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64BA2" w14:textId="77777777" w:rsidR="00EB38BB" w:rsidRDefault="00EB38BB" w:rsidP="00D9020F">
      <w:pPr>
        <w:pStyle w:val="NCTitle1"/>
        <w:jc w:val="center"/>
      </w:pPr>
    </w:p>
    <w:p w14:paraId="1689FC24" w14:textId="77777777" w:rsidR="00EB38BB" w:rsidRDefault="00EB38BB" w:rsidP="00D9020F">
      <w:pPr>
        <w:pStyle w:val="NCTitle1"/>
        <w:jc w:val="center"/>
      </w:pPr>
    </w:p>
    <w:p w14:paraId="48FFCD0F" w14:textId="4E405F04" w:rsidR="00D9020F" w:rsidRDefault="00214427" w:rsidP="00D9020F">
      <w:pPr>
        <w:pStyle w:val="NCTitle1"/>
        <w:jc w:val="center"/>
      </w:pPr>
      <w:r>
        <w:t xml:space="preserve">North </w:t>
      </w:r>
      <w:r w:rsidRPr="009142D5">
        <w:rPr>
          <w:color w:val="2F5496"/>
        </w:rPr>
        <w:t>Carolina</w:t>
      </w:r>
      <w:r>
        <w:t xml:space="preserve"> Department of Health and Human </w:t>
      </w:r>
      <w:r w:rsidR="00195F3C">
        <w:t>Services</w:t>
      </w:r>
    </w:p>
    <w:p w14:paraId="2B96F242" w14:textId="3E16440E" w:rsidR="00214427" w:rsidRDefault="005B13F5" w:rsidP="007B4971">
      <w:pPr>
        <w:pStyle w:val="NCTitle1"/>
        <w:jc w:val="center"/>
      </w:pPr>
      <w:r>
        <w:t>CPS Assessment</w:t>
      </w:r>
      <w:r w:rsidR="00214427">
        <w:t xml:space="preserve"> </w:t>
      </w:r>
      <w:r w:rsidR="00601A18">
        <w:t>in Child Welfare</w:t>
      </w:r>
      <w:r w:rsidR="00214427">
        <w:t xml:space="preserve"> </w:t>
      </w:r>
      <w:r w:rsidR="006805A6">
        <w:t>Track</w:t>
      </w:r>
      <w:r w:rsidR="00214427">
        <w:t xml:space="preserve"> Training</w:t>
      </w:r>
    </w:p>
    <w:p w14:paraId="5A1111BF" w14:textId="5BE2AC38" w:rsidR="00214427" w:rsidRDefault="00214427" w:rsidP="00D9020F">
      <w:pPr>
        <w:pStyle w:val="NCTitle1"/>
        <w:jc w:val="center"/>
      </w:pPr>
    </w:p>
    <w:p w14:paraId="63FE7CC8" w14:textId="3505E0E5" w:rsidR="00214427" w:rsidRDefault="00214427" w:rsidP="00D9020F">
      <w:pPr>
        <w:pStyle w:val="NCTitle1"/>
        <w:jc w:val="center"/>
      </w:pPr>
    </w:p>
    <w:p w14:paraId="3D917BAC" w14:textId="11423E18" w:rsidR="00214427" w:rsidRDefault="00214427" w:rsidP="00D9020F">
      <w:pPr>
        <w:pStyle w:val="NCTitle1"/>
        <w:jc w:val="center"/>
      </w:pPr>
    </w:p>
    <w:p w14:paraId="3554D292" w14:textId="3C58D3F1" w:rsidR="00214427" w:rsidRDefault="006366FB" w:rsidP="00D9020F">
      <w:pPr>
        <w:pStyle w:val="NCTitle1"/>
        <w:jc w:val="center"/>
      </w:pPr>
      <w:r>
        <w:t>Participant’s Workbook</w:t>
      </w:r>
    </w:p>
    <w:p w14:paraId="6586F639" w14:textId="4AC8B82D" w:rsidR="001969EA" w:rsidRDefault="006805A6" w:rsidP="00D9020F">
      <w:pPr>
        <w:pStyle w:val="NCTitle1"/>
        <w:jc w:val="center"/>
      </w:pPr>
      <w:r>
        <w:t>Day</w:t>
      </w:r>
      <w:r w:rsidR="001969EA">
        <w:t xml:space="preserve"> </w:t>
      </w:r>
      <w:r w:rsidR="00187DEB">
        <w:t>Five</w:t>
      </w:r>
    </w:p>
    <w:p w14:paraId="661DFBA7" w14:textId="274C1654" w:rsidR="00214427" w:rsidRDefault="00214427" w:rsidP="00D9020F">
      <w:pPr>
        <w:pStyle w:val="NCTitle1"/>
        <w:jc w:val="center"/>
      </w:pPr>
    </w:p>
    <w:p w14:paraId="095A373B" w14:textId="78DE2E5C" w:rsidR="00195F3C" w:rsidRDefault="00A93BAF" w:rsidP="00195F3C">
      <w:pPr>
        <w:pStyle w:val="NCTitle1"/>
        <w:jc w:val="center"/>
      </w:pPr>
      <w:r>
        <w:t>October</w:t>
      </w:r>
      <w:r w:rsidR="00214427">
        <w:t xml:space="preserve"> </w:t>
      </w:r>
      <w:r w:rsidR="006805A6">
        <w:t>202</w:t>
      </w:r>
      <w:r w:rsidR="00940B8A">
        <w:t>4</w:t>
      </w:r>
    </w:p>
    <w:p w14:paraId="4C779EC1" w14:textId="77777777" w:rsidR="00195F3C" w:rsidRDefault="00195F3C" w:rsidP="00A93BAF">
      <w:pPr>
        <w:pStyle w:val="NCTitle1"/>
      </w:pPr>
    </w:p>
    <w:p w14:paraId="557A999D" w14:textId="77777777" w:rsidR="006E448F" w:rsidRDefault="006E448F" w:rsidP="00195F3C">
      <w:pPr>
        <w:pStyle w:val="NCTitle1"/>
        <w:jc w:val="center"/>
      </w:pPr>
    </w:p>
    <w:p w14:paraId="2740A881" w14:textId="77777777" w:rsidR="006E448F" w:rsidRDefault="006E448F" w:rsidP="00195F3C">
      <w:pPr>
        <w:pStyle w:val="NCTitle1"/>
        <w:jc w:val="center"/>
      </w:pPr>
    </w:p>
    <w:p w14:paraId="1DE04D3B" w14:textId="77777777" w:rsidR="007B4971" w:rsidRDefault="007B4971" w:rsidP="00195F3C">
      <w:pPr>
        <w:pStyle w:val="NCTitle1"/>
        <w:jc w:val="center"/>
      </w:pPr>
    </w:p>
    <w:p w14:paraId="6980320D" w14:textId="77777777" w:rsidR="00195F3C" w:rsidRDefault="00195F3C" w:rsidP="00195F3C">
      <w:pPr>
        <w:pStyle w:val="NCTitle1"/>
        <w:jc w:val="center"/>
      </w:pPr>
    </w:p>
    <w:p w14:paraId="0935B9C1" w14:textId="77777777" w:rsidR="00C97EBF" w:rsidRDefault="00C97EBF" w:rsidP="00195F3C">
      <w:pPr>
        <w:pStyle w:val="NCTitle1"/>
        <w:jc w:val="center"/>
      </w:pPr>
    </w:p>
    <w:p w14:paraId="150C5A99" w14:textId="77777777" w:rsidR="00C97EBF" w:rsidRDefault="00C97EBF" w:rsidP="00195F3C">
      <w:pPr>
        <w:pStyle w:val="NCTitle1"/>
        <w:jc w:val="center"/>
      </w:pPr>
    </w:p>
    <w:p w14:paraId="0EB827AA" w14:textId="0A3B7E5B" w:rsidR="00195F3C" w:rsidRDefault="00195F3C" w:rsidP="00195F3C">
      <w:pPr>
        <w:pStyle w:val="NCTitle1"/>
        <w:jc w:val="center"/>
      </w:pPr>
      <w:r>
        <w:tab/>
      </w:r>
      <w:r w:rsidR="00F15653">
        <w:t xml:space="preserve">               </w:t>
      </w:r>
      <w:r w:rsidR="00F15653">
        <w:rPr>
          <w:noProof/>
        </w:rPr>
        <w:drawing>
          <wp:inline distT="0" distB="0" distL="0" distR="0" wp14:anchorId="31E36682" wp14:editId="7B946D16">
            <wp:extent cx="1970532" cy="548640"/>
            <wp:effectExtent l="0" t="0" r="0" b="3810"/>
            <wp:docPr id="75203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0532" cy="548640"/>
                    </a:xfrm>
                    <a:prstGeom prst="rect">
                      <a:avLst/>
                    </a:prstGeom>
                    <a:noFill/>
                    <a:ln>
                      <a:noFill/>
                    </a:ln>
                  </pic:spPr>
                </pic:pic>
              </a:graphicData>
            </a:graphic>
          </wp:inline>
        </w:drawing>
      </w:r>
    </w:p>
    <w:p w14:paraId="67603566" w14:textId="77777777" w:rsidR="00195F3C" w:rsidRPr="00420CDF" w:rsidRDefault="00195F3C" w:rsidP="00195F3C">
      <w:pPr>
        <w:pStyle w:val="NCRPTCoverPageAddressBlock"/>
        <w:ind w:left="7200"/>
        <w:jc w:val="center"/>
        <w:rPr>
          <w:rFonts w:eastAsia="Calibri" w:cs="Arial"/>
          <w:color w:val="auto"/>
          <w:sz w:val="24"/>
        </w:rPr>
      </w:pPr>
      <w:r w:rsidRPr="00420CDF">
        <w:rPr>
          <w:rFonts w:eastAsia="Calibri" w:cs="Arial"/>
          <w:color w:val="auto"/>
          <w:sz w:val="24"/>
        </w:rPr>
        <w:t xml:space="preserve">         600 Airport Rd</w:t>
      </w:r>
    </w:p>
    <w:p w14:paraId="70ED77AC"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Lakewood, NJ, 08701-5995</w:t>
      </w:r>
    </w:p>
    <w:p w14:paraId="6114F7B8"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www.pubknow.com</w:t>
      </w:r>
    </w:p>
    <w:p w14:paraId="7C703FF5" w14:textId="77777777" w:rsidR="00195F3C" w:rsidRPr="00420CDF" w:rsidRDefault="00195F3C" w:rsidP="00195F3C">
      <w:pPr>
        <w:pStyle w:val="NCRPTCoverPageAddressBlock"/>
        <w:rPr>
          <w:rFonts w:eastAsia="Calibri" w:cs="Arial"/>
          <w:color w:val="auto"/>
          <w:sz w:val="24"/>
        </w:rPr>
      </w:pPr>
    </w:p>
    <w:p w14:paraId="79528C57"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info@pubknow.com</w:t>
      </w:r>
    </w:p>
    <w:p w14:paraId="6EDEED00" w14:textId="0DAA44C8" w:rsidR="00195F3C" w:rsidRDefault="00195F3C" w:rsidP="00195F3C">
      <w:pPr>
        <w:pStyle w:val="NCRPTCoverPageAddressBlock"/>
        <w:rPr>
          <w:rFonts w:eastAsia="Calibri" w:cs="Arial"/>
          <w:color w:val="auto"/>
          <w:sz w:val="20"/>
          <w:szCs w:val="20"/>
        </w:rPr>
      </w:pPr>
      <w:r w:rsidRPr="00420CDF">
        <w:rPr>
          <w:rFonts w:eastAsia="Calibri" w:cs="Arial"/>
          <w:color w:val="auto"/>
          <w:sz w:val="24"/>
        </w:rPr>
        <w:t>(800) 776-4229</w:t>
      </w:r>
    </w:p>
    <w:p w14:paraId="581D630E" w14:textId="6F78F04D" w:rsidR="00733727" w:rsidRDefault="00733727" w:rsidP="00733727">
      <w:pPr>
        <w:pStyle w:val="NCRPTCoverPageAddressBlock"/>
        <w:jc w:val="left"/>
      </w:pPr>
    </w:p>
    <w:p w14:paraId="0F1815CD" w14:textId="77777777" w:rsidR="00C97EBF" w:rsidRDefault="00C97EBF">
      <w:pPr>
        <w:spacing w:after="160" w:line="259" w:lineRule="auto"/>
        <w:rPr>
          <w:rFonts w:cs="Arial"/>
          <w:szCs w:val="20"/>
        </w:rPr>
        <w:sectPr w:rsidR="00C97EBF" w:rsidSect="00551249">
          <w:headerReference w:type="default" r:id="rId12"/>
          <w:footerReference w:type="even" r:id="rId13"/>
          <w:footerReference w:type="default" r:id="rId14"/>
          <w:headerReference w:type="first" r:id="rId15"/>
          <w:pgSz w:w="12240" w:h="15840"/>
          <w:pgMar w:top="1440" w:right="1440" w:bottom="1170" w:left="1440" w:header="630" w:footer="144" w:gutter="0"/>
          <w:pgNumType w:start="1"/>
          <w:cols w:space="720"/>
          <w:titlePg/>
          <w:docGrid w:linePitch="360"/>
        </w:sectPr>
      </w:pPr>
    </w:p>
    <w:p w14:paraId="52E612E7" w14:textId="13467949" w:rsidR="001A0F62" w:rsidRPr="001A0F62" w:rsidRDefault="001A0F62" w:rsidP="00512BDC">
      <w:pPr>
        <w:pStyle w:val="NCNormal"/>
      </w:pPr>
      <w:r>
        <w:lastRenderedPageBreak/>
        <w:t>This curriculum was developed by the North Carolina Department of Health and Human Services, Division of Social Services</w:t>
      </w:r>
      <w:r w:rsidR="0094378D">
        <w:t>,</w:t>
      </w:r>
      <w:r>
        <w:t xml:space="preserve"> and revised by Public Knowledge</w:t>
      </w:r>
      <w:r w:rsidR="38A6F520">
        <w:t>®</w:t>
      </w:r>
      <w:r>
        <w:t xml:space="preserve"> in 202</w:t>
      </w:r>
      <w:r w:rsidR="00F15653">
        <w:t>4</w:t>
      </w:r>
      <w:r>
        <w:t>.</w:t>
      </w:r>
    </w:p>
    <w:p w14:paraId="468AC624" w14:textId="77777777" w:rsidR="00171901" w:rsidRDefault="00171901" w:rsidP="00A97C06">
      <w:pPr>
        <w:pStyle w:val="GTableText"/>
      </w:pPr>
    </w:p>
    <w:p w14:paraId="59E7F413" w14:textId="77777777" w:rsidR="00171901" w:rsidRDefault="00171901" w:rsidP="00A97C06">
      <w:pPr>
        <w:pStyle w:val="GTableText"/>
      </w:pPr>
    </w:p>
    <w:p w14:paraId="2ACA17D0" w14:textId="77777777" w:rsidR="00171901" w:rsidRDefault="00171901" w:rsidP="00A97C06">
      <w:pPr>
        <w:pStyle w:val="GTableText"/>
      </w:pPr>
    </w:p>
    <w:p w14:paraId="73F2C9F4" w14:textId="77777777" w:rsidR="00171901" w:rsidRDefault="00171901" w:rsidP="00A97C06">
      <w:pPr>
        <w:pStyle w:val="GTableText"/>
      </w:pPr>
    </w:p>
    <w:p w14:paraId="1631959E" w14:textId="77777777" w:rsidR="00171901" w:rsidRDefault="00171901" w:rsidP="00A97C06">
      <w:pPr>
        <w:pStyle w:val="GTableText"/>
      </w:pPr>
    </w:p>
    <w:p w14:paraId="0F8EABD2" w14:textId="77777777" w:rsidR="00171901" w:rsidRDefault="00171901" w:rsidP="00A97C06">
      <w:pPr>
        <w:pStyle w:val="GTableText"/>
      </w:pPr>
    </w:p>
    <w:p w14:paraId="277F4286" w14:textId="77777777" w:rsidR="00171901" w:rsidRDefault="00171901" w:rsidP="00A97C06">
      <w:pPr>
        <w:pStyle w:val="GTableText"/>
      </w:pPr>
    </w:p>
    <w:p w14:paraId="0DFEC8C5" w14:textId="77777777" w:rsidR="00171901" w:rsidRDefault="00171901" w:rsidP="00A97C06">
      <w:pPr>
        <w:pStyle w:val="GTableText"/>
      </w:pPr>
    </w:p>
    <w:p w14:paraId="0A71CCFC" w14:textId="77777777" w:rsidR="00171901" w:rsidRDefault="00171901" w:rsidP="00A97C06">
      <w:pPr>
        <w:pStyle w:val="GTableText"/>
      </w:pPr>
    </w:p>
    <w:p w14:paraId="661069B0" w14:textId="77777777" w:rsidR="00171901" w:rsidRDefault="00171901" w:rsidP="00A97C06">
      <w:pPr>
        <w:pStyle w:val="GTableText"/>
      </w:pPr>
    </w:p>
    <w:p w14:paraId="63C05905" w14:textId="77777777" w:rsidR="00171901" w:rsidRDefault="00171901" w:rsidP="00A97C06">
      <w:pPr>
        <w:pStyle w:val="GTableText"/>
      </w:pPr>
    </w:p>
    <w:p w14:paraId="33CB980D" w14:textId="77777777" w:rsidR="00171901" w:rsidRDefault="00171901" w:rsidP="00A97C06">
      <w:pPr>
        <w:pStyle w:val="GTableText"/>
      </w:pPr>
    </w:p>
    <w:p w14:paraId="019B13FC" w14:textId="77777777" w:rsidR="00171901" w:rsidRDefault="00171901" w:rsidP="00A97C06">
      <w:pPr>
        <w:pStyle w:val="GTableText"/>
      </w:pPr>
    </w:p>
    <w:p w14:paraId="646BD9A8" w14:textId="77777777" w:rsidR="00171901" w:rsidRDefault="00171901" w:rsidP="00A97C06">
      <w:pPr>
        <w:pStyle w:val="GTableText"/>
      </w:pPr>
    </w:p>
    <w:p w14:paraId="7DF9A23B" w14:textId="77777777" w:rsidR="00171901" w:rsidRDefault="00171901" w:rsidP="00A97C06">
      <w:pPr>
        <w:pStyle w:val="GTableText"/>
      </w:pPr>
    </w:p>
    <w:p w14:paraId="630B6D66" w14:textId="77777777" w:rsidR="00B91E88" w:rsidRDefault="00B91E88" w:rsidP="00A97C06">
      <w:pPr>
        <w:pStyle w:val="GTableText"/>
      </w:pPr>
    </w:p>
    <w:p w14:paraId="28FEC531" w14:textId="77777777" w:rsidR="00B91E88" w:rsidRDefault="00B91E88" w:rsidP="00A97C06">
      <w:pPr>
        <w:pStyle w:val="GTableText"/>
      </w:pPr>
    </w:p>
    <w:p w14:paraId="302182F2" w14:textId="77777777" w:rsidR="00B91E88" w:rsidRDefault="00B91E88" w:rsidP="00A97C06">
      <w:pPr>
        <w:pStyle w:val="GTableText"/>
      </w:pPr>
    </w:p>
    <w:p w14:paraId="4981B0D7" w14:textId="77777777" w:rsidR="00B91E88" w:rsidRDefault="00B91E88" w:rsidP="00A97C06">
      <w:pPr>
        <w:pStyle w:val="GTableText"/>
      </w:pPr>
    </w:p>
    <w:p w14:paraId="32755229" w14:textId="77777777" w:rsidR="00B91E88" w:rsidRDefault="00B91E88" w:rsidP="00A97C06">
      <w:pPr>
        <w:pStyle w:val="GTableText"/>
      </w:pPr>
    </w:p>
    <w:p w14:paraId="426219EE" w14:textId="77777777" w:rsidR="00171901" w:rsidRDefault="00171901" w:rsidP="00A97C06">
      <w:pPr>
        <w:pStyle w:val="GTableText"/>
      </w:pPr>
    </w:p>
    <w:p w14:paraId="38840A95" w14:textId="77777777" w:rsidR="00171901" w:rsidRDefault="00171901" w:rsidP="00A97C06">
      <w:pPr>
        <w:pStyle w:val="GTableText"/>
      </w:pPr>
    </w:p>
    <w:p w14:paraId="02531C26" w14:textId="77777777" w:rsidR="00171901" w:rsidRDefault="00171901" w:rsidP="00A97C06">
      <w:pPr>
        <w:pStyle w:val="GTableText"/>
      </w:pPr>
    </w:p>
    <w:p w14:paraId="3BEE28A5" w14:textId="77777777" w:rsidR="00171901" w:rsidRDefault="00171901" w:rsidP="00A97C06">
      <w:pPr>
        <w:pStyle w:val="GTableText"/>
      </w:pPr>
    </w:p>
    <w:p w14:paraId="06E6129D" w14:textId="77777777" w:rsidR="002D7892" w:rsidRDefault="002D7892" w:rsidP="00A97C06">
      <w:pPr>
        <w:pStyle w:val="GTableText"/>
      </w:pPr>
    </w:p>
    <w:p w14:paraId="453CB86C" w14:textId="29F74B5C" w:rsidR="00171901" w:rsidRDefault="00171901" w:rsidP="00A97C06">
      <w:pPr>
        <w:pStyle w:val="GTableText"/>
      </w:pPr>
    </w:p>
    <w:p w14:paraId="6F2A6181" w14:textId="2FCC1616" w:rsidR="00171901" w:rsidRDefault="00171901" w:rsidP="00A97C06">
      <w:pPr>
        <w:pStyle w:val="GTableText"/>
      </w:pPr>
    </w:p>
    <w:p w14:paraId="2861E8E8" w14:textId="77CD9256" w:rsidR="001360CE" w:rsidRDefault="001360CE" w:rsidP="00A97C06">
      <w:pPr>
        <w:pStyle w:val="GTableText"/>
      </w:pPr>
    </w:p>
    <w:p w14:paraId="2215C3A4" w14:textId="2333A887" w:rsidR="001360CE" w:rsidRDefault="001360CE" w:rsidP="00A97C06">
      <w:pPr>
        <w:pStyle w:val="GTableText"/>
      </w:pPr>
    </w:p>
    <w:p w14:paraId="5672143B" w14:textId="088DC4CD" w:rsidR="001360CE" w:rsidRDefault="001360CE" w:rsidP="00A97C06">
      <w:pPr>
        <w:pStyle w:val="GTableText"/>
      </w:pPr>
    </w:p>
    <w:p w14:paraId="32B060C5" w14:textId="6CBDF788" w:rsidR="001360CE" w:rsidRDefault="001360CE" w:rsidP="00A97C06">
      <w:pPr>
        <w:pStyle w:val="GTableText"/>
      </w:pPr>
    </w:p>
    <w:p w14:paraId="6513602E" w14:textId="561531C4" w:rsidR="001360CE" w:rsidRDefault="001360CE" w:rsidP="00A97C06">
      <w:pPr>
        <w:pStyle w:val="GTableText"/>
      </w:pPr>
    </w:p>
    <w:p w14:paraId="00742002" w14:textId="3DFF82BA" w:rsidR="001360CE" w:rsidRDefault="00551249" w:rsidP="00171901">
      <w:pPr>
        <w:pStyle w:val="NCRPTCoverPageAddressBlock"/>
        <w:jc w:val="left"/>
      </w:pPr>
      <w:r>
        <w:rPr>
          <w:noProof/>
        </w:rPr>
        <mc:AlternateContent>
          <mc:Choice Requires="wps">
            <w:drawing>
              <wp:anchor distT="0" distB="0" distL="114300" distR="114300" simplePos="0" relativeHeight="251658240" behindDoc="0" locked="0" layoutInCell="1" allowOverlap="1" wp14:anchorId="7BCE4A92" wp14:editId="5A1159C0">
                <wp:simplePos x="0" y="0"/>
                <wp:positionH relativeFrom="column">
                  <wp:posOffset>-123825</wp:posOffset>
                </wp:positionH>
                <wp:positionV relativeFrom="paragraph">
                  <wp:posOffset>237490</wp:posOffset>
                </wp:positionV>
                <wp:extent cx="6731000" cy="6350"/>
                <wp:effectExtent l="0" t="19050" r="31750" b="31750"/>
                <wp:wrapNone/>
                <wp:docPr id="13" name="Straight Connector 13"/>
                <wp:cNvGraphicFramePr/>
                <a:graphic xmlns:a="http://schemas.openxmlformats.org/drawingml/2006/main">
                  <a:graphicData uri="http://schemas.microsoft.com/office/word/2010/wordprocessingShape">
                    <wps:wsp>
                      <wps:cNvCnPr/>
                      <wps:spPr>
                        <a:xfrm>
                          <a:off x="0" y="0"/>
                          <a:ext cx="6731000" cy="6350"/>
                        </a:xfrm>
                        <a:prstGeom prst="line">
                          <a:avLst/>
                        </a:prstGeom>
                        <a:ln w="38100">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49BE1ACC">
              <v:line id="Straight Connector 13"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aeaaaa [2414]" strokeweight="3pt" from="-9.75pt,18.7pt" to="520.25pt,19.2pt" w14:anchorId="3807F5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">
                <v:stroke joinstyle="miter"/>
              </v:line>
            </w:pict>
          </mc:Fallback>
        </mc:AlternateContent>
      </w:r>
    </w:p>
    <w:p w14:paraId="3713BF65" w14:textId="1985D315" w:rsidR="00551249" w:rsidRDefault="00551249" w:rsidP="00171901">
      <w:pPr>
        <w:pStyle w:val="NCRPTCoverPageAddressBlock"/>
        <w:jc w:val="left"/>
      </w:pPr>
    </w:p>
    <w:p w14:paraId="0F237867" w14:textId="14AD0752" w:rsidR="00A97C06" w:rsidRDefault="001360CE" w:rsidP="00512BDC">
      <w:pPr>
        <w:pStyle w:val="NCCopyright"/>
      </w:pPr>
      <w:r w:rsidRPr="00512BDC">
        <w:t>Copyright © 202</w:t>
      </w:r>
      <w:r>
        <w:t>4</w:t>
      </w:r>
      <w:r w:rsidRPr="49BF61C2">
        <w:t xml:space="preserve"> Public Knowledge®. All rights reserved. No part of this publication may be reproduced, distributed, or transmitted in any form without the written permission of the publisher.</w:t>
      </w:r>
      <w:r w:rsidR="00A97C06">
        <w:br w:type="page"/>
      </w:r>
    </w:p>
    <w:sdt>
      <w:sdtPr>
        <w:rPr>
          <w:rFonts w:ascii="Calibri" w:eastAsia="Calibri" w:hAnsi="Calibri" w:cs="Times New Roman"/>
          <w:color w:val="auto"/>
          <w:sz w:val="24"/>
          <w:szCs w:val="24"/>
        </w:rPr>
        <w:id w:val="-715890777"/>
        <w:docPartObj>
          <w:docPartGallery w:val="Table of Contents"/>
          <w:docPartUnique/>
        </w:docPartObj>
      </w:sdtPr>
      <w:sdtEndPr>
        <w:rPr>
          <w:rFonts w:ascii="Arial" w:hAnsi="Arial"/>
          <w:b/>
          <w:bCs/>
          <w:noProof/>
        </w:rPr>
      </w:sdtEndPr>
      <w:sdtContent>
        <w:p w14:paraId="46414CDA" w14:textId="4F0AE747" w:rsidR="00B172C9" w:rsidRPr="00951BE2" w:rsidRDefault="00B172C9" w:rsidP="002B7496">
          <w:pPr>
            <w:pStyle w:val="TOCHeading"/>
            <w:rPr>
              <w:b/>
              <w:bCs/>
            </w:rPr>
          </w:pPr>
          <w:r w:rsidRPr="00951BE2">
            <w:rPr>
              <w:b/>
              <w:bCs/>
            </w:rPr>
            <w:t>Table of Contents</w:t>
          </w:r>
        </w:p>
        <w:p w14:paraId="2E1661E8" w14:textId="3664C058" w:rsidR="00A670FF" w:rsidRDefault="00B172C9">
          <w:pPr>
            <w:pStyle w:val="TOC1"/>
            <w:rPr>
              <w:rFonts w:asciiTheme="minorHAnsi" w:eastAsiaTheme="minorEastAsia" w:hAnsiTheme="minorHAnsi" w:cstheme="minorBidi"/>
              <w:kern w:val="2"/>
              <w14:ligatures w14:val="standardContextual"/>
            </w:rPr>
          </w:pPr>
          <w:r>
            <w:fldChar w:fldCharType="begin"/>
          </w:r>
          <w:r w:rsidRPr="007C6BCD">
            <w:rPr>
              <w:rFonts w:cs="Arial"/>
            </w:rPr>
            <w:instrText xml:space="preserve"> TOC \o "1-3" \h \z \u </w:instrText>
          </w:r>
          <w:r>
            <w:fldChar w:fldCharType="separate"/>
          </w:r>
          <w:hyperlink w:anchor="_Toc181614564" w:history="1">
            <w:r w:rsidR="00A670FF" w:rsidRPr="00622FC0">
              <w:rPr>
                <w:rStyle w:val="Hyperlink"/>
                <w:bCs/>
              </w:rPr>
              <w:t>Instructions</w:t>
            </w:r>
            <w:r w:rsidR="00A670FF">
              <w:rPr>
                <w:webHidden/>
              </w:rPr>
              <w:tab/>
            </w:r>
            <w:r w:rsidR="00A670FF">
              <w:rPr>
                <w:webHidden/>
              </w:rPr>
              <w:fldChar w:fldCharType="begin"/>
            </w:r>
            <w:r w:rsidR="00A670FF">
              <w:rPr>
                <w:webHidden/>
              </w:rPr>
              <w:instrText xml:space="preserve"> PAGEREF _Toc181614564 \h </w:instrText>
            </w:r>
            <w:r w:rsidR="00A670FF">
              <w:rPr>
                <w:webHidden/>
              </w:rPr>
            </w:r>
            <w:r w:rsidR="00A670FF">
              <w:rPr>
                <w:webHidden/>
              </w:rPr>
              <w:fldChar w:fldCharType="separate"/>
            </w:r>
            <w:r w:rsidR="00A670FF">
              <w:rPr>
                <w:webHidden/>
              </w:rPr>
              <w:t>4</w:t>
            </w:r>
            <w:r w:rsidR="00A670FF">
              <w:rPr>
                <w:webHidden/>
              </w:rPr>
              <w:fldChar w:fldCharType="end"/>
            </w:r>
          </w:hyperlink>
        </w:p>
        <w:p w14:paraId="2BB6BF40" w14:textId="2346580F" w:rsidR="00A670FF" w:rsidRDefault="00A670FF">
          <w:pPr>
            <w:pStyle w:val="TOC1"/>
            <w:rPr>
              <w:rFonts w:asciiTheme="minorHAnsi" w:eastAsiaTheme="minorEastAsia" w:hAnsiTheme="minorHAnsi" w:cstheme="minorBidi"/>
              <w:kern w:val="2"/>
              <w14:ligatures w14:val="standardContextual"/>
            </w:rPr>
          </w:pPr>
          <w:hyperlink w:anchor="_Toc181614565" w:history="1">
            <w:r w:rsidRPr="00622FC0">
              <w:rPr>
                <w:rStyle w:val="Hyperlink"/>
                <w:bCs/>
              </w:rPr>
              <w:t>Course Themes</w:t>
            </w:r>
            <w:r>
              <w:rPr>
                <w:webHidden/>
              </w:rPr>
              <w:tab/>
            </w:r>
            <w:r>
              <w:rPr>
                <w:webHidden/>
              </w:rPr>
              <w:fldChar w:fldCharType="begin"/>
            </w:r>
            <w:r>
              <w:rPr>
                <w:webHidden/>
              </w:rPr>
              <w:instrText xml:space="preserve"> PAGEREF _Toc181614565 \h </w:instrText>
            </w:r>
            <w:r>
              <w:rPr>
                <w:webHidden/>
              </w:rPr>
            </w:r>
            <w:r>
              <w:rPr>
                <w:webHidden/>
              </w:rPr>
              <w:fldChar w:fldCharType="separate"/>
            </w:r>
            <w:r>
              <w:rPr>
                <w:webHidden/>
              </w:rPr>
              <w:t>4</w:t>
            </w:r>
            <w:r>
              <w:rPr>
                <w:webHidden/>
              </w:rPr>
              <w:fldChar w:fldCharType="end"/>
            </w:r>
          </w:hyperlink>
        </w:p>
        <w:p w14:paraId="1CD3B60C" w14:textId="06CE3C35" w:rsidR="00A670FF" w:rsidRDefault="00A670FF">
          <w:pPr>
            <w:pStyle w:val="TOC1"/>
            <w:rPr>
              <w:rFonts w:asciiTheme="minorHAnsi" w:eastAsiaTheme="minorEastAsia" w:hAnsiTheme="minorHAnsi" w:cstheme="minorBidi"/>
              <w:kern w:val="2"/>
              <w14:ligatures w14:val="standardContextual"/>
            </w:rPr>
          </w:pPr>
          <w:hyperlink w:anchor="_Toc181614566" w:history="1">
            <w:r w:rsidRPr="00622FC0">
              <w:rPr>
                <w:rStyle w:val="Hyperlink"/>
              </w:rPr>
              <w:t>Training Overview</w:t>
            </w:r>
            <w:r>
              <w:rPr>
                <w:webHidden/>
              </w:rPr>
              <w:tab/>
            </w:r>
            <w:r>
              <w:rPr>
                <w:webHidden/>
              </w:rPr>
              <w:fldChar w:fldCharType="begin"/>
            </w:r>
            <w:r>
              <w:rPr>
                <w:webHidden/>
              </w:rPr>
              <w:instrText xml:space="preserve"> PAGEREF _Toc181614566 \h </w:instrText>
            </w:r>
            <w:r>
              <w:rPr>
                <w:webHidden/>
              </w:rPr>
            </w:r>
            <w:r>
              <w:rPr>
                <w:webHidden/>
              </w:rPr>
              <w:fldChar w:fldCharType="separate"/>
            </w:r>
            <w:r>
              <w:rPr>
                <w:webHidden/>
              </w:rPr>
              <w:t>5</w:t>
            </w:r>
            <w:r>
              <w:rPr>
                <w:webHidden/>
              </w:rPr>
              <w:fldChar w:fldCharType="end"/>
            </w:r>
          </w:hyperlink>
        </w:p>
        <w:p w14:paraId="00FB9BE4" w14:textId="7AACF4D1" w:rsidR="00A670FF" w:rsidRDefault="00A670FF">
          <w:pPr>
            <w:pStyle w:val="TOC1"/>
            <w:rPr>
              <w:rFonts w:asciiTheme="minorHAnsi" w:eastAsiaTheme="minorEastAsia" w:hAnsiTheme="minorHAnsi" w:cstheme="minorBidi"/>
              <w:kern w:val="2"/>
              <w14:ligatures w14:val="standardContextual"/>
            </w:rPr>
          </w:pPr>
          <w:hyperlink w:anchor="_Toc181614567" w:history="1">
            <w:r w:rsidRPr="00622FC0">
              <w:rPr>
                <w:rStyle w:val="Hyperlink"/>
              </w:rPr>
              <w:t>Learning Objectives</w:t>
            </w:r>
            <w:r>
              <w:rPr>
                <w:webHidden/>
              </w:rPr>
              <w:tab/>
            </w:r>
            <w:r>
              <w:rPr>
                <w:webHidden/>
              </w:rPr>
              <w:fldChar w:fldCharType="begin"/>
            </w:r>
            <w:r>
              <w:rPr>
                <w:webHidden/>
              </w:rPr>
              <w:instrText xml:space="preserve"> PAGEREF _Toc181614567 \h </w:instrText>
            </w:r>
            <w:r>
              <w:rPr>
                <w:webHidden/>
              </w:rPr>
            </w:r>
            <w:r>
              <w:rPr>
                <w:webHidden/>
              </w:rPr>
              <w:fldChar w:fldCharType="separate"/>
            </w:r>
            <w:r>
              <w:rPr>
                <w:webHidden/>
              </w:rPr>
              <w:t>7</w:t>
            </w:r>
            <w:r>
              <w:rPr>
                <w:webHidden/>
              </w:rPr>
              <w:fldChar w:fldCharType="end"/>
            </w:r>
          </w:hyperlink>
        </w:p>
        <w:p w14:paraId="4F982FC7" w14:textId="1B11035E" w:rsidR="00A670FF" w:rsidRDefault="00A670FF">
          <w:pPr>
            <w:pStyle w:val="TOC1"/>
            <w:rPr>
              <w:rFonts w:asciiTheme="minorHAnsi" w:eastAsiaTheme="minorEastAsia" w:hAnsiTheme="minorHAnsi" w:cstheme="minorBidi"/>
              <w:kern w:val="2"/>
              <w14:ligatures w14:val="standardContextual"/>
            </w:rPr>
          </w:pPr>
          <w:hyperlink w:anchor="_Toc181614568" w:history="1">
            <w:r w:rsidRPr="00622FC0">
              <w:rPr>
                <w:rStyle w:val="Hyperlink"/>
                <w:bCs/>
              </w:rPr>
              <w:t>Day Five Agenda</w:t>
            </w:r>
            <w:r>
              <w:rPr>
                <w:webHidden/>
              </w:rPr>
              <w:tab/>
            </w:r>
            <w:r>
              <w:rPr>
                <w:webHidden/>
              </w:rPr>
              <w:fldChar w:fldCharType="begin"/>
            </w:r>
            <w:r>
              <w:rPr>
                <w:webHidden/>
              </w:rPr>
              <w:instrText xml:space="preserve"> PAGEREF _Toc181614568 \h </w:instrText>
            </w:r>
            <w:r>
              <w:rPr>
                <w:webHidden/>
              </w:rPr>
            </w:r>
            <w:r>
              <w:rPr>
                <w:webHidden/>
              </w:rPr>
              <w:fldChar w:fldCharType="separate"/>
            </w:r>
            <w:r>
              <w:rPr>
                <w:webHidden/>
              </w:rPr>
              <w:t>9</w:t>
            </w:r>
            <w:r>
              <w:rPr>
                <w:webHidden/>
              </w:rPr>
              <w:fldChar w:fldCharType="end"/>
            </w:r>
          </w:hyperlink>
        </w:p>
        <w:p w14:paraId="1C6DB6BE" w14:textId="51082D5A" w:rsidR="00A670FF" w:rsidRDefault="00A670FF">
          <w:pPr>
            <w:pStyle w:val="TOC1"/>
            <w:rPr>
              <w:rFonts w:asciiTheme="minorHAnsi" w:eastAsiaTheme="minorEastAsia" w:hAnsiTheme="minorHAnsi" w:cstheme="minorBidi"/>
              <w:kern w:val="2"/>
              <w14:ligatures w14:val="standardContextual"/>
            </w:rPr>
          </w:pPr>
          <w:hyperlink w:anchor="_Toc181614569" w:history="1">
            <w:r w:rsidRPr="00622FC0">
              <w:rPr>
                <w:rStyle w:val="Hyperlink"/>
              </w:rPr>
              <w:t>Welcome</w:t>
            </w:r>
            <w:r>
              <w:rPr>
                <w:webHidden/>
              </w:rPr>
              <w:tab/>
            </w:r>
            <w:r>
              <w:rPr>
                <w:webHidden/>
              </w:rPr>
              <w:fldChar w:fldCharType="begin"/>
            </w:r>
            <w:r>
              <w:rPr>
                <w:webHidden/>
              </w:rPr>
              <w:instrText xml:space="preserve"> PAGEREF _Toc181614569 \h </w:instrText>
            </w:r>
            <w:r>
              <w:rPr>
                <w:webHidden/>
              </w:rPr>
            </w:r>
            <w:r>
              <w:rPr>
                <w:webHidden/>
              </w:rPr>
              <w:fldChar w:fldCharType="separate"/>
            </w:r>
            <w:r>
              <w:rPr>
                <w:webHidden/>
              </w:rPr>
              <w:t>10</w:t>
            </w:r>
            <w:r>
              <w:rPr>
                <w:webHidden/>
              </w:rPr>
              <w:fldChar w:fldCharType="end"/>
            </w:r>
          </w:hyperlink>
        </w:p>
        <w:p w14:paraId="380866F9" w14:textId="4C39EF80" w:rsidR="00A670FF" w:rsidRDefault="00A670FF">
          <w:pPr>
            <w:pStyle w:val="TOC1"/>
            <w:rPr>
              <w:rFonts w:asciiTheme="minorHAnsi" w:eastAsiaTheme="minorEastAsia" w:hAnsiTheme="minorHAnsi" w:cstheme="minorBidi"/>
              <w:kern w:val="2"/>
              <w14:ligatures w14:val="standardContextual"/>
            </w:rPr>
          </w:pPr>
          <w:hyperlink w:anchor="_Toc181614570" w:history="1">
            <w:r w:rsidRPr="00622FC0">
              <w:rPr>
                <w:rStyle w:val="Hyperlink"/>
              </w:rPr>
              <w:t>Engaging the Family in Child Protection Services</w:t>
            </w:r>
            <w:r>
              <w:rPr>
                <w:webHidden/>
              </w:rPr>
              <w:tab/>
            </w:r>
            <w:r>
              <w:rPr>
                <w:webHidden/>
              </w:rPr>
              <w:fldChar w:fldCharType="begin"/>
            </w:r>
            <w:r>
              <w:rPr>
                <w:webHidden/>
              </w:rPr>
              <w:instrText xml:space="preserve"> PAGEREF _Toc181614570 \h </w:instrText>
            </w:r>
            <w:r>
              <w:rPr>
                <w:webHidden/>
              </w:rPr>
            </w:r>
            <w:r>
              <w:rPr>
                <w:webHidden/>
              </w:rPr>
              <w:fldChar w:fldCharType="separate"/>
            </w:r>
            <w:r>
              <w:rPr>
                <w:webHidden/>
              </w:rPr>
              <w:t>11</w:t>
            </w:r>
            <w:r>
              <w:rPr>
                <w:webHidden/>
              </w:rPr>
              <w:fldChar w:fldCharType="end"/>
            </w:r>
          </w:hyperlink>
        </w:p>
        <w:p w14:paraId="35633107" w14:textId="6A95C174" w:rsidR="00A670FF" w:rsidRDefault="00A670FF">
          <w:pPr>
            <w:pStyle w:val="TOC2"/>
            <w:rPr>
              <w:rFonts w:asciiTheme="minorHAnsi" w:eastAsiaTheme="minorEastAsia" w:hAnsiTheme="minorHAnsi" w:cstheme="minorBidi"/>
              <w:kern w:val="2"/>
              <w14:ligatures w14:val="standardContextual"/>
            </w:rPr>
          </w:pPr>
          <w:hyperlink w:anchor="_Toc181614571" w:history="1">
            <w:r w:rsidRPr="00622FC0">
              <w:rPr>
                <w:rStyle w:val="Hyperlink"/>
              </w:rPr>
              <w:t>Engaging the Non-Resident Parent</w:t>
            </w:r>
            <w:r>
              <w:rPr>
                <w:webHidden/>
              </w:rPr>
              <w:tab/>
            </w:r>
            <w:r>
              <w:rPr>
                <w:webHidden/>
              </w:rPr>
              <w:fldChar w:fldCharType="begin"/>
            </w:r>
            <w:r>
              <w:rPr>
                <w:webHidden/>
              </w:rPr>
              <w:instrText xml:space="preserve"> PAGEREF _Toc181614571 \h </w:instrText>
            </w:r>
            <w:r>
              <w:rPr>
                <w:webHidden/>
              </w:rPr>
            </w:r>
            <w:r>
              <w:rPr>
                <w:webHidden/>
              </w:rPr>
              <w:fldChar w:fldCharType="separate"/>
            </w:r>
            <w:r>
              <w:rPr>
                <w:webHidden/>
              </w:rPr>
              <w:t>11</w:t>
            </w:r>
            <w:r>
              <w:rPr>
                <w:webHidden/>
              </w:rPr>
              <w:fldChar w:fldCharType="end"/>
            </w:r>
          </w:hyperlink>
        </w:p>
        <w:p w14:paraId="395CB9D4" w14:textId="4FCC9F3F" w:rsidR="00A670FF" w:rsidRDefault="00A670FF">
          <w:pPr>
            <w:pStyle w:val="TOC2"/>
            <w:rPr>
              <w:rFonts w:asciiTheme="minorHAnsi" w:eastAsiaTheme="minorEastAsia" w:hAnsiTheme="minorHAnsi" w:cstheme="minorBidi"/>
              <w:kern w:val="2"/>
              <w14:ligatures w14:val="standardContextual"/>
            </w:rPr>
          </w:pPr>
          <w:hyperlink w:anchor="_Toc181614572" w:history="1">
            <w:r w:rsidRPr="00622FC0">
              <w:rPr>
                <w:rStyle w:val="Hyperlink"/>
              </w:rPr>
              <w:t>Cultural Considerations in Engaging Families</w:t>
            </w:r>
            <w:r>
              <w:rPr>
                <w:webHidden/>
              </w:rPr>
              <w:tab/>
            </w:r>
            <w:r>
              <w:rPr>
                <w:webHidden/>
              </w:rPr>
              <w:fldChar w:fldCharType="begin"/>
            </w:r>
            <w:r>
              <w:rPr>
                <w:webHidden/>
              </w:rPr>
              <w:instrText xml:space="preserve"> PAGEREF _Toc181614572 \h </w:instrText>
            </w:r>
            <w:r>
              <w:rPr>
                <w:webHidden/>
              </w:rPr>
            </w:r>
            <w:r>
              <w:rPr>
                <w:webHidden/>
              </w:rPr>
              <w:fldChar w:fldCharType="separate"/>
            </w:r>
            <w:r>
              <w:rPr>
                <w:webHidden/>
              </w:rPr>
              <w:t>13</w:t>
            </w:r>
            <w:r>
              <w:rPr>
                <w:webHidden/>
              </w:rPr>
              <w:fldChar w:fldCharType="end"/>
            </w:r>
          </w:hyperlink>
        </w:p>
        <w:p w14:paraId="3551BD27" w14:textId="3D68E858" w:rsidR="00A670FF" w:rsidRDefault="00A670FF">
          <w:pPr>
            <w:pStyle w:val="TOC3"/>
            <w:rPr>
              <w:rFonts w:asciiTheme="minorHAnsi" w:eastAsiaTheme="minorEastAsia" w:hAnsiTheme="minorHAnsi" w:cstheme="minorBidi"/>
              <w:kern w:val="2"/>
              <w14:ligatures w14:val="standardContextual"/>
            </w:rPr>
          </w:pPr>
          <w:hyperlink w:anchor="_Toc181614573" w:history="1">
            <w:r w:rsidRPr="00622FC0">
              <w:rPr>
                <w:rStyle w:val="Hyperlink"/>
              </w:rPr>
              <w:t>Activity: Considerations for Diverse Communities</w:t>
            </w:r>
            <w:r>
              <w:rPr>
                <w:webHidden/>
              </w:rPr>
              <w:tab/>
            </w:r>
            <w:r>
              <w:rPr>
                <w:webHidden/>
              </w:rPr>
              <w:fldChar w:fldCharType="begin"/>
            </w:r>
            <w:r>
              <w:rPr>
                <w:webHidden/>
              </w:rPr>
              <w:instrText xml:space="preserve"> PAGEREF _Toc181614573 \h </w:instrText>
            </w:r>
            <w:r>
              <w:rPr>
                <w:webHidden/>
              </w:rPr>
            </w:r>
            <w:r>
              <w:rPr>
                <w:webHidden/>
              </w:rPr>
              <w:fldChar w:fldCharType="separate"/>
            </w:r>
            <w:r>
              <w:rPr>
                <w:webHidden/>
              </w:rPr>
              <w:t>13</w:t>
            </w:r>
            <w:r>
              <w:rPr>
                <w:webHidden/>
              </w:rPr>
              <w:fldChar w:fldCharType="end"/>
            </w:r>
          </w:hyperlink>
        </w:p>
        <w:p w14:paraId="1BD2516B" w14:textId="09A00A0E" w:rsidR="00A670FF" w:rsidRDefault="00A670FF">
          <w:pPr>
            <w:pStyle w:val="TOC1"/>
            <w:rPr>
              <w:rFonts w:asciiTheme="minorHAnsi" w:eastAsiaTheme="minorEastAsia" w:hAnsiTheme="minorHAnsi" w:cstheme="minorBidi"/>
              <w:kern w:val="2"/>
              <w14:ligatures w14:val="standardContextual"/>
            </w:rPr>
          </w:pPr>
          <w:hyperlink w:anchor="_Toc181614574" w:history="1">
            <w:r w:rsidRPr="00622FC0">
              <w:rPr>
                <w:rStyle w:val="Hyperlink"/>
              </w:rPr>
              <w:t>Risk Assessment</w:t>
            </w:r>
            <w:r>
              <w:rPr>
                <w:webHidden/>
              </w:rPr>
              <w:tab/>
            </w:r>
            <w:r>
              <w:rPr>
                <w:webHidden/>
              </w:rPr>
              <w:fldChar w:fldCharType="begin"/>
            </w:r>
            <w:r>
              <w:rPr>
                <w:webHidden/>
              </w:rPr>
              <w:instrText xml:space="preserve"> PAGEREF _Toc181614574 \h </w:instrText>
            </w:r>
            <w:r>
              <w:rPr>
                <w:webHidden/>
              </w:rPr>
            </w:r>
            <w:r>
              <w:rPr>
                <w:webHidden/>
              </w:rPr>
              <w:fldChar w:fldCharType="separate"/>
            </w:r>
            <w:r>
              <w:rPr>
                <w:webHidden/>
              </w:rPr>
              <w:t>14</w:t>
            </w:r>
            <w:r>
              <w:rPr>
                <w:webHidden/>
              </w:rPr>
              <w:fldChar w:fldCharType="end"/>
            </w:r>
          </w:hyperlink>
        </w:p>
        <w:p w14:paraId="6E8A3DF3" w14:textId="0E77F79B" w:rsidR="00A670FF" w:rsidRDefault="00A670FF">
          <w:pPr>
            <w:pStyle w:val="TOC2"/>
            <w:rPr>
              <w:rFonts w:asciiTheme="minorHAnsi" w:eastAsiaTheme="minorEastAsia" w:hAnsiTheme="minorHAnsi" w:cstheme="minorBidi"/>
              <w:kern w:val="2"/>
              <w14:ligatures w14:val="standardContextual"/>
            </w:rPr>
          </w:pPr>
          <w:hyperlink w:anchor="_Toc181614575" w:history="1">
            <w:r w:rsidRPr="00622FC0">
              <w:rPr>
                <w:rStyle w:val="Hyperlink"/>
              </w:rPr>
              <w:t>Identifying and Understanding Risk Factors</w:t>
            </w:r>
            <w:r>
              <w:rPr>
                <w:webHidden/>
              </w:rPr>
              <w:tab/>
            </w:r>
            <w:r>
              <w:rPr>
                <w:webHidden/>
              </w:rPr>
              <w:fldChar w:fldCharType="begin"/>
            </w:r>
            <w:r>
              <w:rPr>
                <w:webHidden/>
              </w:rPr>
              <w:instrText xml:space="preserve"> PAGEREF _Toc181614575 \h </w:instrText>
            </w:r>
            <w:r>
              <w:rPr>
                <w:webHidden/>
              </w:rPr>
            </w:r>
            <w:r>
              <w:rPr>
                <w:webHidden/>
              </w:rPr>
              <w:fldChar w:fldCharType="separate"/>
            </w:r>
            <w:r>
              <w:rPr>
                <w:webHidden/>
              </w:rPr>
              <w:t>14</w:t>
            </w:r>
            <w:r>
              <w:rPr>
                <w:webHidden/>
              </w:rPr>
              <w:fldChar w:fldCharType="end"/>
            </w:r>
          </w:hyperlink>
        </w:p>
        <w:p w14:paraId="48778970" w14:textId="32FB6503" w:rsidR="00A670FF" w:rsidRDefault="00A670FF">
          <w:pPr>
            <w:pStyle w:val="TOC2"/>
            <w:rPr>
              <w:rFonts w:asciiTheme="minorHAnsi" w:eastAsiaTheme="minorEastAsia" w:hAnsiTheme="minorHAnsi" w:cstheme="minorBidi"/>
              <w:kern w:val="2"/>
              <w14:ligatures w14:val="standardContextual"/>
            </w:rPr>
          </w:pPr>
          <w:hyperlink w:anchor="_Toc181614576" w:history="1">
            <w:r w:rsidRPr="00622FC0">
              <w:rPr>
                <w:rStyle w:val="Hyperlink"/>
              </w:rPr>
              <w:t>Protective Factors</w:t>
            </w:r>
            <w:r>
              <w:rPr>
                <w:webHidden/>
              </w:rPr>
              <w:tab/>
            </w:r>
            <w:r>
              <w:rPr>
                <w:webHidden/>
              </w:rPr>
              <w:fldChar w:fldCharType="begin"/>
            </w:r>
            <w:r>
              <w:rPr>
                <w:webHidden/>
              </w:rPr>
              <w:instrText xml:space="preserve"> PAGEREF _Toc181614576 \h </w:instrText>
            </w:r>
            <w:r>
              <w:rPr>
                <w:webHidden/>
              </w:rPr>
            </w:r>
            <w:r>
              <w:rPr>
                <w:webHidden/>
              </w:rPr>
              <w:fldChar w:fldCharType="separate"/>
            </w:r>
            <w:r>
              <w:rPr>
                <w:webHidden/>
              </w:rPr>
              <w:t>17</w:t>
            </w:r>
            <w:r>
              <w:rPr>
                <w:webHidden/>
              </w:rPr>
              <w:fldChar w:fldCharType="end"/>
            </w:r>
          </w:hyperlink>
        </w:p>
        <w:p w14:paraId="2CE078C3" w14:textId="3EBB9855" w:rsidR="00A670FF" w:rsidRDefault="00A670FF">
          <w:pPr>
            <w:pStyle w:val="TOC3"/>
            <w:rPr>
              <w:rFonts w:asciiTheme="minorHAnsi" w:eastAsiaTheme="minorEastAsia" w:hAnsiTheme="minorHAnsi" w:cstheme="minorBidi"/>
              <w:kern w:val="2"/>
              <w14:ligatures w14:val="standardContextual"/>
            </w:rPr>
          </w:pPr>
          <w:hyperlink w:anchor="_Toc181614577" w:history="1">
            <w:r w:rsidRPr="00622FC0">
              <w:rPr>
                <w:rStyle w:val="Hyperlink"/>
              </w:rPr>
              <w:t>Activity: Protective Factors Exploration</w:t>
            </w:r>
            <w:r>
              <w:rPr>
                <w:webHidden/>
              </w:rPr>
              <w:tab/>
            </w:r>
            <w:r>
              <w:rPr>
                <w:webHidden/>
              </w:rPr>
              <w:fldChar w:fldCharType="begin"/>
            </w:r>
            <w:r>
              <w:rPr>
                <w:webHidden/>
              </w:rPr>
              <w:instrText xml:space="preserve"> PAGEREF _Toc181614577 \h </w:instrText>
            </w:r>
            <w:r>
              <w:rPr>
                <w:webHidden/>
              </w:rPr>
            </w:r>
            <w:r>
              <w:rPr>
                <w:webHidden/>
              </w:rPr>
              <w:fldChar w:fldCharType="separate"/>
            </w:r>
            <w:r>
              <w:rPr>
                <w:webHidden/>
              </w:rPr>
              <w:t>19</w:t>
            </w:r>
            <w:r>
              <w:rPr>
                <w:webHidden/>
              </w:rPr>
              <w:fldChar w:fldCharType="end"/>
            </w:r>
          </w:hyperlink>
        </w:p>
        <w:p w14:paraId="3A8599F8" w14:textId="3638D9B5" w:rsidR="00A670FF" w:rsidRDefault="00A670FF">
          <w:pPr>
            <w:pStyle w:val="TOC2"/>
            <w:rPr>
              <w:rFonts w:asciiTheme="minorHAnsi" w:eastAsiaTheme="minorEastAsia" w:hAnsiTheme="minorHAnsi" w:cstheme="minorBidi"/>
              <w:kern w:val="2"/>
              <w14:ligatures w14:val="standardContextual"/>
            </w:rPr>
          </w:pPr>
          <w:hyperlink w:anchor="_Toc181614578" w:history="1">
            <w:r w:rsidRPr="00622FC0">
              <w:rPr>
                <w:rStyle w:val="Hyperlink"/>
              </w:rPr>
              <w:t>Risk Assessment Tool</w:t>
            </w:r>
            <w:r>
              <w:rPr>
                <w:webHidden/>
              </w:rPr>
              <w:tab/>
            </w:r>
            <w:r>
              <w:rPr>
                <w:webHidden/>
              </w:rPr>
              <w:fldChar w:fldCharType="begin"/>
            </w:r>
            <w:r>
              <w:rPr>
                <w:webHidden/>
              </w:rPr>
              <w:instrText xml:space="preserve"> PAGEREF _Toc181614578 \h </w:instrText>
            </w:r>
            <w:r>
              <w:rPr>
                <w:webHidden/>
              </w:rPr>
            </w:r>
            <w:r>
              <w:rPr>
                <w:webHidden/>
              </w:rPr>
              <w:fldChar w:fldCharType="separate"/>
            </w:r>
            <w:r>
              <w:rPr>
                <w:webHidden/>
              </w:rPr>
              <w:t>20</w:t>
            </w:r>
            <w:r>
              <w:rPr>
                <w:webHidden/>
              </w:rPr>
              <w:fldChar w:fldCharType="end"/>
            </w:r>
          </w:hyperlink>
        </w:p>
        <w:p w14:paraId="3270A3B9" w14:textId="5CBCD4F8" w:rsidR="00A670FF" w:rsidRDefault="00A670FF">
          <w:pPr>
            <w:pStyle w:val="TOC3"/>
            <w:rPr>
              <w:rFonts w:asciiTheme="minorHAnsi" w:eastAsiaTheme="minorEastAsia" w:hAnsiTheme="minorHAnsi" w:cstheme="minorBidi"/>
              <w:kern w:val="2"/>
              <w14:ligatures w14:val="standardContextual"/>
            </w:rPr>
          </w:pPr>
          <w:hyperlink w:anchor="_Toc181614579" w:history="1">
            <w:r w:rsidRPr="00622FC0">
              <w:rPr>
                <w:rStyle w:val="Hyperlink"/>
              </w:rPr>
              <w:t>Skills Practice: Family Risk Assessment of Child Abuse and Neglect</w:t>
            </w:r>
            <w:r>
              <w:rPr>
                <w:webHidden/>
              </w:rPr>
              <w:tab/>
            </w:r>
            <w:r>
              <w:rPr>
                <w:webHidden/>
              </w:rPr>
              <w:fldChar w:fldCharType="begin"/>
            </w:r>
            <w:r>
              <w:rPr>
                <w:webHidden/>
              </w:rPr>
              <w:instrText xml:space="preserve"> PAGEREF _Toc181614579 \h </w:instrText>
            </w:r>
            <w:r>
              <w:rPr>
                <w:webHidden/>
              </w:rPr>
            </w:r>
            <w:r>
              <w:rPr>
                <w:webHidden/>
              </w:rPr>
              <w:fldChar w:fldCharType="separate"/>
            </w:r>
            <w:r>
              <w:rPr>
                <w:webHidden/>
              </w:rPr>
              <w:t>22</w:t>
            </w:r>
            <w:r>
              <w:rPr>
                <w:webHidden/>
              </w:rPr>
              <w:fldChar w:fldCharType="end"/>
            </w:r>
          </w:hyperlink>
        </w:p>
        <w:p w14:paraId="2645C7E0" w14:textId="6603633B" w:rsidR="00A670FF" w:rsidRDefault="00A670FF">
          <w:pPr>
            <w:pStyle w:val="TOC1"/>
            <w:rPr>
              <w:rFonts w:asciiTheme="minorHAnsi" w:eastAsiaTheme="minorEastAsia" w:hAnsiTheme="minorHAnsi" w:cstheme="minorBidi"/>
              <w:kern w:val="2"/>
              <w14:ligatures w14:val="standardContextual"/>
            </w:rPr>
          </w:pPr>
          <w:hyperlink w:anchor="_Toc181614580" w:history="1">
            <w:r w:rsidRPr="00622FC0">
              <w:rPr>
                <w:rStyle w:val="Hyperlink"/>
              </w:rPr>
              <w:t>Crucial Conversations</w:t>
            </w:r>
            <w:r>
              <w:rPr>
                <w:webHidden/>
              </w:rPr>
              <w:tab/>
            </w:r>
            <w:r>
              <w:rPr>
                <w:webHidden/>
              </w:rPr>
              <w:fldChar w:fldCharType="begin"/>
            </w:r>
            <w:r>
              <w:rPr>
                <w:webHidden/>
              </w:rPr>
              <w:instrText xml:space="preserve"> PAGEREF _Toc181614580 \h </w:instrText>
            </w:r>
            <w:r>
              <w:rPr>
                <w:webHidden/>
              </w:rPr>
            </w:r>
            <w:r>
              <w:rPr>
                <w:webHidden/>
              </w:rPr>
              <w:fldChar w:fldCharType="separate"/>
            </w:r>
            <w:r>
              <w:rPr>
                <w:webHidden/>
              </w:rPr>
              <w:t>23</w:t>
            </w:r>
            <w:r>
              <w:rPr>
                <w:webHidden/>
              </w:rPr>
              <w:fldChar w:fldCharType="end"/>
            </w:r>
          </w:hyperlink>
        </w:p>
        <w:p w14:paraId="5E11A3C8" w14:textId="49A40850" w:rsidR="00A670FF" w:rsidRDefault="00A670FF">
          <w:pPr>
            <w:pStyle w:val="TOC2"/>
            <w:rPr>
              <w:rFonts w:asciiTheme="minorHAnsi" w:eastAsiaTheme="minorEastAsia" w:hAnsiTheme="minorHAnsi" w:cstheme="minorBidi"/>
              <w:kern w:val="2"/>
              <w14:ligatures w14:val="standardContextual"/>
            </w:rPr>
          </w:pPr>
          <w:hyperlink w:anchor="_Toc181614581" w:history="1">
            <w:r w:rsidRPr="00622FC0">
              <w:rPr>
                <w:rStyle w:val="Hyperlink"/>
              </w:rPr>
              <w:t>Crucial Conversations and Managing Conflict</w:t>
            </w:r>
            <w:r>
              <w:rPr>
                <w:webHidden/>
              </w:rPr>
              <w:tab/>
            </w:r>
            <w:r>
              <w:rPr>
                <w:webHidden/>
              </w:rPr>
              <w:fldChar w:fldCharType="begin"/>
            </w:r>
            <w:r>
              <w:rPr>
                <w:webHidden/>
              </w:rPr>
              <w:instrText xml:space="preserve"> PAGEREF _Toc181614581 \h </w:instrText>
            </w:r>
            <w:r>
              <w:rPr>
                <w:webHidden/>
              </w:rPr>
            </w:r>
            <w:r>
              <w:rPr>
                <w:webHidden/>
              </w:rPr>
              <w:fldChar w:fldCharType="separate"/>
            </w:r>
            <w:r>
              <w:rPr>
                <w:webHidden/>
              </w:rPr>
              <w:t>23</w:t>
            </w:r>
            <w:r>
              <w:rPr>
                <w:webHidden/>
              </w:rPr>
              <w:fldChar w:fldCharType="end"/>
            </w:r>
          </w:hyperlink>
        </w:p>
        <w:p w14:paraId="65C50D77" w14:textId="23D3B68D" w:rsidR="00A670FF" w:rsidRDefault="00A670FF">
          <w:pPr>
            <w:pStyle w:val="TOC3"/>
            <w:rPr>
              <w:rFonts w:asciiTheme="minorHAnsi" w:eastAsiaTheme="minorEastAsia" w:hAnsiTheme="minorHAnsi" w:cstheme="minorBidi"/>
              <w:kern w:val="2"/>
              <w14:ligatures w14:val="standardContextual"/>
            </w:rPr>
          </w:pPr>
          <w:hyperlink w:anchor="_Toc181614582" w:history="1">
            <w:r w:rsidRPr="00622FC0">
              <w:rPr>
                <w:rStyle w:val="Hyperlink"/>
              </w:rPr>
              <w:t>Handout: Managing Crucial Conversations</w:t>
            </w:r>
            <w:r>
              <w:rPr>
                <w:webHidden/>
              </w:rPr>
              <w:tab/>
            </w:r>
            <w:r>
              <w:rPr>
                <w:webHidden/>
              </w:rPr>
              <w:fldChar w:fldCharType="begin"/>
            </w:r>
            <w:r>
              <w:rPr>
                <w:webHidden/>
              </w:rPr>
              <w:instrText xml:space="preserve"> PAGEREF _Toc181614582 \h </w:instrText>
            </w:r>
            <w:r>
              <w:rPr>
                <w:webHidden/>
              </w:rPr>
            </w:r>
            <w:r>
              <w:rPr>
                <w:webHidden/>
              </w:rPr>
              <w:fldChar w:fldCharType="separate"/>
            </w:r>
            <w:r>
              <w:rPr>
                <w:webHidden/>
              </w:rPr>
              <w:t>24</w:t>
            </w:r>
            <w:r>
              <w:rPr>
                <w:webHidden/>
              </w:rPr>
              <w:fldChar w:fldCharType="end"/>
            </w:r>
          </w:hyperlink>
        </w:p>
        <w:p w14:paraId="53A277F4" w14:textId="650205DC" w:rsidR="00A670FF" w:rsidRDefault="00A670FF">
          <w:pPr>
            <w:pStyle w:val="TOC3"/>
            <w:rPr>
              <w:rFonts w:asciiTheme="minorHAnsi" w:eastAsiaTheme="minorEastAsia" w:hAnsiTheme="minorHAnsi" w:cstheme="minorBidi"/>
              <w:kern w:val="2"/>
              <w14:ligatures w14:val="standardContextual"/>
            </w:rPr>
          </w:pPr>
          <w:hyperlink w:anchor="_Toc181614583" w:history="1">
            <w:r w:rsidRPr="00622FC0">
              <w:rPr>
                <w:rStyle w:val="Hyperlink"/>
              </w:rPr>
              <w:t>Skills Practice: Crucial Conversations</w:t>
            </w:r>
            <w:r>
              <w:rPr>
                <w:webHidden/>
              </w:rPr>
              <w:tab/>
            </w:r>
            <w:r>
              <w:rPr>
                <w:webHidden/>
              </w:rPr>
              <w:fldChar w:fldCharType="begin"/>
            </w:r>
            <w:r>
              <w:rPr>
                <w:webHidden/>
              </w:rPr>
              <w:instrText xml:space="preserve"> PAGEREF _Toc181614583 \h </w:instrText>
            </w:r>
            <w:r>
              <w:rPr>
                <w:webHidden/>
              </w:rPr>
            </w:r>
            <w:r>
              <w:rPr>
                <w:webHidden/>
              </w:rPr>
              <w:fldChar w:fldCharType="separate"/>
            </w:r>
            <w:r>
              <w:rPr>
                <w:webHidden/>
              </w:rPr>
              <w:t>25</w:t>
            </w:r>
            <w:r>
              <w:rPr>
                <w:webHidden/>
              </w:rPr>
              <w:fldChar w:fldCharType="end"/>
            </w:r>
          </w:hyperlink>
        </w:p>
        <w:p w14:paraId="1AE0B0CC" w14:textId="15313B22" w:rsidR="00A670FF" w:rsidRDefault="00A670FF">
          <w:pPr>
            <w:pStyle w:val="TOC3"/>
            <w:rPr>
              <w:rFonts w:asciiTheme="minorHAnsi" w:eastAsiaTheme="minorEastAsia" w:hAnsiTheme="minorHAnsi" w:cstheme="minorBidi"/>
              <w:kern w:val="2"/>
              <w14:ligatures w14:val="standardContextual"/>
            </w:rPr>
          </w:pPr>
          <w:hyperlink w:anchor="_Toc181614584" w:history="1">
            <w:r w:rsidRPr="00622FC0">
              <w:rPr>
                <w:rStyle w:val="Hyperlink"/>
              </w:rPr>
              <w:t>Debrief: Crucial Conversations Practice</w:t>
            </w:r>
            <w:r>
              <w:rPr>
                <w:webHidden/>
              </w:rPr>
              <w:tab/>
            </w:r>
            <w:r>
              <w:rPr>
                <w:webHidden/>
              </w:rPr>
              <w:fldChar w:fldCharType="begin"/>
            </w:r>
            <w:r>
              <w:rPr>
                <w:webHidden/>
              </w:rPr>
              <w:instrText xml:space="preserve"> PAGEREF _Toc181614584 \h </w:instrText>
            </w:r>
            <w:r>
              <w:rPr>
                <w:webHidden/>
              </w:rPr>
            </w:r>
            <w:r>
              <w:rPr>
                <w:webHidden/>
              </w:rPr>
              <w:fldChar w:fldCharType="separate"/>
            </w:r>
            <w:r>
              <w:rPr>
                <w:webHidden/>
              </w:rPr>
              <w:t>27</w:t>
            </w:r>
            <w:r>
              <w:rPr>
                <w:webHidden/>
              </w:rPr>
              <w:fldChar w:fldCharType="end"/>
            </w:r>
          </w:hyperlink>
        </w:p>
        <w:p w14:paraId="38EB3DD4" w14:textId="11AC30FE" w:rsidR="00A670FF" w:rsidRDefault="00A670FF">
          <w:pPr>
            <w:pStyle w:val="TOC1"/>
            <w:rPr>
              <w:rFonts w:asciiTheme="minorHAnsi" w:eastAsiaTheme="minorEastAsia" w:hAnsiTheme="minorHAnsi" w:cstheme="minorBidi"/>
              <w:kern w:val="2"/>
              <w14:ligatures w14:val="standardContextual"/>
            </w:rPr>
          </w:pPr>
          <w:hyperlink w:anchor="_Toc181614585" w:history="1">
            <w:r w:rsidRPr="00622FC0">
              <w:rPr>
                <w:rStyle w:val="Hyperlink"/>
              </w:rPr>
              <w:t>Quality Contacts</w:t>
            </w:r>
            <w:r>
              <w:rPr>
                <w:webHidden/>
              </w:rPr>
              <w:tab/>
            </w:r>
            <w:r>
              <w:rPr>
                <w:webHidden/>
              </w:rPr>
              <w:fldChar w:fldCharType="begin"/>
            </w:r>
            <w:r>
              <w:rPr>
                <w:webHidden/>
              </w:rPr>
              <w:instrText xml:space="preserve"> PAGEREF _Toc181614585 \h </w:instrText>
            </w:r>
            <w:r>
              <w:rPr>
                <w:webHidden/>
              </w:rPr>
            </w:r>
            <w:r>
              <w:rPr>
                <w:webHidden/>
              </w:rPr>
              <w:fldChar w:fldCharType="separate"/>
            </w:r>
            <w:r>
              <w:rPr>
                <w:webHidden/>
              </w:rPr>
              <w:t>28</w:t>
            </w:r>
            <w:r>
              <w:rPr>
                <w:webHidden/>
              </w:rPr>
              <w:fldChar w:fldCharType="end"/>
            </w:r>
          </w:hyperlink>
        </w:p>
        <w:p w14:paraId="33AFBEF0" w14:textId="2FA8B7DF" w:rsidR="00A670FF" w:rsidRDefault="00A670FF">
          <w:pPr>
            <w:pStyle w:val="TOC2"/>
            <w:rPr>
              <w:rFonts w:asciiTheme="minorHAnsi" w:eastAsiaTheme="minorEastAsia" w:hAnsiTheme="minorHAnsi" w:cstheme="minorBidi"/>
              <w:kern w:val="2"/>
              <w14:ligatures w14:val="standardContextual"/>
            </w:rPr>
          </w:pPr>
          <w:hyperlink w:anchor="_Toc181614586" w:history="1">
            <w:r w:rsidRPr="00622FC0">
              <w:rPr>
                <w:rStyle w:val="Hyperlink"/>
              </w:rPr>
              <w:t>Quality Contacts</w:t>
            </w:r>
            <w:r>
              <w:rPr>
                <w:webHidden/>
              </w:rPr>
              <w:tab/>
            </w:r>
            <w:r>
              <w:rPr>
                <w:webHidden/>
              </w:rPr>
              <w:fldChar w:fldCharType="begin"/>
            </w:r>
            <w:r>
              <w:rPr>
                <w:webHidden/>
              </w:rPr>
              <w:instrText xml:space="preserve"> PAGEREF _Toc181614586 \h </w:instrText>
            </w:r>
            <w:r>
              <w:rPr>
                <w:webHidden/>
              </w:rPr>
            </w:r>
            <w:r>
              <w:rPr>
                <w:webHidden/>
              </w:rPr>
              <w:fldChar w:fldCharType="separate"/>
            </w:r>
            <w:r>
              <w:rPr>
                <w:webHidden/>
              </w:rPr>
              <w:t>28</w:t>
            </w:r>
            <w:r>
              <w:rPr>
                <w:webHidden/>
              </w:rPr>
              <w:fldChar w:fldCharType="end"/>
            </w:r>
          </w:hyperlink>
        </w:p>
        <w:p w14:paraId="783CDD9E" w14:textId="117B9A4D" w:rsidR="00A670FF" w:rsidRDefault="00A670FF">
          <w:pPr>
            <w:pStyle w:val="TOC3"/>
            <w:rPr>
              <w:rFonts w:asciiTheme="minorHAnsi" w:eastAsiaTheme="minorEastAsia" w:hAnsiTheme="minorHAnsi" w:cstheme="minorBidi"/>
              <w:kern w:val="2"/>
              <w14:ligatures w14:val="standardContextual"/>
            </w:rPr>
          </w:pPr>
          <w:hyperlink w:anchor="_Toc181614587" w:history="1">
            <w:r w:rsidRPr="00622FC0">
              <w:rPr>
                <w:rStyle w:val="Hyperlink"/>
              </w:rPr>
              <w:t>Worksheet: Competing Factors in Quality Contacts</w:t>
            </w:r>
            <w:r>
              <w:rPr>
                <w:webHidden/>
              </w:rPr>
              <w:tab/>
            </w:r>
            <w:r>
              <w:rPr>
                <w:webHidden/>
              </w:rPr>
              <w:fldChar w:fldCharType="begin"/>
            </w:r>
            <w:r>
              <w:rPr>
                <w:webHidden/>
              </w:rPr>
              <w:instrText xml:space="preserve"> PAGEREF _Toc181614587 \h </w:instrText>
            </w:r>
            <w:r>
              <w:rPr>
                <w:webHidden/>
              </w:rPr>
            </w:r>
            <w:r>
              <w:rPr>
                <w:webHidden/>
              </w:rPr>
              <w:fldChar w:fldCharType="separate"/>
            </w:r>
            <w:r>
              <w:rPr>
                <w:webHidden/>
              </w:rPr>
              <w:t>30</w:t>
            </w:r>
            <w:r>
              <w:rPr>
                <w:webHidden/>
              </w:rPr>
              <w:fldChar w:fldCharType="end"/>
            </w:r>
          </w:hyperlink>
        </w:p>
        <w:p w14:paraId="520EEDD5" w14:textId="277E0569" w:rsidR="00A670FF" w:rsidRDefault="00A670FF">
          <w:pPr>
            <w:pStyle w:val="TOC3"/>
            <w:rPr>
              <w:rFonts w:asciiTheme="minorHAnsi" w:eastAsiaTheme="minorEastAsia" w:hAnsiTheme="minorHAnsi" w:cstheme="minorBidi"/>
              <w:kern w:val="2"/>
              <w14:ligatures w14:val="standardContextual"/>
            </w:rPr>
          </w:pPr>
          <w:hyperlink w:anchor="_Toc181614588" w:history="1">
            <w:r w:rsidRPr="00622FC0">
              <w:rPr>
                <w:rStyle w:val="Hyperlink"/>
              </w:rPr>
              <w:t>Quiz: True or False</w:t>
            </w:r>
            <w:r>
              <w:rPr>
                <w:webHidden/>
              </w:rPr>
              <w:tab/>
            </w:r>
            <w:r>
              <w:rPr>
                <w:webHidden/>
              </w:rPr>
              <w:fldChar w:fldCharType="begin"/>
            </w:r>
            <w:r>
              <w:rPr>
                <w:webHidden/>
              </w:rPr>
              <w:instrText xml:space="preserve"> PAGEREF _Toc181614588 \h </w:instrText>
            </w:r>
            <w:r>
              <w:rPr>
                <w:webHidden/>
              </w:rPr>
            </w:r>
            <w:r>
              <w:rPr>
                <w:webHidden/>
              </w:rPr>
              <w:fldChar w:fldCharType="separate"/>
            </w:r>
            <w:r>
              <w:rPr>
                <w:webHidden/>
              </w:rPr>
              <w:t>31</w:t>
            </w:r>
            <w:r>
              <w:rPr>
                <w:webHidden/>
              </w:rPr>
              <w:fldChar w:fldCharType="end"/>
            </w:r>
          </w:hyperlink>
        </w:p>
        <w:p w14:paraId="21C6F2E6" w14:textId="22C758DA" w:rsidR="00A670FF" w:rsidRDefault="00A670FF">
          <w:pPr>
            <w:pStyle w:val="TOC3"/>
            <w:rPr>
              <w:rFonts w:asciiTheme="minorHAnsi" w:eastAsiaTheme="minorEastAsia" w:hAnsiTheme="minorHAnsi" w:cstheme="minorBidi"/>
              <w:kern w:val="2"/>
              <w14:ligatures w14:val="standardContextual"/>
            </w:rPr>
          </w:pPr>
          <w:hyperlink w:anchor="_Toc181614589" w:history="1">
            <w:r w:rsidRPr="00622FC0">
              <w:rPr>
                <w:rStyle w:val="Hyperlink"/>
              </w:rPr>
              <w:t>Activity: Planning for Quality Contacts</w:t>
            </w:r>
            <w:r>
              <w:rPr>
                <w:webHidden/>
              </w:rPr>
              <w:tab/>
            </w:r>
            <w:r>
              <w:rPr>
                <w:webHidden/>
              </w:rPr>
              <w:fldChar w:fldCharType="begin"/>
            </w:r>
            <w:r>
              <w:rPr>
                <w:webHidden/>
              </w:rPr>
              <w:instrText xml:space="preserve"> PAGEREF _Toc181614589 \h </w:instrText>
            </w:r>
            <w:r>
              <w:rPr>
                <w:webHidden/>
              </w:rPr>
            </w:r>
            <w:r>
              <w:rPr>
                <w:webHidden/>
              </w:rPr>
              <w:fldChar w:fldCharType="separate"/>
            </w:r>
            <w:r>
              <w:rPr>
                <w:webHidden/>
              </w:rPr>
              <w:t>32</w:t>
            </w:r>
            <w:r>
              <w:rPr>
                <w:webHidden/>
              </w:rPr>
              <w:fldChar w:fldCharType="end"/>
            </w:r>
          </w:hyperlink>
        </w:p>
        <w:p w14:paraId="68613852" w14:textId="1F64AF69" w:rsidR="00A670FF" w:rsidRDefault="00A670FF">
          <w:pPr>
            <w:pStyle w:val="TOC3"/>
            <w:rPr>
              <w:rFonts w:asciiTheme="minorHAnsi" w:eastAsiaTheme="minorEastAsia" w:hAnsiTheme="minorHAnsi" w:cstheme="minorBidi"/>
              <w:kern w:val="2"/>
              <w14:ligatures w14:val="standardContextual"/>
            </w:rPr>
          </w:pPr>
          <w:hyperlink w:anchor="_Toc181614590" w:history="1">
            <w:r w:rsidRPr="00622FC0">
              <w:rPr>
                <w:rStyle w:val="Hyperlink"/>
              </w:rPr>
              <w:t>Activity: Perspective Taking: Assessing Safety and Risk Through Quality Contacts</w:t>
            </w:r>
            <w:r>
              <w:rPr>
                <w:webHidden/>
              </w:rPr>
              <w:tab/>
            </w:r>
            <w:r>
              <w:rPr>
                <w:webHidden/>
              </w:rPr>
              <w:fldChar w:fldCharType="begin"/>
            </w:r>
            <w:r>
              <w:rPr>
                <w:webHidden/>
              </w:rPr>
              <w:instrText xml:space="preserve"> PAGEREF _Toc181614590 \h </w:instrText>
            </w:r>
            <w:r>
              <w:rPr>
                <w:webHidden/>
              </w:rPr>
            </w:r>
            <w:r>
              <w:rPr>
                <w:webHidden/>
              </w:rPr>
              <w:fldChar w:fldCharType="separate"/>
            </w:r>
            <w:r>
              <w:rPr>
                <w:webHidden/>
              </w:rPr>
              <w:t>33</w:t>
            </w:r>
            <w:r>
              <w:rPr>
                <w:webHidden/>
              </w:rPr>
              <w:fldChar w:fldCharType="end"/>
            </w:r>
          </w:hyperlink>
        </w:p>
        <w:p w14:paraId="74BA88AA" w14:textId="1A4F4118" w:rsidR="00A670FF" w:rsidRDefault="00A670FF">
          <w:pPr>
            <w:pStyle w:val="TOC3"/>
            <w:rPr>
              <w:rFonts w:asciiTheme="minorHAnsi" w:eastAsiaTheme="minorEastAsia" w:hAnsiTheme="minorHAnsi" w:cstheme="minorBidi"/>
              <w:kern w:val="2"/>
              <w14:ligatures w14:val="standardContextual"/>
            </w:rPr>
          </w:pPr>
          <w:hyperlink w:anchor="_Toc181614591" w:history="1">
            <w:r w:rsidRPr="00622FC0">
              <w:rPr>
                <w:rStyle w:val="Hyperlink"/>
              </w:rPr>
              <w:t>Activity: Contacts and Frequency Fill in the Blank</w:t>
            </w:r>
            <w:r>
              <w:rPr>
                <w:webHidden/>
              </w:rPr>
              <w:tab/>
            </w:r>
            <w:r>
              <w:rPr>
                <w:webHidden/>
              </w:rPr>
              <w:fldChar w:fldCharType="begin"/>
            </w:r>
            <w:r>
              <w:rPr>
                <w:webHidden/>
              </w:rPr>
              <w:instrText xml:space="preserve"> PAGEREF _Toc181614591 \h </w:instrText>
            </w:r>
            <w:r>
              <w:rPr>
                <w:webHidden/>
              </w:rPr>
            </w:r>
            <w:r>
              <w:rPr>
                <w:webHidden/>
              </w:rPr>
              <w:fldChar w:fldCharType="separate"/>
            </w:r>
            <w:r>
              <w:rPr>
                <w:webHidden/>
              </w:rPr>
              <w:t>34</w:t>
            </w:r>
            <w:r>
              <w:rPr>
                <w:webHidden/>
              </w:rPr>
              <w:fldChar w:fldCharType="end"/>
            </w:r>
          </w:hyperlink>
        </w:p>
        <w:p w14:paraId="3319CAA9" w14:textId="25C96D79" w:rsidR="00A670FF" w:rsidRDefault="00A670FF">
          <w:pPr>
            <w:pStyle w:val="TOC1"/>
            <w:rPr>
              <w:rFonts w:asciiTheme="minorHAnsi" w:eastAsiaTheme="minorEastAsia" w:hAnsiTheme="minorHAnsi" w:cstheme="minorBidi"/>
              <w:kern w:val="2"/>
              <w14:ligatures w14:val="standardContextual"/>
            </w:rPr>
          </w:pPr>
          <w:hyperlink w:anchor="_Toc181614592" w:history="1">
            <w:r w:rsidRPr="00622FC0">
              <w:rPr>
                <w:rStyle w:val="Hyperlink"/>
              </w:rPr>
              <w:t>Assessing Family Strengths and Needs</w:t>
            </w:r>
            <w:r>
              <w:rPr>
                <w:webHidden/>
              </w:rPr>
              <w:tab/>
            </w:r>
            <w:r>
              <w:rPr>
                <w:webHidden/>
              </w:rPr>
              <w:fldChar w:fldCharType="begin"/>
            </w:r>
            <w:r>
              <w:rPr>
                <w:webHidden/>
              </w:rPr>
              <w:instrText xml:space="preserve"> PAGEREF _Toc181614592 \h </w:instrText>
            </w:r>
            <w:r>
              <w:rPr>
                <w:webHidden/>
              </w:rPr>
            </w:r>
            <w:r>
              <w:rPr>
                <w:webHidden/>
              </w:rPr>
              <w:fldChar w:fldCharType="separate"/>
            </w:r>
            <w:r>
              <w:rPr>
                <w:webHidden/>
              </w:rPr>
              <w:t>35</w:t>
            </w:r>
            <w:r>
              <w:rPr>
                <w:webHidden/>
              </w:rPr>
              <w:fldChar w:fldCharType="end"/>
            </w:r>
          </w:hyperlink>
        </w:p>
        <w:p w14:paraId="7F807441" w14:textId="16A8AF26" w:rsidR="00A670FF" w:rsidRDefault="00A670FF">
          <w:pPr>
            <w:pStyle w:val="TOC2"/>
            <w:rPr>
              <w:rFonts w:asciiTheme="minorHAnsi" w:eastAsiaTheme="minorEastAsia" w:hAnsiTheme="minorHAnsi" w:cstheme="minorBidi"/>
              <w:kern w:val="2"/>
              <w14:ligatures w14:val="standardContextual"/>
            </w:rPr>
          </w:pPr>
          <w:hyperlink w:anchor="_Toc181614593" w:history="1">
            <w:r w:rsidRPr="00622FC0">
              <w:rPr>
                <w:rStyle w:val="Hyperlink"/>
              </w:rPr>
              <w:t>Strengths-Based Approach to Assessment</w:t>
            </w:r>
            <w:r>
              <w:rPr>
                <w:webHidden/>
              </w:rPr>
              <w:tab/>
            </w:r>
            <w:r>
              <w:rPr>
                <w:webHidden/>
              </w:rPr>
              <w:fldChar w:fldCharType="begin"/>
            </w:r>
            <w:r>
              <w:rPr>
                <w:webHidden/>
              </w:rPr>
              <w:instrText xml:space="preserve"> PAGEREF _Toc181614593 \h </w:instrText>
            </w:r>
            <w:r>
              <w:rPr>
                <w:webHidden/>
              </w:rPr>
            </w:r>
            <w:r>
              <w:rPr>
                <w:webHidden/>
              </w:rPr>
              <w:fldChar w:fldCharType="separate"/>
            </w:r>
            <w:r>
              <w:rPr>
                <w:webHidden/>
              </w:rPr>
              <w:t>35</w:t>
            </w:r>
            <w:r>
              <w:rPr>
                <w:webHidden/>
              </w:rPr>
              <w:fldChar w:fldCharType="end"/>
            </w:r>
          </w:hyperlink>
        </w:p>
        <w:p w14:paraId="7DF8F106" w14:textId="762F5AE8" w:rsidR="00A670FF" w:rsidRDefault="00A670FF">
          <w:pPr>
            <w:pStyle w:val="TOC3"/>
            <w:rPr>
              <w:rFonts w:asciiTheme="minorHAnsi" w:eastAsiaTheme="minorEastAsia" w:hAnsiTheme="minorHAnsi" w:cstheme="minorBidi"/>
              <w:kern w:val="2"/>
              <w14:ligatures w14:val="standardContextual"/>
            </w:rPr>
          </w:pPr>
          <w:hyperlink w:anchor="_Toc181614594" w:history="1">
            <w:r w:rsidRPr="00622FC0">
              <w:rPr>
                <w:rStyle w:val="Hyperlink"/>
              </w:rPr>
              <w:t>Skills Practice: Strengths-Based Approach</w:t>
            </w:r>
            <w:r>
              <w:rPr>
                <w:webHidden/>
              </w:rPr>
              <w:tab/>
            </w:r>
            <w:r>
              <w:rPr>
                <w:webHidden/>
              </w:rPr>
              <w:fldChar w:fldCharType="begin"/>
            </w:r>
            <w:r>
              <w:rPr>
                <w:webHidden/>
              </w:rPr>
              <w:instrText xml:space="preserve"> PAGEREF _Toc181614594 \h </w:instrText>
            </w:r>
            <w:r>
              <w:rPr>
                <w:webHidden/>
              </w:rPr>
            </w:r>
            <w:r>
              <w:rPr>
                <w:webHidden/>
              </w:rPr>
              <w:fldChar w:fldCharType="separate"/>
            </w:r>
            <w:r>
              <w:rPr>
                <w:webHidden/>
              </w:rPr>
              <w:t>36</w:t>
            </w:r>
            <w:r>
              <w:rPr>
                <w:webHidden/>
              </w:rPr>
              <w:fldChar w:fldCharType="end"/>
            </w:r>
          </w:hyperlink>
        </w:p>
        <w:p w14:paraId="5243667E" w14:textId="64B6C6AD" w:rsidR="00A670FF" w:rsidRDefault="00A670FF">
          <w:pPr>
            <w:pStyle w:val="TOC2"/>
            <w:rPr>
              <w:rFonts w:asciiTheme="minorHAnsi" w:eastAsiaTheme="minorEastAsia" w:hAnsiTheme="minorHAnsi" w:cstheme="minorBidi"/>
              <w:kern w:val="2"/>
              <w14:ligatures w14:val="standardContextual"/>
            </w:rPr>
          </w:pPr>
          <w:hyperlink w:anchor="_Toc181614595" w:history="1">
            <w:r w:rsidRPr="00622FC0">
              <w:rPr>
                <w:rStyle w:val="Hyperlink"/>
              </w:rPr>
              <w:t>Family Strengths and Needs Assessment</w:t>
            </w:r>
            <w:r>
              <w:rPr>
                <w:webHidden/>
              </w:rPr>
              <w:tab/>
            </w:r>
            <w:r>
              <w:rPr>
                <w:webHidden/>
              </w:rPr>
              <w:fldChar w:fldCharType="begin"/>
            </w:r>
            <w:r>
              <w:rPr>
                <w:webHidden/>
              </w:rPr>
              <w:instrText xml:space="preserve"> PAGEREF _Toc181614595 \h </w:instrText>
            </w:r>
            <w:r>
              <w:rPr>
                <w:webHidden/>
              </w:rPr>
            </w:r>
            <w:r>
              <w:rPr>
                <w:webHidden/>
              </w:rPr>
              <w:fldChar w:fldCharType="separate"/>
            </w:r>
            <w:r>
              <w:rPr>
                <w:webHidden/>
              </w:rPr>
              <w:t>37</w:t>
            </w:r>
            <w:r>
              <w:rPr>
                <w:webHidden/>
              </w:rPr>
              <w:fldChar w:fldCharType="end"/>
            </w:r>
          </w:hyperlink>
        </w:p>
        <w:p w14:paraId="7EBFDE97" w14:textId="64C1AA14" w:rsidR="00A670FF" w:rsidRDefault="00A670FF">
          <w:pPr>
            <w:pStyle w:val="TOC3"/>
            <w:rPr>
              <w:rFonts w:asciiTheme="minorHAnsi" w:eastAsiaTheme="minorEastAsia" w:hAnsiTheme="minorHAnsi" w:cstheme="minorBidi"/>
              <w:kern w:val="2"/>
              <w14:ligatures w14:val="standardContextual"/>
            </w:rPr>
          </w:pPr>
          <w:hyperlink w:anchor="_Toc181614596" w:history="1">
            <w:r w:rsidRPr="00622FC0">
              <w:rPr>
                <w:rStyle w:val="Hyperlink"/>
              </w:rPr>
              <w:t>Worksheet: Family Assessment of Strengths and Needs</w:t>
            </w:r>
            <w:r>
              <w:rPr>
                <w:webHidden/>
              </w:rPr>
              <w:tab/>
            </w:r>
            <w:r>
              <w:rPr>
                <w:webHidden/>
              </w:rPr>
              <w:fldChar w:fldCharType="begin"/>
            </w:r>
            <w:r>
              <w:rPr>
                <w:webHidden/>
              </w:rPr>
              <w:instrText xml:space="preserve"> PAGEREF _Toc181614596 \h </w:instrText>
            </w:r>
            <w:r>
              <w:rPr>
                <w:webHidden/>
              </w:rPr>
            </w:r>
            <w:r>
              <w:rPr>
                <w:webHidden/>
              </w:rPr>
              <w:fldChar w:fldCharType="separate"/>
            </w:r>
            <w:r>
              <w:rPr>
                <w:webHidden/>
              </w:rPr>
              <w:t>38</w:t>
            </w:r>
            <w:r>
              <w:rPr>
                <w:webHidden/>
              </w:rPr>
              <w:fldChar w:fldCharType="end"/>
            </w:r>
          </w:hyperlink>
        </w:p>
        <w:p w14:paraId="21CB397F" w14:textId="0BBFFBEC" w:rsidR="00A670FF" w:rsidRDefault="00A670FF">
          <w:pPr>
            <w:pStyle w:val="TOC1"/>
            <w:rPr>
              <w:rFonts w:asciiTheme="minorHAnsi" w:eastAsiaTheme="minorEastAsia" w:hAnsiTheme="minorHAnsi" w:cstheme="minorBidi"/>
              <w:kern w:val="2"/>
              <w14:ligatures w14:val="standardContextual"/>
            </w:rPr>
          </w:pPr>
          <w:hyperlink w:anchor="_Toc181614597" w:history="1">
            <w:r w:rsidRPr="00622FC0">
              <w:rPr>
                <w:rStyle w:val="Hyperlink"/>
              </w:rPr>
              <w:t>Social Worker Safety</w:t>
            </w:r>
            <w:r>
              <w:rPr>
                <w:webHidden/>
              </w:rPr>
              <w:tab/>
            </w:r>
            <w:r>
              <w:rPr>
                <w:webHidden/>
              </w:rPr>
              <w:fldChar w:fldCharType="begin"/>
            </w:r>
            <w:r>
              <w:rPr>
                <w:webHidden/>
              </w:rPr>
              <w:instrText xml:space="preserve"> PAGEREF _Toc181614597 \h </w:instrText>
            </w:r>
            <w:r>
              <w:rPr>
                <w:webHidden/>
              </w:rPr>
            </w:r>
            <w:r>
              <w:rPr>
                <w:webHidden/>
              </w:rPr>
              <w:fldChar w:fldCharType="separate"/>
            </w:r>
            <w:r>
              <w:rPr>
                <w:webHidden/>
              </w:rPr>
              <w:t>39</w:t>
            </w:r>
            <w:r>
              <w:rPr>
                <w:webHidden/>
              </w:rPr>
              <w:fldChar w:fldCharType="end"/>
            </w:r>
          </w:hyperlink>
        </w:p>
        <w:p w14:paraId="0C6993AF" w14:textId="3C094F72" w:rsidR="00A670FF" w:rsidRDefault="00A670FF">
          <w:pPr>
            <w:pStyle w:val="TOC2"/>
            <w:rPr>
              <w:rFonts w:asciiTheme="minorHAnsi" w:eastAsiaTheme="minorEastAsia" w:hAnsiTheme="minorHAnsi" w:cstheme="minorBidi"/>
              <w:kern w:val="2"/>
              <w14:ligatures w14:val="standardContextual"/>
            </w:rPr>
          </w:pPr>
          <w:hyperlink w:anchor="_Toc181614598" w:history="1">
            <w:r w:rsidRPr="00622FC0">
              <w:rPr>
                <w:rStyle w:val="Hyperlink"/>
              </w:rPr>
              <w:t>Secondary Traumatic Stress and Vicarious Traumatization</w:t>
            </w:r>
            <w:r>
              <w:rPr>
                <w:webHidden/>
              </w:rPr>
              <w:tab/>
            </w:r>
            <w:r>
              <w:rPr>
                <w:webHidden/>
              </w:rPr>
              <w:fldChar w:fldCharType="begin"/>
            </w:r>
            <w:r>
              <w:rPr>
                <w:webHidden/>
              </w:rPr>
              <w:instrText xml:space="preserve"> PAGEREF _Toc181614598 \h </w:instrText>
            </w:r>
            <w:r>
              <w:rPr>
                <w:webHidden/>
              </w:rPr>
            </w:r>
            <w:r>
              <w:rPr>
                <w:webHidden/>
              </w:rPr>
              <w:fldChar w:fldCharType="separate"/>
            </w:r>
            <w:r>
              <w:rPr>
                <w:webHidden/>
              </w:rPr>
              <w:t>39</w:t>
            </w:r>
            <w:r>
              <w:rPr>
                <w:webHidden/>
              </w:rPr>
              <w:fldChar w:fldCharType="end"/>
            </w:r>
          </w:hyperlink>
        </w:p>
        <w:p w14:paraId="49534C2F" w14:textId="2CDE34B9" w:rsidR="00A670FF" w:rsidRDefault="00A670FF">
          <w:pPr>
            <w:pStyle w:val="TOC3"/>
            <w:rPr>
              <w:rFonts w:asciiTheme="minorHAnsi" w:eastAsiaTheme="minorEastAsia" w:hAnsiTheme="minorHAnsi" w:cstheme="minorBidi"/>
              <w:kern w:val="2"/>
              <w14:ligatures w14:val="standardContextual"/>
            </w:rPr>
          </w:pPr>
          <w:hyperlink w:anchor="_Toc181614599" w:history="1">
            <w:r w:rsidRPr="00622FC0">
              <w:rPr>
                <w:rStyle w:val="Hyperlink"/>
              </w:rPr>
              <w:t>Video: Impacts of Secondary Traumatic Stress on the Child Welfare Workforce</w:t>
            </w:r>
            <w:r>
              <w:rPr>
                <w:webHidden/>
              </w:rPr>
              <w:tab/>
            </w:r>
            <w:r>
              <w:rPr>
                <w:webHidden/>
              </w:rPr>
              <w:fldChar w:fldCharType="begin"/>
            </w:r>
            <w:r>
              <w:rPr>
                <w:webHidden/>
              </w:rPr>
              <w:instrText xml:space="preserve"> PAGEREF _Toc181614599 \h </w:instrText>
            </w:r>
            <w:r>
              <w:rPr>
                <w:webHidden/>
              </w:rPr>
            </w:r>
            <w:r>
              <w:rPr>
                <w:webHidden/>
              </w:rPr>
              <w:fldChar w:fldCharType="separate"/>
            </w:r>
            <w:r>
              <w:rPr>
                <w:webHidden/>
              </w:rPr>
              <w:t>39</w:t>
            </w:r>
            <w:r>
              <w:rPr>
                <w:webHidden/>
              </w:rPr>
              <w:fldChar w:fldCharType="end"/>
            </w:r>
          </w:hyperlink>
        </w:p>
        <w:p w14:paraId="1B9E75FA" w14:textId="330A214F" w:rsidR="00A670FF" w:rsidRDefault="00A670FF">
          <w:pPr>
            <w:pStyle w:val="TOC3"/>
            <w:rPr>
              <w:rFonts w:asciiTheme="minorHAnsi" w:eastAsiaTheme="minorEastAsia" w:hAnsiTheme="minorHAnsi" w:cstheme="minorBidi"/>
              <w:kern w:val="2"/>
              <w14:ligatures w14:val="standardContextual"/>
            </w:rPr>
          </w:pPr>
          <w:hyperlink w:anchor="_Toc181614600" w:history="1">
            <w:r w:rsidRPr="00622FC0">
              <w:rPr>
                <w:rStyle w:val="Hyperlink"/>
              </w:rPr>
              <w:t>Worksheet: Socio-Ecological Model</w:t>
            </w:r>
            <w:r>
              <w:rPr>
                <w:webHidden/>
              </w:rPr>
              <w:tab/>
            </w:r>
            <w:r>
              <w:rPr>
                <w:webHidden/>
              </w:rPr>
              <w:fldChar w:fldCharType="begin"/>
            </w:r>
            <w:r>
              <w:rPr>
                <w:webHidden/>
              </w:rPr>
              <w:instrText xml:space="preserve"> PAGEREF _Toc181614600 \h </w:instrText>
            </w:r>
            <w:r>
              <w:rPr>
                <w:webHidden/>
              </w:rPr>
            </w:r>
            <w:r>
              <w:rPr>
                <w:webHidden/>
              </w:rPr>
              <w:fldChar w:fldCharType="separate"/>
            </w:r>
            <w:r>
              <w:rPr>
                <w:webHidden/>
              </w:rPr>
              <w:t>41</w:t>
            </w:r>
            <w:r>
              <w:rPr>
                <w:webHidden/>
              </w:rPr>
              <w:fldChar w:fldCharType="end"/>
            </w:r>
          </w:hyperlink>
        </w:p>
        <w:p w14:paraId="2920B590" w14:textId="2E0B9B43" w:rsidR="00A670FF" w:rsidRDefault="00A670FF">
          <w:pPr>
            <w:pStyle w:val="TOC1"/>
            <w:rPr>
              <w:rFonts w:asciiTheme="minorHAnsi" w:eastAsiaTheme="minorEastAsia" w:hAnsiTheme="minorHAnsi" w:cstheme="minorBidi"/>
              <w:kern w:val="2"/>
              <w14:ligatures w14:val="standardContextual"/>
            </w:rPr>
          </w:pPr>
          <w:hyperlink w:anchor="_Toc181614601" w:history="1">
            <w:r w:rsidRPr="00622FC0">
              <w:rPr>
                <w:rStyle w:val="Hyperlink"/>
              </w:rPr>
              <w:t>End-of-Day Values Reflection</w:t>
            </w:r>
            <w:r>
              <w:rPr>
                <w:webHidden/>
              </w:rPr>
              <w:tab/>
            </w:r>
            <w:r>
              <w:rPr>
                <w:webHidden/>
              </w:rPr>
              <w:fldChar w:fldCharType="begin"/>
            </w:r>
            <w:r>
              <w:rPr>
                <w:webHidden/>
              </w:rPr>
              <w:instrText xml:space="preserve"> PAGEREF _Toc181614601 \h </w:instrText>
            </w:r>
            <w:r>
              <w:rPr>
                <w:webHidden/>
              </w:rPr>
            </w:r>
            <w:r>
              <w:rPr>
                <w:webHidden/>
              </w:rPr>
              <w:fldChar w:fldCharType="separate"/>
            </w:r>
            <w:r>
              <w:rPr>
                <w:webHidden/>
              </w:rPr>
              <w:t>43</w:t>
            </w:r>
            <w:r>
              <w:rPr>
                <w:webHidden/>
              </w:rPr>
              <w:fldChar w:fldCharType="end"/>
            </w:r>
          </w:hyperlink>
        </w:p>
        <w:p w14:paraId="66E22290" w14:textId="29376418" w:rsidR="00A670FF" w:rsidRDefault="00A670FF">
          <w:pPr>
            <w:pStyle w:val="TOC3"/>
            <w:rPr>
              <w:rFonts w:asciiTheme="minorHAnsi" w:eastAsiaTheme="minorEastAsia" w:hAnsiTheme="minorHAnsi" w:cstheme="minorBidi"/>
              <w:kern w:val="2"/>
              <w14:ligatures w14:val="standardContextual"/>
            </w:rPr>
          </w:pPr>
          <w:hyperlink w:anchor="_Toc181614602" w:history="1">
            <w:r w:rsidRPr="00622FC0">
              <w:rPr>
                <w:rStyle w:val="Hyperlink"/>
              </w:rPr>
              <w:t>Questions and Reflections</w:t>
            </w:r>
            <w:r>
              <w:rPr>
                <w:webHidden/>
              </w:rPr>
              <w:tab/>
            </w:r>
            <w:r>
              <w:rPr>
                <w:webHidden/>
              </w:rPr>
              <w:fldChar w:fldCharType="begin"/>
            </w:r>
            <w:r>
              <w:rPr>
                <w:webHidden/>
              </w:rPr>
              <w:instrText xml:space="preserve"> PAGEREF _Toc181614602 \h </w:instrText>
            </w:r>
            <w:r>
              <w:rPr>
                <w:webHidden/>
              </w:rPr>
            </w:r>
            <w:r>
              <w:rPr>
                <w:webHidden/>
              </w:rPr>
              <w:fldChar w:fldCharType="separate"/>
            </w:r>
            <w:r>
              <w:rPr>
                <w:webHidden/>
              </w:rPr>
              <w:t>43</w:t>
            </w:r>
            <w:r>
              <w:rPr>
                <w:webHidden/>
              </w:rPr>
              <w:fldChar w:fldCharType="end"/>
            </w:r>
          </w:hyperlink>
        </w:p>
        <w:p w14:paraId="0C54D292" w14:textId="4BCBF3A3" w:rsidR="00A670FF" w:rsidRDefault="00A670FF">
          <w:pPr>
            <w:pStyle w:val="TOC1"/>
            <w:rPr>
              <w:rFonts w:asciiTheme="minorHAnsi" w:eastAsiaTheme="minorEastAsia" w:hAnsiTheme="minorHAnsi" w:cstheme="minorBidi"/>
              <w:kern w:val="2"/>
              <w14:ligatures w14:val="standardContextual"/>
            </w:rPr>
          </w:pPr>
          <w:hyperlink w:anchor="_Toc181614603" w:history="1">
            <w:r w:rsidRPr="00622FC0">
              <w:rPr>
                <w:rStyle w:val="Hyperlink"/>
              </w:rPr>
              <w:t>Bibliography of References</w:t>
            </w:r>
            <w:r>
              <w:rPr>
                <w:webHidden/>
              </w:rPr>
              <w:tab/>
            </w:r>
            <w:r>
              <w:rPr>
                <w:webHidden/>
              </w:rPr>
              <w:fldChar w:fldCharType="begin"/>
            </w:r>
            <w:r>
              <w:rPr>
                <w:webHidden/>
              </w:rPr>
              <w:instrText xml:space="preserve"> PAGEREF _Toc181614603 \h </w:instrText>
            </w:r>
            <w:r>
              <w:rPr>
                <w:webHidden/>
              </w:rPr>
            </w:r>
            <w:r>
              <w:rPr>
                <w:webHidden/>
              </w:rPr>
              <w:fldChar w:fldCharType="separate"/>
            </w:r>
            <w:r>
              <w:rPr>
                <w:webHidden/>
              </w:rPr>
              <w:t>44</w:t>
            </w:r>
            <w:r>
              <w:rPr>
                <w:webHidden/>
              </w:rPr>
              <w:fldChar w:fldCharType="end"/>
            </w:r>
          </w:hyperlink>
        </w:p>
        <w:p w14:paraId="2D1EDFDD" w14:textId="01651251" w:rsidR="00A670FF" w:rsidRDefault="00A670FF">
          <w:pPr>
            <w:pStyle w:val="TOC1"/>
            <w:rPr>
              <w:rFonts w:asciiTheme="minorHAnsi" w:eastAsiaTheme="minorEastAsia" w:hAnsiTheme="minorHAnsi" w:cstheme="minorBidi"/>
              <w:kern w:val="2"/>
              <w14:ligatures w14:val="standardContextual"/>
            </w:rPr>
          </w:pPr>
          <w:hyperlink w:anchor="_Toc181614604" w:history="1">
            <w:r w:rsidRPr="00622FC0">
              <w:rPr>
                <w:rStyle w:val="Hyperlink"/>
              </w:rPr>
              <w:t>Appendix: Handouts</w:t>
            </w:r>
            <w:r>
              <w:rPr>
                <w:webHidden/>
              </w:rPr>
              <w:tab/>
            </w:r>
            <w:r>
              <w:rPr>
                <w:webHidden/>
              </w:rPr>
              <w:fldChar w:fldCharType="begin"/>
            </w:r>
            <w:r>
              <w:rPr>
                <w:webHidden/>
              </w:rPr>
              <w:instrText xml:space="preserve"> PAGEREF _Toc181614604 \h </w:instrText>
            </w:r>
            <w:r>
              <w:rPr>
                <w:webHidden/>
              </w:rPr>
            </w:r>
            <w:r>
              <w:rPr>
                <w:webHidden/>
              </w:rPr>
              <w:fldChar w:fldCharType="separate"/>
            </w:r>
            <w:r>
              <w:rPr>
                <w:webHidden/>
              </w:rPr>
              <w:t>1</w:t>
            </w:r>
            <w:r>
              <w:rPr>
                <w:webHidden/>
              </w:rPr>
              <w:fldChar w:fldCharType="end"/>
            </w:r>
          </w:hyperlink>
        </w:p>
        <w:p w14:paraId="147EFD4D" w14:textId="3138EBF7" w:rsidR="00A670FF" w:rsidRDefault="00A670FF">
          <w:pPr>
            <w:pStyle w:val="TOC2"/>
            <w:rPr>
              <w:rFonts w:asciiTheme="minorHAnsi" w:eastAsiaTheme="minorEastAsia" w:hAnsiTheme="minorHAnsi" w:cstheme="minorBidi"/>
              <w:kern w:val="2"/>
              <w14:ligatures w14:val="standardContextual"/>
            </w:rPr>
          </w:pPr>
          <w:hyperlink w:anchor="_Toc181614605" w:history="1">
            <w:r w:rsidRPr="00622FC0">
              <w:rPr>
                <w:rStyle w:val="Hyperlink"/>
              </w:rPr>
              <w:t>Protective Factors Action Sheets</w:t>
            </w:r>
            <w:r>
              <w:rPr>
                <w:webHidden/>
              </w:rPr>
              <w:tab/>
            </w:r>
            <w:r>
              <w:rPr>
                <w:webHidden/>
              </w:rPr>
              <w:fldChar w:fldCharType="begin"/>
            </w:r>
            <w:r>
              <w:rPr>
                <w:webHidden/>
              </w:rPr>
              <w:instrText xml:space="preserve"> PAGEREF _Toc181614605 \h </w:instrText>
            </w:r>
            <w:r>
              <w:rPr>
                <w:webHidden/>
              </w:rPr>
            </w:r>
            <w:r>
              <w:rPr>
                <w:webHidden/>
              </w:rPr>
              <w:fldChar w:fldCharType="separate"/>
            </w:r>
            <w:r>
              <w:rPr>
                <w:webHidden/>
              </w:rPr>
              <w:t>2</w:t>
            </w:r>
            <w:r>
              <w:rPr>
                <w:webHidden/>
              </w:rPr>
              <w:fldChar w:fldCharType="end"/>
            </w:r>
          </w:hyperlink>
        </w:p>
        <w:p w14:paraId="66C8288B" w14:textId="4BB55B2E" w:rsidR="00A670FF" w:rsidRDefault="00A670FF">
          <w:pPr>
            <w:pStyle w:val="TOC2"/>
            <w:rPr>
              <w:rFonts w:asciiTheme="minorHAnsi" w:eastAsiaTheme="minorEastAsia" w:hAnsiTheme="minorHAnsi" w:cstheme="minorBidi"/>
              <w:kern w:val="2"/>
              <w14:ligatures w14:val="standardContextual"/>
            </w:rPr>
          </w:pPr>
          <w:hyperlink w:anchor="_Toc181614606" w:history="1">
            <w:r w:rsidRPr="00622FC0">
              <w:rPr>
                <w:rStyle w:val="Hyperlink"/>
              </w:rPr>
              <w:t>DSS-5230: Family Risk Assessment of Child Abuse/Neglect</w:t>
            </w:r>
            <w:r>
              <w:rPr>
                <w:webHidden/>
              </w:rPr>
              <w:tab/>
            </w:r>
            <w:r>
              <w:rPr>
                <w:webHidden/>
              </w:rPr>
              <w:fldChar w:fldCharType="begin"/>
            </w:r>
            <w:r>
              <w:rPr>
                <w:webHidden/>
              </w:rPr>
              <w:instrText xml:space="preserve"> PAGEREF _Toc181614606 \h </w:instrText>
            </w:r>
            <w:r>
              <w:rPr>
                <w:webHidden/>
              </w:rPr>
            </w:r>
            <w:r>
              <w:rPr>
                <w:webHidden/>
              </w:rPr>
              <w:fldChar w:fldCharType="separate"/>
            </w:r>
            <w:r>
              <w:rPr>
                <w:webHidden/>
              </w:rPr>
              <w:t>12</w:t>
            </w:r>
            <w:r>
              <w:rPr>
                <w:webHidden/>
              </w:rPr>
              <w:fldChar w:fldCharType="end"/>
            </w:r>
          </w:hyperlink>
        </w:p>
        <w:p w14:paraId="27C857D4" w14:textId="40D30869" w:rsidR="00A670FF" w:rsidRDefault="00A670FF">
          <w:pPr>
            <w:pStyle w:val="TOC2"/>
            <w:rPr>
              <w:rFonts w:asciiTheme="minorHAnsi" w:eastAsiaTheme="minorEastAsia" w:hAnsiTheme="minorHAnsi" w:cstheme="minorBidi"/>
              <w:kern w:val="2"/>
              <w14:ligatures w14:val="standardContextual"/>
            </w:rPr>
          </w:pPr>
          <w:hyperlink w:anchor="_Toc181614607" w:history="1">
            <w:r w:rsidRPr="00622FC0">
              <w:rPr>
                <w:rStyle w:val="Hyperlink"/>
              </w:rPr>
              <w:t>Managing Crucial Conversations</w:t>
            </w:r>
            <w:r>
              <w:rPr>
                <w:webHidden/>
              </w:rPr>
              <w:tab/>
            </w:r>
            <w:r>
              <w:rPr>
                <w:webHidden/>
              </w:rPr>
              <w:fldChar w:fldCharType="begin"/>
            </w:r>
            <w:r>
              <w:rPr>
                <w:webHidden/>
              </w:rPr>
              <w:instrText xml:space="preserve"> PAGEREF _Toc181614607 \h </w:instrText>
            </w:r>
            <w:r>
              <w:rPr>
                <w:webHidden/>
              </w:rPr>
            </w:r>
            <w:r>
              <w:rPr>
                <w:webHidden/>
              </w:rPr>
              <w:fldChar w:fldCharType="separate"/>
            </w:r>
            <w:r>
              <w:rPr>
                <w:webHidden/>
              </w:rPr>
              <w:t>23</w:t>
            </w:r>
            <w:r>
              <w:rPr>
                <w:webHidden/>
              </w:rPr>
              <w:fldChar w:fldCharType="end"/>
            </w:r>
          </w:hyperlink>
        </w:p>
        <w:p w14:paraId="4BDE391B" w14:textId="78A460D3" w:rsidR="00A670FF" w:rsidRDefault="00A670FF">
          <w:pPr>
            <w:pStyle w:val="TOC2"/>
            <w:rPr>
              <w:rFonts w:asciiTheme="minorHAnsi" w:eastAsiaTheme="minorEastAsia" w:hAnsiTheme="minorHAnsi" w:cstheme="minorBidi"/>
              <w:kern w:val="2"/>
              <w14:ligatures w14:val="standardContextual"/>
            </w:rPr>
          </w:pPr>
          <w:hyperlink w:anchor="_Toc181614608" w:history="1">
            <w:r w:rsidRPr="00622FC0">
              <w:rPr>
                <w:rStyle w:val="Hyperlink"/>
              </w:rPr>
              <w:t>Defining Quality Contacts</w:t>
            </w:r>
            <w:r>
              <w:rPr>
                <w:webHidden/>
              </w:rPr>
              <w:tab/>
            </w:r>
            <w:r>
              <w:rPr>
                <w:webHidden/>
              </w:rPr>
              <w:fldChar w:fldCharType="begin"/>
            </w:r>
            <w:r>
              <w:rPr>
                <w:webHidden/>
              </w:rPr>
              <w:instrText xml:space="preserve"> PAGEREF _Toc181614608 \h </w:instrText>
            </w:r>
            <w:r>
              <w:rPr>
                <w:webHidden/>
              </w:rPr>
            </w:r>
            <w:r>
              <w:rPr>
                <w:webHidden/>
              </w:rPr>
              <w:fldChar w:fldCharType="separate"/>
            </w:r>
            <w:r>
              <w:rPr>
                <w:webHidden/>
              </w:rPr>
              <w:t>24</w:t>
            </w:r>
            <w:r>
              <w:rPr>
                <w:webHidden/>
              </w:rPr>
              <w:fldChar w:fldCharType="end"/>
            </w:r>
          </w:hyperlink>
        </w:p>
        <w:p w14:paraId="15E62C27" w14:textId="27419987" w:rsidR="0017493B" w:rsidRPr="0017493B" w:rsidRDefault="00B172C9" w:rsidP="0017493B">
          <w:r>
            <w:rPr>
              <w:b/>
            </w:rPr>
            <w:fldChar w:fldCharType="end"/>
          </w:r>
        </w:p>
      </w:sdtContent>
    </w:sdt>
    <w:p w14:paraId="3C20F980" w14:textId="5B634E3F" w:rsidR="0017493B" w:rsidRDefault="0017493B" w:rsidP="0017493B">
      <w:r>
        <w:br w:type="page"/>
      </w:r>
    </w:p>
    <w:p w14:paraId="680E3CFC" w14:textId="77777777" w:rsidR="0002186B" w:rsidRDefault="0002186B" w:rsidP="0002186B">
      <w:pPr>
        <w:pStyle w:val="Heading1"/>
      </w:pPr>
      <w:bookmarkStart w:id="0" w:name="_Toc118097800"/>
      <w:bookmarkStart w:id="1" w:name="_Toc181614564"/>
      <w:r>
        <w:rPr>
          <w:bCs/>
        </w:rPr>
        <w:lastRenderedPageBreak/>
        <w:t>Instructions</w:t>
      </w:r>
      <w:bookmarkEnd w:id="0"/>
      <w:bookmarkEnd w:id="1"/>
      <w:r w:rsidRPr="00906AB0">
        <w:rPr>
          <w:bCs/>
        </w:rPr>
        <w:t xml:space="preserve"> </w:t>
      </w:r>
    </w:p>
    <w:p w14:paraId="7A81FE68" w14:textId="52B300E7" w:rsidR="0002186B" w:rsidRPr="006A4013" w:rsidRDefault="0002186B" w:rsidP="00E00A35">
      <w:pPr>
        <w:pStyle w:val="NCNormal"/>
      </w:pPr>
      <w:r w:rsidRPr="006A4013">
        <w:t>This course was designed to guide child welfare professionals through the knowledge, skills, and behaviors needed to engage with families in need of child protection services. The workbook is structured to help you engage in the lesson through reflection and analysis throughout each week of training. Have this workbook readily available as you go through each session to create a long-lasting resource you can reference in the future.</w:t>
      </w:r>
    </w:p>
    <w:p w14:paraId="6809E293" w14:textId="77777777" w:rsidR="0002186B" w:rsidRPr="006A4013" w:rsidRDefault="0002186B" w:rsidP="00E00A35">
      <w:pPr>
        <w:pStyle w:val="NCNormal"/>
      </w:pPr>
      <w:r w:rsidRPr="006A4013">
        <w:t>If you are using this workbook electronically: Workbook pages have text boxes for you to add notes and reflections. Due to formatting, if you are typing in these boxes, blank lines will be “pushed” forward onto the next page. To correct this when you are done typing in the text box, you may use delete to remove extra lines.</w:t>
      </w:r>
    </w:p>
    <w:p w14:paraId="5E4618E9" w14:textId="77777777" w:rsidR="0002186B" w:rsidRPr="006366FB" w:rsidRDefault="0002186B" w:rsidP="0002186B">
      <w:pPr>
        <w:pStyle w:val="Heading1"/>
        <w:rPr>
          <w:szCs w:val="24"/>
        </w:rPr>
      </w:pPr>
      <w:bookmarkStart w:id="2" w:name="_Toc118097801"/>
      <w:bookmarkStart w:id="3" w:name="_Toc181614565"/>
      <w:r>
        <w:rPr>
          <w:bCs/>
        </w:rPr>
        <w:t>Course Themes</w:t>
      </w:r>
      <w:bookmarkEnd w:id="2"/>
      <w:bookmarkEnd w:id="3"/>
    </w:p>
    <w:p w14:paraId="43716342" w14:textId="36F04746" w:rsidR="0002186B" w:rsidRPr="006366FB" w:rsidRDefault="0002186B" w:rsidP="00E00A35">
      <w:pPr>
        <w:pStyle w:val="NCNormal"/>
      </w:pPr>
      <w:r w:rsidRPr="006366FB">
        <w:t xml:space="preserve">The central themes of the </w:t>
      </w:r>
      <w:r w:rsidR="005B13F5">
        <w:t>CPS Assessment</w:t>
      </w:r>
      <w:r w:rsidR="00055270">
        <w:t xml:space="preserve"> </w:t>
      </w:r>
      <w:r w:rsidR="006805A6">
        <w:t>Track</w:t>
      </w:r>
      <w:r w:rsidRPr="006366FB">
        <w:t xml:space="preserve"> Training are divided across </w:t>
      </w:r>
      <w:r w:rsidR="006805A6">
        <w:t>several course</w:t>
      </w:r>
      <w:r w:rsidR="0099491A">
        <w:t xml:space="preserve"> topics</w:t>
      </w:r>
      <w:r w:rsidRPr="006366FB">
        <w:t>.</w:t>
      </w:r>
    </w:p>
    <w:p w14:paraId="32138CE9" w14:textId="77777777" w:rsidR="00151543" w:rsidRDefault="00151543" w:rsidP="00151543">
      <w:pPr>
        <w:pStyle w:val="NCNormalBullet"/>
      </w:pPr>
      <w:r>
        <w:t>Purpose and Legal Basis for Child Protection Services in North Carolina</w:t>
      </w:r>
    </w:p>
    <w:p w14:paraId="33118A02" w14:textId="77777777" w:rsidR="00151543" w:rsidRDefault="00151543" w:rsidP="00151543">
      <w:pPr>
        <w:pStyle w:val="NCNormalBullet"/>
      </w:pPr>
      <w:r>
        <w:t>Essential Function: Communicating</w:t>
      </w:r>
    </w:p>
    <w:p w14:paraId="42E82D84" w14:textId="77777777" w:rsidR="00151543" w:rsidRDefault="00151543" w:rsidP="00151543">
      <w:pPr>
        <w:pStyle w:val="NCNormalBullet"/>
      </w:pPr>
      <w:r>
        <w:t>Diversity, Equity, Inclusion, and Belonging</w:t>
      </w:r>
    </w:p>
    <w:p w14:paraId="60270308" w14:textId="77777777" w:rsidR="00151543" w:rsidRDefault="00151543" w:rsidP="00151543">
      <w:pPr>
        <w:pStyle w:val="NCNormalBullet"/>
      </w:pPr>
      <w:r>
        <w:t>Trauma-Informed Care</w:t>
      </w:r>
    </w:p>
    <w:p w14:paraId="53AC4131" w14:textId="77777777" w:rsidR="00151543" w:rsidRDefault="00151543" w:rsidP="00151543">
      <w:pPr>
        <w:pStyle w:val="NCNormalBullet"/>
      </w:pPr>
      <w:r>
        <w:t>Family-Centered Practice</w:t>
      </w:r>
    </w:p>
    <w:p w14:paraId="124DD53D" w14:textId="77777777" w:rsidR="00151543" w:rsidRDefault="00151543" w:rsidP="00151543">
      <w:pPr>
        <w:pStyle w:val="NCNormalBullet"/>
      </w:pPr>
      <w:r>
        <w:t>Essential Function: Engaging</w:t>
      </w:r>
    </w:p>
    <w:p w14:paraId="4EFA2FDE" w14:textId="77777777" w:rsidR="00151543" w:rsidRDefault="00151543" w:rsidP="00151543">
      <w:pPr>
        <w:pStyle w:val="NCNormalBullet"/>
      </w:pPr>
      <w:r>
        <w:t>Safety Focused</w:t>
      </w:r>
    </w:p>
    <w:p w14:paraId="6F0B4604" w14:textId="77777777" w:rsidR="00151543" w:rsidRDefault="00151543" w:rsidP="00151543">
      <w:pPr>
        <w:pStyle w:val="NCNormalBullet"/>
      </w:pPr>
      <w:r>
        <w:t>Essential Function: Assessing</w:t>
      </w:r>
    </w:p>
    <w:p w14:paraId="1E89F6A6" w14:textId="77777777" w:rsidR="00151543" w:rsidRDefault="00151543" w:rsidP="00151543">
      <w:pPr>
        <w:pStyle w:val="NCNormalBullet"/>
      </w:pPr>
      <w:r>
        <w:t>Interviewing Learning Lab</w:t>
      </w:r>
    </w:p>
    <w:p w14:paraId="2DC80710" w14:textId="77777777" w:rsidR="00151543" w:rsidRDefault="00151543" w:rsidP="00151543">
      <w:pPr>
        <w:pStyle w:val="NCNormalBullet"/>
      </w:pPr>
      <w:r>
        <w:t>The Role of Observation in Assessing for Safety</w:t>
      </w:r>
    </w:p>
    <w:p w14:paraId="6DC3B299" w14:textId="77777777" w:rsidR="00151543" w:rsidRDefault="00151543" w:rsidP="00151543">
      <w:pPr>
        <w:pStyle w:val="NCNormalBullet"/>
      </w:pPr>
      <w:r>
        <w:t>Structured Decision-Making: Safety Assessment</w:t>
      </w:r>
    </w:p>
    <w:p w14:paraId="07A783DB" w14:textId="77777777" w:rsidR="00151543" w:rsidRDefault="00151543" w:rsidP="00151543">
      <w:pPr>
        <w:pStyle w:val="NCNormalBullet"/>
      </w:pPr>
      <w:r>
        <w:t>Assessment Learning Lab</w:t>
      </w:r>
    </w:p>
    <w:p w14:paraId="407A2E2B" w14:textId="77777777" w:rsidR="00151543" w:rsidRDefault="00151543" w:rsidP="00151543">
      <w:pPr>
        <w:pStyle w:val="NCNormalBullet"/>
      </w:pPr>
      <w:r>
        <w:t>Safety Planning</w:t>
      </w:r>
    </w:p>
    <w:p w14:paraId="2A49F7A5" w14:textId="77777777" w:rsidR="00151543" w:rsidRDefault="00151543" w:rsidP="00151543">
      <w:pPr>
        <w:pStyle w:val="NCNormalBullet"/>
      </w:pPr>
      <w:r>
        <w:t>Safety Planning Learning Lab</w:t>
      </w:r>
    </w:p>
    <w:p w14:paraId="72AE4E7A" w14:textId="77777777" w:rsidR="00151543" w:rsidRDefault="00151543" w:rsidP="00151543">
      <w:pPr>
        <w:pStyle w:val="NCNormalBullet"/>
      </w:pPr>
      <w:r>
        <w:t>Trauma-Informed Practice</w:t>
      </w:r>
    </w:p>
    <w:p w14:paraId="2405A0D9" w14:textId="77777777" w:rsidR="00151543" w:rsidRDefault="00151543" w:rsidP="00151543">
      <w:pPr>
        <w:pStyle w:val="NCNormalBullet"/>
      </w:pPr>
      <w:r>
        <w:t>Considerations for Cases Involving Special Circumstances</w:t>
      </w:r>
    </w:p>
    <w:p w14:paraId="06F8687F" w14:textId="77777777" w:rsidR="00151543" w:rsidRDefault="00151543" w:rsidP="00151543">
      <w:pPr>
        <w:pStyle w:val="NCNormalBullet"/>
      </w:pPr>
      <w:r>
        <w:t>Social Worker Safety</w:t>
      </w:r>
    </w:p>
    <w:p w14:paraId="02CD8471" w14:textId="77777777" w:rsidR="00151543" w:rsidRDefault="00151543" w:rsidP="00151543">
      <w:pPr>
        <w:pStyle w:val="NCNormalBullet"/>
      </w:pPr>
      <w:r>
        <w:t>Engaging the Family in Child Protection Services</w:t>
      </w:r>
    </w:p>
    <w:p w14:paraId="215E8E49" w14:textId="77777777" w:rsidR="00151543" w:rsidRDefault="00151543" w:rsidP="00151543">
      <w:pPr>
        <w:pStyle w:val="NCNormalBullet"/>
      </w:pPr>
      <w:r>
        <w:t>Risk Assessment</w:t>
      </w:r>
    </w:p>
    <w:p w14:paraId="438558F1" w14:textId="77777777" w:rsidR="00151543" w:rsidRDefault="00151543" w:rsidP="00151543">
      <w:pPr>
        <w:pStyle w:val="NCNormalBullet"/>
      </w:pPr>
      <w:r>
        <w:t>Crucial Conversations</w:t>
      </w:r>
    </w:p>
    <w:p w14:paraId="6DB1FEE6" w14:textId="77777777" w:rsidR="00151543" w:rsidRDefault="00151543" w:rsidP="00151543">
      <w:pPr>
        <w:pStyle w:val="NCNormalBullet"/>
      </w:pPr>
      <w:r>
        <w:t>Quality Contacts</w:t>
      </w:r>
    </w:p>
    <w:p w14:paraId="608CA63A" w14:textId="77777777" w:rsidR="00151543" w:rsidRDefault="00151543" w:rsidP="00151543">
      <w:pPr>
        <w:pStyle w:val="NCNormalBullet"/>
      </w:pPr>
      <w:r>
        <w:t>Assessing Family Strengths and Needs</w:t>
      </w:r>
    </w:p>
    <w:p w14:paraId="0ED1F5D6" w14:textId="77777777" w:rsidR="00151543" w:rsidRDefault="00151543" w:rsidP="00151543">
      <w:pPr>
        <w:pStyle w:val="NCNormalBullet"/>
      </w:pPr>
      <w:r>
        <w:t>Secondary Traumatic Stress and Vicarious Traumatization</w:t>
      </w:r>
    </w:p>
    <w:p w14:paraId="27D0C266" w14:textId="77777777" w:rsidR="00151543" w:rsidRDefault="00151543" w:rsidP="00151543">
      <w:pPr>
        <w:pStyle w:val="NCNormalBullet"/>
      </w:pPr>
      <w:r>
        <w:t>Ongoing Assessment</w:t>
      </w:r>
    </w:p>
    <w:p w14:paraId="0EBE8A9D" w14:textId="77777777" w:rsidR="00151543" w:rsidRDefault="00151543" w:rsidP="00151543">
      <w:pPr>
        <w:pStyle w:val="NCNormalBullet"/>
      </w:pPr>
      <w:r>
        <w:t>Family Engagement and Ongoing Assessment Learning Lab</w:t>
      </w:r>
    </w:p>
    <w:p w14:paraId="3ED86E6B" w14:textId="77777777" w:rsidR="00151543" w:rsidRDefault="00151543" w:rsidP="00151543">
      <w:pPr>
        <w:pStyle w:val="NCNormalBullet"/>
      </w:pPr>
      <w:r>
        <w:t>Documentation</w:t>
      </w:r>
    </w:p>
    <w:p w14:paraId="1010E05B" w14:textId="77777777" w:rsidR="00151543" w:rsidRDefault="00151543" w:rsidP="00151543">
      <w:pPr>
        <w:pStyle w:val="NCNormalBullet"/>
      </w:pPr>
      <w:r>
        <w:t>Well-Being as an Outcome</w:t>
      </w:r>
    </w:p>
    <w:p w14:paraId="727BC298" w14:textId="77777777" w:rsidR="00151543" w:rsidRDefault="00151543" w:rsidP="00151543">
      <w:pPr>
        <w:pStyle w:val="NCNormalBullet"/>
      </w:pPr>
      <w:r>
        <w:t>Reasonable Efforts and Removals</w:t>
      </w:r>
    </w:p>
    <w:p w14:paraId="10E542A0" w14:textId="77777777" w:rsidR="00151543" w:rsidRDefault="00151543" w:rsidP="00151543">
      <w:pPr>
        <w:pStyle w:val="NCNormalBullet"/>
      </w:pPr>
      <w:r>
        <w:lastRenderedPageBreak/>
        <w:t>Reasonable Efforts and Removals Learning Lab</w:t>
      </w:r>
    </w:p>
    <w:p w14:paraId="46399BE9" w14:textId="77777777" w:rsidR="00151543" w:rsidRDefault="00151543" w:rsidP="00151543">
      <w:pPr>
        <w:pStyle w:val="NCNormalBullet"/>
      </w:pPr>
      <w:r>
        <w:t>Decision-Making</w:t>
      </w:r>
    </w:p>
    <w:p w14:paraId="7877671A" w14:textId="2B1F24CB" w:rsidR="0002186B" w:rsidRPr="006805A6" w:rsidRDefault="00151543" w:rsidP="00151543">
      <w:pPr>
        <w:pStyle w:val="NCNormalBullet"/>
      </w:pPr>
      <w:r>
        <w:t>Decision-Making and Case Closure Learning Lab</w:t>
      </w:r>
    </w:p>
    <w:p w14:paraId="49F96D08" w14:textId="39D21D57" w:rsidR="0002186B" w:rsidRDefault="0002186B" w:rsidP="0002186B">
      <w:pPr>
        <w:pStyle w:val="Heading1"/>
        <w:rPr>
          <w:rFonts w:eastAsiaTheme="minorEastAsia" w:cs="Arial"/>
          <w:szCs w:val="24"/>
        </w:rPr>
      </w:pPr>
      <w:bookmarkStart w:id="4" w:name="_Toc118097802"/>
      <w:bookmarkStart w:id="5" w:name="_Toc181614566"/>
      <w:r w:rsidRPr="004C180B">
        <w:rPr>
          <w:rFonts w:eastAsiaTheme="minorEastAsia"/>
        </w:rPr>
        <w:t>Training Overview</w:t>
      </w:r>
      <w:bookmarkEnd w:id="4"/>
      <w:bookmarkEnd w:id="5"/>
    </w:p>
    <w:p w14:paraId="00D8A633" w14:textId="0995E132" w:rsidR="0002186B" w:rsidRPr="00114163" w:rsidRDefault="0002186B" w:rsidP="00B0536D">
      <w:pPr>
        <w:pStyle w:val="NCNormal"/>
      </w:pPr>
      <w:r w:rsidRPr="00114163">
        <w:t>Training begins at 9:00 a.m. and ends at 4:00 p.m. If a holiday falls on the Monday of training, the training will begin on Tuesday at 9:00 a.m. This schedule is subject to change if a holiday falls during the training week or other circumstances occur. The time for ending training on Fridays may vary and trainees need to be prepared to stay the entire day.</w:t>
      </w:r>
    </w:p>
    <w:p w14:paraId="6C742E2E" w14:textId="6B3113B8" w:rsidR="0002186B" w:rsidRDefault="0002186B" w:rsidP="00B0536D">
      <w:pPr>
        <w:pStyle w:val="NCNormal"/>
        <w:rPr>
          <w:rFonts w:cs="Arial"/>
          <w:b/>
          <w:bCs/>
        </w:rPr>
      </w:pPr>
      <w:r w:rsidRPr="00114163">
        <w:t xml:space="preserve">Attendance is mandatory. If there is an emergency, the trainee must contact the classroom trainer and their supervisor as soon as they realize they will not be able to attend training or if they </w:t>
      </w:r>
      <w:proofErr w:type="gramStart"/>
      <w:r w:rsidRPr="00114163">
        <w:t>will be</w:t>
      </w:r>
      <w:proofErr w:type="gramEnd"/>
      <w:r w:rsidRPr="00114163">
        <w:t xml:space="preserve"> late to training. If a trainee must miss training time in the classroom, it is the trainee’s responsibility to develop a plan to make up missed material.</w:t>
      </w:r>
    </w:p>
    <w:p w14:paraId="401C9D0D" w14:textId="66245E3D" w:rsidR="0002186B" w:rsidRPr="00B0536D" w:rsidRDefault="0002186B" w:rsidP="00B0536D">
      <w:pPr>
        <w:pStyle w:val="NCNormalBold"/>
        <w:rPr>
          <w:rStyle w:val="GBoldHeavy"/>
          <w:b/>
        </w:rPr>
      </w:pPr>
      <w:r w:rsidRPr="00B0536D">
        <w:rPr>
          <w:rStyle w:val="GBoldHeavy"/>
          <w:b/>
        </w:rPr>
        <w:t>Pre-Work Online e-</w:t>
      </w:r>
      <w:r w:rsidRPr="00B0536D">
        <w:t>Learning</w:t>
      </w:r>
      <w:r w:rsidRPr="00B0536D">
        <w:rPr>
          <w:rStyle w:val="GBoldHeavy"/>
          <w:b/>
        </w:rPr>
        <w:t xml:space="preserve"> Modules</w:t>
      </w:r>
      <w:r w:rsidR="00AE52ED" w:rsidRPr="00B0536D">
        <w:rPr>
          <w:rStyle w:val="GBoldHeavy"/>
          <w:b/>
        </w:rPr>
        <w:t xml:space="preserve"> </w:t>
      </w:r>
    </w:p>
    <w:p w14:paraId="24C1C109" w14:textId="42B84B73" w:rsidR="0002186B" w:rsidRPr="00E05E94" w:rsidRDefault="0002186B" w:rsidP="00B0536D">
      <w:pPr>
        <w:pStyle w:val="NCNormal"/>
      </w:pPr>
      <w:r>
        <w:t xml:space="preserve">There is required pre-work for the </w:t>
      </w:r>
      <w:r w:rsidR="005B13F5">
        <w:t>CPS Assessment</w:t>
      </w:r>
      <w:r w:rsidR="006805A6">
        <w:t xml:space="preserve"> Track</w:t>
      </w:r>
      <w:r>
        <w:t xml:space="preserve"> Training in the form of online e-Learning modules. Completion of the e-Learnings is required prior to attendance at the classroom-based training.</w:t>
      </w:r>
      <w:r w:rsidRPr="00E05E94">
        <w:t xml:space="preserve"> The</w:t>
      </w:r>
      <w:r>
        <w:t xml:space="preserve"> following are the </w:t>
      </w:r>
      <w:r w:rsidRPr="00E05E94">
        <w:t xml:space="preserve">online </w:t>
      </w:r>
      <w:r>
        <w:t xml:space="preserve">e-Learning </w:t>
      </w:r>
      <w:r w:rsidRPr="00E05E94">
        <w:t>modules:</w:t>
      </w:r>
    </w:p>
    <w:p w14:paraId="27DF8F79" w14:textId="77777777" w:rsidR="00E8768F" w:rsidRPr="008E442C" w:rsidRDefault="00E8768F" w:rsidP="009B6B80">
      <w:pPr>
        <w:pStyle w:val="GListNumber"/>
        <w:numPr>
          <w:ilvl w:val="0"/>
          <w:numId w:val="11"/>
        </w:numPr>
        <w:spacing w:before="160" w:after="160"/>
        <w:contextualSpacing/>
      </w:pPr>
      <w:r w:rsidRPr="008E442C">
        <w:t>North Carolina Worker Practice Standards</w:t>
      </w:r>
    </w:p>
    <w:p w14:paraId="468FD88B" w14:textId="77777777" w:rsidR="00E8768F" w:rsidRPr="008E442C" w:rsidRDefault="00E8768F" w:rsidP="009B6B80">
      <w:pPr>
        <w:pStyle w:val="GListNumber"/>
        <w:numPr>
          <w:ilvl w:val="0"/>
          <w:numId w:val="11"/>
        </w:numPr>
        <w:spacing w:before="160" w:after="160"/>
        <w:contextualSpacing/>
      </w:pPr>
      <w:r w:rsidRPr="008E442C">
        <w:t>Safety Organized Practice</w:t>
      </w:r>
    </w:p>
    <w:p w14:paraId="17733732" w14:textId="77777777" w:rsidR="00E8768F" w:rsidRPr="008E442C" w:rsidRDefault="00E8768F" w:rsidP="009B6B80">
      <w:pPr>
        <w:pStyle w:val="GListNumber"/>
        <w:numPr>
          <w:ilvl w:val="0"/>
          <w:numId w:val="11"/>
        </w:numPr>
        <w:spacing w:before="160" w:after="160"/>
        <w:contextualSpacing/>
      </w:pPr>
      <w:r w:rsidRPr="008E442C">
        <w:t>Understanding and Assessing Safety and Risk</w:t>
      </w:r>
    </w:p>
    <w:p w14:paraId="3A1945D1" w14:textId="77777777" w:rsidR="00E8768F" w:rsidRPr="008E442C" w:rsidRDefault="00E8768F" w:rsidP="009B6B80">
      <w:pPr>
        <w:pStyle w:val="GListNumber"/>
        <w:numPr>
          <w:ilvl w:val="0"/>
          <w:numId w:val="11"/>
        </w:numPr>
        <w:spacing w:before="160" w:after="160"/>
        <w:contextualSpacing/>
      </w:pPr>
      <w:r w:rsidRPr="008E442C">
        <w:t>Understanding and Screening for Trauma</w:t>
      </w:r>
    </w:p>
    <w:p w14:paraId="009D2453" w14:textId="37F1C05E" w:rsidR="0002186B" w:rsidRPr="00B0536D" w:rsidRDefault="0002186B" w:rsidP="00B0536D">
      <w:pPr>
        <w:pStyle w:val="NCNormalBold"/>
        <w:rPr>
          <w:rStyle w:val="GBoldHeavy"/>
          <w:b/>
        </w:rPr>
      </w:pPr>
      <w:r w:rsidRPr="00B0536D">
        <w:rPr>
          <w:rStyle w:val="GBoldHeavy"/>
          <w:b/>
        </w:rPr>
        <w:t>Transfer of Learning</w:t>
      </w:r>
      <w:r w:rsidR="00AE52ED" w:rsidRPr="00B0536D">
        <w:rPr>
          <w:rStyle w:val="GBoldHeavy"/>
          <w:b/>
        </w:rPr>
        <w:t xml:space="preserve"> </w:t>
      </w:r>
    </w:p>
    <w:p w14:paraId="48C96B7B" w14:textId="77777777" w:rsidR="009B119D" w:rsidRPr="00C92F52" w:rsidRDefault="009B119D" w:rsidP="009B119D">
      <w:pPr>
        <w:pStyle w:val="GBodyText"/>
        <w:rPr>
          <w:rFonts w:eastAsia="Calibri"/>
        </w:rPr>
      </w:pPr>
      <w:r w:rsidRPr="00C92F52">
        <w:rPr>
          <w:rFonts w:eastAsia="Calibri"/>
        </w:rPr>
        <w:t xml:space="preserve">The </w:t>
      </w:r>
      <w:r>
        <w:rPr>
          <w:rFonts w:eastAsia="Calibri"/>
        </w:rPr>
        <w:t>CPS Assessment</w:t>
      </w:r>
      <w:r w:rsidRPr="00C92F52">
        <w:rPr>
          <w:rFonts w:eastAsia="Calibri"/>
        </w:rPr>
        <w:t xml:space="preserve"> Track Training Transfer of Learning (</w:t>
      </w:r>
      <w:proofErr w:type="spellStart"/>
      <w:r w:rsidRPr="00C92F52">
        <w:rPr>
          <w:rFonts w:eastAsia="Calibri"/>
        </w:rPr>
        <w:t>ToL</w:t>
      </w:r>
      <w:proofErr w:type="spellEnd"/>
      <w:r w:rsidRPr="00C92F52">
        <w:rPr>
          <w:rFonts w:eastAsia="Calibri"/>
        </w:rPr>
        <w:t xml:space="preserve">) tool is a comprehensive and collaborative activity for workers and supervisors to work together in identifying worker goals, knowledge gain, and priorities for further development throughout the training process. In four distinct steps, the worker and supervisor will highlight their goals and action plan related to participating in training, reflect on lessons and outstanding questions, and create an action plan to support worker growth. The tool should be started prior to beginning the </w:t>
      </w:r>
      <w:r>
        <w:rPr>
          <w:rFonts w:eastAsia="Calibri"/>
        </w:rPr>
        <w:t>CPS Assessment</w:t>
      </w:r>
      <w:r w:rsidRPr="00C92F52">
        <w:rPr>
          <w:rFonts w:eastAsia="Calibri"/>
        </w:rPr>
        <w:t xml:space="preserve"> Track Training and re-visited on an ongoing basis to assess growth and re-prioritize actions for development. </w:t>
      </w:r>
    </w:p>
    <w:p w14:paraId="722D38FA" w14:textId="77777777" w:rsidR="009B119D" w:rsidRPr="00C92F52" w:rsidRDefault="009B119D" w:rsidP="009B119D">
      <w:pPr>
        <w:pStyle w:val="GListBullet"/>
        <w:framePr w:hSpace="0" w:wrap="auto" w:vAnchor="margin" w:yAlign="inline"/>
        <w:suppressOverlap w:val="0"/>
      </w:pPr>
      <w:r w:rsidRPr="00C92F52">
        <w:t>Part A: Training Preparation: Prior to completing any eLearning and in-person Track Training sessions, the worker and supervisor should meet to complete Part A: Training Preparation. In this step, the worker and supervisor will discuss their goals for participation in training and develop a plan to meet those goals through pre-work, other opportunities for learning, and support for addressing anticipated barriers.</w:t>
      </w:r>
    </w:p>
    <w:p w14:paraId="4BEFD338" w14:textId="77777777" w:rsidR="009B119D" w:rsidRPr="00C92F52" w:rsidRDefault="009B119D" w:rsidP="009B119D">
      <w:pPr>
        <w:pStyle w:val="GListBullet"/>
        <w:framePr w:hSpace="0" w:wrap="auto" w:vAnchor="margin" w:yAlign="inline"/>
        <w:suppressOverlap w:val="0"/>
      </w:pPr>
      <w:r w:rsidRPr="00C92F52">
        <w:t xml:space="preserve">Part B: Worker Reflections During Training: The worker will document their thoughts, top takeaways, and outstanding questions regarding each section. This level of reflection serves two purposes. First, the practice of distilling down a full section of training into three takeaways and three remaining questions requires </w:t>
      </w:r>
      <w:r w:rsidRPr="00C92F52">
        <w:lastRenderedPageBreak/>
        <w:t xml:space="preserve">the worker to actively engage with the material, subsequently forming cognitive cues related to the information for future use in case practice. Second, prioritizing takeaways and questions by section allows workers to continually review information to determine if questions are answered in future sessions and supports the development of an action plan by requiring workers to highlight the </w:t>
      </w:r>
      <w:proofErr w:type="gramStart"/>
      <w:r w:rsidRPr="00C92F52">
        <w:t>questions</w:t>
      </w:r>
      <w:proofErr w:type="gramEnd"/>
      <w:r w:rsidRPr="00C92F52">
        <w:t xml:space="preserve"> they find most important.</w:t>
      </w:r>
    </w:p>
    <w:p w14:paraId="4A86E3AF" w14:textId="77777777" w:rsidR="009B119D" w:rsidRPr="00D95AF1" w:rsidRDefault="009B119D" w:rsidP="009B119D">
      <w:pPr>
        <w:pStyle w:val="GListBullet"/>
        <w:framePr w:hSpace="0" w:wrap="auto" w:vAnchor="margin" w:yAlign="inline"/>
        <w:suppressOverlap w:val="0"/>
      </w:pPr>
      <w:r w:rsidRPr="00D95AF1">
        <w:t>Part C: Planning for Post-Training Debrief with Supervisor: The worker considers the takeaways and questions they identified in each section and creates a framework to transfer those takeaways and questions into an action plan.</w:t>
      </w:r>
    </w:p>
    <w:p w14:paraId="33D99055" w14:textId="77777777" w:rsidR="009B119D" w:rsidRPr="00D95AF1" w:rsidRDefault="009B119D" w:rsidP="009B119D">
      <w:pPr>
        <w:pStyle w:val="GListBullet"/>
        <w:framePr w:hSpace="0" w:wrap="auto" w:vAnchor="margin" w:yAlign="inline"/>
        <w:suppressOverlap w:val="0"/>
      </w:pPr>
      <w:r w:rsidRPr="00D95AF1">
        <w:t>Part D: Post-Training Debrief with Supervisor: Provides an opportunity for the supervisor and worker to determine a specific plan of action to answer outstanding questions and to further support worker training.</w:t>
      </w:r>
    </w:p>
    <w:p w14:paraId="59B532EE" w14:textId="3C82EBF7" w:rsidR="0002186B" w:rsidRPr="00114163" w:rsidRDefault="009B119D" w:rsidP="009B119D">
      <w:pPr>
        <w:pStyle w:val="NCNormal"/>
      </w:pPr>
      <w:r w:rsidRPr="00C92F52">
        <w:rPr>
          <w:rFonts w:eastAsia="Calibri"/>
        </w:rPr>
        <w:t xml:space="preserve">While this </w:t>
      </w:r>
      <w:proofErr w:type="spellStart"/>
      <w:r w:rsidRPr="00C92F52">
        <w:rPr>
          <w:rFonts w:eastAsia="Calibri"/>
        </w:rPr>
        <w:t>ToL</w:t>
      </w:r>
      <w:proofErr w:type="spellEnd"/>
      <w:r w:rsidRPr="00C92F52">
        <w:rPr>
          <w:rFonts w:eastAsia="Calibri"/>
        </w:rPr>
        <w:t xml:space="preserve"> is specific to the Track Training in North Carolina, workers and supervisors can review the takeaways and questions highlighted by the worker in each section of training on an ongoing basis, revising action steps when prior actions are completed, and celebrating worker growth and success along the way.</w:t>
      </w:r>
    </w:p>
    <w:p w14:paraId="335627F2" w14:textId="77777777" w:rsidR="0002186B" w:rsidRPr="00114163" w:rsidRDefault="0002186B" w:rsidP="00B0536D">
      <w:pPr>
        <w:pStyle w:val="NCNormalBold"/>
        <w:rPr>
          <w:b w:val="0"/>
          <w:bCs/>
        </w:rPr>
      </w:pPr>
      <w:r w:rsidRPr="00114163">
        <w:t>Training Evaluations</w:t>
      </w:r>
    </w:p>
    <w:p w14:paraId="0B474622" w14:textId="240047E0" w:rsidR="0002186B" w:rsidRDefault="0002186B" w:rsidP="00B0536D">
      <w:pPr>
        <w:pStyle w:val="NCNormal"/>
      </w:pPr>
      <w:r>
        <w:t xml:space="preserve">At the conclusion of each training, learners will complete a training evaluation tool to measure satisfaction with training content and methods. The training evaluation tool is required to complete the training course. Training evaluations will be evaluated and assessed to determine the need for revisions to the training curriculum. </w:t>
      </w:r>
    </w:p>
    <w:p w14:paraId="19F93628" w14:textId="77777777" w:rsidR="004875B0" w:rsidRPr="00B0536D" w:rsidRDefault="0002186B" w:rsidP="00263AD6">
      <w:pPr>
        <w:pStyle w:val="NCNormalBold"/>
        <w:rPr>
          <w:rStyle w:val="GBoldHeavy"/>
          <w:b/>
        </w:rPr>
      </w:pPr>
      <w:r w:rsidRPr="00B0536D">
        <w:rPr>
          <w:rStyle w:val="GBoldHeavy"/>
          <w:b/>
        </w:rPr>
        <w:t xml:space="preserve">All </w:t>
      </w:r>
      <w:r w:rsidRPr="00263AD6">
        <w:t>matters</w:t>
      </w:r>
      <w:r w:rsidRPr="00B0536D">
        <w:rPr>
          <w:rStyle w:val="GBoldHeavy"/>
          <w:b/>
        </w:rPr>
        <w:t xml:space="preserve"> as stated above are subject to change due to unforeseen circumstances and with approval.</w:t>
      </w:r>
    </w:p>
    <w:p w14:paraId="35A904F9" w14:textId="77777777" w:rsidR="00F91862" w:rsidRDefault="00F91862" w:rsidP="009A4FC5">
      <w:pPr>
        <w:pStyle w:val="GBodyText"/>
        <w:rPr>
          <w:rStyle w:val="GBoldHeavy"/>
        </w:rPr>
      </w:pPr>
      <w:r>
        <w:rPr>
          <w:rStyle w:val="GBoldHeavy"/>
        </w:rPr>
        <w:br w:type="page"/>
      </w:r>
    </w:p>
    <w:p w14:paraId="30308DF7" w14:textId="77777777" w:rsidR="00F91862" w:rsidRDefault="00F91862" w:rsidP="00F91862">
      <w:pPr>
        <w:pStyle w:val="Heading1"/>
      </w:pPr>
      <w:bookmarkStart w:id="6" w:name="_Toc181614567"/>
      <w:r>
        <w:lastRenderedPageBreak/>
        <w:t>Learning Objectives</w:t>
      </w:r>
      <w:bookmarkEnd w:id="6"/>
    </w:p>
    <w:p w14:paraId="51C2F779" w14:textId="727EF253" w:rsidR="00F91862" w:rsidRPr="00263AD6" w:rsidRDefault="00F91862" w:rsidP="00263AD6">
      <w:pPr>
        <w:pStyle w:val="NCNormalBold"/>
        <w:rPr>
          <w:rStyle w:val="GBoldHeavy"/>
          <w:b/>
        </w:rPr>
      </w:pPr>
      <w:r w:rsidRPr="00263AD6">
        <w:rPr>
          <w:rStyle w:val="GBoldHeavy"/>
          <w:b/>
        </w:rPr>
        <w:t xml:space="preserve">Day </w:t>
      </w:r>
      <w:r w:rsidR="00041E2D">
        <w:t>Five</w:t>
      </w:r>
    </w:p>
    <w:tbl>
      <w:tblPr>
        <w:tblpPr w:leftFromText="180" w:rightFromText="180" w:vertAnchor="text"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35"/>
      </w:tblGrid>
      <w:tr w:rsidR="00F91862" w:rsidRPr="002E2058" w14:paraId="7C7366E1" w14:textId="77777777" w:rsidTr="00943547">
        <w:trPr>
          <w:trHeight w:val="504"/>
        </w:trPr>
        <w:tc>
          <w:tcPr>
            <w:tcW w:w="9535" w:type="dxa"/>
            <w:vAlign w:val="center"/>
          </w:tcPr>
          <w:p w14:paraId="3F9CC662" w14:textId="19BEA6D9" w:rsidR="00F91862" w:rsidRPr="009D5374" w:rsidRDefault="00041E2D" w:rsidP="00263AD6">
            <w:pPr>
              <w:pStyle w:val="NCLOTopicTitle"/>
              <w:framePr w:hSpace="0" w:wrap="auto" w:vAnchor="margin" w:yAlign="inline"/>
              <w:suppressOverlap w:val="0"/>
            </w:pPr>
            <w:r>
              <w:t>Engaging the Family in Child Protection</w:t>
            </w:r>
            <w:r w:rsidR="003B33D9">
              <w:t xml:space="preserve"> Services</w:t>
            </w:r>
          </w:p>
        </w:tc>
      </w:tr>
      <w:tr w:rsidR="003A0AC3" w:rsidRPr="002E2058" w14:paraId="6B3157D5" w14:textId="77777777" w:rsidTr="006008B8">
        <w:trPr>
          <w:trHeight w:val="504"/>
        </w:trPr>
        <w:tc>
          <w:tcPr>
            <w:tcW w:w="9535" w:type="dxa"/>
          </w:tcPr>
          <w:p w14:paraId="723EB84D" w14:textId="70663D17" w:rsidR="003A0AC3" w:rsidRPr="009D5374" w:rsidRDefault="003A0AC3" w:rsidP="003A0AC3">
            <w:pPr>
              <w:pStyle w:val="NCTableBullet"/>
            </w:pPr>
            <w:r w:rsidRPr="008F7BBC">
              <w:rPr>
                <w:rFonts w:cs="Arial"/>
              </w:rPr>
              <w:t>Learners will be able to explain how the needs of children and youth in diverse populations impact assessment decisions.</w:t>
            </w:r>
          </w:p>
        </w:tc>
      </w:tr>
      <w:tr w:rsidR="003A0AC3" w:rsidRPr="002E2058" w14:paraId="23B6A63E" w14:textId="77777777" w:rsidTr="006008B8">
        <w:trPr>
          <w:trHeight w:val="504"/>
        </w:trPr>
        <w:tc>
          <w:tcPr>
            <w:tcW w:w="9535" w:type="dxa"/>
          </w:tcPr>
          <w:p w14:paraId="5F037BF1" w14:textId="1EAFD633" w:rsidR="003A0AC3" w:rsidRDefault="003A0AC3" w:rsidP="003A0AC3">
            <w:pPr>
              <w:pStyle w:val="NCTableBullet"/>
            </w:pPr>
            <w:r w:rsidRPr="008F7BBC">
              <w:rPr>
                <w:rFonts w:cs="Arial"/>
              </w:rPr>
              <w:t>Learners will be able to identify appropriate resources specific for families of children and youth in diverse populations.</w:t>
            </w:r>
          </w:p>
        </w:tc>
      </w:tr>
      <w:tr w:rsidR="003A0AC3" w:rsidRPr="002E2058" w14:paraId="5404F37B" w14:textId="77777777" w:rsidTr="006008B8">
        <w:trPr>
          <w:trHeight w:val="504"/>
        </w:trPr>
        <w:tc>
          <w:tcPr>
            <w:tcW w:w="9535" w:type="dxa"/>
          </w:tcPr>
          <w:p w14:paraId="53789550" w14:textId="5AB9255D" w:rsidR="003A0AC3" w:rsidRDefault="003A0AC3" w:rsidP="003A0AC3">
            <w:pPr>
              <w:pStyle w:val="NCTableBullet"/>
            </w:pPr>
            <w:r w:rsidRPr="008F7BBC">
              <w:rPr>
                <w:rFonts w:cs="Arial"/>
              </w:rPr>
              <w:t>Learners will be able to describe strategies to identify and locate non-resident parents.</w:t>
            </w:r>
          </w:p>
        </w:tc>
      </w:tr>
      <w:tr w:rsidR="003A0AC3" w:rsidRPr="002E2058" w14:paraId="40C10F26" w14:textId="77777777" w:rsidTr="006008B8">
        <w:trPr>
          <w:trHeight w:val="504"/>
        </w:trPr>
        <w:tc>
          <w:tcPr>
            <w:tcW w:w="9535" w:type="dxa"/>
          </w:tcPr>
          <w:p w14:paraId="06DF54B3" w14:textId="0BDB3B87" w:rsidR="003A0AC3" w:rsidRDefault="003A0AC3" w:rsidP="003A0AC3">
            <w:pPr>
              <w:pStyle w:val="NCTableBullet"/>
            </w:pPr>
            <w:r w:rsidRPr="008F7BBC">
              <w:rPr>
                <w:rFonts w:cs="Arial"/>
              </w:rPr>
              <w:t>Learners will be able to identify strategies to engage and involve fathers, estranged parents, or incarcerated parents.</w:t>
            </w:r>
          </w:p>
        </w:tc>
      </w:tr>
      <w:tr w:rsidR="00F91862" w:rsidRPr="002E2058" w14:paraId="7524319B" w14:textId="77777777" w:rsidTr="00943547">
        <w:trPr>
          <w:trHeight w:val="504"/>
        </w:trPr>
        <w:tc>
          <w:tcPr>
            <w:tcW w:w="9535" w:type="dxa"/>
            <w:vAlign w:val="center"/>
          </w:tcPr>
          <w:p w14:paraId="31145C43" w14:textId="268799B7" w:rsidR="00F91862" w:rsidRDefault="003B33D9" w:rsidP="00E7583E">
            <w:pPr>
              <w:pStyle w:val="NCLOTopicTitle"/>
              <w:framePr w:hSpace="0" w:wrap="auto" w:vAnchor="margin" w:yAlign="inline"/>
              <w:suppressOverlap w:val="0"/>
            </w:pPr>
            <w:r>
              <w:t>Risk Assessment</w:t>
            </w:r>
          </w:p>
        </w:tc>
      </w:tr>
      <w:tr w:rsidR="002B47B2" w:rsidRPr="002E2058" w14:paraId="16A2B3C1" w14:textId="77777777" w:rsidTr="00032359">
        <w:trPr>
          <w:trHeight w:val="504"/>
        </w:trPr>
        <w:tc>
          <w:tcPr>
            <w:tcW w:w="9535" w:type="dxa"/>
          </w:tcPr>
          <w:p w14:paraId="088FFB27" w14:textId="6BF60096" w:rsidR="002B47B2" w:rsidRDefault="002B47B2" w:rsidP="002B47B2">
            <w:pPr>
              <w:pStyle w:val="NCTableBullet"/>
            </w:pPr>
            <w:r w:rsidRPr="007E4218">
              <w:rPr>
                <w:rFonts w:cs="Arial"/>
              </w:rPr>
              <w:t>Learners will be able to describe the purpose of SDM tools used to support assessments.</w:t>
            </w:r>
          </w:p>
        </w:tc>
      </w:tr>
      <w:tr w:rsidR="002B47B2" w:rsidRPr="002E2058" w14:paraId="0D3E1E3C" w14:textId="77777777" w:rsidTr="00032359">
        <w:trPr>
          <w:trHeight w:val="504"/>
        </w:trPr>
        <w:tc>
          <w:tcPr>
            <w:tcW w:w="9535" w:type="dxa"/>
          </w:tcPr>
          <w:p w14:paraId="4DB0A887" w14:textId="57816E8E" w:rsidR="002B47B2" w:rsidRDefault="002B47B2" w:rsidP="002B47B2">
            <w:pPr>
              <w:pStyle w:val="NCTableBullet"/>
            </w:pPr>
            <w:r w:rsidRPr="007E4218">
              <w:rPr>
                <w:rFonts w:cs="Arial"/>
              </w:rPr>
              <w:t>Learners will be able to identify risk factors in child welfare cases and discuss how they relate to concerns of future maltreatment.</w:t>
            </w:r>
          </w:p>
        </w:tc>
      </w:tr>
      <w:tr w:rsidR="002B47B2" w:rsidRPr="002E2058" w14:paraId="4097FFAA" w14:textId="77777777" w:rsidTr="00032359">
        <w:trPr>
          <w:trHeight w:val="504"/>
        </w:trPr>
        <w:tc>
          <w:tcPr>
            <w:tcW w:w="9535" w:type="dxa"/>
          </w:tcPr>
          <w:p w14:paraId="4E7D865A" w14:textId="1B7B255D" w:rsidR="002B47B2" w:rsidRDefault="002B47B2" w:rsidP="002B47B2">
            <w:pPr>
              <w:pStyle w:val="NCTableBullet"/>
            </w:pPr>
            <w:r w:rsidRPr="007E4218">
              <w:rPr>
                <w:rFonts w:cs="Arial"/>
              </w:rPr>
              <w:t>Learners will be able to define protective factors.</w:t>
            </w:r>
          </w:p>
        </w:tc>
      </w:tr>
      <w:tr w:rsidR="002B47B2" w:rsidRPr="002E2058" w14:paraId="2F3AFD19" w14:textId="77777777" w:rsidTr="00032359">
        <w:trPr>
          <w:trHeight w:val="504"/>
        </w:trPr>
        <w:tc>
          <w:tcPr>
            <w:tcW w:w="9535" w:type="dxa"/>
          </w:tcPr>
          <w:p w14:paraId="57DF5E8C" w14:textId="5E552A37" w:rsidR="002B47B2" w:rsidRDefault="002B47B2" w:rsidP="002B47B2">
            <w:pPr>
              <w:pStyle w:val="NCTableBullet"/>
            </w:pPr>
            <w:r w:rsidRPr="007E4218">
              <w:rPr>
                <w:rFonts w:cs="Arial"/>
              </w:rPr>
              <w:t>Learners will be able to distinguish protective capacities from protective factors.</w:t>
            </w:r>
          </w:p>
        </w:tc>
      </w:tr>
      <w:tr w:rsidR="002B47B2" w:rsidRPr="002E2058" w14:paraId="4542FF96" w14:textId="77777777" w:rsidTr="00032359">
        <w:trPr>
          <w:trHeight w:val="504"/>
        </w:trPr>
        <w:tc>
          <w:tcPr>
            <w:tcW w:w="9535" w:type="dxa"/>
          </w:tcPr>
          <w:p w14:paraId="4993C6EB" w14:textId="04415A20" w:rsidR="002B47B2" w:rsidRDefault="002B47B2" w:rsidP="002B47B2">
            <w:pPr>
              <w:pStyle w:val="NCTableBullet"/>
            </w:pPr>
            <w:r w:rsidRPr="007E4218">
              <w:rPr>
                <w:rFonts w:cs="Arial"/>
              </w:rPr>
              <w:t>Learners will be able to identify protective factors in case scenarios and discuss how they mitigate risk.</w:t>
            </w:r>
          </w:p>
        </w:tc>
      </w:tr>
      <w:tr w:rsidR="002B47B2" w:rsidRPr="002E2058" w14:paraId="79DDF8AA" w14:textId="77777777" w:rsidTr="00032359">
        <w:trPr>
          <w:trHeight w:val="504"/>
        </w:trPr>
        <w:tc>
          <w:tcPr>
            <w:tcW w:w="9535" w:type="dxa"/>
          </w:tcPr>
          <w:p w14:paraId="4C83DDBA" w14:textId="5A2B1E71" w:rsidR="002B47B2" w:rsidRDefault="002B47B2" w:rsidP="002B47B2">
            <w:pPr>
              <w:pStyle w:val="NCTableBullet"/>
            </w:pPr>
            <w:r w:rsidRPr="007E4218">
              <w:rPr>
                <w:rFonts w:cs="Arial"/>
              </w:rPr>
              <w:t>Learners will be able to describe how and when to complete the North Carolina Risk Assessment.</w:t>
            </w:r>
          </w:p>
        </w:tc>
      </w:tr>
      <w:tr w:rsidR="002B47B2" w:rsidRPr="002E2058" w14:paraId="1831DB7D" w14:textId="77777777" w:rsidTr="00032359">
        <w:trPr>
          <w:trHeight w:val="504"/>
        </w:trPr>
        <w:tc>
          <w:tcPr>
            <w:tcW w:w="9535" w:type="dxa"/>
          </w:tcPr>
          <w:p w14:paraId="7AD6A982" w14:textId="66E74D83" w:rsidR="002B47B2" w:rsidRDefault="002B47B2" w:rsidP="002B47B2">
            <w:pPr>
              <w:pStyle w:val="NCTableBullet"/>
            </w:pPr>
            <w:r w:rsidRPr="007E4218">
              <w:rPr>
                <w:rFonts w:cs="Arial"/>
              </w:rPr>
              <w:t>Learners will be able to apply the definitions of risk factors to case examples.</w:t>
            </w:r>
          </w:p>
        </w:tc>
      </w:tr>
      <w:tr w:rsidR="003B33D9" w:rsidRPr="002E2058" w14:paraId="1FC993A3" w14:textId="77777777" w:rsidTr="00943547">
        <w:trPr>
          <w:trHeight w:val="504"/>
        </w:trPr>
        <w:tc>
          <w:tcPr>
            <w:tcW w:w="9535" w:type="dxa"/>
            <w:vAlign w:val="center"/>
          </w:tcPr>
          <w:p w14:paraId="7351AF93" w14:textId="25C54B39" w:rsidR="003B33D9" w:rsidRDefault="00FA3413" w:rsidP="001416B3">
            <w:pPr>
              <w:pStyle w:val="NCLOTopicTitle"/>
              <w:framePr w:hSpace="0" w:wrap="auto" w:vAnchor="margin" w:yAlign="inline"/>
              <w:suppressOverlap w:val="0"/>
            </w:pPr>
            <w:r>
              <w:t>Crucial Conversations</w:t>
            </w:r>
          </w:p>
        </w:tc>
      </w:tr>
      <w:tr w:rsidR="00276175" w:rsidRPr="002E2058" w14:paraId="2EFDD1E1" w14:textId="77777777" w:rsidTr="002D41B0">
        <w:trPr>
          <w:trHeight w:val="504"/>
        </w:trPr>
        <w:tc>
          <w:tcPr>
            <w:tcW w:w="9535" w:type="dxa"/>
          </w:tcPr>
          <w:p w14:paraId="60516E35" w14:textId="2CF901E2" w:rsidR="00276175" w:rsidRDefault="00276175" w:rsidP="00276175">
            <w:pPr>
              <w:pStyle w:val="NCTableBullet"/>
            </w:pPr>
            <w:r w:rsidRPr="00BC1CF4">
              <w:rPr>
                <w:rFonts w:cs="Arial"/>
              </w:rPr>
              <w:t>Learners will be able to outline different approaches in preparing for courageous conversations.</w:t>
            </w:r>
          </w:p>
        </w:tc>
      </w:tr>
      <w:tr w:rsidR="00276175" w:rsidRPr="002E2058" w14:paraId="131E8631" w14:textId="77777777" w:rsidTr="002D41B0">
        <w:trPr>
          <w:trHeight w:val="504"/>
        </w:trPr>
        <w:tc>
          <w:tcPr>
            <w:tcW w:w="9535" w:type="dxa"/>
          </w:tcPr>
          <w:p w14:paraId="67DFE344" w14:textId="4BD4D2C7" w:rsidR="00276175" w:rsidRDefault="00276175" w:rsidP="00276175">
            <w:pPr>
              <w:pStyle w:val="NCTableBullet"/>
            </w:pPr>
            <w:r w:rsidRPr="00BC1CF4">
              <w:rPr>
                <w:rFonts w:cs="Arial"/>
              </w:rPr>
              <w:t>Learners will be able to discuss how their own biases may impact courageous conversations.</w:t>
            </w:r>
          </w:p>
        </w:tc>
      </w:tr>
      <w:tr w:rsidR="00276175" w:rsidRPr="002E2058" w14:paraId="6FC0275F" w14:textId="77777777" w:rsidTr="002D41B0">
        <w:trPr>
          <w:trHeight w:val="504"/>
        </w:trPr>
        <w:tc>
          <w:tcPr>
            <w:tcW w:w="9535" w:type="dxa"/>
          </w:tcPr>
          <w:p w14:paraId="43E2D2DC" w14:textId="3EA6FDC6" w:rsidR="00276175" w:rsidRDefault="00276175" w:rsidP="00276175">
            <w:pPr>
              <w:pStyle w:val="NCTableBullet"/>
            </w:pPr>
            <w:r w:rsidRPr="00BC1CF4">
              <w:rPr>
                <w:rFonts w:cs="Arial"/>
              </w:rPr>
              <w:t>Learners will be able to identify points of conflict and various strategies to help children and families resolve conflict.</w:t>
            </w:r>
          </w:p>
        </w:tc>
      </w:tr>
      <w:tr w:rsidR="00FA3413" w:rsidRPr="002E2058" w14:paraId="0FD8FC2E" w14:textId="77777777" w:rsidTr="00943547">
        <w:trPr>
          <w:trHeight w:val="504"/>
        </w:trPr>
        <w:tc>
          <w:tcPr>
            <w:tcW w:w="9535" w:type="dxa"/>
            <w:vAlign w:val="center"/>
          </w:tcPr>
          <w:p w14:paraId="57FFEAA1" w14:textId="53601356" w:rsidR="00FA3413" w:rsidRDefault="00FA3413" w:rsidP="002B47B2">
            <w:pPr>
              <w:pStyle w:val="NCLOTopicTitle"/>
              <w:framePr w:hSpace="0" w:wrap="auto" w:vAnchor="margin" w:yAlign="inline"/>
              <w:suppressOverlap w:val="0"/>
            </w:pPr>
            <w:r>
              <w:lastRenderedPageBreak/>
              <w:t>Quality Contacts</w:t>
            </w:r>
          </w:p>
        </w:tc>
      </w:tr>
      <w:tr w:rsidR="00C30793" w:rsidRPr="002E2058" w14:paraId="2383F9AC" w14:textId="77777777" w:rsidTr="00773E8C">
        <w:trPr>
          <w:trHeight w:val="504"/>
        </w:trPr>
        <w:tc>
          <w:tcPr>
            <w:tcW w:w="9535" w:type="dxa"/>
          </w:tcPr>
          <w:p w14:paraId="555B1D68" w14:textId="0CB03EE9" w:rsidR="00C30793" w:rsidRDefault="00C30793" w:rsidP="00C30793">
            <w:pPr>
              <w:pStyle w:val="NCTableBullet"/>
            </w:pPr>
            <w:r w:rsidRPr="00B004B4">
              <w:rPr>
                <w:rFonts w:cs="Arial"/>
              </w:rPr>
              <w:t>Learners will be able to explain the importance of quality contacts.</w:t>
            </w:r>
          </w:p>
        </w:tc>
      </w:tr>
      <w:tr w:rsidR="00C30793" w:rsidRPr="002E2058" w14:paraId="777501EF" w14:textId="77777777" w:rsidTr="00773E8C">
        <w:trPr>
          <w:trHeight w:val="504"/>
        </w:trPr>
        <w:tc>
          <w:tcPr>
            <w:tcW w:w="9535" w:type="dxa"/>
          </w:tcPr>
          <w:p w14:paraId="79C78CE4" w14:textId="63E16075" w:rsidR="00C30793" w:rsidRDefault="00C30793" w:rsidP="00C30793">
            <w:pPr>
              <w:pStyle w:val="NCTableBullet"/>
            </w:pPr>
            <w:r w:rsidRPr="00B004B4">
              <w:rPr>
                <w:rFonts w:cs="Arial"/>
              </w:rPr>
              <w:t>Learners will be able to outline NC policy related to quality contacts.</w:t>
            </w:r>
          </w:p>
        </w:tc>
      </w:tr>
      <w:tr w:rsidR="00C30793" w:rsidRPr="002E2058" w14:paraId="530160FA" w14:textId="77777777" w:rsidTr="00773E8C">
        <w:trPr>
          <w:trHeight w:val="504"/>
        </w:trPr>
        <w:tc>
          <w:tcPr>
            <w:tcW w:w="9535" w:type="dxa"/>
          </w:tcPr>
          <w:p w14:paraId="1B7E2FED" w14:textId="583E4D5B" w:rsidR="00C30793" w:rsidRDefault="00C30793" w:rsidP="00C30793">
            <w:pPr>
              <w:pStyle w:val="NCTableBullet"/>
            </w:pPr>
            <w:r w:rsidRPr="00B004B4">
              <w:rPr>
                <w:rFonts w:cs="Arial"/>
              </w:rPr>
              <w:t>Learners will be able to describe the use of quality contacts to assess and monitor child safety.</w:t>
            </w:r>
          </w:p>
        </w:tc>
      </w:tr>
      <w:tr w:rsidR="00C30793" w:rsidRPr="002E2058" w14:paraId="2CC1351A" w14:textId="77777777" w:rsidTr="00773E8C">
        <w:trPr>
          <w:trHeight w:val="504"/>
        </w:trPr>
        <w:tc>
          <w:tcPr>
            <w:tcW w:w="9535" w:type="dxa"/>
          </w:tcPr>
          <w:p w14:paraId="44D14E9A" w14:textId="692A88A1" w:rsidR="00C30793" w:rsidRDefault="00C30793" w:rsidP="00C30793">
            <w:pPr>
              <w:pStyle w:val="NCTableBullet"/>
            </w:pPr>
            <w:r w:rsidRPr="00B004B4">
              <w:rPr>
                <w:rFonts w:cs="Arial"/>
              </w:rPr>
              <w:t>Learners will be able to conduct contact interviews while maintaining child and family confidentiality.</w:t>
            </w:r>
          </w:p>
        </w:tc>
      </w:tr>
      <w:tr w:rsidR="00FA3413" w:rsidRPr="002E2058" w14:paraId="10A347CD" w14:textId="77777777" w:rsidTr="00943547">
        <w:trPr>
          <w:trHeight w:val="504"/>
        </w:trPr>
        <w:tc>
          <w:tcPr>
            <w:tcW w:w="9535" w:type="dxa"/>
            <w:vAlign w:val="center"/>
          </w:tcPr>
          <w:p w14:paraId="0410B959" w14:textId="128ED1BB" w:rsidR="00FA3413" w:rsidRDefault="00FA3413" w:rsidP="001416B3">
            <w:pPr>
              <w:pStyle w:val="NCLOTopicTitle"/>
              <w:framePr w:hSpace="0" w:wrap="auto" w:vAnchor="margin" w:yAlign="inline"/>
              <w:suppressOverlap w:val="0"/>
            </w:pPr>
            <w:r>
              <w:t>Assessing Family Strengths and Needs</w:t>
            </w:r>
          </w:p>
        </w:tc>
      </w:tr>
      <w:tr w:rsidR="007E6245" w:rsidRPr="002E2058" w14:paraId="625CDD2A" w14:textId="77777777" w:rsidTr="004800CC">
        <w:trPr>
          <w:trHeight w:val="504"/>
        </w:trPr>
        <w:tc>
          <w:tcPr>
            <w:tcW w:w="9535" w:type="dxa"/>
          </w:tcPr>
          <w:p w14:paraId="7861FE11" w14:textId="532290A5" w:rsidR="007E6245" w:rsidRDefault="007E6245" w:rsidP="007E6245">
            <w:pPr>
              <w:pStyle w:val="NCTableBullet"/>
            </w:pPr>
            <w:r w:rsidRPr="00655A50">
              <w:rPr>
                <w:rFonts w:cs="Arial"/>
              </w:rPr>
              <w:t>Learners will be able to describe the purpose of SDM tools used to support assessments.</w:t>
            </w:r>
          </w:p>
        </w:tc>
      </w:tr>
      <w:tr w:rsidR="007E6245" w:rsidRPr="002E2058" w14:paraId="3C903242" w14:textId="77777777" w:rsidTr="004800CC">
        <w:trPr>
          <w:trHeight w:val="504"/>
        </w:trPr>
        <w:tc>
          <w:tcPr>
            <w:tcW w:w="9535" w:type="dxa"/>
          </w:tcPr>
          <w:p w14:paraId="76E14E92" w14:textId="47A2EF7B" w:rsidR="007E6245" w:rsidRDefault="007E6245" w:rsidP="007E6245">
            <w:pPr>
              <w:pStyle w:val="NCTableBullet"/>
            </w:pPr>
            <w:r w:rsidRPr="00655A50">
              <w:rPr>
                <w:rFonts w:cs="Arial"/>
              </w:rPr>
              <w:t>Learners will be able to describe the skills needed to engage all family members in identifying strengths and needs in the assessment process.</w:t>
            </w:r>
          </w:p>
        </w:tc>
      </w:tr>
      <w:tr w:rsidR="007E6245" w:rsidRPr="002E2058" w14:paraId="13E2157F" w14:textId="77777777" w:rsidTr="004800CC">
        <w:trPr>
          <w:trHeight w:val="504"/>
        </w:trPr>
        <w:tc>
          <w:tcPr>
            <w:tcW w:w="9535" w:type="dxa"/>
          </w:tcPr>
          <w:p w14:paraId="485C3174" w14:textId="50CA21D1" w:rsidR="007E6245" w:rsidRDefault="007E6245" w:rsidP="007E6245">
            <w:pPr>
              <w:pStyle w:val="NCTableBullet"/>
            </w:pPr>
            <w:r w:rsidRPr="00655A50">
              <w:rPr>
                <w:rFonts w:cs="Arial"/>
              </w:rPr>
              <w:t>Learners will be able to describe the importance of using the Family Assessment of Strengths and Needs Tool in case planning.</w:t>
            </w:r>
          </w:p>
        </w:tc>
      </w:tr>
      <w:tr w:rsidR="007E6245" w:rsidRPr="002E2058" w14:paraId="2244D25E" w14:textId="77777777" w:rsidTr="004800CC">
        <w:trPr>
          <w:trHeight w:val="504"/>
        </w:trPr>
        <w:tc>
          <w:tcPr>
            <w:tcW w:w="9535" w:type="dxa"/>
          </w:tcPr>
          <w:p w14:paraId="5D22FCB0" w14:textId="37C14051" w:rsidR="007E6245" w:rsidRDefault="007E6245" w:rsidP="007E6245">
            <w:pPr>
              <w:pStyle w:val="NCTableBullet"/>
            </w:pPr>
            <w:r w:rsidRPr="00655A50">
              <w:rPr>
                <w:rFonts w:cs="Arial"/>
              </w:rPr>
              <w:t xml:space="preserve">Learners will be able to outline the requirements in </w:t>
            </w:r>
            <w:r w:rsidR="009C51B8">
              <w:rPr>
                <w:rFonts w:cs="Arial"/>
              </w:rPr>
              <w:t xml:space="preserve">the </w:t>
            </w:r>
            <w:r w:rsidRPr="00655A50">
              <w:rPr>
                <w:rFonts w:cs="Arial"/>
              </w:rPr>
              <w:t>assessment policy.</w:t>
            </w:r>
          </w:p>
        </w:tc>
      </w:tr>
      <w:tr w:rsidR="007E6245" w:rsidRPr="002E2058" w14:paraId="3D22328D" w14:textId="77777777" w:rsidTr="004800CC">
        <w:trPr>
          <w:trHeight w:val="504"/>
        </w:trPr>
        <w:tc>
          <w:tcPr>
            <w:tcW w:w="9535" w:type="dxa"/>
          </w:tcPr>
          <w:p w14:paraId="54863EC0" w14:textId="50EAD5E6" w:rsidR="007E6245" w:rsidRDefault="007E6245" w:rsidP="007E6245">
            <w:pPr>
              <w:pStyle w:val="NCTableBullet"/>
            </w:pPr>
            <w:r w:rsidRPr="00655A50">
              <w:rPr>
                <w:rFonts w:cs="Arial"/>
              </w:rPr>
              <w:t>Learners will be able to explain how to use the NC Family Strengths and Needs Assessment in case planning activities.</w:t>
            </w:r>
          </w:p>
        </w:tc>
      </w:tr>
      <w:tr w:rsidR="00FA3413" w:rsidRPr="002E2058" w14:paraId="102743FA" w14:textId="77777777" w:rsidTr="00943547">
        <w:trPr>
          <w:trHeight w:val="504"/>
        </w:trPr>
        <w:tc>
          <w:tcPr>
            <w:tcW w:w="9535" w:type="dxa"/>
            <w:vAlign w:val="center"/>
          </w:tcPr>
          <w:p w14:paraId="6067FB79" w14:textId="7835BB30" w:rsidR="00FA3413" w:rsidRDefault="00AC662B" w:rsidP="001416B3">
            <w:pPr>
              <w:pStyle w:val="NCLOTopicTitle"/>
              <w:framePr w:hSpace="0" w:wrap="auto" w:vAnchor="margin" w:yAlign="inline"/>
              <w:suppressOverlap w:val="0"/>
            </w:pPr>
            <w:r>
              <w:t>Social Worker Safety</w:t>
            </w:r>
          </w:p>
        </w:tc>
      </w:tr>
      <w:tr w:rsidR="00AA64AC" w:rsidRPr="002E2058" w14:paraId="24EA73A9" w14:textId="77777777" w:rsidTr="00684C6D">
        <w:trPr>
          <w:trHeight w:val="504"/>
        </w:trPr>
        <w:tc>
          <w:tcPr>
            <w:tcW w:w="9535" w:type="dxa"/>
          </w:tcPr>
          <w:p w14:paraId="03D1DBD0" w14:textId="73B20B41" w:rsidR="00AA64AC" w:rsidRDefault="00AA64AC" w:rsidP="00AA64AC">
            <w:pPr>
              <w:pStyle w:val="NCTableBullet"/>
            </w:pPr>
            <w:r w:rsidRPr="004B64CF">
              <w:rPr>
                <w:rFonts w:cs="Arial"/>
              </w:rPr>
              <w:t>Learners will share and discuss examples of vicarious traumatization and STS.</w:t>
            </w:r>
          </w:p>
        </w:tc>
      </w:tr>
      <w:tr w:rsidR="00AA64AC" w:rsidRPr="002E2058" w14:paraId="60AC9CB2" w14:textId="77777777" w:rsidTr="00684C6D">
        <w:trPr>
          <w:trHeight w:val="504"/>
        </w:trPr>
        <w:tc>
          <w:tcPr>
            <w:tcW w:w="9535" w:type="dxa"/>
          </w:tcPr>
          <w:p w14:paraId="3DF7A61E" w14:textId="4F2FFDA4" w:rsidR="00AA64AC" w:rsidRDefault="00AA64AC" w:rsidP="00AA64AC">
            <w:pPr>
              <w:pStyle w:val="NCTableBullet"/>
            </w:pPr>
            <w:r w:rsidRPr="004B64CF">
              <w:rPr>
                <w:rFonts w:cs="Arial"/>
              </w:rPr>
              <w:t>Learners will be able to identify at least three risk factors associated with STS.</w:t>
            </w:r>
          </w:p>
        </w:tc>
      </w:tr>
      <w:tr w:rsidR="00AA64AC" w:rsidRPr="002E2058" w14:paraId="6D68A979" w14:textId="77777777" w:rsidTr="00684C6D">
        <w:trPr>
          <w:trHeight w:val="504"/>
        </w:trPr>
        <w:tc>
          <w:tcPr>
            <w:tcW w:w="9535" w:type="dxa"/>
          </w:tcPr>
          <w:p w14:paraId="23B18C86" w14:textId="5850126E" w:rsidR="00AA64AC" w:rsidRDefault="00AA64AC" w:rsidP="00AA64AC">
            <w:pPr>
              <w:pStyle w:val="NCTableBullet"/>
            </w:pPr>
            <w:r w:rsidRPr="004B64CF">
              <w:rPr>
                <w:rFonts w:cs="Arial"/>
              </w:rPr>
              <w:t xml:space="preserve">Learners will be able to identify the impacts of STS on </w:t>
            </w:r>
            <w:r w:rsidR="009C51B8">
              <w:rPr>
                <w:rFonts w:cs="Arial"/>
              </w:rPr>
              <w:t xml:space="preserve">the </w:t>
            </w:r>
            <w:r w:rsidRPr="004B64CF">
              <w:rPr>
                <w:rFonts w:cs="Arial"/>
              </w:rPr>
              <w:t>emotional, physical, and psychological health and decision-making of child welfare professionals and themselves.</w:t>
            </w:r>
          </w:p>
        </w:tc>
      </w:tr>
      <w:tr w:rsidR="00AA64AC" w:rsidRPr="002E2058" w14:paraId="509CCEA6" w14:textId="77777777" w:rsidTr="00684C6D">
        <w:trPr>
          <w:trHeight w:val="504"/>
        </w:trPr>
        <w:tc>
          <w:tcPr>
            <w:tcW w:w="9535" w:type="dxa"/>
          </w:tcPr>
          <w:p w14:paraId="558E5697" w14:textId="6209C7AC" w:rsidR="00AA64AC" w:rsidRDefault="00AA64AC" w:rsidP="00AA64AC">
            <w:pPr>
              <w:pStyle w:val="NCTableBullet"/>
            </w:pPr>
            <w:r w:rsidRPr="004B64CF">
              <w:rPr>
                <w:rFonts w:cs="Arial"/>
              </w:rPr>
              <w:t>Learners will be able to recognize and discuss burnout and compassion fatigue.</w:t>
            </w:r>
          </w:p>
        </w:tc>
      </w:tr>
    </w:tbl>
    <w:p w14:paraId="4BBDF63E" w14:textId="77777777" w:rsidR="00F91862" w:rsidRDefault="00F91862" w:rsidP="00F91862">
      <w:pPr>
        <w:pStyle w:val="GBodyText"/>
      </w:pPr>
      <w:r>
        <w:br w:type="page"/>
      </w:r>
    </w:p>
    <w:p w14:paraId="34CEC7E4" w14:textId="22B61770" w:rsidR="00CA5699" w:rsidRPr="00CA5699" w:rsidRDefault="00CA5699" w:rsidP="00C24309">
      <w:pPr>
        <w:pStyle w:val="Heading1"/>
      </w:pPr>
      <w:bookmarkStart w:id="7" w:name="_Toc181614568"/>
      <w:r w:rsidRPr="00906AB0">
        <w:rPr>
          <w:bCs/>
        </w:rPr>
        <w:lastRenderedPageBreak/>
        <w:t xml:space="preserve">Day </w:t>
      </w:r>
      <w:r w:rsidR="00187DEB">
        <w:rPr>
          <w:bCs/>
        </w:rPr>
        <w:t>Five</w:t>
      </w:r>
      <w:r w:rsidRPr="00906AB0">
        <w:rPr>
          <w:bCs/>
        </w:rPr>
        <w:t xml:space="preserve"> Agenda</w:t>
      </w:r>
      <w:bookmarkEnd w:id="7"/>
    </w:p>
    <w:tbl>
      <w:tblPr>
        <w:tblpPr w:leftFromText="180" w:rightFromText="180" w:vertAnchor="text" w:tblpXSpec="center" w:tblpY="1"/>
        <w:tblOverlap w:val="never"/>
        <w:tblW w:w="10710" w:type="dxa"/>
        <w:tblLayout w:type="fixed"/>
        <w:tblCellMar>
          <w:left w:w="0" w:type="dxa"/>
          <w:right w:w="0" w:type="dxa"/>
        </w:tblCellMar>
        <w:tblLook w:val="04A0" w:firstRow="1" w:lastRow="0" w:firstColumn="1" w:lastColumn="0" w:noHBand="0" w:noVBand="1"/>
      </w:tblPr>
      <w:tblGrid>
        <w:gridCol w:w="10695"/>
        <w:gridCol w:w="15"/>
      </w:tblGrid>
      <w:tr w:rsidR="002A74EE" w:rsidRPr="002E2058" w14:paraId="77FADF23" w14:textId="77777777" w:rsidTr="005B4091">
        <w:trPr>
          <w:gridAfter w:val="1"/>
          <w:wAfter w:w="15" w:type="dxa"/>
          <w:trHeight w:val="504"/>
        </w:trPr>
        <w:tc>
          <w:tcPr>
            <w:tcW w:w="10695" w:type="dxa"/>
            <w:vAlign w:val="center"/>
          </w:tcPr>
          <w:p w14:paraId="4F046DF3" w14:textId="551C4DBB" w:rsidR="002A74EE" w:rsidRPr="002E2058" w:rsidRDefault="005B13F5" w:rsidP="00E7583E">
            <w:pPr>
              <w:pStyle w:val="NCAgendaTitle"/>
              <w:framePr w:wrap="auto" w:xAlign="left"/>
              <w:rPr>
                <w:sz w:val="20"/>
                <w:szCs w:val="20"/>
              </w:rPr>
            </w:pPr>
            <w:bookmarkStart w:id="8" w:name="_Hlk111127899"/>
            <w:r>
              <w:t>CPS Assessment</w:t>
            </w:r>
            <w:r w:rsidR="00FC7878">
              <w:t xml:space="preserve"> Track</w:t>
            </w:r>
            <w:r w:rsidR="002A74EE" w:rsidRPr="002E2058">
              <w:t xml:space="preserve"> Training</w:t>
            </w:r>
          </w:p>
        </w:tc>
      </w:tr>
      <w:bookmarkEnd w:id="8"/>
      <w:tr w:rsidR="005B4091" w:rsidRPr="002E2058" w14:paraId="2B9C529C" w14:textId="77777777" w:rsidTr="005B4091">
        <w:trPr>
          <w:trHeight w:val="504"/>
        </w:trPr>
        <w:tc>
          <w:tcPr>
            <w:tcW w:w="10710" w:type="dxa"/>
            <w:gridSpan w:val="2"/>
            <w:vAlign w:val="center"/>
          </w:tcPr>
          <w:p w14:paraId="6E4F3613" w14:textId="6D44EDD9" w:rsidR="005B4091" w:rsidRPr="00DB2EC0" w:rsidRDefault="005B4091" w:rsidP="00CA287A">
            <w:pPr>
              <w:pStyle w:val="NCAgendaTopicsubtopics"/>
              <w:framePr w:hSpace="0" w:wrap="auto" w:vAnchor="margin" w:xAlign="left" w:yAlign="inline"/>
              <w:suppressOverlap w:val="0"/>
            </w:pPr>
            <w:r w:rsidRPr="00DB2EC0">
              <w:t>Welcome</w:t>
            </w:r>
          </w:p>
        </w:tc>
      </w:tr>
      <w:tr w:rsidR="005B4091" w:rsidRPr="002E2058" w14:paraId="72F4D5CE" w14:textId="77777777" w:rsidTr="005B4091">
        <w:trPr>
          <w:trHeight w:val="504"/>
        </w:trPr>
        <w:tc>
          <w:tcPr>
            <w:tcW w:w="10710" w:type="dxa"/>
            <w:gridSpan w:val="2"/>
            <w:vAlign w:val="center"/>
          </w:tcPr>
          <w:p w14:paraId="2719E6FE" w14:textId="452CE87A" w:rsidR="005B4091" w:rsidRPr="00DB2EC0" w:rsidRDefault="00564A63" w:rsidP="002D6F98">
            <w:pPr>
              <w:pStyle w:val="NCAgendaTopicTitle"/>
              <w:framePr w:hSpace="0" w:wrap="auto" w:vAnchor="margin" w:xAlign="left" w:yAlign="inline"/>
              <w:suppressOverlap w:val="0"/>
            </w:pPr>
            <w:r>
              <w:t>Engaging the Family in Child Protection Services</w:t>
            </w:r>
          </w:p>
        </w:tc>
      </w:tr>
      <w:tr w:rsidR="005B4091" w:rsidRPr="002E2058" w14:paraId="126F1CE4" w14:textId="77777777" w:rsidTr="005B4091">
        <w:trPr>
          <w:trHeight w:val="504"/>
        </w:trPr>
        <w:tc>
          <w:tcPr>
            <w:tcW w:w="10710" w:type="dxa"/>
            <w:gridSpan w:val="2"/>
            <w:vAlign w:val="center"/>
          </w:tcPr>
          <w:p w14:paraId="35BB3A45" w14:textId="28A6A843" w:rsidR="005B4091" w:rsidRPr="00DB2EC0" w:rsidRDefault="00564A63" w:rsidP="00E7583E">
            <w:pPr>
              <w:pStyle w:val="NCAgendaTopicsubtopics"/>
              <w:framePr w:hSpace="0" w:wrap="auto" w:vAnchor="margin" w:xAlign="left" w:yAlign="inline"/>
              <w:suppressOverlap w:val="0"/>
            </w:pPr>
            <w:r>
              <w:t>Engaging the Non-Resident Parent</w:t>
            </w:r>
          </w:p>
        </w:tc>
      </w:tr>
      <w:tr w:rsidR="005B4091" w:rsidRPr="002E2058" w14:paraId="728475DE" w14:textId="77777777" w:rsidTr="005B4091">
        <w:trPr>
          <w:trHeight w:val="504"/>
        </w:trPr>
        <w:tc>
          <w:tcPr>
            <w:tcW w:w="10710" w:type="dxa"/>
            <w:gridSpan w:val="2"/>
            <w:vAlign w:val="center"/>
          </w:tcPr>
          <w:p w14:paraId="57E52324" w14:textId="698E1A48" w:rsidR="005B4091" w:rsidRPr="00DB2EC0" w:rsidRDefault="00564A63" w:rsidP="00E7583E">
            <w:pPr>
              <w:pStyle w:val="NCAgendaTopicsubtopics"/>
              <w:framePr w:hSpace="0" w:wrap="auto" w:vAnchor="margin" w:xAlign="left" w:yAlign="inline"/>
              <w:suppressOverlap w:val="0"/>
            </w:pPr>
            <w:r>
              <w:t>Cultural Consideration in Engaging Families</w:t>
            </w:r>
          </w:p>
        </w:tc>
      </w:tr>
      <w:tr w:rsidR="005B4091" w:rsidRPr="002E2058" w14:paraId="5640ABDC" w14:textId="77777777" w:rsidTr="005B4091">
        <w:trPr>
          <w:trHeight w:val="504"/>
        </w:trPr>
        <w:tc>
          <w:tcPr>
            <w:tcW w:w="10710" w:type="dxa"/>
            <w:gridSpan w:val="2"/>
            <w:vAlign w:val="center"/>
          </w:tcPr>
          <w:p w14:paraId="22EC929C" w14:textId="547B4661" w:rsidR="005B4091" w:rsidRPr="002E2058" w:rsidRDefault="005E3F69" w:rsidP="002D6F98">
            <w:pPr>
              <w:pStyle w:val="NCAgendaTopicTitle"/>
              <w:framePr w:hSpace="0" w:wrap="auto" w:vAnchor="margin" w:xAlign="left" w:yAlign="inline"/>
              <w:suppressOverlap w:val="0"/>
            </w:pPr>
            <w:r>
              <w:t>Risk Assessment</w:t>
            </w:r>
          </w:p>
        </w:tc>
      </w:tr>
      <w:tr w:rsidR="005B4091" w:rsidRPr="002E2058" w14:paraId="2EBFDD39" w14:textId="77777777" w:rsidTr="005B4091">
        <w:trPr>
          <w:trHeight w:val="504"/>
        </w:trPr>
        <w:tc>
          <w:tcPr>
            <w:tcW w:w="10710" w:type="dxa"/>
            <w:gridSpan w:val="2"/>
            <w:vAlign w:val="center"/>
          </w:tcPr>
          <w:p w14:paraId="0A0DFFAD" w14:textId="71A5DBDE" w:rsidR="005B4091" w:rsidRPr="00DB2EC0" w:rsidRDefault="005E3F69" w:rsidP="00CA287A">
            <w:pPr>
              <w:pStyle w:val="NCAgendaTopicsubtopics"/>
              <w:framePr w:hSpace="0" w:wrap="auto" w:vAnchor="margin" w:xAlign="left" w:yAlign="inline"/>
              <w:suppressOverlap w:val="0"/>
            </w:pPr>
            <w:r>
              <w:t>Identifying and Understanding Risk Factors</w:t>
            </w:r>
          </w:p>
        </w:tc>
      </w:tr>
      <w:tr w:rsidR="00A759DD" w:rsidRPr="002E2058" w14:paraId="1D0AB311" w14:textId="77777777" w:rsidTr="005B4091">
        <w:trPr>
          <w:trHeight w:val="504"/>
        </w:trPr>
        <w:tc>
          <w:tcPr>
            <w:tcW w:w="10710" w:type="dxa"/>
            <w:gridSpan w:val="2"/>
            <w:vAlign w:val="center"/>
          </w:tcPr>
          <w:p w14:paraId="5E7DD96A" w14:textId="55B057E1" w:rsidR="00A759DD" w:rsidRDefault="005E3F69" w:rsidP="00CA287A">
            <w:pPr>
              <w:pStyle w:val="NCAgendaTopicsubtopics"/>
              <w:framePr w:hSpace="0" w:wrap="auto" w:vAnchor="margin" w:xAlign="left" w:yAlign="inline"/>
              <w:suppressOverlap w:val="0"/>
            </w:pPr>
            <w:r>
              <w:t>Protective Factors</w:t>
            </w:r>
          </w:p>
        </w:tc>
      </w:tr>
      <w:tr w:rsidR="005E3F69" w:rsidRPr="002E2058" w14:paraId="77F395A3" w14:textId="77777777" w:rsidTr="005B4091">
        <w:trPr>
          <w:trHeight w:val="504"/>
        </w:trPr>
        <w:tc>
          <w:tcPr>
            <w:tcW w:w="10710" w:type="dxa"/>
            <w:gridSpan w:val="2"/>
            <w:vAlign w:val="center"/>
          </w:tcPr>
          <w:p w14:paraId="49846A6C" w14:textId="4AA7D656" w:rsidR="005E3F69" w:rsidRDefault="005E3F69" w:rsidP="00CA287A">
            <w:pPr>
              <w:pStyle w:val="NCAgendaTopicsubtopics"/>
              <w:framePr w:hSpace="0" w:wrap="auto" w:vAnchor="margin" w:xAlign="left" w:yAlign="inline"/>
              <w:suppressOverlap w:val="0"/>
            </w:pPr>
            <w:r>
              <w:t>Risk Assessment Tool</w:t>
            </w:r>
          </w:p>
        </w:tc>
      </w:tr>
      <w:tr w:rsidR="005B4091" w:rsidRPr="002E2058" w14:paraId="6D3BFF12" w14:textId="77777777" w:rsidTr="005B4091">
        <w:trPr>
          <w:trHeight w:val="504"/>
        </w:trPr>
        <w:tc>
          <w:tcPr>
            <w:tcW w:w="10710" w:type="dxa"/>
            <w:gridSpan w:val="2"/>
            <w:vAlign w:val="center"/>
          </w:tcPr>
          <w:p w14:paraId="60854ABA" w14:textId="049295B8" w:rsidR="005B4091" w:rsidRPr="002E2058" w:rsidRDefault="00BA6154" w:rsidP="002D6F98">
            <w:pPr>
              <w:pStyle w:val="NCAgendaTopicTitle"/>
              <w:framePr w:hSpace="0" w:wrap="auto" w:vAnchor="margin" w:xAlign="left" w:yAlign="inline"/>
              <w:suppressOverlap w:val="0"/>
            </w:pPr>
            <w:r>
              <w:t>Crucial Conversations</w:t>
            </w:r>
          </w:p>
        </w:tc>
      </w:tr>
      <w:tr w:rsidR="005B4091" w:rsidRPr="002E2058" w14:paraId="5D39D9B5" w14:textId="77777777" w:rsidTr="005B4091">
        <w:trPr>
          <w:trHeight w:val="504"/>
        </w:trPr>
        <w:tc>
          <w:tcPr>
            <w:tcW w:w="10710" w:type="dxa"/>
            <w:gridSpan w:val="2"/>
            <w:vAlign w:val="center"/>
          </w:tcPr>
          <w:p w14:paraId="1C1D1F52" w14:textId="49A5D8E8" w:rsidR="005B4091" w:rsidRPr="00DB2EC0" w:rsidRDefault="00BA6154" w:rsidP="00CF0FFA">
            <w:pPr>
              <w:pStyle w:val="NCAgendaTopicsubtopics"/>
              <w:framePr w:hSpace="0" w:wrap="auto" w:vAnchor="margin" w:xAlign="left" w:yAlign="inline"/>
              <w:suppressOverlap w:val="0"/>
            </w:pPr>
            <w:r>
              <w:t>Crucial Conversations and Managing Conflict</w:t>
            </w:r>
          </w:p>
        </w:tc>
      </w:tr>
      <w:tr w:rsidR="00C8444F" w:rsidRPr="002E2058" w14:paraId="644F255F" w14:textId="77777777" w:rsidTr="005B4091">
        <w:trPr>
          <w:trHeight w:val="504"/>
        </w:trPr>
        <w:tc>
          <w:tcPr>
            <w:tcW w:w="10710" w:type="dxa"/>
            <w:gridSpan w:val="2"/>
            <w:vAlign w:val="center"/>
          </w:tcPr>
          <w:p w14:paraId="42738201" w14:textId="6A62AE37" w:rsidR="00C8444F" w:rsidRDefault="00BA6154" w:rsidP="001864AA">
            <w:pPr>
              <w:pStyle w:val="NCAgendaTopicTitle"/>
              <w:framePr w:hSpace="0" w:wrap="auto" w:vAnchor="margin" w:xAlign="left" w:yAlign="inline"/>
              <w:suppressOverlap w:val="0"/>
            </w:pPr>
            <w:r>
              <w:t>Qualit</w:t>
            </w:r>
            <w:r w:rsidR="006B5A81">
              <w:t>y Contacts</w:t>
            </w:r>
          </w:p>
        </w:tc>
      </w:tr>
      <w:tr w:rsidR="00C8444F" w:rsidRPr="002E2058" w14:paraId="136950CB" w14:textId="77777777" w:rsidTr="005B4091">
        <w:trPr>
          <w:trHeight w:val="504"/>
        </w:trPr>
        <w:tc>
          <w:tcPr>
            <w:tcW w:w="10710" w:type="dxa"/>
            <w:gridSpan w:val="2"/>
            <w:vAlign w:val="center"/>
          </w:tcPr>
          <w:p w14:paraId="45095E09" w14:textId="293B58F4" w:rsidR="00C8444F" w:rsidRDefault="006B5A81" w:rsidP="00CF0FFA">
            <w:pPr>
              <w:pStyle w:val="NCAgendaTopicsubtopics"/>
              <w:framePr w:hSpace="0" w:wrap="auto" w:vAnchor="margin" w:xAlign="left" w:yAlign="inline"/>
              <w:suppressOverlap w:val="0"/>
            </w:pPr>
            <w:r>
              <w:t>Quality Contacts</w:t>
            </w:r>
          </w:p>
        </w:tc>
      </w:tr>
      <w:tr w:rsidR="000206AE" w:rsidRPr="002E2058" w14:paraId="295A6577" w14:textId="77777777" w:rsidTr="005B4091">
        <w:trPr>
          <w:trHeight w:val="504"/>
        </w:trPr>
        <w:tc>
          <w:tcPr>
            <w:tcW w:w="10710" w:type="dxa"/>
            <w:gridSpan w:val="2"/>
            <w:vAlign w:val="center"/>
          </w:tcPr>
          <w:p w14:paraId="3C15BF58" w14:textId="5BB27331" w:rsidR="000206AE" w:rsidRDefault="006B5A81" w:rsidP="000206AE">
            <w:pPr>
              <w:pStyle w:val="NCAgendaTopicTitle"/>
              <w:framePr w:hSpace="0" w:wrap="auto" w:vAnchor="margin" w:xAlign="left" w:yAlign="inline"/>
              <w:suppressOverlap w:val="0"/>
            </w:pPr>
            <w:r>
              <w:t>Assessing Family Strengths and Needs</w:t>
            </w:r>
          </w:p>
        </w:tc>
      </w:tr>
      <w:tr w:rsidR="000206AE" w:rsidRPr="002E2058" w14:paraId="4BDC35CA" w14:textId="77777777" w:rsidTr="005B4091">
        <w:trPr>
          <w:trHeight w:val="504"/>
        </w:trPr>
        <w:tc>
          <w:tcPr>
            <w:tcW w:w="10710" w:type="dxa"/>
            <w:gridSpan w:val="2"/>
            <w:vAlign w:val="center"/>
          </w:tcPr>
          <w:p w14:paraId="1CB44C34" w14:textId="6420F895" w:rsidR="000206AE" w:rsidRDefault="00DB06D9" w:rsidP="00CF0FFA">
            <w:pPr>
              <w:pStyle w:val="NCAgendaTopicsubtopics"/>
              <w:framePr w:hSpace="0" w:wrap="auto" w:vAnchor="margin" w:xAlign="left" w:yAlign="inline"/>
              <w:suppressOverlap w:val="0"/>
            </w:pPr>
            <w:r>
              <w:t>Strengths-Based Approach to Assessment</w:t>
            </w:r>
          </w:p>
        </w:tc>
      </w:tr>
      <w:tr w:rsidR="00DB06D9" w:rsidRPr="002E2058" w14:paraId="441815BD" w14:textId="77777777" w:rsidTr="005B4091">
        <w:trPr>
          <w:trHeight w:val="504"/>
        </w:trPr>
        <w:tc>
          <w:tcPr>
            <w:tcW w:w="10710" w:type="dxa"/>
            <w:gridSpan w:val="2"/>
            <w:vAlign w:val="center"/>
          </w:tcPr>
          <w:p w14:paraId="2D8AE24B" w14:textId="000668EC" w:rsidR="00DB06D9" w:rsidRDefault="00DB06D9" w:rsidP="00CF0FFA">
            <w:pPr>
              <w:pStyle w:val="NCAgendaTopicsubtopics"/>
              <w:framePr w:hSpace="0" w:wrap="auto" w:vAnchor="margin" w:xAlign="left" w:yAlign="inline"/>
              <w:suppressOverlap w:val="0"/>
            </w:pPr>
            <w:r>
              <w:t>Family Strengths and Needs Assessment</w:t>
            </w:r>
          </w:p>
        </w:tc>
      </w:tr>
      <w:tr w:rsidR="00DB06D9" w:rsidRPr="002E2058" w14:paraId="518C942F" w14:textId="77777777" w:rsidTr="005B4091">
        <w:trPr>
          <w:trHeight w:val="504"/>
        </w:trPr>
        <w:tc>
          <w:tcPr>
            <w:tcW w:w="10710" w:type="dxa"/>
            <w:gridSpan w:val="2"/>
            <w:vAlign w:val="center"/>
          </w:tcPr>
          <w:p w14:paraId="777EABAA" w14:textId="4233F663" w:rsidR="00DB06D9" w:rsidRDefault="00DB06D9" w:rsidP="00837A58">
            <w:pPr>
              <w:pStyle w:val="NCAgendaTopicTitle"/>
              <w:framePr w:hSpace="0" w:wrap="auto" w:vAnchor="margin" w:xAlign="left" w:yAlign="inline"/>
              <w:suppressOverlap w:val="0"/>
            </w:pPr>
            <w:r>
              <w:t>Social Worker Safety</w:t>
            </w:r>
          </w:p>
        </w:tc>
      </w:tr>
      <w:tr w:rsidR="00DB06D9" w:rsidRPr="002E2058" w14:paraId="110BE4BC" w14:textId="77777777" w:rsidTr="005B4091">
        <w:trPr>
          <w:trHeight w:val="504"/>
        </w:trPr>
        <w:tc>
          <w:tcPr>
            <w:tcW w:w="10710" w:type="dxa"/>
            <w:gridSpan w:val="2"/>
            <w:vAlign w:val="center"/>
          </w:tcPr>
          <w:p w14:paraId="6ED58994" w14:textId="6F420CD1" w:rsidR="00DB06D9" w:rsidRDefault="00DB06D9" w:rsidP="00CF0FFA">
            <w:pPr>
              <w:pStyle w:val="NCAgendaTopicsubtopics"/>
              <w:framePr w:hSpace="0" w:wrap="auto" w:vAnchor="margin" w:xAlign="left" w:yAlign="inline"/>
              <w:suppressOverlap w:val="0"/>
            </w:pPr>
            <w:r>
              <w:t>Secondary Traumatic</w:t>
            </w:r>
            <w:r w:rsidR="00837A58">
              <w:t xml:space="preserve"> Stress and Vicarious Traumatization</w:t>
            </w:r>
          </w:p>
        </w:tc>
      </w:tr>
      <w:tr w:rsidR="005B4091" w:rsidRPr="002E2058" w14:paraId="555E39EE" w14:textId="77777777" w:rsidTr="005B4091">
        <w:trPr>
          <w:trHeight w:val="504"/>
        </w:trPr>
        <w:tc>
          <w:tcPr>
            <w:tcW w:w="10710" w:type="dxa"/>
            <w:gridSpan w:val="2"/>
            <w:vAlign w:val="center"/>
          </w:tcPr>
          <w:p w14:paraId="175CCDA5" w14:textId="110A5607" w:rsidR="005B4091" w:rsidRPr="00DB2EC0" w:rsidRDefault="00A31719" w:rsidP="002D6F98">
            <w:pPr>
              <w:pStyle w:val="NCAgendaTopicTitle"/>
              <w:framePr w:hSpace="0" w:wrap="auto" w:vAnchor="margin" w:xAlign="left" w:yAlign="inline"/>
              <w:suppressOverlap w:val="0"/>
            </w:pPr>
            <w:r>
              <w:t>End-of-Day Values Reflection</w:t>
            </w:r>
          </w:p>
        </w:tc>
      </w:tr>
    </w:tbl>
    <w:p w14:paraId="71B6F2C6" w14:textId="77777777" w:rsidR="00194A4F" w:rsidRDefault="00194A4F" w:rsidP="009A4FC5">
      <w:pPr>
        <w:pStyle w:val="GBodyText"/>
      </w:pPr>
      <w:r>
        <w:br w:type="page"/>
      </w:r>
    </w:p>
    <w:p w14:paraId="19C4D6CC" w14:textId="6026A713" w:rsidR="001A210B" w:rsidRPr="000C587F" w:rsidRDefault="001A210B" w:rsidP="00CF0FFA">
      <w:pPr>
        <w:pStyle w:val="Heading1"/>
      </w:pPr>
      <w:bookmarkStart w:id="9" w:name="_Toc181614569"/>
      <w:r w:rsidRPr="000C587F">
        <w:lastRenderedPageBreak/>
        <w:t>Welcome</w:t>
      </w:r>
      <w:bookmarkEnd w:id="9"/>
    </w:p>
    <w:p w14:paraId="31FB97FA" w14:textId="13517CC5" w:rsidR="001A210B" w:rsidRDefault="00E60E2F" w:rsidP="00963DD0">
      <w:pPr>
        <w:pStyle w:val="NCSlide"/>
      </w:pPr>
      <w:r>
        <w:rPr>
          <w:noProof/>
        </w:rPr>
        <w:drawing>
          <wp:inline distT="0" distB="0" distL="0" distR="0" wp14:anchorId="5B821219" wp14:editId="2F64406E">
            <wp:extent cx="4833288" cy="2743200"/>
            <wp:effectExtent l="0" t="0" r="5715" b="0"/>
            <wp:docPr id="16181564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2C542E9B" w14:textId="2051CE7A" w:rsidR="00D61DAC" w:rsidRPr="001344C6" w:rsidRDefault="001A210B" w:rsidP="00831CF8">
      <w:pPr>
        <w:pStyle w:val="NCLearnerNotes"/>
      </w:pPr>
      <w:r w:rsidRPr="00D61DAC">
        <w:t xml:space="preserve">Use this </w:t>
      </w:r>
      <w:r w:rsidR="00965E20">
        <w:t xml:space="preserve">outlined </w:t>
      </w:r>
      <w:r w:rsidRPr="00D61DAC">
        <w:t>space to record notes from the introduction activity</w:t>
      </w:r>
      <w:r w:rsidR="00D61DAC" w:rsidRPr="00D61DAC">
        <w:t>.</w:t>
      </w:r>
    </w:p>
    <w:tbl>
      <w:tblPr>
        <w:tblStyle w:val="TableGrid"/>
        <w:tblW w:w="0" w:type="auto"/>
        <w:tblLook w:val="04A0" w:firstRow="1" w:lastRow="0" w:firstColumn="1" w:lastColumn="0" w:noHBand="0" w:noVBand="1"/>
      </w:tblPr>
      <w:tblGrid>
        <w:gridCol w:w="9350"/>
      </w:tblGrid>
      <w:tr w:rsidR="00A053E0" w14:paraId="151FC02B" w14:textId="77777777" w:rsidTr="00A053E0">
        <w:tc>
          <w:tcPr>
            <w:tcW w:w="9350" w:type="dxa"/>
          </w:tcPr>
          <w:p w14:paraId="6758C16D" w14:textId="77777777" w:rsidR="00A053E0" w:rsidRDefault="00A053E0" w:rsidP="002D6F98">
            <w:pPr>
              <w:pStyle w:val="NCTableText"/>
            </w:pPr>
          </w:p>
          <w:p w14:paraId="32E3C1CF" w14:textId="77777777" w:rsidR="00E60E2F" w:rsidRDefault="00E60E2F" w:rsidP="002D6F98">
            <w:pPr>
              <w:pStyle w:val="NCTableText"/>
            </w:pPr>
          </w:p>
          <w:p w14:paraId="1FC30DAE" w14:textId="77777777" w:rsidR="00E60E2F" w:rsidRDefault="00E60E2F" w:rsidP="002D6F98">
            <w:pPr>
              <w:pStyle w:val="NCTableText"/>
            </w:pPr>
          </w:p>
          <w:p w14:paraId="798CB4EB" w14:textId="77777777" w:rsidR="00A053E0" w:rsidRDefault="00A053E0" w:rsidP="002D6F98">
            <w:pPr>
              <w:pStyle w:val="NCTableText"/>
            </w:pPr>
          </w:p>
          <w:p w14:paraId="3E11C076" w14:textId="77777777" w:rsidR="00A053E0" w:rsidRDefault="00A053E0" w:rsidP="002D6F98">
            <w:pPr>
              <w:pStyle w:val="NCTableText"/>
            </w:pPr>
          </w:p>
          <w:p w14:paraId="1638A13F" w14:textId="77777777" w:rsidR="00A053E0" w:rsidRDefault="00A053E0" w:rsidP="002D6F98">
            <w:pPr>
              <w:pStyle w:val="NCTableText"/>
            </w:pPr>
          </w:p>
          <w:p w14:paraId="1B3EA50E" w14:textId="77777777" w:rsidR="00A053E0" w:rsidRDefault="00A053E0" w:rsidP="002D6F98">
            <w:pPr>
              <w:pStyle w:val="NCTableText"/>
            </w:pPr>
          </w:p>
          <w:p w14:paraId="637A1013" w14:textId="77777777" w:rsidR="00A053E0" w:rsidRDefault="00A053E0" w:rsidP="002D6F98">
            <w:pPr>
              <w:pStyle w:val="NCTableText"/>
            </w:pPr>
          </w:p>
          <w:p w14:paraId="6EBE4FDF" w14:textId="77777777" w:rsidR="00A053E0" w:rsidRDefault="00A053E0" w:rsidP="002D6F98">
            <w:pPr>
              <w:pStyle w:val="NCTableText"/>
            </w:pPr>
          </w:p>
          <w:p w14:paraId="41CFAA1B" w14:textId="77777777" w:rsidR="00A053E0" w:rsidRDefault="00A053E0" w:rsidP="002D6F98">
            <w:pPr>
              <w:pStyle w:val="NCTableText"/>
            </w:pPr>
          </w:p>
          <w:p w14:paraId="6D7B1C23" w14:textId="77777777" w:rsidR="00A44E3C" w:rsidRDefault="00A44E3C" w:rsidP="002D6F98">
            <w:pPr>
              <w:pStyle w:val="NCTableText"/>
            </w:pPr>
          </w:p>
          <w:p w14:paraId="60099131" w14:textId="77777777" w:rsidR="00A44E3C" w:rsidRDefault="00A44E3C" w:rsidP="002D6F98">
            <w:pPr>
              <w:pStyle w:val="NCTableText"/>
            </w:pPr>
          </w:p>
          <w:p w14:paraId="1B367E60" w14:textId="77777777" w:rsidR="00A44E3C" w:rsidRDefault="00A44E3C" w:rsidP="002D6F98">
            <w:pPr>
              <w:pStyle w:val="NCTableText"/>
            </w:pPr>
          </w:p>
          <w:p w14:paraId="181D6B2A" w14:textId="77777777" w:rsidR="00A44E3C" w:rsidRDefault="00A44E3C" w:rsidP="002D6F98">
            <w:pPr>
              <w:pStyle w:val="NCTableText"/>
            </w:pPr>
          </w:p>
          <w:p w14:paraId="4356335E" w14:textId="77777777" w:rsidR="00A44E3C" w:rsidRDefault="00A44E3C" w:rsidP="002D6F98">
            <w:pPr>
              <w:pStyle w:val="NCTableText"/>
            </w:pPr>
          </w:p>
          <w:p w14:paraId="6F39144C" w14:textId="77777777" w:rsidR="00A053E0" w:rsidRDefault="00A053E0" w:rsidP="002D6F98">
            <w:pPr>
              <w:pStyle w:val="NCTableText"/>
            </w:pPr>
          </w:p>
          <w:p w14:paraId="730A026E" w14:textId="77777777" w:rsidR="00A053E0" w:rsidRDefault="00A053E0" w:rsidP="002D6F98">
            <w:pPr>
              <w:pStyle w:val="NCTableText"/>
            </w:pPr>
          </w:p>
          <w:p w14:paraId="021C5CC6" w14:textId="620C3137" w:rsidR="00A053E0" w:rsidRDefault="00A053E0" w:rsidP="00A053E0">
            <w:pPr>
              <w:spacing w:after="160" w:line="259" w:lineRule="auto"/>
              <w:rPr>
                <w:rFonts w:cs="Arial"/>
              </w:rPr>
            </w:pPr>
          </w:p>
        </w:tc>
      </w:tr>
    </w:tbl>
    <w:p w14:paraId="447FC5F6" w14:textId="7D9625B2" w:rsidR="00D61DAC" w:rsidRPr="00906AB0" w:rsidRDefault="00BE6898" w:rsidP="001344C6">
      <w:pPr>
        <w:pStyle w:val="NCNormal"/>
      </w:pPr>
      <w:r>
        <w:br w:type="page"/>
      </w:r>
    </w:p>
    <w:p w14:paraId="291607F6" w14:textId="3F46FFA2" w:rsidR="007E0FF2" w:rsidRDefault="001344C6" w:rsidP="007E0FF2">
      <w:pPr>
        <w:pStyle w:val="Heading1"/>
      </w:pPr>
      <w:bookmarkStart w:id="10" w:name="_Toc181614570"/>
      <w:r>
        <w:lastRenderedPageBreak/>
        <w:t>Engaging the Family in Child Protecti</w:t>
      </w:r>
      <w:r w:rsidR="00744DF9">
        <w:t>on</w:t>
      </w:r>
      <w:r w:rsidR="007E0FF2">
        <w:t xml:space="preserve"> Services</w:t>
      </w:r>
      <w:bookmarkEnd w:id="10"/>
    </w:p>
    <w:p w14:paraId="7720F7A4" w14:textId="77777777" w:rsidR="007E0FF2" w:rsidRDefault="007E0FF2" w:rsidP="007E0FF2">
      <w:pPr>
        <w:pStyle w:val="Heading2"/>
      </w:pPr>
      <w:bookmarkStart w:id="11" w:name="_Toc181614571"/>
      <w:r>
        <w:t>Engaging the Non-Resident Parent</w:t>
      </w:r>
      <w:bookmarkEnd w:id="11"/>
    </w:p>
    <w:p w14:paraId="6B653D0F" w14:textId="77777777" w:rsidR="00775D3F" w:rsidRDefault="00775D3F" w:rsidP="00775D3F">
      <w:pPr>
        <w:pStyle w:val="NCSlide"/>
      </w:pPr>
      <w:r>
        <w:rPr>
          <w:noProof/>
        </w:rPr>
        <w:drawing>
          <wp:inline distT="0" distB="0" distL="0" distR="0" wp14:anchorId="61D4AD7A" wp14:editId="57F25D5C">
            <wp:extent cx="4878354" cy="2743200"/>
            <wp:effectExtent l="0" t="0" r="0" b="0"/>
            <wp:docPr id="11759500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34753F11" w14:textId="77777777" w:rsidR="00AB15F1" w:rsidRDefault="00AB15F1" w:rsidP="00AB15F1">
      <w:pPr>
        <w:pStyle w:val="NCLearnerNotes"/>
      </w:pPr>
      <w:r>
        <w:t>Use this space to record notes.</w:t>
      </w:r>
    </w:p>
    <w:tbl>
      <w:tblPr>
        <w:tblStyle w:val="TableGrid"/>
        <w:tblW w:w="0" w:type="auto"/>
        <w:tblLook w:val="04A0" w:firstRow="1" w:lastRow="0" w:firstColumn="1" w:lastColumn="0" w:noHBand="0" w:noVBand="1"/>
      </w:tblPr>
      <w:tblGrid>
        <w:gridCol w:w="9350"/>
      </w:tblGrid>
      <w:tr w:rsidR="00AB15F1" w14:paraId="627CAD1B" w14:textId="77777777" w:rsidTr="00AB15F1">
        <w:tc>
          <w:tcPr>
            <w:tcW w:w="9350" w:type="dxa"/>
          </w:tcPr>
          <w:p w14:paraId="29821A22" w14:textId="77777777" w:rsidR="00AB15F1" w:rsidRDefault="00AB15F1" w:rsidP="00AB15F1">
            <w:pPr>
              <w:pStyle w:val="NCTableText"/>
            </w:pPr>
          </w:p>
          <w:p w14:paraId="2239FBDE" w14:textId="77777777" w:rsidR="00AB15F1" w:rsidRDefault="00AB15F1" w:rsidP="00AB15F1">
            <w:pPr>
              <w:pStyle w:val="NCTableText"/>
            </w:pPr>
          </w:p>
          <w:p w14:paraId="41C2B8C7" w14:textId="77777777" w:rsidR="00AB15F1" w:rsidRDefault="00AB15F1" w:rsidP="00AB15F1">
            <w:pPr>
              <w:pStyle w:val="NCTableText"/>
            </w:pPr>
          </w:p>
          <w:p w14:paraId="7B64978E" w14:textId="77777777" w:rsidR="00AB15F1" w:rsidRDefault="00AB15F1" w:rsidP="00AB15F1">
            <w:pPr>
              <w:pStyle w:val="NCTableText"/>
            </w:pPr>
          </w:p>
          <w:p w14:paraId="596B0A7A" w14:textId="77777777" w:rsidR="00AB15F1" w:rsidRDefault="00AB15F1" w:rsidP="00AB15F1">
            <w:pPr>
              <w:pStyle w:val="NCTableText"/>
            </w:pPr>
          </w:p>
          <w:p w14:paraId="4725BBB2" w14:textId="77777777" w:rsidR="00AB15F1" w:rsidRDefault="00AB15F1" w:rsidP="00AB15F1">
            <w:pPr>
              <w:pStyle w:val="NCTableText"/>
            </w:pPr>
          </w:p>
          <w:p w14:paraId="10F7FF98" w14:textId="77777777" w:rsidR="00AB15F1" w:rsidRDefault="00AB15F1" w:rsidP="00AB15F1">
            <w:pPr>
              <w:pStyle w:val="NCTableText"/>
            </w:pPr>
          </w:p>
          <w:p w14:paraId="65F30967" w14:textId="77777777" w:rsidR="00AB15F1" w:rsidRDefault="00AB15F1" w:rsidP="00AB15F1">
            <w:pPr>
              <w:pStyle w:val="NCTableText"/>
            </w:pPr>
          </w:p>
          <w:p w14:paraId="5BBADCD5" w14:textId="77777777" w:rsidR="00AB15F1" w:rsidRDefault="00AB15F1" w:rsidP="00AB15F1">
            <w:pPr>
              <w:pStyle w:val="NCTableText"/>
            </w:pPr>
          </w:p>
          <w:p w14:paraId="3E4EFC4B" w14:textId="77777777" w:rsidR="00AB15F1" w:rsidRDefault="00AB15F1" w:rsidP="00AB15F1">
            <w:pPr>
              <w:pStyle w:val="NCTableText"/>
            </w:pPr>
          </w:p>
          <w:p w14:paraId="42DABC3D" w14:textId="77777777" w:rsidR="00AB15F1" w:rsidRDefault="00AB15F1" w:rsidP="00AB15F1">
            <w:pPr>
              <w:pStyle w:val="NCTableText"/>
            </w:pPr>
          </w:p>
          <w:p w14:paraId="7378BCFB" w14:textId="77777777" w:rsidR="00AB15F1" w:rsidRDefault="00AB15F1" w:rsidP="00AB15F1">
            <w:pPr>
              <w:pStyle w:val="NCTableText"/>
            </w:pPr>
          </w:p>
          <w:p w14:paraId="0ECC1F14" w14:textId="77777777" w:rsidR="00AB15F1" w:rsidRDefault="00AB15F1" w:rsidP="00AB15F1">
            <w:pPr>
              <w:pStyle w:val="NCTableText"/>
            </w:pPr>
          </w:p>
          <w:p w14:paraId="38E2EF81" w14:textId="77777777" w:rsidR="00AB15F1" w:rsidRDefault="00AB15F1" w:rsidP="00AB15F1">
            <w:pPr>
              <w:pStyle w:val="NCTableText"/>
            </w:pPr>
          </w:p>
          <w:p w14:paraId="3FD4C484" w14:textId="77777777" w:rsidR="00AB15F1" w:rsidRDefault="00AB15F1" w:rsidP="00AB15F1">
            <w:pPr>
              <w:pStyle w:val="NCTableText"/>
            </w:pPr>
          </w:p>
          <w:p w14:paraId="3A85B740" w14:textId="77777777" w:rsidR="00AB15F1" w:rsidRDefault="00AB15F1" w:rsidP="00AB15F1">
            <w:pPr>
              <w:pStyle w:val="NCTableText"/>
            </w:pPr>
          </w:p>
          <w:p w14:paraId="5B623AF5" w14:textId="77777777" w:rsidR="00AB15F1" w:rsidRDefault="00AB15F1" w:rsidP="00AB15F1">
            <w:pPr>
              <w:pStyle w:val="NCTableText"/>
            </w:pPr>
          </w:p>
        </w:tc>
      </w:tr>
    </w:tbl>
    <w:p w14:paraId="722EBCE2" w14:textId="77777777" w:rsidR="00AB15F1" w:rsidRDefault="00AB15F1">
      <w:pPr>
        <w:spacing w:after="160" w:line="259" w:lineRule="auto"/>
        <w:rPr>
          <w:rFonts w:eastAsia="Times New Roman"/>
        </w:rPr>
      </w:pPr>
      <w:r>
        <w:br w:type="page"/>
      </w:r>
    </w:p>
    <w:p w14:paraId="3058718E" w14:textId="77777777" w:rsidR="00492DB6" w:rsidRDefault="00492DB6" w:rsidP="00492DB6">
      <w:pPr>
        <w:pStyle w:val="NCSlide"/>
      </w:pPr>
      <w:r>
        <w:rPr>
          <w:noProof/>
        </w:rPr>
        <w:lastRenderedPageBreak/>
        <w:drawing>
          <wp:inline distT="0" distB="0" distL="0" distR="0" wp14:anchorId="1B6ADE0E" wp14:editId="1E8C6779">
            <wp:extent cx="4878354" cy="2743200"/>
            <wp:effectExtent l="0" t="0" r="0" b="0"/>
            <wp:docPr id="15910745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43DAB60A" w14:textId="77777777" w:rsidR="00492DB6" w:rsidRDefault="00492DB6" w:rsidP="00492DB6">
      <w:pPr>
        <w:pStyle w:val="NCLearnerNotes"/>
      </w:pPr>
      <w:r>
        <w:t>Use this space to record notes.</w:t>
      </w:r>
    </w:p>
    <w:tbl>
      <w:tblPr>
        <w:tblStyle w:val="TableGrid"/>
        <w:tblW w:w="0" w:type="auto"/>
        <w:tblLook w:val="04A0" w:firstRow="1" w:lastRow="0" w:firstColumn="1" w:lastColumn="0" w:noHBand="0" w:noVBand="1"/>
      </w:tblPr>
      <w:tblGrid>
        <w:gridCol w:w="9350"/>
      </w:tblGrid>
      <w:tr w:rsidR="00492DB6" w14:paraId="55BD7A5D" w14:textId="77777777" w:rsidTr="0042783F">
        <w:tc>
          <w:tcPr>
            <w:tcW w:w="9350" w:type="dxa"/>
          </w:tcPr>
          <w:p w14:paraId="3886846F" w14:textId="77777777" w:rsidR="00492DB6" w:rsidRDefault="00492DB6" w:rsidP="0042783F">
            <w:pPr>
              <w:pStyle w:val="NCTableText"/>
            </w:pPr>
          </w:p>
          <w:p w14:paraId="1B937842" w14:textId="77777777" w:rsidR="00492DB6" w:rsidRDefault="00492DB6" w:rsidP="0042783F">
            <w:pPr>
              <w:pStyle w:val="NCTableText"/>
            </w:pPr>
          </w:p>
          <w:p w14:paraId="03793EF7" w14:textId="77777777" w:rsidR="00492DB6" w:rsidRDefault="00492DB6" w:rsidP="0042783F">
            <w:pPr>
              <w:pStyle w:val="NCTableText"/>
            </w:pPr>
          </w:p>
          <w:p w14:paraId="5D714C0A" w14:textId="77777777" w:rsidR="00492DB6" w:rsidRDefault="00492DB6" w:rsidP="0042783F">
            <w:pPr>
              <w:pStyle w:val="NCTableText"/>
            </w:pPr>
          </w:p>
          <w:p w14:paraId="5E7F1251" w14:textId="77777777" w:rsidR="00492DB6" w:rsidRDefault="00492DB6" w:rsidP="0042783F">
            <w:pPr>
              <w:pStyle w:val="NCTableText"/>
            </w:pPr>
          </w:p>
          <w:p w14:paraId="4BEEA2D7" w14:textId="77777777" w:rsidR="00492DB6" w:rsidRDefault="00492DB6" w:rsidP="0042783F">
            <w:pPr>
              <w:pStyle w:val="NCTableText"/>
            </w:pPr>
          </w:p>
          <w:p w14:paraId="1CE9DDC9" w14:textId="77777777" w:rsidR="00492DB6" w:rsidRDefault="00492DB6" w:rsidP="0042783F">
            <w:pPr>
              <w:pStyle w:val="NCTableText"/>
            </w:pPr>
          </w:p>
          <w:p w14:paraId="52EE2D07" w14:textId="77777777" w:rsidR="00492DB6" w:rsidRDefault="00492DB6" w:rsidP="0042783F">
            <w:pPr>
              <w:pStyle w:val="NCTableText"/>
            </w:pPr>
          </w:p>
          <w:p w14:paraId="16424A8D" w14:textId="77777777" w:rsidR="00492DB6" w:rsidRDefault="00492DB6" w:rsidP="0042783F">
            <w:pPr>
              <w:pStyle w:val="NCTableText"/>
            </w:pPr>
          </w:p>
          <w:p w14:paraId="0832B102" w14:textId="77777777" w:rsidR="00492DB6" w:rsidRDefault="00492DB6" w:rsidP="0042783F">
            <w:pPr>
              <w:pStyle w:val="NCTableText"/>
            </w:pPr>
          </w:p>
          <w:p w14:paraId="1BBD4C88" w14:textId="77777777" w:rsidR="00492DB6" w:rsidRDefault="00492DB6" w:rsidP="0042783F">
            <w:pPr>
              <w:pStyle w:val="NCTableText"/>
            </w:pPr>
          </w:p>
          <w:p w14:paraId="482DB6BA" w14:textId="77777777" w:rsidR="00492DB6" w:rsidRDefault="00492DB6" w:rsidP="0042783F">
            <w:pPr>
              <w:pStyle w:val="NCTableText"/>
            </w:pPr>
          </w:p>
          <w:p w14:paraId="1CC7D5B0" w14:textId="77777777" w:rsidR="00492DB6" w:rsidRDefault="00492DB6" w:rsidP="0042783F">
            <w:pPr>
              <w:pStyle w:val="NCTableText"/>
            </w:pPr>
          </w:p>
          <w:p w14:paraId="28E5B6CA" w14:textId="77777777" w:rsidR="00492DB6" w:rsidRDefault="00492DB6" w:rsidP="0042783F">
            <w:pPr>
              <w:pStyle w:val="NCTableText"/>
            </w:pPr>
          </w:p>
          <w:p w14:paraId="5C1C7C02" w14:textId="77777777" w:rsidR="00492DB6" w:rsidRDefault="00492DB6" w:rsidP="0042783F">
            <w:pPr>
              <w:pStyle w:val="NCTableText"/>
            </w:pPr>
          </w:p>
          <w:p w14:paraId="44FD223B" w14:textId="77777777" w:rsidR="00492DB6" w:rsidRDefault="00492DB6" w:rsidP="0042783F">
            <w:pPr>
              <w:pStyle w:val="NCTableText"/>
            </w:pPr>
          </w:p>
          <w:p w14:paraId="395D8BCB" w14:textId="77777777" w:rsidR="00492DB6" w:rsidRDefault="00492DB6" w:rsidP="0042783F">
            <w:pPr>
              <w:pStyle w:val="NCTableText"/>
            </w:pPr>
          </w:p>
          <w:p w14:paraId="54C8AFD4" w14:textId="77777777" w:rsidR="00492DB6" w:rsidRDefault="00492DB6" w:rsidP="0042783F">
            <w:pPr>
              <w:pStyle w:val="NCTableText"/>
            </w:pPr>
          </w:p>
          <w:p w14:paraId="320E43FD" w14:textId="77777777" w:rsidR="00492DB6" w:rsidRDefault="00492DB6" w:rsidP="0042783F">
            <w:pPr>
              <w:pStyle w:val="NCTableText"/>
            </w:pPr>
          </w:p>
          <w:p w14:paraId="685310EE" w14:textId="77777777" w:rsidR="00492DB6" w:rsidRDefault="00492DB6" w:rsidP="0042783F">
            <w:pPr>
              <w:pStyle w:val="NCTableText"/>
            </w:pPr>
          </w:p>
        </w:tc>
      </w:tr>
    </w:tbl>
    <w:p w14:paraId="20EC948A" w14:textId="77777777" w:rsidR="00492DB6" w:rsidRDefault="00492DB6">
      <w:pPr>
        <w:spacing w:after="160" w:line="259" w:lineRule="auto"/>
        <w:rPr>
          <w:rFonts w:eastAsia="Times New Roman"/>
        </w:rPr>
      </w:pPr>
      <w:r>
        <w:br w:type="page"/>
      </w:r>
    </w:p>
    <w:p w14:paraId="387C8F9A" w14:textId="77777777" w:rsidR="00057BFA" w:rsidRDefault="00057BFA" w:rsidP="00057BFA">
      <w:pPr>
        <w:pStyle w:val="Heading2"/>
      </w:pPr>
      <w:bookmarkStart w:id="12" w:name="_Toc181614572"/>
      <w:r>
        <w:lastRenderedPageBreak/>
        <w:t>Cultural Considerations in Engaging Families</w:t>
      </w:r>
      <w:bookmarkEnd w:id="12"/>
    </w:p>
    <w:p w14:paraId="63151005" w14:textId="77777777" w:rsidR="006C6E09" w:rsidRDefault="007E2D1E" w:rsidP="006C6E09">
      <w:pPr>
        <w:pStyle w:val="Heading3"/>
      </w:pPr>
      <w:bookmarkStart w:id="13" w:name="_Toc181614573"/>
      <w:r>
        <w:t>Activity: Considerations for Diverse Communities</w:t>
      </w:r>
      <w:bookmarkEnd w:id="13"/>
    </w:p>
    <w:p w14:paraId="5FF92E57" w14:textId="77777777" w:rsidR="005A437B" w:rsidRDefault="005A437B" w:rsidP="005A437B">
      <w:pPr>
        <w:pStyle w:val="NCNormal"/>
      </w:pPr>
      <w:r w:rsidRPr="005A437B">
        <w:rPr>
          <w:noProof/>
        </w:rPr>
        <w:drawing>
          <wp:inline distT="0" distB="0" distL="0" distR="0" wp14:anchorId="3C3BB259" wp14:editId="27CB9B9D">
            <wp:extent cx="5878075" cy="3200400"/>
            <wp:effectExtent l="0" t="0" r="8890" b="0"/>
            <wp:docPr id="445596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78075" cy="3200400"/>
                    </a:xfrm>
                    <a:prstGeom prst="rect">
                      <a:avLst/>
                    </a:prstGeom>
                    <a:noFill/>
                  </pic:spPr>
                </pic:pic>
              </a:graphicData>
            </a:graphic>
          </wp:inline>
        </w:drawing>
      </w:r>
    </w:p>
    <w:p w14:paraId="621EDFB7" w14:textId="27083C05" w:rsidR="00DD3F52" w:rsidRDefault="00DD3F52" w:rsidP="00DD3F52">
      <w:pPr>
        <w:pStyle w:val="NCLearnerNotes"/>
      </w:pPr>
      <w:r>
        <w:t xml:space="preserve">Family </w:t>
      </w:r>
      <w:r w:rsidR="008A6479">
        <w:t>M</w:t>
      </w:r>
      <w:r>
        <w:t xml:space="preserve">ember </w:t>
      </w:r>
      <w:r w:rsidR="008A6479">
        <w:t>N</w:t>
      </w:r>
      <w:r>
        <w:t>ame</w:t>
      </w:r>
    </w:p>
    <w:tbl>
      <w:tblPr>
        <w:tblStyle w:val="TableGrid"/>
        <w:tblW w:w="0" w:type="auto"/>
        <w:tblLook w:val="04A0" w:firstRow="1" w:lastRow="0" w:firstColumn="1" w:lastColumn="0" w:noHBand="0" w:noVBand="1"/>
      </w:tblPr>
      <w:tblGrid>
        <w:gridCol w:w="9350"/>
      </w:tblGrid>
      <w:tr w:rsidR="00DD3F52" w14:paraId="3F62BEDB" w14:textId="77777777" w:rsidTr="00DD3F52">
        <w:tc>
          <w:tcPr>
            <w:tcW w:w="9350" w:type="dxa"/>
          </w:tcPr>
          <w:p w14:paraId="60E1540F" w14:textId="77777777" w:rsidR="00DD3F52" w:rsidRDefault="00DD3F52" w:rsidP="00DD3F52">
            <w:pPr>
              <w:pStyle w:val="NCTableText"/>
            </w:pPr>
          </w:p>
        </w:tc>
      </w:tr>
    </w:tbl>
    <w:p w14:paraId="11A310C8" w14:textId="3BAD28BA" w:rsidR="00DD3F52" w:rsidRDefault="005B55A2" w:rsidP="00DD3F52">
      <w:pPr>
        <w:pStyle w:val="NCLearnerNotes"/>
      </w:pPr>
      <w:r>
        <w:t xml:space="preserve">Key Points about </w:t>
      </w:r>
      <w:r w:rsidR="008A6479">
        <w:t>F</w:t>
      </w:r>
      <w:r w:rsidR="00DD3F52">
        <w:t xml:space="preserve">amily </w:t>
      </w:r>
      <w:r w:rsidR="008A6479">
        <w:t>M</w:t>
      </w:r>
      <w:r w:rsidR="00DD3F52">
        <w:t>ember</w:t>
      </w:r>
    </w:p>
    <w:tbl>
      <w:tblPr>
        <w:tblStyle w:val="TableGrid"/>
        <w:tblW w:w="0" w:type="auto"/>
        <w:tblLook w:val="04A0" w:firstRow="1" w:lastRow="0" w:firstColumn="1" w:lastColumn="0" w:noHBand="0" w:noVBand="1"/>
      </w:tblPr>
      <w:tblGrid>
        <w:gridCol w:w="9350"/>
      </w:tblGrid>
      <w:tr w:rsidR="00DD3F52" w14:paraId="7AFA95A2" w14:textId="77777777" w:rsidTr="0042783F">
        <w:tc>
          <w:tcPr>
            <w:tcW w:w="9350" w:type="dxa"/>
          </w:tcPr>
          <w:p w14:paraId="3D00EBB3" w14:textId="77777777" w:rsidR="00DD3F52" w:rsidRDefault="00DD3F52" w:rsidP="0042783F">
            <w:pPr>
              <w:pStyle w:val="NCTableText"/>
            </w:pPr>
          </w:p>
          <w:p w14:paraId="40F2FC61" w14:textId="77777777" w:rsidR="008A6479" w:rsidRDefault="008A6479" w:rsidP="0042783F">
            <w:pPr>
              <w:pStyle w:val="NCTableText"/>
            </w:pPr>
          </w:p>
          <w:p w14:paraId="0EC0C64A" w14:textId="77777777" w:rsidR="006F0A4F" w:rsidRDefault="006F0A4F" w:rsidP="0042783F">
            <w:pPr>
              <w:pStyle w:val="NCTableText"/>
            </w:pPr>
          </w:p>
          <w:p w14:paraId="37C77C5C" w14:textId="77777777" w:rsidR="008A6479" w:rsidRDefault="008A6479" w:rsidP="0042783F">
            <w:pPr>
              <w:pStyle w:val="NCTableText"/>
            </w:pPr>
          </w:p>
        </w:tc>
      </w:tr>
    </w:tbl>
    <w:p w14:paraId="7A4B5B3D" w14:textId="50A71AD6" w:rsidR="00DD3F52" w:rsidRDefault="005B55A2" w:rsidP="00DD3F52">
      <w:pPr>
        <w:pStyle w:val="NCLearnerNotes"/>
      </w:pPr>
      <w:r>
        <w:t xml:space="preserve">Applicable </w:t>
      </w:r>
      <w:r w:rsidR="008A6479">
        <w:t>L</w:t>
      </w:r>
      <w:r>
        <w:t xml:space="preserve">aws and </w:t>
      </w:r>
      <w:r w:rsidR="008A6479">
        <w:t>P</w:t>
      </w:r>
      <w:r>
        <w:t>olicy</w:t>
      </w:r>
      <w:r w:rsidR="008A6479">
        <w:t xml:space="preserve"> to Consider</w:t>
      </w:r>
    </w:p>
    <w:tbl>
      <w:tblPr>
        <w:tblStyle w:val="TableGrid"/>
        <w:tblW w:w="0" w:type="auto"/>
        <w:tblLook w:val="04A0" w:firstRow="1" w:lastRow="0" w:firstColumn="1" w:lastColumn="0" w:noHBand="0" w:noVBand="1"/>
      </w:tblPr>
      <w:tblGrid>
        <w:gridCol w:w="9350"/>
      </w:tblGrid>
      <w:tr w:rsidR="00DD3F52" w14:paraId="4644DAA3" w14:textId="77777777" w:rsidTr="0042783F">
        <w:tc>
          <w:tcPr>
            <w:tcW w:w="9350" w:type="dxa"/>
          </w:tcPr>
          <w:p w14:paraId="684149B3" w14:textId="77777777" w:rsidR="00DD3F52" w:rsidRDefault="00DD3F52" w:rsidP="0042783F">
            <w:pPr>
              <w:pStyle w:val="NCTableText"/>
            </w:pPr>
          </w:p>
          <w:p w14:paraId="3455B69F" w14:textId="77777777" w:rsidR="008A6479" w:rsidRDefault="008A6479" w:rsidP="0042783F">
            <w:pPr>
              <w:pStyle w:val="NCTableText"/>
            </w:pPr>
          </w:p>
          <w:p w14:paraId="1C97CF59" w14:textId="77777777" w:rsidR="006F0A4F" w:rsidRDefault="006F0A4F" w:rsidP="0042783F">
            <w:pPr>
              <w:pStyle w:val="NCTableText"/>
            </w:pPr>
          </w:p>
          <w:p w14:paraId="37F828E0" w14:textId="77777777" w:rsidR="008A6479" w:rsidRDefault="008A6479" w:rsidP="0042783F">
            <w:pPr>
              <w:pStyle w:val="NCTableText"/>
            </w:pPr>
          </w:p>
        </w:tc>
      </w:tr>
    </w:tbl>
    <w:p w14:paraId="5A848112" w14:textId="62E4B8BD" w:rsidR="00DD3F52" w:rsidRDefault="008A6479" w:rsidP="00DD3F52">
      <w:pPr>
        <w:pStyle w:val="NCLearnerNotes"/>
      </w:pPr>
      <w:r>
        <w:t>Additional</w:t>
      </w:r>
      <w:r w:rsidR="00DD3F52">
        <w:t xml:space="preserve"> </w:t>
      </w:r>
      <w:r>
        <w:t>Considerations</w:t>
      </w:r>
    </w:p>
    <w:tbl>
      <w:tblPr>
        <w:tblStyle w:val="TableGrid"/>
        <w:tblW w:w="0" w:type="auto"/>
        <w:tblLook w:val="04A0" w:firstRow="1" w:lastRow="0" w:firstColumn="1" w:lastColumn="0" w:noHBand="0" w:noVBand="1"/>
      </w:tblPr>
      <w:tblGrid>
        <w:gridCol w:w="9350"/>
      </w:tblGrid>
      <w:tr w:rsidR="00DD3F52" w14:paraId="6417312A" w14:textId="77777777" w:rsidTr="0042783F">
        <w:tc>
          <w:tcPr>
            <w:tcW w:w="9350" w:type="dxa"/>
          </w:tcPr>
          <w:p w14:paraId="19E7A9D8" w14:textId="77777777" w:rsidR="00DD3F52" w:rsidRDefault="00DD3F52" w:rsidP="0042783F">
            <w:pPr>
              <w:pStyle w:val="NCTableText"/>
            </w:pPr>
          </w:p>
          <w:p w14:paraId="4840CB47" w14:textId="77777777" w:rsidR="006F0A4F" w:rsidRDefault="006F0A4F" w:rsidP="0042783F">
            <w:pPr>
              <w:pStyle w:val="NCTableText"/>
            </w:pPr>
          </w:p>
          <w:p w14:paraId="285871EC" w14:textId="77777777" w:rsidR="008A6479" w:rsidRDefault="008A6479" w:rsidP="0042783F">
            <w:pPr>
              <w:pStyle w:val="NCTableText"/>
            </w:pPr>
          </w:p>
        </w:tc>
      </w:tr>
    </w:tbl>
    <w:p w14:paraId="48B5C9AB" w14:textId="77777777" w:rsidR="009D513D" w:rsidRDefault="009D513D">
      <w:pPr>
        <w:spacing w:after="160" w:line="259" w:lineRule="auto"/>
        <w:rPr>
          <w:rFonts w:eastAsia="Times New Roman"/>
        </w:rPr>
      </w:pPr>
      <w:r>
        <w:br w:type="page"/>
      </w:r>
    </w:p>
    <w:p w14:paraId="1EFF686D" w14:textId="77777777" w:rsidR="00B852B0" w:rsidRDefault="00B852B0" w:rsidP="00B852B0">
      <w:pPr>
        <w:pStyle w:val="Heading1"/>
      </w:pPr>
      <w:bookmarkStart w:id="14" w:name="_Toc181614574"/>
      <w:r>
        <w:lastRenderedPageBreak/>
        <w:t>Risk Assessment</w:t>
      </w:r>
      <w:bookmarkEnd w:id="14"/>
    </w:p>
    <w:p w14:paraId="49BF3745" w14:textId="77777777" w:rsidR="00B852B0" w:rsidRDefault="00B852B0" w:rsidP="00B852B0">
      <w:pPr>
        <w:pStyle w:val="Heading2"/>
      </w:pPr>
      <w:bookmarkStart w:id="15" w:name="_Toc181614575"/>
      <w:r>
        <w:t>Identifying and Understanding Risk Factors</w:t>
      </w:r>
      <w:bookmarkEnd w:id="15"/>
    </w:p>
    <w:p w14:paraId="337011A0" w14:textId="77777777" w:rsidR="00DB0C79" w:rsidRDefault="00DB0C79" w:rsidP="00DB0C79">
      <w:pPr>
        <w:pStyle w:val="NCSlide"/>
      </w:pPr>
      <w:r>
        <w:rPr>
          <w:noProof/>
        </w:rPr>
        <w:drawing>
          <wp:inline distT="0" distB="0" distL="0" distR="0" wp14:anchorId="3BFF8DB6" wp14:editId="56FB919E">
            <wp:extent cx="4833288" cy="2743200"/>
            <wp:effectExtent l="0" t="0" r="5715" b="0"/>
            <wp:docPr id="3952267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5E01E2F2" w14:textId="77777777" w:rsidR="00DB0C79" w:rsidRDefault="00DB0C79" w:rsidP="00DB0C79">
      <w:pPr>
        <w:pStyle w:val="NCLearnerNotes"/>
      </w:pPr>
      <w:r>
        <w:t>Use this space to record notes.</w:t>
      </w:r>
    </w:p>
    <w:tbl>
      <w:tblPr>
        <w:tblStyle w:val="TableGrid"/>
        <w:tblW w:w="0" w:type="auto"/>
        <w:tblLook w:val="04A0" w:firstRow="1" w:lastRow="0" w:firstColumn="1" w:lastColumn="0" w:noHBand="0" w:noVBand="1"/>
      </w:tblPr>
      <w:tblGrid>
        <w:gridCol w:w="9350"/>
      </w:tblGrid>
      <w:tr w:rsidR="00DB0C79" w14:paraId="4B9AA4B1" w14:textId="77777777" w:rsidTr="00DB0C79">
        <w:tc>
          <w:tcPr>
            <w:tcW w:w="9350" w:type="dxa"/>
          </w:tcPr>
          <w:p w14:paraId="74D72237" w14:textId="77777777" w:rsidR="00DB0C79" w:rsidRDefault="00DB0C79" w:rsidP="00DB0C79">
            <w:pPr>
              <w:pStyle w:val="NCTableText"/>
            </w:pPr>
          </w:p>
          <w:p w14:paraId="086A902B" w14:textId="77777777" w:rsidR="00DB0C79" w:rsidRDefault="00DB0C79" w:rsidP="00DB0C79">
            <w:pPr>
              <w:pStyle w:val="NCTableText"/>
            </w:pPr>
          </w:p>
          <w:p w14:paraId="023E7D95" w14:textId="77777777" w:rsidR="00DB0C79" w:rsidRDefault="00DB0C79" w:rsidP="00DB0C79">
            <w:pPr>
              <w:pStyle w:val="NCTableText"/>
            </w:pPr>
          </w:p>
          <w:p w14:paraId="5399AC76" w14:textId="77777777" w:rsidR="00DB0C79" w:rsidRDefault="00DB0C79" w:rsidP="00DB0C79">
            <w:pPr>
              <w:pStyle w:val="NCTableText"/>
            </w:pPr>
          </w:p>
          <w:p w14:paraId="6D159741" w14:textId="77777777" w:rsidR="00DB0C79" w:rsidRDefault="00DB0C79" w:rsidP="00DB0C79">
            <w:pPr>
              <w:pStyle w:val="NCTableText"/>
            </w:pPr>
          </w:p>
          <w:p w14:paraId="0FD793AD" w14:textId="77777777" w:rsidR="00DB0C79" w:rsidRDefault="00DB0C79" w:rsidP="00DB0C79">
            <w:pPr>
              <w:pStyle w:val="NCTableText"/>
            </w:pPr>
          </w:p>
          <w:p w14:paraId="79F83DD2" w14:textId="77777777" w:rsidR="00DB0C79" w:rsidRDefault="00DB0C79" w:rsidP="00DB0C79">
            <w:pPr>
              <w:pStyle w:val="NCTableText"/>
            </w:pPr>
          </w:p>
          <w:p w14:paraId="1D508FD2" w14:textId="77777777" w:rsidR="00DB0C79" w:rsidRDefault="00DB0C79" w:rsidP="00DB0C79">
            <w:pPr>
              <w:pStyle w:val="NCTableText"/>
            </w:pPr>
          </w:p>
          <w:p w14:paraId="385F6BE2" w14:textId="77777777" w:rsidR="00DB0C79" w:rsidRDefault="00DB0C79" w:rsidP="00DB0C79">
            <w:pPr>
              <w:pStyle w:val="NCTableText"/>
            </w:pPr>
          </w:p>
          <w:p w14:paraId="736B96A9" w14:textId="77777777" w:rsidR="00DB0C79" w:rsidRDefault="00DB0C79" w:rsidP="00DB0C79">
            <w:pPr>
              <w:pStyle w:val="NCTableText"/>
            </w:pPr>
          </w:p>
          <w:p w14:paraId="1E9E9782" w14:textId="77777777" w:rsidR="00DB0C79" w:rsidRDefault="00DB0C79" w:rsidP="00DB0C79">
            <w:pPr>
              <w:pStyle w:val="NCTableText"/>
            </w:pPr>
          </w:p>
          <w:p w14:paraId="0797A574" w14:textId="77777777" w:rsidR="00DB0C79" w:rsidRDefault="00DB0C79" w:rsidP="00DB0C79">
            <w:pPr>
              <w:pStyle w:val="NCTableText"/>
            </w:pPr>
          </w:p>
          <w:p w14:paraId="72148CF0" w14:textId="77777777" w:rsidR="00DB0C79" w:rsidRDefault="00DB0C79" w:rsidP="00DB0C79">
            <w:pPr>
              <w:pStyle w:val="NCTableText"/>
            </w:pPr>
          </w:p>
          <w:p w14:paraId="715E1D09" w14:textId="77777777" w:rsidR="00DB0C79" w:rsidRDefault="00DB0C79" w:rsidP="00DB0C79">
            <w:pPr>
              <w:pStyle w:val="NCTableText"/>
            </w:pPr>
          </w:p>
          <w:p w14:paraId="314C341E" w14:textId="77777777" w:rsidR="00DB0C79" w:rsidRDefault="00DB0C79" w:rsidP="00DB0C79">
            <w:pPr>
              <w:pStyle w:val="NCTableText"/>
            </w:pPr>
          </w:p>
          <w:p w14:paraId="4488A9CF" w14:textId="77777777" w:rsidR="00DB0C79" w:rsidRDefault="00DB0C79" w:rsidP="00DB0C79">
            <w:pPr>
              <w:pStyle w:val="NCTableText"/>
            </w:pPr>
          </w:p>
          <w:p w14:paraId="3F5F71B9" w14:textId="77777777" w:rsidR="00DB0C79" w:rsidRDefault="00DB0C79" w:rsidP="00DB0C79">
            <w:pPr>
              <w:pStyle w:val="NCTableText"/>
            </w:pPr>
          </w:p>
        </w:tc>
      </w:tr>
    </w:tbl>
    <w:p w14:paraId="7AA1BB2C" w14:textId="77777777" w:rsidR="00DB0C79" w:rsidRDefault="00DB0C79">
      <w:pPr>
        <w:spacing w:after="160" w:line="259" w:lineRule="auto"/>
        <w:rPr>
          <w:rFonts w:eastAsia="Times New Roman"/>
        </w:rPr>
      </w:pPr>
      <w:r>
        <w:br w:type="page"/>
      </w:r>
    </w:p>
    <w:p w14:paraId="48E03C90" w14:textId="77777777" w:rsidR="00886F06" w:rsidRDefault="00886F06" w:rsidP="00886F06">
      <w:pPr>
        <w:pStyle w:val="NCSlide"/>
      </w:pPr>
      <w:r>
        <w:rPr>
          <w:noProof/>
        </w:rPr>
        <w:lastRenderedPageBreak/>
        <w:drawing>
          <wp:inline distT="0" distB="0" distL="0" distR="0" wp14:anchorId="2C9AE5C2" wp14:editId="7B7398D8">
            <wp:extent cx="4833288" cy="2743200"/>
            <wp:effectExtent l="0" t="0" r="5715" b="0"/>
            <wp:docPr id="11389177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18CB56F8" w14:textId="77777777" w:rsidR="00886F06" w:rsidRDefault="00886F06" w:rsidP="00886F06">
      <w:pPr>
        <w:pStyle w:val="NCLearnerNotes"/>
      </w:pPr>
      <w:r>
        <w:t>Use this space to record notes.</w:t>
      </w:r>
    </w:p>
    <w:tbl>
      <w:tblPr>
        <w:tblStyle w:val="TableGrid"/>
        <w:tblW w:w="0" w:type="auto"/>
        <w:tblLook w:val="04A0" w:firstRow="1" w:lastRow="0" w:firstColumn="1" w:lastColumn="0" w:noHBand="0" w:noVBand="1"/>
      </w:tblPr>
      <w:tblGrid>
        <w:gridCol w:w="9350"/>
      </w:tblGrid>
      <w:tr w:rsidR="00886F06" w14:paraId="30B5E070" w14:textId="77777777" w:rsidTr="0042783F">
        <w:tc>
          <w:tcPr>
            <w:tcW w:w="9350" w:type="dxa"/>
          </w:tcPr>
          <w:p w14:paraId="4BD41460" w14:textId="77777777" w:rsidR="00886F06" w:rsidRDefault="00886F06" w:rsidP="0042783F">
            <w:pPr>
              <w:pStyle w:val="NCTableText"/>
            </w:pPr>
          </w:p>
          <w:p w14:paraId="221E8E21" w14:textId="77777777" w:rsidR="00886F06" w:rsidRDefault="00886F06" w:rsidP="0042783F">
            <w:pPr>
              <w:pStyle w:val="NCTableText"/>
            </w:pPr>
          </w:p>
          <w:p w14:paraId="093F4702" w14:textId="77777777" w:rsidR="00886F06" w:rsidRDefault="00886F06" w:rsidP="0042783F">
            <w:pPr>
              <w:pStyle w:val="NCTableText"/>
            </w:pPr>
          </w:p>
          <w:p w14:paraId="5B93C1FC" w14:textId="77777777" w:rsidR="00886F06" w:rsidRDefault="00886F06" w:rsidP="0042783F">
            <w:pPr>
              <w:pStyle w:val="NCTableText"/>
            </w:pPr>
          </w:p>
          <w:p w14:paraId="4E85CB78" w14:textId="77777777" w:rsidR="00886F06" w:rsidRDefault="00886F06" w:rsidP="0042783F">
            <w:pPr>
              <w:pStyle w:val="NCTableText"/>
            </w:pPr>
          </w:p>
          <w:p w14:paraId="7DDB9C26" w14:textId="77777777" w:rsidR="00886F06" w:rsidRDefault="00886F06" w:rsidP="0042783F">
            <w:pPr>
              <w:pStyle w:val="NCTableText"/>
            </w:pPr>
          </w:p>
          <w:p w14:paraId="6D024AAC" w14:textId="77777777" w:rsidR="00886F06" w:rsidRDefault="00886F06" w:rsidP="0042783F">
            <w:pPr>
              <w:pStyle w:val="NCTableText"/>
            </w:pPr>
          </w:p>
          <w:p w14:paraId="0BF7A5D8" w14:textId="77777777" w:rsidR="00886F06" w:rsidRDefault="00886F06" w:rsidP="0042783F">
            <w:pPr>
              <w:pStyle w:val="NCTableText"/>
            </w:pPr>
          </w:p>
          <w:p w14:paraId="36A1FE99" w14:textId="77777777" w:rsidR="00886F06" w:rsidRDefault="00886F06" w:rsidP="0042783F">
            <w:pPr>
              <w:pStyle w:val="NCTableText"/>
            </w:pPr>
          </w:p>
          <w:p w14:paraId="7FB11715" w14:textId="77777777" w:rsidR="00886F06" w:rsidRDefault="00886F06" w:rsidP="0042783F">
            <w:pPr>
              <w:pStyle w:val="NCTableText"/>
            </w:pPr>
          </w:p>
          <w:p w14:paraId="47CF8939" w14:textId="77777777" w:rsidR="00886F06" w:rsidRDefault="00886F06" w:rsidP="0042783F">
            <w:pPr>
              <w:pStyle w:val="NCTableText"/>
            </w:pPr>
          </w:p>
          <w:p w14:paraId="7FD02EA3" w14:textId="77777777" w:rsidR="00886F06" w:rsidRDefault="00886F06" w:rsidP="0042783F">
            <w:pPr>
              <w:pStyle w:val="NCTableText"/>
            </w:pPr>
          </w:p>
          <w:p w14:paraId="709A28BC" w14:textId="77777777" w:rsidR="00886F06" w:rsidRDefault="00886F06" w:rsidP="0042783F">
            <w:pPr>
              <w:pStyle w:val="NCTableText"/>
            </w:pPr>
          </w:p>
          <w:p w14:paraId="6519A882" w14:textId="77777777" w:rsidR="00886F06" w:rsidRDefault="00886F06" w:rsidP="0042783F">
            <w:pPr>
              <w:pStyle w:val="NCTableText"/>
            </w:pPr>
          </w:p>
          <w:p w14:paraId="7E323CD3" w14:textId="77777777" w:rsidR="00886F06" w:rsidRDefault="00886F06" w:rsidP="0042783F">
            <w:pPr>
              <w:pStyle w:val="NCTableText"/>
            </w:pPr>
          </w:p>
          <w:p w14:paraId="0BA22DB8" w14:textId="77777777" w:rsidR="00886F06" w:rsidRDefault="00886F06" w:rsidP="0042783F">
            <w:pPr>
              <w:pStyle w:val="NCTableText"/>
            </w:pPr>
          </w:p>
          <w:p w14:paraId="61E992C3" w14:textId="77777777" w:rsidR="00886F06" w:rsidRDefault="00886F06" w:rsidP="0042783F">
            <w:pPr>
              <w:pStyle w:val="NCTableText"/>
            </w:pPr>
          </w:p>
          <w:p w14:paraId="246278F1" w14:textId="77777777" w:rsidR="00886F06" w:rsidRDefault="00886F06" w:rsidP="0042783F">
            <w:pPr>
              <w:pStyle w:val="NCTableText"/>
            </w:pPr>
          </w:p>
          <w:p w14:paraId="70C676BC" w14:textId="77777777" w:rsidR="00886F06" w:rsidRDefault="00886F06" w:rsidP="0042783F">
            <w:pPr>
              <w:pStyle w:val="NCTableText"/>
            </w:pPr>
          </w:p>
          <w:p w14:paraId="08C60B8D" w14:textId="77777777" w:rsidR="00886F06" w:rsidRDefault="00886F06" w:rsidP="0042783F">
            <w:pPr>
              <w:pStyle w:val="NCTableText"/>
            </w:pPr>
          </w:p>
        </w:tc>
      </w:tr>
    </w:tbl>
    <w:p w14:paraId="14B4A3C3" w14:textId="77777777" w:rsidR="00886F06" w:rsidRDefault="00886F06">
      <w:pPr>
        <w:spacing w:after="160" w:line="259" w:lineRule="auto"/>
        <w:rPr>
          <w:rFonts w:eastAsia="Times New Roman"/>
        </w:rPr>
      </w:pPr>
      <w:r>
        <w:br w:type="page"/>
      </w:r>
    </w:p>
    <w:p w14:paraId="6BF1F8B8" w14:textId="77777777" w:rsidR="007F45A7" w:rsidRDefault="007F45A7" w:rsidP="007F45A7">
      <w:pPr>
        <w:pStyle w:val="NCSlide"/>
      </w:pPr>
      <w:r>
        <w:rPr>
          <w:noProof/>
        </w:rPr>
        <w:lastRenderedPageBreak/>
        <w:drawing>
          <wp:inline distT="0" distB="0" distL="0" distR="0" wp14:anchorId="04A743C0" wp14:editId="3B8D6FFA">
            <wp:extent cx="4833288" cy="2743200"/>
            <wp:effectExtent l="0" t="0" r="5715" b="0"/>
            <wp:docPr id="15202204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345280DD" w14:textId="77777777" w:rsidR="007F45A7" w:rsidRDefault="007F45A7" w:rsidP="007F45A7">
      <w:pPr>
        <w:pStyle w:val="NCLearnerNotes"/>
      </w:pPr>
      <w:r>
        <w:t>Use this space to record notes.</w:t>
      </w:r>
    </w:p>
    <w:tbl>
      <w:tblPr>
        <w:tblStyle w:val="TableGrid"/>
        <w:tblW w:w="0" w:type="auto"/>
        <w:tblLook w:val="04A0" w:firstRow="1" w:lastRow="0" w:firstColumn="1" w:lastColumn="0" w:noHBand="0" w:noVBand="1"/>
      </w:tblPr>
      <w:tblGrid>
        <w:gridCol w:w="9350"/>
      </w:tblGrid>
      <w:tr w:rsidR="007F45A7" w14:paraId="1196B392" w14:textId="77777777" w:rsidTr="0042783F">
        <w:tc>
          <w:tcPr>
            <w:tcW w:w="9350" w:type="dxa"/>
          </w:tcPr>
          <w:p w14:paraId="5C265F65" w14:textId="77777777" w:rsidR="007F45A7" w:rsidRDefault="007F45A7" w:rsidP="0042783F">
            <w:pPr>
              <w:pStyle w:val="NCTableText"/>
            </w:pPr>
          </w:p>
          <w:p w14:paraId="47269FF9" w14:textId="77777777" w:rsidR="007F45A7" w:rsidRDefault="007F45A7" w:rsidP="0042783F">
            <w:pPr>
              <w:pStyle w:val="NCTableText"/>
            </w:pPr>
          </w:p>
          <w:p w14:paraId="2FD3FE15" w14:textId="77777777" w:rsidR="007F45A7" w:rsidRDefault="007F45A7" w:rsidP="0042783F">
            <w:pPr>
              <w:pStyle w:val="NCTableText"/>
            </w:pPr>
          </w:p>
          <w:p w14:paraId="72C7314F" w14:textId="77777777" w:rsidR="007F45A7" w:rsidRDefault="007F45A7" w:rsidP="0042783F">
            <w:pPr>
              <w:pStyle w:val="NCTableText"/>
            </w:pPr>
          </w:p>
          <w:p w14:paraId="5EBBA10D" w14:textId="77777777" w:rsidR="007F45A7" w:rsidRDefault="007F45A7" w:rsidP="0042783F">
            <w:pPr>
              <w:pStyle w:val="NCTableText"/>
            </w:pPr>
          </w:p>
          <w:p w14:paraId="5F1E6B94" w14:textId="77777777" w:rsidR="007F45A7" w:rsidRDefault="007F45A7" w:rsidP="0042783F">
            <w:pPr>
              <w:pStyle w:val="NCTableText"/>
            </w:pPr>
          </w:p>
          <w:p w14:paraId="2D11F046" w14:textId="77777777" w:rsidR="007F45A7" w:rsidRDefault="007F45A7" w:rsidP="0042783F">
            <w:pPr>
              <w:pStyle w:val="NCTableText"/>
            </w:pPr>
          </w:p>
          <w:p w14:paraId="243B694D" w14:textId="77777777" w:rsidR="007F45A7" w:rsidRDefault="007F45A7" w:rsidP="0042783F">
            <w:pPr>
              <w:pStyle w:val="NCTableText"/>
            </w:pPr>
          </w:p>
          <w:p w14:paraId="16436779" w14:textId="77777777" w:rsidR="007F45A7" w:rsidRDefault="007F45A7" w:rsidP="0042783F">
            <w:pPr>
              <w:pStyle w:val="NCTableText"/>
            </w:pPr>
          </w:p>
          <w:p w14:paraId="32E53EC9" w14:textId="77777777" w:rsidR="007F45A7" w:rsidRDefault="007F45A7" w:rsidP="0042783F">
            <w:pPr>
              <w:pStyle w:val="NCTableText"/>
            </w:pPr>
          </w:p>
          <w:p w14:paraId="1FA676D8" w14:textId="77777777" w:rsidR="007F45A7" w:rsidRDefault="007F45A7" w:rsidP="0042783F">
            <w:pPr>
              <w:pStyle w:val="NCTableText"/>
            </w:pPr>
          </w:p>
          <w:p w14:paraId="5029FD6E" w14:textId="77777777" w:rsidR="007F45A7" w:rsidRDefault="007F45A7" w:rsidP="0042783F">
            <w:pPr>
              <w:pStyle w:val="NCTableText"/>
            </w:pPr>
          </w:p>
          <w:p w14:paraId="75EC514E" w14:textId="77777777" w:rsidR="007F45A7" w:rsidRDefault="007F45A7" w:rsidP="0042783F">
            <w:pPr>
              <w:pStyle w:val="NCTableText"/>
            </w:pPr>
          </w:p>
          <w:p w14:paraId="05F81034" w14:textId="77777777" w:rsidR="007F45A7" w:rsidRDefault="007F45A7" w:rsidP="0042783F">
            <w:pPr>
              <w:pStyle w:val="NCTableText"/>
            </w:pPr>
          </w:p>
          <w:p w14:paraId="18925FE7" w14:textId="77777777" w:rsidR="007F45A7" w:rsidRDefault="007F45A7" w:rsidP="0042783F">
            <w:pPr>
              <w:pStyle w:val="NCTableText"/>
            </w:pPr>
          </w:p>
          <w:p w14:paraId="39C56A3C" w14:textId="77777777" w:rsidR="007F45A7" w:rsidRDefault="007F45A7" w:rsidP="0042783F">
            <w:pPr>
              <w:pStyle w:val="NCTableText"/>
            </w:pPr>
          </w:p>
          <w:p w14:paraId="3F0E4518" w14:textId="77777777" w:rsidR="007F45A7" w:rsidRDefault="007F45A7" w:rsidP="0042783F">
            <w:pPr>
              <w:pStyle w:val="NCTableText"/>
            </w:pPr>
          </w:p>
          <w:p w14:paraId="217D82E3" w14:textId="77777777" w:rsidR="007F45A7" w:rsidRDefault="007F45A7" w:rsidP="0042783F">
            <w:pPr>
              <w:pStyle w:val="NCTableText"/>
            </w:pPr>
          </w:p>
          <w:p w14:paraId="6712F7C8" w14:textId="77777777" w:rsidR="007F45A7" w:rsidRDefault="007F45A7" w:rsidP="0042783F">
            <w:pPr>
              <w:pStyle w:val="NCTableText"/>
            </w:pPr>
          </w:p>
          <w:p w14:paraId="5DB8B222" w14:textId="77777777" w:rsidR="007F45A7" w:rsidRDefault="007F45A7" w:rsidP="0042783F">
            <w:pPr>
              <w:pStyle w:val="NCTableText"/>
            </w:pPr>
          </w:p>
        </w:tc>
      </w:tr>
    </w:tbl>
    <w:p w14:paraId="7ECD6829" w14:textId="77777777" w:rsidR="007F45A7" w:rsidRDefault="007F45A7">
      <w:pPr>
        <w:spacing w:after="160" w:line="259" w:lineRule="auto"/>
        <w:rPr>
          <w:rFonts w:eastAsia="Times New Roman"/>
        </w:rPr>
      </w:pPr>
      <w:r>
        <w:br w:type="page"/>
      </w:r>
    </w:p>
    <w:p w14:paraId="0F46EC8F" w14:textId="77777777" w:rsidR="002D126E" w:rsidRDefault="0039645B" w:rsidP="002D126E">
      <w:pPr>
        <w:pStyle w:val="Heading2"/>
      </w:pPr>
      <w:bookmarkStart w:id="16" w:name="_Toc181614576"/>
      <w:r>
        <w:lastRenderedPageBreak/>
        <w:t>Protective Factors</w:t>
      </w:r>
      <w:bookmarkEnd w:id="16"/>
    </w:p>
    <w:p w14:paraId="16E9ABA1" w14:textId="5E1D3C6D" w:rsidR="003863F9" w:rsidRDefault="0032391A" w:rsidP="0032391A">
      <w:pPr>
        <w:pStyle w:val="NCSlide"/>
      </w:pPr>
      <w:r>
        <w:rPr>
          <w:noProof/>
        </w:rPr>
        <w:drawing>
          <wp:inline distT="0" distB="0" distL="0" distR="0" wp14:anchorId="4BC009B7" wp14:editId="5DBA75A5">
            <wp:extent cx="4833288" cy="2743200"/>
            <wp:effectExtent l="0" t="0" r="5715" b="0"/>
            <wp:docPr id="1184152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40B64CDA" w14:textId="6E8246F9" w:rsidR="00FB7A75" w:rsidRDefault="00FB7A75" w:rsidP="00FB7A75">
      <w:pPr>
        <w:pStyle w:val="NCNormal"/>
      </w:pPr>
      <w:r w:rsidRPr="00FB7A75">
        <w:rPr>
          <w:b/>
          <w:bCs/>
        </w:rPr>
        <w:t>Parental Resilience</w:t>
      </w:r>
      <w:r>
        <w:t>: Managing stress and functioning well when faced with challenges, adversity, and trauma</w:t>
      </w:r>
    </w:p>
    <w:p w14:paraId="2CAF1D37" w14:textId="77777777" w:rsidR="00FB7A75" w:rsidRDefault="00FB7A75" w:rsidP="00FB7A75">
      <w:pPr>
        <w:pStyle w:val="NCNormal"/>
      </w:pPr>
      <w:r w:rsidRPr="00FB7A75">
        <w:rPr>
          <w:b/>
          <w:bCs/>
        </w:rPr>
        <w:t>Social Connections</w:t>
      </w:r>
      <w:r>
        <w:t>: Positive relationships that provide emotional, informational, instrumental, and spiritual support</w:t>
      </w:r>
    </w:p>
    <w:p w14:paraId="55008E89" w14:textId="77777777" w:rsidR="00FB7A75" w:rsidRDefault="00FB7A75" w:rsidP="00FB7A75">
      <w:pPr>
        <w:pStyle w:val="NCNormal"/>
      </w:pPr>
      <w:r w:rsidRPr="00FB7A75">
        <w:rPr>
          <w:b/>
          <w:bCs/>
        </w:rPr>
        <w:t>Knowledge of Parenting and Child Development</w:t>
      </w:r>
      <w:r>
        <w:t>: Understanding child development and parenting strategies that support physical, cognitive, language, social, and emotional development</w:t>
      </w:r>
    </w:p>
    <w:p w14:paraId="11690985" w14:textId="77777777" w:rsidR="00FB7A75" w:rsidRDefault="00FB7A75" w:rsidP="00FB7A75">
      <w:pPr>
        <w:pStyle w:val="NCNormal"/>
      </w:pPr>
      <w:r w:rsidRPr="00FB7A75">
        <w:rPr>
          <w:b/>
          <w:bCs/>
        </w:rPr>
        <w:t>Concrete Supports in Times of Need</w:t>
      </w:r>
      <w:r>
        <w:t>: Access to concrete support and services that address a family’s need and help minimize stress caused by challenges</w:t>
      </w:r>
    </w:p>
    <w:p w14:paraId="62282D94" w14:textId="77777777" w:rsidR="00FB7A75" w:rsidRDefault="00FB7A75" w:rsidP="00FB7A75">
      <w:pPr>
        <w:pStyle w:val="NCNormal"/>
      </w:pPr>
      <w:r w:rsidRPr="00FB7A75">
        <w:rPr>
          <w:b/>
          <w:bCs/>
        </w:rPr>
        <w:t>Social and Emotional Competence of Children</w:t>
      </w:r>
      <w:r>
        <w:t>: Family and child interactions that help children develop the ability to communicate clearly, recognize and regulate their emotions, and establish and maintain relationships</w:t>
      </w:r>
    </w:p>
    <w:p w14:paraId="6B85CDE3" w14:textId="77777777" w:rsidR="00DA0A02" w:rsidRDefault="00DA0A02" w:rsidP="00161A2E">
      <w:pPr>
        <w:pStyle w:val="NCNormalBold"/>
      </w:pPr>
      <w:r>
        <w:t>Some strategies that can be used to mitigate risk and strengthen families include:</w:t>
      </w:r>
    </w:p>
    <w:p w14:paraId="07386A6A" w14:textId="6FE2DCD5" w:rsidR="00DA0A02" w:rsidRDefault="00DA0A02" w:rsidP="00161A2E">
      <w:pPr>
        <w:pStyle w:val="NCNormalBullet"/>
      </w:pPr>
      <w:r w:rsidRPr="00161A2E">
        <w:rPr>
          <w:b/>
          <w:bCs/>
        </w:rPr>
        <w:t>Parental Resilience</w:t>
      </w:r>
      <w:r>
        <w:t>: Encourage parents to take care of themselves, seek support from others, and develop problem-solving skills.</w:t>
      </w:r>
    </w:p>
    <w:p w14:paraId="1A571C2F" w14:textId="1FA4B815" w:rsidR="00DA0A02" w:rsidRDefault="00DA0A02" w:rsidP="00161A2E">
      <w:pPr>
        <w:pStyle w:val="NCNormalBullet"/>
      </w:pPr>
      <w:r w:rsidRPr="00161A2E">
        <w:rPr>
          <w:b/>
          <w:bCs/>
        </w:rPr>
        <w:t>Social Connections</w:t>
      </w:r>
      <w:r>
        <w:t>: Help parents build a support network, connect with other families, and participate in community activities.</w:t>
      </w:r>
    </w:p>
    <w:p w14:paraId="1AE0E8FB" w14:textId="0B317110" w:rsidR="00DA0A02" w:rsidRDefault="00DA0A02" w:rsidP="00161A2E">
      <w:pPr>
        <w:pStyle w:val="NCNormalBullet"/>
      </w:pPr>
      <w:r w:rsidRPr="00161A2E">
        <w:rPr>
          <w:b/>
          <w:bCs/>
        </w:rPr>
        <w:t>Knowledge of Parenting and Child Development</w:t>
      </w:r>
      <w:r>
        <w:t>: Provide parents with accurate information about child development, positive parenting practices, and child safety.</w:t>
      </w:r>
    </w:p>
    <w:p w14:paraId="4156979C" w14:textId="4837E328" w:rsidR="00DA0A02" w:rsidRDefault="00DA0A02" w:rsidP="00161A2E">
      <w:pPr>
        <w:pStyle w:val="NCNormalBullet"/>
      </w:pPr>
      <w:r w:rsidRPr="00161A2E">
        <w:rPr>
          <w:b/>
          <w:bCs/>
        </w:rPr>
        <w:t>Concrete Support in Times of Need</w:t>
      </w:r>
      <w:r>
        <w:t>: Connect families with resources such as housing, food, and healthcare, and help them navigate complex systems.</w:t>
      </w:r>
    </w:p>
    <w:p w14:paraId="55046B7B" w14:textId="0FC3E077" w:rsidR="00122E8D" w:rsidRDefault="00DA0A02" w:rsidP="00161A2E">
      <w:pPr>
        <w:pStyle w:val="NCNormalBullet"/>
        <w:rPr>
          <w:rFonts w:eastAsia="Times New Roman"/>
        </w:rPr>
      </w:pPr>
      <w:r w:rsidRPr="00161A2E">
        <w:rPr>
          <w:b/>
          <w:bCs/>
        </w:rPr>
        <w:t>Social and Emotional Competence of Children</w:t>
      </w:r>
      <w:r>
        <w:t>: Promote children’s social and emotional development through positive interactions with caregivers, peers, and the community.</w:t>
      </w:r>
      <w:r w:rsidR="00122E8D">
        <w:br w:type="page"/>
      </w:r>
    </w:p>
    <w:p w14:paraId="4FAB8F9D" w14:textId="77777777" w:rsidR="00E2163E" w:rsidRDefault="00E2163E" w:rsidP="00E2163E">
      <w:pPr>
        <w:pStyle w:val="NCSlide"/>
      </w:pPr>
      <w:r>
        <w:rPr>
          <w:noProof/>
        </w:rPr>
        <w:lastRenderedPageBreak/>
        <w:drawing>
          <wp:inline distT="0" distB="0" distL="0" distR="0" wp14:anchorId="4D27F9D9" wp14:editId="7D182001">
            <wp:extent cx="4878354" cy="2743200"/>
            <wp:effectExtent l="0" t="0" r="0" b="0"/>
            <wp:docPr id="128145663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4A588A9A" w14:textId="77777777" w:rsidR="008A48DA" w:rsidRDefault="00E2163E" w:rsidP="008A48DA">
      <w:pPr>
        <w:pStyle w:val="NCLearnerNotes"/>
      </w:pPr>
      <w:r>
        <w:t>Use this space</w:t>
      </w:r>
      <w:r w:rsidR="008A48DA">
        <w:t xml:space="preserve"> to record notes.</w:t>
      </w:r>
    </w:p>
    <w:tbl>
      <w:tblPr>
        <w:tblStyle w:val="TableGrid"/>
        <w:tblW w:w="0" w:type="auto"/>
        <w:tblLook w:val="04A0" w:firstRow="1" w:lastRow="0" w:firstColumn="1" w:lastColumn="0" w:noHBand="0" w:noVBand="1"/>
      </w:tblPr>
      <w:tblGrid>
        <w:gridCol w:w="9350"/>
      </w:tblGrid>
      <w:tr w:rsidR="008A48DA" w14:paraId="4B317F97" w14:textId="77777777" w:rsidTr="008A48DA">
        <w:tc>
          <w:tcPr>
            <w:tcW w:w="9350" w:type="dxa"/>
          </w:tcPr>
          <w:p w14:paraId="6AB5F3CC" w14:textId="77777777" w:rsidR="008A48DA" w:rsidRDefault="008A48DA" w:rsidP="008A48DA">
            <w:pPr>
              <w:pStyle w:val="NCTableText"/>
            </w:pPr>
          </w:p>
          <w:p w14:paraId="5A3516BE" w14:textId="77777777" w:rsidR="00981B9A" w:rsidRDefault="00981B9A" w:rsidP="008A48DA">
            <w:pPr>
              <w:pStyle w:val="NCTableText"/>
            </w:pPr>
          </w:p>
          <w:p w14:paraId="0EC3EC5C" w14:textId="77777777" w:rsidR="00981B9A" w:rsidRDefault="00981B9A" w:rsidP="008A48DA">
            <w:pPr>
              <w:pStyle w:val="NCTableText"/>
            </w:pPr>
          </w:p>
          <w:p w14:paraId="340178D2" w14:textId="77777777" w:rsidR="00981B9A" w:rsidRDefault="00981B9A" w:rsidP="008A48DA">
            <w:pPr>
              <w:pStyle w:val="NCTableText"/>
            </w:pPr>
          </w:p>
          <w:p w14:paraId="011F6547" w14:textId="77777777" w:rsidR="00981B9A" w:rsidRDefault="00981B9A" w:rsidP="008A48DA">
            <w:pPr>
              <w:pStyle w:val="NCTableText"/>
            </w:pPr>
          </w:p>
          <w:p w14:paraId="51C786DA" w14:textId="77777777" w:rsidR="00981B9A" w:rsidRDefault="00981B9A" w:rsidP="008A48DA">
            <w:pPr>
              <w:pStyle w:val="NCTableText"/>
            </w:pPr>
          </w:p>
          <w:p w14:paraId="3DB2F663" w14:textId="77777777" w:rsidR="00981B9A" w:rsidRDefault="00981B9A" w:rsidP="008A48DA">
            <w:pPr>
              <w:pStyle w:val="NCTableText"/>
            </w:pPr>
          </w:p>
          <w:p w14:paraId="29E57A10" w14:textId="77777777" w:rsidR="00981B9A" w:rsidRDefault="00981B9A" w:rsidP="008A48DA">
            <w:pPr>
              <w:pStyle w:val="NCTableText"/>
            </w:pPr>
          </w:p>
          <w:p w14:paraId="07C756AC" w14:textId="77777777" w:rsidR="00981B9A" w:rsidRDefault="00981B9A" w:rsidP="008A48DA">
            <w:pPr>
              <w:pStyle w:val="NCTableText"/>
            </w:pPr>
          </w:p>
          <w:p w14:paraId="205590B2" w14:textId="77777777" w:rsidR="00981B9A" w:rsidRDefault="00981B9A" w:rsidP="008A48DA">
            <w:pPr>
              <w:pStyle w:val="NCTableText"/>
            </w:pPr>
          </w:p>
          <w:p w14:paraId="4EBC6B25" w14:textId="77777777" w:rsidR="00981B9A" w:rsidRDefault="00981B9A" w:rsidP="008A48DA">
            <w:pPr>
              <w:pStyle w:val="NCTableText"/>
            </w:pPr>
          </w:p>
          <w:p w14:paraId="71622568" w14:textId="77777777" w:rsidR="00981B9A" w:rsidRDefault="00981B9A" w:rsidP="008A48DA">
            <w:pPr>
              <w:pStyle w:val="NCTableText"/>
            </w:pPr>
          </w:p>
          <w:p w14:paraId="47A89397" w14:textId="77777777" w:rsidR="00981B9A" w:rsidRDefault="00981B9A" w:rsidP="008A48DA">
            <w:pPr>
              <w:pStyle w:val="NCTableText"/>
            </w:pPr>
          </w:p>
          <w:p w14:paraId="1E572EDE" w14:textId="77777777" w:rsidR="00981B9A" w:rsidRDefault="00981B9A" w:rsidP="008A48DA">
            <w:pPr>
              <w:pStyle w:val="NCTableText"/>
            </w:pPr>
          </w:p>
          <w:p w14:paraId="50316575" w14:textId="77777777" w:rsidR="00981B9A" w:rsidRDefault="00981B9A" w:rsidP="008A48DA">
            <w:pPr>
              <w:pStyle w:val="NCTableText"/>
            </w:pPr>
          </w:p>
          <w:p w14:paraId="43E027EC" w14:textId="77777777" w:rsidR="00981B9A" w:rsidRDefault="00981B9A" w:rsidP="008A48DA">
            <w:pPr>
              <w:pStyle w:val="NCTableText"/>
            </w:pPr>
          </w:p>
          <w:p w14:paraId="03839F9F" w14:textId="77777777" w:rsidR="00981B9A" w:rsidRDefault="00981B9A" w:rsidP="008A48DA">
            <w:pPr>
              <w:pStyle w:val="NCTableText"/>
            </w:pPr>
          </w:p>
          <w:p w14:paraId="75789CCD" w14:textId="77777777" w:rsidR="00981B9A" w:rsidRDefault="00981B9A" w:rsidP="008A48DA">
            <w:pPr>
              <w:pStyle w:val="NCTableText"/>
            </w:pPr>
          </w:p>
          <w:p w14:paraId="2B0DD505" w14:textId="77777777" w:rsidR="00981B9A" w:rsidRDefault="00981B9A" w:rsidP="008A48DA">
            <w:pPr>
              <w:pStyle w:val="NCTableText"/>
            </w:pPr>
          </w:p>
          <w:p w14:paraId="0062039E" w14:textId="77777777" w:rsidR="00981B9A" w:rsidRDefault="00981B9A" w:rsidP="008A48DA">
            <w:pPr>
              <w:pStyle w:val="NCTableText"/>
            </w:pPr>
          </w:p>
        </w:tc>
      </w:tr>
    </w:tbl>
    <w:p w14:paraId="744FFC07" w14:textId="77777777" w:rsidR="003B1791" w:rsidRDefault="003B1791">
      <w:pPr>
        <w:spacing w:after="160" w:line="259" w:lineRule="auto"/>
        <w:rPr>
          <w:rFonts w:eastAsia="Times New Roman"/>
        </w:rPr>
      </w:pPr>
      <w:r>
        <w:br w:type="page"/>
      </w:r>
    </w:p>
    <w:p w14:paraId="1EC5DA6E" w14:textId="77777777" w:rsidR="0029046A" w:rsidRDefault="008725B3" w:rsidP="00FD74C9">
      <w:pPr>
        <w:pStyle w:val="Heading3"/>
      </w:pPr>
      <w:bookmarkStart w:id="17" w:name="_Toc181614577"/>
      <w:r>
        <w:lastRenderedPageBreak/>
        <w:t>Activity: Protective Factors Exploration</w:t>
      </w:r>
      <w:bookmarkEnd w:id="17"/>
    </w:p>
    <w:p w14:paraId="7BEAE72B" w14:textId="07F4F4D1" w:rsidR="007B50E2" w:rsidRDefault="007B50E2" w:rsidP="00FB7A75">
      <w:pPr>
        <w:pStyle w:val="NCNormal"/>
      </w:pPr>
      <w:r>
        <w:t>In your groups, create a poster by answering the following</w:t>
      </w:r>
      <w:r w:rsidR="00A41B7B">
        <w:t xml:space="preserve">. </w:t>
      </w:r>
      <w:r w:rsidR="00A41B7B" w:rsidRPr="00A41B7B">
        <w:t>In addition to your own knowledge and experience, please feel free to use the handout in your appendix entitled Protective Factors: Action Sheets</w:t>
      </w:r>
      <w:r w:rsidR="00A41B7B">
        <w:t>.</w:t>
      </w:r>
    </w:p>
    <w:p w14:paraId="762AA666" w14:textId="7778F6B6" w:rsidR="00263D46" w:rsidRDefault="00263D46" w:rsidP="00A41B7B">
      <w:pPr>
        <w:pStyle w:val="NCLearnerNotes"/>
      </w:pPr>
      <w:r w:rsidRPr="00FD74C9">
        <w:t>Define the Protective Factor in family-accessible language.</w:t>
      </w:r>
    </w:p>
    <w:tbl>
      <w:tblPr>
        <w:tblStyle w:val="TableGrid"/>
        <w:tblW w:w="0" w:type="auto"/>
        <w:tblLook w:val="04A0" w:firstRow="1" w:lastRow="0" w:firstColumn="1" w:lastColumn="0" w:noHBand="0" w:noVBand="1"/>
      </w:tblPr>
      <w:tblGrid>
        <w:gridCol w:w="9350"/>
      </w:tblGrid>
      <w:tr w:rsidR="00D1071E" w14:paraId="27FD55F2" w14:textId="77777777" w:rsidTr="00D1071E">
        <w:tc>
          <w:tcPr>
            <w:tcW w:w="9350" w:type="dxa"/>
          </w:tcPr>
          <w:p w14:paraId="6D934A5C" w14:textId="77777777" w:rsidR="00D1071E" w:rsidRDefault="00D1071E" w:rsidP="00D1071E">
            <w:pPr>
              <w:pStyle w:val="NCTableText"/>
            </w:pPr>
          </w:p>
          <w:p w14:paraId="6A6A25F5" w14:textId="77777777" w:rsidR="00D44432" w:rsidRDefault="00D44432" w:rsidP="00D1071E">
            <w:pPr>
              <w:pStyle w:val="NCTableText"/>
            </w:pPr>
          </w:p>
          <w:p w14:paraId="5DB7E752" w14:textId="77777777" w:rsidR="00D44432" w:rsidRDefault="00D44432" w:rsidP="00D1071E">
            <w:pPr>
              <w:pStyle w:val="NCTableText"/>
            </w:pPr>
          </w:p>
          <w:p w14:paraId="4B18B4C5" w14:textId="77777777" w:rsidR="00D44432" w:rsidRDefault="00D44432" w:rsidP="00D1071E">
            <w:pPr>
              <w:pStyle w:val="NCTableText"/>
            </w:pPr>
          </w:p>
          <w:p w14:paraId="41FE48CD" w14:textId="77777777" w:rsidR="00534C1D" w:rsidRDefault="00534C1D" w:rsidP="00D1071E">
            <w:pPr>
              <w:pStyle w:val="NCTableText"/>
            </w:pPr>
          </w:p>
          <w:p w14:paraId="2F68C787" w14:textId="77777777" w:rsidR="00534C1D" w:rsidRDefault="00534C1D" w:rsidP="00D1071E">
            <w:pPr>
              <w:pStyle w:val="NCTableText"/>
            </w:pPr>
          </w:p>
          <w:p w14:paraId="1B550714" w14:textId="77777777" w:rsidR="00534C1D" w:rsidRDefault="00534C1D" w:rsidP="00D1071E">
            <w:pPr>
              <w:pStyle w:val="NCTableText"/>
            </w:pPr>
          </w:p>
        </w:tc>
      </w:tr>
    </w:tbl>
    <w:p w14:paraId="5D3EA112" w14:textId="14F87AAE" w:rsidR="00263D46" w:rsidRDefault="00263D46" w:rsidP="00A41B7B">
      <w:pPr>
        <w:pStyle w:val="NCLearnerNotes"/>
      </w:pPr>
      <w:r w:rsidRPr="00FD74C9">
        <w:t>Name at least 5 ways that the presence of this protective factor buffers from risk and trauma.</w:t>
      </w:r>
    </w:p>
    <w:tbl>
      <w:tblPr>
        <w:tblStyle w:val="TableGrid"/>
        <w:tblW w:w="0" w:type="auto"/>
        <w:tblLook w:val="04A0" w:firstRow="1" w:lastRow="0" w:firstColumn="1" w:lastColumn="0" w:noHBand="0" w:noVBand="1"/>
      </w:tblPr>
      <w:tblGrid>
        <w:gridCol w:w="9350"/>
      </w:tblGrid>
      <w:tr w:rsidR="00D1071E" w14:paraId="77D4FF05" w14:textId="77777777" w:rsidTr="00D1071E">
        <w:tc>
          <w:tcPr>
            <w:tcW w:w="9350" w:type="dxa"/>
          </w:tcPr>
          <w:p w14:paraId="33003C69" w14:textId="77777777" w:rsidR="00D1071E" w:rsidRDefault="00D1071E" w:rsidP="00D1071E">
            <w:pPr>
              <w:pStyle w:val="NCTableText"/>
            </w:pPr>
          </w:p>
          <w:p w14:paraId="2E0B53C6" w14:textId="77777777" w:rsidR="00534C1D" w:rsidRDefault="00534C1D" w:rsidP="00D1071E">
            <w:pPr>
              <w:pStyle w:val="NCTableText"/>
            </w:pPr>
          </w:p>
          <w:p w14:paraId="355E4317" w14:textId="77777777" w:rsidR="00534C1D" w:rsidRDefault="00534C1D" w:rsidP="00D1071E">
            <w:pPr>
              <w:pStyle w:val="NCTableText"/>
            </w:pPr>
          </w:p>
          <w:p w14:paraId="553A986C" w14:textId="77777777" w:rsidR="00534C1D" w:rsidRDefault="00534C1D" w:rsidP="00D1071E">
            <w:pPr>
              <w:pStyle w:val="NCTableText"/>
            </w:pPr>
          </w:p>
          <w:p w14:paraId="5CA09FBE" w14:textId="77777777" w:rsidR="00534C1D" w:rsidRDefault="00534C1D" w:rsidP="00D1071E">
            <w:pPr>
              <w:pStyle w:val="NCTableText"/>
            </w:pPr>
          </w:p>
          <w:p w14:paraId="1654316E" w14:textId="77777777" w:rsidR="00534C1D" w:rsidRDefault="00534C1D" w:rsidP="00D1071E">
            <w:pPr>
              <w:pStyle w:val="NCTableText"/>
            </w:pPr>
          </w:p>
          <w:p w14:paraId="6AF5C2CF" w14:textId="77777777" w:rsidR="00534C1D" w:rsidRDefault="00534C1D" w:rsidP="00D1071E">
            <w:pPr>
              <w:pStyle w:val="NCTableText"/>
            </w:pPr>
          </w:p>
          <w:p w14:paraId="0D37B57A" w14:textId="77777777" w:rsidR="00534C1D" w:rsidRDefault="00534C1D" w:rsidP="00D1071E">
            <w:pPr>
              <w:pStyle w:val="NCTableText"/>
            </w:pPr>
          </w:p>
          <w:p w14:paraId="1E0D1B17" w14:textId="77777777" w:rsidR="00534C1D" w:rsidRDefault="00534C1D" w:rsidP="00D1071E">
            <w:pPr>
              <w:pStyle w:val="NCTableText"/>
            </w:pPr>
          </w:p>
        </w:tc>
      </w:tr>
    </w:tbl>
    <w:p w14:paraId="573E4403" w14:textId="77777777" w:rsidR="00FD74C9" w:rsidRDefault="00263D46" w:rsidP="00A41B7B">
      <w:pPr>
        <w:pStyle w:val="NCLearnerNotes"/>
      </w:pPr>
      <w:r w:rsidRPr="00FD74C9">
        <w:t xml:space="preserve">Name </w:t>
      </w:r>
      <w:r>
        <w:t>at least 5 ways that this protective factor shows up in a family’s life.</w:t>
      </w:r>
    </w:p>
    <w:tbl>
      <w:tblPr>
        <w:tblStyle w:val="TableGrid"/>
        <w:tblW w:w="0" w:type="auto"/>
        <w:tblLook w:val="04A0" w:firstRow="1" w:lastRow="0" w:firstColumn="1" w:lastColumn="0" w:noHBand="0" w:noVBand="1"/>
      </w:tblPr>
      <w:tblGrid>
        <w:gridCol w:w="9350"/>
      </w:tblGrid>
      <w:tr w:rsidR="00D1071E" w14:paraId="02A24AF1" w14:textId="77777777" w:rsidTr="00D1071E">
        <w:tc>
          <w:tcPr>
            <w:tcW w:w="9350" w:type="dxa"/>
          </w:tcPr>
          <w:p w14:paraId="0B4CD76D" w14:textId="77777777" w:rsidR="00D1071E" w:rsidRDefault="00D1071E" w:rsidP="00D1071E">
            <w:pPr>
              <w:pStyle w:val="NCTableText"/>
            </w:pPr>
          </w:p>
          <w:p w14:paraId="280DD1F3" w14:textId="77777777" w:rsidR="00534C1D" w:rsidRDefault="00534C1D" w:rsidP="00D1071E">
            <w:pPr>
              <w:pStyle w:val="NCTableText"/>
            </w:pPr>
          </w:p>
          <w:p w14:paraId="4E946D48" w14:textId="77777777" w:rsidR="00534C1D" w:rsidRDefault="00534C1D" w:rsidP="00D1071E">
            <w:pPr>
              <w:pStyle w:val="NCTableText"/>
            </w:pPr>
          </w:p>
          <w:p w14:paraId="0D826562" w14:textId="77777777" w:rsidR="00534C1D" w:rsidRDefault="00534C1D" w:rsidP="00D1071E">
            <w:pPr>
              <w:pStyle w:val="NCTableText"/>
            </w:pPr>
          </w:p>
          <w:p w14:paraId="409E49D1" w14:textId="77777777" w:rsidR="00534C1D" w:rsidRDefault="00534C1D" w:rsidP="00D1071E">
            <w:pPr>
              <w:pStyle w:val="NCTableText"/>
            </w:pPr>
          </w:p>
          <w:p w14:paraId="1D401670" w14:textId="77777777" w:rsidR="00534C1D" w:rsidRDefault="00534C1D" w:rsidP="00D1071E">
            <w:pPr>
              <w:pStyle w:val="NCTableText"/>
            </w:pPr>
          </w:p>
          <w:p w14:paraId="065EB355" w14:textId="77777777" w:rsidR="00534C1D" w:rsidRDefault="00534C1D" w:rsidP="00D1071E">
            <w:pPr>
              <w:pStyle w:val="NCTableText"/>
            </w:pPr>
          </w:p>
          <w:p w14:paraId="2DADE120" w14:textId="77777777" w:rsidR="00534C1D" w:rsidRDefault="00534C1D" w:rsidP="00D1071E">
            <w:pPr>
              <w:pStyle w:val="NCTableText"/>
            </w:pPr>
          </w:p>
        </w:tc>
      </w:tr>
    </w:tbl>
    <w:p w14:paraId="5203BAB9" w14:textId="77777777" w:rsidR="00477FA7" w:rsidRDefault="00477FA7" w:rsidP="00FD74C9">
      <w:pPr>
        <w:pStyle w:val="NCNormal"/>
      </w:pPr>
    </w:p>
    <w:p w14:paraId="4DCB2BAD" w14:textId="77777777" w:rsidR="001C2A62" w:rsidRDefault="001C2A62" w:rsidP="005662D4">
      <w:pPr>
        <w:pStyle w:val="Heading2"/>
      </w:pPr>
      <w:bookmarkStart w:id="18" w:name="_Toc181614578"/>
      <w:r>
        <w:lastRenderedPageBreak/>
        <w:t>Risk Assessment Tool</w:t>
      </w:r>
      <w:bookmarkEnd w:id="18"/>
    </w:p>
    <w:p w14:paraId="7F53E03A" w14:textId="77777777" w:rsidR="005662D4" w:rsidRDefault="005662D4" w:rsidP="005662D4">
      <w:pPr>
        <w:pStyle w:val="NCSlide"/>
      </w:pPr>
      <w:r>
        <w:rPr>
          <w:noProof/>
        </w:rPr>
        <w:drawing>
          <wp:inline distT="0" distB="0" distL="0" distR="0" wp14:anchorId="7BD4984D" wp14:editId="4886C160">
            <wp:extent cx="4878354" cy="2743200"/>
            <wp:effectExtent l="0" t="0" r="0" b="0"/>
            <wp:docPr id="151044430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8354" cy="2743200"/>
                    </a:xfrm>
                    <a:prstGeom prst="rect">
                      <a:avLst/>
                    </a:prstGeom>
                    <a:noFill/>
                  </pic:spPr>
                </pic:pic>
              </a:graphicData>
            </a:graphic>
          </wp:inline>
        </w:drawing>
      </w:r>
    </w:p>
    <w:p w14:paraId="04FCC5ED" w14:textId="77777777" w:rsidR="004562E3" w:rsidRDefault="0081286A" w:rsidP="004562E3">
      <w:pPr>
        <w:pStyle w:val="NCNormal"/>
      </w:pPr>
      <w:r>
        <w:t>Please refer to the DSS</w:t>
      </w:r>
      <w:r w:rsidR="004562E3">
        <w:t>–</w:t>
      </w:r>
      <w:r>
        <w:t>5230</w:t>
      </w:r>
      <w:r w:rsidR="004562E3">
        <w:t>: SDM Family Risk Assessment of Child Abuse/Neglect in the Appendix.</w:t>
      </w:r>
    </w:p>
    <w:p w14:paraId="19E1AD20" w14:textId="3702E44A" w:rsidR="0081286A" w:rsidRDefault="005662D4" w:rsidP="004562E3">
      <w:pPr>
        <w:pStyle w:val="NCLearnerNotes"/>
      </w:pPr>
      <w:r>
        <w:t>Use this space to record notes</w:t>
      </w:r>
      <w:r w:rsidR="0081286A">
        <w:t>.</w:t>
      </w:r>
    </w:p>
    <w:tbl>
      <w:tblPr>
        <w:tblStyle w:val="TableGrid"/>
        <w:tblW w:w="0" w:type="auto"/>
        <w:tblLook w:val="04A0" w:firstRow="1" w:lastRow="0" w:firstColumn="1" w:lastColumn="0" w:noHBand="0" w:noVBand="1"/>
      </w:tblPr>
      <w:tblGrid>
        <w:gridCol w:w="9350"/>
      </w:tblGrid>
      <w:tr w:rsidR="004562E3" w14:paraId="35C4C179" w14:textId="77777777" w:rsidTr="004562E3">
        <w:tc>
          <w:tcPr>
            <w:tcW w:w="9350" w:type="dxa"/>
          </w:tcPr>
          <w:p w14:paraId="49CF59C4" w14:textId="77777777" w:rsidR="004562E3" w:rsidRDefault="004562E3" w:rsidP="004562E3">
            <w:pPr>
              <w:pStyle w:val="NCTableText"/>
            </w:pPr>
          </w:p>
          <w:p w14:paraId="306AEA7E" w14:textId="77777777" w:rsidR="004562E3" w:rsidRDefault="004562E3" w:rsidP="004562E3">
            <w:pPr>
              <w:pStyle w:val="NCTableText"/>
            </w:pPr>
          </w:p>
          <w:p w14:paraId="32CDD0F8" w14:textId="77777777" w:rsidR="004562E3" w:rsidRDefault="004562E3" w:rsidP="004562E3">
            <w:pPr>
              <w:pStyle w:val="NCTableText"/>
            </w:pPr>
          </w:p>
          <w:p w14:paraId="6D079FBD" w14:textId="77777777" w:rsidR="004562E3" w:rsidRDefault="004562E3" w:rsidP="004562E3">
            <w:pPr>
              <w:pStyle w:val="NCTableText"/>
            </w:pPr>
          </w:p>
          <w:p w14:paraId="74A7F477" w14:textId="77777777" w:rsidR="004562E3" w:rsidRDefault="004562E3" w:rsidP="004562E3">
            <w:pPr>
              <w:pStyle w:val="NCTableText"/>
            </w:pPr>
          </w:p>
          <w:p w14:paraId="29A9E340" w14:textId="77777777" w:rsidR="004562E3" w:rsidRDefault="004562E3" w:rsidP="004562E3">
            <w:pPr>
              <w:pStyle w:val="NCTableText"/>
            </w:pPr>
          </w:p>
          <w:p w14:paraId="45C9B99B" w14:textId="77777777" w:rsidR="004562E3" w:rsidRDefault="004562E3" w:rsidP="004562E3">
            <w:pPr>
              <w:pStyle w:val="NCTableText"/>
            </w:pPr>
          </w:p>
          <w:p w14:paraId="13A9B6A2" w14:textId="77777777" w:rsidR="004562E3" w:rsidRDefault="004562E3" w:rsidP="004562E3">
            <w:pPr>
              <w:pStyle w:val="NCTableText"/>
            </w:pPr>
          </w:p>
          <w:p w14:paraId="7B339552" w14:textId="77777777" w:rsidR="004562E3" w:rsidRDefault="004562E3" w:rsidP="004562E3">
            <w:pPr>
              <w:pStyle w:val="NCTableText"/>
            </w:pPr>
          </w:p>
          <w:p w14:paraId="2F8B6617" w14:textId="77777777" w:rsidR="004562E3" w:rsidRDefault="004562E3" w:rsidP="004562E3">
            <w:pPr>
              <w:pStyle w:val="NCTableText"/>
            </w:pPr>
          </w:p>
          <w:p w14:paraId="33652935" w14:textId="77777777" w:rsidR="004562E3" w:rsidRDefault="004562E3" w:rsidP="004562E3">
            <w:pPr>
              <w:pStyle w:val="NCTableText"/>
            </w:pPr>
          </w:p>
          <w:p w14:paraId="29163305" w14:textId="77777777" w:rsidR="004562E3" w:rsidRDefault="004562E3" w:rsidP="004562E3">
            <w:pPr>
              <w:pStyle w:val="NCTableText"/>
            </w:pPr>
          </w:p>
          <w:p w14:paraId="261B47A1" w14:textId="77777777" w:rsidR="004562E3" w:rsidRDefault="004562E3" w:rsidP="004562E3">
            <w:pPr>
              <w:pStyle w:val="NCTableText"/>
            </w:pPr>
          </w:p>
          <w:p w14:paraId="790780E3" w14:textId="77777777" w:rsidR="004562E3" w:rsidRDefault="004562E3" w:rsidP="004562E3">
            <w:pPr>
              <w:pStyle w:val="NCTableText"/>
            </w:pPr>
          </w:p>
          <w:p w14:paraId="060867F1" w14:textId="77777777" w:rsidR="004562E3" w:rsidRDefault="004562E3" w:rsidP="004562E3">
            <w:pPr>
              <w:pStyle w:val="NCTableText"/>
            </w:pPr>
          </w:p>
          <w:p w14:paraId="03CFD197" w14:textId="77777777" w:rsidR="004562E3" w:rsidRDefault="004562E3" w:rsidP="004562E3">
            <w:pPr>
              <w:pStyle w:val="NCTableText"/>
            </w:pPr>
          </w:p>
          <w:p w14:paraId="3DA31E0E" w14:textId="77777777" w:rsidR="004562E3" w:rsidRDefault="004562E3" w:rsidP="004562E3">
            <w:pPr>
              <w:pStyle w:val="NCTableText"/>
            </w:pPr>
          </w:p>
        </w:tc>
      </w:tr>
    </w:tbl>
    <w:p w14:paraId="5FE444FE" w14:textId="77777777" w:rsidR="004562E3" w:rsidRDefault="004562E3">
      <w:pPr>
        <w:spacing w:after="160" w:line="259" w:lineRule="auto"/>
      </w:pPr>
      <w:r>
        <w:br w:type="page"/>
      </w:r>
    </w:p>
    <w:p w14:paraId="245F8077" w14:textId="77777777" w:rsidR="008A1B9E" w:rsidRDefault="008A1B9E" w:rsidP="008A1B9E">
      <w:pPr>
        <w:pStyle w:val="NCSlide"/>
      </w:pPr>
      <w:r>
        <w:rPr>
          <w:noProof/>
        </w:rPr>
        <w:lastRenderedPageBreak/>
        <w:drawing>
          <wp:inline distT="0" distB="0" distL="0" distR="0" wp14:anchorId="44107093" wp14:editId="21BB952A">
            <wp:extent cx="4833288" cy="2743200"/>
            <wp:effectExtent l="0" t="0" r="5715" b="0"/>
            <wp:docPr id="187048593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03802589" w14:textId="77777777" w:rsidR="008A1B9E" w:rsidRDefault="008A1B9E" w:rsidP="008A1B9E">
      <w:pPr>
        <w:pStyle w:val="NCLearnerNotes"/>
      </w:pPr>
      <w:r>
        <w:t>Use this space to record notes.</w:t>
      </w:r>
    </w:p>
    <w:tbl>
      <w:tblPr>
        <w:tblStyle w:val="TableGrid"/>
        <w:tblW w:w="0" w:type="auto"/>
        <w:tblLook w:val="04A0" w:firstRow="1" w:lastRow="0" w:firstColumn="1" w:lastColumn="0" w:noHBand="0" w:noVBand="1"/>
      </w:tblPr>
      <w:tblGrid>
        <w:gridCol w:w="9350"/>
      </w:tblGrid>
      <w:tr w:rsidR="008A1B9E" w14:paraId="69930951" w14:textId="77777777" w:rsidTr="0042783F">
        <w:tc>
          <w:tcPr>
            <w:tcW w:w="9350" w:type="dxa"/>
          </w:tcPr>
          <w:p w14:paraId="662CA6B3" w14:textId="77777777" w:rsidR="008A1B9E" w:rsidRDefault="008A1B9E" w:rsidP="0042783F">
            <w:pPr>
              <w:pStyle w:val="NCTableText"/>
            </w:pPr>
          </w:p>
          <w:p w14:paraId="5A040821" w14:textId="77777777" w:rsidR="008A1B9E" w:rsidRDefault="008A1B9E" w:rsidP="0042783F">
            <w:pPr>
              <w:pStyle w:val="NCTableText"/>
            </w:pPr>
          </w:p>
          <w:p w14:paraId="67B8B16D" w14:textId="77777777" w:rsidR="008A1B9E" w:rsidRDefault="008A1B9E" w:rsidP="0042783F">
            <w:pPr>
              <w:pStyle w:val="NCTableText"/>
            </w:pPr>
          </w:p>
          <w:p w14:paraId="337BA1D4" w14:textId="77777777" w:rsidR="008A1B9E" w:rsidRDefault="008A1B9E" w:rsidP="0042783F">
            <w:pPr>
              <w:pStyle w:val="NCTableText"/>
            </w:pPr>
          </w:p>
          <w:p w14:paraId="28FC05D4" w14:textId="77777777" w:rsidR="008A1B9E" w:rsidRDefault="008A1B9E" w:rsidP="0042783F">
            <w:pPr>
              <w:pStyle w:val="NCTableText"/>
            </w:pPr>
          </w:p>
          <w:p w14:paraId="67785840" w14:textId="77777777" w:rsidR="008A1B9E" w:rsidRDefault="008A1B9E" w:rsidP="0042783F">
            <w:pPr>
              <w:pStyle w:val="NCTableText"/>
            </w:pPr>
          </w:p>
          <w:p w14:paraId="0EDE7EF9" w14:textId="77777777" w:rsidR="008A1B9E" w:rsidRDefault="008A1B9E" w:rsidP="0042783F">
            <w:pPr>
              <w:pStyle w:val="NCTableText"/>
            </w:pPr>
          </w:p>
          <w:p w14:paraId="08B9C345" w14:textId="77777777" w:rsidR="008A1B9E" w:rsidRDefault="008A1B9E" w:rsidP="0042783F">
            <w:pPr>
              <w:pStyle w:val="NCTableText"/>
            </w:pPr>
          </w:p>
          <w:p w14:paraId="5984D301" w14:textId="77777777" w:rsidR="008A1B9E" w:rsidRDefault="008A1B9E" w:rsidP="0042783F">
            <w:pPr>
              <w:pStyle w:val="NCTableText"/>
            </w:pPr>
          </w:p>
          <w:p w14:paraId="579FBC42" w14:textId="77777777" w:rsidR="008A1B9E" w:rsidRDefault="008A1B9E" w:rsidP="0042783F">
            <w:pPr>
              <w:pStyle w:val="NCTableText"/>
            </w:pPr>
          </w:p>
          <w:p w14:paraId="26060339" w14:textId="77777777" w:rsidR="008A1B9E" w:rsidRDefault="008A1B9E" w:rsidP="0042783F">
            <w:pPr>
              <w:pStyle w:val="NCTableText"/>
            </w:pPr>
          </w:p>
          <w:p w14:paraId="4FB673FA" w14:textId="77777777" w:rsidR="008A1B9E" w:rsidRDefault="008A1B9E" w:rsidP="0042783F">
            <w:pPr>
              <w:pStyle w:val="NCTableText"/>
            </w:pPr>
          </w:p>
          <w:p w14:paraId="258C2898" w14:textId="77777777" w:rsidR="008A1B9E" w:rsidRDefault="008A1B9E" w:rsidP="0042783F">
            <w:pPr>
              <w:pStyle w:val="NCTableText"/>
            </w:pPr>
          </w:p>
          <w:p w14:paraId="0CFE22D8" w14:textId="77777777" w:rsidR="008A1B9E" w:rsidRDefault="008A1B9E" w:rsidP="0042783F">
            <w:pPr>
              <w:pStyle w:val="NCTableText"/>
            </w:pPr>
          </w:p>
          <w:p w14:paraId="5311EDE4" w14:textId="77777777" w:rsidR="008A1B9E" w:rsidRDefault="008A1B9E" w:rsidP="0042783F">
            <w:pPr>
              <w:pStyle w:val="NCTableText"/>
            </w:pPr>
          </w:p>
          <w:p w14:paraId="3D9FBDA3" w14:textId="77777777" w:rsidR="008A1B9E" w:rsidRDefault="008A1B9E" w:rsidP="0042783F">
            <w:pPr>
              <w:pStyle w:val="NCTableText"/>
            </w:pPr>
          </w:p>
          <w:p w14:paraId="561D837A" w14:textId="77777777" w:rsidR="008A1B9E" w:rsidRDefault="008A1B9E" w:rsidP="0042783F">
            <w:pPr>
              <w:pStyle w:val="NCTableText"/>
            </w:pPr>
          </w:p>
          <w:p w14:paraId="0C8B60DC" w14:textId="77777777" w:rsidR="008A1B9E" w:rsidRDefault="008A1B9E" w:rsidP="0042783F">
            <w:pPr>
              <w:pStyle w:val="NCTableText"/>
            </w:pPr>
          </w:p>
          <w:p w14:paraId="5A0F87BA" w14:textId="77777777" w:rsidR="008A1B9E" w:rsidRDefault="008A1B9E" w:rsidP="0042783F">
            <w:pPr>
              <w:pStyle w:val="NCTableText"/>
            </w:pPr>
          </w:p>
          <w:p w14:paraId="20D6C011" w14:textId="77777777" w:rsidR="008A1B9E" w:rsidRDefault="008A1B9E" w:rsidP="0042783F">
            <w:pPr>
              <w:pStyle w:val="NCTableText"/>
            </w:pPr>
          </w:p>
        </w:tc>
      </w:tr>
    </w:tbl>
    <w:p w14:paraId="6C24ABC7" w14:textId="33998A68" w:rsidR="00477FA7" w:rsidRDefault="00477FA7">
      <w:pPr>
        <w:spacing w:after="160" w:line="259" w:lineRule="auto"/>
        <w:rPr>
          <w:rFonts w:eastAsia="Times New Roman"/>
        </w:rPr>
      </w:pPr>
      <w:r>
        <w:br w:type="page"/>
      </w:r>
    </w:p>
    <w:p w14:paraId="1A0BA270" w14:textId="77777777" w:rsidR="00E47862" w:rsidRDefault="00E47862" w:rsidP="00E47862">
      <w:pPr>
        <w:pStyle w:val="Heading3"/>
      </w:pPr>
      <w:bookmarkStart w:id="19" w:name="_Toc181614579"/>
      <w:r>
        <w:lastRenderedPageBreak/>
        <w:t>Skills Practice: Family Risk Assessment of Child Abuse and Neglect</w:t>
      </w:r>
      <w:bookmarkEnd w:id="19"/>
    </w:p>
    <w:p w14:paraId="5EB59EBE" w14:textId="77777777" w:rsidR="00806E49" w:rsidRDefault="00806E49" w:rsidP="00FD74C9">
      <w:pPr>
        <w:pStyle w:val="NCNormal"/>
      </w:pPr>
      <w:r>
        <w:t>Work with your group to:</w:t>
      </w:r>
    </w:p>
    <w:p w14:paraId="2F613AAE" w14:textId="77777777" w:rsidR="00806E49" w:rsidRDefault="00806E49" w:rsidP="0059680B">
      <w:pPr>
        <w:pStyle w:val="NCNormalBullet"/>
      </w:pPr>
      <w:r>
        <w:t>R</w:t>
      </w:r>
      <w:r w:rsidRPr="00806E49">
        <w:t xml:space="preserve">eview the information </w:t>
      </w:r>
      <w:r>
        <w:t>you</w:t>
      </w:r>
      <w:r w:rsidRPr="00806E49">
        <w:t xml:space="preserve"> have gathered about the family so far</w:t>
      </w:r>
    </w:p>
    <w:p w14:paraId="6AD6544F" w14:textId="77777777" w:rsidR="00806E49" w:rsidRDefault="00806E49" w:rsidP="0059680B">
      <w:pPr>
        <w:pStyle w:val="NCNormalBullet"/>
      </w:pPr>
      <w:r>
        <w:t>C</w:t>
      </w:r>
      <w:r w:rsidRPr="00806E49">
        <w:t>omplete a Family Risk Assessment of Child Abuse/Neglect for the family</w:t>
      </w:r>
    </w:p>
    <w:p w14:paraId="7AB80EB8" w14:textId="77777777" w:rsidR="00806E49" w:rsidRDefault="00806E49" w:rsidP="0059680B">
      <w:pPr>
        <w:pStyle w:val="NCNormalBullet"/>
      </w:pPr>
      <w:r>
        <w:t>A</w:t>
      </w:r>
      <w:r w:rsidRPr="00806E49">
        <w:t xml:space="preserve">nswer the </w:t>
      </w:r>
      <w:r>
        <w:t xml:space="preserve">following </w:t>
      </w:r>
      <w:r w:rsidRPr="00806E49">
        <w:t>questions</w:t>
      </w:r>
      <w:r>
        <w:t>.</w:t>
      </w:r>
    </w:p>
    <w:p w14:paraId="390482FB" w14:textId="3F9956FE" w:rsidR="0059680B" w:rsidRDefault="0059680B" w:rsidP="0059680B">
      <w:pPr>
        <w:pStyle w:val="NCLearnerNotes"/>
      </w:pPr>
      <w:r>
        <w:t>What future risk of abuse did you identify?</w:t>
      </w:r>
    </w:p>
    <w:tbl>
      <w:tblPr>
        <w:tblStyle w:val="TableGrid"/>
        <w:tblW w:w="0" w:type="auto"/>
        <w:tblLook w:val="04A0" w:firstRow="1" w:lastRow="0" w:firstColumn="1" w:lastColumn="0" w:noHBand="0" w:noVBand="1"/>
      </w:tblPr>
      <w:tblGrid>
        <w:gridCol w:w="9350"/>
      </w:tblGrid>
      <w:tr w:rsidR="0059680B" w14:paraId="70B7FD55" w14:textId="77777777" w:rsidTr="0059680B">
        <w:tc>
          <w:tcPr>
            <w:tcW w:w="9350" w:type="dxa"/>
          </w:tcPr>
          <w:p w14:paraId="6433D9A8" w14:textId="77777777" w:rsidR="0059680B" w:rsidRDefault="0059680B" w:rsidP="0059680B">
            <w:pPr>
              <w:pStyle w:val="NCTableText"/>
            </w:pPr>
          </w:p>
          <w:p w14:paraId="7A61EDEF" w14:textId="77777777" w:rsidR="0059680B" w:rsidRDefault="0059680B" w:rsidP="0059680B">
            <w:pPr>
              <w:pStyle w:val="NCTableText"/>
            </w:pPr>
          </w:p>
          <w:p w14:paraId="7249CDAA" w14:textId="77777777" w:rsidR="0059680B" w:rsidRDefault="0059680B" w:rsidP="0059680B">
            <w:pPr>
              <w:pStyle w:val="NCTableText"/>
            </w:pPr>
          </w:p>
          <w:p w14:paraId="57B4CCFA" w14:textId="77777777" w:rsidR="0059680B" w:rsidRDefault="0059680B" w:rsidP="0059680B">
            <w:pPr>
              <w:pStyle w:val="NCTableText"/>
            </w:pPr>
          </w:p>
          <w:p w14:paraId="58AE0482" w14:textId="77777777" w:rsidR="0059680B" w:rsidRDefault="0059680B" w:rsidP="0059680B">
            <w:pPr>
              <w:pStyle w:val="NCTableText"/>
            </w:pPr>
          </w:p>
          <w:p w14:paraId="7EA40F29" w14:textId="77777777" w:rsidR="0059680B" w:rsidRDefault="0059680B" w:rsidP="0059680B">
            <w:pPr>
              <w:pStyle w:val="NCTableText"/>
            </w:pPr>
          </w:p>
          <w:p w14:paraId="10D3F9FC" w14:textId="77777777" w:rsidR="0059680B" w:rsidRDefault="0059680B" w:rsidP="0059680B">
            <w:pPr>
              <w:pStyle w:val="NCTableText"/>
            </w:pPr>
          </w:p>
          <w:p w14:paraId="7061BDB7" w14:textId="77777777" w:rsidR="0059680B" w:rsidRDefault="0059680B" w:rsidP="0059680B">
            <w:pPr>
              <w:pStyle w:val="NCTableText"/>
            </w:pPr>
          </w:p>
        </w:tc>
      </w:tr>
    </w:tbl>
    <w:p w14:paraId="7D21A927" w14:textId="5A510525" w:rsidR="0059680B" w:rsidRDefault="0059680B" w:rsidP="0059680B">
      <w:pPr>
        <w:pStyle w:val="NCLearnerNotes"/>
      </w:pPr>
      <w:r>
        <w:t>What future risk of neglect did you identify?</w:t>
      </w:r>
    </w:p>
    <w:tbl>
      <w:tblPr>
        <w:tblStyle w:val="TableGrid"/>
        <w:tblW w:w="0" w:type="auto"/>
        <w:tblLook w:val="04A0" w:firstRow="1" w:lastRow="0" w:firstColumn="1" w:lastColumn="0" w:noHBand="0" w:noVBand="1"/>
      </w:tblPr>
      <w:tblGrid>
        <w:gridCol w:w="9350"/>
      </w:tblGrid>
      <w:tr w:rsidR="0059680B" w14:paraId="5513034D" w14:textId="77777777" w:rsidTr="0059680B">
        <w:tc>
          <w:tcPr>
            <w:tcW w:w="9350" w:type="dxa"/>
          </w:tcPr>
          <w:p w14:paraId="05A83CCE" w14:textId="77777777" w:rsidR="0059680B" w:rsidRDefault="0059680B" w:rsidP="0059680B">
            <w:pPr>
              <w:pStyle w:val="NCTableText"/>
            </w:pPr>
          </w:p>
          <w:p w14:paraId="58EB0C87" w14:textId="77777777" w:rsidR="0059680B" w:rsidRDefault="0059680B" w:rsidP="0059680B">
            <w:pPr>
              <w:pStyle w:val="NCTableText"/>
            </w:pPr>
          </w:p>
          <w:p w14:paraId="5BF53553" w14:textId="77777777" w:rsidR="0059680B" w:rsidRDefault="0059680B" w:rsidP="0059680B">
            <w:pPr>
              <w:pStyle w:val="NCTableText"/>
            </w:pPr>
          </w:p>
          <w:p w14:paraId="2FE8EDDB" w14:textId="77777777" w:rsidR="0059680B" w:rsidRDefault="0059680B" w:rsidP="0059680B">
            <w:pPr>
              <w:pStyle w:val="NCTableText"/>
            </w:pPr>
          </w:p>
          <w:p w14:paraId="7A21C7E1" w14:textId="77777777" w:rsidR="0059680B" w:rsidRDefault="0059680B" w:rsidP="0059680B">
            <w:pPr>
              <w:pStyle w:val="NCTableText"/>
            </w:pPr>
          </w:p>
          <w:p w14:paraId="2732EE49" w14:textId="77777777" w:rsidR="0059680B" w:rsidRDefault="0059680B" w:rsidP="0059680B">
            <w:pPr>
              <w:pStyle w:val="NCTableText"/>
            </w:pPr>
          </w:p>
          <w:p w14:paraId="68D3501D" w14:textId="77777777" w:rsidR="0059680B" w:rsidRDefault="0059680B" w:rsidP="0059680B">
            <w:pPr>
              <w:pStyle w:val="NCTableText"/>
            </w:pPr>
          </w:p>
          <w:p w14:paraId="7F4A00F0" w14:textId="77777777" w:rsidR="0059680B" w:rsidRDefault="0059680B" w:rsidP="0059680B">
            <w:pPr>
              <w:pStyle w:val="NCTableText"/>
            </w:pPr>
          </w:p>
        </w:tc>
      </w:tr>
    </w:tbl>
    <w:p w14:paraId="79A5D958" w14:textId="77777777" w:rsidR="0059680B" w:rsidRDefault="0059680B" w:rsidP="0059680B">
      <w:pPr>
        <w:pStyle w:val="NCLearnerNotes"/>
      </w:pPr>
      <w:r>
        <w:t>How might the family mitigate harm from the risks you identified?</w:t>
      </w:r>
    </w:p>
    <w:tbl>
      <w:tblPr>
        <w:tblStyle w:val="TableGrid"/>
        <w:tblW w:w="0" w:type="auto"/>
        <w:tblLook w:val="04A0" w:firstRow="1" w:lastRow="0" w:firstColumn="1" w:lastColumn="0" w:noHBand="0" w:noVBand="1"/>
      </w:tblPr>
      <w:tblGrid>
        <w:gridCol w:w="9350"/>
      </w:tblGrid>
      <w:tr w:rsidR="0059680B" w14:paraId="33E71EEE" w14:textId="77777777" w:rsidTr="0059680B">
        <w:tc>
          <w:tcPr>
            <w:tcW w:w="9350" w:type="dxa"/>
          </w:tcPr>
          <w:p w14:paraId="03ADEA44" w14:textId="77777777" w:rsidR="0059680B" w:rsidRDefault="0059680B" w:rsidP="0059680B">
            <w:pPr>
              <w:pStyle w:val="NCTableText"/>
            </w:pPr>
          </w:p>
          <w:p w14:paraId="3917F289" w14:textId="77777777" w:rsidR="0059680B" w:rsidRDefault="0059680B" w:rsidP="0059680B">
            <w:pPr>
              <w:pStyle w:val="NCTableText"/>
            </w:pPr>
          </w:p>
          <w:p w14:paraId="34B00CBC" w14:textId="77777777" w:rsidR="0059680B" w:rsidRDefault="0059680B" w:rsidP="0059680B">
            <w:pPr>
              <w:pStyle w:val="NCTableText"/>
            </w:pPr>
          </w:p>
          <w:p w14:paraId="7B12E67A" w14:textId="77777777" w:rsidR="0059680B" w:rsidRDefault="0059680B" w:rsidP="0059680B">
            <w:pPr>
              <w:pStyle w:val="NCTableText"/>
            </w:pPr>
          </w:p>
          <w:p w14:paraId="7BE2B84D" w14:textId="77777777" w:rsidR="0059680B" w:rsidRDefault="0059680B" w:rsidP="0059680B">
            <w:pPr>
              <w:pStyle w:val="NCTableText"/>
            </w:pPr>
          </w:p>
          <w:p w14:paraId="499EE6C1" w14:textId="77777777" w:rsidR="0059680B" w:rsidRDefault="0059680B" w:rsidP="0059680B">
            <w:pPr>
              <w:pStyle w:val="NCTableText"/>
            </w:pPr>
          </w:p>
          <w:p w14:paraId="64C4E275" w14:textId="77777777" w:rsidR="0059680B" w:rsidRDefault="0059680B" w:rsidP="0059680B">
            <w:pPr>
              <w:pStyle w:val="NCTableText"/>
            </w:pPr>
          </w:p>
          <w:p w14:paraId="5DCA45DD" w14:textId="77777777" w:rsidR="0059680B" w:rsidRDefault="0059680B" w:rsidP="0059680B">
            <w:pPr>
              <w:pStyle w:val="NCTableText"/>
            </w:pPr>
          </w:p>
        </w:tc>
      </w:tr>
    </w:tbl>
    <w:p w14:paraId="0ACD1FE7" w14:textId="77777777" w:rsidR="00804095" w:rsidRDefault="00804095">
      <w:pPr>
        <w:spacing w:after="160" w:line="259" w:lineRule="auto"/>
        <w:rPr>
          <w:rFonts w:eastAsia="Times New Roman"/>
        </w:rPr>
      </w:pPr>
      <w:r>
        <w:br w:type="page"/>
      </w:r>
    </w:p>
    <w:p w14:paraId="15EF5A11" w14:textId="77777777" w:rsidR="006D1C4C" w:rsidRDefault="006D1C4C" w:rsidP="00F03725">
      <w:pPr>
        <w:pStyle w:val="Heading1"/>
      </w:pPr>
      <w:bookmarkStart w:id="20" w:name="_Toc181614580"/>
      <w:r>
        <w:lastRenderedPageBreak/>
        <w:t>Crucial Conversations</w:t>
      </w:r>
      <w:bookmarkEnd w:id="20"/>
    </w:p>
    <w:p w14:paraId="58058C20" w14:textId="77777777" w:rsidR="00197C5A" w:rsidRDefault="006D1C4C" w:rsidP="00F03725">
      <w:pPr>
        <w:pStyle w:val="Heading2"/>
      </w:pPr>
      <w:bookmarkStart w:id="21" w:name="_Toc181614581"/>
      <w:r>
        <w:t>Crucial Conversations and Managing Conflict</w:t>
      </w:r>
      <w:bookmarkEnd w:id="21"/>
    </w:p>
    <w:p w14:paraId="1F3E60E5" w14:textId="77777777" w:rsidR="001C38FA" w:rsidRDefault="001C38FA" w:rsidP="00FD45BD">
      <w:pPr>
        <w:pStyle w:val="NCSlide"/>
      </w:pPr>
      <w:r>
        <w:rPr>
          <w:noProof/>
        </w:rPr>
        <w:drawing>
          <wp:inline distT="0" distB="0" distL="0" distR="0" wp14:anchorId="45573522" wp14:editId="4FA4EDF8">
            <wp:extent cx="4872360" cy="2743200"/>
            <wp:effectExtent l="0" t="0" r="4445" b="0"/>
            <wp:docPr id="2006931830"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2360" cy="2743200"/>
                    </a:xfrm>
                    <a:prstGeom prst="rect">
                      <a:avLst/>
                    </a:prstGeom>
                    <a:noFill/>
                  </pic:spPr>
                </pic:pic>
              </a:graphicData>
            </a:graphic>
          </wp:inline>
        </w:drawing>
      </w:r>
    </w:p>
    <w:p w14:paraId="0A8DCAA2" w14:textId="77777777" w:rsidR="006A60E8" w:rsidRDefault="006A60E8" w:rsidP="006A60E8">
      <w:pPr>
        <w:pStyle w:val="NCLearnerNotes"/>
      </w:pPr>
      <w:r>
        <w:t>Use this space to record notes.</w:t>
      </w:r>
    </w:p>
    <w:tbl>
      <w:tblPr>
        <w:tblStyle w:val="TableGrid"/>
        <w:tblW w:w="0" w:type="auto"/>
        <w:tblLook w:val="04A0" w:firstRow="1" w:lastRow="0" w:firstColumn="1" w:lastColumn="0" w:noHBand="0" w:noVBand="1"/>
      </w:tblPr>
      <w:tblGrid>
        <w:gridCol w:w="9350"/>
      </w:tblGrid>
      <w:tr w:rsidR="006A60E8" w14:paraId="6FFA3D3E" w14:textId="77777777" w:rsidTr="006A60E8">
        <w:tc>
          <w:tcPr>
            <w:tcW w:w="9350" w:type="dxa"/>
          </w:tcPr>
          <w:p w14:paraId="656B9120" w14:textId="77777777" w:rsidR="006A60E8" w:rsidRDefault="006A60E8" w:rsidP="006A60E8">
            <w:pPr>
              <w:pStyle w:val="NCTableText"/>
            </w:pPr>
          </w:p>
          <w:p w14:paraId="49B28EF6" w14:textId="77777777" w:rsidR="006A60E8" w:rsidRDefault="006A60E8" w:rsidP="006A60E8">
            <w:pPr>
              <w:pStyle w:val="NCTableText"/>
            </w:pPr>
          </w:p>
          <w:p w14:paraId="018082F8" w14:textId="77777777" w:rsidR="006A60E8" w:rsidRDefault="006A60E8" w:rsidP="006A60E8">
            <w:pPr>
              <w:pStyle w:val="NCTableText"/>
            </w:pPr>
          </w:p>
          <w:p w14:paraId="70669CC5" w14:textId="77777777" w:rsidR="006A60E8" w:rsidRDefault="006A60E8" w:rsidP="006A60E8">
            <w:pPr>
              <w:pStyle w:val="NCTableText"/>
            </w:pPr>
          </w:p>
          <w:p w14:paraId="2A93984E" w14:textId="77777777" w:rsidR="006A60E8" w:rsidRDefault="006A60E8" w:rsidP="006A60E8">
            <w:pPr>
              <w:pStyle w:val="NCTableText"/>
            </w:pPr>
          </w:p>
          <w:p w14:paraId="60DC94D3" w14:textId="77777777" w:rsidR="006A60E8" w:rsidRDefault="006A60E8" w:rsidP="006A60E8">
            <w:pPr>
              <w:pStyle w:val="NCTableText"/>
            </w:pPr>
          </w:p>
          <w:p w14:paraId="69B05B3B" w14:textId="77777777" w:rsidR="006A60E8" w:rsidRDefault="006A60E8" w:rsidP="006A60E8">
            <w:pPr>
              <w:pStyle w:val="NCTableText"/>
            </w:pPr>
          </w:p>
          <w:p w14:paraId="432092D6" w14:textId="77777777" w:rsidR="006A60E8" w:rsidRDefault="006A60E8" w:rsidP="006A60E8">
            <w:pPr>
              <w:pStyle w:val="NCTableText"/>
            </w:pPr>
          </w:p>
          <w:p w14:paraId="534BAB75" w14:textId="77777777" w:rsidR="006A60E8" w:rsidRDefault="006A60E8" w:rsidP="006A60E8">
            <w:pPr>
              <w:pStyle w:val="NCTableText"/>
            </w:pPr>
          </w:p>
          <w:p w14:paraId="4F832836" w14:textId="77777777" w:rsidR="006A60E8" w:rsidRDefault="006A60E8" w:rsidP="006A60E8">
            <w:pPr>
              <w:pStyle w:val="NCTableText"/>
            </w:pPr>
          </w:p>
          <w:p w14:paraId="27A65351" w14:textId="77777777" w:rsidR="006A60E8" w:rsidRDefault="006A60E8" w:rsidP="006A60E8">
            <w:pPr>
              <w:pStyle w:val="NCTableText"/>
            </w:pPr>
          </w:p>
          <w:p w14:paraId="7F4FBC22" w14:textId="77777777" w:rsidR="006A60E8" w:rsidRDefault="006A60E8" w:rsidP="006A60E8">
            <w:pPr>
              <w:pStyle w:val="NCTableText"/>
            </w:pPr>
          </w:p>
          <w:p w14:paraId="39B695CC" w14:textId="77777777" w:rsidR="006A60E8" w:rsidRDefault="006A60E8" w:rsidP="006A60E8">
            <w:pPr>
              <w:pStyle w:val="NCTableText"/>
            </w:pPr>
          </w:p>
          <w:p w14:paraId="3104912B" w14:textId="77777777" w:rsidR="006A60E8" w:rsidRDefault="006A60E8" w:rsidP="006A60E8">
            <w:pPr>
              <w:pStyle w:val="NCTableText"/>
            </w:pPr>
          </w:p>
          <w:p w14:paraId="5886BCCE" w14:textId="77777777" w:rsidR="006A60E8" w:rsidRDefault="006A60E8" w:rsidP="006A60E8">
            <w:pPr>
              <w:pStyle w:val="NCTableText"/>
            </w:pPr>
          </w:p>
          <w:p w14:paraId="38FEEF37" w14:textId="77777777" w:rsidR="006A60E8" w:rsidRDefault="006A60E8" w:rsidP="006A60E8">
            <w:pPr>
              <w:pStyle w:val="NCTableText"/>
            </w:pPr>
          </w:p>
          <w:p w14:paraId="04BA090F" w14:textId="77777777" w:rsidR="00471218" w:rsidRDefault="00471218" w:rsidP="006A60E8">
            <w:pPr>
              <w:pStyle w:val="NCTableText"/>
            </w:pPr>
          </w:p>
        </w:tc>
      </w:tr>
    </w:tbl>
    <w:p w14:paraId="059D2C73" w14:textId="77777777" w:rsidR="00471218" w:rsidRDefault="00471218">
      <w:pPr>
        <w:spacing w:after="160" w:line="259" w:lineRule="auto"/>
        <w:rPr>
          <w:rFonts w:eastAsia="Times New Roman"/>
        </w:rPr>
      </w:pPr>
      <w:r>
        <w:br w:type="page"/>
      </w:r>
    </w:p>
    <w:p w14:paraId="655B1C8F" w14:textId="77777777" w:rsidR="00AC2203" w:rsidRDefault="00471218" w:rsidP="00AC2203">
      <w:pPr>
        <w:pStyle w:val="Heading3"/>
      </w:pPr>
      <w:bookmarkStart w:id="22" w:name="_Toc181614582"/>
      <w:r>
        <w:lastRenderedPageBreak/>
        <w:t xml:space="preserve">Handout: </w:t>
      </w:r>
      <w:r w:rsidR="00AC2203">
        <w:t>Managing Crucial Conversations</w:t>
      </w:r>
      <w:bookmarkEnd w:id="22"/>
    </w:p>
    <w:tbl>
      <w:tblPr>
        <w:tblStyle w:val="TableGrid1"/>
        <w:tblW w:w="0" w:type="auto"/>
        <w:tblLayout w:type="fixed"/>
        <w:tblLook w:val="06A0" w:firstRow="1" w:lastRow="0" w:firstColumn="1" w:lastColumn="0" w:noHBand="1" w:noVBand="1"/>
      </w:tblPr>
      <w:tblGrid>
        <w:gridCol w:w="1890"/>
        <w:gridCol w:w="7470"/>
      </w:tblGrid>
      <w:tr w:rsidR="008B0A96" w:rsidRPr="00F35F1C" w14:paraId="2754AD00" w14:textId="77777777" w:rsidTr="009F5E94">
        <w:trPr>
          <w:trHeight w:val="300"/>
        </w:trPr>
        <w:tc>
          <w:tcPr>
            <w:tcW w:w="1890" w:type="dxa"/>
            <w:shd w:val="clear" w:color="auto" w:fill="F2F2F2" w:themeFill="background1" w:themeFillShade="F2"/>
          </w:tcPr>
          <w:p w14:paraId="58C1FFE5" w14:textId="77777777" w:rsidR="008B0A96" w:rsidRPr="00D408AA" w:rsidRDefault="008B0A96" w:rsidP="009F5E94">
            <w:pPr>
              <w:pStyle w:val="NCNormalBold"/>
            </w:pPr>
            <w:r w:rsidRPr="00D408AA">
              <w:t>Steps</w:t>
            </w:r>
          </w:p>
        </w:tc>
        <w:tc>
          <w:tcPr>
            <w:tcW w:w="7470" w:type="dxa"/>
            <w:shd w:val="clear" w:color="auto" w:fill="F2F2F2" w:themeFill="background1" w:themeFillShade="F2"/>
          </w:tcPr>
          <w:p w14:paraId="2582D5E6" w14:textId="77777777" w:rsidR="008B0A96" w:rsidRPr="00D408AA" w:rsidRDefault="008B0A96" w:rsidP="009F5E94">
            <w:pPr>
              <w:pStyle w:val="NCNormalBold"/>
            </w:pPr>
            <w:r w:rsidRPr="00D408AA">
              <w:t>How Do I Do This?</w:t>
            </w:r>
          </w:p>
        </w:tc>
      </w:tr>
      <w:tr w:rsidR="008B0A96" w:rsidRPr="00F35F1C" w14:paraId="1DFC110D" w14:textId="77777777" w:rsidTr="009F5E94">
        <w:trPr>
          <w:trHeight w:val="300"/>
        </w:trPr>
        <w:tc>
          <w:tcPr>
            <w:tcW w:w="1890" w:type="dxa"/>
          </w:tcPr>
          <w:p w14:paraId="767DA7AC" w14:textId="77777777" w:rsidR="008B0A96" w:rsidRPr="00D408AA" w:rsidRDefault="008B0A96" w:rsidP="009F5E94">
            <w:pPr>
              <w:pStyle w:val="NCNormal"/>
            </w:pPr>
            <w:r w:rsidRPr="00D408AA">
              <w:t xml:space="preserve">Start with the Heart. </w:t>
            </w:r>
          </w:p>
        </w:tc>
        <w:tc>
          <w:tcPr>
            <w:tcW w:w="7470" w:type="dxa"/>
          </w:tcPr>
          <w:p w14:paraId="4D96670C" w14:textId="77777777" w:rsidR="008B0A96" w:rsidRPr="00D408AA" w:rsidRDefault="008B0A96" w:rsidP="009F5E94">
            <w:pPr>
              <w:pStyle w:val="NCNormal"/>
            </w:pPr>
            <w:r>
              <w:t>Start from a genuine, well-intentioned place. Stay focused on what you really want and your intentions for the conversation.</w:t>
            </w:r>
          </w:p>
        </w:tc>
      </w:tr>
      <w:tr w:rsidR="008B0A96" w:rsidRPr="00F35F1C" w14:paraId="63F9C930" w14:textId="77777777" w:rsidTr="009F5E94">
        <w:trPr>
          <w:trHeight w:val="300"/>
        </w:trPr>
        <w:tc>
          <w:tcPr>
            <w:tcW w:w="1890" w:type="dxa"/>
          </w:tcPr>
          <w:p w14:paraId="6A26E375" w14:textId="77777777" w:rsidR="008B0A96" w:rsidRPr="00D408AA" w:rsidRDefault="008B0A96" w:rsidP="009F5E94">
            <w:pPr>
              <w:pStyle w:val="NCNormal"/>
            </w:pPr>
            <w:r w:rsidRPr="00D408AA">
              <w:t>Learn to Look.</w:t>
            </w:r>
          </w:p>
        </w:tc>
        <w:tc>
          <w:tcPr>
            <w:tcW w:w="7470" w:type="dxa"/>
          </w:tcPr>
          <w:p w14:paraId="70F0E122" w14:textId="77777777" w:rsidR="008B0A96" w:rsidRPr="00D408AA" w:rsidRDefault="008B0A96" w:rsidP="009F5E94">
            <w:pPr>
              <w:pStyle w:val="NCNormal"/>
            </w:pPr>
            <w:r w:rsidRPr="00D408AA">
              <w:t>Look for signs of stress, conflict, and emotional elevation. Notice when your safety is at risk. Manage your own response tendencies. Look for language and behavior that could escalate the conversation</w:t>
            </w:r>
            <w:r>
              <w:t>.</w:t>
            </w:r>
          </w:p>
        </w:tc>
      </w:tr>
      <w:tr w:rsidR="008B0A96" w:rsidRPr="00F35F1C" w14:paraId="614C79B3" w14:textId="77777777" w:rsidTr="009F5E94">
        <w:trPr>
          <w:trHeight w:val="300"/>
        </w:trPr>
        <w:tc>
          <w:tcPr>
            <w:tcW w:w="1890" w:type="dxa"/>
          </w:tcPr>
          <w:p w14:paraId="00A82FC0" w14:textId="77777777" w:rsidR="008B0A96" w:rsidRPr="00D408AA" w:rsidRDefault="008B0A96" w:rsidP="009F5E94">
            <w:pPr>
              <w:pStyle w:val="NCNormal"/>
            </w:pPr>
            <w:r w:rsidRPr="00D408AA">
              <w:t>Make it Safe.</w:t>
            </w:r>
          </w:p>
        </w:tc>
        <w:tc>
          <w:tcPr>
            <w:tcW w:w="7470" w:type="dxa"/>
          </w:tcPr>
          <w:p w14:paraId="4F3C8F26" w14:textId="77777777" w:rsidR="008B0A96" w:rsidRPr="00D408AA" w:rsidRDefault="008B0A96" w:rsidP="009F5E94">
            <w:pPr>
              <w:pStyle w:val="NCNormal"/>
            </w:pPr>
            <w:r w:rsidRPr="00D408AA">
              <w:t xml:space="preserve">Notice when others don’t feel safe to respond, check to make sure you are listening well and validating. Keep highlighting the common goal. When you notice a risk, </w:t>
            </w:r>
            <w:r>
              <w:t>“</w:t>
            </w:r>
            <w:r w:rsidRPr="00D408AA">
              <w:t>step out</w:t>
            </w:r>
            <w:r>
              <w:t>”</w:t>
            </w:r>
            <w:r w:rsidRPr="00D408AA">
              <w:t xml:space="preserve"> of the conversation and work to restore safety.</w:t>
            </w:r>
          </w:p>
        </w:tc>
      </w:tr>
      <w:tr w:rsidR="008B0A96" w:rsidRPr="00F35F1C" w14:paraId="2C0438B7" w14:textId="77777777" w:rsidTr="009F5E94">
        <w:trPr>
          <w:trHeight w:val="300"/>
        </w:trPr>
        <w:tc>
          <w:tcPr>
            <w:tcW w:w="1890" w:type="dxa"/>
          </w:tcPr>
          <w:p w14:paraId="4DE5A59D" w14:textId="77777777" w:rsidR="008B0A96" w:rsidRPr="00D408AA" w:rsidRDefault="008B0A96" w:rsidP="009F5E94">
            <w:pPr>
              <w:pStyle w:val="NCNormal"/>
            </w:pPr>
            <w:r w:rsidRPr="00D408AA">
              <w:t>Master Your Stories.</w:t>
            </w:r>
          </w:p>
        </w:tc>
        <w:tc>
          <w:tcPr>
            <w:tcW w:w="7470" w:type="dxa"/>
          </w:tcPr>
          <w:p w14:paraId="7E0F4CDA" w14:textId="77777777" w:rsidR="008B0A96" w:rsidRPr="00D408AA" w:rsidRDefault="008B0A96" w:rsidP="009F5E94">
            <w:pPr>
              <w:pStyle w:val="NCNormal"/>
            </w:pPr>
            <w:r w:rsidRPr="00D408AA">
              <w:t xml:space="preserve">Manage intended and unintended bias and check how you see others. “Stories” are assumptions we make for why others are doing what they are doing. Assumptions can interfere with your conversation. </w:t>
            </w:r>
          </w:p>
        </w:tc>
      </w:tr>
      <w:tr w:rsidR="008B0A96" w:rsidRPr="00F35F1C" w14:paraId="12F552BE" w14:textId="77777777" w:rsidTr="009F5E94">
        <w:trPr>
          <w:trHeight w:val="300"/>
        </w:trPr>
        <w:tc>
          <w:tcPr>
            <w:tcW w:w="1890" w:type="dxa"/>
          </w:tcPr>
          <w:p w14:paraId="39007F26" w14:textId="77777777" w:rsidR="008B0A96" w:rsidRPr="00D408AA" w:rsidRDefault="008B0A96" w:rsidP="009F5E94">
            <w:pPr>
              <w:pStyle w:val="NCNormal"/>
            </w:pPr>
            <w:r w:rsidRPr="00D408AA">
              <w:t>State Your Path.</w:t>
            </w:r>
          </w:p>
        </w:tc>
        <w:tc>
          <w:tcPr>
            <w:tcW w:w="7470" w:type="dxa"/>
          </w:tcPr>
          <w:p w14:paraId="631AB742" w14:textId="77777777" w:rsidR="008B0A96" w:rsidRPr="00D408AA" w:rsidRDefault="008B0A96" w:rsidP="009F5E94">
            <w:pPr>
              <w:pStyle w:val="NCNormal"/>
            </w:pPr>
            <w:r w:rsidRPr="00D408AA">
              <w:t>Share very specific concerns and a clear explanation of the purpose for the conversation. Talk about your experience and inquire about the ways of others. Speak cautiously to be clear and not too soft or too firm.</w:t>
            </w:r>
          </w:p>
        </w:tc>
      </w:tr>
      <w:tr w:rsidR="008B0A96" w:rsidRPr="00F35F1C" w14:paraId="5EC205D6" w14:textId="77777777" w:rsidTr="009F5E94">
        <w:trPr>
          <w:trHeight w:val="300"/>
        </w:trPr>
        <w:tc>
          <w:tcPr>
            <w:tcW w:w="1890" w:type="dxa"/>
          </w:tcPr>
          <w:p w14:paraId="68740ED9" w14:textId="77777777" w:rsidR="008B0A96" w:rsidRPr="00D408AA" w:rsidRDefault="008B0A96" w:rsidP="009F5E94">
            <w:pPr>
              <w:pStyle w:val="NCNormal"/>
            </w:pPr>
            <w:r w:rsidRPr="00D408AA">
              <w:t>Explore Others’ Perspectives.</w:t>
            </w:r>
          </w:p>
        </w:tc>
        <w:tc>
          <w:tcPr>
            <w:tcW w:w="7470" w:type="dxa"/>
          </w:tcPr>
          <w:p w14:paraId="476A9424" w14:textId="77777777" w:rsidR="008B0A96" w:rsidRPr="00D408AA" w:rsidRDefault="008B0A96" w:rsidP="009F5E94">
            <w:pPr>
              <w:pStyle w:val="NCNormal"/>
            </w:pPr>
            <w:r w:rsidRPr="00D408AA">
              <w:t>Active listening becomes key, and empathy is critical. Validate the person’s feelings while maintaining the importance of what needs to be accomplished.</w:t>
            </w:r>
          </w:p>
        </w:tc>
      </w:tr>
      <w:tr w:rsidR="008B0A96" w:rsidRPr="00F35F1C" w14:paraId="2E901A19" w14:textId="77777777" w:rsidTr="009F5E94">
        <w:trPr>
          <w:trHeight w:val="300"/>
        </w:trPr>
        <w:tc>
          <w:tcPr>
            <w:tcW w:w="1890" w:type="dxa"/>
          </w:tcPr>
          <w:p w14:paraId="5466DE00" w14:textId="77777777" w:rsidR="008B0A96" w:rsidRPr="00D408AA" w:rsidRDefault="008B0A96" w:rsidP="009F5E94">
            <w:pPr>
              <w:pStyle w:val="NCNormal"/>
            </w:pPr>
            <w:r w:rsidRPr="00D408AA">
              <w:t>Move to Action.</w:t>
            </w:r>
          </w:p>
        </w:tc>
        <w:tc>
          <w:tcPr>
            <w:tcW w:w="7470" w:type="dxa"/>
          </w:tcPr>
          <w:p w14:paraId="095F7820" w14:textId="77777777" w:rsidR="008B0A96" w:rsidRPr="00D408AA" w:rsidRDefault="008B0A96" w:rsidP="009F5E94">
            <w:pPr>
              <w:pStyle w:val="NCNormal"/>
            </w:pPr>
            <w:r w:rsidRPr="00D408AA">
              <w:t>Make decisions and commit to action together.</w:t>
            </w:r>
          </w:p>
        </w:tc>
      </w:tr>
    </w:tbl>
    <w:p w14:paraId="613FAF0F" w14:textId="77777777" w:rsidR="00740544" w:rsidRDefault="00740544">
      <w:pPr>
        <w:spacing w:after="160" w:line="259" w:lineRule="auto"/>
        <w:rPr>
          <w:rFonts w:eastAsia="Times New Roman"/>
        </w:rPr>
      </w:pPr>
      <w:r>
        <w:br w:type="page"/>
      </w:r>
    </w:p>
    <w:p w14:paraId="6F56880A" w14:textId="77777777" w:rsidR="000D0907" w:rsidRDefault="000D0907" w:rsidP="000D0907">
      <w:pPr>
        <w:pStyle w:val="Heading3"/>
      </w:pPr>
      <w:bookmarkStart w:id="23" w:name="_Toc181614583"/>
      <w:r>
        <w:lastRenderedPageBreak/>
        <w:t>Skills Practice: Crucial Conversations</w:t>
      </w:r>
      <w:bookmarkEnd w:id="23"/>
    </w:p>
    <w:p w14:paraId="055CE1BE" w14:textId="14EEBAEA" w:rsidR="005404DD" w:rsidRDefault="005404DD" w:rsidP="005404DD">
      <w:pPr>
        <w:pStyle w:val="NCNormal"/>
      </w:pPr>
      <w:r>
        <w:t>Create a conversation plan for this crucial conversation with your assigned family member.</w:t>
      </w:r>
    </w:p>
    <w:p w14:paraId="0B80F49D" w14:textId="77777777" w:rsidR="005404DD" w:rsidRDefault="005404DD" w:rsidP="00D506A8">
      <w:pPr>
        <w:pStyle w:val="NCLearnerNotes"/>
      </w:pPr>
      <w:r>
        <w:t>Step 1: Start With Heart (Stay focused on what you really want)</w:t>
      </w:r>
    </w:p>
    <w:tbl>
      <w:tblPr>
        <w:tblStyle w:val="TableGrid"/>
        <w:tblW w:w="0" w:type="auto"/>
        <w:tblLook w:val="04A0" w:firstRow="1" w:lastRow="0" w:firstColumn="1" w:lastColumn="0" w:noHBand="0" w:noVBand="1"/>
      </w:tblPr>
      <w:tblGrid>
        <w:gridCol w:w="9350"/>
      </w:tblGrid>
      <w:tr w:rsidR="005404DD" w14:paraId="4FA05A64" w14:textId="77777777" w:rsidTr="005404DD">
        <w:tc>
          <w:tcPr>
            <w:tcW w:w="9350" w:type="dxa"/>
          </w:tcPr>
          <w:p w14:paraId="54189445" w14:textId="77777777" w:rsidR="005404DD" w:rsidRDefault="00D506A8" w:rsidP="005404DD">
            <w:pPr>
              <w:pStyle w:val="NCTableText"/>
            </w:pPr>
            <w:r w:rsidRPr="00D506A8">
              <w:t>What do you need to accomplish in this conversation? How will you approach this conversation?</w:t>
            </w:r>
          </w:p>
          <w:p w14:paraId="7E2C445A" w14:textId="77777777" w:rsidR="007A1FD2" w:rsidRDefault="007A1FD2" w:rsidP="005404DD">
            <w:pPr>
              <w:pStyle w:val="NCTableText"/>
            </w:pPr>
          </w:p>
          <w:p w14:paraId="550CFD8D" w14:textId="77777777" w:rsidR="007A1FD2" w:rsidRDefault="007A1FD2" w:rsidP="005404DD">
            <w:pPr>
              <w:pStyle w:val="NCTableText"/>
            </w:pPr>
          </w:p>
          <w:p w14:paraId="33D36397" w14:textId="35D28E1D" w:rsidR="007A1FD2" w:rsidRDefault="007A1FD2" w:rsidP="005404DD">
            <w:pPr>
              <w:pStyle w:val="NCTableText"/>
            </w:pPr>
          </w:p>
        </w:tc>
      </w:tr>
    </w:tbl>
    <w:p w14:paraId="55CEC1C5" w14:textId="6C792ADC" w:rsidR="00330995" w:rsidRDefault="6B5F3760" w:rsidP="24179CF7">
      <w:pPr>
        <w:pStyle w:val="NCLearnerNotes"/>
      </w:pPr>
      <w:r>
        <w:t>Step 2: Learn to Look: (be aware of when a conversation is crucial and look for signs of risk to safety.</w:t>
      </w:r>
    </w:p>
    <w:tbl>
      <w:tblPr>
        <w:tblStyle w:val="TableGrid"/>
        <w:tblW w:w="0" w:type="auto"/>
        <w:tblLayout w:type="fixed"/>
        <w:tblLook w:val="06A0" w:firstRow="1" w:lastRow="0" w:firstColumn="1" w:lastColumn="0" w:noHBand="1" w:noVBand="1"/>
      </w:tblPr>
      <w:tblGrid>
        <w:gridCol w:w="9360"/>
      </w:tblGrid>
      <w:tr w:rsidR="24179CF7" w14:paraId="26DBBB0F" w14:textId="77777777" w:rsidTr="2CDD34DF">
        <w:trPr>
          <w:trHeight w:val="300"/>
        </w:trPr>
        <w:tc>
          <w:tcPr>
            <w:tcW w:w="9360" w:type="dxa"/>
          </w:tcPr>
          <w:p w14:paraId="469D92F2" w14:textId="5742CE6A" w:rsidR="24179CF7" w:rsidRDefault="3183696C" w:rsidP="24179CF7">
            <w:pPr>
              <w:pStyle w:val="NCTableText"/>
            </w:pPr>
            <w:r>
              <w:t>What factors about this conversation do you anticipate will be crucial? What parts of the conversation may put safety at risk?</w:t>
            </w:r>
          </w:p>
          <w:p w14:paraId="23D66B21" w14:textId="7786D3D1" w:rsidR="24179CF7" w:rsidRDefault="24179CF7" w:rsidP="24179CF7">
            <w:pPr>
              <w:pStyle w:val="NCTableText"/>
            </w:pPr>
          </w:p>
          <w:p w14:paraId="1AFB9962" w14:textId="0E8E9523" w:rsidR="24179CF7" w:rsidRDefault="24179CF7" w:rsidP="24179CF7">
            <w:pPr>
              <w:pStyle w:val="NCTableText"/>
            </w:pPr>
          </w:p>
          <w:p w14:paraId="366379B1" w14:textId="4D59A0D1" w:rsidR="24179CF7" w:rsidRDefault="24179CF7" w:rsidP="24179CF7">
            <w:pPr>
              <w:pStyle w:val="NCTableText"/>
            </w:pPr>
          </w:p>
        </w:tc>
      </w:tr>
    </w:tbl>
    <w:p w14:paraId="6B60139F" w14:textId="2FE255C0" w:rsidR="00E469F0" w:rsidRDefault="00330995" w:rsidP="00E469F0">
      <w:pPr>
        <w:pStyle w:val="NCLearnerNotes"/>
      </w:pPr>
      <w:r>
        <w:t xml:space="preserve">Step </w:t>
      </w:r>
      <w:r w:rsidR="36D282F0">
        <w:t>3</w:t>
      </w:r>
      <w:r>
        <w:t>: Make it Safe (Create a Safe Environment for Dialogue)</w:t>
      </w:r>
    </w:p>
    <w:tbl>
      <w:tblPr>
        <w:tblStyle w:val="TableGrid"/>
        <w:tblW w:w="0" w:type="auto"/>
        <w:tblLook w:val="04A0" w:firstRow="1" w:lastRow="0" w:firstColumn="1" w:lastColumn="0" w:noHBand="0" w:noVBand="1"/>
      </w:tblPr>
      <w:tblGrid>
        <w:gridCol w:w="9350"/>
      </w:tblGrid>
      <w:tr w:rsidR="00E469F0" w14:paraId="542A37CA" w14:textId="77777777" w:rsidTr="0042783F">
        <w:tc>
          <w:tcPr>
            <w:tcW w:w="9350" w:type="dxa"/>
          </w:tcPr>
          <w:p w14:paraId="5D7395FE" w14:textId="79A6EE5C" w:rsidR="00E469F0" w:rsidRDefault="0015199B" w:rsidP="0042783F">
            <w:pPr>
              <w:pStyle w:val="NCTableText"/>
            </w:pPr>
            <w:r w:rsidRPr="0015199B">
              <w:t>How will you invite this family member to feel safe in this conversation?</w:t>
            </w:r>
          </w:p>
          <w:p w14:paraId="6CCACC29" w14:textId="77777777" w:rsidR="007A1FD2" w:rsidRDefault="007A1FD2" w:rsidP="0042783F">
            <w:pPr>
              <w:pStyle w:val="NCTableText"/>
            </w:pPr>
          </w:p>
          <w:p w14:paraId="221551F4" w14:textId="77777777" w:rsidR="007A1FD2" w:rsidRDefault="007A1FD2" w:rsidP="0042783F">
            <w:pPr>
              <w:pStyle w:val="NCTableText"/>
            </w:pPr>
          </w:p>
          <w:p w14:paraId="5FDD9F04" w14:textId="525F44F2" w:rsidR="007A1FD2" w:rsidRDefault="007A1FD2" w:rsidP="0042783F">
            <w:pPr>
              <w:pStyle w:val="NCTableText"/>
            </w:pPr>
          </w:p>
        </w:tc>
      </w:tr>
    </w:tbl>
    <w:p w14:paraId="72AB2A54" w14:textId="1E632F3B" w:rsidR="00E469F0" w:rsidRDefault="008F5388" w:rsidP="00E469F0">
      <w:pPr>
        <w:pStyle w:val="NCLearnerNotes"/>
      </w:pPr>
      <w:r w:rsidRPr="008F5388">
        <w:t xml:space="preserve">Step </w:t>
      </w:r>
      <w:r w:rsidR="4DEFA7DE">
        <w:t>4</w:t>
      </w:r>
      <w:r w:rsidRPr="008F5388">
        <w:t>: Master My Stories (Challenge Assumptions and Fill in the Blanks)</w:t>
      </w:r>
    </w:p>
    <w:tbl>
      <w:tblPr>
        <w:tblStyle w:val="TableGrid"/>
        <w:tblW w:w="0" w:type="auto"/>
        <w:tblLook w:val="04A0" w:firstRow="1" w:lastRow="0" w:firstColumn="1" w:lastColumn="0" w:noHBand="0" w:noVBand="1"/>
      </w:tblPr>
      <w:tblGrid>
        <w:gridCol w:w="9350"/>
      </w:tblGrid>
      <w:tr w:rsidR="00E469F0" w14:paraId="7B322731" w14:textId="77777777" w:rsidTr="0042783F">
        <w:tc>
          <w:tcPr>
            <w:tcW w:w="9350" w:type="dxa"/>
          </w:tcPr>
          <w:p w14:paraId="20EEA71B" w14:textId="77777777" w:rsidR="00E469F0" w:rsidRDefault="005516CE" w:rsidP="0042783F">
            <w:pPr>
              <w:pStyle w:val="NCTableText"/>
            </w:pPr>
            <w:r w:rsidRPr="005516CE">
              <w:t>What assumptions need to be eliminated? What circumstances need to be addressed? What is not being considered here?</w:t>
            </w:r>
          </w:p>
          <w:p w14:paraId="158EBD87" w14:textId="77777777" w:rsidR="007A1FD2" w:rsidRDefault="007A1FD2" w:rsidP="0042783F">
            <w:pPr>
              <w:pStyle w:val="NCTableText"/>
            </w:pPr>
          </w:p>
          <w:p w14:paraId="3CA985C6" w14:textId="77777777" w:rsidR="007A1FD2" w:rsidRDefault="007A1FD2" w:rsidP="0042783F">
            <w:pPr>
              <w:pStyle w:val="NCTableText"/>
            </w:pPr>
          </w:p>
          <w:p w14:paraId="2B83D293" w14:textId="2D3CA498" w:rsidR="007A1FD2" w:rsidRDefault="007A1FD2" w:rsidP="0042783F">
            <w:pPr>
              <w:pStyle w:val="NCTableText"/>
            </w:pPr>
          </w:p>
        </w:tc>
      </w:tr>
    </w:tbl>
    <w:p w14:paraId="4E16822E" w14:textId="2922602C" w:rsidR="00E469F0" w:rsidRDefault="006C6D17" w:rsidP="00E469F0">
      <w:pPr>
        <w:pStyle w:val="NCLearnerNotes"/>
      </w:pPr>
      <w:r w:rsidRPr="006C6D17">
        <w:t xml:space="preserve">Step </w:t>
      </w:r>
      <w:r w:rsidR="29757564">
        <w:t>5</w:t>
      </w:r>
      <w:r w:rsidRPr="006C6D17">
        <w:t>: State Your Path (Share Your Facts, Story, and Purpose)</w:t>
      </w:r>
    </w:p>
    <w:tbl>
      <w:tblPr>
        <w:tblStyle w:val="TableGrid"/>
        <w:tblW w:w="0" w:type="auto"/>
        <w:tblLook w:val="04A0" w:firstRow="1" w:lastRow="0" w:firstColumn="1" w:lastColumn="0" w:noHBand="0" w:noVBand="1"/>
      </w:tblPr>
      <w:tblGrid>
        <w:gridCol w:w="9350"/>
      </w:tblGrid>
      <w:tr w:rsidR="00E469F0" w14:paraId="49F198DD" w14:textId="77777777" w:rsidTr="0042783F">
        <w:tc>
          <w:tcPr>
            <w:tcW w:w="9350" w:type="dxa"/>
          </w:tcPr>
          <w:p w14:paraId="2A48E387" w14:textId="77777777" w:rsidR="00E469F0" w:rsidRDefault="003123F2" w:rsidP="0042783F">
            <w:pPr>
              <w:pStyle w:val="NCTableText"/>
            </w:pPr>
            <w:r w:rsidRPr="003123F2">
              <w:t>How will you present the specific concerns? What will you say to share the purpose of the conversation?</w:t>
            </w:r>
          </w:p>
          <w:p w14:paraId="39AF6BD1" w14:textId="77777777" w:rsidR="007A1FD2" w:rsidRDefault="007A1FD2" w:rsidP="0042783F">
            <w:pPr>
              <w:pStyle w:val="NCTableText"/>
            </w:pPr>
          </w:p>
          <w:p w14:paraId="4DECC67F" w14:textId="77777777" w:rsidR="007A1FD2" w:rsidRDefault="007A1FD2" w:rsidP="0042783F">
            <w:pPr>
              <w:pStyle w:val="NCTableText"/>
            </w:pPr>
          </w:p>
          <w:p w14:paraId="508CF075" w14:textId="4CF2B329" w:rsidR="007A1FD2" w:rsidRDefault="007A1FD2" w:rsidP="0042783F">
            <w:pPr>
              <w:pStyle w:val="NCTableText"/>
            </w:pPr>
          </w:p>
        </w:tc>
      </w:tr>
    </w:tbl>
    <w:p w14:paraId="54822063" w14:textId="3565944D" w:rsidR="00E469F0" w:rsidRDefault="00004D39" w:rsidP="00E469F0">
      <w:pPr>
        <w:pStyle w:val="NCLearnerNotes"/>
      </w:pPr>
      <w:r w:rsidRPr="00004D39">
        <w:lastRenderedPageBreak/>
        <w:t xml:space="preserve">Step </w:t>
      </w:r>
      <w:r w:rsidR="42185682">
        <w:t>6</w:t>
      </w:r>
      <w:r w:rsidRPr="00004D39">
        <w:t>: Explore Others’ Perspectives (Encourage Dialogue and Seek Mutual Understanding)</w:t>
      </w:r>
    </w:p>
    <w:tbl>
      <w:tblPr>
        <w:tblStyle w:val="TableGrid"/>
        <w:tblW w:w="0" w:type="auto"/>
        <w:tblLook w:val="04A0" w:firstRow="1" w:lastRow="0" w:firstColumn="1" w:lastColumn="0" w:noHBand="0" w:noVBand="1"/>
      </w:tblPr>
      <w:tblGrid>
        <w:gridCol w:w="9350"/>
      </w:tblGrid>
      <w:tr w:rsidR="00E469F0" w14:paraId="5FB118F5" w14:textId="77777777" w:rsidTr="0042783F">
        <w:tc>
          <w:tcPr>
            <w:tcW w:w="9350" w:type="dxa"/>
          </w:tcPr>
          <w:p w14:paraId="25F11165" w14:textId="77777777" w:rsidR="00E469F0" w:rsidRDefault="00544C78" w:rsidP="0042783F">
            <w:pPr>
              <w:pStyle w:val="NCTableText"/>
            </w:pPr>
            <w:r w:rsidRPr="00544C78">
              <w:t xml:space="preserve">What questions will you ask to encourage the family </w:t>
            </w:r>
            <w:proofErr w:type="gramStart"/>
            <w:r w:rsidRPr="00544C78">
              <w:t>member</w:t>
            </w:r>
            <w:proofErr w:type="gramEnd"/>
            <w:r w:rsidRPr="00544C78">
              <w:t xml:space="preserve"> to share their perspective? What will you say to validate the family member’s feelings while emphasizing the importance of children’s safety?</w:t>
            </w:r>
          </w:p>
          <w:p w14:paraId="0990913E" w14:textId="77777777" w:rsidR="007A1FD2" w:rsidRDefault="007A1FD2" w:rsidP="0042783F">
            <w:pPr>
              <w:pStyle w:val="NCTableText"/>
            </w:pPr>
          </w:p>
          <w:p w14:paraId="66C70C90" w14:textId="77777777" w:rsidR="007A1FD2" w:rsidRDefault="007A1FD2" w:rsidP="0042783F">
            <w:pPr>
              <w:pStyle w:val="NCTableText"/>
            </w:pPr>
          </w:p>
          <w:p w14:paraId="1F216875" w14:textId="4117877E" w:rsidR="007A1FD2" w:rsidRDefault="007A1FD2" w:rsidP="0042783F">
            <w:pPr>
              <w:pStyle w:val="NCTableText"/>
            </w:pPr>
          </w:p>
        </w:tc>
      </w:tr>
    </w:tbl>
    <w:p w14:paraId="281761A5" w14:textId="21ABC28B" w:rsidR="00E469F0" w:rsidRDefault="00BF5D6C" w:rsidP="00E469F0">
      <w:pPr>
        <w:pStyle w:val="NCLearnerNotes"/>
      </w:pPr>
      <w:r w:rsidRPr="00BF5D6C">
        <w:t xml:space="preserve">Step </w:t>
      </w:r>
      <w:r w:rsidR="62FDB35E">
        <w:t>7</w:t>
      </w:r>
      <w:r w:rsidRPr="00BF5D6C">
        <w:t>: Move to Action (Make Decisions and Commit to Action)</w:t>
      </w:r>
    </w:p>
    <w:tbl>
      <w:tblPr>
        <w:tblStyle w:val="TableGrid"/>
        <w:tblW w:w="0" w:type="auto"/>
        <w:tblLook w:val="04A0" w:firstRow="1" w:lastRow="0" w:firstColumn="1" w:lastColumn="0" w:noHBand="0" w:noVBand="1"/>
      </w:tblPr>
      <w:tblGrid>
        <w:gridCol w:w="9350"/>
      </w:tblGrid>
      <w:tr w:rsidR="00E469F0" w14:paraId="27172047" w14:textId="77777777" w:rsidTr="0042783F">
        <w:tc>
          <w:tcPr>
            <w:tcW w:w="9350" w:type="dxa"/>
          </w:tcPr>
          <w:p w14:paraId="24FED1A3" w14:textId="77777777" w:rsidR="00E469F0" w:rsidRDefault="007A1FD2" w:rsidP="0042783F">
            <w:pPr>
              <w:pStyle w:val="NCTableText"/>
            </w:pPr>
            <w:r w:rsidRPr="007A1FD2">
              <w:t>How will you work with the family member to create an action plan? What needs to be included in that plan?</w:t>
            </w:r>
          </w:p>
          <w:p w14:paraId="16F3C344" w14:textId="77777777" w:rsidR="007A1FD2" w:rsidRDefault="007A1FD2" w:rsidP="0042783F">
            <w:pPr>
              <w:pStyle w:val="NCTableText"/>
            </w:pPr>
          </w:p>
          <w:p w14:paraId="73B2ED49" w14:textId="77777777" w:rsidR="007A1FD2" w:rsidRDefault="007A1FD2" w:rsidP="0042783F">
            <w:pPr>
              <w:pStyle w:val="NCTableText"/>
            </w:pPr>
          </w:p>
          <w:p w14:paraId="2409CD56" w14:textId="43B0158D" w:rsidR="007A1FD2" w:rsidRDefault="007A1FD2" w:rsidP="0042783F">
            <w:pPr>
              <w:pStyle w:val="NCTableText"/>
            </w:pPr>
          </w:p>
        </w:tc>
      </w:tr>
    </w:tbl>
    <w:p w14:paraId="0BDE5AC3" w14:textId="77777777" w:rsidR="00B671A5" w:rsidRDefault="00B671A5">
      <w:pPr>
        <w:spacing w:after="160" w:line="259" w:lineRule="auto"/>
        <w:rPr>
          <w:rFonts w:eastAsia="Times New Roman"/>
        </w:rPr>
      </w:pPr>
      <w:r>
        <w:br w:type="page"/>
      </w:r>
    </w:p>
    <w:p w14:paraId="3967B8C8" w14:textId="77777777" w:rsidR="008E4C09" w:rsidRDefault="00B671A5" w:rsidP="008E4C09">
      <w:pPr>
        <w:pStyle w:val="Heading3"/>
      </w:pPr>
      <w:bookmarkStart w:id="24" w:name="_Toc181614584"/>
      <w:r>
        <w:lastRenderedPageBreak/>
        <w:t>Debrief</w:t>
      </w:r>
      <w:r w:rsidR="008E4C09">
        <w:t>: Crucial Conversations Practice</w:t>
      </w:r>
      <w:bookmarkEnd w:id="24"/>
    </w:p>
    <w:p w14:paraId="58941535" w14:textId="1F82B7B4" w:rsidR="007B3570" w:rsidRDefault="007B3570" w:rsidP="007B3570">
      <w:pPr>
        <w:pStyle w:val="NCLearnerNotes"/>
      </w:pPr>
      <w:r>
        <w:t>What went well? What didn't?</w:t>
      </w:r>
    </w:p>
    <w:tbl>
      <w:tblPr>
        <w:tblStyle w:val="TableGrid"/>
        <w:tblW w:w="0" w:type="auto"/>
        <w:tblLook w:val="04A0" w:firstRow="1" w:lastRow="0" w:firstColumn="1" w:lastColumn="0" w:noHBand="0" w:noVBand="1"/>
      </w:tblPr>
      <w:tblGrid>
        <w:gridCol w:w="9350"/>
      </w:tblGrid>
      <w:tr w:rsidR="007B3570" w14:paraId="28AACE99" w14:textId="77777777" w:rsidTr="007B3570">
        <w:tc>
          <w:tcPr>
            <w:tcW w:w="9350" w:type="dxa"/>
          </w:tcPr>
          <w:p w14:paraId="5FF12C60" w14:textId="77777777" w:rsidR="007B3570" w:rsidRDefault="007B3570" w:rsidP="007B3570">
            <w:pPr>
              <w:pStyle w:val="NCTableText"/>
            </w:pPr>
          </w:p>
          <w:p w14:paraId="366A8388" w14:textId="77777777" w:rsidR="007B3570" w:rsidRDefault="007B3570" w:rsidP="007B3570">
            <w:pPr>
              <w:pStyle w:val="NCTableText"/>
            </w:pPr>
          </w:p>
          <w:p w14:paraId="7B7F6C5F" w14:textId="77777777" w:rsidR="007B3570" w:rsidRDefault="007B3570" w:rsidP="007B3570">
            <w:pPr>
              <w:pStyle w:val="NCTableText"/>
            </w:pPr>
          </w:p>
          <w:p w14:paraId="195E7D07" w14:textId="77777777" w:rsidR="007B3570" w:rsidRDefault="007B3570" w:rsidP="007B3570">
            <w:pPr>
              <w:pStyle w:val="NCTableText"/>
            </w:pPr>
          </w:p>
          <w:p w14:paraId="6C4CFC3C" w14:textId="77777777" w:rsidR="007B3570" w:rsidRDefault="007B3570" w:rsidP="007B3570">
            <w:pPr>
              <w:pStyle w:val="NCTableText"/>
            </w:pPr>
          </w:p>
          <w:p w14:paraId="138789DD" w14:textId="77777777" w:rsidR="007B3570" w:rsidRDefault="007B3570" w:rsidP="007B3570">
            <w:pPr>
              <w:pStyle w:val="NCTableText"/>
            </w:pPr>
          </w:p>
          <w:p w14:paraId="6461A8A4" w14:textId="77777777" w:rsidR="007B3570" w:rsidRDefault="007B3570" w:rsidP="007B3570">
            <w:pPr>
              <w:pStyle w:val="NCTableText"/>
            </w:pPr>
          </w:p>
          <w:p w14:paraId="48253535" w14:textId="77777777" w:rsidR="007B3570" w:rsidRDefault="007B3570" w:rsidP="007B3570">
            <w:pPr>
              <w:pStyle w:val="NCTableText"/>
            </w:pPr>
          </w:p>
          <w:p w14:paraId="75E68C8C" w14:textId="77777777" w:rsidR="007B3570" w:rsidRDefault="007B3570" w:rsidP="007B3570">
            <w:pPr>
              <w:pStyle w:val="NCTableText"/>
            </w:pPr>
          </w:p>
        </w:tc>
      </w:tr>
    </w:tbl>
    <w:p w14:paraId="43FE7D7A" w14:textId="0C91CB20" w:rsidR="007B3570" w:rsidRDefault="007B3570" w:rsidP="007B3570">
      <w:pPr>
        <w:pStyle w:val="NCLearnerNotes"/>
      </w:pPr>
      <w:r>
        <w:t>What impact did your planning make on your conversation?</w:t>
      </w:r>
    </w:p>
    <w:tbl>
      <w:tblPr>
        <w:tblStyle w:val="TableGrid"/>
        <w:tblW w:w="0" w:type="auto"/>
        <w:tblLook w:val="04A0" w:firstRow="1" w:lastRow="0" w:firstColumn="1" w:lastColumn="0" w:noHBand="0" w:noVBand="1"/>
      </w:tblPr>
      <w:tblGrid>
        <w:gridCol w:w="9350"/>
      </w:tblGrid>
      <w:tr w:rsidR="007B3570" w14:paraId="4286648F" w14:textId="77777777" w:rsidTr="007B3570">
        <w:tc>
          <w:tcPr>
            <w:tcW w:w="9350" w:type="dxa"/>
          </w:tcPr>
          <w:p w14:paraId="2E8278A0" w14:textId="77777777" w:rsidR="007B3570" w:rsidRDefault="007B3570" w:rsidP="007B3570">
            <w:pPr>
              <w:pStyle w:val="NCTableText"/>
            </w:pPr>
          </w:p>
          <w:p w14:paraId="4EB30B7A" w14:textId="77777777" w:rsidR="007B3570" w:rsidRDefault="007B3570" w:rsidP="007B3570">
            <w:pPr>
              <w:pStyle w:val="NCTableText"/>
            </w:pPr>
          </w:p>
          <w:p w14:paraId="4670ED6A" w14:textId="77777777" w:rsidR="007B3570" w:rsidRDefault="007B3570" w:rsidP="007B3570">
            <w:pPr>
              <w:pStyle w:val="NCTableText"/>
            </w:pPr>
          </w:p>
          <w:p w14:paraId="3ACD5538" w14:textId="77777777" w:rsidR="007B3570" w:rsidRDefault="007B3570" w:rsidP="007B3570">
            <w:pPr>
              <w:pStyle w:val="NCTableText"/>
            </w:pPr>
          </w:p>
          <w:p w14:paraId="4468BD3C" w14:textId="77777777" w:rsidR="007B3570" w:rsidRDefault="007B3570" w:rsidP="007B3570">
            <w:pPr>
              <w:pStyle w:val="NCTableText"/>
            </w:pPr>
          </w:p>
          <w:p w14:paraId="39CCE108" w14:textId="77777777" w:rsidR="007B3570" w:rsidRDefault="007B3570" w:rsidP="007B3570">
            <w:pPr>
              <w:pStyle w:val="NCTableText"/>
            </w:pPr>
          </w:p>
          <w:p w14:paraId="04456CB9" w14:textId="77777777" w:rsidR="007B3570" w:rsidRDefault="007B3570" w:rsidP="007B3570">
            <w:pPr>
              <w:pStyle w:val="NCTableText"/>
            </w:pPr>
          </w:p>
          <w:p w14:paraId="262509E1" w14:textId="77777777" w:rsidR="007B3570" w:rsidRDefault="007B3570" w:rsidP="007B3570">
            <w:pPr>
              <w:pStyle w:val="NCTableText"/>
            </w:pPr>
          </w:p>
          <w:p w14:paraId="111A8C55" w14:textId="77777777" w:rsidR="007B3570" w:rsidRDefault="007B3570" w:rsidP="007B3570">
            <w:pPr>
              <w:pStyle w:val="NCTableText"/>
            </w:pPr>
          </w:p>
        </w:tc>
      </w:tr>
    </w:tbl>
    <w:p w14:paraId="12484C80" w14:textId="6C010216" w:rsidR="007B3570" w:rsidRDefault="007B3570" w:rsidP="007B3570">
      <w:pPr>
        <w:pStyle w:val="NCLearnerNotes"/>
      </w:pPr>
      <w:r>
        <w:t>In thinking about your conversation, which components do you think you'll need to work on?</w:t>
      </w:r>
    </w:p>
    <w:tbl>
      <w:tblPr>
        <w:tblStyle w:val="TableGrid"/>
        <w:tblW w:w="0" w:type="auto"/>
        <w:tblLook w:val="04A0" w:firstRow="1" w:lastRow="0" w:firstColumn="1" w:lastColumn="0" w:noHBand="0" w:noVBand="1"/>
      </w:tblPr>
      <w:tblGrid>
        <w:gridCol w:w="9350"/>
      </w:tblGrid>
      <w:tr w:rsidR="007B3570" w14:paraId="13CD001C" w14:textId="77777777" w:rsidTr="007B3570">
        <w:tc>
          <w:tcPr>
            <w:tcW w:w="9350" w:type="dxa"/>
          </w:tcPr>
          <w:p w14:paraId="65164B67" w14:textId="77777777" w:rsidR="007B3570" w:rsidRDefault="007B3570" w:rsidP="007B3570">
            <w:pPr>
              <w:pStyle w:val="NCTableText"/>
            </w:pPr>
          </w:p>
          <w:p w14:paraId="737CF655" w14:textId="77777777" w:rsidR="007B3570" w:rsidRDefault="007B3570" w:rsidP="007B3570">
            <w:pPr>
              <w:pStyle w:val="NCTableText"/>
            </w:pPr>
          </w:p>
          <w:p w14:paraId="3A5BB29B" w14:textId="77777777" w:rsidR="007B3570" w:rsidRDefault="007B3570" w:rsidP="007B3570">
            <w:pPr>
              <w:pStyle w:val="NCTableText"/>
            </w:pPr>
          </w:p>
          <w:p w14:paraId="24076F8F" w14:textId="77777777" w:rsidR="007B3570" w:rsidRDefault="007B3570" w:rsidP="007B3570">
            <w:pPr>
              <w:pStyle w:val="NCTableText"/>
            </w:pPr>
          </w:p>
          <w:p w14:paraId="1F6BC8AF" w14:textId="77777777" w:rsidR="007B3570" w:rsidRDefault="007B3570" w:rsidP="007B3570">
            <w:pPr>
              <w:pStyle w:val="NCTableText"/>
            </w:pPr>
          </w:p>
          <w:p w14:paraId="3A7CEDC9" w14:textId="77777777" w:rsidR="007B3570" w:rsidRDefault="007B3570" w:rsidP="007B3570">
            <w:pPr>
              <w:pStyle w:val="NCTableText"/>
            </w:pPr>
          </w:p>
          <w:p w14:paraId="537E040B" w14:textId="77777777" w:rsidR="007B3570" w:rsidRDefault="007B3570" w:rsidP="007B3570">
            <w:pPr>
              <w:pStyle w:val="NCTableText"/>
            </w:pPr>
          </w:p>
          <w:p w14:paraId="2A1BDFD0" w14:textId="77777777" w:rsidR="007B3570" w:rsidRDefault="007B3570" w:rsidP="007B3570">
            <w:pPr>
              <w:pStyle w:val="NCTableText"/>
            </w:pPr>
          </w:p>
          <w:p w14:paraId="1CE18C38" w14:textId="77777777" w:rsidR="007B3570" w:rsidRDefault="007B3570" w:rsidP="007B3570">
            <w:pPr>
              <w:pStyle w:val="NCTableText"/>
            </w:pPr>
          </w:p>
        </w:tc>
      </w:tr>
    </w:tbl>
    <w:p w14:paraId="186D4874" w14:textId="77777777" w:rsidR="007B3570" w:rsidRDefault="007B3570">
      <w:pPr>
        <w:spacing w:after="160" w:line="259" w:lineRule="auto"/>
        <w:rPr>
          <w:rFonts w:eastAsia="Times New Roman"/>
        </w:rPr>
      </w:pPr>
      <w:r>
        <w:br w:type="page"/>
      </w:r>
    </w:p>
    <w:p w14:paraId="67E59E32" w14:textId="77777777" w:rsidR="00E939E1" w:rsidRDefault="00E939E1" w:rsidP="001E4984">
      <w:pPr>
        <w:pStyle w:val="Heading1"/>
      </w:pPr>
      <w:bookmarkStart w:id="25" w:name="_Toc181614585"/>
      <w:r>
        <w:lastRenderedPageBreak/>
        <w:t>Quality Contacts</w:t>
      </w:r>
      <w:bookmarkEnd w:id="25"/>
    </w:p>
    <w:p w14:paraId="64FD9CC4" w14:textId="77777777" w:rsidR="001E4984" w:rsidRDefault="001E4984" w:rsidP="001E4984">
      <w:pPr>
        <w:pStyle w:val="Heading2"/>
      </w:pPr>
      <w:bookmarkStart w:id="26" w:name="_Toc181614586"/>
      <w:r>
        <w:t>Quality Contacts</w:t>
      </w:r>
      <w:bookmarkEnd w:id="26"/>
    </w:p>
    <w:p w14:paraId="5398366F" w14:textId="77777777" w:rsidR="00D36BD1" w:rsidRDefault="00D36BD1" w:rsidP="00D36BD1">
      <w:pPr>
        <w:pStyle w:val="NCSlide"/>
      </w:pPr>
      <w:r>
        <w:rPr>
          <w:noProof/>
        </w:rPr>
        <w:drawing>
          <wp:inline distT="0" distB="0" distL="0" distR="0" wp14:anchorId="64DC074B" wp14:editId="6F602740">
            <wp:extent cx="4833288" cy="2743200"/>
            <wp:effectExtent l="0" t="0" r="5715" b="0"/>
            <wp:docPr id="56540497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2480DD13" w14:textId="77777777" w:rsidR="00871D3A" w:rsidRDefault="00871D3A" w:rsidP="00871D3A">
      <w:pPr>
        <w:pStyle w:val="NCLearnerNotes"/>
      </w:pPr>
      <w:r>
        <w:t>Use this space to record notes.</w:t>
      </w:r>
    </w:p>
    <w:tbl>
      <w:tblPr>
        <w:tblStyle w:val="TableGrid"/>
        <w:tblW w:w="0" w:type="auto"/>
        <w:tblLook w:val="04A0" w:firstRow="1" w:lastRow="0" w:firstColumn="1" w:lastColumn="0" w:noHBand="0" w:noVBand="1"/>
      </w:tblPr>
      <w:tblGrid>
        <w:gridCol w:w="9350"/>
      </w:tblGrid>
      <w:tr w:rsidR="00871D3A" w14:paraId="010039A5" w14:textId="77777777" w:rsidTr="0042783F">
        <w:tc>
          <w:tcPr>
            <w:tcW w:w="9350" w:type="dxa"/>
          </w:tcPr>
          <w:p w14:paraId="7EADE2B6" w14:textId="77777777" w:rsidR="00871D3A" w:rsidRDefault="00871D3A" w:rsidP="0042783F">
            <w:pPr>
              <w:pStyle w:val="NCTableText"/>
            </w:pPr>
          </w:p>
          <w:p w14:paraId="6FDF64E3" w14:textId="77777777" w:rsidR="00871D3A" w:rsidRDefault="00871D3A" w:rsidP="0042783F">
            <w:pPr>
              <w:pStyle w:val="NCTableText"/>
            </w:pPr>
          </w:p>
          <w:p w14:paraId="682E5392" w14:textId="77777777" w:rsidR="00871D3A" w:rsidRDefault="00871D3A" w:rsidP="0042783F">
            <w:pPr>
              <w:pStyle w:val="NCTableText"/>
            </w:pPr>
          </w:p>
          <w:p w14:paraId="5448F2A9" w14:textId="77777777" w:rsidR="00871D3A" w:rsidRDefault="00871D3A" w:rsidP="0042783F">
            <w:pPr>
              <w:pStyle w:val="NCTableText"/>
            </w:pPr>
          </w:p>
          <w:p w14:paraId="0D922972" w14:textId="77777777" w:rsidR="00871D3A" w:rsidRDefault="00871D3A" w:rsidP="0042783F">
            <w:pPr>
              <w:pStyle w:val="NCTableText"/>
            </w:pPr>
          </w:p>
          <w:p w14:paraId="3B4CAB0B" w14:textId="77777777" w:rsidR="00871D3A" w:rsidRDefault="00871D3A" w:rsidP="0042783F">
            <w:pPr>
              <w:pStyle w:val="NCTableText"/>
            </w:pPr>
          </w:p>
          <w:p w14:paraId="074A9A6B" w14:textId="77777777" w:rsidR="00871D3A" w:rsidRDefault="00871D3A" w:rsidP="0042783F">
            <w:pPr>
              <w:pStyle w:val="NCTableText"/>
            </w:pPr>
          </w:p>
          <w:p w14:paraId="5412B10B" w14:textId="77777777" w:rsidR="00871D3A" w:rsidRDefault="00871D3A" w:rsidP="0042783F">
            <w:pPr>
              <w:pStyle w:val="NCTableText"/>
            </w:pPr>
          </w:p>
          <w:p w14:paraId="6C1ED959" w14:textId="77777777" w:rsidR="00871D3A" w:rsidRDefault="00871D3A" w:rsidP="0042783F">
            <w:pPr>
              <w:pStyle w:val="NCTableText"/>
            </w:pPr>
          </w:p>
          <w:p w14:paraId="768509D0" w14:textId="77777777" w:rsidR="00871D3A" w:rsidRDefault="00871D3A" w:rsidP="0042783F">
            <w:pPr>
              <w:pStyle w:val="NCTableText"/>
            </w:pPr>
          </w:p>
          <w:p w14:paraId="68D672B6" w14:textId="77777777" w:rsidR="00871D3A" w:rsidRDefault="00871D3A" w:rsidP="0042783F">
            <w:pPr>
              <w:pStyle w:val="NCTableText"/>
            </w:pPr>
          </w:p>
          <w:p w14:paraId="05FB9D97" w14:textId="77777777" w:rsidR="00871D3A" w:rsidRDefault="00871D3A" w:rsidP="0042783F">
            <w:pPr>
              <w:pStyle w:val="NCTableText"/>
            </w:pPr>
          </w:p>
          <w:p w14:paraId="20D96BCB" w14:textId="77777777" w:rsidR="00871D3A" w:rsidRDefault="00871D3A" w:rsidP="0042783F">
            <w:pPr>
              <w:pStyle w:val="NCTableText"/>
            </w:pPr>
          </w:p>
          <w:p w14:paraId="50091E97" w14:textId="77777777" w:rsidR="00871D3A" w:rsidRDefault="00871D3A" w:rsidP="0042783F">
            <w:pPr>
              <w:pStyle w:val="NCTableText"/>
            </w:pPr>
          </w:p>
          <w:p w14:paraId="08E76A84" w14:textId="77777777" w:rsidR="00871D3A" w:rsidRDefault="00871D3A" w:rsidP="0042783F">
            <w:pPr>
              <w:pStyle w:val="NCTableText"/>
            </w:pPr>
          </w:p>
          <w:p w14:paraId="7DE36E89" w14:textId="77777777" w:rsidR="00871D3A" w:rsidRDefault="00871D3A" w:rsidP="0042783F">
            <w:pPr>
              <w:pStyle w:val="NCTableText"/>
            </w:pPr>
          </w:p>
          <w:p w14:paraId="32B9124F" w14:textId="77777777" w:rsidR="00871D3A" w:rsidRDefault="00871D3A" w:rsidP="0042783F">
            <w:pPr>
              <w:pStyle w:val="NCTableText"/>
            </w:pPr>
          </w:p>
        </w:tc>
      </w:tr>
    </w:tbl>
    <w:p w14:paraId="77EBCC72" w14:textId="77777777" w:rsidR="00B908C5" w:rsidRDefault="00B908C5">
      <w:pPr>
        <w:spacing w:after="160" w:line="259" w:lineRule="auto"/>
        <w:rPr>
          <w:rFonts w:eastAsia="Times New Roman"/>
        </w:rPr>
      </w:pPr>
      <w:r>
        <w:br w:type="page"/>
      </w:r>
    </w:p>
    <w:p w14:paraId="5CDD9C36" w14:textId="77777777" w:rsidR="00B908C5" w:rsidRDefault="00B908C5" w:rsidP="00B908C5">
      <w:pPr>
        <w:pStyle w:val="NCSlide"/>
      </w:pPr>
      <w:r>
        <w:rPr>
          <w:noProof/>
        </w:rPr>
        <w:lastRenderedPageBreak/>
        <w:drawing>
          <wp:inline distT="0" distB="0" distL="0" distR="0" wp14:anchorId="74553ABA" wp14:editId="4ED65255">
            <wp:extent cx="4833288" cy="2743200"/>
            <wp:effectExtent l="0" t="0" r="5715" b="0"/>
            <wp:docPr id="190024907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39C91951" w14:textId="77777777" w:rsidR="00B908C5" w:rsidRDefault="00B908C5" w:rsidP="00B908C5">
      <w:pPr>
        <w:pStyle w:val="NCLearnerNotes"/>
      </w:pPr>
      <w:r>
        <w:t>Use this space to record notes.</w:t>
      </w:r>
    </w:p>
    <w:tbl>
      <w:tblPr>
        <w:tblStyle w:val="TableGrid"/>
        <w:tblW w:w="0" w:type="auto"/>
        <w:tblLook w:val="04A0" w:firstRow="1" w:lastRow="0" w:firstColumn="1" w:lastColumn="0" w:noHBand="0" w:noVBand="1"/>
      </w:tblPr>
      <w:tblGrid>
        <w:gridCol w:w="9350"/>
      </w:tblGrid>
      <w:tr w:rsidR="00B908C5" w14:paraId="3354C817" w14:textId="77777777" w:rsidTr="0042783F">
        <w:tc>
          <w:tcPr>
            <w:tcW w:w="9350" w:type="dxa"/>
          </w:tcPr>
          <w:p w14:paraId="72DD0526" w14:textId="77777777" w:rsidR="00B908C5" w:rsidRDefault="00B908C5" w:rsidP="0042783F">
            <w:pPr>
              <w:pStyle w:val="NCTableText"/>
            </w:pPr>
          </w:p>
          <w:p w14:paraId="241B8302" w14:textId="77777777" w:rsidR="00B908C5" w:rsidRDefault="00B908C5" w:rsidP="0042783F">
            <w:pPr>
              <w:pStyle w:val="NCTableText"/>
            </w:pPr>
          </w:p>
          <w:p w14:paraId="4E7DB579" w14:textId="77777777" w:rsidR="00B908C5" w:rsidRDefault="00B908C5" w:rsidP="0042783F">
            <w:pPr>
              <w:pStyle w:val="NCTableText"/>
            </w:pPr>
          </w:p>
          <w:p w14:paraId="47A7C351" w14:textId="77777777" w:rsidR="00B908C5" w:rsidRDefault="00B908C5" w:rsidP="0042783F">
            <w:pPr>
              <w:pStyle w:val="NCTableText"/>
            </w:pPr>
          </w:p>
          <w:p w14:paraId="09FCC489" w14:textId="77777777" w:rsidR="00B908C5" w:rsidRDefault="00B908C5" w:rsidP="0042783F">
            <w:pPr>
              <w:pStyle w:val="NCTableText"/>
            </w:pPr>
          </w:p>
          <w:p w14:paraId="410C6189" w14:textId="77777777" w:rsidR="00B908C5" w:rsidRDefault="00B908C5" w:rsidP="0042783F">
            <w:pPr>
              <w:pStyle w:val="NCTableText"/>
            </w:pPr>
          </w:p>
          <w:p w14:paraId="13068D3A" w14:textId="77777777" w:rsidR="00B908C5" w:rsidRDefault="00B908C5" w:rsidP="0042783F">
            <w:pPr>
              <w:pStyle w:val="NCTableText"/>
            </w:pPr>
          </w:p>
          <w:p w14:paraId="7D64B658" w14:textId="77777777" w:rsidR="00B908C5" w:rsidRDefault="00B908C5" w:rsidP="0042783F">
            <w:pPr>
              <w:pStyle w:val="NCTableText"/>
            </w:pPr>
          </w:p>
          <w:p w14:paraId="1BB44ABA" w14:textId="77777777" w:rsidR="00B908C5" w:rsidRDefault="00B908C5" w:rsidP="0042783F">
            <w:pPr>
              <w:pStyle w:val="NCTableText"/>
            </w:pPr>
          </w:p>
          <w:p w14:paraId="6EA385AD" w14:textId="77777777" w:rsidR="00B908C5" w:rsidRDefault="00B908C5" w:rsidP="0042783F">
            <w:pPr>
              <w:pStyle w:val="NCTableText"/>
            </w:pPr>
          </w:p>
          <w:p w14:paraId="124C4253" w14:textId="77777777" w:rsidR="00B908C5" w:rsidRDefault="00B908C5" w:rsidP="0042783F">
            <w:pPr>
              <w:pStyle w:val="NCTableText"/>
            </w:pPr>
          </w:p>
          <w:p w14:paraId="12992307" w14:textId="77777777" w:rsidR="00B908C5" w:rsidRDefault="00B908C5" w:rsidP="0042783F">
            <w:pPr>
              <w:pStyle w:val="NCTableText"/>
            </w:pPr>
          </w:p>
          <w:p w14:paraId="17E171DA" w14:textId="77777777" w:rsidR="00B908C5" w:rsidRDefault="00B908C5" w:rsidP="0042783F">
            <w:pPr>
              <w:pStyle w:val="NCTableText"/>
            </w:pPr>
          </w:p>
          <w:p w14:paraId="3ED9756A" w14:textId="77777777" w:rsidR="00B908C5" w:rsidRDefault="00B908C5" w:rsidP="0042783F">
            <w:pPr>
              <w:pStyle w:val="NCTableText"/>
            </w:pPr>
          </w:p>
          <w:p w14:paraId="776FE01E" w14:textId="77777777" w:rsidR="00B908C5" w:rsidRDefault="00B908C5" w:rsidP="0042783F">
            <w:pPr>
              <w:pStyle w:val="NCTableText"/>
            </w:pPr>
          </w:p>
          <w:p w14:paraId="09994D78" w14:textId="77777777" w:rsidR="00B908C5" w:rsidRDefault="00B908C5" w:rsidP="0042783F">
            <w:pPr>
              <w:pStyle w:val="NCTableText"/>
            </w:pPr>
          </w:p>
          <w:p w14:paraId="2BC4BEF7" w14:textId="77777777" w:rsidR="00B908C5" w:rsidRDefault="00B908C5" w:rsidP="0042783F">
            <w:pPr>
              <w:pStyle w:val="NCTableText"/>
            </w:pPr>
          </w:p>
          <w:p w14:paraId="377A2658" w14:textId="77777777" w:rsidR="00B908C5" w:rsidRDefault="00B908C5" w:rsidP="0042783F">
            <w:pPr>
              <w:pStyle w:val="NCTableText"/>
            </w:pPr>
          </w:p>
          <w:p w14:paraId="641DD8B4" w14:textId="77777777" w:rsidR="00B908C5" w:rsidRDefault="00B908C5" w:rsidP="0042783F">
            <w:pPr>
              <w:pStyle w:val="NCTableText"/>
            </w:pPr>
          </w:p>
          <w:p w14:paraId="680F7051" w14:textId="77777777" w:rsidR="00B908C5" w:rsidRDefault="00B908C5" w:rsidP="0042783F">
            <w:pPr>
              <w:pStyle w:val="NCTableText"/>
            </w:pPr>
          </w:p>
        </w:tc>
      </w:tr>
    </w:tbl>
    <w:p w14:paraId="7FF647F6" w14:textId="77777777" w:rsidR="002B5262" w:rsidRDefault="002B5262">
      <w:pPr>
        <w:spacing w:after="160" w:line="259" w:lineRule="auto"/>
        <w:rPr>
          <w:rFonts w:eastAsia="Times New Roman"/>
        </w:rPr>
      </w:pPr>
      <w:r>
        <w:br w:type="page"/>
      </w:r>
    </w:p>
    <w:p w14:paraId="009430D7" w14:textId="77777777" w:rsidR="009746C6" w:rsidRDefault="002B5262" w:rsidP="009746C6">
      <w:pPr>
        <w:pStyle w:val="Heading3"/>
      </w:pPr>
      <w:bookmarkStart w:id="27" w:name="_Toc181614587"/>
      <w:r>
        <w:lastRenderedPageBreak/>
        <w:t xml:space="preserve">Worksheet: </w:t>
      </w:r>
      <w:r w:rsidR="009746C6">
        <w:t>Competing Factors in Quality Contacts</w:t>
      </w:r>
      <w:bookmarkEnd w:id="27"/>
    </w:p>
    <w:p w14:paraId="33121414" w14:textId="5999BB09" w:rsidR="00232A08" w:rsidRDefault="004337B7" w:rsidP="00232A08">
      <w:pPr>
        <w:pStyle w:val="NCNormalBullet"/>
      </w:pPr>
      <w:r>
        <w:t>Work with your group</w:t>
      </w:r>
      <w:r w:rsidR="00232A08">
        <w:t xml:space="preserve"> to brainstorm </w:t>
      </w:r>
      <w:r w:rsidRPr="004337B7">
        <w:t xml:space="preserve">ideas on how to overcome barriers presented in </w:t>
      </w:r>
      <w:r w:rsidR="00232A08">
        <w:t>each scenario.</w:t>
      </w:r>
    </w:p>
    <w:p w14:paraId="00C4FFAD" w14:textId="095593C1" w:rsidR="004A6ABB" w:rsidRDefault="004A6ABB" w:rsidP="00232A08">
      <w:pPr>
        <w:pStyle w:val="NCLearnerNotes"/>
      </w:pPr>
      <w:r>
        <w:t>During your visit to the home, Mom’s boss calls and texts several times during your visit.</w:t>
      </w:r>
    </w:p>
    <w:tbl>
      <w:tblPr>
        <w:tblStyle w:val="TableGrid"/>
        <w:tblW w:w="0" w:type="auto"/>
        <w:tblLook w:val="04A0" w:firstRow="1" w:lastRow="0" w:firstColumn="1" w:lastColumn="0" w:noHBand="0" w:noVBand="1"/>
      </w:tblPr>
      <w:tblGrid>
        <w:gridCol w:w="9350"/>
      </w:tblGrid>
      <w:tr w:rsidR="00232A08" w14:paraId="696F4B46" w14:textId="77777777" w:rsidTr="00232A08">
        <w:tc>
          <w:tcPr>
            <w:tcW w:w="9350" w:type="dxa"/>
          </w:tcPr>
          <w:p w14:paraId="6FCE8C31" w14:textId="77777777" w:rsidR="00232A08" w:rsidRDefault="00232A08" w:rsidP="00232A08">
            <w:pPr>
              <w:pStyle w:val="NCTableText"/>
            </w:pPr>
          </w:p>
          <w:p w14:paraId="2C7F905C" w14:textId="77777777" w:rsidR="00232A08" w:rsidRDefault="00232A08" w:rsidP="00232A08">
            <w:pPr>
              <w:pStyle w:val="NCTableText"/>
            </w:pPr>
          </w:p>
          <w:p w14:paraId="72F2DF97" w14:textId="77777777" w:rsidR="00232A08" w:rsidRDefault="00232A08" w:rsidP="00232A08">
            <w:pPr>
              <w:pStyle w:val="NCTableText"/>
            </w:pPr>
          </w:p>
          <w:p w14:paraId="4CA19BB5" w14:textId="77777777" w:rsidR="00232A08" w:rsidRDefault="00232A08" w:rsidP="00232A08">
            <w:pPr>
              <w:pStyle w:val="NCTableText"/>
            </w:pPr>
          </w:p>
          <w:p w14:paraId="53D9E692" w14:textId="77777777" w:rsidR="00232A08" w:rsidRDefault="00232A08" w:rsidP="00232A08">
            <w:pPr>
              <w:pStyle w:val="NCTableText"/>
            </w:pPr>
          </w:p>
        </w:tc>
      </w:tr>
    </w:tbl>
    <w:p w14:paraId="2091335E" w14:textId="4ED091A8" w:rsidR="004A6ABB" w:rsidRDefault="004A6ABB" w:rsidP="00232A08">
      <w:pPr>
        <w:pStyle w:val="NCLearnerNotes"/>
      </w:pPr>
      <w:r>
        <w:t>Random people are coming in and out of the home during the visit, bringing up concerns about what can be shared due to confidentiality.</w:t>
      </w:r>
    </w:p>
    <w:tbl>
      <w:tblPr>
        <w:tblStyle w:val="TableGrid"/>
        <w:tblW w:w="0" w:type="auto"/>
        <w:tblLook w:val="04A0" w:firstRow="1" w:lastRow="0" w:firstColumn="1" w:lastColumn="0" w:noHBand="0" w:noVBand="1"/>
      </w:tblPr>
      <w:tblGrid>
        <w:gridCol w:w="9350"/>
      </w:tblGrid>
      <w:tr w:rsidR="00232A08" w14:paraId="1E9A682D" w14:textId="77777777" w:rsidTr="00232A08">
        <w:tc>
          <w:tcPr>
            <w:tcW w:w="9350" w:type="dxa"/>
          </w:tcPr>
          <w:p w14:paraId="093286E6" w14:textId="77777777" w:rsidR="00232A08" w:rsidRDefault="00232A08" w:rsidP="00232A08">
            <w:pPr>
              <w:pStyle w:val="NCTableText"/>
            </w:pPr>
          </w:p>
          <w:p w14:paraId="7D763F31" w14:textId="77777777" w:rsidR="00232A08" w:rsidRDefault="00232A08" w:rsidP="00232A08">
            <w:pPr>
              <w:pStyle w:val="NCTableText"/>
            </w:pPr>
          </w:p>
          <w:p w14:paraId="2A3C1C9F" w14:textId="77777777" w:rsidR="00232A08" w:rsidRDefault="00232A08" w:rsidP="00232A08">
            <w:pPr>
              <w:pStyle w:val="NCTableText"/>
            </w:pPr>
          </w:p>
          <w:p w14:paraId="56D79C8E" w14:textId="77777777" w:rsidR="00232A08" w:rsidRDefault="00232A08" w:rsidP="00232A08">
            <w:pPr>
              <w:pStyle w:val="NCTableText"/>
            </w:pPr>
          </w:p>
          <w:p w14:paraId="17BF3D2B" w14:textId="77777777" w:rsidR="00232A08" w:rsidRDefault="00232A08" w:rsidP="00232A08">
            <w:pPr>
              <w:pStyle w:val="NCTableText"/>
            </w:pPr>
          </w:p>
        </w:tc>
      </w:tr>
    </w:tbl>
    <w:p w14:paraId="7D6C545E" w14:textId="27B44F11" w:rsidR="004A6ABB" w:rsidRDefault="004A6ABB" w:rsidP="00232A08">
      <w:pPr>
        <w:pStyle w:val="NCLearnerNotes"/>
      </w:pPr>
      <w:r>
        <w:t>Children are in the room while discussing sensitive topics, such as intimate partner violence or parental substance misuse.</w:t>
      </w:r>
    </w:p>
    <w:tbl>
      <w:tblPr>
        <w:tblStyle w:val="TableGrid"/>
        <w:tblW w:w="0" w:type="auto"/>
        <w:tblLook w:val="04A0" w:firstRow="1" w:lastRow="0" w:firstColumn="1" w:lastColumn="0" w:noHBand="0" w:noVBand="1"/>
      </w:tblPr>
      <w:tblGrid>
        <w:gridCol w:w="9350"/>
      </w:tblGrid>
      <w:tr w:rsidR="00232A08" w14:paraId="13A32EB0" w14:textId="77777777" w:rsidTr="00232A08">
        <w:tc>
          <w:tcPr>
            <w:tcW w:w="9350" w:type="dxa"/>
          </w:tcPr>
          <w:p w14:paraId="4C511891" w14:textId="77777777" w:rsidR="00232A08" w:rsidRDefault="00232A08" w:rsidP="00232A08">
            <w:pPr>
              <w:pStyle w:val="NCTableText"/>
            </w:pPr>
          </w:p>
          <w:p w14:paraId="7A076B30" w14:textId="77777777" w:rsidR="00232A08" w:rsidRDefault="00232A08" w:rsidP="00232A08">
            <w:pPr>
              <w:pStyle w:val="NCTableText"/>
            </w:pPr>
          </w:p>
          <w:p w14:paraId="109309BE" w14:textId="77777777" w:rsidR="00232A08" w:rsidRDefault="00232A08" w:rsidP="00232A08">
            <w:pPr>
              <w:pStyle w:val="NCTableText"/>
            </w:pPr>
          </w:p>
          <w:p w14:paraId="602990D9" w14:textId="77777777" w:rsidR="00232A08" w:rsidRDefault="00232A08" w:rsidP="00232A08">
            <w:pPr>
              <w:pStyle w:val="NCTableText"/>
            </w:pPr>
          </w:p>
          <w:p w14:paraId="4CC09865" w14:textId="77777777" w:rsidR="00232A08" w:rsidRDefault="00232A08" w:rsidP="00232A08">
            <w:pPr>
              <w:pStyle w:val="NCTableText"/>
            </w:pPr>
          </w:p>
        </w:tc>
      </w:tr>
    </w:tbl>
    <w:p w14:paraId="51353EC3" w14:textId="7C8415F8" w:rsidR="004A6ABB" w:rsidRDefault="004A6ABB" w:rsidP="00232A08">
      <w:pPr>
        <w:pStyle w:val="NCLearnerNotes"/>
      </w:pPr>
      <w:r>
        <w:t>Suspected criminal activity is occurring during the visit, such as selling or using drugs.</w:t>
      </w:r>
    </w:p>
    <w:tbl>
      <w:tblPr>
        <w:tblStyle w:val="TableGrid"/>
        <w:tblW w:w="0" w:type="auto"/>
        <w:tblLook w:val="04A0" w:firstRow="1" w:lastRow="0" w:firstColumn="1" w:lastColumn="0" w:noHBand="0" w:noVBand="1"/>
      </w:tblPr>
      <w:tblGrid>
        <w:gridCol w:w="9350"/>
      </w:tblGrid>
      <w:tr w:rsidR="00232A08" w14:paraId="38B90068" w14:textId="77777777" w:rsidTr="00232A08">
        <w:tc>
          <w:tcPr>
            <w:tcW w:w="9350" w:type="dxa"/>
          </w:tcPr>
          <w:p w14:paraId="5933EF60" w14:textId="77777777" w:rsidR="00232A08" w:rsidRDefault="00232A08" w:rsidP="00232A08">
            <w:pPr>
              <w:pStyle w:val="NCTableText"/>
            </w:pPr>
          </w:p>
          <w:p w14:paraId="339B9538" w14:textId="77777777" w:rsidR="00232A08" w:rsidRDefault="00232A08" w:rsidP="00232A08">
            <w:pPr>
              <w:pStyle w:val="NCTableText"/>
            </w:pPr>
          </w:p>
          <w:p w14:paraId="24EC2DF9" w14:textId="77777777" w:rsidR="00232A08" w:rsidRDefault="00232A08" w:rsidP="00232A08">
            <w:pPr>
              <w:pStyle w:val="NCTableText"/>
            </w:pPr>
          </w:p>
          <w:p w14:paraId="5B165936" w14:textId="77777777" w:rsidR="00232A08" w:rsidRDefault="00232A08" w:rsidP="00232A08">
            <w:pPr>
              <w:pStyle w:val="NCTableText"/>
            </w:pPr>
          </w:p>
          <w:p w14:paraId="7F31E8B2" w14:textId="77777777" w:rsidR="00232A08" w:rsidRDefault="00232A08" w:rsidP="00232A08">
            <w:pPr>
              <w:pStyle w:val="NCTableText"/>
            </w:pPr>
          </w:p>
        </w:tc>
      </w:tr>
    </w:tbl>
    <w:p w14:paraId="5458A64C" w14:textId="32CBD849" w:rsidR="00111E89" w:rsidRDefault="00111E89" w:rsidP="004A6ABB">
      <w:pPr>
        <w:spacing w:after="160" w:line="259" w:lineRule="auto"/>
        <w:rPr>
          <w:rFonts w:eastAsia="Times New Roman"/>
        </w:rPr>
      </w:pPr>
      <w:r>
        <w:br w:type="page"/>
      </w:r>
    </w:p>
    <w:p w14:paraId="45B0453C" w14:textId="77777777" w:rsidR="00271108" w:rsidRDefault="00271108" w:rsidP="00271108">
      <w:pPr>
        <w:pStyle w:val="NCSlide"/>
      </w:pPr>
      <w:r>
        <w:rPr>
          <w:noProof/>
        </w:rPr>
        <w:lastRenderedPageBreak/>
        <w:drawing>
          <wp:inline distT="0" distB="0" distL="0" distR="0" wp14:anchorId="13FA3F75" wp14:editId="34A23DCC">
            <wp:extent cx="4833288" cy="2743200"/>
            <wp:effectExtent l="0" t="0" r="5715" b="0"/>
            <wp:docPr id="107920532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5EFBC161" w14:textId="77777777" w:rsidR="00593865" w:rsidRDefault="00593865" w:rsidP="00593865">
      <w:pPr>
        <w:pStyle w:val="Heading3"/>
      </w:pPr>
      <w:bookmarkStart w:id="28" w:name="_Toc181614588"/>
      <w:r>
        <w:t>Quiz: True or False</w:t>
      </w:r>
      <w:bookmarkEnd w:id="28"/>
    </w:p>
    <w:tbl>
      <w:tblPr>
        <w:tblStyle w:val="TableGrid"/>
        <w:tblW w:w="0" w:type="auto"/>
        <w:tblLook w:val="04A0" w:firstRow="1" w:lastRow="0" w:firstColumn="1" w:lastColumn="0" w:noHBand="0" w:noVBand="1"/>
      </w:tblPr>
      <w:tblGrid>
        <w:gridCol w:w="4675"/>
        <w:gridCol w:w="4675"/>
      </w:tblGrid>
      <w:tr w:rsidR="00593865" w:rsidRPr="00593865" w14:paraId="2CDCE884" w14:textId="77777777" w:rsidTr="00593865">
        <w:tc>
          <w:tcPr>
            <w:tcW w:w="4675" w:type="dxa"/>
          </w:tcPr>
          <w:p w14:paraId="44EC7C5E" w14:textId="77777777" w:rsidR="00593865" w:rsidRPr="00593865" w:rsidRDefault="00593865" w:rsidP="00981C32">
            <w:pPr>
              <w:pStyle w:val="NCNormal"/>
            </w:pPr>
            <w:r w:rsidRPr="00593865">
              <w:t>When preparing for quality contacts social workers should review previous case file notes.</w:t>
            </w:r>
          </w:p>
        </w:tc>
        <w:tc>
          <w:tcPr>
            <w:tcW w:w="4675" w:type="dxa"/>
          </w:tcPr>
          <w:p w14:paraId="25FB1C5E" w14:textId="5A435E4C" w:rsidR="00593865" w:rsidRDefault="00490B62" w:rsidP="00981C32">
            <w:pPr>
              <w:pStyle w:val="NCNormal"/>
            </w:pPr>
            <w:sdt>
              <w:sdtPr>
                <w:id w:val="1971477506"/>
                <w14:checkbox>
                  <w14:checked w14:val="0"/>
                  <w14:checkedState w14:val="2612" w14:font="MS Gothic"/>
                  <w14:uncheckedState w14:val="2610" w14:font="MS Gothic"/>
                </w14:checkbox>
              </w:sdtPr>
              <w:sdtEndPr/>
              <w:sdtContent>
                <w:r w:rsidR="00CB20B6">
                  <w:rPr>
                    <w:rFonts w:ascii="MS Gothic" w:eastAsia="MS Gothic" w:hAnsi="MS Gothic" w:hint="eastAsia"/>
                  </w:rPr>
                  <w:t>☐</w:t>
                </w:r>
              </w:sdtContent>
            </w:sdt>
            <w:r w:rsidR="00CB20B6">
              <w:t xml:space="preserve"> True</w:t>
            </w:r>
          </w:p>
          <w:p w14:paraId="3F6BFD30" w14:textId="4B442101" w:rsidR="00CB20B6" w:rsidRPr="00593865" w:rsidRDefault="00490B62" w:rsidP="00981C32">
            <w:pPr>
              <w:pStyle w:val="NCNormal"/>
            </w:pPr>
            <w:sdt>
              <w:sdtPr>
                <w:id w:val="-587772298"/>
                <w14:checkbox>
                  <w14:checked w14:val="0"/>
                  <w14:checkedState w14:val="2612" w14:font="MS Gothic"/>
                  <w14:uncheckedState w14:val="2610" w14:font="MS Gothic"/>
                </w14:checkbox>
              </w:sdtPr>
              <w:sdtEndPr/>
              <w:sdtContent>
                <w:r w:rsidR="00CB20B6">
                  <w:rPr>
                    <w:rFonts w:ascii="MS Gothic" w:eastAsia="MS Gothic" w:hAnsi="MS Gothic" w:hint="eastAsia"/>
                  </w:rPr>
                  <w:t>☐</w:t>
                </w:r>
              </w:sdtContent>
            </w:sdt>
            <w:r w:rsidR="00CB20B6">
              <w:t xml:space="preserve"> False</w:t>
            </w:r>
          </w:p>
        </w:tc>
      </w:tr>
      <w:tr w:rsidR="00593865" w:rsidRPr="00593865" w14:paraId="7A0D4926" w14:textId="77777777" w:rsidTr="00593865">
        <w:tc>
          <w:tcPr>
            <w:tcW w:w="4675" w:type="dxa"/>
          </w:tcPr>
          <w:p w14:paraId="31D0CDC5" w14:textId="0D99A45F" w:rsidR="00593865" w:rsidRPr="00593865" w:rsidRDefault="00E17B2F" w:rsidP="00981C32">
            <w:pPr>
              <w:pStyle w:val="NCNormal"/>
            </w:pPr>
            <w:r w:rsidRPr="00593865">
              <w:t>The child welfare social worker should inform the family of the reason for the visit.</w:t>
            </w:r>
          </w:p>
        </w:tc>
        <w:tc>
          <w:tcPr>
            <w:tcW w:w="4675" w:type="dxa"/>
          </w:tcPr>
          <w:p w14:paraId="741CB233" w14:textId="4A1C9AC0" w:rsidR="00CB20B6" w:rsidRDefault="00490B62" w:rsidP="00CB20B6">
            <w:pPr>
              <w:pStyle w:val="NCNormal"/>
            </w:pPr>
            <w:sdt>
              <w:sdtPr>
                <w:id w:val="-1196236505"/>
                <w14:checkbox>
                  <w14:checked w14:val="0"/>
                  <w14:checkedState w14:val="2612" w14:font="MS Gothic"/>
                  <w14:uncheckedState w14:val="2610" w14:font="MS Gothic"/>
                </w14:checkbox>
              </w:sdtPr>
              <w:sdtEndPr/>
              <w:sdtContent>
                <w:r w:rsidR="00CB20B6">
                  <w:rPr>
                    <w:rFonts w:ascii="MS Gothic" w:eastAsia="MS Gothic" w:hAnsi="MS Gothic" w:hint="eastAsia"/>
                  </w:rPr>
                  <w:t>☐</w:t>
                </w:r>
              </w:sdtContent>
            </w:sdt>
            <w:r w:rsidR="00CB20B6">
              <w:t xml:space="preserve"> True</w:t>
            </w:r>
          </w:p>
          <w:p w14:paraId="3272D2C9" w14:textId="0BED3E2D" w:rsidR="00593865" w:rsidRPr="00593865" w:rsidRDefault="00490B62" w:rsidP="00CB20B6">
            <w:pPr>
              <w:pStyle w:val="NCNormal"/>
            </w:pPr>
            <w:sdt>
              <w:sdtPr>
                <w:id w:val="-127094613"/>
                <w14:checkbox>
                  <w14:checked w14:val="0"/>
                  <w14:checkedState w14:val="2612" w14:font="MS Gothic"/>
                  <w14:uncheckedState w14:val="2610" w14:font="MS Gothic"/>
                </w14:checkbox>
              </w:sdtPr>
              <w:sdtEndPr/>
              <w:sdtContent>
                <w:r w:rsidR="00CB20B6">
                  <w:rPr>
                    <w:rFonts w:ascii="MS Gothic" w:eastAsia="MS Gothic" w:hAnsi="MS Gothic" w:hint="eastAsia"/>
                  </w:rPr>
                  <w:t>☐</w:t>
                </w:r>
              </w:sdtContent>
            </w:sdt>
            <w:r w:rsidR="00CB20B6">
              <w:t xml:space="preserve"> False</w:t>
            </w:r>
          </w:p>
        </w:tc>
      </w:tr>
      <w:tr w:rsidR="00593865" w:rsidRPr="00593865" w14:paraId="2B6F32E1" w14:textId="77777777" w:rsidTr="00593865">
        <w:tc>
          <w:tcPr>
            <w:tcW w:w="4675" w:type="dxa"/>
          </w:tcPr>
          <w:p w14:paraId="47585708" w14:textId="017DFC11" w:rsidR="00593865" w:rsidRPr="00593865" w:rsidRDefault="00E17B2F" w:rsidP="00981C32">
            <w:pPr>
              <w:pStyle w:val="NCNormal"/>
            </w:pPr>
            <w:r w:rsidRPr="00593865">
              <w:t>Practicing self-reflection for personal bias is part of planning for a quality contact.</w:t>
            </w:r>
          </w:p>
        </w:tc>
        <w:tc>
          <w:tcPr>
            <w:tcW w:w="4675" w:type="dxa"/>
          </w:tcPr>
          <w:p w14:paraId="3AA7088E" w14:textId="5A9E840D" w:rsidR="00CB20B6" w:rsidRDefault="00490B62" w:rsidP="00CB20B6">
            <w:pPr>
              <w:pStyle w:val="NCNormal"/>
            </w:pPr>
            <w:sdt>
              <w:sdtPr>
                <w:id w:val="-994414107"/>
                <w14:checkbox>
                  <w14:checked w14:val="0"/>
                  <w14:checkedState w14:val="2612" w14:font="MS Gothic"/>
                  <w14:uncheckedState w14:val="2610" w14:font="MS Gothic"/>
                </w14:checkbox>
              </w:sdtPr>
              <w:sdtEndPr/>
              <w:sdtContent>
                <w:r w:rsidR="00CB20B6">
                  <w:rPr>
                    <w:rFonts w:ascii="MS Gothic" w:eastAsia="MS Gothic" w:hAnsi="MS Gothic" w:hint="eastAsia"/>
                  </w:rPr>
                  <w:t>☐</w:t>
                </w:r>
              </w:sdtContent>
            </w:sdt>
            <w:r w:rsidR="00CB20B6">
              <w:t xml:space="preserve"> True</w:t>
            </w:r>
          </w:p>
          <w:p w14:paraId="230FAD11" w14:textId="35001484" w:rsidR="00593865" w:rsidRPr="00593865" w:rsidRDefault="00490B62" w:rsidP="00CB20B6">
            <w:pPr>
              <w:pStyle w:val="NCNormal"/>
            </w:pPr>
            <w:sdt>
              <w:sdtPr>
                <w:id w:val="-1040116823"/>
                <w14:checkbox>
                  <w14:checked w14:val="0"/>
                  <w14:checkedState w14:val="2612" w14:font="MS Gothic"/>
                  <w14:uncheckedState w14:val="2610" w14:font="MS Gothic"/>
                </w14:checkbox>
              </w:sdtPr>
              <w:sdtEndPr/>
              <w:sdtContent>
                <w:r w:rsidR="00CB20B6">
                  <w:rPr>
                    <w:rFonts w:ascii="MS Gothic" w:eastAsia="MS Gothic" w:hAnsi="MS Gothic" w:hint="eastAsia"/>
                  </w:rPr>
                  <w:t>☐</w:t>
                </w:r>
              </w:sdtContent>
            </w:sdt>
            <w:r w:rsidR="00CB20B6">
              <w:t xml:space="preserve"> False</w:t>
            </w:r>
          </w:p>
        </w:tc>
      </w:tr>
    </w:tbl>
    <w:p w14:paraId="50011474" w14:textId="3DF30281" w:rsidR="00CB20B6" w:rsidRDefault="00020816" w:rsidP="00CB20B6">
      <w:pPr>
        <w:pStyle w:val="NCLearnerNotes"/>
      </w:pPr>
      <w:r>
        <w:t>What are four things you need to do to prepare for quality contact with a family member or collateral contact?</w:t>
      </w:r>
    </w:p>
    <w:tbl>
      <w:tblPr>
        <w:tblStyle w:val="TableGrid"/>
        <w:tblW w:w="0" w:type="auto"/>
        <w:tblLook w:val="04A0" w:firstRow="1" w:lastRow="0" w:firstColumn="1" w:lastColumn="0" w:noHBand="0" w:noVBand="1"/>
      </w:tblPr>
      <w:tblGrid>
        <w:gridCol w:w="9350"/>
      </w:tblGrid>
      <w:tr w:rsidR="00CB20B6" w14:paraId="7A19EC1B" w14:textId="77777777" w:rsidTr="00CB20B6">
        <w:tc>
          <w:tcPr>
            <w:tcW w:w="9350" w:type="dxa"/>
          </w:tcPr>
          <w:p w14:paraId="50508661" w14:textId="77777777" w:rsidR="00CB20B6" w:rsidRDefault="00CB20B6" w:rsidP="00CB20B6">
            <w:pPr>
              <w:pStyle w:val="NCTableText"/>
            </w:pPr>
          </w:p>
          <w:p w14:paraId="033D6286" w14:textId="77777777" w:rsidR="001D436D" w:rsidRDefault="001D436D" w:rsidP="00CB20B6">
            <w:pPr>
              <w:pStyle w:val="NCTableText"/>
            </w:pPr>
          </w:p>
          <w:p w14:paraId="4F739BFB" w14:textId="77777777" w:rsidR="001D436D" w:rsidRDefault="001D436D" w:rsidP="00CB20B6">
            <w:pPr>
              <w:pStyle w:val="NCTableText"/>
            </w:pPr>
          </w:p>
          <w:p w14:paraId="58F054FB" w14:textId="77777777" w:rsidR="001D436D" w:rsidRDefault="001D436D" w:rsidP="00CB20B6">
            <w:pPr>
              <w:pStyle w:val="NCTableText"/>
            </w:pPr>
          </w:p>
          <w:p w14:paraId="6BF621FE" w14:textId="77777777" w:rsidR="001D436D" w:rsidRDefault="001D436D" w:rsidP="00CB20B6">
            <w:pPr>
              <w:pStyle w:val="NCTableText"/>
            </w:pPr>
          </w:p>
          <w:p w14:paraId="270E1CA8" w14:textId="77777777" w:rsidR="001D436D" w:rsidRDefault="001D436D" w:rsidP="00CB20B6">
            <w:pPr>
              <w:pStyle w:val="NCTableText"/>
            </w:pPr>
          </w:p>
          <w:p w14:paraId="14AE11AE" w14:textId="77777777" w:rsidR="001D436D" w:rsidRDefault="001D436D" w:rsidP="00CB20B6">
            <w:pPr>
              <w:pStyle w:val="NCTableText"/>
            </w:pPr>
          </w:p>
          <w:p w14:paraId="2888D0B9" w14:textId="77777777" w:rsidR="001D436D" w:rsidRDefault="001D436D" w:rsidP="00CB20B6">
            <w:pPr>
              <w:pStyle w:val="NCTableText"/>
            </w:pPr>
          </w:p>
          <w:p w14:paraId="005D7A48" w14:textId="77777777" w:rsidR="001D436D" w:rsidRDefault="001D436D" w:rsidP="00CB20B6">
            <w:pPr>
              <w:pStyle w:val="NCTableText"/>
            </w:pPr>
          </w:p>
          <w:p w14:paraId="729FDE23" w14:textId="77777777" w:rsidR="001D436D" w:rsidRDefault="001D436D" w:rsidP="00CB20B6">
            <w:pPr>
              <w:pStyle w:val="NCTableText"/>
            </w:pPr>
          </w:p>
        </w:tc>
      </w:tr>
    </w:tbl>
    <w:p w14:paraId="18A37EAD" w14:textId="77777777" w:rsidR="00EA799F" w:rsidRDefault="00EA799F">
      <w:pPr>
        <w:spacing w:after="160" w:line="259" w:lineRule="auto"/>
        <w:rPr>
          <w:rFonts w:eastAsia="Times New Roman"/>
        </w:rPr>
      </w:pPr>
      <w:r>
        <w:br w:type="page"/>
      </w:r>
    </w:p>
    <w:p w14:paraId="071E1634" w14:textId="27A54BBD" w:rsidR="0080569D" w:rsidRDefault="00EA799F" w:rsidP="00F75B1E">
      <w:pPr>
        <w:pStyle w:val="Heading3"/>
      </w:pPr>
      <w:bookmarkStart w:id="29" w:name="_Toc181614589"/>
      <w:r>
        <w:lastRenderedPageBreak/>
        <w:t xml:space="preserve">Activity: </w:t>
      </w:r>
      <w:r w:rsidR="008110A1">
        <w:t>Planning</w:t>
      </w:r>
      <w:r>
        <w:t xml:space="preserve"> for Quality Contacts</w:t>
      </w:r>
      <w:bookmarkEnd w:id="29"/>
    </w:p>
    <w:p w14:paraId="74DD845D" w14:textId="40D58369" w:rsidR="00195BD8" w:rsidRDefault="00195BD8" w:rsidP="00195BD8">
      <w:pPr>
        <w:pStyle w:val="NCNormal"/>
      </w:pPr>
      <w:r>
        <w:t>Ensuring quality contacts requires intentionality and planning. Work with your table group to list elements that require attention when planning your follow</w:t>
      </w:r>
      <w:r w:rsidR="00AB4A27">
        <w:t>-</w:t>
      </w:r>
      <w:r>
        <w:t>up visit with the family, taking into consideration your group’s assigned quality contact audience.</w:t>
      </w:r>
    </w:p>
    <w:p w14:paraId="6896B32C" w14:textId="77777777" w:rsidR="00195BD8" w:rsidRDefault="00195BD8" w:rsidP="00195BD8">
      <w:pPr>
        <w:pStyle w:val="NCNormal"/>
      </w:pPr>
      <w:r>
        <w:t>Consider the following:</w:t>
      </w:r>
    </w:p>
    <w:p w14:paraId="6C7FC382" w14:textId="244F9A70" w:rsidR="000D6839" w:rsidRDefault="00F75B1E" w:rsidP="000D6839">
      <w:pPr>
        <w:pStyle w:val="NCLearnerNotes"/>
      </w:pPr>
      <w:r w:rsidRPr="00F75B1E">
        <w:t xml:space="preserve">Questions and actions to assess if </w:t>
      </w:r>
      <w:r w:rsidR="00AB4A27">
        <w:t xml:space="preserve">the </w:t>
      </w:r>
      <w:r w:rsidRPr="00F75B1E">
        <w:t>safety plan is implemented and followed or requires adjustments</w:t>
      </w:r>
      <w:r w:rsidR="000D6839">
        <w:t>.</w:t>
      </w:r>
    </w:p>
    <w:tbl>
      <w:tblPr>
        <w:tblStyle w:val="TableGrid"/>
        <w:tblW w:w="0" w:type="auto"/>
        <w:tblLook w:val="04A0" w:firstRow="1" w:lastRow="0" w:firstColumn="1" w:lastColumn="0" w:noHBand="0" w:noVBand="1"/>
      </w:tblPr>
      <w:tblGrid>
        <w:gridCol w:w="9350"/>
      </w:tblGrid>
      <w:tr w:rsidR="000D6839" w14:paraId="545A028F" w14:textId="77777777" w:rsidTr="000D6839">
        <w:tc>
          <w:tcPr>
            <w:tcW w:w="9350" w:type="dxa"/>
          </w:tcPr>
          <w:p w14:paraId="03C96B2C" w14:textId="77777777" w:rsidR="000D6839" w:rsidRDefault="000D6839" w:rsidP="000D6839">
            <w:pPr>
              <w:pStyle w:val="NCTableText"/>
            </w:pPr>
          </w:p>
          <w:p w14:paraId="4F1391CD" w14:textId="77777777" w:rsidR="002B3B34" w:rsidRDefault="002B3B34" w:rsidP="000D6839">
            <w:pPr>
              <w:pStyle w:val="NCTableText"/>
            </w:pPr>
          </w:p>
          <w:p w14:paraId="271447FB" w14:textId="77777777" w:rsidR="002B3B34" w:rsidRDefault="002B3B34" w:rsidP="000D6839">
            <w:pPr>
              <w:pStyle w:val="NCTableText"/>
            </w:pPr>
          </w:p>
          <w:p w14:paraId="1750154A" w14:textId="77777777" w:rsidR="002B3B34" w:rsidRDefault="002B3B34" w:rsidP="000D6839">
            <w:pPr>
              <w:pStyle w:val="NCTableText"/>
            </w:pPr>
          </w:p>
          <w:p w14:paraId="08947DBA" w14:textId="77777777" w:rsidR="002B3B34" w:rsidRDefault="002B3B34" w:rsidP="000D6839">
            <w:pPr>
              <w:pStyle w:val="NCTableText"/>
            </w:pPr>
          </w:p>
          <w:p w14:paraId="15895E2A" w14:textId="77777777" w:rsidR="002B3B34" w:rsidRDefault="002B3B34" w:rsidP="000D6839">
            <w:pPr>
              <w:pStyle w:val="NCTableText"/>
            </w:pPr>
          </w:p>
          <w:p w14:paraId="079AAFE1" w14:textId="77777777" w:rsidR="002B3B34" w:rsidRDefault="002B3B34" w:rsidP="000D6839">
            <w:pPr>
              <w:pStyle w:val="NCTableText"/>
            </w:pPr>
          </w:p>
        </w:tc>
      </w:tr>
    </w:tbl>
    <w:p w14:paraId="690843CB" w14:textId="178F92C7" w:rsidR="000D6839" w:rsidRDefault="00065CE9" w:rsidP="000D6839">
      <w:pPr>
        <w:pStyle w:val="NCLearnerNotes"/>
      </w:pPr>
      <w:r w:rsidRPr="00065CE9">
        <w:t>Ideas to engage children of different ages and stages of development</w:t>
      </w:r>
      <w:r w:rsidR="000D6839">
        <w:t>.</w:t>
      </w:r>
    </w:p>
    <w:tbl>
      <w:tblPr>
        <w:tblStyle w:val="TableGrid"/>
        <w:tblW w:w="0" w:type="auto"/>
        <w:tblLook w:val="04A0" w:firstRow="1" w:lastRow="0" w:firstColumn="1" w:lastColumn="0" w:noHBand="0" w:noVBand="1"/>
      </w:tblPr>
      <w:tblGrid>
        <w:gridCol w:w="9350"/>
      </w:tblGrid>
      <w:tr w:rsidR="000D6839" w14:paraId="75A805AB" w14:textId="77777777" w:rsidTr="0042783F">
        <w:tc>
          <w:tcPr>
            <w:tcW w:w="9350" w:type="dxa"/>
          </w:tcPr>
          <w:p w14:paraId="36CD9FF0" w14:textId="77777777" w:rsidR="000D6839" w:rsidRDefault="000D6839" w:rsidP="0042783F">
            <w:pPr>
              <w:pStyle w:val="NCTableText"/>
            </w:pPr>
          </w:p>
          <w:p w14:paraId="2F48FD60" w14:textId="77777777" w:rsidR="002B3B34" w:rsidRDefault="002B3B34" w:rsidP="0042783F">
            <w:pPr>
              <w:pStyle w:val="NCTableText"/>
            </w:pPr>
          </w:p>
          <w:p w14:paraId="1E0A2F35" w14:textId="77777777" w:rsidR="002B3B34" w:rsidRDefault="002B3B34" w:rsidP="0042783F">
            <w:pPr>
              <w:pStyle w:val="NCTableText"/>
            </w:pPr>
          </w:p>
          <w:p w14:paraId="4271CD28" w14:textId="77777777" w:rsidR="002B3B34" w:rsidRDefault="002B3B34" w:rsidP="0042783F">
            <w:pPr>
              <w:pStyle w:val="NCTableText"/>
            </w:pPr>
          </w:p>
          <w:p w14:paraId="5F324122" w14:textId="77777777" w:rsidR="002B3B34" w:rsidRDefault="002B3B34" w:rsidP="0042783F">
            <w:pPr>
              <w:pStyle w:val="NCTableText"/>
            </w:pPr>
          </w:p>
          <w:p w14:paraId="718FA120" w14:textId="77777777" w:rsidR="002B3B34" w:rsidRDefault="002B3B34" w:rsidP="0042783F">
            <w:pPr>
              <w:pStyle w:val="NCTableText"/>
            </w:pPr>
          </w:p>
          <w:p w14:paraId="7D1DA74C" w14:textId="77777777" w:rsidR="002B3B34" w:rsidRDefault="002B3B34" w:rsidP="0042783F">
            <w:pPr>
              <w:pStyle w:val="NCTableText"/>
            </w:pPr>
          </w:p>
        </w:tc>
      </w:tr>
    </w:tbl>
    <w:p w14:paraId="49EE6316" w14:textId="0D79FB1F" w:rsidR="000D6839" w:rsidRDefault="002B3B34" w:rsidP="000D6839">
      <w:pPr>
        <w:pStyle w:val="NCLearnerNotes"/>
      </w:pPr>
      <w:r w:rsidRPr="002B3B34">
        <w:t>Education, information, referrals</w:t>
      </w:r>
      <w:r w:rsidR="00AB4A27">
        <w:t>,</w:t>
      </w:r>
      <w:r w:rsidRPr="002B3B34">
        <w:t xml:space="preserve"> or other support to provide to ensure the visit is meaningful</w:t>
      </w:r>
      <w:r w:rsidR="000D6839">
        <w:t>.</w:t>
      </w:r>
    </w:p>
    <w:tbl>
      <w:tblPr>
        <w:tblStyle w:val="TableGrid"/>
        <w:tblW w:w="0" w:type="auto"/>
        <w:tblLook w:val="04A0" w:firstRow="1" w:lastRow="0" w:firstColumn="1" w:lastColumn="0" w:noHBand="0" w:noVBand="1"/>
      </w:tblPr>
      <w:tblGrid>
        <w:gridCol w:w="9350"/>
      </w:tblGrid>
      <w:tr w:rsidR="000D6839" w14:paraId="3F6316B0" w14:textId="77777777" w:rsidTr="0042783F">
        <w:tc>
          <w:tcPr>
            <w:tcW w:w="9350" w:type="dxa"/>
          </w:tcPr>
          <w:p w14:paraId="66930855" w14:textId="77777777" w:rsidR="000D6839" w:rsidRDefault="000D6839" w:rsidP="0042783F">
            <w:pPr>
              <w:pStyle w:val="NCTableText"/>
            </w:pPr>
          </w:p>
          <w:p w14:paraId="4EC082A0" w14:textId="77777777" w:rsidR="002B3B34" w:rsidRDefault="002B3B34" w:rsidP="0042783F">
            <w:pPr>
              <w:pStyle w:val="NCTableText"/>
            </w:pPr>
          </w:p>
          <w:p w14:paraId="2F55FFBA" w14:textId="77777777" w:rsidR="002B3B34" w:rsidRDefault="002B3B34" w:rsidP="0042783F">
            <w:pPr>
              <w:pStyle w:val="NCTableText"/>
            </w:pPr>
          </w:p>
          <w:p w14:paraId="64859190" w14:textId="77777777" w:rsidR="002B3B34" w:rsidRDefault="002B3B34" w:rsidP="0042783F">
            <w:pPr>
              <w:pStyle w:val="NCTableText"/>
            </w:pPr>
          </w:p>
          <w:p w14:paraId="4B0556A4" w14:textId="77777777" w:rsidR="002B3B34" w:rsidRDefault="002B3B34" w:rsidP="0042783F">
            <w:pPr>
              <w:pStyle w:val="NCTableText"/>
            </w:pPr>
          </w:p>
          <w:p w14:paraId="08836EAF" w14:textId="77777777" w:rsidR="002B3B34" w:rsidRDefault="002B3B34" w:rsidP="0042783F">
            <w:pPr>
              <w:pStyle w:val="NCTableText"/>
            </w:pPr>
          </w:p>
          <w:p w14:paraId="595C2778" w14:textId="77777777" w:rsidR="002B3B34" w:rsidRDefault="002B3B34" w:rsidP="0042783F">
            <w:pPr>
              <w:pStyle w:val="NCTableText"/>
            </w:pPr>
          </w:p>
        </w:tc>
      </w:tr>
    </w:tbl>
    <w:p w14:paraId="79A4A921" w14:textId="77777777" w:rsidR="004C3D6D" w:rsidRDefault="004C3D6D">
      <w:pPr>
        <w:spacing w:after="160" w:line="259" w:lineRule="auto"/>
        <w:rPr>
          <w:rFonts w:eastAsia="Times New Roman"/>
        </w:rPr>
      </w:pPr>
      <w:r>
        <w:br w:type="page"/>
      </w:r>
    </w:p>
    <w:p w14:paraId="45D5EFCE" w14:textId="5BB49313" w:rsidR="001B637E" w:rsidRDefault="001B637E" w:rsidP="001B637E">
      <w:pPr>
        <w:pStyle w:val="Heading3"/>
      </w:pPr>
      <w:bookmarkStart w:id="30" w:name="_Toc181614590"/>
      <w:r>
        <w:lastRenderedPageBreak/>
        <w:t>Activity: Perspective Taking: Assessing Safety and Risk Through Quality Contacts</w:t>
      </w:r>
      <w:bookmarkEnd w:id="30"/>
    </w:p>
    <w:p w14:paraId="603EF2D0" w14:textId="142959A7" w:rsidR="00327480" w:rsidRDefault="00327480" w:rsidP="00327480">
      <w:pPr>
        <w:pStyle w:val="NCNormal"/>
      </w:pPr>
      <w:r>
        <w:t>This is a perspective</w:t>
      </w:r>
      <w:r w:rsidR="00AB4A27">
        <w:t>-</w:t>
      </w:r>
      <w:r>
        <w:t>taking activity. Perspective</w:t>
      </w:r>
      <w:r w:rsidR="00AB4A27">
        <w:t>-</w:t>
      </w:r>
      <w:r>
        <w:t>taking requires that you share thoughts, feelings, and ideas that center on the perspective of the person you represent.  It is different than role play in that your goal is to keep your assigned perspective in mind when engaging in the discussion, not act or pretend like you are in that role.</w:t>
      </w:r>
    </w:p>
    <w:p w14:paraId="69F6050E" w14:textId="69C53BB2" w:rsidR="00327480" w:rsidRDefault="00327480" w:rsidP="00327480">
      <w:pPr>
        <w:pStyle w:val="NCNormalBullet"/>
      </w:pPr>
      <w:r>
        <w:t>Instead of pretending or acting like you feel an emotion, you could share considerations about how actions or statements could affect someone in your role.</w:t>
      </w:r>
    </w:p>
    <w:p w14:paraId="1E2CCEB8" w14:textId="08A3EFAC" w:rsidR="00327480" w:rsidRDefault="00327480" w:rsidP="009B6B80">
      <w:pPr>
        <w:pStyle w:val="NCNormalBullet"/>
        <w:numPr>
          <w:ilvl w:val="1"/>
          <w:numId w:val="7"/>
        </w:numPr>
      </w:pPr>
      <w:r>
        <w:t>Instead of acting or presenting to be offended, you could say “a statement like that could be offensive to someone in this role.”</w:t>
      </w:r>
    </w:p>
    <w:p w14:paraId="1C2BE104" w14:textId="3A1BDE62" w:rsidR="00327480" w:rsidRDefault="00327480" w:rsidP="00327480">
      <w:pPr>
        <w:pStyle w:val="NCNormalBullet"/>
      </w:pPr>
      <w:r>
        <w:t xml:space="preserve">Focus on your assigned perspective only.  This means that if you assigned a family member, you would not share a perspective </w:t>
      </w:r>
      <w:r w:rsidR="00AB4A27">
        <w:t>with</w:t>
      </w:r>
      <w:r>
        <w:t xml:space="preserve"> the social worker and vice versa.</w:t>
      </w:r>
    </w:p>
    <w:tbl>
      <w:tblPr>
        <w:tblStyle w:val="TableGrid"/>
        <w:tblW w:w="0" w:type="auto"/>
        <w:tblLook w:val="04A0" w:firstRow="1" w:lastRow="0" w:firstColumn="1" w:lastColumn="0" w:noHBand="0" w:noVBand="1"/>
      </w:tblPr>
      <w:tblGrid>
        <w:gridCol w:w="4675"/>
        <w:gridCol w:w="4675"/>
      </w:tblGrid>
      <w:tr w:rsidR="001E2EA2" w14:paraId="0CF8CE44" w14:textId="77777777" w:rsidTr="001E2EA2">
        <w:tc>
          <w:tcPr>
            <w:tcW w:w="4675" w:type="dxa"/>
          </w:tcPr>
          <w:p w14:paraId="682FC18C" w14:textId="180EF5F4" w:rsidR="001E2EA2" w:rsidRDefault="001E2EA2" w:rsidP="001E2EA2">
            <w:pPr>
              <w:pStyle w:val="NCTableText"/>
            </w:pPr>
            <w:r>
              <w:t>Assigned Person</w:t>
            </w:r>
          </w:p>
        </w:tc>
        <w:tc>
          <w:tcPr>
            <w:tcW w:w="4675" w:type="dxa"/>
          </w:tcPr>
          <w:p w14:paraId="0B21063B" w14:textId="77777777" w:rsidR="001E2EA2" w:rsidRDefault="001E2EA2" w:rsidP="00327480">
            <w:pPr>
              <w:pStyle w:val="NCNormal"/>
            </w:pPr>
          </w:p>
        </w:tc>
      </w:tr>
      <w:tr w:rsidR="001E2EA2" w14:paraId="3FACD7E5" w14:textId="77777777" w:rsidTr="005A58CD">
        <w:tc>
          <w:tcPr>
            <w:tcW w:w="9350" w:type="dxa"/>
            <w:gridSpan w:val="2"/>
          </w:tcPr>
          <w:p w14:paraId="620046E6" w14:textId="1B0A02E6" w:rsidR="001E2EA2" w:rsidRDefault="00DD6C92" w:rsidP="00327480">
            <w:pPr>
              <w:pStyle w:val="NCNormal"/>
            </w:pPr>
            <w:r w:rsidRPr="00DD6C92">
              <w:t>As you hear the presentation for the Quality Contact Visit approach, what thoughts, feelings</w:t>
            </w:r>
            <w:r w:rsidR="00AB4A27">
              <w:t>,</w:t>
            </w:r>
            <w:r w:rsidRPr="00DD6C92">
              <w:t xml:space="preserve"> or ideas do you have from the perspective of your assigned person?</w:t>
            </w:r>
          </w:p>
        </w:tc>
      </w:tr>
      <w:tr w:rsidR="001E2EA2" w14:paraId="631FA7C9" w14:textId="77777777" w:rsidTr="006D7572">
        <w:tc>
          <w:tcPr>
            <w:tcW w:w="9350" w:type="dxa"/>
            <w:gridSpan w:val="2"/>
          </w:tcPr>
          <w:p w14:paraId="76C1DB16" w14:textId="77777777" w:rsidR="001E2EA2" w:rsidRDefault="001E2EA2" w:rsidP="00327480">
            <w:pPr>
              <w:pStyle w:val="NCNormal"/>
            </w:pPr>
          </w:p>
          <w:p w14:paraId="18FBAF3A" w14:textId="77777777" w:rsidR="00DD6C92" w:rsidRDefault="00DD6C92" w:rsidP="00327480">
            <w:pPr>
              <w:pStyle w:val="NCNormal"/>
            </w:pPr>
          </w:p>
          <w:p w14:paraId="1FF88BBA" w14:textId="77777777" w:rsidR="00DD6C92" w:rsidRDefault="00DD6C92" w:rsidP="00327480">
            <w:pPr>
              <w:pStyle w:val="NCNormal"/>
            </w:pPr>
          </w:p>
          <w:p w14:paraId="5183CCEE" w14:textId="77777777" w:rsidR="00DD6C92" w:rsidRDefault="00DD6C92" w:rsidP="00327480">
            <w:pPr>
              <w:pStyle w:val="NCNormal"/>
            </w:pPr>
          </w:p>
          <w:p w14:paraId="30CF2280" w14:textId="77777777" w:rsidR="00DD6C92" w:rsidRDefault="00DD6C92" w:rsidP="00327480">
            <w:pPr>
              <w:pStyle w:val="NCNormal"/>
            </w:pPr>
          </w:p>
          <w:p w14:paraId="51D3EA5B" w14:textId="77777777" w:rsidR="00DD6C92" w:rsidRDefault="00DD6C92" w:rsidP="00327480">
            <w:pPr>
              <w:pStyle w:val="NCNormal"/>
            </w:pPr>
          </w:p>
          <w:p w14:paraId="630349CC" w14:textId="77777777" w:rsidR="00DD6C92" w:rsidRDefault="00DD6C92" w:rsidP="00327480">
            <w:pPr>
              <w:pStyle w:val="NCNormal"/>
            </w:pPr>
          </w:p>
          <w:p w14:paraId="0E9CFD14" w14:textId="77777777" w:rsidR="00DD6C92" w:rsidRDefault="00DD6C92" w:rsidP="00327480">
            <w:pPr>
              <w:pStyle w:val="NCNormal"/>
            </w:pPr>
          </w:p>
          <w:p w14:paraId="2BF14CE5" w14:textId="77777777" w:rsidR="00DD6C92" w:rsidRDefault="00DD6C92" w:rsidP="00327480">
            <w:pPr>
              <w:pStyle w:val="NCNormal"/>
            </w:pPr>
          </w:p>
        </w:tc>
      </w:tr>
    </w:tbl>
    <w:p w14:paraId="0AB27B05" w14:textId="77777777" w:rsidR="00B045B8" w:rsidRDefault="00B045B8" w:rsidP="00327480">
      <w:pPr>
        <w:pStyle w:val="NCNormal"/>
      </w:pPr>
      <w:r>
        <w:t>Debrief</w:t>
      </w:r>
    </w:p>
    <w:tbl>
      <w:tblPr>
        <w:tblStyle w:val="TableGrid"/>
        <w:tblW w:w="0" w:type="auto"/>
        <w:tblLook w:val="04A0" w:firstRow="1" w:lastRow="0" w:firstColumn="1" w:lastColumn="0" w:noHBand="0" w:noVBand="1"/>
      </w:tblPr>
      <w:tblGrid>
        <w:gridCol w:w="9350"/>
      </w:tblGrid>
      <w:tr w:rsidR="00B045B8" w14:paraId="583C1DF7" w14:textId="77777777" w:rsidTr="00B045B8">
        <w:tc>
          <w:tcPr>
            <w:tcW w:w="9350" w:type="dxa"/>
          </w:tcPr>
          <w:p w14:paraId="554C3068" w14:textId="77777777" w:rsidR="00B045B8" w:rsidRDefault="00B045B8" w:rsidP="00B045B8">
            <w:pPr>
              <w:pStyle w:val="NCTableText"/>
            </w:pPr>
          </w:p>
          <w:p w14:paraId="35F81FA4" w14:textId="77777777" w:rsidR="00B045B8" w:rsidRDefault="00B045B8" w:rsidP="00B045B8">
            <w:pPr>
              <w:pStyle w:val="NCTableText"/>
            </w:pPr>
          </w:p>
          <w:p w14:paraId="33C51F7F" w14:textId="77777777" w:rsidR="00B045B8" w:rsidRDefault="00B045B8" w:rsidP="00B045B8">
            <w:pPr>
              <w:pStyle w:val="NCTableText"/>
            </w:pPr>
          </w:p>
          <w:p w14:paraId="7C5484D7" w14:textId="77777777" w:rsidR="00B045B8" w:rsidRDefault="00B045B8" w:rsidP="00B045B8">
            <w:pPr>
              <w:pStyle w:val="NCTableText"/>
            </w:pPr>
          </w:p>
          <w:p w14:paraId="2DCB854C" w14:textId="77777777" w:rsidR="00B045B8" w:rsidRDefault="00B045B8" w:rsidP="00B045B8">
            <w:pPr>
              <w:pStyle w:val="NCTableText"/>
            </w:pPr>
          </w:p>
          <w:p w14:paraId="79D4A787" w14:textId="77777777" w:rsidR="00B045B8" w:rsidRDefault="00B045B8" w:rsidP="00B045B8">
            <w:pPr>
              <w:pStyle w:val="NCTableText"/>
            </w:pPr>
          </w:p>
          <w:p w14:paraId="0C590240" w14:textId="77777777" w:rsidR="00B045B8" w:rsidRDefault="00B045B8" w:rsidP="00B045B8">
            <w:pPr>
              <w:pStyle w:val="NCTableText"/>
            </w:pPr>
          </w:p>
          <w:p w14:paraId="1D296609" w14:textId="77777777" w:rsidR="00B045B8" w:rsidRDefault="00B045B8" w:rsidP="00B045B8">
            <w:pPr>
              <w:pStyle w:val="NCTableText"/>
            </w:pPr>
          </w:p>
        </w:tc>
      </w:tr>
    </w:tbl>
    <w:p w14:paraId="29A2DC06" w14:textId="77777777" w:rsidR="00B045B8" w:rsidRDefault="00B045B8">
      <w:pPr>
        <w:spacing w:after="160" w:line="259" w:lineRule="auto"/>
        <w:rPr>
          <w:rFonts w:eastAsia="Times New Roman"/>
        </w:rPr>
      </w:pPr>
      <w:r>
        <w:br w:type="page"/>
      </w:r>
    </w:p>
    <w:p w14:paraId="060B30FC" w14:textId="77777777" w:rsidR="00760910" w:rsidRDefault="0026726E" w:rsidP="00760910">
      <w:pPr>
        <w:pStyle w:val="Heading3"/>
      </w:pPr>
      <w:bookmarkStart w:id="31" w:name="_Toc181614591"/>
      <w:r>
        <w:lastRenderedPageBreak/>
        <w:t xml:space="preserve">Activity: </w:t>
      </w:r>
      <w:r w:rsidR="00760910">
        <w:t>Contacts and Frequency Fill in the Blank</w:t>
      </w:r>
      <w:bookmarkEnd w:id="31"/>
    </w:p>
    <w:p w14:paraId="22CE50C5" w14:textId="6149D072" w:rsidR="00F4060C" w:rsidRPr="00497001" w:rsidRDefault="00F4060C" w:rsidP="009B6B80">
      <w:pPr>
        <w:pStyle w:val="NCNormalNumberedList"/>
        <w:numPr>
          <w:ilvl w:val="0"/>
          <w:numId w:val="10"/>
        </w:numPr>
        <w:rPr>
          <w:b/>
          <w:bCs/>
        </w:rPr>
      </w:pPr>
      <w:r w:rsidRPr="00497001">
        <w:rPr>
          <w:b/>
          <w:bCs/>
        </w:rPr>
        <w:t>At what visit, if needed, is the Temporary Parental Safety Agreement first developed?</w:t>
      </w:r>
    </w:p>
    <w:p w14:paraId="5FFD569A" w14:textId="10D198AE" w:rsidR="00F4060C" w:rsidRDefault="00F4060C" w:rsidP="00781EAF">
      <w:pPr>
        <w:pStyle w:val="NCNormalNumberedList"/>
        <w:numPr>
          <w:ilvl w:val="0"/>
          <w:numId w:val="0"/>
        </w:numPr>
        <w:spacing w:after="240"/>
        <w:ind w:left="720"/>
      </w:pPr>
      <w:r>
        <w:t>When information is received and confirmed that a safety threat exists, often during _________________ contact although may occur at a subsequent visit. TPSA must be revisited at each visit with the family</w:t>
      </w:r>
      <w:r w:rsidR="00B05A9B">
        <w:t xml:space="preserve"> </w:t>
      </w:r>
      <w:r w:rsidR="00B05A9B" w:rsidRPr="00B05A9B">
        <w:t>to assess appropriateness of safety plan</w:t>
      </w:r>
      <w:r>
        <w:t>.</w:t>
      </w:r>
    </w:p>
    <w:p w14:paraId="609DE3B8" w14:textId="425A5591" w:rsidR="00F4060C" w:rsidRPr="00497001" w:rsidRDefault="00F4060C" w:rsidP="009B6B80">
      <w:pPr>
        <w:pStyle w:val="NCNormalNumberedList"/>
        <w:numPr>
          <w:ilvl w:val="0"/>
          <w:numId w:val="10"/>
        </w:numPr>
        <w:rPr>
          <w:b/>
          <w:bCs/>
        </w:rPr>
      </w:pPr>
      <w:r w:rsidRPr="00497001">
        <w:rPr>
          <w:b/>
          <w:bCs/>
        </w:rPr>
        <w:t xml:space="preserve">How is </w:t>
      </w:r>
      <w:r w:rsidR="00E2144F">
        <w:rPr>
          <w:b/>
          <w:bCs/>
        </w:rPr>
        <w:t xml:space="preserve">the </w:t>
      </w:r>
      <w:r w:rsidRPr="00497001">
        <w:rPr>
          <w:b/>
          <w:bCs/>
        </w:rPr>
        <w:t>frequency of ongoing contact determined?</w:t>
      </w:r>
    </w:p>
    <w:p w14:paraId="2435F585" w14:textId="6423F170" w:rsidR="00F4060C" w:rsidRDefault="00F4060C" w:rsidP="00781EAF">
      <w:pPr>
        <w:pStyle w:val="NCNormalNumberedList"/>
        <w:numPr>
          <w:ilvl w:val="0"/>
          <w:numId w:val="0"/>
        </w:numPr>
        <w:spacing w:after="240"/>
        <w:ind w:left="720"/>
      </w:pPr>
      <w:r>
        <w:t>Safety and Risk to the children, determined by __________ and __________ Assessment.</w:t>
      </w:r>
    </w:p>
    <w:p w14:paraId="5D43F641" w14:textId="6DD9DC63" w:rsidR="00F4060C" w:rsidRPr="00497001" w:rsidRDefault="00F4060C" w:rsidP="009B6B80">
      <w:pPr>
        <w:pStyle w:val="NCNormalNumberedList"/>
        <w:numPr>
          <w:ilvl w:val="0"/>
          <w:numId w:val="10"/>
        </w:numPr>
        <w:rPr>
          <w:b/>
          <w:bCs/>
        </w:rPr>
      </w:pPr>
      <w:r w:rsidRPr="00497001">
        <w:rPr>
          <w:b/>
          <w:bCs/>
        </w:rPr>
        <w:t>What is the minimum frequency of face-to-face contact with victim children and parents?</w:t>
      </w:r>
    </w:p>
    <w:p w14:paraId="134AF648" w14:textId="750D08D7" w:rsidR="00F4060C" w:rsidRDefault="00F4060C" w:rsidP="00781EAF">
      <w:pPr>
        <w:pStyle w:val="NCNormalNumberedList"/>
        <w:numPr>
          <w:ilvl w:val="0"/>
          <w:numId w:val="0"/>
        </w:numPr>
        <w:spacing w:after="240"/>
        <w:ind w:left="720"/>
      </w:pPr>
      <w:r>
        <w:t>Twice monthly at least __________ calendar days apart.</w:t>
      </w:r>
    </w:p>
    <w:p w14:paraId="757875BF" w14:textId="5404E254" w:rsidR="00F4060C" w:rsidRPr="00497001" w:rsidRDefault="00F4060C" w:rsidP="009B6B80">
      <w:pPr>
        <w:pStyle w:val="NCNormalNumberedList"/>
        <w:numPr>
          <w:ilvl w:val="0"/>
          <w:numId w:val="10"/>
        </w:numPr>
        <w:rPr>
          <w:b/>
          <w:bCs/>
        </w:rPr>
      </w:pPr>
      <w:r w:rsidRPr="00497001">
        <w:rPr>
          <w:b/>
          <w:bCs/>
        </w:rPr>
        <w:t>Are children interviewed with their parents during follow</w:t>
      </w:r>
      <w:r w:rsidR="00E2144F">
        <w:rPr>
          <w:b/>
          <w:bCs/>
        </w:rPr>
        <w:t>-</w:t>
      </w:r>
      <w:r w:rsidRPr="00497001">
        <w:rPr>
          <w:b/>
          <w:bCs/>
        </w:rPr>
        <w:t>up contacts?</w:t>
      </w:r>
    </w:p>
    <w:p w14:paraId="294A1919" w14:textId="47FD04CE" w:rsidR="00F4060C" w:rsidRDefault="00F4060C" w:rsidP="00781EAF">
      <w:pPr>
        <w:pStyle w:val="NCNormalNumberedList"/>
        <w:numPr>
          <w:ilvl w:val="0"/>
          <w:numId w:val="0"/>
        </w:numPr>
        <w:spacing w:after="240"/>
        <w:ind w:left="720"/>
      </w:pPr>
      <w:r>
        <w:t>The interview must be __________ from the parent/caretaker for at least part of the contact.</w:t>
      </w:r>
    </w:p>
    <w:p w14:paraId="2B42213D" w14:textId="4EC6E60B" w:rsidR="00F4060C" w:rsidRPr="00497001" w:rsidRDefault="00F4060C" w:rsidP="009B6B80">
      <w:pPr>
        <w:pStyle w:val="NCNormalNumberedList"/>
        <w:numPr>
          <w:ilvl w:val="0"/>
          <w:numId w:val="10"/>
        </w:numPr>
        <w:rPr>
          <w:b/>
          <w:bCs/>
        </w:rPr>
      </w:pPr>
      <w:r w:rsidRPr="00497001">
        <w:rPr>
          <w:b/>
          <w:bCs/>
        </w:rPr>
        <w:t>How often must you visit the home during an open CPS Assessment?</w:t>
      </w:r>
    </w:p>
    <w:p w14:paraId="2301EC2A" w14:textId="58BB4BF6" w:rsidR="00F4060C" w:rsidRDefault="00F4060C" w:rsidP="00781EAF">
      <w:pPr>
        <w:pStyle w:val="NCNormalNumberedList"/>
        <w:numPr>
          <w:ilvl w:val="0"/>
          <w:numId w:val="0"/>
        </w:numPr>
        <w:spacing w:after="240"/>
        <w:ind w:left="720"/>
      </w:pPr>
      <w:r>
        <w:t>Initiation and then __________ a month with the child in the home.</w:t>
      </w:r>
    </w:p>
    <w:p w14:paraId="433BB986" w14:textId="1DEEAB32" w:rsidR="00F4060C" w:rsidRPr="00497001" w:rsidRDefault="00F4060C" w:rsidP="009B6B80">
      <w:pPr>
        <w:pStyle w:val="NCNormalNumberedList"/>
        <w:numPr>
          <w:ilvl w:val="0"/>
          <w:numId w:val="10"/>
        </w:numPr>
        <w:rPr>
          <w:b/>
          <w:bCs/>
        </w:rPr>
      </w:pPr>
      <w:r w:rsidRPr="00497001">
        <w:rPr>
          <w:b/>
          <w:bCs/>
        </w:rPr>
        <w:t>Under what circumstances are you required to visit a non-resident parent’s home?</w:t>
      </w:r>
    </w:p>
    <w:p w14:paraId="65491A73" w14:textId="682A58BB" w:rsidR="00F4060C" w:rsidRDefault="00F4060C" w:rsidP="00781EAF">
      <w:pPr>
        <w:pStyle w:val="NCNormalNumberedList"/>
        <w:numPr>
          <w:ilvl w:val="0"/>
          <w:numId w:val="0"/>
        </w:numPr>
        <w:spacing w:after="240"/>
        <w:ind w:left="720"/>
      </w:pPr>
      <w:r>
        <w:t>If __________ are made against the non-resident parent, a home visit must be conducted prior to the child visiting that home.</w:t>
      </w:r>
    </w:p>
    <w:p w14:paraId="556D9487" w14:textId="5E5D46CD" w:rsidR="00F4060C" w:rsidRPr="00497001" w:rsidRDefault="00F4060C" w:rsidP="009B6B80">
      <w:pPr>
        <w:pStyle w:val="NCNormalNumberedList"/>
        <w:numPr>
          <w:ilvl w:val="0"/>
          <w:numId w:val="10"/>
        </w:numPr>
        <w:rPr>
          <w:b/>
          <w:bCs/>
        </w:rPr>
      </w:pPr>
      <w:r w:rsidRPr="00497001">
        <w:rPr>
          <w:b/>
          <w:bCs/>
        </w:rPr>
        <w:t>In addition to assessing for general safety, what three areas must you assess within the home at your visits?</w:t>
      </w:r>
    </w:p>
    <w:p w14:paraId="476F05A2" w14:textId="48102F78" w:rsidR="00F4060C" w:rsidRDefault="00F4060C" w:rsidP="00781EAF">
      <w:pPr>
        <w:pStyle w:val="NCNormalNumberedList"/>
        <w:numPr>
          <w:ilvl w:val="0"/>
          <w:numId w:val="0"/>
        </w:numPr>
        <w:spacing w:after="240"/>
        <w:ind w:left="720"/>
      </w:pPr>
      <w:r>
        <w:t>__________ safety, __________ safety, and __________ sleep for infants.</w:t>
      </w:r>
    </w:p>
    <w:p w14:paraId="0937E375" w14:textId="3B478291" w:rsidR="00F4060C" w:rsidRPr="00497001" w:rsidRDefault="00F4060C" w:rsidP="009B6B80">
      <w:pPr>
        <w:pStyle w:val="NCNormalNumberedList"/>
        <w:numPr>
          <w:ilvl w:val="0"/>
          <w:numId w:val="10"/>
        </w:numPr>
        <w:rPr>
          <w:b/>
          <w:bCs/>
        </w:rPr>
      </w:pPr>
      <w:r w:rsidRPr="00497001">
        <w:rPr>
          <w:b/>
          <w:bCs/>
        </w:rPr>
        <w:t>What is the minimum number of collateral contacts you are to contact during a CPS Assessment?</w:t>
      </w:r>
    </w:p>
    <w:p w14:paraId="4FFD669F" w14:textId="66C80CBB" w:rsidR="00F4060C" w:rsidRDefault="00F4060C" w:rsidP="00781EAF">
      <w:pPr>
        <w:pStyle w:val="NCNormalNumberedList"/>
        <w:numPr>
          <w:ilvl w:val="0"/>
          <w:numId w:val="0"/>
        </w:numPr>
        <w:spacing w:after="240"/>
        <w:ind w:left="720"/>
      </w:pPr>
      <w:r>
        <w:t>At least __________.</w:t>
      </w:r>
    </w:p>
    <w:p w14:paraId="4756B588" w14:textId="6F53B16B" w:rsidR="00F4060C" w:rsidRPr="00497001" w:rsidRDefault="00F4060C" w:rsidP="009B6B80">
      <w:pPr>
        <w:pStyle w:val="NCNormalNumberedList"/>
        <w:numPr>
          <w:ilvl w:val="0"/>
          <w:numId w:val="10"/>
        </w:numPr>
        <w:rPr>
          <w:b/>
          <w:bCs/>
        </w:rPr>
      </w:pPr>
      <w:r w:rsidRPr="00497001">
        <w:rPr>
          <w:b/>
          <w:bCs/>
        </w:rPr>
        <w:t>Who should be included in family home visits/contacts?</w:t>
      </w:r>
    </w:p>
    <w:p w14:paraId="770D09A4" w14:textId="1D1BECF4" w:rsidR="00F4060C" w:rsidRDefault="00F4060C" w:rsidP="00781EAF">
      <w:pPr>
        <w:pStyle w:val="NCNormalNumberedList"/>
        <w:numPr>
          <w:ilvl w:val="0"/>
          <w:numId w:val="0"/>
        </w:numPr>
        <w:spacing w:after="240"/>
        <w:ind w:left="720"/>
      </w:pPr>
      <w:r>
        <w:t>All other __________ and __________ living in the home.</w:t>
      </w:r>
    </w:p>
    <w:p w14:paraId="4A37D52F" w14:textId="4D722A90" w:rsidR="00F4060C" w:rsidRPr="00497001" w:rsidRDefault="00F4060C" w:rsidP="009B6B80">
      <w:pPr>
        <w:pStyle w:val="NCNormalNumberedList"/>
        <w:numPr>
          <w:ilvl w:val="0"/>
          <w:numId w:val="10"/>
        </w:numPr>
        <w:rPr>
          <w:b/>
          <w:bCs/>
        </w:rPr>
      </w:pPr>
      <w:r w:rsidRPr="00497001">
        <w:rPr>
          <w:b/>
          <w:bCs/>
        </w:rPr>
        <w:t>At what visits do you review the TPSA?</w:t>
      </w:r>
    </w:p>
    <w:p w14:paraId="4EC06F06" w14:textId="37320A7C" w:rsidR="00F4060C" w:rsidRDefault="00F4060C" w:rsidP="00781EAF">
      <w:pPr>
        <w:pStyle w:val="NCNormalNumberedList"/>
        <w:numPr>
          <w:ilvl w:val="0"/>
          <w:numId w:val="0"/>
        </w:numPr>
        <w:spacing w:after="240"/>
        <w:ind w:left="720"/>
      </w:pPr>
      <w:r>
        <w:t>At each __________ contact.</w:t>
      </w:r>
    </w:p>
    <w:p w14:paraId="477017AA" w14:textId="3C84D566" w:rsidR="00F4060C" w:rsidRPr="00497001" w:rsidRDefault="00F4060C" w:rsidP="009B6B80">
      <w:pPr>
        <w:pStyle w:val="NCNormalNumberedList"/>
        <w:numPr>
          <w:ilvl w:val="0"/>
          <w:numId w:val="10"/>
        </w:numPr>
        <w:rPr>
          <w:b/>
          <w:bCs/>
        </w:rPr>
      </w:pPr>
      <w:r w:rsidRPr="00497001">
        <w:rPr>
          <w:b/>
          <w:bCs/>
        </w:rPr>
        <w:t>When do you document case activities and actions?</w:t>
      </w:r>
    </w:p>
    <w:p w14:paraId="45793A20" w14:textId="77777777" w:rsidR="00781EAF" w:rsidRDefault="00F4060C" w:rsidP="00497001">
      <w:pPr>
        <w:pStyle w:val="NCNormalNumberedList"/>
        <w:numPr>
          <w:ilvl w:val="0"/>
          <w:numId w:val="0"/>
        </w:numPr>
        <w:ind w:left="720"/>
      </w:pPr>
      <w:r>
        <w:t>Within __________ calendar days.</w:t>
      </w:r>
    </w:p>
    <w:p w14:paraId="52492E7C" w14:textId="77777777" w:rsidR="00D97F11" w:rsidRDefault="00D97F11">
      <w:pPr>
        <w:spacing w:after="160" w:line="259" w:lineRule="auto"/>
        <w:rPr>
          <w:rFonts w:eastAsia="Times New Roman"/>
        </w:rPr>
      </w:pPr>
      <w:r>
        <w:br w:type="page"/>
      </w:r>
    </w:p>
    <w:p w14:paraId="34A0E2D4" w14:textId="77777777" w:rsidR="00A40E48" w:rsidRDefault="00A40E48" w:rsidP="00E73E5E">
      <w:pPr>
        <w:pStyle w:val="Heading1"/>
      </w:pPr>
      <w:bookmarkStart w:id="32" w:name="_Toc181614592"/>
      <w:r>
        <w:lastRenderedPageBreak/>
        <w:t>Assessing Family Strengths and Needs</w:t>
      </w:r>
      <w:bookmarkEnd w:id="32"/>
    </w:p>
    <w:p w14:paraId="440C69AF" w14:textId="77777777" w:rsidR="00E73E5E" w:rsidRDefault="00A40E48" w:rsidP="00E73E5E">
      <w:pPr>
        <w:pStyle w:val="Heading2"/>
      </w:pPr>
      <w:bookmarkStart w:id="33" w:name="_Toc181614593"/>
      <w:r>
        <w:t>Strengths-Based Approach to Assessment</w:t>
      </w:r>
      <w:bookmarkEnd w:id="33"/>
    </w:p>
    <w:p w14:paraId="6E2FCB03" w14:textId="77777777" w:rsidR="008C0A7C" w:rsidRDefault="008C0A7C" w:rsidP="008C0A7C">
      <w:pPr>
        <w:pStyle w:val="NCSlide"/>
      </w:pPr>
      <w:r>
        <w:rPr>
          <w:noProof/>
        </w:rPr>
        <w:drawing>
          <wp:inline distT="0" distB="0" distL="0" distR="0" wp14:anchorId="316805E7" wp14:editId="5DF7DF20">
            <wp:extent cx="4833288" cy="2743200"/>
            <wp:effectExtent l="0" t="0" r="5715" b="0"/>
            <wp:docPr id="611890720"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09807A06" w14:textId="77777777" w:rsidR="00E0479A" w:rsidRDefault="00E0479A" w:rsidP="00E0479A">
      <w:pPr>
        <w:pStyle w:val="NCLearnerNotes"/>
      </w:pPr>
      <w:r>
        <w:t>Use this space to record notes.</w:t>
      </w:r>
    </w:p>
    <w:tbl>
      <w:tblPr>
        <w:tblStyle w:val="TableGrid"/>
        <w:tblW w:w="0" w:type="auto"/>
        <w:tblLook w:val="04A0" w:firstRow="1" w:lastRow="0" w:firstColumn="1" w:lastColumn="0" w:noHBand="0" w:noVBand="1"/>
      </w:tblPr>
      <w:tblGrid>
        <w:gridCol w:w="9350"/>
      </w:tblGrid>
      <w:tr w:rsidR="00E0479A" w14:paraId="145CA065" w14:textId="77777777" w:rsidTr="00E0479A">
        <w:tc>
          <w:tcPr>
            <w:tcW w:w="9350" w:type="dxa"/>
          </w:tcPr>
          <w:p w14:paraId="76598AC4" w14:textId="77777777" w:rsidR="00E0479A" w:rsidRDefault="00E0479A" w:rsidP="00E0479A">
            <w:pPr>
              <w:pStyle w:val="NCTableText"/>
            </w:pPr>
          </w:p>
          <w:p w14:paraId="3F7FB353" w14:textId="77777777" w:rsidR="00E0479A" w:rsidRDefault="00E0479A" w:rsidP="00E0479A">
            <w:pPr>
              <w:pStyle w:val="NCTableText"/>
            </w:pPr>
          </w:p>
          <w:p w14:paraId="6599FB50" w14:textId="77777777" w:rsidR="00E0479A" w:rsidRDefault="00E0479A" w:rsidP="00E0479A">
            <w:pPr>
              <w:pStyle w:val="NCTableText"/>
            </w:pPr>
          </w:p>
          <w:p w14:paraId="5D45140B" w14:textId="77777777" w:rsidR="00E0479A" w:rsidRDefault="00E0479A" w:rsidP="00E0479A">
            <w:pPr>
              <w:pStyle w:val="NCTableText"/>
            </w:pPr>
          </w:p>
          <w:p w14:paraId="409034C8" w14:textId="77777777" w:rsidR="00E0479A" w:rsidRDefault="00E0479A" w:rsidP="00E0479A">
            <w:pPr>
              <w:pStyle w:val="NCTableText"/>
            </w:pPr>
          </w:p>
          <w:p w14:paraId="46E769C9" w14:textId="77777777" w:rsidR="00E0479A" w:rsidRDefault="00E0479A" w:rsidP="00E0479A">
            <w:pPr>
              <w:pStyle w:val="NCTableText"/>
            </w:pPr>
          </w:p>
          <w:p w14:paraId="355D57C5" w14:textId="77777777" w:rsidR="00E0479A" w:rsidRDefault="00E0479A" w:rsidP="00E0479A">
            <w:pPr>
              <w:pStyle w:val="NCTableText"/>
            </w:pPr>
          </w:p>
          <w:p w14:paraId="780328C9" w14:textId="77777777" w:rsidR="00E0479A" w:rsidRDefault="00E0479A" w:rsidP="00E0479A">
            <w:pPr>
              <w:pStyle w:val="NCTableText"/>
            </w:pPr>
          </w:p>
          <w:p w14:paraId="435CB57E" w14:textId="77777777" w:rsidR="00E0479A" w:rsidRDefault="00E0479A" w:rsidP="00E0479A">
            <w:pPr>
              <w:pStyle w:val="NCTableText"/>
            </w:pPr>
          </w:p>
          <w:p w14:paraId="0E36E96C" w14:textId="77777777" w:rsidR="00E0479A" w:rsidRDefault="00E0479A" w:rsidP="00E0479A">
            <w:pPr>
              <w:pStyle w:val="NCTableText"/>
            </w:pPr>
          </w:p>
          <w:p w14:paraId="4A2E6D73" w14:textId="77777777" w:rsidR="00E0479A" w:rsidRDefault="00E0479A" w:rsidP="00E0479A">
            <w:pPr>
              <w:pStyle w:val="NCTableText"/>
            </w:pPr>
          </w:p>
          <w:p w14:paraId="45A3A37B" w14:textId="77777777" w:rsidR="00E0479A" w:rsidRDefault="00E0479A" w:rsidP="00E0479A">
            <w:pPr>
              <w:pStyle w:val="NCTableText"/>
            </w:pPr>
          </w:p>
          <w:p w14:paraId="36337001" w14:textId="77777777" w:rsidR="00E0479A" w:rsidRDefault="00E0479A" w:rsidP="00E0479A">
            <w:pPr>
              <w:pStyle w:val="NCTableText"/>
            </w:pPr>
          </w:p>
          <w:p w14:paraId="747ED0F5" w14:textId="77777777" w:rsidR="00E0479A" w:rsidRDefault="00E0479A" w:rsidP="00E0479A">
            <w:pPr>
              <w:pStyle w:val="NCTableText"/>
            </w:pPr>
          </w:p>
          <w:p w14:paraId="225EA5CC" w14:textId="77777777" w:rsidR="00E0479A" w:rsidRDefault="00E0479A" w:rsidP="00E0479A">
            <w:pPr>
              <w:pStyle w:val="NCTableText"/>
            </w:pPr>
          </w:p>
          <w:p w14:paraId="629ACC37" w14:textId="77777777" w:rsidR="00E0479A" w:rsidRDefault="00E0479A" w:rsidP="00E0479A">
            <w:pPr>
              <w:pStyle w:val="NCTableText"/>
            </w:pPr>
          </w:p>
          <w:p w14:paraId="1E53EA9F" w14:textId="77777777" w:rsidR="00E0479A" w:rsidRDefault="00E0479A" w:rsidP="00E0479A">
            <w:pPr>
              <w:pStyle w:val="NCTableText"/>
            </w:pPr>
          </w:p>
        </w:tc>
      </w:tr>
    </w:tbl>
    <w:p w14:paraId="447B3240" w14:textId="77777777" w:rsidR="00E0479A" w:rsidRDefault="00E0479A">
      <w:pPr>
        <w:spacing w:after="160" w:line="259" w:lineRule="auto"/>
        <w:rPr>
          <w:rFonts w:eastAsia="Times New Roman"/>
        </w:rPr>
      </w:pPr>
      <w:r>
        <w:br w:type="page"/>
      </w:r>
    </w:p>
    <w:p w14:paraId="424ECEF7" w14:textId="77777777" w:rsidR="004D39BC" w:rsidRDefault="00E0479A" w:rsidP="004D39BC">
      <w:pPr>
        <w:pStyle w:val="Heading3"/>
      </w:pPr>
      <w:bookmarkStart w:id="34" w:name="_Toc181614594"/>
      <w:r>
        <w:lastRenderedPageBreak/>
        <w:t>Skills Practice</w:t>
      </w:r>
      <w:r w:rsidR="004D39BC">
        <w:t>: Strengths-Based Approach</w:t>
      </w:r>
      <w:bookmarkEnd w:id="34"/>
    </w:p>
    <w:p w14:paraId="1221883C" w14:textId="5DDC6390" w:rsidR="00F56F5F" w:rsidRPr="00F56F5F" w:rsidRDefault="00F56F5F" w:rsidP="00E05A47">
      <w:pPr>
        <w:pStyle w:val="NCNormalBullet"/>
      </w:pPr>
      <w:r w:rsidRPr="00F56F5F">
        <w:t>Take turns focusing on your partner’s strengths in an area of their personal life</w:t>
      </w:r>
      <w:r>
        <w:t>.</w:t>
      </w:r>
    </w:p>
    <w:p w14:paraId="2B741CB9" w14:textId="6AE462C0" w:rsidR="00F56F5F" w:rsidRPr="00F56F5F" w:rsidRDefault="00F56F5F" w:rsidP="00E05A47">
      <w:pPr>
        <w:pStyle w:val="NCNormalBullet"/>
      </w:pPr>
      <w:r w:rsidRPr="00F56F5F">
        <w:t>Your partner can choose any topic and share the topic with you before time begins</w:t>
      </w:r>
      <w:r>
        <w:t>.</w:t>
      </w:r>
    </w:p>
    <w:p w14:paraId="254A669E" w14:textId="77777777" w:rsidR="00F56F5F" w:rsidRDefault="00F56F5F" w:rsidP="00E05A47">
      <w:pPr>
        <w:pStyle w:val="NCNormalBullet"/>
      </w:pPr>
      <w:r w:rsidRPr="00F56F5F">
        <w:t>Interviewers will engage your partner, learn about the topic from them, and focus on strengths</w:t>
      </w:r>
      <w:r>
        <w:t>.</w:t>
      </w:r>
    </w:p>
    <w:p w14:paraId="5A29A254" w14:textId="77777777" w:rsidR="00F62CD9" w:rsidRDefault="00F62CD9" w:rsidP="00E05A47">
      <w:pPr>
        <w:pStyle w:val="NCLearnerNotes"/>
      </w:pPr>
      <w:r>
        <w:t>What was that approach like for you?</w:t>
      </w:r>
    </w:p>
    <w:tbl>
      <w:tblPr>
        <w:tblStyle w:val="TableGrid"/>
        <w:tblW w:w="0" w:type="auto"/>
        <w:tblLook w:val="04A0" w:firstRow="1" w:lastRow="0" w:firstColumn="1" w:lastColumn="0" w:noHBand="0" w:noVBand="1"/>
      </w:tblPr>
      <w:tblGrid>
        <w:gridCol w:w="9350"/>
      </w:tblGrid>
      <w:tr w:rsidR="00F62CD9" w14:paraId="677FC5C7" w14:textId="77777777" w:rsidTr="00F62CD9">
        <w:tc>
          <w:tcPr>
            <w:tcW w:w="9350" w:type="dxa"/>
          </w:tcPr>
          <w:p w14:paraId="0C68E8B9" w14:textId="77777777" w:rsidR="00F62CD9" w:rsidRDefault="00F62CD9" w:rsidP="00E05A47">
            <w:pPr>
              <w:pStyle w:val="NCTableText"/>
            </w:pPr>
          </w:p>
          <w:p w14:paraId="45DFE894" w14:textId="77777777" w:rsidR="00E05A47" w:rsidRDefault="00E05A47" w:rsidP="00E05A47">
            <w:pPr>
              <w:pStyle w:val="NCTableText"/>
            </w:pPr>
          </w:p>
          <w:p w14:paraId="6C3C27A5" w14:textId="77777777" w:rsidR="00E05A47" w:rsidRDefault="00E05A47" w:rsidP="00E05A47">
            <w:pPr>
              <w:pStyle w:val="NCTableText"/>
            </w:pPr>
          </w:p>
          <w:p w14:paraId="09B9E432" w14:textId="77777777" w:rsidR="00E05A47" w:rsidRDefault="00E05A47" w:rsidP="00E05A47">
            <w:pPr>
              <w:pStyle w:val="NCTableText"/>
            </w:pPr>
          </w:p>
          <w:p w14:paraId="4F220752" w14:textId="77777777" w:rsidR="00E05A47" w:rsidRDefault="00E05A47" w:rsidP="00E05A47">
            <w:pPr>
              <w:pStyle w:val="NCTableText"/>
            </w:pPr>
          </w:p>
        </w:tc>
      </w:tr>
    </w:tbl>
    <w:p w14:paraId="0A4564E2" w14:textId="77777777" w:rsidR="00F62CD9" w:rsidRDefault="00F62CD9" w:rsidP="00E05A47">
      <w:pPr>
        <w:pStyle w:val="NCLearnerNotes"/>
      </w:pPr>
      <w:r>
        <w:t>How did your partner respond when you focused on their strengths?</w:t>
      </w:r>
    </w:p>
    <w:tbl>
      <w:tblPr>
        <w:tblStyle w:val="TableGrid"/>
        <w:tblW w:w="0" w:type="auto"/>
        <w:tblLook w:val="04A0" w:firstRow="1" w:lastRow="0" w:firstColumn="1" w:lastColumn="0" w:noHBand="0" w:noVBand="1"/>
      </w:tblPr>
      <w:tblGrid>
        <w:gridCol w:w="9350"/>
      </w:tblGrid>
      <w:tr w:rsidR="00E05A47" w14:paraId="6A7D5C14" w14:textId="77777777" w:rsidTr="00E05A47">
        <w:tc>
          <w:tcPr>
            <w:tcW w:w="9350" w:type="dxa"/>
          </w:tcPr>
          <w:p w14:paraId="6DE0CC8C" w14:textId="77777777" w:rsidR="00E05A47" w:rsidRDefault="00E05A47" w:rsidP="00E05A47">
            <w:pPr>
              <w:pStyle w:val="NCTableText"/>
            </w:pPr>
          </w:p>
          <w:p w14:paraId="7160F702" w14:textId="77777777" w:rsidR="00E05A47" w:rsidRDefault="00E05A47" w:rsidP="00E05A47">
            <w:pPr>
              <w:pStyle w:val="NCTableText"/>
            </w:pPr>
          </w:p>
          <w:p w14:paraId="4B5737F7" w14:textId="77777777" w:rsidR="00E05A47" w:rsidRDefault="00E05A47" w:rsidP="00E05A47">
            <w:pPr>
              <w:pStyle w:val="NCTableText"/>
            </w:pPr>
          </w:p>
          <w:p w14:paraId="7856BCDF" w14:textId="77777777" w:rsidR="00E05A47" w:rsidRDefault="00E05A47" w:rsidP="00E05A47">
            <w:pPr>
              <w:pStyle w:val="NCTableText"/>
            </w:pPr>
          </w:p>
          <w:p w14:paraId="301D2E13" w14:textId="77777777" w:rsidR="00E05A47" w:rsidRDefault="00E05A47" w:rsidP="00E05A47">
            <w:pPr>
              <w:pStyle w:val="NCTableText"/>
            </w:pPr>
          </w:p>
        </w:tc>
      </w:tr>
    </w:tbl>
    <w:p w14:paraId="233BE8F3" w14:textId="77777777" w:rsidR="00F62CD9" w:rsidRDefault="00F62CD9" w:rsidP="00E05A47">
      <w:pPr>
        <w:pStyle w:val="NCLearnerNotes"/>
      </w:pPr>
      <w:r>
        <w:t>How did it feel to have someone remark on and explore your strengths?</w:t>
      </w:r>
    </w:p>
    <w:tbl>
      <w:tblPr>
        <w:tblStyle w:val="TableGrid"/>
        <w:tblW w:w="0" w:type="auto"/>
        <w:tblLook w:val="04A0" w:firstRow="1" w:lastRow="0" w:firstColumn="1" w:lastColumn="0" w:noHBand="0" w:noVBand="1"/>
      </w:tblPr>
      <w:tblGrid>
        <w:gridCol w:w="9350"/>
      </w:tblGrid>
      <w:tr w:rsidR="00E05A47" w14:paraId="5C597E44" w14:textId="77777777" w:rsidTr="00E05A47">
        <w:tc>
          <w:tcPr>
            <w:tcW w:w="9350" w:type="dxa"/>
          </w:tcPr>
          <w:p w14:paraId="24D3EC18" w14:textId="77777777" w:rsidR="00E05A47" w:rsidRDefault="00E05A47" w:rsidP="00E05A47">
            <w:pPr>
              <w:pStyle w:val="NCTableText"/>
            </w:pPr>
          </w:p>
          <w:p w14:paraId="53FE5D40" w14:textId="77777777" w:rsidR="00E05A47" w:rsidRDefault="00E05A47" w:rsidP="00E05A47">
            <w:pPr>
              <w:pStyle w:val="NCTableText"/>
            </w:pPr>
          </w:p>
          <w:p w14:paraId="6940404C" w14:textId="77777777" w:rsidR="00E05A47" w:rsidRDefault="00E05A47" w:rsidP="00E05A47">
            <w:pPr>
              <w:pStyle w:val="NCTableText"/>
            </w:pPr>
          </w:p>
          <w:p w14:paraId="6415F81D" w14:textId="77777777" w:rsidR="00E05A47" w:rsidRDefault="00E05A47" w:rsidP="00E05A47">
            <w:pPr>
              <w:pStyle w:val="NCTableText"/>
            </w:pPr>
          </w:p>
          <w:p w14:paraId="518E54D6" w14:textId="77777777" w:rsidR="00E05A47" w:rsidRDefault="00E05A47" w:rsidP="00E05A47">
            <w:pPr>
              <w:pStyle w:val="NCTableText"/>
            </w:pPr>
          </w:p>
        </w:tc>
      </w:tr>
    </w:tbl>
    <w:p w14:paraId="6A791CFA" w14:textId="77777777" w:rsidR="00E05A47" w:rsidRDefault="00F62CD9" w:rsidP="00E05A47">
      <w:pPr>
        <w:pStyle w:val="NCLearnerNotes"/>
      </w:pPr>
      <w:r>
        <w:t>What of the strengths-based approach will you remember to do when you are in the field with families?</w:t>
      </w:r>
    </w:p>
    <w:tbl>
      <w:tblPr>
        <w:tblStyle w:val="TableGrid"/>
        <w:tblW w:w="0" w:type="auto"/>
        <w:tblLook w:val="04A0" w:firstRow="1" w:lastRow="0" w:firstColumn="1" w:lastColumn="0" w:noHBand="0" w:noVBand="1"/>
      </w:tblPr>
      <w:tblGrid>
        <w:gridCol w:w="9350"/>
      </w:tblGrid>
      <w:tr w:rsidR="00E05A47" w14:paraId="32ACCEA5" w14:textId="77777777" w:rsidTr="00E05A47">
        <w:tc>
          <w:tcPr>
            <w:tcW w:w="9350" w:type="dxa"/>
          </w:tcPr>
          <w:p w14:paraId="54548894" w14:textId="77777777" w:rsidR="00E05A47" w:rsidRDefault="00E05A47" w:rsidP="00E05A47">
            <w:pPr>
              <w:pStyle w:val="NCTableText"/>
            </w:pPr>
          </w:p>
          <w:p w14:paraId="42E78560" w14:textId="77777777" w:rsidR="00E05A47" w:rsidRDefault="00E05A47" w:rsidP="00E05A47">
            <w:pPr>
              <w:pStyle w:val="NCTableText"/>
            </w:pPr>
          </w:p>
          <w:p w14:paraId="2D4F89C7" w14:textId="77777777" w:rsidR="00E05A47" w:rsidRDefault="00E05A47" w:rsidP="00E05A47">
            <w:pPr>
              <w:pStyle w:val="NCTableText"/>
            </w:pPr>
          </w:p>
          <w:p w14:paraId="4E92DAFA" w14:textId="77777777" w:rsidR="00E05A47" w:rsidRDefault="00E05A47" w:rsidP="00E05A47">
            <w:pPr>
              <w:pStyle w:val="NCTableText"/>
            </w:pPr>
          </w:p>
          <w:p w14:paraId="1A14FFFA" w14:textId="77777777" w:rsidR="00E05A47" w:rsidRDefault="00E05A47" w:rsidP="00E05A47">
            <w:pPr>
              <w:pStyle w:val="NCTableText"/>
            </w:pPr>
          </w:p>
        </w:tc>
      </w:tr>
    </w:tbl>
    <w:p w14:paraId="156FC13C" w14:textId="77777777" w:rsidR="00E05A47" w:rsidRDefault="00E05A47">
      <w:pPr>
        <w:spacing w:after="160" w:line="259" w:lineRule="auto"/>
        <w:rPr>
          <w:rFonts w:eastAsia="Times New Roman"/>
        </w:rPr>
      </w:pPr>
      <w:r>
        <w:br w:type="page"/>
      </w:r>
    </w:p>
    <w:p w14:paraId="42A3B6BE" w14:textId="77777777" w:rsidR="00E05A47" w:rsidRDefault="00E05A47" w:rsidP="00E05A47">
      <w:pPr>
        <w:pStyle w:val="Heading2"/>
      </w:pPr>
      <w:bookmarkStart w:id="35" w:name="_Toc181614595"/>
      <w:r>
        <w:lastRenderedPageBreak/>
        <w:t>Family Strengths and Needs Assessment</w:t>
      </w:r>
      <w:bookmarkEnd w:id="35"/>
    </w:p>
    <w:p w14:paraId="3E11A5FD" w14:textId="77777777" w:rsidR="00FF7605" w:rsidRDefault="00FF7605" w:rsidP="00FF7605">
      <w:pPr>
        <w:pStyle w:val="NCSlide"/>
      </w:pPr>
      <w:r>
        <w:rPr>
          <w:noProof/>
        </w:rPr>
        <w:drawing>
          <wp:inline distT="0" distB="0" distL="0" distR="0" wp14:anchorId="06B8AF56" wp14:editId="56F6C6BF">
            <wp:extent cx="4839172" cy="2743200"/>
            <wp:effectExtent l="0" t="0" r="0" b="0"/>
            <wp:docPr id="112329446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28C5F951" w14:textId="77777777" w:rsidR="008C48B0" w:rsidRDefault="008C48B0" w:rsidP="008C48B0">
      <w:pPr>
        <w:pStyle w:val="NCLearnerNotes"/>
      </w:pPr>
      <w:r>
        <w:t>Use this space to record notes.</w:t>
      </w:r>
    </w:p>
    <w:tbl>
      <w:tblPr>
        <w:tblStyle w:val="TableGrid"/>
        <w:tblW w:w="0" w:type="auto"/>
        <w:tblLook w:val="04A0" w:firstRow="1" w:lastRow="0" w:firstColumn="1" w:lastColumn="0" w:noHBand="0" w:noVBand="1"/>
      </w:tblPr>
      <w:tblGrid>
        <w:gridCol w:w="9350"/>
      </w:tblGrid>
      <w:tr w:rsidR="008C48B0" w14:paraId="3F59AC78" w14:textId="77777777" w:rsidTr="0042783F">
        <w:tc>
          <w:tcPr>
            <w:tcW w:w="9350" w:type="dxa"/>
          </w:tcPr>
          <w:p w14:paraId="4DFA5411" w14:textId="77777777" w:rsidR="008C48B0" w:rsidRDefault="008C48B0" w:rsidP="0042783F">
            <w:pPr>
              <w:pStyle w:val="NCTableText"/>
            </w:pPr>
          </w:p>
          <w:p w14:paraId="1778007F" w14:textId="77777777" w:rsidR="008C48B0" w:rsidRDefault="008C48B0" w:rsidP="0042783F">
            <w:pPr>
              <w:pStyle w:val="NCTableText"/>
            </w:pPr>
          </w:p>
          <w:p w14:paraId="71B7C653" w14:textId="77777777" w:rsidR="008C48B0" w:rsidRDefault="008C48B0" w:rsidP="0042783F">
            <w:pPr>
              <w:pStyle w:val="NCTableText"/>
            </w:pPr>
          </w:p>
          <w:p w14:paraId="32405537" w14:textId="77777777" w:rsidR="008C48B0" w:rsidRDefault="008C48B0" w:rsidP="0042783F">
            <w:pPr>
              <w:pStyle w:val="NCTableText"/>
            </w:pPr>
          </w:p>
          <w:p w14:paraId="6911EA95" w14:textId="77777777" w:rsidR="008C48B0" w:rsidRDefault="008C48B0" w:rsidP="0042783F">
            <w:pPr>
              <w:pStyle w:val="NCTableText"/>
            </w:pPr>
          </w:p>
          <w:p w14:paraId="6F613A88" w14:textId="77777777" w:rsidR="008C48B0" w:rsidRDefault="008C48B0" w:rsidP="0042783F">
            <w:pPr>
              <w:pStyle w:val="NCTableText"/>
            </w:pPr>
          </w:p>
          <w:p w14:paraId="000F5C89" w14:textId="77777777" w:rsidR="008C48B0" w:rsidRDefault="008C48B0" w:rsidP="0042783F">
            <w:pPr>
              <w:pStyle w:val="NCTableText"/>
            </w:pPr>
          </w:p>
          <w:p w14:paraId="685DA140" w14:textId="77777777" w:rsidR="008C48B0" w:rsidRDefault="008C48B0" w:rsidP="0042783F">
            <w:pPr>
              <w:pStyle w:val="NCTableText"/>
            </w:pPr>
          </w:p>
          <w:p w14:paraId="6AFFF7E7" w14:textId="77777777" w:rsidR="008C48B0" w:rsidRDefault="008C48B0" w:rsidP="0042783F">
            <w:pPr>
              <w:pStyle w:val="NCTableText"/>
            </w:pPr>
          </w:p>
          <w:p w14:paraId="78D656B8" w14:textId="77777777" w:rsidR="008C48B0" w:rsidRDefault="008C48B0" w:rsidP="0042783F">
            <w:pPr>
              <w:pStyle w:val="NCTableText"/>
            </w:pPr>
          </w:p>
          <w:p w14:paraId="51C9D025" w14:textId="77777777" w:rsidR="008C48B0" w:rsidRDefault="008C48B0" w:rsidP="0042783F">
            <w:pPr>
              <w:pStyle w:val="NCTableText"/>
            </w:pPr>
          </w:p>
          <w:p w14:paraId="4C5BD7A1" w14:textId="77777777" w:rsidR="008C48B0" w:rsidRDefault="008C48B0" w:rsidP="0042783F">
            <w:pPr>
              <w:pStyle w:val="NCTableText"/>
            </w:pPr>
          </w:p>
          <w:p w14:paraId="1E449728" w14:textId="77777777" w:rsidR="008C48B0" w:rsidRDefault="008C48B0" w:rsidP="0042783F">
            <w:pPr>
              <w:pStyle w:val="NCTableText"/>
            </w:pPr>
          </w:p>
          <w:p w14:paraId="46430CA8" w14:textId="77777777" w:rsidR="008C48B0" w:rsidRDefault="008C48B0" w:rsidP="0042783F">
            <w:pPr>
              <w:pStyle w:val="NCTableText"/>
            </w:pPr>
          </w:p>
          <w:p w14:paraId="1549747B" w14:textId="77777777" w:rsidR="008C48B0" w:rsidRDefault="008C48B0" w:rsidP="0042783F">
            <w:pPr>
              <w:pStyle w:val="NCTableText"/>
            </w:pPr>
          </w:p>
          <w:p w14:paraId="3E06584B" w14:textId="77777777" w:rsidR="008C48B0" w:rsidRDefault="008C48B0" w:rsidP="0042783F">
            <w:pPr>
              <w:pStyle w:val="NCTableText"/>
            </w:pPr>
          </w:p>
          <w:p w14:paraId="14760546" w14:textId="77777777" w:rsidR="008C48B0" w:rsidRDefault="008C48B0" w:rsidP="0042783F">
            <w:pPr>
              <w:pStyle w:val="NCTableText"/>
            </w:pPr>
          </w:p>
          <w:p w14:paraId="0EB5019C" w14:textId="77777777" w:rsidR="008C48B0" w:rsidRDefault="008C48B0" w:rsidP="0042783F">
            <w:pPr>
              <w:pStyle w:val="NCTableText"/>
            </w:pPr>
          </w:p>
          <w:p w14:paraId="510B7378" w14:textId="77777777" w:rsidR="008C48B0" w:rsidRDefault="008C48B0" w:rsidP="0042783F">
            <w:pPr>
              <w:pStyle w:val="NCTableText"/>
            </w:pPr>
          </w:p>
        </w:tc>
      </w:tr>
    </w:tbl>
    <w:p w14:paraId="61A1CA47" w14:textId="77777777" w:rsidR="008C48B0" w:rsidRDefault="008C48B0">
      <w:pPr>
        <w:spacing w:after="160" w:line="259" w:lineRule="auto"/>
        <w:rPr>
          <w:rFonts w:eastAsia="Times New Roman"/>
        </w:rPr>
      </w:pPr>
      <w:r>
        <w:br w:type="page"/>
      </w:r>
    </w:p>
    <w:p w14:paraId="2DA971F2" w14:textId="77777777" w:rsidR="00382187" w:rsidRDefault="00382187" w:rsidP="00382187">
      <w:pPr>
        <w:pStyle w:val="Heading3"/>
      </w:pPr>
      <w:bookmarkStart w:id="36" w:name="_Toc181614596"/>
      <w:r>
        <w:lastRenderedPageBreak/>
        <w:t>Worksheet: Family Assessment of Strengths and Needs</w:t>
      </w:r>
      <w:bookmarkEnd w:id="36"/>
    </w:p>
    <w:p w14:paraId="2FC9620C" w14:textId="30707BF1" w:rsidR="0035339D" w:rsidRDefault="0035339D" w:rsidP="0035339D">
      <w:pPr>
        <w:pStyle w:val="NCNormal"/>
      </w:pPr>
      <w:r>
        <w:t xml:space="preserve">Using the table below, brainstorm behavioral indicators that would correspond with your assigned FSNA item. </w:t>
      </w:r>
    </w:p>
    <w:p w14:paraId="5BC334CF" w14:textId="065A07AA" w:rsidR="0035339D" w:rsidRDefault="00006EB8" w:rsidP="00FB3A79">
      <w:pPr>
        <w:pStyle w:val="NCNormalBullet"/>
      </w:pPr>
      <w:r>
        <w:t>In the f</w:t>
      </w:r>
      <w:r w:rsidR="0035339D">
        <w:t>irst column, transfer the underlined rating definitions for your assigned item.</w:t>
      </w:r>
    </w:p>
    <w:p w14:paraId="41C7FE38" w14:textId="77777777" w:rsidR="0035339D" w:rsidRDefault="0035339D" w:rsidP="00DB0C53">
      <w:pPr>
        <w:pStyle w:val="NCNormalBullet"/>
        <w:spacing w:after="240"/>
      </w:pPr>
      <w:r>
        <w:t>In the second column, identify at least two behavioral indicators that would warrant choosing that rating for your item.</w:t>
      </w:r>
    </w:p>
    <w:tbl>
      <w:tblPr>
        <w:tblStyle w:val="TableGrid1"/>
        <w:tblW w:w="9355" w:type="dxa"/>
        <w:tblLook w:val="04A0" w:firstRow="1" w:lastRow="0" w:firstColumn="1" w:lastColumn="0" w:noHBand="0" w:noVBand="1"/>
      </w:tblPr>
      <w:tblGrid>
        <w:gridCol w:w="4135"/>
        <w:gridCol w:w="5220"/>
      </w:tblGrid>
      <w:tr w:rsidR="00FB3A79" w:rsidRPr="00FB3A79" w14:paraId="1E81C05D" w14:textId="77777777" w:rsidTr="0042783F">
        <w:tc>
          <w:tcPr>
            <w:tcW w:w="4135" w:type="dxa"/>
          </w:tcPr>
          <w:p w14:paraId="595BAC1B" w14:textId="77777777" w:rsidR="00FB3A79" w:rsidRPr="00FB3A79" w:rsidRDefault="00FB3A79" w:rsidP="00FB3A79">
            <w:pPr>
              <w:spacing w:after="160" w:line="259" w:lineRule="auto"/>
              <w:rPr>
                <w:rFonts w:eastAsia="Aptos" w:cs="Arial"/>
              </w:rPr>
            </w:pPr>
            <w:r w:rsidRPr="00FB3A79">
              <w:rPr>
                <w:rFonts w:eastAsia="Aptos" w:cs="Arial"/>
              </w:rPr>
              <w:t>Rating definitions</w:t>
            </w:r>
          </w:p>
        </w:tc>
        <w:tc>
          <w:tcPr>
            <w:tcW w:w="5220" w:type="dxa"/>
          </w:tcPr>
          <w:p w14:paraId="2CE66A1E" w14:textId="77777777" w:rsidR="00FB3A79" w:rsidRPr="00FB3A79" w:rsidRDefault="00FB3A79" w:rsidP="00FB3A79">
            <w:pPr>
              <w:spacing w:after="160" w:line="259" w:lineRule="auto"/>
              <w:rPr>
                <w:rFonts w:eastAsia="Aptos" w:cs="Arial"/>
              </w:rPr>
            </w:pPr>
            <w:r w:rsidRPr="00FB3A79">
              <w:rPr>
                <w:rFonts w:eastAsia="Aptos" w:cs="Arial"/>
              </w:rPr>
              <w:t>Behavioral Indicators</w:t>
            </w:r>
          </w:p>
        </w:tc>
      </w:tr>
      <w:tr w:rsidR="00FB3A79" w:rsidRPr="00FB3A79" w14:paraId="5A209861" w14:textId="77777777" w:rsidTr="0042783F">
        <w:tc>
          <w:tcPr>
            <w:tcW w:w="4135" w:type="dxa"/>
          </w:tcPr>
          <w:p w14:paraId="72BD83DA" w14:textId="77777777" w:rsidR="00FB3A79" w:rsidRPr="00FB3A79" w:rsidRDefault="00FB3A79" w:rsidP="00111E8F">
            <w:pPr>
              <w:pStyle w:val="NCTableText"/>
              <w:rPr>
                <w:rFonts w:eastAsia="Aptos"/>
              </w:rPr>
            </w:pPr>
            <w:r w:rsidRPr="00FB3A79">
              <w:rPr>
                <w:rFonts w:eastAsia="Aptos"/>
              </w:rPr>
              <w:t>a.</w:t>
            </w:r>
          </w:p>
          <w:p w14:paraId="6B783AC1" w14:textId="77777777" w:rsidR="00FB3A79" w:rsidRPr="00FB3A79" w:rsidRDefault="00FB3A79" w:rsidP="00111E8F">
            <w:pPr>
              <w:pStyle w:val="NCTableText"/>
              <w:rPr>
                <w:rFonts w:eastAsia="Aptos"/>
              </w:rPr>
            </w:pPr>
          </w:p>
          <w:p w14:paraId="7E72E1FD" w14:textId="77777777" w:rsidR="00FB3A79" w:rsidRPr="00FB3A79" w:rsidRDefault="00FB3A79" w:rsidP="00111E8F">
            <w:pPr>
              <w:pStyle w:val="NCTableText"/>
              <w:rPr>
                <w:rFonts w:eastAsia="Aptos"/>
              </w:rPr>
            </w:pPr>
          </w:p>
          <w:p w14:paraId="1854AC0F" w14:textId="77777777" w:rsidR="00FB3A79" w:rsidRPr="00FB3A79" w:rsidRDefault="00FB3A79" w:rsidP="00111E8F">
            <w:pPr>
              <w:pStyle w:val="NCTableText"/>
              <w:rPr>
                <w:rFonts w:eastAsia="Aptos"/>
              </w:rPr>
            </w:pPr>
          </w:p>
          <w:p w14:paraId="1D79584D" w14:textId="77777777" w:rsidR="00FB3A79" w:rsidRPr="00FB3A79" w:rsidRDefault="00FB3A79" w:rsidP="00111E8F">
            <w:pPr>
              <w:pStyle w:val="NCTableText"/>
              <w:rPr>
                <w:rFonts w:eastAsia="Aptos"/>
              </w:rPr>
            </w:pPr>
          </w:p>
        </w:tc>
        <w:tc>
          <w:tcPr>
            <w:tcW w:w="5220" w:type="dxa"/>
          </w:tcPr>
          <w:p w14:paraId="533D3E70" w14:textId="77777777" w:rsidR="00FB3A79" w:rsidRPr="00FB3A79" w:rsidRDefault="00FB3A79" w:rsidP="00111E8F">
            <w:pPr>
              <w:pStyle w:val="NCTableText"/>
              <w:rPr>
                <w:rFonts w:eastAsia="Aptos"/>
              </w:rPr>
            </w:pPr>
            <w:r w:rsidRPr="00FB3A79">
              <w:rPr>
                <w:rFonts w:eastAsia="Aptos"/>
              </w:rPr>
              <w:t>1.</w:t>
            </w:r>
          </w:p>
          <w:p w14:paraId="45AFB741" w14:textId="77777777" w:rsidR="00FB3A79" w:rsidRPr="00FB3A79" w:rsidRDefault="00FB3A79" w:rsidP="00111E8F">
            <w:pPr>
              <w:pStyle w:val="NCTableText"/>
              <w:rPr>
                <w:rFonts w:eastAsia="Aptos"/>
              </w:rPr>
            </w:pPr>
          </w:p>
          <w:p w14:paraId="01160ABD" w14:textId="77777777" w:rsidR="00FB3A79" w:rsidRPr="00FB3A79" w:rsidRDefault="00FB3A79" w:rsidP="00111E8F">
            <w:pPr>
              <w:pStyle w:val="NCTableText"/>
              <w:rPr>
                <w:rFonts w:eastAsia="Aptos"/>
              </w:rPr>
            </w:pPr>
            <w:r w:rsidRPr="00FB3A79">
              <w:rPr>
                <w:rFonts w:eastAsia="Aptos"/>
              </w:rPr>
              <w:t>2.</w:t>
            </w:r>
          </w:p>
          <w:p w14:paraId="6BEDFE71" w14:textId="77777777" w:rsidR="00FB3A79" w:rsidRPr="00FB3A79" w:rsidRDefault="00FB3A79" w:rsidP="00111E8F">
            <w:pPr>
              <w:pStyle w:val="NCTableText"/>
              <w:rPr>
                <w:rFonts w:eastAsia="Aptos"/>
              </w:rPr>
            </w:pPr>
          </w:p>
          <w:p w14:paraId="2447309C" w14:textId="77777777" w:rsidR="00FB3A79" w:rsidRPr="00FB3A79" w:rsidRDefault="00FB3A79" w:rsidP="00111E8F">
            <w:pPr>
              <w:pStyle w:val="NCTableText"/>
              <w:rPr>
                <w:rFonts w:eastAsia="Aptos"/>
              </w:rPr>
            </w:pPr>
          </w:p>
        </w:tc>
      </w:tr>
      <w:tr w:rsidR="00FB3A79" w:rsidRPr="00FB3A79" w14:paraId="5459D0C1" w14:textId="77777777" w:rsidTr="0042783F">
        <w:tc>
          <w:tcPr>
            <w:tcW w:w="4135" w:type="dxa"/>
          </w:tcPr>
          <w:p w14:paraId="2126946F" w14:textId="77777777" w:rsidR="00FB3A79" w:rsidRDefault="00FB3A79" w:rsidP="00111E8F">
            <w:pPr>
              <w:pStyle w:val="NCTableText"/>
              <w:rPr>
                <w:rFonts w:eastAsia="Aptos"/>
              </w:rPr>
            </w:pPr>
            <w:r w:rsidRPr="00FB3A79">
              <w:rPr>
                <w:rFonts w:eastAsia="Aptos"/>
              </w:rPr>
              <w:t>b.</w:t>
            </w:r>
          </w:p>
          <w:p w14:paraId="423B4E64" w14:textId="77777777" w:rsidR="002A40FB" w:rsidRDefault="002A40FB" w:rsidP="00111E8F">
            <w:pPr>
              <w:pStyle w:val="NCTableText"/>
              <w:rPr>
                <w:rFonts w:eastAsia="Aptos"/>
              </w:rPr>
            </w:pPr>
          </w:p>
          <w:p w14:paraId="0E2C010D" w14:textId="77777777" w:rsidR="002A40FB" w:rsidRDefault="002A40FB" w:rsidP="00111E8F">
            <w:pPr>
              <w:pStyle w:val="NCTableText"/>
              <w:rPr>
                <w:rFonts w:eastAsia="Aptos"/>
              </w:rPr>
            </w:pPr>
          </w:p>
          <w:p w14:paraId="787CCB63" w14:textId="77777777" w:rsidR="002A40FB" w:rsidRDefault="002A40FB" w:rsidP="00111E8F">
            <w:pPr>
              <w:pStyle w:val="NCTableText"/>
              <w:rPr>
                <w:rFonts w:eastAsia="Aptos"/>
              </w:rPr>
            </w:pPr>
          </w:p>
          <w:p w14:paraId="43D78683" w14:textId="77777777" w:rsidR="002A40FB" w:rsidRDefault="002A40FB" w:rsidP="00111E8F">
            <w:pPr>
              <w:pStyle w:val="NCTableText"/>
              <w:rPr>
                <w:rFonts w:eastAsia="Aptos"/>
              </w:rPr>
            </w:pPr>
          </w:p>
          <w:p w14:paraId="2F82948F" w14:textId="77777777" w:rsidR="002A40FB" w:rsidRPr="00FB3A79" w:rsidRDefault="002A40FB" w:rsidP="00111E8F">
            <w:pPr>
              <w:pStyle w:val="NCTableText"/>
              <w:rPr>
                <w:rFonts w:eastAsia="Aptos"/>
              </w:rPr>
            </w:pPr>
          </w:p>
        </w:tc>
        <w:tc>
          <w:tcPr>
            <w:tcW w:w="5220" w:type="dxa"/>
          </w:tcPr>
          <w:p w14:paraId="3F8A0B30" w14:textId="77777777" w:rsidR="00FB3A79" w:rsidRPr="00FB3A79" w:rsidRDefault="00FB3A79" w:rsidP="00111E8F">
            <w:pPr>
              <w:pStyle w:val="NCTableText"/>
              <w:rPr>
                <w:rFonts w:eastAsia="Aptos"/>
              </w:rPr>
            </w:pPr>
            <w:r w:rsidRPr="00FB3A79">
              <w:rPr>
                <w:rFonts w:eastAsia="Aptos"/>
              </w:rPr>
              <w:t>1.</w:t>
            </w:r>
          </w:p>
          <w:p w14:paraId="0230C4ED" w14:textId="77777777" w:rsidR="00FB3A79" w:rsidRPr="00FB3A79" w:rsidRDefault="00FB3A79" w:rsidP="00111E8F">
            <w:pPr>
              <w:pStyle w:val="NCTableText"/>
              <w:rPr>
                <w:rFonts w:eastAsia="Aptos"/>
              </w:rPr>
            </w:pPr>
          </w:p>
          <w:p w14:paraId="23FF79A9" w14:textId="77777777" w:rsidR="00FB3A79" w:rsidRPr="00FB3A79" w:rsidRDefault="00FB3A79" w:rsidP="00111E8F">
            <w:pPr>
              <w:pStyle w:val="NCTableText"/>
              <w:rPr>
                <w:rFonts w:eastAsia="Aptos"/>
              </w:rPr>
            </w:pPr>
            <w:r w:rsidRPr="00FB3A79">
              <w:rPr>
                <w:rFonts w:eastAsia="Aptos"/>
              </w:rPr>
              <w:t>2.</w:t>
            </w:r>
          </w:p>
          <w:p w14:paraId="13DB8BE4" w14:textId="77777777" w:rsidR="00FB3A79" w:rsidRPr="00FB3A79" w:rsidRDefault="00FB3A79" w:rsidP="00111E8F">
            <w:pPr>
              <w:pStyle w:val="NCTableText"/>
              <w:rPr>
                <w:rFonts w:eastAsia="Aptos"/>
              </w:rPr>
            </w:pPr>
          </w:p>
          <w:p w14:paraId="68926C83" w14:textId="77777777" w:rsidR="00FB3A79" w:rsidRPr="00FB3A79" w:rsidRDefault="00FB3A79" w:rsidP="00111E8F">
            <w:pPr>
              <w:pStyle w:val="NCTableText"/>
              <w:rPr>
                <w:rFonts w:eastAsia="Aptos"/>
              </w:rPr>
            </w:pPr>
          </w:p>
        </w:tc>
      </w:tr>
      <w:tr w:rsidR="00FB3A79" w:rsidRPr="00FB3A79" w14:paraId="389E7D90" w14:textId="77777777" w:rsidTr="0042783F">
        <w:tc>
          <w:tcPr>
            <w:tcW w:w="4135" w:type="dxa"/>
          </w:tcPr>
          <w:p w14:paraId="219D71CD" w14:textId="77777777" w:rsidR="00FB3A79" w:rsidRDefault="00FB3A79" w:rsidP="00111E8F">
            <w:pPr>
              <w:pStyle w:val="NCTableText"/>
              <w:rPr>
                <w:rFonts w:eastAsia="Aptos"/>
              </w:rPr>
            </w:pPr>
            <w:r w:rsidRPr="00FB3A79">
              <w:rPr>
                <w:rFonts w:eastAsia="Aptos"/>
              </w:rPr>
              <w:t>c.</w:t>
            </w:r>
          </w:p>
          <w:p w14:paraId="60EE79E1" w14:textId="77777777" w:rsidR="002A40FB" w:rsidRDefault="002A40FB" w:rsidP="00111E8F">
            <w:pPr>
              <w:pStyle w:val="NCTableText"/>
              <w:rPr>
                <w:rFonts w:eastAsia="Aptos"/>
              </w:rPr>
            </w:pPr>
          </w:p>
          <w:p w14:paraId="5A7E1B63" w14:textId="77777777" w:rsidR="002A40FB" w:rsidRDefault="002A40FB" w:rsidP="00111E8F">
            <w:pPr>
              <w:pStyle w:val="NCTableText"/>
              <w:rPr>
                <w:rFonts w:eastAsia="Aptos"/>
              </w:rPr>
            </w:pPr>
          </w:p>
          <w:p w14:paraId="5E8ABAF6" w14:textId="77777777" w:rsidR="002A40FB" w:rsidRDefault="002A40FB" w:rsidP="00111E8F">
            <w:pPr>
              <w:pStyle w:val="NCTableText"/>
              <w:rPr>
                <w:rFonts w:eastAsia="Aptos"/>
              </w:rPr>
            </w:pPr>
          </w:p>
          <w:p w14:paraId="4A2A60D0" w14:textId="77777777" w:rsidR="002A40FB" w:rsidRDefault="002A40FB" w:rsidP="00111E8F">
            <w:pPr>
              <w:pStyle w:val="NCTableText"/>
              <w:rPr>
                <w:rFonts w:eastAsia="Aptos"/>
              </w:rPr>
            </w:pPr>
          </w:p>
          <w:p w14:paraId="14AA5CEC" w14:textId="77777777" w:rsidR="002A40FB" w:rsidRPr="00FB3A79" w:rsidRDefault="002A40FB" w:rsidP="00111E8F">
            <w:pPr>
              <w:pStyle w:val="NCTableText"/>
              <w:rPr>
                <w:rFonts w:eastAsia="Aptos"/>
              </w:rPr>
            </w:pPr>
          </w:p>
        </w:tc>
        <w:tc>
          <w:tcPr>
            <w:tcW w:w="5220" w:type="dxa"/>
          </w:tcPr>
          <w:p w14:paraId="66BB9748" w14:textId="77777777" w:rsidR="00FB3A79" w:rsidRPr="00FB3A79" w:rsidRDefault="00FB3A79" w:rsidP="00111E8F">
            <w:pPr>
              <w:pStyle w:val="NCTableText"/>
              <w:rPr>
                <w:rFonts w:eastAsia="Aptos"/>
              </w:rPr>
            </w:pPr>
            <w:r w:rsidRPr="00FB3A79">
              <w:rPr>
                <w:rFonts w:eastAsia="Aptos"/>
              </w:rPr>
              <w:t>1.</w:t>
            </w:r>
          </w:p>
          <w:p w14:paraId="08E7E439" w14:textId="77777777" w:rsidR="00FB3A79" w:rsidRPr="00FB3A79" w:rsidRDefault="00FB3A79" w:rsidP="00111E8F">
            <w:pPr>
              <w:pStyle w:val="NCTableText"/>
              <w:rPr>
                <w:rFonts w:eastAsia="Aptos"/>
              </w:rPr>
            </w:pPr>
          </w:p>
          <w:p w14:paraId="432B0632" w14:textId="77777777" w:rsidR="00FB3A79" w:rsidRPr="00FB3A79" w:rsidRDefault="00FB3A79" w:rsidP="00111E8F">
            <w:pPr>
              <w:pStyle w:val="NCTableText"/>
              <w:rPr>
                <w:rFonts w:eastAsia="Aptos"/>
              </w:rPr>
            </w:pPr>
            <w:r w:rsidRPr="00FB3A79">
              <w:rPr>
                <w:rFonts w:eastAsia="Aptos"/>
              </w:rPr>
              <w:t>2.</w:t>
            </w:r>
          </w:p>
          <w:p w14:paraId="6D442E13" w14:textId="77777777" w:rsidR="00FB3A79" w:rsidRPr="00FB3A79" w:rsidRDefault="00FB3A79" w:rsidP="00111E8F">
            <w:pPr>
              <w:pStyle w:val="NCTableText"/>
              <w:rPr>
                <w:rFonts w:eastAsia="Aptos"/>
              </w:rPr>
            </w:pPr>
          </w:p>
          <w:p w14:paraId="6BA87507" w14:textId="77777777" w:rsidR="00FB3A79" w:rsidRPr="00FB3A79" w:rsidRDefault="00FB3A79" w:rsidP="00111E8F">
            <w:pPr>
              <w:pStyle w:val="NCTableText"/>
              <w:rPr>
                <w:rFonts w:eastAsia="Aptos"/>
              </w:rPr>
            </w:pPr>
          </w:p>
        </w:tc>
      </w:tr>
      <w:tr w:rsidR="00FB3A79" w:rsidRPr="00FB3A79" w14:paraId="0C61D80B" w14:textId="77777777" w:rsidTr="0042783F">
        <w:tc>
          <w:tcPr>
            <w:tcW w:w="4135" w:type="dxa"/>
          </w:tcPr>
          <w:p w14:paraId="27734CCA" w14:textId="77777777" w:rsidR="00FB3A79" w:rsidRDefault="00FB3A79" w:rsidP="00111E8F">
            <w:pPr>
              <w:pStyle w:val="NCTableText"/>
              <w:rPr>
                <w:rFonts w:eastAsia="Aptos"/>
              </w:rPr>
            </w:pPr>
            <w:r w:rsidRPr="00FB3A79">
              <w:rPr>
                <w:rFonts w:eastAsia="Aptos"/>
              </w:rPr>
              <w:t>d.</w:t>
            </w:r>
          </w:p>
          <w:p w14:paraId="2A9806ED" w14:textId="77777777" w:rsidR="002A40FB" w:rsidRDefault="002A40FB" w:rsidP="00111E8F">
            <w:pPr>
              <w:pStyle w:val="NCTableText"/>
              <w:rPr>
                <w:rFonts w:eastAsia="Aptos"/>
              </w:rPr>
            </w:pPr>
          </w:p>
          <w:p w14:paraId="509AB086" w14:textId="77777777" w:rsidR="002A40FB" w:rsidRDefault="002A40FB" w:rsidP="00111E8F">
            <w:pPr>
              <w:pStyle w:val="NCTableText"/>
              <w:rPr>
                <w:rFonts w:eastAsia="Aptos"/>
              </w:rPr>
            </w:pPr>
          </w:p>
          <w:p w14:paraId="27E079B4" w14:textId="77777777" w:rsidR="002A40FB" w:rsidRDefault="002A40FB" w:rsidP="00111E8F">
            <w:pPr>
              <w:pStyle w:val="NCTableText"/>
              <w:rPr>
                <w:rFonts w:eastAsia="Aptos"/>
              </w:rPr>
            </w:pPr>
          </w:p>
          <w:p w14:paraId="30343F76" w14:textId="77777777" w:rsidR="002A40FB" w:rsidRDefault="002A40FB" w:rsidP="00111E8F">
            <w:pPr>
              <w:pStyle w:val="NCTableText"/>
              <w:rPr>
                <w:rFonts w:eastAsia="Aptos"/>
              </w:rPr>
            </w:pPr>
          </w:p>
          <w:p w14:paraId="3343C612" w14:textId="77777777" w:rsidR="002A40FB" w:rsidRPr="00FB3A79" w:rsidRDefault="002A40FB" w:rsidP="00111E8F">
            <w:pPr>
              <w:pStyle w:val="NCTableText"/>
              <w:rPr>
                <w:rFonts w:eastAsia="Aptos"/>
              </w:rPr>
            </w:pPr>
          </w:p>
        </w:tc>
        <w:tc>
          <w:tcPr>
            <w:tcW w:w="5220" w:type="dxa"/>
          </w:tcPr>
          <w:p w14:paraId="4A126253" w14:textId="77777777" w:rsidR="00FB3A79" w:rsidRPr="00FB3A79" w:rsidRDefault="00FB3A79" w:rsidP="00111E8F">
            <w:pPr>
              <w:pStyle w:val="NCTableText"/>
              <w:rPr>
                <w:rFonts w:eastAsia="Aptos"/>
              </w:rPr>
            </w:pPr>
            <w:r w:rsidRPr="00FB3A79">
              <w:rPr>
                <w:rFonts w:eastAsia="Aptos"/>
              </w:rPr>
              <w:t>1.</w:t>
            </w:r>
          </w:p>
          <w:p w14:paraId="7F67D667" w14:textId="77777777" w:rsidR="00FB3A79" w:rsidRPr="00FB3A79" w:rsidRDefault="00FB3A79" w:rsidP="00111E8F">
            <w:pPr>
              <w:pStyle w:val="NCTableText"/>
              <w:rPr>
                <w:rFonts w:eastAsia="Aptos"/>
              </w:rPr>
            </w:pPr>
          </w:p>
          <w:p w14:paraId="4D993171" w14:textId="77777777" w:rsidR="00FB3A79" w:rsidRPr="00FB3A79" w:rsidRDefault="00FB3A79" w:rsidP="00111E8F">
            <w:pPr>
              <w:pStyle w:val="NCTableText"/>
              <w:rPr>
                <w:rFonts w:eastAsia="Aptos"/>
              </w:rPr>
            </w:pPr>
            <w:r w:rsidRPr="00FB3A79">
              <w:rPr>
                <w:rFonts w:eastAsia="Aptos"/>
              </w:rPr>
              <w:t>2.</w:t>
            </w:r>
          </w:p>
          <w:p w14:paraId="189D25D5" w14:textId="77777777" w:rsidR="00FB3A79" w:rsidRPr="00FB3A79" w:rsidRDefault="00FB3A79" w:rsidP="00111E8F">
            <w:pPr>
              <w:pStyle w:val="NCTableText"/>
              <w:rPr>
                <w:rFonts w:eastAsia="Aptos"/>
              </w:rPr>
            </w:pPr>
          </w:p>
          <w:p w14:paraId="5FC10ECE" w14:textId="77777777" w:rsidR="00FB3A79" w:rsidRPr="00FB3A79" w:rsidRDefault="00FB3A79" w:rsidP="00111E8F">
            <w:pPr>
              <w:pStyle w:val="NCTableText"/>
              <w:rPr>
                <w:rFonts w:eastAsia="Aptos"/>
              </w:rPr>
            </w:pPr>
          </w:p>
        </w:tc>
      </w:tr>
    </w:tbl>
    <w:p w14:paraId="4EA03E8E" w14:textId="77777777" w:rsidR="003F39D3" w:rsidRDefault="003F39D3">
      <w:pPr>
        <w:spacing w:after="160" w:line="259" w:lineRule="auto"/>
        <w:rPr>
          <w:rFonts w:eastAsia="Times New Roman"/>
        </w:rPr>
      </w:pPr>
      <w:r>
        <w:br w:type="page"/>
      </w:r>
    </w:p>
    <w:p w14:paraId="7BE4A06C" w14:textId="77777777" w:rsidR="003F39D3" w:rsidRDefault="003F39D3" w:rsidP="007F1A80">
      <w:pPr>
        <w:pStyle w:val="Heading1"/>
      </w:pPr>
      <w:bookmarkStart w:id="37" w:name="_Toc181614597"/>
      <w:r>
        <w:lastRenderedPageBreak/>
        <w:t>Social Worker Safety</w:t>
      </w:r>
      <w:bookmarkEnd w:id="37"/>
    </w:p>
    <w:p w14:paraId="08D0D864" w14:textId="7E4CA0E9" w:rsidR="00313129" w:rsidRDefault="00445F97" w:rsidP="007F1A80">
      <w:pPr>
        <w:pStyle w:val="Heading2"/>
      </w:pPr>
      <w:bookmarkStart w:id="38" w:name="_Toc181614598"/>
      <w:r>
        <w:t>Secondary Traumatic Stress and Vicarious Traumatization</w:t>
      </w:r>
      <w:bookmarkEnd w:id="38"/>
    </w:p>
    <w:p w14:paraId="298E46B3" w14:textId="77777777" w:rsidR="00313129" w:rsidRDefault="00313129" w:rsidP="007F1A80">
      <w:pPr>
        <w:pStyle w:val="Heading3"/>
      </w:pPr>
      <w:bookmarkStart w:id="39" w:name="_Toc181614599"/>
      <w:r>
        <w:t>Video: Impacts of Secondary Traumatic Stress on the Child Welfare Workforce</w:t>
      </w:r>
      <w:bookmarkEnd w:id="39"/>
    </w:p>
    <w:p w14:paraId="10E204CA" w14:textId="77777777" w:rsidR="007F1A80" w:rsidRDefault="007F1A80" w:rsidP="0035339D">
      <w:pPr>
        <w:pStyle w:val="NCNormal"/>
        <w:rPr>
          <w:rStyle w:val="Hyperlink"/>
          <w:rFonts w:eastAsiaTheme="majorEastAsia"/>
        </w:rPr>
      </w:pPr>
      <w:hyperlink r:id="rId33" w:history="1">
        <w:r w:rsidRPr="00B00294">
          <w:rPr>
            <w:rStyle w:val="Hyperlink"/>
            <w:rFonts w:eastAsiaTheme="majorEastAsia"/>
          </w:rPr>
          <w:t>https://www.qic-wd.org/impact-secondary-traumatic-stress-child-welfare-workforce</w:t>
        </w:r>
      </w:hyperlink>
    </w:p>
    <w:p w14:paraId="01A4800A" w14:textId="77777777" w:rsidR="00AA5757" w:rsidRDefault="00AA5757" w:rsidP="00AA5757">
      <w:pPr>
        <w:pStyle w:val="NCNormal"/>
      </w:pPr>
      <w:r w:rsidRPr="00AA5757">
        <w:rPr>
          <w:b/>
          <w:bCs/>
        </w:rPr>
        <w:t>Secondary Traumatic Stress, or STS</w:t>
      </w:r>
      <w:r>
        <w:t xml:space="preserve">, is emotional distress that results when an individual hears about the firsthand trauma experiences of another. It is indirect exposure to threatening events that can result in the presence of posttraumatic stress symptoms. </w:t>
      </w:r>
    </w:p>
    <w:p w14:paraId="1ED0ACD1" w14:textId="77777777" w:rsidR="00AA5757" w:rsidRDefault="00AA5757" w:rsidP="00AA5757">
      <w:pPr>
        <w:pStyle w:val="NCNormal"/>
      </w:pPr>
      <w:r w:rsidRPr="00AA5757">
        <w:rPr>
          <w:b/>
          <w:bCs/>
        </w:rPr>
        <w:t>Compassion fatigue</w:t>
      </w:r>
      <w:r>
        <w:t xml:space="preserve"> is the physical and emotional exhaustion experienced by those who care for others who are in distress. It is a less clinical and less stigmatizing term and is often used interchangeably with Secondary Traumatic Stress. </w:t>
      </w:r>
    </w:p>
    <w:p w14:paraId="468295B5" w14:textId="77777777" w:rsidR="00AA5757" w:rsidRDefault="00AA5757" w:rsidP="00AA5757">
      <w:pPr>
        <w:pStyle w:val="NCNormal"/>
      </w:pPr>
      <w:r w:rsidRPr="00AA5757">
        <w:rPr>
          <w:b/>
          <w:bCs/>
        </w:rPr>
        <w:t>Vicarious trauma</w:t>
      </w:r>
      <w:r>
        <w:t xml:space="preserve"> occurs after empathic engagement with a traumatized client and changes the inner experience of a practitioner. This term focuses less on trauma symptoms and more on cognitive changes that occur following cumulative exposure to another person’s trauma. The symptoms of vicarious trauma are disturbances in the cognitive frame of reference in the areas of trust, safety, control, esteem, and intimacy. </w:t>
      </w:r>
    </w:p>
    <w:p w14:paraId="58F1864D" w14:textId="77777777" w:rsidR="00AA5757" w:rsidRDefault="00AA5757" w:rsidP="00AA5757">
      <w:pPr>
        <w:pStyle w:val="NCNormal"/>
      </w:pPr>
      <w:r>
        <w:t>Source:</w:t>
      </w:r>
    </w:p>
    <w:p w14:paraId="44BA0FB7" w14:textId="1FD740C6" w:rsidR="00AA5757" w:rsidRDefault="00AA5757" w:rsidP="0043569B">
      <w:pPr>
        <w:pStyle w:val="NCNormalBullet"/>
      </w:pPr>
      <w:r>
        <w:t xml:space="preserve">Barbee, A., Purdy, L., and Cunningham, M. (2023, September). Secondary traumatic stress: definitions, measures, predictors and interventions. Quality Improvement Center for Workforce Development. </w:t>
      </w:r>
    </w:p>
    <w:p w14:paraId="30F9ADDB" w14:textId="72D87108" w:rsidR="00AA5757" w:rsidRDefault="00AA5757" w:rsidP="0043569B">
      <w:pPr>
        <w:pStyle w:val="NCNormalBullet"/>
      </w:pPr>
      <w:r>
        <w:t>Strand, V. C., and Sprang, G. (2018). Trauma Responsive Child Welfare Systems. Switzerland: Springer International Publishing.</w:t>
      </w:r>
    </w:p>
    <w:p w14:paraId="22013C82" w14:textId="4C52B8ED" w:rsidR="0043569B" w:rsidRDefault="00AA5757" w:rsidP="0043569B">
      <w:pPr>
        <w:pStyle w:val="NCNormalBullet"/>
      </w:pPr>
      <w:r>
        <w:t xml:space="preserve">National Child Traumatic Stress Network. Secondary Traumatic Stress: A Fact Sheet for Child-Serving Professionals. Retrieved from </w:t>
      </w:r>
      <w:hyperlink r:id="rId34" w:history="1">
        <w:r w:rsidR="0043569B" w:rsidRPr="005A45CA">
          <w:rPr>
            <w:rStyle w:val="Hyperlink"/>
          </w:rPr>
          <w:t>https://www.nctsn.org/sites/default/files/resources/fact-sheet/secondary_traumatic_stress_child_serving_professionals.pdf</w:t>
        </w:r>
      </w:hyperlink>
    </w:p>
    <w:p w14:paraId="03ECCBCB" w14:textId="77777777" w:rsidR="00B6036F" w:rsidRDefault="00B6036F">
      <w:pPr>
        <w:spacing w:after="160" w:line="259" w:lineRule="auto"/>
        <w:rPr>
          <w:rFonts w:eastAsia="Times New Roman"/>
        </w:rPr>
      </w:pPr>
      <w:r>
        <w:br w:type="page"/>
      </w:r>
    </w:p>
    <w:p w14:paraId="47B274FE" w14:textId="77777777" w:rsidR="0019112C" w:rsidRDefault="0019112C" w:rsidP="0019112C">
      <w:pPr>
        <w:pStyle w:val="NCSlide"/>
      </w:pPr>
      <w:r>
        <w:rPr>
          <w:noProof/>
        </w:rPr>
        <w:lastRenderedPageBreak/>
        <w:drawing>
          <wp:inline distT="0" distB="0" distL="0" distR="0" wp14:anchorId="31D217B2" wp14:editId="08B0BC2C">
            <wp:extent cx="4833288" cy="2743200"/>
            <wp:effectExtent l="0" t="0" r="5715" b="0"/>
            <wp:docPr id="112874668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2EDE4C13" w14:textId="77777777" w:rsidR="0019112C" w:rsidRDefault="0019112C" w:rsidP="0019112C">
      <w:pPr>
        <w:pStyle w:val="NCLearnerNotes"/>
      </w:pPr>
      <w:r>
        <w:t>Use this space to record notes.</w:t>
      </w:r>
    </w:p>
    <w:tbl>
      <w:tblPr>
        <w:tblStyle w:val="TableGrid"/>
        <w:tblW w:w="0" w:type="auto"/>
        <w:tblLook w:val="04A0" w:firstRow="1" w:lastRow="0" w:firstColumn="1" w:lastColumn="0" w:noHBand="0" w:noVBand="1"/>
      </w:tblPr>
      <w:tblGrid>
        <w:gridCol w:w="9350"/>
      </w:tblGrid>
      <w:tr w:rsidR="0019112C" w14:paraId="43C9331C" w14:textId="77777777" w:rsidTr="0042783F">
        <w:tc>
          <w:tcPr>
            <w:tcW w:w="9350" w:type="dxa"/>
          </w:tcPr>
          <w:p w14:paraId="2119460D" w14:textId="77777777" w:rsidR="0019112C" w:rsidRDefault="0019112C" w:rsidP="0042783F">
            <w:pPr>
              <w:pStyle w:val="NCTableText"/>
            </w:pPr>
          </w:p>
          <w:p w14:paraId="61A12FB2" w14:textId="77777777" w:rsidR="0019112C" w:rsidRDefault="0019112C" w:rsidP="0042783F">
            <w:pPr>
              <w:pStyle w:val="NCTableText"/>
            </w:pPr>
          </w:p>
          <w:p w14:paraId="7FAFAABC" w14:textId="77777777" w:rsidR="0019112C" w:rsidRDefault="0019112C" w:rsidP="0042783F">
            <w:pPr>
              <w:pStyle w:val="NCTableText"/>
            </w:pPr>
          </w:p>
          <w:p w14:paraId="1135DDCB" w14:textId="77777777" w:rsidR="0019112C" w:rsidRDefault="0019112C" w:rsidP="0042783F">
            <w:pPr>
              <w:pStyle w:val="NCTableText"/>
            </w:pPr>
          </w:p>
          <w:p w14:paraId="5A8A7303" w14:textId="77777777" w:rsidR="0019112C" w:rsidRDefault="0019112C" w:rsidP="0042783F">
            <w:pPr>
              <w:pStyle w:val="NCTableText"/>
            </w:pPr>
          </w:p>
          <w:p w14:paraId="0C6B11C2" w14:textId="77777777" w:rsidR="0019112C" w:rsidRDefault="0019112C" w:rsidP="0042783F">
            <w:pPr>
              <w:pStyle w:val="NCTableText"/>
            </w:pPr>
          </w:p>
          <w:p w14:paraId="029506E3" w14:textId="77777777" w:rsidR="0019112C" w:rsidRDefault="0019112C" w:rsidP="0042783F">
            <w:pPr>
              <w:pStyle w:val="NCTableText"/>
            </w:pPr>
          </w:p>
          <w:p w14:paraId="2A35E9EA" w14:textId="77777777" w:rsidR="0019112C" w:rsidRDefault="0019112C" w:rsidP="0042783F">
            <w:pPr>
              <w:pStyle w:val="NCTableText"/>
            </w:pPr>
          </w:p>
          <w:p w14:paraId="715B795E" w14:textId="77777777" w:rsidR="0019112C" w:rsidRDefault="0019112C" w:rsidP="0042783F">
            <w:pPr>
              <w:pStyle w:val="NCTableText"/>
            </w:pPr>
          </w:p>
          <w:p w14:paraId="5D4C074E" w14:textId="77777777" w:rsidR="0019112C" w:rsidRDefault="0019112C" w:rsidP="0042783F">
            <w:pPr>
              <w:pStyle w:val="NCTableText"/>
            </w:pPr>
          </w:p>
          <w:p w14:paraId="48C1146D" w14:textId="77777777" w:rsidR="0019112C" w:rsidRDefault="0019112C" w:rsidP="0042783F">
            <w:pPr>
              <w:pStyle w:val="NCTableText"/>
            </w:pPr>
          </w:p>
          <w:p w14:paraId="32397250" w14:textId="77777777" w:rsidR="0019112C" w:rsidRDefault="0019112C" w:rsidP="0042783F">
            <w:pPr>
              <w:pStyle w:val="NCTableText"/>
            </w:pPr>
          </w:p>
          <w:p w14:paraId="60E3434C" w14:textId="77777777" w:rsidR="0019112C" w:rsidRDefault="0019112C" w:rsidP="0042783F">
            <w:pPr>
              <w:pStyle w:val="NCTableText"/>
            </w:pPr>
          </w:p>
          <w:p w14:paraId="0999AB74" w14:textId="77777777" w:rsidR="0019112C" w:rsidRDefault="0019112C" w:rsidP="0042783F">
            <w:pPr>
              <w:pStyle w:val="NCTableText"/>
            </w:pPr>
          </w:p>
          <w:p w14:paraId="675349BE" w14:textId="77777777" w:rsidR="0019112C" w:rsidRDefault="0019112C" w:rsidP="0042783F">
            <w:pPr>
              <w:pStyle w:val="NCTableText"/>
            </w:pPr>
          </w:p>
          <w:p w14:paraId="0140FE9B" w14:textId="77777777" w:rsidR="0019112C" w:rsidRDefault="0019112C" w:rsidP="0042783F">
            <w:pPr>
              <w:pStyle w:val="NCTableText"/>
            </w:pPr>
          </w:p>
          <w:p w14:paraId="35742819" w14:textId="77777777" w:rsidR="0019112C" w:rsidRDefault="0019112C" w:rsidP="0042783F">
            <w:pPr>
              <w:pStyle w:val="NCTableText"/>
            </w:pPr>
          </w:p>
          <w:p w14:paraId="45E38B93" w14:textId="77777777" w:rsidR="0019112C" w:rsidRDefault="0019112C" w:rsidP="0042783F">
            <w:pPr>
              <w:pStyle w:val="NCTableText"/>
            </w:pPr>
          </w:p>
          <w:p w14:paraId="44330BDE" w14:textId="77777777" w:rsidR="0019112C" w:rsidRDefault="0019112C" w:rsidP="0042783F">
            <w:pPr>
              <w:pStyle w:val="NCTableText"/>
            </w:pPr>
          </w:p>
          <w:p w14:paraId="755B1F35" w14:textId="77777777" w:rsidR="0019112C" w:rsidRDefault="0019112C" w:rsidP="0042783F">
            <w:pPr>
              <w:pStyle w:val="NCTableText"/>
            </w:pPr>
          </w:p>
        </w:tc>
      </w:tr>
    </w:tbl>
    <w:p w14:paraId="62D1F7CC" w14:textId="77777777" w:rsidR="0019112C" w:rsidRDefault="0019112C">
      <w:pPr>
        <w:spacing w:after="160" w:line="259" w:lineRule="auto"/>
        <w:rPr>
          <w:rFonts w:eastAsia="Times New Roman"/>
        </w:rPr>
      </w:pPr>
      <w:r>
        <w:br w:type="page"/>
      </w:r>
    </w:p>
    <w:p w14:paraId="3327D093" w14:textId="475A3EFF" w:rsidR="00AF66C8" w:rsidRDefault="00670DB8" w:rsidP="00B45D91">
      <w:pPr>
        <w:pStyle w:val="Heading3"/>
      </w:pPr>
      <w:bookmarkStart w:id="40" w:name="_Toc181614600"/>
      <w:r>
        <w:lastRenderedPageBreak/>
        <w:t>Worksheet: S</w:t>
      </w:r>
      <w:r w:rsidR="00B45D91">
        <w:t>ocio-Ecological Model</w:t>
      </w:r>
      <w:bookmarkEnd w:id="40"/>
    </w:p>
    <w:p w14:paraId="10914BC3" w14:textId="77777777" w:rsidR="003D1545" w:rsidRDefault="003D1545" w:rsidP="00424104">
      <w:pPr>
        <w:pStyle w:val="NCNormal"/>
      </w:pPr>
      <w:r>
        <w:t xml:space="preserve">With your group, </w:t>
      </w:r>
      <w:r w:rsidRPr="003D1545">
        <w:t>brainstorm some of the factors that contribute to stress and trauma across the layers of the socio-ecological model.</w:t>
      </w:r>
    </w:p>
    <w:p w14:paraId="31B8FE5D" w14:textId="6B640C41" w:rsidR="00424104" w:rsidRDefault="00424104" w:rsidP="00804931">
      <w:pPr>
        <w:pStyle w:val="NCLearnerNotes"/>
      </w:pPr>
      <w:r>
        <w:t>Individual</w:t>
      </w:r>
    </w:p>
    <w:tbl>
      <w:tblPr>
        <w:tblStyle w:val="TableGrid"/>
        <w:tblW w:w="0" w:type="auto"/>
        <w:tblLook w:val="04A0" w:firstRow="1" w:lastRow="0" w:firstColumn="1" w:lastColumn="0" w:noHBand="0" w:noVBand="1"/>
      </w:tblPr>
      <w:tblGrid>
        <w:gridCol w:w="9350"/>
      </w:tblGrid>
      <w:tr w:rsidR="00804931" w14:paraId="0AEE4934" w14:textId="77777777" w:rsidTr="00804931">
        <w:tc>
          <w:tcPr>
            <w:tcW w:w="9350" w:type="dxa"/>
          </w:tcPr>
          <w:p w14:paraId="2578C346" w14:textId="77777777" w:rsidR="00804931" w:rsidRDefault="00804931" w:rsidP="00804931">
            <w:pPr>
              <w:pStyle w:val="NCTableText"/>
            </w:pPr>
          </w:p>
          <w:p w14:paraId="77EDF9A3" w14:textId="77777777" w:rsidR="00804931" w:rsidRDefault="00804931" w:rsidP="00804931">
            <w:pPr>
              <w:pStyle w:val="NCTableText"/>
            </w:pPr>
          </w:p>
          <w:p w14:paraId="23B9E0D9" w14:textId="77777777" w:rsidR="00804931" w:rsidRDefault="00804931" w:rsidP="00804931">
            <w:pPr>
              <w:pStyle w:val="NCTableText"/>
            </w:pPr>
          </w:p>
          <w:p w14:paraId="6449245C" w14:textId="77777777" w:rsidR="00804931" w:rsidRDefault="00804931" w:rsidP="00804931">
            <w:pPr>
              <w:pStyle w:val="NCTableText"/>
            </w:pPr>
          </w:p>
          <w:p w14:paraId="036FBA90" w14:textId="77777777" w:rsidR="00804931" w:rsidRDefault="00804931" w:rsidP="00804931">
            <w:pPr>
              <w:pStyle w:val="NCTableText"/>
            </w:pPr>
          </w:p>
          <w:p w14:paraId="043F1485" w14:textId="77777777" w:rsidR="00804931" w:rsidRDefault="00804931" w:rsidP="00804931">
            <w:pPr>
              <w:pStyle w:val="NCTableText"/>
            </w:pPr>
          </w:p>
          <w:p w14:paraId="6A6DA20A" w14:textId="77777777" w:rsidR="00804931" w:rsidRDefault="00804931" w:rsidP="00804931">
            <w:pPr>
              <w:pStyle w:val="NCTableText"/>
            </w:pPr>
          </w:p>
        </w:tc>
      </w:tr>
    </w:tbl>
    <w:p w14:paraId="2102F5DA" w14:textId="59AA0A90" w:rsidR="00424104" w:rsidRDefault="00424104" w:rsidP="00804931">
      <w:pPr>
        <w:pStyle w:val="NCLearnerNotes"/>
      </w:pPr>
      <w:r>
        <w:t>Interpersonal/Relational</w:t>
      </w:r>
    </w:p>
    <w:tbl>
      <w:tblPr>
        <w:tblStyle w:val="TableGrid"/>
        <w:tblW w:w="0" w:type="auto"/>
        <w:tblLook w:val="04A0" w:firstRow="1" w:lastRow="0" w:firstColumn="1" w:lastColumn="0" w:noHBand="0" w:noVBand="1"/>
      </w:tblPr>
      <w:tblGrid>
        <w:gridCol w:w="9350"/>
      </w:tblGrid>
      <w:tr w:rsidR="00804931" w14:paraId="0631B3BB" w14:textId="77777777" w:rsidTr="00804931">
        <w:tc>
          <w:tcPr>
            <w:tcW w:w="9350" w:type="dxa"/>
          </w:tcPr>
          <w:p w14:paraId="1D62641C" w14:textId="77777777" w:rsidR="00804931" w:rsidRDefault="00804931" w:rsidP="00804931">
            <w:pPr>
              <w:pStyle w:val="NCTableText"/>
            </w:pPr>
          </w:p>
          <w:p w14:paraId="43F3EBA2" w14:textId="77777777" w:rsidR="00804931" w:rsidRDefault="00804931" w:rsidP="00804931">
            <w:pPr>
              <w:pStyle w:val="NCTableText"/>
            </w:pPr>
          </w:p>
          <w:p w14:paraId="3D91C48B" w14:textId="77777777" w:rsidR="00804931" w:rsidRDefault="00804931" w:rsidP="00804931">
            <w:pPr>
              <w:pStyle w:val="NCTableText"/>
            </w:pPr>
          </w:p>
          <w:p w14:paraId="23BA5173" w14:textId="77777777" w:rsidR="00804931" w:rsidRDefault="00804931" w:rsidP="00804931">
            <w:pPr>
              <w:pStyle w:val="NCTableText"/>
            </w:pPr>
          </w:p>
          <w:p w14:paraId="75D994FC" w14:textId="77777777" w:rsidR="00804931" w:rsidRDefault="00804931" w:rsidP="00804931">
            <w:pPr>
              <w:pStyle w:val="NCTableText"/>
            </w:pPr>
          </w:p>
          <w:p w14:paraId="1AB14D91" w14:textId="77777777" w:rsidR="00804931" w:rsidRDefault="00804931" w:rsidP="00804931">
            <w:pPr>
              <w:pStyle w:val="NCTableText"/>
            </w:pPr>
          </w:p>
          <w:p w14:paraId="38C20474" w14:textId="77777777" w:rsidR="00804931" w:rsidRDefault="00804931" w:rsidP="00804931">
            <w:pPr>
              <w:pStyle w:val="NCTableText"/>
            </w:pPr>
          </w:p>
        </w:tc>
      </w:tr>
    </w:tbl>
    <w:p w14:paraId="099E6B4A" w14:textId="711D8454" w:rsidR="00424104" w:rsidRDefault="00424104" w:rsidP="00804931">
      <w:pPr>
        <w:pStyle w:val="NCLearnerNotes"/>
      </w:pPr>
      <w:r>
        <w:t>Organizational</w:t>
      </w:r>
    </w:p>
    <w:tbl>
      <w:tblPr>
        <w:tblStyle w:val="TableGrid"/>
        <w:tblW w:w="0" w:type="auto"/>
        <w:tblLook w:val="04A0" w:firstRow="1" w:lastRow="0" w:firstColumn="1" w:lastColumn="0" w:noHBand="0" w:noVBand="1"/>
      </w:tblPr>
      <w:tblGrid>
        <w:gridCol w:w="9350"/>
      </w:tblGrid>
      <w:tr w:rsidR="00804931" w14:paraId="7683F7F8" w14:textId="77777777" w:rsidTr="00804931">
        <w:tc>
          <w:tcPr>
            <w:tcW w:w="9350" w:type="dxa"/>
          </w:tcPr>
          <w:p w14:paraId="26F4D30E" w14:textId="77777777" w:rsidR="00804931" w:rsidRDefault="00804931" w:rsidP="00804931">
            <w:pPr>
              <w:pStyle w:val="NCTableText"/>
            </w:pPr>
          </w:p>
          <w:p w14:paraId="673DD0CA" w14:textId="77777777" w:rsidR="00804931" w:rsidRDefault="00804931" w:rsidP="00804931">
            <w:pPr>
              <w:pStyle w:val="NCTableText"/>
            </w:pPr>
          </w:p>
          <w:p w14:paraId="45B9499E" w14:textId="77777777" w:rsidR="00804931" w:rsidRDefault="00804931" w:rsidP="00804931">
            <w:pPr>
              <w:pStyle w:val="NCTableText"/>
            </w:pPr>
          </w:p>
          <w:p w14:paraId="63BD14E5" w14:textId="77777777" w:rsidR="00804931" w:rsidRDefault="00804931" w:rsidP="00804931">
            <w:pPr>
              <w:pStyle w:val="NCTableText"/>
            </w:pPr>
          </w:p>
          <w:p w14:paraId="51691972" w14:textId="77777777" w:rsidR="00804931" w:rsidRDefault="00804931" w:rsidP="00804931">
            <w:pPr>
              <w:pStyle w:val="NCTableText"/>
            </w:pPr>
          </w:p>
          <w:p w14:paraId="102DA601" w14:textId="77777777" w:rsidR="00804931" w:rsidRDefault="00804931" w:rsidP="00804931">
            <w:pPr>
              <w:pStyle w:val="NCTableText"/>
            </w:pPr>
          </w:p>
          <w:p w14:paraId="140DF530" w14:textId="77777777" w:rsidR="00804931" w:rsidRDefault="00804931" w:rsidP="00804931">
            <w:pPr>
              <w:pStyle w:val="NCTableText"/>
            </w:pPr>
          </w:p>
        </w:tc>
      </w:tr>
    </w:tbl>
    <w:p w14:paraId="77242424" w14:textId="77777777" w:rsidR="00804931" w:rsidRDefault="00804931">
      <w:pPr>
        <w:spacing w:after="160" w:line="259" w:lineRule="auto"/>
        <w:rPr>
          <w:rFonts w:eastAsia="Times New Roman"/>
          <w:b/>
        </w:rPr>
      </w:pPr>
      <w:r>
        <w:br w:type="page"/>
      </w:r>
    </w:p>
    <w:p w14:paraId="1D86A71D" w14:textId="6F1E4403" w:rsidR="00424104" w:rsidRDefault="00424104" w:rsidP="00804931">
      <w:pPr>
        <w:pStyle w:val="NCLearnerNotes"/>
      </w:pPr>
      <w:r>
        <w:lastRenderedPageBreak/>
        <w:t>Community</w:t>
      </w:r>
    </w:p>
    <w:tbl>
      <w:tblPr>
        <w:tblStyle w:val="TableGrid"/>
        <w:tblW w:w="0" w:type="auto"/>
        <w:tblLook w:val="04A0" w:firstRow="1" w:lastRow="0" w:firstColumn="1" w:lastColumn="0" w:noHBand="0" w:noVBand="1"/>
      </w:tblPr>
      <w:tblGrid>
        <w:gridCol w:w="9350"/>
      </w:tblGrid>
      <w:tr w:rsidR="00804931" w14:paraId="24619998" w14:textId="77777777" w:rsidTr="00804931">
        <w:tc>
          <w:tcPr>
            <w:tcW w:w="9350" w:type="dxa"/>
          </w:tcPr>
          <w:p w14:paraId="6196AAEB" w14:textId="77777777" w:rsidR="00804931" w:rsidRDefault="00804931" w:rsidP="00804931">
            <w:pPr>
              <w:pStyle w:val="NCTableText"/>
            </w:pPr>
          </w:p>
          <w:p w14:paraId="53A15974" w14:textId="77777777" w:rsidR="00804931" w:rsidRDefault="00804931" w:rsidP="00804931">
            <w:pPr>
              <w:pStyle w:val="NCTableText"/>
            </w:pPr>
          </w:p>
          <w:p w14:paraId="23E3215F" w14:textId="77777777" w:rsidR="00804931" w:rsidRDefault="00804931" w:rsidP="00804931">
            <w:pPr>
              <w:pStyle w:val="NCTableText"/>
            </w:pPr>
          </w:p>
          <w:p w14:paraId="62B6F486" w14:textId="77777777" w:rsidR="00804931" w:rsidRDefault="00804931" w:rsidP="00804931">
            <w:pPr>
              <w:pStyle w:val="NCTableText"/>
            </w:pPr>
          </w:p>
          <w:p w14:paraId="79DE625B" w14:textId="77777777" w:rsidR="00804931" w:rsidRDefault="00804931" w:rsidP="00804931">
            <w:pPr>
              <w:pStyle w:val="NCTableText"/>
            </w:pPr>
          </w:p>
          <w:p w14:paraId="61E87C29" w14:textId="77777777" w:rsidR="00804931" w:rsidRDefault="00804931" w:rsidP="00804931">
            <w:pPr>
              <w:pStyle w:val="NCTableText"/>
            </w:pPr>
          </w:p>
          <w:p w14:paraId="3670E72E" w14:textId="77777777" w:rsidR="00804931" w:rsidRDefault="00804931" w:rsidP="00804931">
            <w:pPr>
              <w:pStyle w:val="NCTableText"/>
            </w:pPr>
          </w:p>
        </w:tc>
      </w:tr>
    </w:tbl>
    <w:p w14:paraId="51C5C3F9" w14:textId="382C16FD" w:rsidR="00424104" w:rsidRDefault="00424104" w:rsidP="00804931">
      <w:pPr>
        <w:pStyle w:val="NCLearnerNotes"/>
      </w:pPr>
      <w:r>
        <w:t>Policy/Institutional</w:t>
      </w:r>
    </w:p>
    <w:tbl>
      <w:tblPr>
        <w:tblStyle w:val="TableGrid"/>
        <w:tblW w:w="0" w:type="auto"/>
        <w:tblLook w:val="04A0" w:firstRow="1" w:lastRow="0" w:firstColumn="1" w:lastColumn="0" w:noHBand="0" w:noVBand="1"/>
      </w:tblPr>
      <w:tblGrid>
        <w:gridCol w:w="9350"/>
      </w:tblGrid>
      <w:tr w:rsidR="00804931" w14:paraId="7ECE8F94" w14:textId="77777777" w:rsidTr="00804931">
        <w:tc>
          <w:tcPr>
            <w:tcW w:w="9350" w:type="dxa"/>
          </w:tcPr>
          <w:p w14:paraId="72075679" w14:textId="77777777" w:rsidR="00804931" w:rsidRDefault="00804931" w:rsidP="00804931">
            <w:pPr>
              <w:pStyle w:val="NCTableText"/>
            </w:pPr>
          </w:p>
          <w:p w14:paraId="2DBDB887" w14:textId="77777777" w:rsidR="00804931" w:rsidRDefault="00804931" w:rsidP="00804931">
            <w:pPr>
              <w:pStyle w:val="NCTableText"/>
            </w:pPr>
          </w:p>
          <w:p w14:paraId="4B17B19D" w14:textId="77777777" w:rsidR="00804931" w:rsidRDefault="00804931" w:rsidP="00804931">
            <w:pPr>
              <w:pStyle w:val="NCTableText"/>
            </w:pPr>
          </w:p>
          <w:p w14:paraId="604B17C7" w14:textId="77777777" w:rsidR="00804931" w:rsidRDefault="00804931" w:rsidP="00804931">
            <w:pPr>
              <w:pStyle w:val="NCTableText"/>
            </w:pPr>
          </w:p>
          <w:p w14:paraId="0596F7AC" w14:textId="77777777" w:rsidR="00804931" w:rsidRDefault="00804931" w:rsidP="00804931">
            <w:pPr>
              <w:pStyle w:val="NCTableText"/>
            </w:pPr>
          </w:p>
          <w:p w14:paraId="1E07792B" w14:textId="77777777" w:rsidR="00804931" w:rsidRDefault="00804931" w:rsidP="00804931">
            <w:pPr>
              <w:pStyle w:val="NCTableText"/>
            </w:pPr>
          </w:p>
          <w:p w14:paraId="25D5313C" w14:textId="77777777" w:rsidR="00804931" w:rsidRDefault="00804931" w:rsidP="00804931">
            <w:pPr>
              <w:pStyle w:val="NCTableText"/>
            </w:pPr>
          </w:p>
        </w:tc>
      </w:tr>
    </w:tbl>
    <w:p w14:paraId="03B492C3" w14:textId="167333E8" w:rsidR="00804931" w:rsidRDefault="00424104" w:rsidP="00804931">
      <w:pPr>
        <w:pStyle w:val="NCLearnerNotes"/>
      </w:pPr>
      <w:r>
        <w:t>Society</w:t>
      </w:r>
    </w:p>
    <w:tbl>
      <w:tblPr>
        <w:tblStyle w:val="TableGrid"/>
        <w:tblW w:w="0" w:type="auto"/>
        <w:tblLook w:val="04A0" w:firstRow="1" w:lastRow="0" w:firstColumn="1" w:lastColumn="0" w:noHBand="0" w:noVBand="1"/>
      </w:tblPr>
      <w:tblGrid>
        <w:gridCol w:w="9350"/>
      </w:tblGrid>
      <w:tr w:rsidR="00804931" w14:paraId="46C0FDF0" w14:textId="77777777" w:rsidTr="00804931">
        <w:tc>
          <w:tcPr>
            <w:tcW w:w="9350" w:type="dxa"/>
          </w:tcPr>
          <w:p w14:paraId="2BB274D8" w14:textId="77777777" w:rsidR="00804931" w:rsidRDefault="00804931" w:rsidP="00804931">
            <w:pPr>
              <w:pStyle w:val="NCTableText"/>
            </w:pPr>
          </w:p>
          <w:p w14:paraId="4ABF7E12" w14:textId="77777777" w:rsidR="00804931" w:rsidRDefault="00804931" w:rsidP="00804931">
            <w:pPr>
              <w:pStyle w:val="NCTableText"/>
            </w:pPr>
          </w:p>
          <w:p w14:paraId="4CBD0D4B" w14:textId="77777777" w:rsidR="00804931" w:rsidRDefault="00804931" w:rsidP="00804931">
            <w:pPr>
              <w:pStyle w:val="NCTableText"/>
            </w:pPr>
          </w:p>
          <w:p w14:paraId="0B14DB3F" w14:textId="77777777" w:rsidR="00804931" w:rsidRDefault="00804931" w:rsidP="00804931">
            <w:pPr>
              <w:pStyle w:val="NCTableText"/>
            </w:pPr>
          </w:p>
          <w:p w14:paraId="3B1696BD" w14:textId="77777777" w:rsidR="00804931" w:rsidRDefault="00804931" w:rsidP="00804931">
            <w:pPr>
              <w:pStyle w:val="NCTableText"/>
            </w:pPr>
          </w:p>
          <w:p w14:paraId="512E21CE" w14:textId="77777777" w:rsidR="00804931" w:rsidRDefault="00804931" w:rsidP="00804931">
            <w:pPr>
              <w:pStyle w:val="NCTableText"/>
            </w:pPr>
          </w:p>
          <w:p w14:paraId="492FB85F" w14:textId="77777777" w:rsidR="00804931" w:rsidRDefault="00804931" w:rsidP="00804931">
            <w:pPr>
              <w:pStyle w:val="NCTableText"/>
            </w:pPr>
          </w:p>
        </w:tc>
      </w:tr>
    </w:tbl>
    <w:p w14:paraId="147BFC29" w14:textId="77777777" w:rsidR="00804931" w:rsidRDefault="00804931">
      <w:pPr>
        <w:spacing w:after="160" w:line="259" w:lineRule="auto"/>
        <w:rPr>
          <w:rFonts w:eastAsia="Times New Roman"/>
        </w:rPr>
      </w:pPr>
      <w:r>
        <w:br w:type="page"/>
      </w:r>
    </w:p>
    <w:p w14:paraId="0B187752" w14:textId="77777777" w:rsidR="00F527EE" w:rsidRDefault="00804931" w:rsidP="00F527EE">
      <w:pPr>
        <w:pStyle w:val="Heading1"/>
      </w:pPr>
      <w:bookmarkStart w:id="41" w:name="_Toc181614601"/>
      <w:r>
        <w:lastRenderedPageBreak/>
        <w:t>End</w:t>
      </w:r>
      <w:r w:rsidR="00F527EE">
        <w:t>-of-Day Values Reflection</w:t>
      </w:r>
      <w:bookmarkEnd w:id="41"/>
    </w:p>
    <w:p w14:paraId="00EDC3D9" w14:textId="77777777" w:rsidR="00F527EE" w:rsidRDefault="00F527EE" w:rsidP="00F527EE">
      <w:pPr>
        <w:pStyle w:val="Heading3"/>
      </w:pPr>
      <w:bookmarkStart w:id="42" w:name="_Toc181614602"/>
      <w:r>
        <w:t>Questions and Reflections</w:t>
      </w:r>
      <w:bookmarkEnd w:id="42"/>
    </w:p>
    <w:p w14:paraId="1E31378B" w14:textId="77777777" w:rsidR="00F527EE" w:rsidRDefault="00F527EE" w:rsidP="00F527EE">
      <w:pPr>
        <w:pStyle w:val="NCLearnerNotes"/>
      </w:pPr>
      <w:r>
        <w:t>Use this space to record reflections and questions about what you have learned today.</w:t>
      </w:r>
    </w:p>
    <w:tbl>
      <w:tblPr>
        <w:tblStyle w:val="TableGrid"/>
        <w:tblW w:w="0" w:type="auto"/>
        <w:tblLook w:val="04A0" w:firstRow="1" w:lastRow="0" w:firstColumn="1" w:lastColumn="0" w:noHBand="0" w:noVBand="1"/>
      </w:tblPr>
      <w:tblGrid>
        <w:gridCol w:w="9350"/>
      </w:tblGrid>
      <w:tr w:rsidR="00F527EE" w14:paraId="7DC5401A" w14:textId="77777777" w:rsidTr="00F527EE">
        <w:tc>
          <w:tcPr>
            <w:tcW w:w="9350" w:type="dxa"/>
          </w:tcPr>
          <w:p w14:paraId="3083B621" w14:textId="77777777" w:rsidR="00F527EE" w:rsidRDefault="00F527EE" w:rsidP="00F527EE">
            <w:pPr>
              <w:pStyle w:val="NCTableText"/>
            </w:pPr>
          </w:p>
          <w:p w14:paraId="30F259B1" w14:textId="77777777" w:rsidR="00F527EE" w:rsidRDefault="00F527EE" w:rsidP="00F527EE">
            <w:pPr>
              <w:pStyle w:val="NCTableText"/>
            </w:pPr>
          </w:p>
          <w:p w14:paraId="1118BDB4" w14:textId="77777777" w:rsidR="00F527EE" w:rsidRDefault="00F527EE" w:rsidP="00F527EE">
            <w:pPr>
              <w:pStyle w:val="NCTableText"/>
            </w:pPr>
          </w:p>
          <w:p w14:paraId="0EAD7BFB" w14:textId="77777777" w:rsidR="00F527EE" w:rsidRDefault="00F527EE" w:rsidP="00F527EE">
            <w:pPr>
              <w:pStyle w:val="NCTableText"/>
            </w:pPr>
          </w:p>
          <w:p w14:paraId="5282D161" w14:textId="77777777" w:rsidR="00F527EE" w:rsidRDefault="00F527EE" w:rsidP="00F527EE">
            <w:pPr>
              <w:pStyle w:val="NCTableText"/>
            </w:pPr>
          </w:p>
          <w:p w14:paraId="4F1FB34D" w14:textId="77777777" w:rsidR="00F527EE" w:rsidRDefault="00F527EE" w:rsidP="00F527EE">
            <w:pPr>
              <w:pStyle w:val="NCTableText"/>
            </w:pPr>
          </w:p>
          <w:p w14:paraId="2728EF33" w14:textId="77777777" w:rsidR="00F527EE" w:rsidRDefault="00F527EE" w:rsidP="00F527EE">
            <w:pPr>
              <w:pStyle w:val="NCTableText"/>
            </w:pPr>
          </w:p>
          <w:p w14:paraId="42EEAACE" w14:textId="77777777" w:rsidR="00F527EE" w:rsidRDefault="00F527EE" w:rsidP="00F527EE">
            <w:pPr>
              <w:pStyle w:val="NCTableText"/>
            </w:pPr>
          </w:p>
          <w:p w14:paraId="0FADFFF8" w14:textId="77777777" w:rsidR="00F527EE" w:rsidRDefault="00F527EE" w:rsidP="00F527EE">
            <w:pPr>
              <w:pStyle w:val="NCTableText"/>
            </w:pPr>
          </w:p>
          <w:p w14:paraId="6A4CE2EE" w14:textId="77777777" w:rsidR="00F527EE" w:rsidRDefault="00F527EE" w:rsidP="00F527EE">
            <w:pPr>
              <w:pStyle w:val="NCTableText"/>
            </w:pPr>
          </w:p>
          <w:p w14:paraId="0B9B0731" w14:textId="77777777" w:rsidR="00F527EE" w:rsidRDefault="00F527EE" w:rsidP="00F527EE">
            <w:pPr>
              <w:pStyle w:val="NCTableText"/>
            </w:pPr>
          </w:p>
          <w:p w14:paraId="376316C1" w14:textId="77777777" w:rsidR="00F527EE" w:rsidRDefault="00F527EE" w:rsidP="00F527EE">
            <w:pPr>
              <w:pStyle w:val="NCTableText"/>
            </w:pPr>
          </w:p>
          <w:p w14:paraId="3B753000" w14:textId="77777777" w:rsidR="00F527EE" w:rsidRDefault="00F527EE" w:rsidP="00F527EE">
            <w:pPr>
              <w:pStyle w:val="NCTableText"/>
            </w:pPr>
          </w:p>
          <w:p w14:paraId="5BFBFDB4" w14:textId="77777777" w:rsidR="00F527EE" w:rsidRDefault="00F527EE" w:rsidP="00F527EE">
            <w:pPr>
              <w:pStyle w:val="NCTableText"/>
            </w:pPr>
          </w:p>
          <w:p w14:paraId="6C27FF90" w14:textId="77777777" w:rsidR="00F527EE" w:rsidRDefault="00F527EE" w:rsidP="00F527EE">
            <w:pPr>
              <w:pStyle w:val="NCTableText"/>
            </w:pPr>
          </w:p>
          <w:p w14:paraId="4989B4C6" w14:textId="77777777" w:rsidR="00F527EE" w:rsidRDefault="00F527EE" w:rsidP="00F527EE">
            <w:pPr>
              <w:pStyle w:val="NCTableText"/>
            </w:pPr>
          </w:p>
          <w:p w14:paraId="7B4628C8" w14:textId="77777777" w:rsidR="00F527EE" w:rsidRDefault="00F527EE" w:rsidP="00F527EE">
            <w:pPr>
              <w:pStyle w:val="NCTableText"/>
            </w:pPr>
          </w:p>
          <w:p w14:paraId="44D050C8" w14:textId="77777777" w:rsidR="00F527EE" w:rsidRDefault="00F527EE" w:rsidP="00F527EE">
            <w:pPr>
              <w:pStyle w:val="NCTableText"/>
            </w:pPr>
          </w:p>
          <w:p w14:paraId="54CFB275" w14:textId="77777777" w:rsidR="00F527EE" w:rsidRDefault="00F527EE" w:rsidP="00F527EE">
            <w:pPr>
              <w:pStyle w:val="NCTableText"/>
            </w:pPr>
          </w:p>
          <w:p w14:paraId="35BEA007" w14:textId="77777777" w:rsidR="00F527EE" w:rsidRDefault="00F527EE" w:rsidP="00F527EE">
            <w:pPr>
              <w:pStyle w:val="NCTableText"/>
            </w:pPr>
          </w:p>
          <w:p w14:paraId="4A93F7C1" w14:textId="77777777" w:rsidR="00F527EE" w:rsidRDefault="00F527EE" w:rsidP="00F527EE">
            <w:pPr>
              <w:pStyle w:val="NCTableText"/>
            </w:pPr>
          </w:p>
          <w:p w14:paraId="3EEABBEB" w14:textId="77777777" w:rsidR="00F527EE" w:rsidRDefault="00F527EE" w:rsidP="00F527EE">
            <w:pPr>
              <w:pStyle w:val="NCTableText"/>
            </w:pPr>
          </w:p>
          <w:p w14:paraId="56E85838" w14:textId="77777777" w:rsidR="00F527EE" w:rsidRDefault="00F527EE" w:rsidP="00F527EE">
            <w:pPr>
              <w:pStyle w:val="NCTableText"/>
            </w:pPr>
          </w:p>
          <w:p w14:paraId="054AC76D" w14:textId="77777777" w:rsidR="00F527EE" w:rsidRDefault="00F527EE" w:rsidP="00F527EE">
            <w:pPr>
              <w:pStyle w:val="NCTableText"/>
            </w:pPr>
          </w:p>
          <w:p w14:paraId="16CA4EA6" w14:textId="77777777" w:rsidR="00F527EE" w:rsidRDefault="00F527EE" w:rsidP="00F527EE">
            <w:pPr>
              <w:pStyle w:val="NCTableText"/>
            </w:pPr>
          </w:p>
          <w:p w14:paraId="01AE05B0" w14:textId="77777777" w:rsidR="00F527EE" w:rsidRDefault="00F527EE" w:rsidP="00F527EE">
            <w:pPr>
              <w:pStyle w:val="NCTableText"/>
            </w:pPr>
          </w:p>
          <w:p w14:paraId="4DBDEDCD" w14:textId="77777777" w:rsidR="00F527EE" w:rsidRDefault="00F527EE" w:rsidP="00F527EE">
            <w:pPr>
              <w:pStyle w:val="NCTableText"/>
            </w:pPr>
          </w:p>
          <w:p w14:paraId="5EABBED8" w14:textId="77777777" w:rsidR="00F527EE" w:rsidRDefault="00F527EE" w:rsidP="00F527EE">
            <w:pPr>
              <w:pStyle w:val="NCTableText"/>
            </w:pPr>
          </w:p>
        </w:tc>
      </w:tr>
    </w:tbl>
    <w:p w14:paraId="6F54C041" w14:textId="4B1921C4" w:rsidR="00560E40" w:rsidRDefault="00560E40" w:rsidP="00424104">
      <w:pPr>
        <w:pStyle w:val="NCNormal"/>
        <w:rPr>
          <w:rFonts w:eastAsiaTheme="minorEastAsia"/>
          <w:color w:val="252525"/>
        </w:rPr>
      </w:pPr>
      <w:r>
        <w:br w:type="page"/>
      </w:r>
    </w:p>
    <w:p w14:paraId="6EAA12BB" w14:textId="5138C81F" w:rsidR="00630314" w:rsidRDefault="00117DC3" w:rsidP="00F915BB">
      <w:pPr>
        <w:pStyle w:val="Heading1"/>
      </w:pPr>
      <w:bookmarkStart w:id="43" w:name="_Toc181614603"/>
      <w:r>
        <w:lastRenderedPageBreak/>
        <w:t>Bibliography of References</w:t>
      </w:r>
      <w:bookmarkEnd w:id="43"/>
    </w:p>
    <w:p w14:paraId="3D28B770" w14:textId="78841CB7" w:rsidR="00597FF6" w:rsidRPr="006F4A25" w:rsidRDefault="00597FF6" w:rsidP="008A2CA1">
      <w:pPr>
        <w:pStyle w:val="GNormalBold"/>
        <w:rPr>
          <w:rFonts w:eastAsia="Arial" w:cs="Arial"/>
          <w:b w:val="0"/>
        </w:rPr>
      </w:pPr>
      <w:r w:rsidRPr="006F4A25">
        <w:rPr>
          <w:rFonts w:eastAsia="Arial"/>
        </w:rPr>
        <w:t xml:space="preserve">Day </w:t>
      </w:r>
      <w:r w:rsidR="00220207">
        <w:rPr>
          <w:rFonts w:eastAsia="Arial" w:cs="Arial"/>
        </w:rPr>
        <w:t>Fiv</w:t>
      </w:r>
      <w:r w:rsidR="00E705A2">
        <w:rPr>
          <w:rFonts w:eastAsia="Arial" w:cs="Arial"/>
        </w:rPr>
        <w:t>e</w:t>
      </w:r>
    </w:p>
    <w:p w14:paraId="6754AA22" w14:textId="15B923E8" w:rsidR="00F2458B" w:rsidRDefault="00F2458B" w:rsidP="006B2D3A">
      <w:pPr>
        <w:pStyle w:val="NCBibliography"/>
      </w:pPr>
      <w:r w:rsidRPr="00F2458B">
        <w:t>American Psychiatric Association, Dictionary of Psychology</w:t>
      </w:r>
      <w:r>
        <w:t>. (n.d.).</w:t>
      </w:r>
      <w:r w:rsidRPr="00F2458B">
        <w:t xml:space="preserve"> </w:t>
      </w:r>
      <w:r w:rsidRPr="008340AF">
        <w:rPr>
          <w:i/>
          <w:iCs/>
        </w:rPr>
        <w:t>Definition of decontextualization</w:t>
      </w:r>
      <w:r>
        <w:t>.</w:t>
      </w:r>
      <w:r w:rsidRPr="00F2458B">
        <w:t xml:space="preserve"> https://dictionary.apa.org/decontextualization</w:t>
      </w:r>
    </w:p>
    <w:p w14:paraId="6FB0452C" w14:textId="1B7EB78F" w:rsidR="004B196C" w:rsidRDefault="004B196C" w:rsidP="006B2D3A">
      <w:pPr>
        <w:pStyle w:val="NCBibliography"/>
      </w:pPr>
      <w:r w:rsidRPr="004B196C">
        <w:t xml:space="preserve">Barbee, A., Purdy, L., </w:t>
      </w:r>
      <w:r>
        <w:t>&amp;</w:t>
      </w:r>
      <w:r w:rsidRPr="004B196C">
        <w:t xml:space="preserve"> Cunningham, M. (2023, September). </w:t>
      </w:r>
      <w:r w:rsidRPr="00CD0042">
        <w:rPr>
          <w:i/>
          <w:iCs/>
        </w:rPr>
        <w:t>Secondary traumatic stress: definitions, measures, predictors and interventions</w:t>
      </w:r>
      <w:r w:rsidRPr="004B196C">
        <w:t>. Quality Improvement Center for Workforce Development.</w:t>
      </w:r>
      <w:r>
        <w:t xml:space="preserve"> </w:t>
      </w:r>
      <w:r w:rsidR="00CD0042" w:rsidRPr="00CD0042">
        <w:t>https://digitalcommons.unl.edu/qicwdproducts/149/</w:t>
      </w:r>
    </w:p>
    <w:p w14:paraId="09B6B19D" w14:textId="050D70E2" w:rsidR="006B2D3A" w:rsidRPr="00C50D1F" w:rsidRDefault="006B2D3A" w:rsidP="006B2D3A">
      <w:pPr>
        <w:pStyle w:val="NCBibliography"/>
      </w:pPr>
      <w:proofErr w:type="spellStart"/>
      <w:r w:rsidRPr="006F4A25">
        <w:t>CalSWEC</w:t>
      </w:r>
      <w:proofErr w:type="spellEnd"/>
      <w:r w:rsidRPr="006F4A25">
        <w:t xml:space="preserve"> Online, (2019, April 29) </w:t>
      </w:r>
      <w:r w:rsidRPr="006B2D3A">
        <w:rPr>
          <w:i/>
          <w:iCs/>
        </w:rPr>
        <w:t xml:space="preserve">Child Welfare </w:t>
      </w:r>
      <w:r>
        <w:rPr>
          <w:i/>
          <w:iCs/>
        </w:rPr>
        <w:t>w</w:t>
      </w:r>
      <w:r w:rsidRPr="006B2D3A">
        <w:rPr>
          <w:i/>
          <w:iCs/>
        </w:rPr>
        <w:t xml:space="preserve">orker </w:t>
      </w:r>
      <w:r>
        <w:rPr>
          <w:i/>
          <w:iCs/>
        </w:rPr>
        <w:t>r</w:t>
      </w:r>
      <w:r w:rsidRPr="006B2D3A">
        <w:rPr>
          <w:i/>
          <w:iCs/>
        </w:rPr>
        <w:t xml:space="preserve">ealistic </w:t>
      </w:r>
      <w:r>
        <w:rPr>
          <w:i/>
          <w:iCs/>
        </w:rPr>
        <w:t>j</w:t>
      </w:r>
      <w:r w:rsidRPr="006B2D3A">
        <w:rPr>
          <w:i/>
          <w:iCs/>
        </w:rPr>
        <w:t xml:space="preserve">ob </w:t>
      </w:r>
      <w:r>
        <w:rPr>
          <w:i/>
          <w:iCs/>
        </w:rPr>
        <w:t>p</w:t>
      </w:r>
      <w:r w:rsidRPr="006B2D3A">
        <w:rPr>
          <w:i/>
          <w:iCs/>
        </w:rPr>
        <w:t>review</w:t>
      </w:r>
      <w:r>
        <w:t xml:space="preserve">. [Video]. YouTube.com. </w:t>
      </w:r>
      <w:r w:rsidRPr="006B2D3A">
        <w:rPr>
          <w:rFonts w:cs="Arial"/>
        </w:rPr>
        <w:t>https://www.youtube.com/watch?v=2aoOYAwgp2o&amp;list=PLNYfSDZN2XUpWQ62KzijZDZ_g2VEjlSGD&amp;index=1</w:t>
      </w:r>
      <w:r w:rsidRPr="006F4A25">
        <w:t xml:space="preserve"> </w:t>
      </w:r>
    </w:p>
    <w:p w14:paraId="4298485F" w14:textId="45A1DABC" w:rsidR="003E7A5D" w:rsidRDefault="003E7A5D" w:rsidP="00BB58CF">
      <w:pPr>
        <w:pStyle w:val="NCBibliography"/>
      </w:pPr>
      <w:r w:rsidRPr="001230D0">
        <w:t>Capacity Building Center for States</w:t>
      </w:r>
      <w:r>
        <w:t xml:space="preserve">. (n.d.). </w:t>
      </w:r>
      <w:r>
        <w:rPr>
          <w:i/>
          <w:iCs/>
        </w:rPr>
        <w:t>Defining quality contacts</w:t>
      </w:r>
      <w:r>
        <w:t xml:space="preserve">. [Brief]. </w:t>
      </w:r>
      <w:r w:rsidRPr="004B1748">
        <w:t xml:space="preserve">Washington, DC: U.S. Department of Health and Human Services, Administration for Children and Families, </w:t>
      </w:r>
      <w:r w:rsidRPr="006F4A25">
        <w:t>Children’s Bureau</w:t>
      </w:r>
      <w:r w:rsidRPr="004B1748">
        <w:t>.</w:t>
      </w:r>
      <w:r>
        <w:t xml:space="preserve"> </w:t>
      </w:r>
      <w:r w:rsidR="00AC6CF5" w:rsidRPr="00AC6CF5">
        <w:t>https://capacity.childwelfare.gov/states/resources/defining-quality-contacts#:~:text=Quality%20contacts%2C%20also%20referred%20to,assessment%20and%20case%20planning%20processes.</w:t>
      </w:r>
    </w:p>
    <w:p w14:paraId="4C434816" w14:textId="3661020C" w:rsidR="00BB58CF" w:rsidRDefault="001230D0" w:rsidP="00BB58CF">
      <w:pPr>
        <w:pStyle w:val="NCBibliography"/>
      </w:pPr>
      <w:r w:rsidRPr="001230D0">
        <w:t>Capacity Building Center for States</w:t>
      </w:r>
      <w:r>
        <w:t xml:space="preserve">. (n.d.). </w:t>
      </w:r>
      <w:r w:rsidR="00BB58CF" w:rsidRPr="007B56DC">
        <w:rPr>
          <w:i/>
          <w:iCs/>
        </w:rPr>
        <w:t>Protective capacities and protective factors: Common ground for protecting children</w:t>
      </w:r>
      <w:r w:rsidR="00546BFB">
        <w:rPr>
          <w:i/>
          <w:iCs/>
        </w:rPr>
        <w:t xml:space="preserve"> and strengthening families</w:t>
      </w:r>
      <w:r w:rsidR="00BB58CF">
        <w:t xml:space="preserve">. [Infographic]. </w:t>
      </w:r>
      <w:r w:rsidR="007B56DC" w:rsidRPr="004B1748">
        <w:t xml:space="preserve">Washington, DC: U.S. Department of Health and Human Services, Administration for Children and Families, </w:t>
      </w:r>
      <w:r w:rsidR="007B56DC" w:rsidRPr="006F4A25">
        <w:t>Children’s Bureau</w:t>
      </w:r>
      <w:r w:rsidR="007B56DC" w:rsidRPr="004B1748">
        <w:t>.</w:t>
      </w:r>
      <w:r w:rsidR="007B56DC">
        <w:t xml:space="preserve"> </w:t>
      </w:r>
      <w:r w:rsidR="00546BFB" w:rsidRPr="00546BFB">
        <w:t>https://capacity.childwelfare.gov/sites/default/files/media_pdf/protective-factors-capacities-cp-00052.pdf</w:t>
      </w:r>
    </w:p>
    <w:p w14:paraId="4951FB58" w14:textId="6CC1216C" w:rsidR="00D43659" w:rsidRDefault="00597FF6" w:rsidP="008760DD">
      <w:pPr>
        <w:pStyle w:val="NCBibliography"/>
        <w:rPr>
          <w:rStyle w:val="Hyperlink"/>
          <w:rFonts w:cs="Arial"/>
        </w:rPr>
      </w:pPr>
      <w:r w:rsidRPr="006F4A25">
        <w:t xml:space="preserve">Casey Family Programs, (2019, January 18) </w:t>
      </w:r>
      <w:r w:rsidRPr="00D43659">
        <w:rPr>
          <w:i/>
          <w:iCs/>
        </w:rPr>
        <w:t xml:space="preserve">Jeremiah </w:t>
      </w:r>
      <w:proofErr w:type="spellStart"/>
      <w:r w:rsidRPr="00D43659">
        <w:rPr>
          <w:i/>
          <w:iCs/>
        </w:rPr>
        <w:t>Donier</w:t>
      </w:r>
      <w:proofErr w:type="spellEnd"/>
      <w:r w:rsidR="00D43659" w:rsidRPr="00D43659">
        <w:rPr>
          <w:i/>
          <w:iCs/>
        </w:rPr>
        <w:t>:</w:t>
      </w:r>
      <w:r w:rsidRPr="00D43659">
        <w:rPr>
          <w:i/>
          <w:iCs/>
        </w:rPr>
        <w:t xml:space="preserve"> Birth </w:t>
      </w:r>
      <w:r w:rsidR="00D43659" w:rsidRPr="00D43659">
        <w:rPr>
          <w:i/>
          <w:iCs/>
        </w:rPr>
        <w:t>d</w:t>
      </w:r>
      <w:r w:rsidRPr="00D43659">
        <w:rPr>
          <w:i/>
          <w:iCs/>
        </w:rPr>
        <w:t xml:space="preserve">ad </w:t>
      </w:r>
      <w:r w:rsidR="00D43659" w:rsidRPr="00D43659">
        <w:rPr>
          <w:i/>
          <w:iCs/>
        </w:rPr>
        <w:t>w</w:t>
      </w:r>
      <w:r w:rsidRPr="00D43659">
        <w:rPr>
          <w:i/>
          <w:iCs/>
        </w:rPr>
        <w:t>inner</w:t>
      </w:r>
      <w:r w:rsidR="00D43659">
        <w:t>. [Video]. YouTube.com.</w:t>
      </w:r>
      <w:r w:rsidRPr="006F4A25">
        <w:t xml:space="preserve"> </w:t>
      </w:r>
      <w:r w:rsidRPr="004B1748">
        <w:rPr>
          <w:rFonts w:cs="Arial"/>
        </w:rPr>
        <w:t>https://www.youtube.com/watch?v=yxBeN5-Rq_E&amp;t=249s</w:t>
      </w:r>
      <w:r w:rsidR="00F27268">
        <w:rPr>
          <w:rStyle w:val="Hyperlink"/>
          <w:rFonts w:cs="Arial"/>
        </w:rPr>
        <w:t xml:space="preserve"> </w:t>
      </w:r>
    </w:p>
    <w:p w14:paraId="09D50022" w14:textId="3E51A5D4" w:rsidR="001B1AAD" w:rsidRDefault="001B1AAD" w:rsidP="001B1AAD">
      <w:pPr>
        <w:pStyle w:val="NCBibliography"/>
        <w:rPr>
          <w:rFonts w:cs="Arial"/>
        </w:rPr>
      </w:pPr>
      <w:r w:rsidRPr="001B1AAD">
        <w:rPr>
          <w:rFonts w:cs="Arial"/>
        </w:rPr>
        <w:t>Center for Leadership Education in</w:t>
      </w:r>
      <w:r>
        <w:rPr>
          <w:rFonts w:cs="Arial"/>
        </w:rPr>
        <w:t xml:space="preserve"> </w:t>
      </w:r>
      <w:r w:rsidRPr="001B1AAD">
        <w:rPr>
          <w:rFonts w:cs="Arial"/>
        </w:rPr>
        <w:t>Maternal &amp; Child Public Health</w:t>
      </w:r>
      <w:r>
        <w:rPr>
          <w:rFonts w:cs="Arial"/>
        </w:rPr>
        <w:t xml:space="preserve">. </w:t>
      </w:r>
      <w:r w:rsidR="00F002CA">
        <w:rPr>
          <w:rFonts w:cs="Arial"/>
        </w:rPr>
        <w:t xml:space="preserve">(2024, July). </w:t>
      </w:r>
      <w:r w:rsidR="00F002CA" w:rsidRPr="001D2F15">
        <w:rPr>
          <w:rFonts w:cs="Arial"/>
          <w:i/>
          <w:iCs/>
        </w:rPr>
        <w:t xml:space="preserve">Mental </w:t>
      </w:r>
      <w:r w:rsidR="007D2112">
        <w:rPr>
          <w:rFonts w:cs="Arial"/>
          <w:i/>
          <w:iCs/>
        </w:rPr>
        <w:t>he</w:t>
      </w:r>
      <w:r w:rsidR="00F002CA" w:rsidRPr="001D2F15">
        <w:rPr>
          <w:rFonts w:cs="Arial"/>
          <w:i/>
          <w:iCs/>
        </w:rPr>
        <w:t xml:space="preserve">alth and </w:t>
      </w:r>
      <w:r w:rsidR="001F5A82">
        <w:rPr>
          <w:rFonts w:cs="Arial"/>
          <w:i/>
          <w:iCs/>
        </w:rPr>
        <w:t>w</w:t>
      </w:r>
      <w:r w:rsidR="00F002CA" w:rsidRPr="001D2F15">
        <w:rPr>
          <w:rFonts w:cs="Arial"/>
          <w:i/>
          <w:iCs/>
        </w:rPr>
        <w:t xml:space="preserve">ell-being </w:t>
      </w:r>
      <w:r w:rsidR="001F5A82">
        <w:rPr>
          <w:rFonts w:cs="Arial"/>
          <w:i/>
          <w:iCs/>
        </w:rPr>
        <w:t>e</w:t>
      </w:r>
      <w:r w:rsidR="00F002CA" w:rsidRPr="001D2F15">
        <w:rPr>
          <w:rFonts w:cs="Arial"/>
          <w:i/>
          <w:iCs/>
        </w:rPr>
        <w:t xml:space="preserve">cological </w:t>
      </w:r>
      <w:r w:rsidR="001F5A82">
        <w:rPr>
          <w:rFonts w:cs="Arial"/>
          <w:i/>
          <w:iCs/>
        </w:rPr>
        <w:t>m</w:t>
      </w:r>
      <w:r w:rsidR="00F002CA" w:rsidRPr="001D2F15">
        <w:rPr>
          <w:rFonts w:cs="Arial"/>
          <w:i/>
          <w:iCs/>
        </w:rPr>
        <w:t>odel.</w:t>
      </w:r>
      <w:r w:rsidR="00F002CA">
        <w:rPr>
          <w:rFonts w:cs="Arial"/>
        </w:rPr>
        <w:t xml:space="preserve"> </w:t>
      </w:r>
      <w:r w:rsidR="001D2F15">
        <w:rPr>
          <w:rFonts w:cs="Arial"/>
        </w:rPr>
        <w:t xml:space="preserve">Minneapolis, MN: </w:t>
      </w:r>
      <w:r w:rsidR="001D2F15" w:rsidRPr="001D2F15">
        <w:rPr>
          <w:rFonts w:cs="Arial"/>
        </w:rPr>
        <w:t>University of Minnesota School of Public Health</w:t>
      </w:r>
      <w:r w:rsidR="001D2F15">
        <w:rPr>
          <w:rFonts w:cs="Arial"/>
        </w:rPr>
        <w:t xml:space="preserve">. </w:t>
      </w:r>
      <w:r w:rsidR="001F5A82" w:rsidRPr="001F5A82">
        <w:rPr>
          <w:rFonts w:cs="Arial"/>
        </w:rPr>
        <w:t>https://mch.umn.edu/resources/mhecomodel/</w:t>
      </w:r>
    </w:p>
    <w:p w14:paraId="575A59BC" w14:textId="40A80BAF" w:rsidR="009A0BA5" w:rsidRDefault="009A0BA5" w:rsidP="001B3298">
      <w:pPr>
        <w:pStyle w:val="NCBibliography"/>
        <w:rPr>
          <w:rFonts w:cs="Arial"/>
        </w:rPr>
      </w:pPr>
      <w:r w:rsidRPr="009A0BA5">
        <w:rPr>
          <w:rFonts w:cs="Arial"/>
        </w:rPr>
        <w:t xml:space="preserve">Center for the Study of Social Policy. </w:t>
      </w:r>
      <w:r w:rsidR="006C2E21">
        <w:rPr>
          <w:rFonts w:cs="Arial"/>
        </w:rPr>
        <w:t xml:space="preserve">(n.d.). </w:t>
      </w:r>
      <w:r w:rsidRPr="006C2E21">
        <w:rPr>
          <w:rFonts w:cs="Arial"/>
          <w:i/>
          <w:iCs/>
        </w:rPr>
        <w:t xml:space="preserve">Parental </w:t>
      </w:r>
      <w:r w:rsidR="006C2E21" w:rsidRPr="006C2E21">
        <w:rPr>
          <w:rFonts w:cs="Arial"/>
          <w:i/>
          <w:iCs/>
        </w:rPr>
        <w:t>r</w:t>
      </w:r>
      <w:r w:rsidRPr="006C2E21">
        <w:rPr>
          <w:rFonts w:cs="Arial"/>
          <w:i/>
          <w:iCs/>
        </w:rPr>
        <w:t xml:space="preserve">esilience: Protective and </w:t>
      </w:r>
      <w:r w:rsidR="006C2E21" w:rsidRPr="006C2E21">
        <w:rPr>
          <w:rFonts w:cs="Arial"/>
          <w:i/>
          <w:iCs/>
        </w:rPr>
        <w:t>p</w:t>
      </w:r>
      <w:r w:rsidRPr="006C2E21">
        <w:rPr>
          <w:rFonts w:cs="Arial"/>
          <w:i/>
          <w:iCs/>
        </w:rPr>
        <w:t xml:space="preserve">romotive </w:t>
      </w:r>
      <w:r w:rsidR="006C2E21" w:rsidRPr="006C2E21">
        <w:rPr>
          <w:rFonts w:cs="Arial"/>
          <w:i/>
          <w:iCs/>
        </w:rPr>
        <w:t>f</w:t>
      </w:r>
      <w:r w:rsidRPr="006C2E21">
        <w:rPr>
          <w:rFonts w:cs="Arial"/>
          <w:i/>
          <w:iCs/>
        </w:rPr>
        <w:t>actors</w:t>
      </w:r>
      <w:r w:rsidRPr="009A0BA5">
        <w:rPr>
          <w:rFonts w:cs="Arial"/>
        </w:rPr>
        <w:t xml:space="preserve">. </w:t>
      </w:r>
      <w:r w:rsidR="006C2E21">
        <w:rPr>
          <w:rFonts w:cs="Arial"/>
        </w:rPr>
        <w:t xml:space="preserve">Washington, DC: Center for the Study of Social Policy. </w:t>
      </w:r>
      <w:r w:rsidRPr="006C2E21">
        <w:rPr>
          <w:rFonts w:cs="Arial"/>
        </w:rPr>
        <w:t>https://cssp.org/wp-content/uploads/2019/01/Research-Briefs-and-Action-Sheets-SF-CW.pdf</w:t>
      </w:r>
    </w:p>
    <w:p w14:paraId="3C492956" w14:textId="24AE2F59" w:rsidR="001B3298" w:rsidRDefault="001B3298" w:rsidP="001B3298">
      <w:pPr>
        <w:pStyle w:val="NCBibliography"/>
        <w:rPr>
          <w:rFonts w:cs="Arial"/>
        </w:rPr>
      </w:pPr>
      <w:r w:rsidRPr="004B1748">
        <w:t>Child Welfare Information Gateway</w:t>
      </w:r>
      <w:r>
        <w:t>.</w:t>
      </w:r>
      <w:r w:rsidRPr="006F4A25">
        <w:t xml:space="preserve"> (</w:t>
      </w:r>
      <w:r>
        <w:t>n.d.</w:t>
      </w:r>
      <w:r w:rsidRPr="006F4A25">
        <w:t xml:space="preserve">) </w:t>
      </w:r>
      <w:r w:rsidRPr="004B1748">
        <w:rPr>
          <w:i/>
          <w:iCs/>
        </w:rPr>
        <w:t>C</w:t>
      </w:r>
      <w:r>
        <w:rPr>
          <w:i/>
          <w:iCs/>
        </w:rPr>
        <w:t>o-occurring factors</w:t>
      </w:r>
      <w:r>
        <w:t>.</w:t>
      </w:r>
      <w:r w:rsidRPr="006F4A25">
        <w:t xml:space="preserve"> </w:t>
      </w:r>
      <w:r w:rsidRPr="004B1748">
        <w:t xml:space="preserve">Washington, DC: U.S. Department of Health and Human Services, Administration for Children and Families, </w:t>
      </w:r>
      <w:r w:rsidRPr="006F4A25">
        <w:t>Children’s Bureau</w:t>
      </w:r>
      <w:r w:rsidRPr="004B1748">
        <w:t xml:space="preserve">. </w:t>
      </w:r>
      <w:r w:rsidR="00CA6858" w:rsidRPr="00CA6858">
        <w:rPr>
          <w:rFonts w:cs="Arial"/>
        </w:rPr>
        <w:t>https://www.childwelfare.gov/topics/casework-practice/co-occurring-factors/?top=293</w:t>
      </w:r>
      <w:r w:rsidR="00CA6858">
        <w:rPr>
          <w:rFonts w:cs="Arial"/>
        </w:rPr>
        <w:t>.</w:t>
      </w:r>
    </w:p>
    <w:p w14:paraId="6A575815" w14:textId="6FE1CA07" w:rsidR="001B3298" w:rsidRDefault="001B3298" w:rsidP="001B3298">
      <w:pPr>
        <w:pStyle w:val="NCBibliography"/>
        <w:rPr>
          <w:rFonts w:cs="Arial"/>
        </w:rPr>
      </w:pPr>
      <w:r w:rsidRPr="004B1748">
        <w:t>Child Welfare Information Gateway</w:t>
      </w:r>
      <w:r>
        <w:t>.</w:t>
      </w:r>
      <w:r w:rsidRPr="006F4A25">
        <w:t xml:space="preserve"> (2014, July 23) </w:t>
      </w:r>
      <w:r w:rsidRPr="004B1748">
        <w:rPr>
          <w:i/>
          <w:iCs/>
        </w:rPr>
        <w:t xml:space="preserve">Child and family services reviews quick reference </w:t>
      </w:r>
      <w:r>
        <w:rPr>
          <w:i/>
          <w:iCs/>
        </w:rPr>
        <w:t>i</w:t>
      </w:r>
      <w:r w:rsidRPr="004B1748">
        <w:rPr>
          <w:i/>
          <w:iCs/>
        </w:rPr>
        <w:t xml:space="preserve">tems </w:t>
      </w:r>
      <w:r>
        <w:rPr>
          <w:i/>
          <w:iCs/>
        </w:rPr>
        <w:t>l</w:t>
      </w:r>
      <w:r w:rsidRPr="004B1748">
        <w:rPr>
          <w:i/>
          <w:iCs/>
        </w:rPr>
        <w:t>ist</w:t>
      </w:r>
      <w:r>
        <w:t>.</w:t>
      </w:r>
      <w:r w:rsidRPr="006F4A25">
        <w:t xml:space="preserve"> </w:t>
      </w:r>
      <w:r w:rsidRPr="004B1748">
        <w:t xml:space="preserve">Washington, DC: U.S. Department of Health and Human Services, Administration for Children and Families, </w:t>
      </w:r>
      <w:r w:rsidRPr="006F4A25">
        <w:t>Children’s Bureau</w:t>
      </w:r>
      <w:r w:rsidRPr="004B1748">
        <w:t xml:space="preserve">. </w:t>
      </w:r>
      <w:r w:rsidRPr="001B3298">
        <w:rPr>
          <w:rFonts w:cs="Arial"/>
        </w:rPr>
        <w:t>https://www.acf.hhs.gov/sites/default/files/documents/cb/cfsr_quick_reference_list.pdf</w:t>
      </w:r>
      <w:r>
        <w:rPr>
          <w:rFonts w:cs="Arial"/>
        </w:rPr>
        <w:t>.</w:t>
      </w:r>
    </w:p>
    <w:p w14:paraId="2D61EBB5" w14:textId="32BFD807" w:rsidR="00513599" w:rsidRDefault="001B3298" w:rsidP="001B3298">
      <w:pPr>
        <w:pStyle w:val="NCBibliography"/>
      </w:pPr>
      <w:r w:rsidRPr="006F4A25">
        <w:lastRenderedPageBreak/>
        <w:t>Child Welfare Information Gateway</w:t>
      </w:r>
      <w:r>
        <w:t>.</w:t>
      </w:r>
      <w:r w:rsidR="004B1748" w:rsidRPr="006F4A25">
        <w:t xml:space="preserve"> (2020, October) </w:t>
      </w:r>
      <w:r w:rsidR="004B1748" w:rsidRPr="00073798">
        <w:rPr>
          <w:i/>
          <w:iCs/>
        </w:rPr>
        <w:t xml:space="preserve">How the Child Welfare </w:t>
      </w:r>
      <w:r w:rsidR="004B1748">
        <w:rPr>
          <w:i/>
          <w:iCs/>
        </w:rPr>
        <w:t>s</w:t>
      </w:r>
      <w:r w:rsidR="004B1748" w:rsidRPr="00073798">
        <w:rPr>
          <w:i/>
          <w:iCs/>
        </w:rPr>
        <w:t xml:space="preserve">ystem </w:t>
      </w:r>
      <w:r w:rsidR="004B1748">
        <w:rPr>
          <w:i/>
          <w:iCs/>
        </w:rPr>
        <w:t>w</w:t>
      </w:r>
      <w:r w:rsidR="004B1748" w:rsidRPr="00073798">
        <w:rPr>
          <w:i/>
          <w:iCs/>
        </w:rPr>
        <w:t>orks</w:t>
      </w:r>
      <w:r w:rsidR="004B1748">
        <w:t>. Washington, DC: U.S. Department of Health and Human Services, Administration for Children and Families,</w:t>
      </w:r>
      <w:r>
        <w:t xml:space="preserve"> </w:t>
      </w:r>
      <w:r w:rsidRPr="001B3298">
        <w:t>Children’s Bureau</w:t>
      </w:r>
      <w:r w:rsidR="004B1748">
        <w:t>.</w:t>
      </w:r>
      <w:r w:rsidR="004B1748" w:rsidRPr="006F4A25">
        <w:t xml:space="preserve"> </w:t>
      </w:r>
      <w:r w:rsidR="00BA121C" w:rsidRPr="00BA121C">
        <w:t>https://www.childwelfare.gov/pubPDFs/cpswork.pdf</w:t>
      </w:r>
    </w:p>
    <w:p w14:paraId="4A03D625" w14:textId="546A0B94" w:rsidR="00E44AF6" w:rsidRPr="00E44AF6" w:rsidRDefault="00E44AF6" w:rsidP="00E44AF6">
      <w:pPr>
        <w:pStyle w:val="NCBibliography"/>
        <w:rPr>
          <w:rFonts w:cs="Arial"/>
        </w:rPr>
      </w:pPr>
      <w:r w:rsidRPr="00E44AF6">
        <w:rPr>
          <w:rFonts w:cs="Arial"/>
        </w:rPr>
        <w:t xml:space="preserve">Child Welfare Information Gateway. (2023). </w:t>
      </w:r>
      <w:r w:rsidRPr="00E71410">
        <w:rPr>
          <w:rFonts w:cs="Arial"/>
          <w:i/>
          <w:iCs/>
        </w:rPr>
        <w:t>Separating poverty from neglect in child welfare</w:t>
      </w:r>
      <w:r w:rsidRPr="00E44AF6">
        <w:rPr>
          <w:rFonts w:cs="Arial"/>
        </w:rPr>
        <w:t xml:space="preserve">. </w:t>
      </w:r>
      <w:r w:rsidR="00E71410">
        <w:rPr>
          <w:rFonts w:cs="Arial"/>
        </w:rPr>
        <w:t xml:space="preserve">Washington, DC: </w:t>
      </w:r>
      <w:r w:rsidRPr="00E44AF6">
        <w:rPr>
          <w:rFonts w:cs="Arial"/>
        </w:rPr>
        <w:t>U.S. Department of Health and Human Services, Administration for Children and Families, Children's Bureau. https://www.childwelfare.gov/pubs/bulletins-povertyneglect</w:t>
      </w:r>
    </w:p>
    <w:p w14:paraId="27729FAC" w14:textId="04B1926F" w:rsidR="008340AF" w:rsidRDefault="008340AF" w:rsidP="008760DD">
      <w:pPr>
        <w:pStyle w:val="NCBibliography"/>
      </w:pPr>
      <w:r>
        <w:t xml:space="preserve">Fragoso, S. (2020, November 15). </w:t>
      </w:r>
      <w:r w:rsidR="0099189B" w:rsidRPr="0099189B">
        <w:rPr>
          <w:i/>
          <w:iCs/>
        </w:rPr>
        <w:t xml:space="preserve">How Do We Heal? (with </w:t>
      </w:r>
      <w:proofErr w:type="spellStart"/>
      <w:r w:rsidR="0099189B" w:rsidRPr="0099189B">
        <w:rPr>
          <w:i/>
          <w:iCs/>
        </w:rPr>
        <w:t>Resmaa</w:t>
      </w:r>
      <w:proofErr w:type="spellEnd"/>
      <w:r w:rsidR="0099189B" w:rsidRPr="0099189B">
        <w:rPr>
          <w:i/>
          <w:iCs/>
        </w:rPr>
        <w:t xml:space="preserve"> </w:t>
      </w:r>
      <w:proofErr w:type="spellStart"/>
      <w:r w:rsidR="0099189B" w:rsidRPr="0099189B">
        <w:rPr>
          <w:i/>
          <w:iCs/>
        </w:rPr>
        <w:t>Menakem</w:t>
      </w:r>
      <w:proofErr w:type="spellEnd"/>
      <w:r w:rsidR="0099189B" w:rsidRPr="0099189B">
        <w:rPr>
          <w:i/>
          <w:iCs/>
        </w:rPr>
        <w:t>)</w:t>
      </w:r>
      <w:r w:rsidR="0099189B">
        <w:t xml:space="preserve">. [Podcast]. Talkeasypod.com. </w:t>
      </w:r>
      <w:r w:rsidRPr="008340AF">
        <w:t>https://talkeasypod.com/resmaa-menakem/</w:t>
      </w:r>
    </w:p>
    <w:p w14:paraId="427B74E8" w14:textId="41CB185E" w:rsidR="00021ED8" w:rsidRPr="00021ED8" w:rsidRDefault="00021ED8" w:rsidP="008760DD">
      <w:pPr>
        <w:pStyle w:val="NCBibliography"/>
        <w:rPr>
          <w:i/>
          <w:iCs/>
        </w:rPr>
      </w:pPr>
      <w:r w:rsidRPr="00021ED8">
        <w:t>FRIENDS National Center</w:t>
      </w:r>
      <w:r>
        <w:t xml:space="preserve">. (2024). </w:t>
      </w:r>
      <w:r w:rsidRPr="00395DCC">
        <w:rPr>
          <w:i/>
          <w:iCs/>
        </w:rPr>
        <w:t>Protective factors.</w:t>
      </w:r>
      <w:r>
        <w:t xml:space="preserve"> [Website]. </w:t>
      </w:r>
      <w:r w:rsidR="00395DCC">
        <w:t xml:space="preserve">Friendsnrc.org. </w:t>
      </w:r>
      <w:r w:rsidR="00395DCC" w:rsidRPr="00395DCC">
        <w:t>https://friendsnrc.org/prevention/protective-factors/</w:t>
      </w:r>
    </w:p>
    <w:p w14:paraId="2E12BC50" w14:textId="6D85D64F" w:rsidR="00597FF6" w:rsidRDefault="00513599" w:rsidP="008760DD">
      <w:pPr>
        <w:pStyle w:val="NCBibliography"/>
      </w:pPr>
      <w:r w:rsidRPr="00513599">
        <w:t xml:space="preserve">Horn, W., &amp; </w:t>
      </w:r>
      <w:proofErr w:type="spellStart"/>
      <w:r w:rsidRPr="00513599">
        <w:t>Sylvestor</w:t>
      </w:r>
      <w:proofErr w:type="spellEnd"/>
      <w:r w:rsidRPr="00513599">
        <w:t xml:space="preserve">, T. (2002). </w:t>
      </w:r>
      <w:r w:rsidRPr="00513599">
        <w:rPr>
          <w:i/>
          <w:iCs/>
        </w:rPr>
        <w:t>Father Facts</w:t>
      </w:r>
      <w:r w:rsidRPr="00513599">
        <w:t xml:space="preserve"> (4</w:t>
      </w:r>
      <w:r w:rsidRPr="00513599">
        <w:rPr>
          <w:vertAlign w:val="superscript"/>
        </w:rPr>
        <w:t>th</w:t>
      </w:r>
      <w:r>
        <w:t xml:space="preserve"> </w:t>
      </w:r>
      <w:r w:rsidRPr="00513599">
        <w:t>ed.). Gaithersburg, MD: National Fatherhood Initiative</w:t>
      </w:r>
      <w:r w:rsidR="00257A7C">
        <w:t>.</w:t>
      </w:r>
    </w:p>
    <w:p w14:paraId="0B76EC56" w14:textId="77777777" w:rsidR="00C06642" w:rsidRDefault="00C06642" w:rsidP="00C06642">
      <w:pPr>
        <w:pStyle w:val="NCBibliography"/>
      </w:pPr>
      <w:r>
        <w:t xml:space="preserve">North Carolina Department of Health and Human Services, Division of Social Services, Child Welfare Services. (2017). </w:t>
      </w:r>
      <w:r w:rsidRPr="00C06642">
        <w:rPr>
          <w:i/>
          <w:iCs/>
        </w:rPr>
        <w:t>DSS-5231: North Carolina safety assessment.</w:t>
      </w:r>
      <w:r>
        <w:t xml:space="preserve"> https://policies.ncdhhs.gov/wp-content/uploads/dss-5231-ia.pdf</w:t>
      </w:r>
    </w:p>
    <w:p w14:paraId="6C554EE5" w14:textId="0BE3BAA6" w:rsidR="00C06642" w:rsidRDefault="00C06642" w:rsidP="00C06642">
      <w:pPr>
        <w:pStyle w:val="NCBibliography"/>
      </w:pPr>
      <w:r>
        <w:t xml:space="preserve">North Carolina Department of Health and Human Services, Division of Social Services, Child Welfare Services. (2017). </w:t>
      </w:r>
      <w:r w:rsidRPr="00DF1C0B">
        <w:rPr>
          <w:i/>
          <w:iCs/>
        </w:rPr>
        <w:t>DSS-5231ins: North Carolina safety assessment</w:t>
      </w:r>
      <w:r w:rsidR="00DF1C0B">
        <w:rPr>
          <w:i/>
          <w:iCs/>
        </w:rPr>
        <w:t>.</w:t>
      </w:r>
      <w:r>
        <w:t xml:space="preserve"> instructions. https://policies.ncdhhs.gov/wp-content/uploads/DSS-5231ins.pdf</w:t>
      </w:r>
    </w:p>
    <w:p w14:paraId="1FC0951D" w14:textId="4954E0A8" w:rsidR="00C06642" w:rsidRDefault="00C06642" w:rsidP="00C06642">
      <w:pPr>
        <w:pStyle w:val="NCBibliography"/>
      </w:pPr>
      <w:r>
        <w:t>North Carolina Department of Health and Human Services, Division of Social Services, Child Welfare Services. (2017). N</w:t>
      </w:r>
      <w:r w:rsidRPr="00DF1C0B">
        <w:rPr>
          <w:i/>
          <w:iCs/>
        </w:rPr>
        <w:t xml:space="preserve">C Domestic </w:t>
      </w:r>
      <w:r w:rsidR="00DF1C0B">
        <w:rPr>
          <w:i/>
          <w:iCs/>
        </w:rPr>
        <w:t>v</w:t>
      </w:r>
      <w:r w:rsidRPr="00DF1C0B">
        <w:rPr>
          <w:i/>
          <w:iCs/>
        </w:rPr>
        <w:t xml:space="preserve">iolence </w:t>
      </w:r>
      <w:r w:rsidR="00DF1C0B">
        <w:rPr>
          <w:i/>
          <w:iCs/>
        </w:rPr>
        <w:t>p</w:t>
      </w:r>
      <w:r w:rsidRPr="00DF1C0B">
        <w:rPr>
          <w:i/>
          <w:iCs/>
        </w:rPr>
        <w:t xml:space="preserve">olicy and </w:t>
      </w:r>
      <w:r w:rsidR="00DF1C0B">
        <w:rPr>
          <w:i/>
          <w:iCs/>
        </w:rPr>
        <w:t>b</w:t>
      </w:r>
      <w:r w:rsidRPr="00DF1C0B">
        <w:rPr>
          <w:i/>
          <w:iCs/>
        </w:rPr>
        <w:t xml:space="preserve">est </w:t>
      </w:r>
      <w:r w:rsidR="00DF1C0B">
        <w:rPr>
          <w:i/>
          <w:iCs/>
        </w:rPr>
        <w:t>p</w:t>
      </w:r>
      <w:r w:rsidRPr="00DF1C0B">
        <w:rPr>
          <w:i/>
          <w:iCs/>
        </w:rPr>
        <w:t>ractice in Child Welfare</w:t>
      </w:r>
      <w:r>
        <w:t>. https://www.ncdhhs.gov/documents/files/dss/training/domestic-violence-workbook/download</w:t>
      </w:r>
    </w:p>
    <w:p w14:paraId="3174CC9E" w14:textId="21243D86" w:rsidR="009835FF" w:rsidRPr="005F332E" w:rsidRDefault="009835FF" w:rsidP="00C06642">
      <w:pPr>
        <w:pStyle w:val="NCBibliography"/>
      </w:pPr>
      <w:r>
        <w:t xml:space="preserve">North Carolina Department of Health and Human Services, Division of Social Services, Child Welfare Services. (2018). </w:t>
      </w:r>
      <w:r w:rsidRPr="00C06642">
        <w:rPr>
          <w:i/>
          <w:iCs/>
        </w:rPr>
        <w:t>DSS-</w:t>
      </w:r>
      <w:r>
        <w:rPr>
          <w:i/>
          <w:iCs/>
        </w:rPr>
        <w:t>5229</w:t>
      </w:r>
      <w:r w:rsidR="005F332E">
        <w:rPr>
          <w:i/>
          <w:iCs/>
        </w:rPr>
        <w:t xml:space="preserve">: North Carolina strengths &amp; needs assessment. </w:t>
      </w:r>
      <w:r w:rsidR="005F332E" w:rsidRPr="005F332E">
        <w:t>https://policies.ncdhhs.gov/wp-content/uploads/dss-5229-ia.pdf</w:t>
      </w:r>
    </w:p>
    <w:p w14:paraId="3A253EFF" w14:textId="302C603D" w:rsidR="00C06642" w:rsidRDefault="00C06642" w:rsidP="00C06642">
      <w:pPr>
        <w:pStyle w:val="NCBibliography"/>
      </w:pPr>
      <w:r>
        <w:t xml:space="preserve">North Carolina Department of Health and Human Services, Division of Social Services. (2019). Assessing safety and risk. </w:t>
      </w:r>
      <w:r w:rsidRPr="00DF1C0B">
        <w:rPr>
          <w:i/>
          <w:iCs/>
        </w:rPr>
        <w:t>Children’s services practice notes 24</w:t>
      </w:r>
      <w:r>
        <w:t>(2). https://practicenotes.org/v24n2.htm</w:t>
      </w:r>
    </w:p>
    <w:p w14:paraId="41EE7EB9" w14:textId="50F17AF5" w:rsidR="00C06642" w:rsidRDefault="00C06642" w:rsidP="00C06642">
      <w:pPr>
        <w:pStyle w:val="NCBibliography"/>
      </w:pPr>
      <w:r>
        <w:t xml:space="preserve">North Carolina Department of Health and Human Services, Division of Social Services. (2020, May). </w:t>
      </w:r>
      <w:r w:rsidRPr="006E6CF0">
        <w:rPr>
          <w:i/>
          <w:iCs/>
        </w:rPr>
        <w:t xml:space="preserve">CPS </w:t>
      </w:r>
      <w:r w:rsidR="00DF1C0B" w:rsidRPr="006E6CF0">
        <w:rPr>
          <w:i/>
          <w:iCs/>
        </w:rPr>
        <w:t>p</w:t>
      </w:r>
      <w:r w:rsidRPr="006E6CF0">
        <w:rPr>
          <w:i/>
          <w:iCs/>
        </w:rPr>
        <w:t xml:space="preserve">urpose &amp; </w:t>
      </w:r>
      <w:r w:rsidR="00DF1C0B" w:rsidRPr="006E6CF0">
        <w:rPr>
          <w:i/>
          <w:iCs/>
        </w:rPr>
        <w:t>p</w:t>
      </w:r>
      <w:r w:rsidRPr="006E6CF0">
        <w:rPr>
          <w:i/>
          <w:iCs/>
        </w:rPr>
        <w:t>hilosophy, L</w:t>
      </w:r>
      <w:r w:rsidR="00DF1C0B" w:rsidRPr="006E6CF0">
        <w:rPr>
          <w:i/>
          <w:iCs/>
        </w:rPr>
        <w:t>eg</w:t>
      </w:r>
      <w:r w:rsidRPr="006E6CF0">
        <w:rPr>
          <w:i/>
          <w:iCs/>
        </w:rPr>
        <w:t xml:space="preserve">al </w:t>
      </w:r>
      <w:r w:rsidR="00DF1C0B" w:rsidRPr="006E6CF0">
        <w:rPr>
          <w:i/>
          <w:iCs/>
        </w:rPr>
        <w:t>b</w:t>
      </w:r>
      <w:r w:rsidRPr="006E6CF0">
        <w:rPr>
          <w:i/>
          <w:iCs/>
        </w:rPr>
        <w:t xml:space="preserve">asis, </w:t>
      </w:r>
      <w:r w:rsidR="006E6CF0" w:rsidRPr="006E6CF0">
        <w:rPr>
          <w:i/>
          <w:iCs/>
        </w:rPr>
        <w:t>a</w:t>
      </w:r>
      <w:r w:rsidRPr="006E6CF0">
        <w:rPr>
          <w:i/>
          <w:iCs/>
        </w:rPr>
        <w:t>dministration: NC Child Welfare manual</w:t>
      </w:r>
      <w:r>
        <w:t>. https://policies.ncdhhs.gov/wp-content/uploads/purpose.pdf</w:t>
      </w:r>
    </w:p>
    <w:p w14:paraId="758060FC" w14:textId="77777777" w:rsidR="00C06642" w:rsidRDefault="00C06642" w:rsidP="00C06642">
      <w:pPr>
        <w:pStyle w:val="NCBibliography"/>
      </w:pPr>
      <w:r>
        <w:t xml:space="preserve">North Carolina Department of Health and Human Services, Division of Social Services. (2021). </w:t>
      </w:r>
      <w:r w:rsidRPr="006E6CF0">
        <w:rPr>
          <w:i/>
          <w:iCs/>
        </w:rPr>
        <w:t>North Carolina practice standards worker assessment</w:t>
      </w:r>
      <w:r>
        <w:t>. https://www.ncdhhs.gov/cw-worker-north-carolina-worker-assessment-all-practice-standards/open</w:t>
      </w:r>
    </w:p>
    <w:p w14:paraId="5915A552" w14:textId="77777777" w:rsidR="00C06642" w:rsidRDefault="00C06642" w:rsidP="00C06642">
      <w:pPr>
        <w:pStyle w:val="NCBibliography"/>
      </w:pPr>
      <w:r>
        <w:t xml:space="preserve">North Carolina Department of Health and Human Services, Division of Social Services. (2021). </w:t>
      </w:r>
      <w:r w:rsidRPr="006E6CF0">
        <w:rPr>
          <w:i/>
          <w:iCs/>
        </w:rPr>
        <w:t>Worker practice standards desk guide</w:t>
      </w:r>
      <w:r>
        <w:t>. https://www.ncdhhs.gov/cw-worker-north-carolina-worker-practice-standards-desk-guide/open</w:t>
      </w:r>
    </w:p>
    <w:p w14:paraId="2E742BB5" w14:textId="77777777" w:rsidR="00C06642" w:rsidRDefault="00C06642" w:rsidP="00C06642">
      <w:pPr>
        <w:pStyle w:val="NCBibliography"/>
      </w:pPr>
      <w:r>
        <w:lastRenderedPageBreak/>
        <w:t xml:space="preserve">North Carolina Department of Health and Human Services, Division of Social Services. (2022). </w:t>
      </w:r>
      <w:r w:rsidRPr="00C06642">
        <w:rPr>
          <w:i/>
          <w:iCs/>
        </w:rPr>
        <w:t>DSS-6191 – North Carolina division of social services plan of safe care</w:t>
      </w:r>
      <w:r>
        <w:t>. https://policies.ncdhhs.gov/wp-content/uploads/DSS-6191.pdf</w:t>
      </w:r>
    </w:p>
    <w:p w14:paraId="39BD8E54" w14:textId="77777777" w:rsidR="00C06642" w:rsidRDefault="00C06642" w:rsidP="00C06642">
      <w:pPr>
        <w:pStyle w:val="NCBibliography"/>
      </w:pPr>
      <w:r>
        <w:t xml:space="preserve">North Carolina Department of Health and Human Services, Division of Social Services. (2024, April). </w:t>
      </w:r>
      <w:r w:rsidRPr="00C06642">
        <w:rPr>
          <w:i/>
          <w:iCs/>
        </w:rPr>
        <w:t>Cross function topics: NC Child Welfare manual.</w:t>
      </w:r>
      <w:r>
        <w:t xml:space="preserve"> https://policies.ncdhhs.gov/wp-content/uploads/In-Home_April-2024_2.pdf</w:t>
      </w:r>
    </w:p>
    <w:p w14:paraId="586F38D0" w14:textId="39D02602" w:rsidR="00C06642" w:rsidRDefault="00C06642" w:rsidP="00C06642">
      <w:pPr>
        <w:pStyle w:val="NCBibliography"/>
      </w:pPr>
      <w:r>
        <w:t xml:space="preserve">North Carolina Department of Health and Human Services, Division of Social Services. (2024, August). </w:t>
      </w:r>
      <w:r w:rsidRPr="00C06642">
        <w:rPr>
          <w:i/>
          <w:iCs/>
        </w:rPr>
        <w:t xml:space="preserve">CPS </w:t>
      </w:r>
      <w:r>
        <w:rPr>
          <w:i/>
          <w:iCs/>
        </w:rPr>
        <w:t>a</w:t>
      </w:r>
      <w:r w:rsidRPr="00C06642">
        <w:rPr>
          <w:i/>
          <w:iCs/>
        </w:rPr>
        <w:t xml:space="preserve">ssessments </w:t>
      </w:r>
      <w:r>
        <w:rPr>
          <w:i/>
          <w:iCs/>
        </w:rPr>
        <w:t>p</w:t>
      </w:r>
      <w:r w:rsidRPr="00C06642">
        <w:rPr>
          <w:i/>
          <w:iCs/>
        </w:rPr>
        <w:t xml:space="preserve">olicy, </w:t>
      </w:r>
      <w:r>
        <w:rPr>
          <w:i/>
          <w:iCs/>
        </w:rPr>
        <w:t>p</w:t>
      </w:r>
      <w:r w:rsidRPr="00C06642">
        <w:rPr>
          <w:i/>
          <w:iCs/>
        </w:rPr>
        <w:t xml:space="preserve">rotocol, and </w:t>
      </w:r>
      <w:r>
        <w:rPr>
          <w:i/>
          <w:iCs/>
        </w:rPr>
        <w:t>g</w:t>
      </w:r>
      <w:r w:rsidRPr="00C06642">
        <w:rPr>
          <w:i/>
          <w:iCs/>
        </w:rPr>
        <w:t>uidance: NC Child Welfare manual.</w:t>
      </w:r>
      <w:r>
        <w:t xml:space="preserve"> https://policies.ncdhhs.gov/wp-content/uploads/CPS-Assessments-Aug-2024.pdf</w:t>
      </w:r>
    </w:p>
    <w:p w14:paraId="1476ED48" w14:textId="3AF2323A" w:rsidR="00257A7C" w:rsidRDefault="00257A7C" w:rsidP="008760DD">
      <w:pPr>
        <w:pStyle w:val="NCBibliography"/>
      </w:pPr>
      <w:r w:rsidRPr="00257A7C">
        <w:t>N</w:t>
      </w:r>
      <w:r>
        <w:t xml:space="preserve">orth </w:t>
      </w:r>
      <w:r w:rsidRPr="00257A7C">
        <w:t>C</w:t>
      </w:r>
      <w:r>
        <w:t>arolina</w:t>
      </w:r>
      <w:r w:rsidRPr="00257A7C">
        <w:t xml:space="preserve"> Fatherhood Development Advisory Council. (2012). </w:t>
      </w:r>
      <w:r w:rsidRPr="00257A7C">
        <w:rPr>
          <w:i/>
          <w:iCs/>
        </w:rPr>
        <w:t>Best Practice Guide for Engaging Fathers and Non-Residential Parents</w:t>
      </w:r>
      <w:r w:rsidRPr="00257A7C">
        <w:t xml:space="preserve">. </w:t>
      </w:r>
      <w:r w:rsidR="00C06642" w:rsidRPr="00C06642">
        <w:t xml:space="preserve">North Carolina Department of Health and Human Services, Division of Social Services. </w:t>
      </w:r>
      <w:r w:rsidR="00782DFE" w:rsidRPr="008E0FD7">
        <w:t>https://files.nc.gov/ncdhhs/documents/files/dss/other_resource_tools/Practice-Guide-for-Fatherhood-Engagement.pdf</w:t>
      </w:r>
      <w:r w:rsidR="008E0FD7">
        <w:t>.</w:t>
      </w:r>
    </w:p>
    <w:p w14:paraId="7CD013B6" w14:textId="023F22A5" w:rsidR="008E0FD7" w:rsidRDefault="008E0FD7" w:rsidP="008760DD">
      <w:pPr>
        <w:pStyle w:val="NCBibliography"/>
      </w:pPr>
      <w:r w:rsidRPr="008E0FD7">
        <w:t>Patterson, K</w:t>
      </w:r>
      <w:r>
        <w:t>.</w:t>
      </w:r>
      <w:r w:rsidRPr="008E0FD7">
        <w:t xml:space="preserve">, </w:t>
      </w:r>
      <w:proofErr w:type="spellStart"/>
      <w:r w:rsidRPr="008E0FD7">
        <w:t>Grenny</w:t>
      </w:r>
      <w:proofErr w:type="spellEnd"/>
      <w:r w:rsidRPr="008E0FD7">
        <w:t xml:space="preserve">, </w:t>
      </w:r>
      <w:r>
        <w:t xml:space="preserve">J., </w:t>
      </w:r>
      <w:r w:rsidRPr="008E0FD7">
        <w:t xml:space="preserve">McMillan, </w:t>
      </w:r>
      <w:r>
        <w:t>R., &amp;</w:t>
      </w:r>
      <w:r w:rsidRPr="008E0FD7">
        <w:t xml:space="preserve"> Switzler</w:t>
      </w:r>
      <w:r>
        <w:t>, A.</w:t>
      </w:r>
      <w:r w:rsidRPr="008E0FD7">
        <w:t xml:space="preserve"> </w:t>
      </w:r>
      <w:r>
        <w:t>(</w:t>
      </w:r>
      <w:r w:rsidRPr="008E0FD7">
        <w:t>2002</w:t>
      </w:r>
      <w:r>
        <w:t>)</w:t>
      </w:r>
      <w:r w:rsidRPr="008E0FD7">
        <w:t>.</w:t>
      </w:r>
      <w:r>
        <w:t xml:space="preserve"> </w:t>
      </w:r>
      <w:r w:rsidRPr="008E0FD7">
        <w:rPr>
          <w:i/>
          <w:iCs/>
        </w:rPr>
        <w:t>Crucial Conversations</w:t>
      </w:r>
      <w:r w:rsidRPr="008E0FD7">
        <w:t>. Maidenhead, England: McGraw-Hill Contemporary.</w:t>
      </w:r>
    </w:p>
    <w:p w14:paraId="7389C547" w14:textId="77777777" w:rsidR="00C10BF9" w:rsidRDefault="00C10BF9" w:rsidP="00C10BF9">
      <w:pPr>
        <w:pStyle w:val="NCBibliography"/>
        <w:rPr>
          <w:rFonts w:cs="Arial"/>
        </w:rPr>
      </w:pPr>
      <w:r w:rsidRPr="008161D9">
        <w:rPr>
          <w:rFonts w:cs="Arial"/>
        </w:rPr>
        <w:t>The Pennsylvania Child Welfare Resource Center</w:t>
      </w:r>
      <w:r>
        <w:rPr>
          <w:rFonts w:cs="Arial"/>
        </w:rPr>
        <w:t xml:space="preserve">. (n.d.). </w:t>
      </w:r>
      <w:r w:rsidRPr="00D95043">
        <w:rPr>
          <w:rFonts w:cs="Arial"/>
          <w:i/>
          <w:iCs/>
        </w:rPr>
        <w:t>Engaging Clients from a Strength-Based, Solution-Focused Perspective, Handout #9, Page 1 of 4</w:t>
      </w:r>
      <w:r>
        <w:rPr>
          <w:rFonts w:cs="Arial"/>
        </w:rPr>
        <w:t xml:space="preserve">. Pittsburgh, PA: University of Pittsburgh, School of Social Work. </w:t>
      </w:r>
      <w:r w:rsidRPr="0013143B">
        <w:rPr>
          <w:rFonts w:cs="Arial"/>
        </w:rPr>
        <w:t>https://www.pacwrc.pitt.edu/Curriculum/301EngggClntsFrmAnSBSFPrspctv/Hndts/HO_9_Solution_focused_skills_and_questions.pdf</w:t>
      </w:r>
    </w:p>
    <w:p w14:paraId="178827A2" w14:textId="77C01DCA" w:rsidR="00782DFE" w:rsidRDefault="00220846" w:rsidP="008760DD">
      <w:pPr>
        <w:pStyle w:val="NCBibliography"/>
      </w:pPr>
      <w:r w:rsidRPr="00220846">
        <w:t>P</w:t>
      </w:r>
      <w:r w:rsidR="002437BB">
        <w:t>revent Child Abuse</w:t>
      </w:r>
      <w:r w:rsidRPr="00220846">
        <w:t xml:space="preserve"> North Carolina. </w:t>
      </w:r>
      <w:r w:rsidR="002437BB">
        <w:t xml:space="preserve">(n.d.). </w:t>
      </w:r>
      <w:r w:rsidRPr="002437BB">
        <w:rPr>
          <w:i/>
          <w:iCs/>
        </w:rPr>
        <w:t xml:space="preserve">Protective </w:t>
      </w:r>
      <w:r w:rsidR="002437BB" w:rsidRPr="002437BB">
        <w:rPr>
          <w:i/>
          <w:iCs/>
        </w:rPr>
        <w:t>f</w:t>
      </w:r>
      <w:r w:rsidRPr="002437BB">
        <w:rPr>
          <w:i/>
          <w:iCs/>
        </w:rPr>
        <w:t xml:space="preserve">actors </w:t>
      </w:r>
      <w:r w:rsidR="002437BB" w:rsidRPr="002437BB">
        <w:rPr>
          <w:i/>
          <w:iCs/>
        </w:rPr>
        <w:t>i</w:t>
      </w:r>
      <w:r w:rsidRPr="002437BB">
        <w:rPr>
          <w:i/>
          <w:iCs/>
        </w:rPr>
        <w:t>nfographic</w:t>
      </w:r>
      <w:r w:rsidRPr="00220846">
        <w:t xml:space="preserve">. </w:t>
      </w:r>
      <w:r w:rsidR="00761063" w:rsidRPr="0004538B">
        <w:t>https://www.preventchildabusenc.org/wp-content/uploads/2019/06/PCANCProtectiveFactors.pdf?_gl=1*g0xgru*_ga*MTgxMTY1MzAwMC4xNzE0MjAxMTIy*_ga_Q9239P4QMY*MTcxNDIwMTEyMi4xLjEuMTcxNDIwMTEzMy4wLjAuMA</w:t>
      </w:r>
      <w:r w:rsidRPr="00220846">
        <w:t>.</w:t>
      </w:r>
    </w:p>
    <w:p w14:paraId="5A0EA928" w14:textId="7B1099AB" w:rsidR="00761063" w:rsidRDefault="00761063" w:rsidP="008760DD">
      <w:pPr>
        <w:pStyle w:val="NCBibliography"/>
      </w:pPr>
      <w:r w:rsidRPr="00761063">
        <w:t>Quality Improvement Center for Workforce Development</w:t>
      </w:r>
      <w:r>
        <w:t xml:space="preserve">. </w:t>
      </w:r>
      <w:r w:rsidR="0004538B">
        <w:t xml:space="preserve">(n.d.). </w:t>
      </w:r>
      <w:r w:rsidR="0004538B" w:rsidRPr="000138B7">
        <w:rPr>
          <w:i/>
          <w:iCs/>
        </w:rPr>
        <w:t xml:space="preserve">Impact of </w:t>
      </w:r>
      <w:r w:rsidR="000138B7">
        <w:rPr>
          <w:i/>
          <w:iCs/>
        </w:rPr>
        <w:t>s</w:t>
      </w:r>
      <w:r w:rsidR="0004538B" w:rsidRPr="000138B7">
        <w:rPr>
          <w:i/>
          <w:iCs/>
        </w:rPr>
        <w:t xml:space="preserve">econdary </w:t>
      </w:r>
      <w:r w:rsidR="000138B7">
        <w:rPr>
          <w:i/>
          <w:iCs/>
        </w:rPr>
        <w:t>t</w:t>
      </w:r>
      <w:r w:rsidR="0004538B" w:rsidRPr="000138B7">
        <w:rPr>
          <w:i/>
          <w:iCs/>
        </w:rPr>
        <w:t xml:space="preserve">raumatic </w:t>
      </w:r>
      <w:r w:rsidR="000138B7">
        <w:rPr>
          <w:i/>
          <w:iCs/>
        </w:rPr>
        <w:t>s</w:t>
      </w:r>
      <w:r w:rsidR="0004538B" w:rsidRPr="000138B7">
        <w:rPr>
          <w:i/>
          <w:iCs/>
        </w:rPr>
        <w:t xml:space="preserve">tress on the Child Welfare </w:t>
      </w:r>
      <w:r w:rsidR="000138B7">
        <w:rPr>
          <w:i/>
          <w:iCs/>
        </w:rPr>
        <w:t>w</w:t>
      </w:r>
      <w:r w:rsidR="0004538B" w:rsidRPr="000138B7">
        <w:rPr>
          <w:i/>
          <w:iCs/>
        </w:rPr>
        <w:t>orkforce</w:t>
      </w:r>
      <w:r w:rsidR="0004538B">
        <w:t xml:space="preserve">. </w:t>
      </w:r>
      <w:r w:rsidR="0004538B" w:rsidRPr="0004538B">
        <w:t>Washington, DC: U.S. Department of Health and Human Services, Administration for Children and Families, Children's Bureau.</w:t>
      </w:r>
      <w:r w:rsidR="000138B7">
        <w:t xml:space="preserve"> </w:t>
      </w:r>
      <w:r w:rsidR="00CF5BA7" w:rsidRPr="00CF5BA7">
        <w:t>https://www.qic-wd.org/impact-secondary-traumatic-stress-child-welfare-workforce</w:t>
      </w:r>
      <w:r w:rsidR="00CF5BA7">
        <w:t>.</w:t>
      </w:r>
    </w:p>
    <w:p w14:paraId="32210C20" w14:textId="22A0C1FA" w:rsidR="00CF5BA7" w:rsidRPr="006F4A25" w:rsidRDefault="00CF5BA7" w:rsidP="008760DD">
      <w:pPr>
        <w:pStyle w:val="NCBibliography"/>
      </w:pPr>
      <w:r w:rsidRPr="00CF5BA7">
        <w:t xml:space="preserve">Strand, V. C., and Sprang, G. (2018). </w:t>
      </w:r>
      <w:r w:rsidRPr="00CF5BA7">
        <w:rPr>
          <w:i/>
          <w:iCs/>
        </w:rPr>
        <w:t xml:space="preserve">Trauma </w:t>
      </w:r>
      <w:r>
        <w:rPr>
          <w:i/>
          <w:iCs/>
        </w:rPr>
        <w:t>r</w:t>
      </w:r>
      <w:r w:rsidRPr="00CF5BA7">
        <w:rPr>
          <w:i/>
          <w:iCs/>
        </w:rPr>
        <w:t xml:space="preserve">esponsive Child Welfare </w:t>
      </w:r>
      <w:r>
        <w:rPr>
          <w:i/>
          <w:iCs/>
        </w:rPr>
        <w:t>s</w:t>
      </w:r>
      <w:r w:rsidRPr="00CF5BA7">
        <w:rPr>
          <w:i/>
          <w:iCs/>
        </w:rPr>
        <w:t>ystems</w:t>
      </w:r>
      <w:r w:rsidRPr="00CF5BA7">
        <w:t>. Switzerland: Springer International Publishing.</w:t>
      </w:r>
    </w:p>
    <w:p w14:paraId="6C1860C7" w14:textId="77777777" w:rsidR="000030BD" w:rsidRDefault="000030BD">
      <w:pPr>
        <w:spacing w:after="160" w:line="259" w:lineRule="auto"/>
        <w:rPr>
          <w:rFonts w:cs="Arial"/>
        </w:rPr>
      </w:pPr>
    </w:p>
    <w:p w14:paraId="4273045E" w14:textId="77777777" w:rsidR="006B2D3A" w:rsidRDefault="006B2D3A">
      <w:pPr>
        <w:spacing w:after="160" w:line="259" w:lineRule="auto"/>
        <w:rPr>
          <w:rFonts w:cs="Arial"/>
        </w:rPr>
        <w:sectPr w:rsidR="006B2D3A" w:rsidSect="00C97EBF">
          <w:headerReference w:type="first" r:id="rId36"/>
          <w:footerReference w:type="first" r:id="rId37"/>
          <w:pgSz w:w="12240" w:h="15840"/>
          <w:pgMar w:top="1440" w:right="1440" w:bottom="1170" w:left="1440" w:header="630" w:footer="576" w:gutter="0"/>
          <w:pgNumType w:start="1"/>
          <w:cols w:space="720"/>
          <w:titlePg/>
          <w:docGrid w:linePitch="360"/>
        </w:sectPr>
      </w:pPr>
    </w:p>
    <w:p w14:paraId="6BABC522" w14:textId="20CA5BA8" w:rsidR="003C6988" w:rsidRDefault="00F915BB" w:rsidP="00933C9D">
      <w:pPr>
        <w:pStyle w:val="Heading1"/>
        <w:rPr>
          <w:rFonts w:cs="Arial"/>
        </w:rPr>
      </w:pPr>
      <w:bookmarkStart w:id="44" w:name="_Toc181614604"/>
      <w:r>
        <w:lastRenderedPageBreak/>
        <w:t>Appendix</w:t>
      </w:r>
      <w:r w:rsidR="002E791A">
        <w:t>: Handouts</w:t>
      </w:r>
      <w:bookmarkEnd w:id="44"/>
    </w:p>
    <w:p w14:paraId="51C623EB" w14:textId="77777777" w:rsidR="00EA1703" w:rsidRDefault="00EA1703" w:rsidP="00EA1703">
      <w:pPr>
        <w:pStyle w:val="TOC2"/>
        <w:rPr>
          <w:rFonts w:asciiTheme="minorHAnsi" w:eastAsiaTheme="minorEastAsia" w:hAnsiTheme="minorHAnsi" w:cstheme="minorBidi"/>
          <w:kern w:val="2"/>
          <w14:ligatures w14:val="standardContextual"/>
        </w:rPr>
      </w:pPr>
      <w:hyperlink w:anchor="_Toc176265248" w:history="1">
        <w:r w:rsidRPr="00B064ED">
          <w:rPr>
            <w:rStyle w:val="Hyperlink"/>
          </w:rPr>
          <w:t>Protective Factors Action Sheets</w:t>
        </w:r>
        <w:r>
          <w:rPr>
            <w:webHidden/>
          </w:rPr>
          <w:tab/>
        </w:r>
        <w:r>
          <w:rPr>
            <w:webHidden/>
          </w:rPr>
          <w:fldChar w:fldCharType="begin"/>
        </w:r>
        <w:r>
          <w:rPr>
            <w:webHidden/>
          </w:rPr>
          <w:instrText xml:space="preserve"> PAGEREF _Toc176265248 \h </w:instrText>
        </w:r>
        <w:r>
          <w:rPr>
            <w:webHidden/>
          </w:rPr>
        </w:r>
        <w:r>
          <w:rPr>
            <w:webHidden/>
          </w:rPr>
          <w:fldChar w:fldCharType="separate"/>
        </w:r>
        <w:r>
          <w:rPr>
            <w:webHidden/>
          </w:rPr>
          <w:t>2</w:t>
        </w:r>
        <w:r>
          <w:rPr>
            <w:webHidden/>
          </w:rPr>
          <w:fldChar w:fldCharType="end"/>
        </w:r>
      </w:hyperlink>
    </w:p>
    <w:p w14:paraId="395CC79D" w14:textId="77777777" w:rsidR="00EA1703" w:rsidRDefault="00EA1703" w:rsidP="00EA1703">
      <w:pPr>
        <w:pStyle w:val="TOC2"/>
        <w:rPr>
          <w:rFonts w:asciiTheme="minorHAnsi" w:eastAsiaTheme="minorEastAsia" w:hAnsiTheme="minorHAnsi" w:cstheme="minorBidi"/>
          <w:kern w:val="2"/>
          <w14:ligatures w14:val="standardContextual"/>
        </w:rPr>
      </w:pPr>
      <w:hyperlink w:anchor="_Toc176265249" w:history="1">
        <w:r w:rsidRPr="00B064ED">
          <w:rPr>
            <w:rStyle w:val="Hyperlink"/>
          </w:rPr>
          <w:t>DSS-5230: Family Risk Assessment of Child Abuse/Neglect</w:t>
        </w:r>
        <w:r>
          <w:rPr>
            <w:webHidden/>
          </w:rPr>
          <w:tab/>
        </w:r>
        <w:r>
          <w:rPr>
            <w:webHidden/>
          </w:rPr>
          <w:fldChar w:fldCharType="begin"/>
        </w:r>
        <w:r>
          <w:rPr>
            <w:webHidden/>
          </w:rPr>
          <w:instrText xml:space="preserve"> PAGEREF _Toc176265249 \h </w:instrText>
        </w:r>
        <w:r>
          <w:rPr>
            <w:webHidden/>
          </w:rPr>
        </w:r>
        <w:r>
          <w:rPr>
            <w:webHidden/>
          </w:rPr>
          <w:fldChar w:fldCharType="separate"/>
        </w:r>
        <w:r>
          <w:rPr>
            <w:webHidden/>
          </w:rPr>
          <w:t>12</w:t>
        </w:r>
        <w:r>
          <w:rPr>
            <w:webHidden/>
          </w:rPr>
          <w:fldChar w:fldCharType="end"/>
        </w:r>
      </w:hyperlink>
    </w:p>
    <w:p w14:paraId="37629253" w14:textId="77777777" w:rsidR="00EA1703" w:rsidRDefault="00EA1703" w:rsidP="00EA1703">
      <w:pPr>
        <w:pStyle w:val="TOC2"/>
        <w:rPr>
          <w:rFonts w:asciiTheme="minorHAnsi" w:eastAsiaTheme="minorEastAsia" w:hAnsiTheme="minorHAnsi" w:cstheme="minorBidi"/>
          <w:kern w:val="2"/>
          <w14:ligatures w14:val="standardContextual"/>
        </w:rPr>
      </w:pPr>
      <w:hyperlink w:anchor="_Toc176265250" w:history="1">
        <w:r w:rsidRPr="00B064ED">
          <w:rPr>
            <w:rStyle w:val="Hyperlink"/>
          </w:rPr>
          <w:t>Managing Crucial Conversations</w:t>
        </w:r>
        <w:r>
          <w:rPr>
            <w:webHidden/>
          </w:rPr>
          <w:tab/>
        </w:r>
        <w:r>
          <w:rPr>
            <w:webHidden/>
          </w:rPr>
          <w:fldChar w:fldCharType="begin"/>
        </w:r>
        <w:r>
          <w:rPr>
            <w:webHidden/>
          </w:rPr>
          <w:instrText xml:space="preserve"> PAGEREF _Toc176265250 \h </w:instrText>
        </w:r>
        <w:r>
          <w:rPr>
            <w:webHidden/>
          </w:rPr>
        </w:r>
        <w:r>
          <w:rPr>
            <w:webHidden/>
          </w:rPr>
          <w:fldChar w:fldCharType="separate"/>
        </w:r>
        <w:r>
          <w:rPr>
            <w:webHidden/>
          </w:rPr>
          <w:t>23</w:t>
        </w:r>
        <w:r>
          <w:rPr>
            <w:webHidden/>
          </w:rPr>
          <w:fldChar w:fldCharType="end"/>
        </w:r>
      </w:hyperlink>
    </w:p>
    <w:p w14:paraId="5B944E25" w14:textId="77777777" w:rsidR="00EA1703" w:rsidRDefault="00EA1703" w:rsidP="00EA1703">
      <w:pPr>
        <w:pStyle w:val="TOC2"/>
        <w:rPr>
          <w:rFonts w:asciiTheme="minorHAnsi" w:eastAsiaTheme="minorEastAsia" w:hAnsiTheme="minorHAnsi" w:cstheme="minorBidi"/>
          <w:kern w:val="2"/>
          <w14:ligatures w14:val="standardContextual"/>
        </w:rPr>
      </w:pPr>
      <w:hyperlink w:anchor="_Toc176265251" w:history="1">
        <w:r w:rsidRPr="00B064ED">
          <w:rPr>
            <w:rStyle w:val="Hyperlink"/>
          </w:rPr>
          <w:t>Defining Quality Contacts</w:t>
        </w:r>
        <w:r>
          <w:rPr>
            <w:webHidden/>
          </w:rPr>
          <w:tab/>
        </w:r>
        <w:r>
          <w:rPr>
            <w:webHidden/>
          </w:rPr>
          <w:fldChar w:fldCharType="begin"/>
        </w:r>
        <w:r>
          <w:rPr>
            <w:webHidden/>
          </w:rPr>
          <w:instrText xml:space="preserve"> PAGEREF _Toc176265251 \h </w:instrText>
        </w:r>
        <w:r>
          <w:rPr>
            <w:webHidden/>
          </w:rPr>
        </w:r>
        <w:r>
          <w:rPr>
            <w:webHidden/>
          </w:rPr>
          <w:fldChar w:fldCharType="separate"/>
        </w:r>
        <w:r>
          <w:rPr>
            <w:webHidden/>
          </w:rPr>
          <w:t>24</w:t>
        </w:r>
        <w:r>
          <w:rPr>
            <w:webHidden/>
          </w:rPr>
          <w:fldChar w:fldCharType="end"/>
        </w:r>
      </w:hyperlink>
    </w:p>
    <w:p w14:paraId="027B6966" w14:textId="1700F8E4" w:rsidR="00BF21BF" w:rsidRDefault="00BF21BF" w:rsidP="00B47826">
      <w:r>
        <w:br w:type="page"/>
      </w:r>
    </w:p>
    <w:p w14:paraId="4A2049D2" w14:textId="561E5EA6" w:rsidR="000E709B" w:rsidRDefault="000E709B" w:rsidP="000E709B">
      <w:pPr>
        <w:pStyle w:val="Heading2"/>
      </w:pPr>
      <w:bookmarkStart w:id="45" w:name="_Toc181614605"/>
      <w:r>
        <w:lastRenderedPageBreak/>
        <w:t>Protective Factors Action Sheets</w:t>
      </w:r>
      <w:bookmarkEnd w:id="45"/>
    </w:p>
    <w:p w14:paraId="53BCD1BB" w14:textId="77777777" w:rsidR="000E709B" w:rsidRDefault="000E709B" w:rsidP="000E709B">
      <w:pPr>
        <w:pStyle w:val="NCNormal"/>
      </w:pPr>
      <w:r>
        <w:rPr>
          <w:noProof/>
        </w:rPr>
        <w:drawing>
          <wp:inline distT="0" distB="0" distL="0" distR="0" wp14:anchorId="62CFCCA9" wp14:editId="27E68CCF">
            <wp:extent cx="5943600" cy="7691755"/>
            <wp:effectExtent l="0" t="0" r="0" b="4445"/>
            <wp:docPr id="1329180693" name="Picture 12" descr="A close-up of a blue and white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80693" name="Picture 12" descr="A close-up of a blue and white documen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0DC6E7FA" w14:textId="77777777" w:rsidR="000E709B" w:rsidRDefault="000E709B" w:rsidP="000E709B">
      <w:pPr>
        <w:spacing w:after="160" w:line="259" w:lineRule="auto"/>
        <w:rPr>
          <w:rFonts w:eastAsia="Times New Roman"/>
        </w:rPr>
      </w:pPr>
      <w:r>
        <w:br w:type="page"/>
      </w:r>
    </w:p>
    <w:p w14:paraId="22BE0AA9" w14:textId="77777777" w:rsidR="000E709B" w:rsidRDefault="000E709B" w:rsidP="000E709B">
      <w:pPr>
        <w:pStyle w:val="NCNormal"/>
      </w:pPr>
      <w:r>
        <w:rPr>
          <w:noProof/>
        </w:rPr>
        <w:lastRenderedPageBreak/>
        <w:drawing>
          <wp:inline distT="0" distB="0" distL="0" distR="0" wp14:anchorId="56486A40" wp14:editId="4866B97B">
            <wp:extent cx="5943600" cy="7691755"/>
            <wp:effectExtent l="0" t="0" r="0" b="4445"/>
            <wp:docPr id="1935647017" name="Picture 13" descr="A close-up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647017" name="Picture 13" descr="A close-up of a questionnair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6FABA8A5" w14:textId="77777777" w:rsidR="000E709B" w:rsidRDefault="000E709B" w:rsidP="000E709B">
      <w:pPr>
        <w:spacing w:after="160" w:line="259" w:lineRule="auto"/>
        <w:rPr>
          <w:rFonts w:eastAsia="Times New Roman"/>
        </w:rPr>
      </w:pPr>
      <w:r>
        <w:br w:type="page"/>
      </w:r>
    </w:p>
    <w:p w14:paraId="2771A513" w14:textId="77777777" w:rsidR="000E709B" w:rsidRDefault="000E709B" w:rsidP="000E709B">
      <w:pPr>
        <w:pStyle w:val="NCNormal"/>
      </w:pPr>
      <w:r>
        <w:rPr>
          <w:noProof/>
        </w:rPr>
        <w:lastRenderedPageBreak/>
        <w:drawing>
          <wp:inline distT="0" distB="0" distL="0" distR="0" wp14:anchorId="14FD49CB" wp14:editId="367F3025">
            <wp:extent cx="5943600" cy="7691755"/>
            <wp:effectExtent l="0" t="0" r="0" b="4445"/>
            <wp:docPr id="1543641793" name="Picture 14" descr="A close-up of a blue and white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641793" name="Picture 14" descr="A close-up of a blue and white pag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4DD6895E" w14:textId="77777777" w:rsidR="000E709B" w:rsidRDefault="000E709B" w:rsidP="000E709B">
      <w:pPr>
        <w:spacing w:after="160" w:line="259" w:lineRule="auto"/>
        <w:rPr>
          <w:rFonts w:eastAsia="Times New Roman"/>
        </w:rPr>
      </w:pPr>
      <w:r>
        <w:br w:type="page"/>
      </w:r>
    </w:p>
    <w:p w14:paraId="3A60AF38" w14:textId="77777777" w:rsidR="000E709B" w:rsidRDefault="000E709B" w:rsidP="000E709B">
      <w:pPr>
        <w:pStyle w:val="NCNormal"/>
      </w:pPr>
      <w:r>
        <w:rPr>
          <w:noProof/>
        </w:rPr>
        <w:lastRenderedPageBreak/>
        <w:drawing>
          <wp:inline distT="0" distB="0" distL="0" distR="0" wp14:anchorId="534D7729" wp14:editId="208F5A12">
            <wp:extent cx="5943600" cy="7691755"/>
            <wp:effectExtent l="0" t="0" r="0" b="4445"/>
            <wp:docPr id="1218862892" name="Picture 15" descr="A blue and white social connections action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62892" name="Picture 15" descr="A blue and white social connections action shee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2A2EC98B" w14:textId="77777777" w:rsidR="000E709B" w:rsidRDefault="000E709B" w:rsidP="000E709B">
      <w:pPr>
        <w:spacing w:after="160" w:line="259" w:lineRule="auto"/>
        <w:rPr>
          <w:rFonts w:eastAsia="Times New Roman"/>
        </w:rPr>
      </w:pPr>
      <w:r>
        <w:br w:type="page"/>
      </w:r>
    </w:p>
    <w:p w14:paraId="5FF696F0" w14:textId="77777777" w:rsidR="000E709B" w:rsidRDefault="000E709B" w:rsidP="000E709B">
      <w:pPr>
        <w:pStyle w:val="NCNormal"/>
      </w:pPr>
      <w:r>
        <w:rPr>
          <w:noProof/>
        </w:rPr>
        <w:lastRenderedPageBreak/>
        <w:drawing>
          <wp:inline distT="0" distB="0" distL="0" distR="0" wp14:anchorId="24AD1041" wp14:editId="232D6BDA">
            <wp:extent cx="5943600" cy="7691755"/>
            <wp:effectExtent l="0" t="0" r="0" b="4445"/>
            <wp:docPr id="1374546147" name="Picture 16" descr="A close-up of a blue and white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546147" name="Picture 16" descr="A close-up of a blue and white page&#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12094CEF" w14:textId="77777777" w:rsidR="000E709B" w:rsidRDefault="000E709B" w:rsidP="000E709B">
      <w:pPr>
        <w:spacing w:after="160" w:line="259" w:lineRule="auto"/>
        <w:rPr>
          <w:rFonts w:eastAsia="Times New Roman"/>
        </w:rPr>
      </w:pPr>
      <w:r>
        <w:br w:type="page"/>
      </w:r>
    </w:p>
    <w:p w14:paraId="09D914D7" w14:textId="77777777" w:rsidR="000E709B" w:rsidRDefault="000E709B" w:rsidP="000E709B">
      <w:pPr>
        <w:pStyle w:val="NCNormal"/>
      </w:pPr>
      <w:r>
        <w:rPr>
          <w:noProof/>
        </w:rPr>
        <w:lastRenderedPageBreak/>
        <w:drawing>
          <wp:inline distT="0" distB="0" distL="0" distR="0" wp14:anchorId="4BE4D088" wp14:editId="66ECBD77">
            <wp:extent cx="5943600" cy="7691755"/>
            <wp:effectExtent l="0" t="0" r="0" b="4445"/>
            <wp:docPr id="1165428028" name="Picture 17" descr="A close-up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428028" name="Picture 17" descr="A close-up of a questionnair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68012F6E" w14:textId="77777777" w:rsidR="000E709B" w:rsidRDefault="000E709B" w:rsidP="000E709B">
      <w:pPr>
        <w:spacing w:after="160" w:line="259" w:lineRule="auto"/>
        <w:rPr>
          <w:rFonts w:eastAsia="Times New Roman"/>
        </w:rPr>
      </w:pPr>
      <w:r>
        <w:br w:type="page"/>
      </w:r>
    </w:p>
    <w:p w14:paraId="10857910" w14:textId="77777777" w:rsidR="000E709B" w:rsidRDefault="000E709B" w:rsidP="000E709B">
      <w:pPr>
        <w:pStyle w:val="NCNormal"/>
      </w:pPr>
      <w:r>
        <w:rPr>
          <w:noProof/>
        </w:rPr>
        <w:lastRenderedPageBreak/>
        <w:drawing>
          <wp:inline distT="0" distB="0" distL="0" distR="0" wp14:anchorId="176FF517" wp14:editId="10820454">
            <wp:extent cx="5943600" cy="7691755"/>
            <wp:effectExtent l="0" t="0" r="0" b="4445"/>
            <wp:docPr id="258309368" name="Picture 18" descr="A close-up of 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09368" name="Picture 18" descr="A close-up of a blue and white tex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6B821614" w14:textId="77777777" w:rsidR="000E709B" w:rsidRDefault="000E709B" w:rsidP="000E709B">
      <w:pPr>
        <w:spacing w:after="160" w:line="259" w:lineRule="auto"/>
        <w:rPr>
          <w:rFonts w:eastAsia="Times New Roman"/>
        </w:rPr>
      </w:pPr>
      <w:r>
        <w:br w:type="page"/>
      </w:r>
    </w:p>
    <w:p w14:paraId="7895F11A" w14:textId="77777777" w:rsidR="000E709B" w:rsidRDefault="000E709B" w:rsidP="000E709B">
      <w:pPr>
        <w:pStyle w:val="NCNormal"/>
      </w:pPr>
      <w:r>
        <w:rPr>
          <w:noProof/>
        </w:rPr>
        <w:lastRenderedPageBreak/>
        <w:drawing>
          <wp:inline distT="0" distB="0" distL="0" distR="0" wp14:anchorId="30841D37" wp14:editId="1C80B3E4">
            <wp:extent cx="5943600" cy="7691755"/>
            <wp:effectExtent l="0" t="0" r="0" b="4445"/>
            <wp:docPr id="2111330661" name="Picture 19" descr="A close-up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30661" name="Picture 19" descr="A close-up of a questionnair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2B4F6BC1" w14:textId="77777777" w:rsidR="000E709B" w:rsidRDefault="000E709B" w:rsidP="000E709B">
      <w:pPr>
        <w:spacing w:after="160" w:line="259" w:lineRule="auto"/>
        <w:rPr>
          <w:rFonts w:eastAsia="Times New Roman"/>
        </w:rPr>
      </w:pPr>
      <w:r>
        <w:br w:type="page"/>
      </w:r>
    </w:p>
    <w:p w14:paraId="20E5A7F4" w14:textId="77777777" w:rsidR="000E709B" w:rsidRDefault="000E709B" w:rsidP="000E709B">
      <w:pPr>
        <w:pStyle w:val="NCNormal"/>
      </w:pPr>
      <w:r>
        <w:rPr>
          <w:noProof/>
        </w:rPr>
        <w:lastRenderedPageBreak/>
        <w:drawing>
          <wp:inline distT="0" distB="0" distL="0" distR="0" wp14:anchorId="547AEB75" wp14:editId="465741B6">
            <wp:extent cx="5943600" cy="7691755"/>
            <wp:effectExtent l="0" t="0" r="0" b="4445"/>
            <wp:docPr id="2083042750" name="Picture 20" descr="A blue and white text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042750" name="Picture 20" descr="A blue and white text on a blue background&#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2568F124" w14:textId="77777777" w:rsidR="000E709B" w:rsidRDefault="000E709B" w:rsidP="000E709B">
      <w:pPr>
        <w:spacing w:after="160" w:line="259" w:lineRule="auto"/>
        <w:rPr>
          <w:rFonts w:eastAsia="Times New Roman"/>
        </w:rPr>
      </w:pPr>
      <w:r>
        <w:br w:type="page"/>
      </w:r>
    </w:p>
    <w:p w14:paraId="45F7C014" w14:textId="77777777" w:rsidR="000E709B" w:rsidRDefault="000E709B" w:rsidP="000E709B">
      <w:pPr>
        <w:pStyle w:val="NCNormal"/>
      </w:pPr>
      <w:r>
        <w:rPr>
          <w:noProof/>
        </w:rPr>
        <w:lastRenderedPageBreak/>
        <w:drawing>
          <wp:inline distT="0" distB="0" distL="0" distR="0" wp14:anchorId="5F9A4B2F" wp14:editId="1BE8A038">
            <wp:extent cx="5943600" cy="7691755"/>
            <wp:effectExtent l="0" t="0" r="0" b="4445"/>
            <wp:docPr id="1268963405" name="Picture 2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963405" name="Picture 21" descr="A close-up of a paper&#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4C909C7A" w14:textId="77777777" w:rsidR="000E709B" w:rsidRDefault="000E709B" w:rsidP="000E709B">
      <w:pPr>
        <w:spacing w:after="160" w:line="259" w:lineRule="auto"/>
        <w:rPr>
          <w:rFonts w:eastAsia="Times New Roman"/>
        </w:rPr>
      </w:pPr>
      <w:r>
        <w:br w:type="page"/>
      </w:r>
    </w:p>
    <w:p w14:paraId="383D7023" w14:textId="77777777" w:rsidR="00AB1398" w:rsidRDefault="00F27541" w:rsidP="00AB1398">
      <w:pPr>
        <w:pStyle w:val="Heading2"/>
      </w:pPr>
      <w:bookmarkStart w:id="46" w:name="_Toc181614606"/>
      <w:r>
        <w:lastRenderedPageBreak/>
        <w:t xml:space="preserve">DSS-5230: </w:t>
      </w:r>
      <w:r w:rsidR="00AB1398">
        <w:t>Family Risk Assessment of Child Abuse/Neglect</w:t>
      </w:r>
      <w:bookmarkEnd w:id="46"/>
    </w:p>
    <w:p w14:paraId="0F4EF83E" w14:textId="0317AF43" w:rsidR="006E1B78" w:rsidRDefault="006E1B78" w:rsidP="006E1B78">
      <w:pPr>
        <w:pStyle w:val="GBodyText"/>
      </w:pPr>
      <w:r>
        <w:rPr>
          <w:noProof/>
        </w:rPr>
        <w:drawing>
          <wp:inline distT="0" distB="0" distL="0" distR="0" wp14:anchorId="0119A3AF" wp14:editId="21718ADA">
            <wp:extent cx="6242050" cy="8078018"/>
            <wp:effectExtent l="0" t="0" r="6350" b="0"/>
            <wp:docPr id="1007799996" name="Picture 23" descr="A close-up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99996" name="Picture 23" descr="A close-up of a questionnaire&#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247258" cy="8084758"/>
                    </a:xfrm>
                    <a:prstGeom prst="rect">
                      <a:avLst/>
                    </a:prstGeom>
                    <a:noFill/>
                    <a:ln>
                      <a:noFill/>
                    </a:ln>
                  </pic:spPr>
                </pic:pic>
              </a:graphicData>
            </a:graphic>
          </wp:inline>
        </w:drawing>
      </w:r>
      <w:r>
        <w:br w:type="page"/>
      </w:r>
    </w:p>
    <w:p w14:paraId="531B5635" w14:textId="3912ED60" w:rsidR="007C5F91" w:rsidRDefault="007C5F91" w:rsidP="007C5F91">
      <w:pPr>
        <w:pStyle w:val="GBodyText"/>
      </w:pPr>
      <w:r>
        <w:rPr>
          <w:noProof/>
        </w:rPr>
        <w:lastRenderedPageBreak/>
        <w:drawing>
          <wp:inline distT="0" distB="0" distL="0" distR="0" wp14:anchorId="0F82EC23" wp14:editId="10C2EFAD">
            <wp:extent cx="6500495" cy="8412480"/>
            <wp:effectExtent l="0" t="0" r="0" b="7620"/>
            <wp:docPr id="321552093" name="Picture 24" descr="A close-up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552093" name="Picture 24" descr="A close-up of a questionnaire&#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0A3533D5" w14:textId="78464AEA" w:rsidR="007C5F91" w:rsidRDefault="007C5F91" w:rsidP="007C5F91">
      <w:pPr>
        <w:pStyle w:val="GBodyText"/>
      </w:pPr>
      <w:r>
        <w:rPr>
          <w:noProof/>
        </w:rPr>
        <w:lastRenderedPageBreak/>
        <w:drawing>
          <wp:inline distT="0" distB="0" distL="0" distR="0" wp14:anchorId="37A1EAAA" wp14:editId="319DE0B9">
            <wp:extent cx="6500495" cy="8412480"/>
            <wp:effectExtent l="0" t="0" r="0" b="7620"/>
            <wp:docPr id="1031935844" name="Picture 25"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35844" name="Picture 25" descr="A close-up of a documen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39A2AF4B" w14:textId="3CFAC4AB" w:rsidR="009A5917" w:rsidRDefault="009A5917" w:rsidP="009A5917">
      <w:pPr>
        <w:pStyle w:val="GBodyText"/>
      </w:pPr>
      <w:r>
        <w:rPr>
          <w:noProof/>
        </w:rPr>
        <w:lastRenderedPageBreak/>
        <w:drawing>
          <wp:inline distT="0" distB="0" distL="0" distR="0" wp14:anchorId="6C45488B" wp14:editId="68DAEC08">
            <wp:extent cx="6500495" cy="8412480"/>
            <wp:effectExtent l="0" t="0" r="0" b="7620"/>
            <wp:docPr id="957093480" name="Picture 26"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093480" name="Picture 26" descr="A close-up of a paper&#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185694A8" w14:textId="596C4A91" w:rsidR="009A5917" w:rsidRDefault="009A5917" w:rsidP="009A5917">
      <w:pPr>
        <w:pStyle w:val="GBodyText"/>
      </w:pPr>
      <w:r>
        <w:rPr>
          <w:noProof/>
        </w:rPr>
        <w:lastRenderedPageBreak/>
        <w:drawing>
          <wp:inline distT="0" distB="0" distL="0" distR="0" wp14:anchorId="5AD7B4D5" wp14:editId="2945765F">
            <wp:extent cx="6500495" cy="8412480"/>
            <wp:effectExtent l="0" t="0" r="0" b="7620"/>
            <wp:docPr id="1932173225" name="Picture 27" descr="A close-up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173225" name="Picture 27" descr="A close-up of a questionnaire&#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67E05432" w14:textId="47D37071" w:rsidR="00015B13" w:rsidRDefault="00015B13" w:rsidP="00015B13">
      <w:pPr>
        <w:pStyle w:val="GBodyText"/>
      </w:pPr>
      <w:r>
        <w:rPr>
          <w:noProof/>
        </w:rPr>
        <w:lastRenderedPageBreak/>
        <w:drawing>
          <wp:inline distT="0" distB="0" distL="0" distR="0" wp14:anchorId="087E76BA" wp14:editId="6083544A">
            <wp:extent cx="6500495" cy="8412480"/>
            <wp:effectExtent l="0" t="0" r="0" b="7620"/>
            <wp:docPr id="265949081" name="Picture 28"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949081" name="Picture 28" descr="A close-up of a paper&#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6801FE07" w14:textId="497A650A" w:rsidR="00015B13" w:rsidRDefault="00015B13" w:rsidP="00015B13">
      <w:pPr>
        <w:pStyle w:val="GBodyText"/>
      </w:pPr>
      <w:r>
        <w:rPr>
          <w:noProof/>
        </w:rPr>
        <w:lastRenderedPageBreak/>
        <w:drawing>
          <wp:inline distT="0" distB="0" distL="0" distR="0" wp14:anchorId="22E75889" wp14:editId="28A1C15A">
            <wp:extent cx="6500495" cy="8412480"/>
            <wp:effectExtent l="0" t="0" r="0" b="7620"/>
            <wp:docPr id="413148535" name="Picture 29"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148535" name="Picture 29" descr="A close-up of a paper&#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0FA7A6F9" w14:textId="0A811933" w:rsidR="00007344" w:rsidRDefault="00007344" w:rsidP="00007344">
      <w:pPr>
        <w:pStyle w:val="GBodyText"/>
      </w:pPr>
      <w:r>
        <w:rPr>
          <w:noProof/>
        </w:rPr>
        <w:lastRenderedPageBreak/>
        <w:drawing>
          <wp:inline distT="0" distB="0" distL="0" distR="0" wp14:anchorId="7335934D" wp14:editId="300AC7DA">
            <wp:extent cx="6500495" cy="8412480"/>
            <wp:effectExtent l="0" t="0" r="0" b="7620"/>
            <wp:docPr id="825773587" name="Picture 30" descr="A close-up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73587" name="Picture 30" descr="A close-up of a questionnaire&#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1C9937F9" w14:textId="0AB324CB" w:rsidR="00007344" w:rsidRDefault="00007344" w:rsidP="00007344">
      <w:pPr>
        <w:pStyle w:val="GBodyText"/>
      </w:pPr>
      <w:r>
        <w:rPr>
          <w:noProof/>
        </w:rPr>
        <w:lastRenderedPageBreak/>
        <w:drawing>
          <wp:inline distT="0" distB="0" distL="0" distR="0" wp14:anchorId="271B6F2A" wp14:editId="03DF7EA9">
            <wp:extent cx="6500495" cy="8412480"/>
            <wp:effectExtent l="0" t="0" r="0" b="7620"/>
            <wp:docPr id="1008418523" name="Picture 3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418523" name="Picture 31" descr="A close-up of a document&#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268AD763" w14:textId="1E0949AE" w:rsidR="001622D8" w:rsidRDefault="001622D8" w:rsidP="001622D8">
      <w:pPr>
        <w:pStyle w:val="GBodyText"/>
      </w:pPr>
      <w:r>
        <w:rPr>
          <w:noProof/>
        </w:rPr>
        <w:lastRenderedPageBreak/>
        <w:drawing>
          <wp:inline distT="0" distB="0" distL="0" distR="0" wp14:anchorId="24B115F2" wp14:editId="0D72B03B">
            <wp:extent cx="6500495" cy="8412480"/>
            <wp:effectExtent l="0" t="0" r="0" b="7620"/>
            <wp:docPr id="927877685" name="Picture 3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877685" name="Picture 32" descr="A close-up of a document&#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47901B97" w14:textId="2858126C" w:rsidR="00740544" w:rsidRDefault="001622D8" w:rsidP="00740544">
      <w:pPr>
        <w:pStyle w:val="GBodyText"/>
      </w:pPr>
      <w:r>
        <w:rPr>
          <w:noProof/>
        </w:rPr>
        <w:lastRenderedPageBreak/>
        <w:drawing>
          <wp:inline distT="0" distB="0" distL="0" distR="0" wp14:anchorId="59DC3209" wp14:editId="4299482D">
            <wp:extent cx="6500495" cy="8412480"/>
            <wp:effectExtent l="0" t="0" r="0" b="7620"/>
            <wp:docPr id="776237753" name="Picture 33"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37753" name="Picture 33" descr="A close-up of a document&#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rsidR="00740544">
        <w:br w:type="page"/>
      </w:r>
    </w:p>
    <w:p w14:paraId="55C7837D" w14:textId="67C6956C" w:rsidR="00740544" w:rsidRDefault="00740544" w:rsidP="00740544">
      <w:pPr>
        <w:pStyle w:val="Heading2"/>
      </w:pPr>
      <w:bookmarkStart w:id="47" w:name="_Toc181614607"/>
      <w:r>
        <w:lastRenderedPageBreak/>
        <w:t>Managing Crucial Conversations</w:t>
      </w:r>
      <w:bookmarkEnd w:id="47"/>
    </w:p>
    <w:p w14:paraId="620C2C79" w14:textId="77777777" w:rsidR="00740544" w:rsidRDefault="00740544" w:rsidP="00740544">
      <w:pPr>
        <w:pStyle w:val="NCNormal"/>
      </w:pPr>
      <w:r>
        <w:rPr>
          <w:noProof/>
        </w:rPr>
        <w:drawing>
          <wp:inline distT="0" distB="0" distL="0" distR="0" wp14:anchorId="5CA1C8CB" wp14:editId="45A10975">
            <wp:extent cx="5944235" cy="4810125"/>
            <wp:effectExtent l="0" t="0" r="0" b="9525"/>
            <wp:docPr id="98200473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4235" cy="4810125"/>
                    </a:xfrm>
                    <a:prstGeom prst="rect">
                      <a:avLst/>
                    </a:prstGeom>
                    <a:noFill/>
                  </pic:spPr>
                </pic:pic>
              </a:graphicData>
            </a:graphic>
          </wp:inline>
        </w:drawing>
      </w:r>
    </w:p>
    <w:p w14:paraId="3C0125EE" w14:textId="77777777" w:rsidR="008723A7" w:rsidRDefault="008723A7">
      <w:pPr>
        <w:spacing w:after="160" w:line="259" w:lineRule="auto"/>
        <w:rPr>
          <w:rFonts w:eastAsia="Times New Roman"/>
        </w:rPr>
      </w:pPr>
      <w:r>
        <w:br w:type="page"/>
      </w:r>
    </w:p>
    <w:p w14:paraId="0D850AC3" w14:textId="77777777" w:rsidR="008723A7" w:rsidRDefault="008723A7" w:rsidP="008723A7">
      <w:pPr>
        <w:pStyle w:val="Heading2"/>
      </w:pPr>
      <w:bookmarkStart w:id="48" w:name="_Toc181614608"/>
      <w:r>
        <w:lastRenderedPageBreak/>
        <w:t>Defining Quality Contacts</w:t>
      </w:r>
      <w:bookmarkEnd w:id="48"/>
    </w:p>
    <w:p w14:paraId="5BB1BA63" w14:textId="6E6165FC" w:rsidR="00CA23EA" w:rsidRDefault="006758C9" w:rsidP="00CA23EA">
      <w:pPr>
        <w:pStyle w:val="NCNormal"/>
      </w:pPr>
      <w:r>
        <w:rPr>
          <w:noProof/>
        </w:rPr>
        <w:drawing>
          <wp:inline distT="0" distB="0" distL="0" distR="0" wp14:anchorId="614600C2" wp14:editId="2731F539">
            <wp:extent cx="6256138" cy="8096250"/>
            <wp:effectExtent l="0" t="0" r="0" b="0"/>
            <wp:docPr id="1261818549" name="Picture 39" descr="A blue and green rectangular form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818549" name="Picture 39" descr="A blue and green rectangular form with text&#10;&#10;Description automatically generated with medium confidenc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262844" cy="8104929"/>
                    </a:xfrm>
                    <a:prstGeom prst="rect">
                      <a:avLst/>
                    </a:prstGeom>
                    <a:noFill/>
                    <a:ln>
                      <a:noFill/>
                    </a:ln>
                  </pic:spPr>
                </pic:pic>
              </a:graphicData>
            </a:graphic>
          </wp:inline>
        </w:drawing>
      </w:r>
      <w:r w:rsidR="00CA23EA">
        <w:br w:type="page"/>
      </w:r>
    </w:p>
    <w:p w14:paraId="7E244C88" w14:textId="4CB1770B" w:rsidR="00CA23EA" w:rsidRDefault="00CA23EA" w:rsidP="00CA23EA">
      <w:pPr>
        <w:pStyle w:val="NCNormal"/>
      </w:pPr>
      <w:r>
        <w:rPr>
          <w:noProof/>
        </w:rPr>
        <w:lastRenderedPageBreak/>
        <w:drawing>
          <wp:inline distT="0" distB="0" distL="0" distR="0" wp14:anchorId="659CA942" wp14:editId="1FEB769C">
            <wp:extent cx="6500495" cy="8412480"/>
            <wp:effectExtent l="0" t="0" r="0" b="7620"/>
            <wp:docPr id="2139463938" name="Picture 40"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463938" name="Picture 40" descr="A close-up of a document&#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02BCF036" w14:textId="57B024A7" w:rsidR="00CA23EA" w:rsidRDefault="00CA23EA" w:rsidP="00CA23EA">
      <w:pPr>
        <w:pStyle w:val="NCNormal"/>
      </w:pPr>
      <w:r>
        <w:rPr>
          <w:noProof/>
        </w:rPr>
        <w:lastRenderedPageBreak/>
        <w:drawing>
          <wp:inline distT="0" distB="0" distL="0" distR="0" wp14:anchorId="35AC7CC4" wp14:editId="4538679B">
            <wp:extent cx="6500495" cy="8412480"/>
            <wp:effectExtent l="0" t="0" r="0" b="7620"/>
            <wp:docPr id="2058372891" name="Picture 41" descr="A document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372891" name="Picture 41" descr="A document with text and images&#10;&#10;Description automatically generated with medium confidenc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5DF250B1" w14:textId="3E79D6FD" w:rsidR="0000175F" w:rsidRDefault="0000175F" w:rsidP="0000175F">
      <w:pPr>
        <w:pStyle w:val="NCNormal"/>
      </w:pPr>
      <w:r>
        <w:rPr>
          <w:noProof/>
        </w:rPr>
        <w:lastRenderedPageBreak/>
        <w:drawing>
          <wp:inline distT="0" distB="0" distL="0" distR="0" wp14:anchorId="6150A412" wp14:editId="6A832BE9">
            <wp:extent cx="6500495" cy="8412480"/>
            <wp:effectExtent l="0" t="0" r="0" b="7620"/>
            <wp:docPr id="1579967913" name="Picture 4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967913" name="Picture 42" descr="A close-up of a document&#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186B3F17" w14:textId="17DDF3B5" w:rsidR="0000175F" w:rsidRDefault="0000175F" w:rsidP="0000175F">
      <w:pPr>
        <w:pStyle w:val="NCNormal"/>
      </w:pPr>
      <w:r>
        <w:rPr>
          <w:noProof/>
        </w:rPr>
        <w:lastRenderedPageBreak/>
        <w:drawing>
          <wp:inline distT="0" distB="0" distL="0" distR="0" wp14:anchorId="3E81D567" wp14:editId="2FC66E53">
            <wp:extent cx="6500495" cy="8412480"/>
            <wp:effectExtent l="0" t="0" r="0" b="7620"/>
            <wp:docPr id="544245777" name="Picture 43"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245777" name="Picture 43" descr="A close-up of a document&#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515BAD0E" w14:textId="487A89EF" w:rsidR="004E572E" w:rsidRDefault="004E572E" w:rsidP="004E572E">
      <w:pPr>
        <w:pStyle w:val="NCNormal"/>
      </w:pPr>
      <w:r>
        <w:rPr>
          <w:noProof/>
        </w:rPr>
        <w:lastRenderedPageBreak/>
        <w:drawing>
          <wp:inline distT="0" distB="0" distL="0" distR="0" wp14:anchorId="6CD8D22A" wp14:editId="68B9823E">
            <wp:extent cx="6500495" cy="8412480"/>
            <wp:effectExtent l="0" t="0" r="0" b="7620"/>
            <wp:docPr id="1374965176" name="Picture 44" descr="A close-up of 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65176" name="Picture 44" descr="A close-up of a screenshot of a computer&#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2D7B75C5" w14:textId="1896D35F" w:rsidR="004E572E" w:rsidRDefault="004E572E" w:rsidP="004E572E">
      <w:pPr>
        <w:pStyle w:val="NCNormal"/>
      </w:pPr>
      <w:r>
        <w:rPr>
          <w:noProof/>
        </w:rPr>
        <w:lastRenderedPageBreak/>
        <w:drawing>
          <wp:inline distT="0" distB="0" distL="0" distR="0" wp14:anchorId="653F3DFE" wp14:editId="05E6222B">
            <wp:extent cx="6500495" cy="8412480"/>
            <wp:effectExtent l="0" t="0" r="0" b="7620"/>
            <wp:docPr id="377842385" name="Picture 45"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842385" name="Picture 45" descr="A close-up of a document&#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4BF5B08C" w14:textId="7A22A904" w:rsidR="00621A4C" w:rsidRDefault="00621A4C" w:rsidP="00621A4C">
      <w:pPr>
        <w:pStyle w:val="NCNormal"/>
      </w:pPr>
      <w:r>
        <w:rPr>
          <w:noProof/>
        </w:rPr>
        <w:lastRenderedPageBreak/>
        <w:drawing>
          <wp:inline distT="0" distB="0" distL="0" distR="0" wp14:anchorId="4E42755D" wp14:editId="0D11FB66">
            <wp:extent cx="6500495" cy="8412480"/>
            <wp:effectExtent l="0" t="0" r="0" b="7620"/>
            <wp:docPr id="42060397" name="Picture 46"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60397" name="Picture 46" descr="A close-up of a document&#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1EFABE4B" w14:textId="1A2048C4" w:rsidR="00621A4C" w:rsidRDefault="00621A4C" w:rsidP="00621A4C">
      <w:pPr>
        <w:pStyle w:val="NCNormal"/>
      </w:pPr>
      <w:r>
        <w:rPr>
          <w:noProof/>
        </w:rPr>
        <w:lastRenderedPageBreak/>
        <w:drawing>
          <wp:inline distT="0" distB="0" distL="0" distR="0" wp14:anchorId="404E2290" wp14:editId="620FA3F6">
            <wp:extent cx="6500495" cy="8412480"/>
            <wp:effectExtent l="0" t="0" r="0" b="7620"/>
            <wp:docPr id="1800634348" name="Picture 47"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34348" name="Picture 47" descr="A close-up of a documen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r>
        <w:br w:type="page"/>
      </w:r>
    </w:p>
    <w:p w14:paraId="5619C1DA" w14:textId="15099988" w:rsidR="006758C9" w:rsidRDefault="00BA0C05" w:rsidP="006758C9">
      <w:pPr>
        <w:pStyle w:val="NCNormal"/>
      </w:pPr>
      <w:r>
        <w:rPr>
          <w:noProof/>
        </w:rPr>
        <w:lastRenderedPageBreak/>
        <w:drawing>
          <wp:inline distT="0" distB="0" distL="0" distR="0" wp14:anchorId="2B4F2FFD" wp14:editId="6FC48AD9">
            <wp:extent cx="6500495" cy="8412480"/>
            <wp:effectExtent l="0" t="0" r="0" b="7620"/>
            <wp:docPr id="1573004373" name="Picture 48"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004373" name="Picture 48" descr="A close-up of a document&#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sectPr w:rsidR="006758C9" w:rsidSect="00D31BC9">
      <w:headerReference w:type="default" r:id="rId70"/>
      <w:headerReference w:type="first" r:id="rId71"/>
      <w:pgSz w:w="12240" w:h="15840"/>
      <w:pgMar w:top="1152" w:right="720" w:bottom="1440" w:left="720" w:header="63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9A8A2" w14:textId="77777777" w:rsidR="00A3618C" w:rsidRDefault="00A3618C" w:rsidP="00D9020F">
      <w:r>
        <w:separator/>
      </w:r>
    </w:p>
    <w:p w14:paraId="16E75427" w14:textId="77777777" w:rsidR="00A3618C" w:rsidRDefault="00A3618C"/>
  </w:endnote>
  <w:endnote w:type="continuationSeparator" w:id="0">
    <w:p w14:paraId="22F7F54E" w14:textId="77777777" w:rsidR="00A3618C" w:rsidRDefault="00A3618C" w:rsidP="00D9020F">
      <w:r>
        <w:continuationSeparator/>
      </w:r>
    </w:p>
    <w:p w14:paraId="1D8A6E8E" w14:textId="77777777" w:rsidR="00A3618C" w:rsidRDefault="00A3618C"/>
  </w:endnote>
  <w:endnote w:type="continuationNotice" w:id="1">
    <w:p w14:paraId="7ADD09F8" w14:textId="77777777" w:rsidR="00A3618C" w:rsidRDefault="00A3618C"/>
    <w:p w14:paraId="0CD46E07" w14:textId="77777777" w:rsidR="00A3618C" w:rsidRDefault="00A36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0CB4E" w14:textId="77777777" w:rsidR="00B3371C" w:rsidRDefault="00E05A7B">
    <w:pPr>
      <w:framePr w:wrap="none" w:vAnchor="text" w:hAnchor="margin" w:xAlign="right" w:y="1"/>
    </w:pPr>
    <w:r>
      <w:fldChar w:fldCharType="begin"/>
    </w:r>
    <w:r>
      <w:instrText xml:space="preserve">PAGE  </w:instrText>
    </w:r>
    <w:r>
      <w:fldChar w:fldCharType="end"/>
    </w:r>
  </w:p>
  <w:p w14:paraId="64F45383" w14:textId="77777777" w:rsidR="00B3371C" w:rsidRDefault="00B3371C">
    <w:pPr>
      <w:ind w:right="360"/>
    </w:pPr>
  </w:p>
  <w:p w14:paraId="11E5B028" w14:textId="77777777" w:rsidR="00051AE8" w:rsidRDefault="00051AE8"/>
  <w:p w14:paraId="1C8D14F0" w14:textId="77777777" w:rsidR="00051AE8" w:rsidRDefault="00051AE8"/>
  <w:p w14:paraId="7FA9BCF3" w14:textId="77777777" w:rsidR="00846D87" w:rsidRDefault="00846D87"/>
  <w:p w14:paraId="4D7072A0" w14:textId="77777777" w:rsidR="00846D87" w:rsidRDefault="00846D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04F1E" w14:textId="77777777" w:rsidR="00B3371C" w:rsidRPr="007E6D9B" w:rsidRDefault="00E05A7B">
    <w:pPr>
      <w:pStyle w:val="Footer"/>
      <w:framePr w:wrap="none" w:vAnchor="text" w:hAnchor="page" w:x="11448" w:y="110"/>
      <w:rPr>
        <w:rStyle w:val="PageNumber"/>
        <w:rFonts w:cs="Arial"/>
        <w:b/>
        <w:sz w:val="22"/>
        <w:szCs w:val="22"/>
      </w:rPr>
    </w:pPr>
    <w:r w:rsidRPr="007E6D9B">
      <w:rPr>
        <w:rStyle w:val="PageNumber"/>
        <w:rFonts w:cs="Arial"/>
        <w:b/>
        <w:color w:val="37495F"/>
        <w:sz w:val="22"/>
        <w:szCs w:val="22"/>
      </w:rPr>
      <w:fldChar w:fldCharType="begin"/>
    </w:r>
    <w:r w:rsidRPr="007E6D9B">
      <w:rPr>
        <w:rStyle w:val="PageNumber"/>
        <w:rFonts w:cs="Arial"/>
        <w:b/>
        <w:color w:val="37495F"/>
        <w:sz w:val="22"/>
        <w:szCs w:val="22"/>
      </w:rPr>
      <w:instrText xml:space="preserve"> PAGE </w:instrText>
    </w:r>
    <w:r w:rsidRPr="007E6D9B">
      <w:rPr>
        <w:rStyle w:val="PageNumber"/>
        <w:rFonts w:cs="Arial"/>
        <w:b/>
        <w:color w:val="37495F"/>
        <w:sz w:val="22"/>
        <w:szCs w:val="22"/>
      </w:rPr>
      <w:fldChar w:fldCharType="separate"/>
    </w:r>
    <w:r w:rsidRPr="007E6D9B">
      <w:rPr>
        <w:rStyle w:val="PageNumber"/>
        <w:rFonts w:cs="Arial"/>
        <w:b/>
        <w:noProof/>
        <w:color w:val="37495F"/>
        <w:sz w:val="22"/>
        <w:szCs w:val="22"/>
      </w:rPr>
      <w:t>2</w:t>
    </w:r>
    <w:r w:rsidRPr="007E6D9B">
      <w:rPr>
        <w:rStyle w:val="PageNumber"/>
        <w:rFonts w:cs="Arial"/>
        <w:b/>
        <w:color w:val="37495F"/>
        <w:sz w:val="22"/>
        <w:szCs w:val="22"/>
      </w:rPr>
      <w:fldChar w:fldCharType="end"/>
    </w:r>
  </w:p>
  <w:p w14:paraId="7F0236BE" w14:textId="77072A8C" w:rsidR="005A658D" w:rsidRPr="005A658D" w:rsidRDefault="005B1B7F" w:rsidP="007B79B6">
    <w:pPr>
      <w:pStyle w:val="SUBHEAD"/>
      <w:rPr>
        <w:sz w:val="22"/>
        <w:szCs w:val="22"/>
      </w:rPr>
    </w:pPr>
    <w:r w:rsidRPr="007E6D9B">
      <w:rPr>
        <w:sz w:val="22"/>
        <w:szCs w:val="22"/>
      </w:rPr>
      <w:t>D</w:t>
    </w:r>
    <w:r w:rsidR="00E05A7B" w:rsidRPr="007E6D9B">
      <w:rPr>
        <w:sz w:val="22"/>
        <w:szCs w:val="22"/>
      </w:rPr>
      <w:t>ivision of Social Services</w:t>
    </w:r>
    <w:r w:rsidR="00E05A7B" w:rsidRPr="007E6D9B">
      <w:rPr>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54FD7" w14:textId="42AFA584" w:rsidR="00C97EBF" w:rsidRPr="00106483" w:rsidRDefault="00106483"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874003394"/>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DB640" w14:textId="77777777" w:rsidR="00A3618C" w:rsidRDefault="00A3618C" w:rsidP="00D9020F">
      <w:r>
        <w:separator/>
      </w:r>
    </w:p>
    <w:p w14:paraId="57955ADD" w14:textId="77777777" w:rsidR="00A3618C" w:rsidRDefault="00A3618C"/>
  </w:footnote>
  <w:footnote w:type="continuationSeparator" w:id="0">
    <w:p w14:paraId="7C589E9A" w14:textId="77777777" w:rsidR="00A3618C" w:rsidRDefault="00A3618C" w:rsidP="00D9020F">
      <w:r>
        <w:continuationSeparator/>
      </w:r>
    </w:p>
    <w:p w14:paraId="6EC96DEF" w14:textId="77777777" w:rsidR="00A3618C" w:rsidRDefault="00A3618C"/>
  </w:footnote>
  <w:footnote w:type="continuationNotice" w:id="1">
    <w:p w14:paraId="3AB8169B" w14:textId="77777777" w:rsidR="00A3618C" w:rsidRDefault="00A3618C"/>
    <w:p w14:paraId="43481D2A" w14:textId="77777777" w:rsidR="00A3618C" w:rsidRDefault="00A36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3C6EC" w14:textId="7BF31A85" w:rsidR="00846D87" w:rsidRPr="007E6D9B" w:rsidRDefault="005B13F5">
    <w:pPr>
      <w:rPr>
        <w:sz w:val="22"/>
        <w:szCs w:val="22"/>
      </w:rPr>
    </w:pPr>
    <w:r>
      <w:rPr>
        <w:rFonts w:cs="Arial"/>
        <w:b/>
        <w:color w:val="37495F"/>
        <w:sz w:val="22"/>
        <w:szCs w:val="22"/>
      </w:rPr>
      <w:t>CPS Assessment</w:t>
    </w:r>
    <w:r w:rsidR="005A658D">
      <w:rPr>
        <w:rFonts w:cs="Arial"/>
        <w:b/>
        <w:color w:val="37495F"/>
        <w:sz w:val="22"/>
        <w:szCs w:val="22"/>
      </w:rPr>
      <w:t xml:space="preserve"> </w:t>
    </w:r>
    <w:r w:rsidR="00C83906">
      <w:rPr>
        <w:rFonts w:cs="Arial"/>
        <w:b/>
        <w:color w:val="37495F"/>
        <w:sz w:val="22"/>
        <w:szCs w:val="22"/>
      </w:rPr>
      <w:t>Track Training</w:t>
    </w:r>
    <w:r w:rsidR="001969EA">
      <w:rPr>
        <w:rFonts w:cs="Arial"/>
        <w:b/>
        <w:color w:val="37495F"/>
        <w:sz w:val="22"/>
        <w:szCs w:val="22"/>
      </w:rPr>
      <w:tab/>
    </w:r>
    <w:r w:rsidR="005A658D">
      <w:rPr>
        <w:rFonts w:cs="Arial"/>
        <w:b/>
        <w:color w:val="37495F"/>
        <w:sz w:val="22"/>
        <w:szCs w:val="22"/>
      </w:rPr>
      <w:tab/>
    </w:r>
    <w:r w:rsidR="001969EA">
      <w:rPr>
        <w:rFonts w:cs="Arial"/>
        <w:b/>
        <w:color w:val="37495F"/>
        <w:sz w:val="22"/>
        <w:szCs w:val="22"/>
      </w:rPr>
      <w:tab/>
    </w:r>
    <w:r w:rsidR="001969EA">
      <w:rPr>
        <w:rFonts w:cs="Arial"/>
        <w:b/>
        <w:color w:val="37495F"/>
        <w:sz w:val="22"/>
        <w:szCs w:val="22"/>
      </w:rPr>
      <w:tab/>
    </w:r>
    <w:r w:rsidR="006526B6">
      <w:rPr>
        <w:rFonts w:cs="Arial"/>
        <w:b/>
        <w:color w:val="37495F"/>
        <w:sz w:val="22"/>
        <w:szCs w:val="22"/>
      </w:rPr>
      <w:tab/>
    </w:r>
    <w:r w:rsidR="006526B6">
      <w:rPr>
        <w:rFonts w:cs="Arial"/>
        <w:b/>
        <w:color w:val="37495F"/>
        <w:sz w:val="22"/>
        <w:szCs w:val="22"/>
      </w:rPr>
      <w:tab/>
    </w:r>
    <w:r w:rsidR="00106483">
      <w:rPr>
        <w:rFonts w:cs="Arial"/>
        <w:b/>
        <w:color w:val="37495F"/>
        <w:sz w:val="22"/>
        <w:szCs w:val="22"/>
      </w:rPr>
      <w:tab/>
    </w:r>
    <w:r w:rsidR="006805A6">
      <w:rPr>
        <w:rFonts w:cs="Arial"/>
        <w:b/>
        <w:color w:val="37495F"/>
        <w:sz w:val="22"/>
        <w:szCs w:val="22"/>
      </w:rPr>
      <w:t xml:space="preserve">Day </w:t>
    </w:r>
    <w:r w:rsidR="00187DEB">
      <w:rPr>
        <w:rFonts w:cs="Arial"/>
        <w:b/>
        <w:color w:val="37495F"/>
        <w:sz w:val="22"/>
        <w:szCs w:val="22"/>
      </w:rPr>
      <w:t>Fiv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DDBAD" w14:textId="027B6337" w:rsidR="008806BF" w:rsidRPr="00A766E5" w:rsidRDefault="00BC0A41" w:rsidP="00B96A20">
    <w:pPr>
      <w:pStyle w:val="Header"/>
      <w:jc w:val="center"/>
    </w:pPr>
    <w:r>
      <w:rPr>
        <w:noProof/>
      </w:rPr>
      <mc:AlternateContent>
        <mc:Choice Requires="wps">
          <w:drawing>
            <wp:anchor distT="0" distB="0" distL="114300" distR="114300" simplePos="0" relativeHeight="251658240" behindDoc="0" locked="0" layoutInCell="1" allowOverlap="1" wp14:anchorId="5299F412" wp14:editId="2D9A4A2E">
              <wp:simplePos x="0" y="0"/>
              <wp:positionH relativeFrom="column">
                <wp:posOffset>2678430</wp:posOffset>
              </wp:positionH>
              <wp:positionV relativeFrom="paragraph">
                <wp:posOffset>150495</wp:posOffset>
              </wp:positionV>
              <wp:extent cx="3263900" cy="635000"/>
              <wp:effectExtent l="0" t="0" r="0" b="0"/>
              <wp:wrapNone/>
              <wp:docPr id="378"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263900" cy="635000"/>
                      </a:xfrm>
                      <a:prstGeom prst="rect">
                        <a:avLst/>
                      </a:prstGeom>
                      <a:noFill/>
                      <a:ln w="6350">
                        <a:noFill/>
                      </a:ln>
                    </wps:spPr>
                    <wps:txb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99F412" id="_x0000_t202" coordsize="21600,21600" o:spt="202" path="m,l,21600r21600,l21600,xe">
              <v:stroke joinstyle="miter"/>
              <v:path gradientshapeok="t" o:connecttype="rect"/>
            </v:shapetype>
            <v:shape id="Text Box 378" o:spid="_x0000_s1026" type="#_x0000_t202" style="position:absolute;left:0;text-align:left;margin-left:210.9pt;margin-top:11.85pt;width:257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" filled="f" stroked="f" strokeweight=".5pt">
              <v:textbo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v:textbox>
            </v:shape>
          </w:pict>
        </mc:Fallback>
      </mc:AlternateContent>
    </w:r>
    <w:r w:rsidR="00A766E5" w:rsidRPr="006C56C7">
      <w:rPr>
        <w:noProof/>
      </w:rPr>
      <w:drawing>
        <wp:inline distT="0" distB="0" distL="0" distR="0" wp14:anchorId="6295DE67" wp14:editId="09C968B8">
          <wp:extent cx="5943600" cy="934466"/>
          <wp:effectExtent l="0" t="0" r="0" b="0"/>
          <wp:docPr id="380255310" name="Picture 380255310"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34466"/>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73F77" w14:textId="0EC69193" w:rsidR="00C97EBF" w:rsidRPr="00C97EBF" w:rsidRDefault="00C97EBF" w:rsidP="00C97EBF">
    <w:pPr>
      <w:rPr>
        <w:sz w:val="22"/>
        <w:szCs w:val="22"/>
      </w:rPr>
    </w:pPr>
    <w:r>
      <w:rPr>
        <w:rFonts w:cs="Arial"/>
        <w:b/>
        <w:color w:val="37495F"/>
        <w:sz w:val="22"/>
        <w:szCs w:val="22"/>
      </w:rPr>
      <w:t>CPS Assessment Track Training</w:t>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t xml:space="preserve">Day </w:t>
    </w:r>
    <w:r w:rsidR="00187DEB">
      <w:rPr>
        <w:rFonts w:cs="Arial"/>
        <w:b/>
        <w:color w:val="37495F"/>
        <w:sz w:val="22"/>
        <w:szCs w:val="22"/>
      </w:rPr>
      <w:t>Fiv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E937C" w14:textId="2BA0708E" w:rsidR="00F32C3D" w:rsidRPr="007E6D9B" w:rsidRDefault="005B13F5">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F32C3D" w:rsidRPr="007E6D9B">
      <w:rPr>
        <w:rFonts w:cs="Arial"/>
        <w:b/>
        <w:color w:val="37495F"/>
        <w:sz w:val="22"/>
        <w:szCs w:val="22"/>
      </w:rPr>
      <w:tab/>
    </w:r>
    <w:r w:rsidR="00F32C3D" w:rsidRPr="007E6D9B">
      <w:rPr>
        <w:rFonts w:cs="Arial"/>
        <w:b/>
        <w:color w:val="37495F"/>
        <w:sz w:val="22"/>
        <w:szCs w:val="22"/>
      </w:rPr>
      <w:tab/>
    </w:r>
    <w:r w:rsidR="00F32C3D"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9C51B8">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F32C3D" w:rsidRPr="007E6D9B">
      <w:rPr>
        <w:rFonts w:cs="Arial"/>
        <w:b/>
        <w:color w:val="37495F"/>
        <w:sz w:val="22"/>
        <w:szCs w:val="22"/>
      </w:rPr>
      <w:t>Appendix: Handou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D95E1" w14:textId="0550CA54" w:rsidR="00564CD2" w:rsidRPr="007E6D9B" w:rsidRDefault="005B13F5" w:rsidP="00F32C3D">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1A0494" w:rsidRPr="007E6D9B">
      <w:rPr>
        <w:rFonts w:cs="Arial"/>
        <w:b/>
        <w:color w:val="37495F"/>
        <w:sz w:val="22"/>
        <w:szCs w:val="22"/>
      </w:rPr>
      <w:tab/>
    </w:r>
    <w:r w:rsidR="001A0494" w:rsidRPr="007E6D9B">
      <w:rPr>
        <w:rFonts w:cs="Arial"/>
        <w:b/>
        <w:color w:val="37495F"/>
        <w:sz w:val="22"/>
        <w:szCs w:val="22"/>
      </w:rPr>
      <w:tab/>
    </w:r>
    <w:r w:rsidR="001A0494"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9C51B8">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1A0494" w:rsidRPr="007E6D9B">
      <w:rPr>
        <w:rFonts w:cs="Arial"/>
        <w:b/>
        <w:color w:val="37495F"/>
        <w:sz w:val="22"/>
        <w:szCs w:val="22"/>
      </w:rPr>
      <w:t>Appendix: Handou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369E9"/>
    <w:multiLevelType w:val="multilevel"/>
    <w:tmpl w:val="0930F3AC"/>
    <w:styleLink w:val="GCaption-TableNumbering"/>
    <w:lvl w:ilvl="0">
      <w:start w:val="1"/>
      <w:numFmt w:val="decimal"/>
      <w:pStyle w:val="GCaption-Table"/>
      <w:suff w:val="space"/>
      <w:lvlText w:val="Table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AC4103"/>
    <w:multiLevelType w:val="multilevel"/>
    <w:tmpl w:val="16AC1552"/>
    <w:numStyleLink w:val="GListBulletbutton"/>
  </w:abstractNum>
  <w:abstractNum w:abstractNumId="2" w15:restartNumberingAfterBreak="0">
    <w:nsid w:val="074752C1"/>
    <w:multiLevelType w:val="hybridMultilevel"/>
    <w:tmpl w:val="A5B6B7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0E2668"/>
    <w:multiLevelType w:val="hybridMultilevel"/>
    <w:tmpl w:val="3B049240"/>
    <w:lvl w:ilvl="0" w:tplc="592A39F8">
      <w:start w:val="1"/>
      <w:numFmt w:val="bullet"/>
      <w:pStyle w:val="NC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D0825"/>
    <w:multiLevelType w:val="hybridMultilevel"/>
    <w:tmpl w:val="304E8C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E13C26"/>
    <w:multiLevelType w:val="multilevel"/>
    <w:tmpl w:val="DA9E65AC"/>
    <w:styleLink w:val="GListNumberbutton"/>
    <w:lvl w:ilvl="0">
      <w:start w:val="1"/>
      <w:numFmt w:val="decimal"/>
      <w:pStyle w:val="GListNumber"/>
      <w:lvlText w:val="%1."/>
      <w:lvlJc w:val="left"/>
      <w:pPr>
        <w:tabs>
          <w:tab w:val="num" w:pos="720"/>
        </w:tabs>
        <w:ind w:left="720" w:hanging="360"/>
      </w:pPr>
      <w:rPr>
        <w:rFonts w:hint="default"/>
        <w:b w:val="0"/>
        <w:bCs w:val="0"/>
        <w:i w:val="0"/>
        <w:iCs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ind w:left="1656" w:hanging="504"/>
      </w:pPr>
      <w:rPr>
        <w:rFonts w:hint="default"/>
      </w:rPr>
    </w:lvl>
    <w:lvl w:ilvl="3">
      <w:start w:val="1"/>
      <w:numFmt w:val="decimal"/>
      <w:lvlText w:val="%1.%2.%3.%4."/>
      <w:lvlJc w:val="left"/>
      <w:pPr>
        <w:tabs>
          <w:tab w:val="num" w:pos="2160"/>
        </w:tabs>
        <w:ind w:left="2160"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92A28DC"/>
    <w:multiLevelType w:val="hybridMultilevel"/>
    <w:tmpl w:val="8ADE05EE"/>
    <w:lvl w:ilvl="0" w:tplc="61E89110">
      <w:start w:val="1"/>
      <w:numFmt w:val="decimal"/>
      <w:pStyle w:val="NCNorm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F4B0F"/>
    <w:multiLevelType w:val="multilevel"/>
    <w:tmpl w:val="16AC1552"/>
    <w:styleLink w:val="GListBulletbutton"/>
    <w:lvl w:ilvl="0">
      <w:start w:val="1"/>
      <w:numFmt w:val="bullet"/>
      <w:pStyle w:val="GListBullet"/>
      <w:lvlText w:val=""/>
      <w:lvlJc w:val="left"/>
      <w:pPr>
        <w:tabs>
          <w:tab w:val="num" w:pos="36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Symbol" w:hAnsi="Symbol" w:hint="default"/>
      </w:rPr>
    </w:lvl>
    <w:lvl w:ilvl="3">
      <w:start w:val="1"/>
      <w:numFmt w:val="lowerRoman"/>
      <w:lvlText w:val="%4"/>
      <w:lvlJc w:val="left"/>
      <w:pPr>
        <w:ind w:left="1800" w:hanging="360"/>
      </w:pPr>
      <w:rPr>
        <w:rFont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3D273423"/>
    <w:multiLevelType w:val="hybridMultilevel"/>
    <w:tmpl w:val="B6EAC596"/>
    <w:lvl w:ilvl="0" w:tplc="5BE03702">
      <w:start w:val="1"/>
      <w:numFmt w:val="bullet"/>
      <w:pStyle w:val="NCNorm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F1717E"/>
    <w:multiLevelType w:val="multilevel"/>
    <w:tmpl w:val="52169DD2"/>
    <w:styleLink w:val="GTableList"/>
    <w:lvl w:ilvl="0">
      <w:start w:val="1"/>
      <w:numFmt w:val="bullet"/>
      <w:pStyle w:val="GTableListBullet"/>
      <w:lvlText w:val=""/>
      <w:lvlJc w:val="left"/>
      <w:pPr>
        <w:tabs>
          <w:tab w:val="num" w:pos="288"/>
        </w:tabs>
        <w:ind w:left="288" w:hanging="216"/>
      </w:pPr>
      <w:rPr>
        <w:rFonts w:ascii="Symbol" w:hAnsi="Symbol" w:hint="default"/>
      </w:rPr>
    </w:lvl>
    <w:lvl w:ilvl="1">
      <w:start w:val="1"/>
      <w:numFmt w:val="bullet"/>
      <w:lvlText w:val=""/>
      <w:lvlJc w:val="left"/>
      <w:pPr>
        <w:tabs>
          <w:tab w:val="num" w:pos="576"/>
        </w:tabs>
        <w:ind w:left="576" w:hanging="288"/>
      </w:pPr>
      <w:rPr>
        <w:rFonts w:ascii="Symbol" w:hAnsi="Symbol" w:hint="default"/>
        <w:color w:val="auto"/>
      </w:rPr>
    </w:lvl>
    <w:lvl w:ilvl="2">
      <w:start w:val="1"/>
      <w:numFmt w:val="bullet"/>
      <w:lvlText w:val=""/>
      <w:lvlJc w:val="left"/>
      <w:pPr>
        <w:tabs>
          <w:tab w:val="num" w:pos="864"/>
        </w:tabs>
        <w:ind w:left="864" w:hanging="28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8E82D58"/>
    <w:multiLevelType w:val="multilevel"/>
    <w:tmpl w:val="3A785C16"/>
    <w:lvl w:ilvl="0">
      <w:start w:val="1"/>
      <w:numFmt w:val="decimal"/>
      <w:pStyle w:val="GTableListNumber"/>
      <w:suff w:val="space"/>
      <w:lvlText w:val="%1."/>
      <w:lvlJc w:val="left"/>
      <w:pPr>
        <w:ind w:left="346" w:hanging="274"/>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576" w:firstLine="0"/>
      </w:pPr>
      <w:rPr>
        <w:rFonts w:hint="default"/>
      </w:rPr>
    </w:lvl>
    <w:lvl w:ilvl="3">
      <w:start w:val="1"/>
      <w:numFmt w:val="none"/>
      <w:lvlText w:val=""/>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202477423">
    <w:abstractNumId w:val="7"/>
  </w:num>
  <w:num w:numId="2" w16cid:durableId="758449330">
    <w:abstractNumId w:val="1"/>
  </w:num>
  <w:num w:numId="3" w16cid:durableId="2099714164">
    <w:abstractNumId w:val="9"/>
  </w:num>
  <w:num w:numId="4" w16cid:durableId="555240450">
    <w:abstractNumId w:val="5"/>
  </w:num>
  <w:num w:numId="5" w16cid:durableId="1818568430">
    <w:abstractNumId w:val="0"/>
  </w:num>
  <w:num w:numId="6" w16cid:durableId="1153909065">
    <w:abstractNumId w:val="10"/>
  </w:num>
  <w:num w:numId="7" w16cid:durableId="1548763928">
    <w:abstractNumId w:val="8"/>
  </w:num>
  <w:num w:numId="8" w16cid:durableId="1455372218">
    <w:abstractNumId w:val="6"/>
  </w:num>
  <w:num w:numId="9" w16cid:durableId="326251820">
    <w:abstractNumId w:val="3"/>
  </w:num>
  <w:num w:numId="10" w16cid:durableId="1815487588">
    <w:abstractNumId w:val="2"/>
  </w:num>
  <w:num w:numId="11" w16cid:durableId="1360012573">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DcyNTMwNzGyNDNU0lEKTi0uzszPAykwNqsFAFZZ61stAAAA"/>
  </w:docVars>
  <w:rsids>
    <w:rsidRoot w:val="00D9020F"/>
    <w:rsid w:val="0000175F"/>
    <w:rsid w:val="000017DA"/>
    <w:rsid w:val="0000233D"/>
    <w:rsid w:val="0000240A"/>
    <w:rsid w:val="000024E3"/>
    <w:rsid w:val="00002C5D"/>
    <w:rsid w:val="000030BD"/>
    <w:rsid w:val="000038B6"/>
    <w:rsid w:val="000039D0"/>
    <w:rsid w:val="00003D14"/>
    <w:rsid w:val="00004A29"/>
    <w:rsid w:val="00004C7C"/>
    <w:rsid w:val="00004D39"/>
    <w:rsid w:val="0000551F"/>
    <w:rsid w:val="00005559"/>
    <w:rsid w:val="00006B48"/>
    <w:rsid w:val="00006EB8"/>
    <w:rsid w:val="00007344"/>
    <w:rsid w:val="0000791C"/>
    <w:rsid w:val="00007945"/>
    <w:rsid w:val="00007C3F"/>
    <w:rsid w:val="000104BD"/>
    <w:rsid w:val="000109CE"/>
    <w:rsid w:val="00010DD6"/>
    <w:rsid w:val="00011272"/>
    <w:rsid w:val="000122AB"/>
    <w:rsid w:val="00012BB9"/>
    <w:rsid w:val="00012F7A"/>
    <w:rsid w:val="00013622"/>
    <w:rsid w:val="000138B7"/>
    <w:rsid w:val="000151F9"/>
    <w:rsid w:val="00015B13"/>
    <w:rsid w:val="00016CA0"/>
    <w:rsid w:val="00017FEC"/>
    <w:rsid w:val="00020094"/>
    <w:rsid w:val="000206AE"/>
    <w:rsid w:val="00020816"/>
    <w:rsid w:val="0002084A"/>
    <w:rsid w:val="0002186B"/>
    <w:rsid w:val="00021ED8"/>
    <w:rsid w:val="0002245A"/>
    <w:rsid w:val="0002254A"/>
    <w:rsid w:val="00023A47"/>
    <w:rsid w:val="00023D7D"/>
    <w:rsid w:val="00023F7F"/>
    <w:rsid w:val="000250B6"/>
    <w:rsid w:val="00025380"/>
    <w:rsid w:val="00025CDE"/>
    <w:rsid w:val="00025DA9"/>
    <w:rsid w:val="00027787"/>
    <w:rsid w:val="00027C29"/>
    <w:rsid w:val="00027F6B"/>
    <w:rsid w:val="00030CF0"/>
    <w:rsid w:val="00031027"/>
    <w:rsid w:val="00031182"/>
    <w:rsid w:val="0003127F"/>
    <w:rsid w:val="000319D1"/>
    <w:rsid w:val="000330C4"/>
    <w:rsid w:val="000335A1"/>
    <w:rsid w:val="00034541"/>
    <w:rsid w:val="000347B8"/>
    <w:rsid w:val="00034A0C"/>
    <w:rsid w:val="00040384"/>
    <w:rsid w:val="00041E2D"/>
    <w:rsid w:val="00041FFF"/>
    <w:rsid w:val="00042A26"/>
    <w:rsid w:val="00043F59"/>
    <w:rsid w:val="0004406A"/>
    <w:rsid w:val="00044665"/>
    <w:rsid w:val="000449BC"/>
    <w:rsid w:val="00044D7C"/>
    <w:rsid w:val="00044E99"/>
    <w:rsid w:val="0004538B"/>
    <w:rsid w:val="000455CF"/>
    <w:rsid w:val="000458EC"/>
    <w:rsid w:val="000466BA"/>
    <w:rsid w:val="00051350"/>
    <w:rsid w:val="0005177A"/>
    <w:rsid w:val="00051A33"/>
    <w:rsid w:val="00051AE8"/>
    <w:rsid w:val="00052813"/>
    <w:rsid w:val="00055270"/>
    <w:rsid w:val="00055684"/>
    <w:rsid w:val="0005619D"/>
    <w:rsid w:val="00056658"/>
    <w:rsid w:val="000577CA"/>
    <w:rsid w:val="00057BFA"/>
    <w:rsid w:val="000613A3"/>
    <w:rsid w:val="000617F1"/>
    <w:rsid w:val="0006181F"/>
    <w:rsid w:val="00061A55"/>
    <w:rsid w:val="0006231B"/>
    <w:rsid w:val="00062674"/>
    <w:rsid w:val="0006321A"/>
    <w:rsid w:val="00063B25"/>
    <w:rsid w:val="00064670"/>
    <w:rsid w:val="0006469B"/>
    <w:rsid w:val="000646F2"/>
    <w:rsid w:val="0006551C"/>
    <w:rsid w:val="0006587B"/>
    <w:rsid w:val="00065CE9"/>
    <w:rsid w:val="00065F5D"/>
    <w:rsid w:val="000665E9"/>
    <w:rsid w:val="00066F4B"/>
    <w:rsid w:val="00067014"/>
    <w:rsid w:val="0007159B"/>
    <w:rsid w:val="000717F1"/>
    <w:rsid w:val="0007208A"/>
    <w:rsid w:val="000720AC"/>
    <w:rsid w:val="00072AFA"/>
    <w:rsid w:val="00072FE7"/>
    <w:rsid w:val="00074209"/>
    <w:rsid w:val="000743BB"/>
    <w:rsid w:val="000747AB"/>
    <w:rsid w:val="00074AC3"/>
    <w:rsid w:val="00077274"/>
    <w:rsid w:val="0007784B"/>
    <w:rsid w:val="000801F4"/>
    <w:rsid w:val="0008076F"/>
    <w:rsid w:val="00080840"/>
    <w:rsid w:val="0008144A"/>
    <w:rsid w:val="0008225B"/>
    <w:rsid w:val="00082F5B"/>
    <w:rsid w:val="000833C0"/>
    <w:rsid w:val="0008382F"/>
    <w:rsid w:val="00083A16"/>
    <w:rsid w:val="00083AB3"/>
    <w:rsid w:val="00083EBA"/>
    <w:rsid w:val="0008419F"/>
    <w:rsid w:val="00085278"/>
    <w:rsid w:val="00085899"/>
    <w:rsid w:val="00085A7E"/>
    <w:rsid w:val="00085F45"/>
    <w:rsid w:val="000865AC"/>
    <w:rsid w:val="000876FD"/>
    <w:rsid w:val="00090040"/>
    <w:rsid w:val="0009217F"/>
    <w:rsid w:val="00092B27"/>
    <w:rsid w:val="00092F00"/>
    <w:rsid w:val="0009365F"/>
    <w:rsid w:val="0009458B"/>
    <w:rsid w:val="000945C6"/>
    <w:rsid w:val="00094FC2"/>
    <w:rsid w:val="00095CDD"/>
    <w:rsid w:val="000975A3"/>
    <w:rsid w:val="00097B5F"/>
    <w:rsid w:val="000A0AC5"/>
    <w:rsid w:val="000A0B07"/>
    <w:rsid w:val="000A19BA"/>
    <w:rsid w:val="000A1B2D"/>
    <w:rsid w:val="000A1E64"/>
    <w:rsid w:val="000A1F51"/>
    <w:rsid w:val="000A315D"/>
    <w:rsid w:val="000A319C"/>
    <w:rsid w:val="000A3313"/>
    <w:rsid w:val="000A3A6B"/>
    <w:rsid w:val="000A4500"/>
    <w:rsid w:val="000A4504"/>
    <w:rsid w:val="000A5091"/>
    <w:rsid w:val="000A6298"/>
    <w:rsid w:val="000A7456"/>
    <w:rsid w:val="000A7708"/>
    <w:rsid w:val="000A7F54"/>
    <w:rsid w:val="000B0955"/>
    <w:rsid w:val="000B12AA"/>
    <w:rsid w:val="000B13CA"/>
    <w:rsid w:val="000B1666"/>
    <w:rsid w:val="000B1CD6"/>
    <w:rsid w:val="000B2303"/>
    <w:rsid w:val="000B2432"/>
    <w:rsid w:val="000B2BA2"/>
    <w:rsid w:val="000B2F9D"/>
    <w:rsid w:val="000B3677"/>
    <w:rsid w:val="000B3B8C"/>
    <w:rsid w:val="000B403F"/>
    <w:rsid w:val="000B4222"/>
    <w:rsid w:val="000B5BA3"/>
    <w:rsid w:val="000B745B"/>
    <w:rsid w:val="000B76D9"/>
    <w:rsid w:val="000B7DB3"/>
    <w:rsid w:val="000B7E90"/>
    <w:rsid w:val="000C0354"/>
    <w:rsid w:val="000C092C"/>
    <w:rsid w:val="000C2190"/>
    <w:rsid w:val="000C27CC"/>
    <w:rsid w:val="000C3DD5"/>
    <w:rsid w:val="000C3DD8"/>
    <w:rsid w:val="000C4822"/>
    <w:rsid w:val="000C4C4B"/>
    <w:rsid w:val="000C587F"/>
    <w:rsid w:val="000C5BB2"/>
    <w:rsid w:val="000C66A5"/>
    <w:rsid w:val="000C6BB1"/>
    <w:rsid w:val="000C6C7A"/>
    <w:rsid w:val="000C75D4"/>
    <w:rsid w:val="000D0907"/>
    <w:rsid w:val="000D1069"/>
    <w:rsid w:val="000D2318"/>
    <w:rsid w:val="000D25AE"/>
    <w:rsid w:val="000D2CDC"/>
    <w:rsid w:val="000D31DE"/>
    <w:rsid w:val="000D3263"/>
    <w:rsid w:val="000D34B6"/>
    <w:rsid w:val="000D379C"/>
    <w:rsid w:val="000D4018"/>
    <w:rsid w:val="000D452D"/>
    <w:rsid w:val="000D6592"/>
    <w:rsid w:val="000D6839"/>
    <w:rsid w:val="000D6FF6"/>
    <w:rsid w:val="000E046B"/>
    <w:rsid w:val="000E0DB9"/>
    <w:rsid w:val="000E0F54"/>
    <w:rsid w:val="000E1B9F"/>
    <w:rsid w:val="000E20D1"/>
    <w:rsid w:val="000E2455"/>
    <w:rsid w:val="000E2919"/>
    <w:rsid w:val="000E32A1"/>
    <w:rsid w:val="000E348B"/>
    <w:rsid w:val="000E3920"/>
    <w:rsid w:val="000E3E26"/>
    <w:rsid w:val="000E3F51"/>
    <w:rsid w:val="000E417F"/>
    <w:rsid w:val="000E4790"/>
    <w:rsid w:val="000E499D"/>
    <w:rsid w:val="000E4A77"/>
    <w:rsid w:val="000E4B42"/>
    <w:rsid w:val="000E4D42"/>
    <w:rsid w:val="000E709B"/>
    <w:rsid w:val="000E70D1"/>
    <w:rsid w:val="000E72AD"/>
    <w:rsid w:val="000F0193"/>
    <w:rsid w:val="000F0F48"/>
    <w:rsid w:val="000F22D8"/>
    <w:rsid w:val="000F266F"/>
    <w:rsid w:val="000F296E"/>
    <w:rsid w:val="000F2996"/>
    <w:rsid w:val="000F3F0F"/>
    <w:rsid w:val="000F4346"/>
    <w:rsid w:val="000F4D47"/>
    <w:rsid w:val="000F5477"/>
    <w:rsid w:val="000F54BC"/>
    <w:rsid w:val="000F5CDA"/>
    <w:rsid w:val="000F63F2"/>
    <w:rsid w:val="000F6BC9"/>
    <w:rsid w:val="000F770E"/>
    <w:rsid w:val="00100AD5"/>
    <w:rsid w:val="00100D65"/>
    <w:rsid w:val="001018EB"/>
    <w:rsid w:val="00101AE1"/>
    <w:rsid w:val="00103D17"/>
    <w:rsid w:val="001041C8"/>
    <w:rsid w:val="00104322"/>
    <w:rsid w:val="001049A0"/>
    <w:rsid w:val="00106483"/>
    <w:rsid w:val="00106CB3"/>
    <w:rsid w:val="00107A16"/>
    <w:rsid w:val="00107C38"/>
    <w:rsid w:val="00107FF2"/>
    <w:rsid w:val="00110585"/>
    <w:rsid w:val="00110960"/>
    <w:rsid w:val="00110BB3"/>
    <w:rsid w:val="00111E89"/>
    <w:rsid w:val="00111E8D"/>
    <w:rsid w:val="00111E8F"/>
    <w:rsid w:val="00112EE8"/>
    <w:rsid w:val="00114163"/>
    <w:rsid w:val="00115367"/>
    <w:rsid w:val="0011550C"/>
    <w:rsid w:val="001156B9"/>
    <w:rsid w:val="00116348"/>
    <w:rsid w:val="00116665"/>
    <w:rsid w:val="00117699"/>
    <w:rsid w:val="001176D1"/>
    <w:rsid w:val="00117DC3"/>
    <w:rsid w:val="001214C0"/>
    <w:rsid w:val="001216AB"/>
    <w:rsid w:val="001219D9"/>
    <w:rsid w:val="00121A1B"/>
    <w:rsid w:val="00121DFF"/>
    <w:rsid w:val="00122D16"/>
    <w:rsid w:val="00122E8D"/>
    <w:rsid w:val="001230D0"/>
    <w:rsid w:val="00123FE1"/>
    <w:rsid w:val="00124D3B"/>
    <w:rsid w:val="00127821"/>
    <w:rsid w:val="001314F0"/>
    <w:rsid w:val="00132456"/>
    <w:rsid w:val="00132DDB"/>
    <w:rsid w:val="00133600"/>
    <w:rsid w:val="001344C6"/>
    <w:rsid w:val="001349B5"/>
    <w:rsid w:val="001360CE"/>
    <w:rsid w:val="00136D48"/>
    <w:rsid w:val="001378BE"/>
    <w:rsid w:val="00137B32"/>
    <w:rsid w:val="001400EF"/>
    <w:rsid w:val="00140133"/>
    <w:rsid w:val="001416B3"/>
    <w:rsid w:val="00141A7D"/>
    <w:rsid w:val="00142000"/>
    <w:rsid w:val="001420E4"/>
    <w:rsid w:val="00143341"/>
    <w:rsid w:val="00145117"/>
    <w:rsid w:val="00145141"/>
    <w:rsid w:val="0014526C"/>
    <w:rsid w:val="001456CE"/>
    <w:rsid w:val="00146307"/>
    <w:rsid w:val="00146D4B"/>
    <w:rsid w:val="00150EA1"/>
    <w:rsid w:val="00151543"/>
    <w:rsid w:val="00151717"/>
    <w:rsid w:val="0015199B"/>
    <w:rsid w:val="00151BBE"/>
    <w:rsid w:val="001528E9"/>
    <w:rsid w:val="00154CB5"/>
    <w:rsid w:val="001550EA"/>
    <w:rsid w:val="00155EB6"/>
    <w:rsid w:val="00156E22"/>
    <w:rsid w:val="00157282"/>
    <w:rsid w:val="0015790F"/>
    <w:rsid w:val="00160CAE"/>
    <w:rsid w:val="0016140D"/>
    <w:rsid w:val="00161A2E"/>
    <w:rsid w:val="001622A8"/>
    <w:rsid w:val="001622D8"/>
    <w:rsid w:val="00163AEF"/>
    <w:rsid w:val="00163CAC"/>
    <w:rsid w:val="00164216"/>
    <w:rsid w:val="0016532B"/>
    <w:rsid w:val="00165448"/>
    <w:rsid w:val="00165492"/>
    <w:rsid w:val="00165F9C"/>
    <w:rsid w:val="00167292"/>
    <w:rsid w:val="00170050"/>
    <w:rsid w:val="00171901"/>
    <w:rsid w:val="0017279D"/>
    <w:rsid w:val="001731CC"/>
    <w:rsid w:val="00173598"/>
    <w:rsid w:val="001743A3"/>
    <w:rsid w:val="00174653"/>
    <w:rsid w:val="0017493B"/>
    <w:rsid w:val="00175057"/>
    <w:rsid w:val="0017537A"/>
    <w:rsid w:val="00176B37"/>
    <w:rsid w:val="00176CAA"/>
    <w:rsid w:val="00177060"/>
    <w:rsid w:val="001811F9"/>
    <w:rsid w:val="0018169B"/>
    <w:rsid w:val="00181818"/>
    <w:rsid w:val="00181DEA"/>
    <w:rsid w:val="00182B5F"/>
    <w:rsid w:val="00184209"/>
    <w:rsid w:val="00185027"/>
    <w:rsid w:val="001864AA"/>
    <w:rsid w:val="0018662C"/>
    <w:rsid w:val="0018670F"/>
    <w:rsid w:val="001871C1"/>
    <w:rsid w:val="00187708"/>
    <w:rsid w:val="001879EB"/>
    <w:rsid w:val="00187DEB"/>
    <w:rsid w:val="00190A6E"/>
    <w:rsid w:val="0019112C"/>
    <w:rsid w:val="00191B20"/>
    <w:rsid w:val="00193599"/>
    <w:rsid w:val="00193B37"/>
    <w:rsid w:val="00193C2E"/>
    <w:rsid w:val="0019439F"/>
    <w:rsid w:val="00194A4F"/>
    <w:rsid w:val="00195058"/>
    <w:rsid w:val="00195BD8"/>
    <w:rsid w:val="00195F3C"/>
    <w:rsid w:val="001963AF"/>
    <w:rsid w:val="00196420"/>
    <w:rsid w:val="0019679F"/>
    <w:rsid w:val="001969EA"/>
    <w:rsid w:val="001972CB"/>
    <w:rsid w:val="00197BBC"/>
    <w:rsid w:val="00197C5A"/>
    <w:rsid w:val="001A0494"/>
    <w:rsid w:val="001A0F62"/>
    <w:rsid w:val="001A206E"/>
    <w:rsid w:val="001A210B"/>
    <w:rsid w:val="001A2C6A"/>
    <w:rsid w:val="001A325C"/>
    <w:rsid w:val="001A362C"/>
    <w:rsid w:val="001A3FA4"/>
    <w:rsid w:val="001A4983"/>
    <w:rsid w:val="001A4FEE"/>
    <w:rsid w:val="001A5896"/>
    <w:rsid w:val="001A5EB8"/>
    <w:rsid w:val="001A6088"/>
    <w:rsid w:val="001A61B2"/>
    <w:rsid w:val="001A68C7"/>
    <w:rsid w:val="001A766E"/>
    <w:rsid w:val="001A7D39"/>
    <w:rsid w:val="001B0997"/>
    <w:rsid w:val="001B1583"/>
    <w:rsid w:val="001B1AAD"/>
    <w:rsid w:val="001B1BAE"/>
    <w:rsid w:val="001B1F98"/>
    <w:rsid w:val="001B2223"/>
    <w:rsid w:val="001B29FC"/>
    <w:rsid w:val="001B3298"/>
    <w:rsid w:val="001B337E"/>
    <w:rsid w:val="001B3481"/>
    <w:rsid w:val="001B3847"/>
    <w:rsid w:val="001B4790"/>
    <w:rsid w:val="001B4799"/>
    <w:rsid w:val="001B4E4B"/>
    <w:rsid w:val="001B637E"/>
    <w:rsid w:val="001C0403"/>
    <w:rsid w:val="001C0E54"/>
    <w:rsid w:val="001C1480"/>
    <w:rsid w:val="001C173C"/>
    <w:rsid w:val="001C17B1"/>
    <w:rsid w:val="001C28DB"/>
    <w:rsid w:val="001C2A62"/>
    <w:rsid w:val="001C31A4"/>
    <w:rsid w:val="001C3599"/>
    <w:rsid w:val="001C38FA"/>
    <w:rsid w:val="001C417A"/>
    <w:rsid w:val="001C4698"/>
    <w:rsid w:val="001C4EB4"/>
    <w:rsid w:val="001C6BFD"/>
    <w:rsid w:val="001C6F15"/>
    <w:rsid w:val="001C7B27"/>
    <w:rsid w:val="001D10B1"/>
    <w:rsid w:val="001D1238"/>
    <w:rsid w:val="001D1F1F"/>
    <w:rsid w:val="001D21F9"/>
    <w:rsid w:val="001D2B5E"/>
    <w:rsid w:val="001D2F15"/>
    <w:rsid w:val="001D2FA2"/>
    <w:rsid w:val="001D3435"/>
    <w:rsid w:val="001D35A0"/>
    <w:rsid w:val="001D426E"/>
    <w:rsid w:val="001D436D"/>
    <w:rsid w:val="001D44F3"/>
    <w:rsid w:val="001D5A05"/>
    <w:rsid w:val="001D5C1A"/>
    <w:rsid w:val="001D5C26"/>
    <w:rsid w:val="001D6F24"/>
    <w:rsid w:val="001D7C3F"/>
    <w:rsid w:val="001D7C50"/>
    <w:rsid w:val="001E0CA1"/>
    <w:rsid w:val="001E1060"/>
    <w:rsid w:val="001E260B"/>
    <w:rsid w:val="001E266A"/>
    <w:rsid w:val="001E2EA2"/>
    <w:rsid w:val="001E304F"/>
    <w:rsid w:val="001E3947"/>
    <w:rsid w:val="001E4108"/>
    <w:rsid w:val="001E4139"/>
    <w:rsid w:val="001E42D9"/>
    <w:rsid w:val="001E4984"/>
    <w:rsid w:val="001E4F9C"/>
    <w:rsid w:val="001E61AF"/>
    <w:rsid w:val="001E7A09"/>
    <w:rsid w:val="001F0315"/>
    <w:rsid w:val="001F05CF"/>
    <w:rsid w:val="001F06C2"/>
    <w:rsid w:val="001F0FDA"/>
    <w:rsid w:val="001F0FE6"/>
    <w:rsid w:val="001F1683"/>
    <w:rsid w:val="001F1E0D"/>
    <w:rsid w:val="001F238B"/>
    <w:rsid w:val="001F2503"/>
    <w:rsid w:val="001F4C5F"/>
    <w:rsid w:val="001F55D9"/>
    <w:rsid w:val="001F5A82"/>
    <w:rsid w:val="001F7517"/>
    <w:rsid w:val="001F7DEF"/>
    <w:rsid w:val="0020024F"/>
    <w:rsid w:val="0020040C"/>
    <w:rsid w:val="00200D05"/>
    <w:rsid w:val="0020203B"/>
    <w:rsid w:val="00202CD9"/>
    <w:rsid w:val="00203220"/>
    <w:rsid w:val="00203C08"/>
    <w:rsid w:val="002044DC"/>
    <w:rsid w:val="00204B45"/>
    <w:rsid w:val="002051BF"/>
    <w:rsid w:val="002056CD"/>
    <w:rsid w:val="00205BA5"/>
    <w:rsid w:val="00205CF0"/>
    <w:rsid w:val="00207E5A"/>
    <w:rsid w:val="0021115C"/>
    <w:rsid w:val="00211789"/>
    <w:rsid w:val="00211BE8"/>
    <w:rsid w:val="002139A1"/>
    <w:rsid w:val="00213DE2"/>
    <w:rsid w:val="00213EEF"/>
    <w:rsid w:val="00214062"/>
    <w:rsid w:val="002140B6"/>
    <w:rsid w:val="00214427"/>
    <w:rsid w:val="002145A5"/>
    <w:rsid w:val="002145D8"/>
    <w:rsid w:val="00214887"/>
    <w:rsid w:val="00214EAD"/>
    <w:rsid w:val="00215599"/>
    <w:rsid w:val="002155EC"/>
    <w:rsid w:val="002161D8"/>
    <w:rsid w:val="00220207"/>
    <w:rsid w:val="00220846"/>
    <w:rsid w:val="0022152D"/>
    <w:rsid w:val="00224E65"/>
    <w:rsid w:val="00226D44"/>
    <w:rsid w:val="00230076"/>
    <w:rsid w:val="00230E2A"/>
    <w:rsid w:val="00231BD2"/>
    <w:rsid w:val="00231E26"/>
    <w:rsid w:val="0023260B"/>
    <w:rsid w:val="00232A08"/>
    <w:rsid w:val="00232D88"/>
    <w:rsid w:val="00233677"/>
    <w:rsid w:val="00234152"/>
    <w:rsid w:val="0023437C"/>
    <w:rsid w:val="002367CD"/>
    <w:rsid w:val="00236DC7"/>
    <w:rsid w:val="00237A17"/>
    <w:rsid w:val="00237BAA"/>
    <w:rsid w:val="002403AB"/>
    <w:rsid w:val="0024063C"/>
    <w:rsid w:val="00240C1B"/>
    <w:rsid w:val="00240FF1"/>
    <w:rsid w:val="002437BB"/>
    <w:rsid w:val="002446BF"/>
    <w:rsid w:val="002447C3"/>
    <w:rsid w:val="00245167"/>
    <w:rsid w:val="00245AF4"/>
    <w:rsid w:val="00246343"/>
    <w:rsid w:val="002479F8"/>
    <w:rsid w:val="00252EF3"/>
    <w:rsid w:val="00253026"/>
    <w:rsid w:val="00253223"/>
    <w:rsid w:val="002535C7"/>
    <w:rsid w:val="002538F4"/>
    <w:rsid w:val="00254A61"/>
    <w:rsid w:val="00255172"/>
    <w:rsid w:val="00256ED8"/>
    <w:rsid w:val="00257747"/>
    <w:rsid w:val="00257A7C"/>
    <w:rsid w:val="002606A4"/>
    <w:rsid w:val="00260703"/>
    <w:rsid w:val="00261041"/>
    <w:rsid w:val="002616AA"/>
    <w:rsid w:val="00261D83"/>
    <w:rsid w:val="0026241A"/>
    <w:rsid w:val="00262C0F"/>
    <w:rsid w:val="0026333F"/>
    <w:rsid w:val="00263759"/>
    <w:rsid w:val="00263AD6"/>
    <w:rsid w:val="00263D46"/>
    <w:rsid w:val="00264699"/>
    <w:rsid w:val="00266468"/>
    <w:rsid w:val="0026694D"/>
    <w:rsid w:val="00266A7E"/>
    <w:rsid w:val="0026726E"/>
    <w:rsid w:val="00267446"/>
    <w:rsid w:val="00267A89"/>
    <w:rsid w:val="0027075C"/>
    <w:rsid w:val="00271108"/>
    <w:rsid w:val="00274A09"/>
    <w:rsid w:val="0027509F"/>
    <w:rsid w:val="00276175"/>
    <w:rsid w:val="00277BD2"/>
    <w:rsid w:val="00280AB8"/>
    <w:rsid w:val="002817BB"/>
    <w:rsid w:val="002820B6"/>
    <w:rsid w:val="00282C74"/>
    <w:rsid w:val="00283266"/>
    <w:rsid w:val="002832D2"/>
    <w:rsid w:val="00283321"/>
    <w:rsid w:val="00283C01"/>
    <w:rsid w:val="00284426"/>
    <w:rsid w:val="00284DAC"/>
    <w:rsid w:val="0028534A"/>
    <w:rsid w:val="0029046A"/>
    <w:rsid w:val="00290487"/>
    <w:rsid w:val="002908A4"/>
    <w:rsid w:val="0029098F"/>
    <w:rsid w:val="00292160"/>
    <w:rsid w:val="002944F0"/>
    <w:rsid w:val="0029498A"/>
    <w:rsid w:val="0029543E"/>
    <w:rsid w:val="00295897"/>
    <w:rsid w:val="0029659D"/>
    <w:rsid w:val="00296A5F"/>
    <w:rsid w:val="00296F19"/>
    <w:rsid w:val="00297BE9"/>
    <w:rsid w:val="002A06EE"/>
    <w:rsid w:val="002A1DF4"/>
    <w:rsid w:val="002A40FB"/>
    <w:rsid w:val="002A42F9"/>
    <w:rsid w:val="002A486D"/>
    <w:rsid w:val="002A509F"/>
    <w:rsid w:val="002A6159"/>
    <w:rsid w:val="002A693E"/>
    <w:rsid w:val="002A74EE"/>
    <w:rsid w:val="002B0DEE"/>
    <w:rsid w:val="002B1D95"/>
    <w:rsid w:val="002B1F6C"/>
    <w:rsid w:val="002B2DED"/>
    <w:rsid w:val="002B36B3"/>
    <w:rsid w:val="002B3B34"/>
    <w:rsid w:val="002B47B2"/>
    <w:rsid w:val="002B5262"/>
    <w:rsid w:val="002B555D"/>
    <w:rsid w:val="002B5CEA"/>
    <w:rsid w:val="002B6B9F"/>
    <w:rsid w:val="002B7496"/>
    <w:rsid w:val="002C1406"/>
    <w:rsid w:val="002C1577"/>
    <w:rsid w:val="002C1875"/>
    <w:rsid w:val="002C218B"/>
    <w:rsid w:val="002C2532"/>
    <w:rsid w:val="002C33CF"/>
    <w:rsid w:val="002C3A97"/>
    <w:rsid w:val="002C68A6"/>
    <w:rsid w:val="002C6F17"/>
    <w:rsid w:val="002C7B70"/>
    <w:rsid w:val="002C7D07"/>
    <w:rsid w:val="002C7FE4"/>
    <w:rsid w:val="002D0391"/>
    <w:rsid w:val="002D126E"/>
    <w:rsid w:val="002D144A"/>
    <w:rsid w:val="002D165C"/>
    <w:rsid w:val="002D389C"/>
    <w:rsid w:val="002D4263"/>
    <w:rsid w:val="002D52F5"/>
    <w:rsid w:val="002D684E"/>
    <w:rsid w:val="002D6F98"/>
    <w:rsid w:val="002D7892"/>
    <w:rsid w:val="002D7A30"/>
    <w:rsid w:val="002E0C87"/>
    <w:rsid w:val="002E2031"/>
    <w:rsid w:val="002E2058"/>
    <w:rsid w:val="002E22CA"/>
    <w:rsid w:val="002E29C3"/>
    <w:rsid w:val="002E2DB7"/>
    <w:rsid w:val="002E323F"/>
    <w:rsid w:val="002E47D5"/>
    <w:rsid w:val="002E496E"/>
    <w:rsid w:val="002E4EA2"/>
    <w:rsid w:val="002E66C5"/>
    <w:rsid w:val="002E791A"/>
    <w:rsid w:val="002E7AB0"/>
    <w:rsid w:val="002F0293"/>
    <w:rsid w:val="002F0545"/>
    <w:rsid w:val="002F05B3"/>
    <w:rsid w:val="002F06F7"/>
    <w:rsid w:val="002F0AB3"/>
    <w:rsid w:val="002F11F1"/>
    <w:rsid w:val="002F1BAA"/>
    <w:rsid w:val="002F29CD"/>
    <w:rsid w:val="002F3439"/>
    <w:rsid w:val="002F3829"/>
    <w:rsid w:val="002F387E"/>
    <w:rsid w:val="002F3DC6"/>
    <w:rsid w:val="002F4793"/>
    <w:rsid w:val="002F4992"/>
    <w:rsid w:val="002F49A6"/>
    <w:rsid w:val="002F63F8"/>
    <w:rsid w:val="002F6F46"/>
    <w:rsid w:val="00300379"/>
    <w:rsid w:val="0030196F"/>
    <w:rsid w:val="003027BC"/>
    <w:rsid w:val="00302AA1"/>
    <w:rsid w:val="00302C31"/>
    <w:rsid w:val="00303247"/>
    <w:rsid w:val="00303D93"/>
    <w:rsid w:val="00304CA5"/>
    <w:rsid w:val="00305CA7"/>
    <w:rsid w:val="0030795F"/>
    <w:rsid w:val="0031005D"/>
    <w:rsid w:val="00310713"/>
    <w:rsid w:val="00310C75"/>
    <w:rsid w:val="003123F2"/>
    <w:rsid w:val="00313129"/>
    <w:rsid w:val="003146FB"/>
    <w:rsid w:val="00317375"/>
    <w:rsid w:val="0031781B"/>
    <w:rsid w:val="00320CB9"/>
    <w:rsid w:val="00322ADB"/>
    <w:rsid w:val="00322DA2"/>
    <w:rsid w:val="0032391A"/>
    <w:rsid w:val="00324DB5"/>
    <w:rsid w:val="003264BB"/>
    <w:rsid w:val="00327480"/>
    <w:rsid w:val="00327B41"/>
    <w:rsid w:val="00327C68"/>
    <w:rsid w:val="003304F4"/>
    <w:rsid w:val="00330810"/>
    <w:rsid w:val="00330995"/>
    <w:rsid w:val="00331735"/>
    <w:rsid w:val="003322D5"/>
    <w:rsid w:val="003325F2"/>
    <w:rsid w:val="00333969"/>
    <w:rsid w:val="00333A05"/>
    <w:rsid w:val="00333CBB"/>
    <w:rsid w:val="00334579"/>
    <w:rsid w:val="003346C6"/>
    <w:rsid w:val="00335648"/>
    <w:rsid w:val="003356F6"/>
    <w:rsid w:val="00336041"/>
    <w:rsid w:val="0033781E"/>
    <w:rsid w:val="00340251"/>
    <w:rsid w:val="003410D2"/>
    <w:rsid w:val="00342B6F"/>
    <w:rsid w:val="00342C8D"/>
    <w:rsid w:val="003453AA"/>
    <w:rsid w:val="003456EF"/>
    <w:rsid w:val="00346087"/>
    <w:rsid w:val="00346C89"/>
    <w:rsid w:val="00347158"/>
    <w:rsid w:val="003473FF"/>
    <w:rsid w:val="003477B3"/>
    <w:rsid w:val="0035109F"/>
    <w:rsid w:val="003527C3"/>
    <w:rsid w:val="0035339D"/>
    <w:rsid w:val="00353C2A"/>
    <w:rsid w:val="00353DD8"/>
    <w:rsid w:val="00353F4C"/>
    <w:rsid w:val="00355523"/>
    <w:rsid w:val="003555C2"/>
    <w:rsid w:val="00355AFD"/>
    <w:rsid w:val="0035710C"/>
    <w:rsid w:val="00357E8B"/>
    <w:rsid w:val="0036049B"/>
    <w:rsid w:val="003609DA"/>
    <w:rsid w:val="00360ABE"/>
    <w:rsid w:val="00361B6C"/>
    <w:rsid w:val="00361D1E"/>
    <w:rsid w:val="00361EB8"/>
    <w:rsid w:val="003626DB"/>
    <w:rsid w:val="0036273F"/>
    <w:rsid w:val="00362D44"/>
    <w:rsid w:val="00363559"/>
    <w:rsid w:val="00364837"/>
    <w:rsid w:val="00364CC4"/>
    <w:rsid w:val="003659FD"/>
    <w:rsid w:val="00372099"/>
    <w:rsid w:val="0037237F"/>
    <w:rsid w:val="00373781"/>
    <w:rsid w:val="00375CE8"/>
    <w:rsid w:val="00376691"/>
    <w:rsid w:val="003767DD"/>
    <w:rsid w:val="00376CC0"/>
    <w:rsid w:val="00381181"/>
    <w:rsid w:val="003817AF"/>
    <w:rsid w:val="00381AE2"/>
    <w:rsid w:val="00382187"/>
    <w:rsid w:val="0038238F"/>
    <w:rsid w:val="00382FD7"/>
    <w:rsid w:val="0038309A"/>
    <w:rsid w:val="003831F1"/>
    <w:rsid w:val="0038342E"/>
    <w:rsid w:val="0038363A"/>
    <w:rsid w:val="0038394D"/>
    <w:rsid w:val="00384D84"/>
    <w:rsid w:val="00385376"/>
    <w:rsid w:val="003863F9"/>
    <w:rsid w:val="00386671"/>
    <w:rsid w:val="003870FA"/>
    <w:rsid w:val="00387C16"/>
    <w:rsid w:val="00387D6F"/>
    <w:rsid w:val="003904CE"/>
    <w:rsid w:val="003906A7"/>
    <w:rsid w:val="00390C38"/>
    <w:rsid w:val="003913C6"/>
    <w:rsid w:val="00391E76"/>
    <w:rsid w:val="003935DD"/>
    <w:rsid w:val="0039477F"/>
    <w:rsid w:val="0039493F"/>
    <w:rsid w:val="00394FFA"/>
    <w:rsid w:val="00395DCC"/>
    <w:rsid w:val="0039645B"/>
    <w:rsid w:val="003971AE"/>
    <w:rsid w:val="00397899"/>
    <w:rsid w:val="00397A24"/>
    <w:rsid w:val="00397EE7"/>
    <w:rsid w:val="003A0AC3"/>
    <w:rsid w:val="003A28CF"/>
    <w:rsid w:val="003A36D4"/>
    <w:rsid w:val="003A3B82"/>
    <w:rsid w:val="003A52B8"/>
    <w:rsid w:val="003A5381"/>
    <w:rsid w:val="003A5C29"/>
    <w:rsid w:val="003A5FD6"/>
    <w:rsid w:val="003A6B22"/>
    <w:rsid w:val="003A7721"/>
    <w:rsid w:val="003A7EF4"/>
    <w:rsid w:val="003B0DF1"/>
    <w:rsid w:val="003B1791"/>
    <w:rsid w:val="003B1A9C"/>
    <w:rsid w:val="003B2B18"/>
    <w:rsid w:val="003B303E"/>
    <w:rsid w:val="003B33D9"/>
    <w:rsid w:val="003B3486"/>
    <w:rsid w:val="003B4D8D"/>
    <w:rsid w:val="003B4E79"/>
    <w:rsid w:val="003B5522"/>
    <w:rsid w:val="003B5587"/>
    <w:rsid w:val="003B6812"/>
    <w:rsid w:val="003B707E"/>
    <w:rsid w:val="003B77E4"/>
    <w:rsid w:val="003C02E8"/>
    <w:rsid w:val="003C03F4"/>
    <w:rsid w:val="003C07DC"/>
    <w:rsid w:val="003C2C03"/>
    <w:rsid w:val="003C37E1"/>
    <w:rsid w:val="003C687B"/>
    <w:rsid w:val="003C6988"/>
    <w:rsid w:val="003C798A"/>
    <w:rsid w:val="003C79B4"/>
    <w:rsid w:val="003D1545"/>
    <w:rsid w:val="003D2B16"/>
    <w:rsid w:val="003D3611"/>
    <w:rsid w:val="003D575F"/>
    <w:rsid w:val="003D5774"/>
    <w:rsid w:val="003D583D"/>
    <w:rsid w:val="003D5A17"/>
    <w:rsid w:val="003D6A2F"/>
    <w:rsid w:val="003D6FF0"/>
    <w:rsid w:val="003D7467"/>
    <w:rsid w:val="003D755E"/>
    <w:rsid w:val="003D78CB"/>
    <w:rsid w:val="003D7971"/>
    <w:rsid w:val="003E096F"/>
    <w:rsid w:val="003E0BFC"/>
    <w:rsid w:val="003E24C4"/>
    <w:rsid w:val="003E27D1"/>
    <w:rsid w:val="003E3783"/>
    <w:rsid w:val="003E3A12"/>
    <w:rsid w:val="003E3F22"/>
    <w:rsid w:val="003E3F3A"/>
    <w:rsid w:val="003E4800"/>
    <w:rsid w:val="003E5373"/>
    <w:rsid w:val="003E66A8"/>
    <w:rsid w:val="003E784A"/>
    <w:rsid w:val="003E7A5D"/>
    <w:rsid w:val="003F0212"/>
    <w:rsid w:val="003F08EA"/>
    <w:rsid w:val="003F0B64"/>
    <w:rsid w:val="003F1339"/>
    <w:rsid w:val="003F1554"/>
    <w:rsid w:val="003F1720"/>
    <w:rsid w:val="003F1760"/>
    <w:rsid w:val="003F1A79"/>
    <w:rsid w:val="003F1F22"/>
    <w:rsid w:val="003F2A50"/>
    <w:rsid w:val="003F39D3"/>
    <w:rsid w:val="003F3CFF"/>
    <w:rsid w:val="003F4A38"/>
    <w:rsid w:val="003F4ECC"/>
    <w:rsid w:val="003F51BA"/>
    <w:rsid w:val="004009A2"/>
    <w:rsid w:val="00400B94"/>
    <w:rsid w:val="00401C67"/>
    <w:rsid w:val="00402686"/>
    <w:rsid w:val="004034EF"/>
    <w:rsid w:val="00403B69"/>
    <w:rsid w:val="00403DC5"/>
    <w:rsid w:val="00404461"/>
    <w:rsid w:val="004047BF"/>
    <w:rsid w:val="004048CC"/>
    <w:rsid w:val="00404E32"/>
    <w:rsid w:val="00405CEC"/>
    <w:rsid w:val="00407AA9"/>
    <w:rsid w:val="0041018E"/>
    <w:rsid w:val="00410AE7"/>
    <w:rsid w:val="00410F16"/>
    <w:rsid w:val="004114FC"/>
    <w:rsid w:val="00412962"/>
    <w:rsid w:val="00412E83"/>
    <w:rsid w:val="00413BA6"/>
    <w:rsid w:val="00413D56"/>
    <w:rsid w:val="00414446"/>
    <w:rsid w:val="004155BB"/>
    <w:rsid w:val="00416855"/>
    <w:rsid w:val="004169E5"/>
    <w:rsid w:val="004173F1"/>
    <w:rsid w:val="0041769D"/>
    <w:rsid w:val="004201CE"/>
    <w:rsid w:val="004202FE"/>
    <w:rsid w:val="00420CDF"/>
    <w:rsid w:val="00421650"/>
    <w:rsid w:val="00421F94"/>
    <w:rsid w:val="00423AC4"/>
    <w:rsid w:val="00423B63"/>
    <w:rsid w:val="00423EFC"/>
    <w:rsid w:val="00424104"/>
    <w:rsid w:val="0042593C"/>
    <w:rsid w:val="00425AFF"/>
    <w:rsid w:val="00426B98"/>
    <w:rsid w:val="0043214A"/>
    <w:rsid w:val="0043306B"/>
    <w:rsid w:val="004332A5"/>
    <w:rsid w:val="004337B7"/>
    <w:rsid w:val="00433FD0"/>
    <w:rsid w:val="004348F5"/>
    <w:rsid w:val="0043569B"/>
    <w:rsid w:val="00435931"/>
    <w:rsid w:val="004367B5"/>
    <w:rsid w:val="00437CEB"/>
    <w:rsid w:val="00437E4F"/>
    <w:rsid w:val="00440726"/>
    <w:rsid w:val="00441538"/>
    <w:rsid w:val="0044157C"/>
    <w:rsid w:val="00441F6A"/>
    <w:rsid w:val="00442220"/>
    <w:rsid w:val="00442DA7"/>
    <w:rsid w:val="00442E79"/>
    <w:rsid w:val="00443009"/>
    <w:rsid w:val="00443C3E"/>
    <w:rsid w:val="00445B21"/>
    <w:rsid w:val="00445F97"/>
    <w:rsid w:val="00446C9C"/>
    <w:rsid w:val="00450697"/>
    <w:rsid w:val="00450ADF"/>
    <w:rsid w:val="00450B82"/>
    <w:rsid w:val="00451419"/>
    <w:rsid w:val="004518FD"/>
    <w:rsid w:val="0045248C"/>
    <w:rsid w:val="00452A07"/>
    <w:rsid w:val="00452C5F"/>
    <w:rsid w:val="00452D76"/>
    <w:rsid w:val="00453D22"/>
    <w:rsid w:val="00453E5C"/>
    <w:rsid w:val="0045551C"/>
    <w:rsid w:val="004562E3"/>
    <w:rsid w:val="00456320"/>
    <w:rsid w:val="00456622"/>
    <w:rsid w:val="0045773E"/>
    <w:rsid w:val="0046035E"/>
    <w:rsid w:val="004611AE"/>
    <w:rsid w:val="0046218B"/>
    <w:rsid w:val="00462BE3"/>
    <w:rsid w:val="00463835"/>
    <w:rsid w:val="00463FD2"/>
    <w:rsid w:val="00464FD5"/>
    <w:rsid w:val="00466D91"/>
    <w:rsid w:val="00467206"/>
    <w:rsid w:val="00467320"/>
    <w:rsid w:val="0046755F"/>
    <w:rsid w:val="004705EE"/>
    <w:rsid w:val="00471218"/>
    <w:rsid w:val="0047126C"/>
    <w:rsid w:val="00471351"/>
    <w:rsid w:val="00472E81"/>
    <w:rsid w:val="0047473A"/>
    <w:rsid w:val="00475DF0"/>
    <w:rsid w:val="0047640C"/>
    <w:rsid w:val="00477299"/>
    <w:rsid w:val="0047770B"/>
    <w:rsid w:val="00477FA7"/>
    <w:rsid w:val="0048008B"/>
    <w:rsid w:val="004804AF"/>
    <w:rsid w:val="00480920"/>
    <w:rsid w:val="00480F19"/>
    <w:rsid w:val="00483528"/>
    <w:rsid w:val="00483D56"/>
    <w:rsid w:val="00483F5C"/>
    <w:rsid w:val="00485AC8"/>
    <w:rsid w:val="00486458"/>
    <w:rsid w:val="00486952"/>
    <w:rsid w:val="004875B0"/>
    <w:rsid w:val="004904D5"/>
    <w:rsid w:val="00490725"/>
    <w:rsid w:val="004908D4"/>
    <w:rsid w:val="00490B62"/>
    <w:rsid w:val="00490BC2"/>
    <w:rsid w:val="00490F6C"/>
    <w:rsid w:val="0049253B"/>
    <w:rsid w:val="00492DB6"/>
    <w:rsid w:val="004942A2"/>
    <w:rsid w:val="004942C9"/>
    <w:rsid w:val="00494313"/>
    <w:rsid w:val="004946AC"/>
    <w:rsid w:val="004948A5"/>
    <w:rsid w:val="00494B45"/>
    <w:rsid w:val="004957FA"/>
    <w:rsid w:val="00495C60"/>
    <w:rsid w:val="00495C81"/>
    <w:rsid w:val="004965A9"/>
    <w:rsid w:val="00496FA7"/>
    <w:rsid w:val="00497001"/>
    <w:rsid w:val="004971AD"/>
    <w:rsid w:val="004971F7"/>
    <w:rsid w:val="00497C13"/>
    <w:rsid w:val="00497DB4"/>
    <w:rsid w:val="004A00DC"/>
    <w:rsid w:val="004A03DE"/>
    <w:rsid w:val="004A1CD4"/>
    <w:rsid w:val="004A1D5E"/>
    <w:rsid w:val="004A1FEB"/>
    <w:rsid w:val="004A3BB4"/>
    <w:rsid w:val="004A46BA"/>
    <w:rsid w:val="004A4B41"/>
    <w:rsid w:val="004A5E68"/>
    <w:rsid w:val="004A5FE6"/>
    <w:rsid w:val="004A692B"/>
    <w:rsid w:val="004A6ABB"/>
    <w:rsid w:val="004A7370"/>
    <w:rsid w:val="004A7866"/>
    <w:rsid w:val="004A7B1C"/>
    <w:rsid w:val="004A7E5E"/>
    <w:rsid w:val="004B0BA2"/>
    <w:rsid w:val="004B1748"/>
    <w:rsid w:val="004B196C"/>
    <w:rsid w:val="004B3968"/>
    <w:rsid w:val="004B68E7"/>
    <w:rsid w:val="004B7B4F"/>
    <w:rsid w:val="004B7F2B"/>
    <w:rsid w:val="004C0502"/>
    <w:rsid w:val="004C1302"/>
    <w:rsid w:val="004C180B"/>
    <w:rsid w:val="004C20A3"/>
    <w:rsid w:val="004C3CBA"/>
    <w:rsid w:val="004C3D6D"/>
    <w:rsid w:val="004C53C0"/>
    <w:rsid w:val="004C727F"/>
    <w:rsid w:val="004D046E"/>
    <w:rsid w:val="004D053B"/>
    <w:rsid w:val="004D06E5"/>
    <w:rsid w:val="004D07B7"/>
    <w:rsid w:val="004D1136"/>
    <w:rsid w:val="004D28B3"/>
    <w:rsid w:val="004D2F7E"/>
    <w:rsid w:val="004D39BC"/>
    <w:rsid w:val="004D442A"/>
    <w:rsid w:val="004D4658"/>
    <w:rsid w:val="004D4CF6"/>
    <w:rsid w:val="004D5776"/>
    <w:rsid w:val="004D5F78"/>
    <w:rsid w:val="004D61B3"/>
    <w:rsid w:val="004D6F5E"/>
    <w:rsid w:val="004D7DFD"/>
    <w:rsid w:val="004D7E5D"/>
    <w:rsid w:val="004D7EE8"/>
    <w:rsid w:val="004E07C0"/>
    <w:rsid w:val="004E2DFD"/>
    <w:rsid w:val="004E35D0"/>
    <w:rsid w:val="004E5181"/>
    <w:rsid w:val="004E572E"/>
    <w:rsid w:val="004E5CC2"/>
    <w:rsid w:val="004E6237"/>
    <w:rsid w:val="004E700D"/>
    <w:rsid w:val="004E7D3A"/>
    <w:rsid w:val="004F229A"/>
    <w:rsid w:val="004F2FC2"/>
    <w:rsid w:val="004F4AC0"/>
    <w:rsid w:val="004F56A2"/>
    <w:rsid w:val="004F5ADC"/>
    <w:rsid w:val="004F5E56"/>
    <w:rsid w:val="004F6FA3"/>
    <w:rsid w:val="005004F3"/>
    <w:rsid w:val="005006A8"/>
    <w:rsid w:val="0050074F"/>
    <w:rsid w:val="00501797"/>
    <w:rsid w:val="00501C27"/>
    <w:rsid w:val="00502A31"/>
    <w:rsid w:val="005031F2"/>
    <w:rsid w:val="005040BA"/>
    <w:rsid w:val="00504CDD"/>
    <w:rsid w:val="00505396"/>
    <w:rsid w:val="00506436"/>
    <w:rsid w:val="005066EF"/>
    <w:rsid w:val="0050734A"/>
    <w:rsid w:val="00510D4B"/>
    <w:rsid w:val="0051112F"/>
    <w:rsid w:val="00511DE5"/>
    <w:rsid w:val="0051284E"/>
    <w:rsid w:val="00512A64"/>
    <w:rsid w:val="00512BDC"/>
    <w:rsid w:val="00513599"/>
    <w:rsid w:val="005138B8"/>
    <w:rsid w:val="00513F25"/>
    <w:rsid w:val="00514769"/>
    <w:rsid w:val="00514BF1"/>
    <w:rsid w:val="00515C57"/>
    <w:rsid w:val="005160BC"/>
    <w:rsid w:val="00517997"/>
    <w:rsid w:val="00520404"/>
    <w:rsid w:val="00520FBE"/>
    <w:rsid w:val="00522A00"/>
    <w:rsid w:val="0052348D"/>
    <w:rsid w:val="0052450B"/>
    <w:rsid w:val="00525A17"/>
    <w:rsid w:val="005264AF"/>
    <w:rsid w:val="00526A50"/>
    <w:rsid w:val="00530F2F"/>
    <w:rsid w:val="005317F4"/>
    <w:rsid w:val="0053262C"/>
    <w:rsid w:val="0053286B"/>
    <w:rsid w:val="00532CB8"/>
    <w:rsid w:val="00532D3F"/>
    <w:rsid w:val="005337C6"/>
    <w:rsid w:val="00533882"/>
    <w:rsid w:val="00534C1D"/>
    <w:rsid w:val="00535F16"/>
    <w:rsid w:val="005367C6"/>
    <w:rsid w:val="00537895"/>
    <w:rsid w:val="005379B1"/>
    <w:rsid w:val="005379E8"/>
    <w:rsid w:val="005404DD"/>
    <w:rsid w:val="00540B77"/>
    <w:rsid w:val="00541643"/>
    <w:rsid w:val="0054190F"/>
    <w:rsid w:val="00543652"/>
    <w:rsid w:val="00543C01"/>
    <w:rsid w:val="00544080"/>
    <w:rsid w:val="00544C19"/>
    <w:rsid w:val="00544C78"/>
    <w:rsid w:val="005466AA"/>
    <w:rsid w:val="00546ABA"/>
    <w:rsid w:val="00546BFB"/>
    <w:rsid w:val="00547936"/>
    <w:rsid w:val="00550767"/>
    <w:rsid w:val="00551249"/>
    <w:rsid w:val="0055147B"/>
    <w:rsid w:val="005516CE"/>
    <w:rsid w:val="00551917"/>
    <w:rsid w:val="00551E29"/>
    <w:rsid w:val="00552B33"/>
    <w:rsid w:val="00553A5C"/>
    <w:rsid w:val="005540D7"/>
    <w:rsid w:val="00554D2C"/>
    <w:rsid w:val="00555D8F"/>
    <w:rsid w:val="00556655"/>
    <w:rsid w:val="00556860"/>
    <w:rsid w:val="00556CAB"/>
    <w:rsid w:val="00556D6E"/>
    <w:rsid w:val="00556F78"/>
    <w:rsid w:val="005571ED"/>
    <w:rsid w:val="00560E40"/>
    <w:rsid w:val="00561598"/>
    <w:rsid w:val="0056247D"/>
    <w:rsid w:val="00562C02"/>
    <w:rsid w:val="0056421E"/>
    <w:rsid w:val="00564756"/>
    <w:rsid w:val="00564762"/>
    <w:rsid w:val="00564878"/>
    <w:rsid w:val="00564A63"/>
    <w:rsid w:val="00564CD2"/>
    <w:rsid w:val="00564EF0"/>
    <w:rsid w:val="00565C34"/>
    <w:rsid w:val="005662D4"/>
    <w:rsid w:val="005666F2"/>
    <w:rsid w:val="0056670C"/>
    <w:rsid w:val="00571919"/>
    <w:rsid w:val="00571AC9"/>
    <w:rsid w:val="00572087"/>
    <w:rsid w:val="00572995"/>
    <w:rsid w:val="005738A1"/>
    <w:rsid w:val="00574BFE"/>
    <w:rsid w:val="00575012"/>
    <w:rsid w:val="005772E0"/>
    <w:rsid w:val="00580C32"/>
    <w:rsid w:val="00581AD3"/>
    <w:rsid w:val="00583384"/>
    <w:rsid w:val="00583CA3"/>
    <w:rsid w:val="0058450E"/>
    <w:rsid w:val="00585C75"/>
    <w:rsid w:val="00585DF1"/>
    <w:rsid w:val="005864C1"/>
    <w:rsid w:val="00586796"/>
    <w:rsid w:val="00586875"/>
    <w:rsid w:val="00590082"/>
    <w:rsid w:val="0059057A"/>
    <w:rsid w:val="005906F3"/>
    <w:rsid w:val="005908BA"/>
    <w:rsid w:val="00591D06"/>
    <w:rsid w:val="00592830"/>
    <w:rsid w:val="0059289F"/>
    <w:rsid w:val="00593865"/>
    <w:rsid w:val="00594947"/>
    <w:rsid w:val="00595445"/>
    <w:rsid w:val="00595E85"/>
    <w:rsid w:val="0059680B"/>
    <w:rsid w:val="00596891"/>
    <w:rsid w:val="00597FF6"/>
    <w:rsid w:val="005A07C3"/>
    <w:rsid w:val="005A11F7"/>
    <w:rsid w:val="005A1BDD"/>
    <w:rsid w:val="005A1C2E"/>
    <w:rsid w:val="005A29B4"/>
    <w:rsid w:val="005A35B2"/>
    <w:rsid w:val="005A387C"/>
    <w:rsid w:val="005A3A75"/>
    <w:rsid w:val="005A3F81"/>
    <w:rsid w:val="005A437B"/>
    <w:rsid w:val="005A51F1"/>
    <w:rsid w:val="005A588E"/>
    <w:rsid w:val="005A5AE5"/>
    <w:rsid w:val="005A5F46"/>
    <w:rsid w:val="005A639F"/>
    <w:rsid w:val="005A658D"/>
    <w:rsid w:val="005A71BF"/>
    <w:rsid w:val="005A72E9"/>
    <w:rsid w:val="005A7549"/>
    <w:rsid w:val="005B095A"/>
    <w:rsid w:val="005B13F5"/>
    <w:rsid w:val="005B1814"/>
    <w:rsid w:val="005B1B7F"/>
    <w:rsid w:val="005B4091"/>
    <w:rsid w:val="005B55A2"/>
    <w:rsid w:val="005B5E6D"/>
    <w:rsid w:val="005B626E"/>
    <w:rsid w:val="005B79CF"/>
    <w:rsid w:val="005C0E9C"/>
    <w:rsid w:val="005C1128"/>
    <w:rsid w:val="005C2249"/>
    <w:rsid w:val="005C4BB4"/>
    <w:rsid w:val="005C5B59"/>
    <w:rsid w:val="005C5F0D"/>
    <w:rsid w:val="005C7515"/>
    <w:rsid w:val="005D0B69"/>
    <w:rsid w:val="005D264D"/>
    <w:rsid w:val="005D2A33"/>
    <w:rsid w:val="005D377C"/>
    <w:rsid w:val="005D4E94"/>
    <w:rsid w:val="005D4F29"/>
    <w:rsid w:val="005D59A4"/>
    <w:rsid w:val="005D6A69"/>
    <w:rsid w:val="005D6D6E"/>
    <w:rsid w:val="005D73F3"/>
    <w:rsid w:val="005E08CA"/>
    <w:rsid w:val="005E0BAB"/>
    <w:rsid w:val="005E0CBA"/>
    <w:rsid w:val="005E156E"/>
    <w:rsid w:val="005E1F96"/>
    <w:rsid w:val="005E2418"/>
    <w:rsid w:val="005E2D5E"/>
    <w:rsid w:val="005E3677"/>
    <w:rsid w:val="005E3F69"/>
    <w:rsid w:val="005E4AA9"/>
    <w:rsid w:val="005E4F8C"/>
    <w:rsid w:val="005E5031"/>
    <w:rsid w:val="005E6F3F"/>
    <w:rsid w:val="005E72D0"/>
    <w:rsid w:val="005E788A"/>
    <w:rsid w:val="005E7D60"/>
    <w:rsid w:val="005F1615"/>
    <w:rsid w:val="005F1AF8"/>
    <w:rsid w:val="005F1D7E"/>
    <w:rsid w:val="005F200F"/>
    <w:rsid w:val="005F2ACC"/>
    <w:rsid w:val="005F332E"/>
    <w:rsid w:val="005F3D2F"/>
    <w:rsid w:val="005F4FE3"/>
    <w:rsid w:val="005F5B86"/>
    <w:rsid w:val="005F6314"/>
    <w:rsid w:val="005F6880"/>
    <w:rsid w:val="005F7EC5"/>
    <w:rsid w:val="00600109"/>
    <w:rsid w:val="0060046C"/>
    <w:rsid w:val="00600494"/>
    <w:rsid w:val="006004FC"/>
    <w:rsid w:val="00600ADC"/>
    <w:rsid w:val="00601A18"/>
    <w:rsid w:val="006021F1"/>
    <w:rsid w:val="00603661"/>
    <w:rsid w:val="00603D6A"/>
    <w:rsid w:val="006054E4"/>
    <w:rsid w:val="00605766"/>
    <w:rsid w:val="00605E5C"/>
    <w:rsid w:val="00606314"/>
    <w:rsid w:val="00606945"/>
    <w:rsid w:val="00606ED0"/>
    <w:rsid w:val="00607CED"/>
    <w:rsid w:val="00610059"/>
    <w:rsid w:val="006110B2"/>
    <w:rsid w:val="00611525"/>
    <w:rsid w:val="006136A4"/>
    <w:rsid w:val="00614605"/>
    <w:rsid w:val="0061465D"/>
    <w:rsid w:val="00614E61"/>
    <w:rsid w:val="006150B0"/>
    <w:rsid w:val="006154D2"/>
    <w:rsid w:val="00615B56"/>
    <w:rsid w:val="006204A6"/>
    <w:rsid w:val="00621A4C"/>
    <w:rsid w:val="00621A8E"/>
    <w:rsid w:val="00621FF7"/>
    <w:rsid w:val="006228E0"/>
    <w:rsid w:val="00622C49"/>
    <w:rsid w:val="00623547"/>
    <w:rsid w:val="006243FE"/>
    <w:rsid w:val="00624451"/>
    <w:rsid w:val="006246D1"/>
    <w:rsid w:val="006270C1"/>
    <w:rsid w:val="00630314"/>
    <w:rsid w:val="00632B51"/>
    <w:rsid w:val="00632E66"/>
    <w:rsid w:val="00633B08"/>
    <w:rsid w:val="00633B64"/>
    <w:rsid w:val="00633CE0"/>
    <w:rsid w:val="00634913"/>
    <w:rsid w:val="00634F72"/>
    <w:rsid w:val="006353CD"/>
    <w:rsid w:val="0063552F"/>
    <w:rsid w:val="006365A3"/>
    <w:rsid w:val="006366FB"/>
    <w:rsid w:val="006373E6"/>
    <w:rsid w:val="00637436"/>
    <w:rsid w:val="006405B1"/>
    <w:rsid w:val="0064072D"/>
    <w:rsid w:val="006408E4"/>
    <w:rsid w:val="0064106D"/>
    <w:rsid w:val="006412E6"/>
    <w:rsid w:val="006414F0"/>
    <w:rsid w:val="00641867"/>
    <w:rsid w:val="006419D1"/>
    <w:rsid w:val="00641A85"/>
    <w:rsid w:val="00641B5A"/>
    <w:rsid w:val="00642752"/>
    <w:rsid w:val="0064295A"/>
    <w:rsid w:val="00642990"/>
    <w:rsid w:val="00642D46"/>
    <w:rsid w:val="00645829"/>
    <w:rsid w:val="00646099"/>
    <w:rsid w:val="0064620E"/>
    <w:rsid w:val="00646286"/>
    <w:rsid w:val="006473F4"/>
    <w:rsid w:val="006503B8"/>
    <w:rsid w:val="00650402"/>
    <w:rsid w:val="00650699"/>
    <w:rsid w:val="00650BF5"/>
    <w:rsid w:val="006526B6"/>
    <w:rsid w:val="006528CD"/>
    <w:rsid w:val="00652B4D"/>
    <w:rsid w:val="00653012"/>
    <w:rsid w:val="00653641"/>
    <w:rsid w:val="00653BDE"/>
    <w:rsid w:val="00653F57"/>
    <w:rsid w:val="006546AE"/>
    <w:rsid w:val="00654B77"/>
    <w:rsid w:val="006570DA"/>
    <w:rsid w:val="00657C00"/>
    <w:rsid w:val="00660A21"/>
    <w:rsid w:val="00661666"/>
    <w:rsid w:val="006623EC"/>
    <w:rsid w:val="006624B4"/>
    <w:rsid w:val="00662588"/>
    <w:rsid w:val="00662A7A"/>
    <w:rsid w:val="00662BC3"/>
    <w:rsid w:val="006650B3"/>
    <w:rsid w:val="0066526F"/>
    <w:rsid w:val="006666E3"/>
    <w:rsid w:val="00667C03"/>
    <w:rsid w:val="00670DB8"/>
    <w:rsid w:val="006710A9"/>
    <w:rsid w:val="00671743"/>
    <w:rsid w:val="006717F2"/>
    <w:rsid w:val="006718BE"/>
    <w:rsid w:val="0067259E"/>
    <w:rsid w:val="006725DD"/>
    <w:rsid w:val="00672D49"/>
    <w:rsid w:val="006730A4"/>
    <w:rsid w:val="0067311A"/>
    <w:rsid w:val="00673714"/>
    <w:rsid w:val="00675192"/>
    <w:rsid w:val="006758C9"/>
    <w:rsid w:val="00676135"/>
    <w:rsid w:val="00676458"/>
    <w:rsid w:val="006766FA"/>
    <w:rsid w:val="00676934"/>
    <w:rsid w:val="00677949"/>
    <w:rsid w:val="00680580"/>
    <w:rsid w:val="006805A6"/>
    <w:rsid w:val="00680AE4"/>
    <w:rsid w:val="00680B40"/>
    <w:rsid w:val="00680B65"/>
    <w:rsid w:val="00680EAD"/>
    <w:rsid w:val="00680FC7"/>
    <w:rsid w:val="0068226A"/>
    <w:rsid w:val="006831F2"/>
    <w:rsid w:val="006841F3"/>
    <w:rsid w:val="00685459"/>
    <w:rsid w:val="00685742"/>
    <w:rsid w:val="00685F2B"/>
    <w:rsid w:val="006865E4"/>
    <w:rsid w:val="00686EAE"/>
    <w:rsid w:val="006916B3"/>
    <w:rsid w:val="00694337"/>
    <w:rsid w:val="006943E7"/>
    <w:rsid w:val="006957FA"/>
    <w:rsid w:val="00697DC8"/>
    <w:rsid w:val="006A00A1"/>
    <w:rsid w:val="006A1B6C"/>
    <w:rsid w:val="006A2858"/>
    <w:rsid w:val="006A2B55"/>
    <w:rsid w:val="006A60E8"/>
    <w:rsid w:val="006A6B23"/>
    <w:rsid w:val="006A6B8D"/>
    <w:rsid w:val="006A6FA4"/>
    <w:rsid w:val="006A766D"/>
    <w:rsid w:val="006A7843"/>
    <w:rsid w:val="006B00A6"/>
    <w:rsid w:val="006B0A78"/>
    <w:rsid w:val="006B17A7"/>
    <w:rsid w:val="006B1899"/>
    <w:rsid w:val="006B23CE"/>
    <w:rsid w:val="006B2D3A"/>
    <w:rsid w:val="006B301E"/>
    <w:rsid w:val="006B4BCC"/>
    <w:rsid w:val="006B5908"/>
    <w:rsid w:val="006B5A81"/>
    <w:rsid w:val="006B5F74"/>
    <w:rsid w:val="006B73ED"/>
    <w:rsid w:val="006B762D"/>
    <w:rsid w:val="006B7811"/>
    <w:rsid w:val="006C0B40"/>
    <w:rsid w:val="006C2045"/>
    <w:rsid w:val="006C27EB"/>
    <w:rsid w:val="006C2E21"/>
    <w:rsid w:val="006C3B91"/>
    <w:rsid w:val="006C3E68"/>
    <w:rsid w:val="006C5252"/>
    <w:rsid w:val="006C5523"/>
    <w:rsid w:val="006C5536"/>
    <w:rsid w:val="006C62D0"/>
    <w:rsid w:val="006C69C8"/>
    <w:rsid w:val="006C6D17"/>
    <w:rsid w:val="006C6E09"/>
    <w:rsid w:val="006D009E"/>
    <w:rsid w:val="006D0A30"/>
    <w:rsid w:val="006D18CD"/>
    <w:rsid w:val="006D1B99"/>
    <w:rsid w:val="006D1C4C"/>
    <w:rsid w:val="006D1E93"/>
    <w:rsid w:val="006D33A2"/>
    <w:rsid w:val="006D39EB"/>
    <w:rsid w:val="006D3E98"/>
    <w:rsid w:val="006D4236"/>
    <w:rsid w:val="006D496C"/>
    <w:rsid w:val="006D7305"/>
    <w:rsid w:val="006D7BD1"/>
    <w:rsid w:val="006E0B34"/>
    <w:rsid w:val="006E0FDA"/>
    <w:rsid w:val="006E1B78"/>
    <w:rsid w:val="006E2B13"/>
    <w:rsid w:val="006E37AA"/>
    <w:rsid w:val="006E3A73"/>
    <w:rsid w:val="006E448F"/>
    <w:rsid w:val="006E4675"/>
    <w:rsid w:val="006E4C7C"/>
    <w:rsid w:val="006E56BA"/>
    <w:rsid w:val="006E61C5"/>
    <w:rsid w:val="006E6CF0"/>
    <w:rsid w:val="006E764A"/>
    <w:rsid w:val="006F054E"/>
    <w:rsid w:val="006F0A4F"/>
    <w:rsid w:val="006F0F2F"/>
    <w:rsid w:val="006F1CBE"/>
    <w:rsid w:val="006F1D55"/>
    <w:rsid w:val="006F20C5"/>
    <w:rsid w:val="006F2187"/>
    <w:rsid w:val="006F2A0A"/>
    <w:rsid w:val="006F2B93"/>
    <w:rsid w:val="006F3D10"/>
    <w:rsid w:val="006F40E9"/>
    <w:rsid w:val="006F4767"/>
    <w:rsid w:val="006F4956"/>
    <w:rsid w:val="006F4A25"/>
    <w:rsid w:val="006F4C18"/>
    <w:rsid w:val="006F5E8B"/>
    <w:rsid w:val="006F60AC"/>
    <w:rsid w:val="006F7649"/>
    <w:rsid w:val="006F78D8"/>
    <w:rsid w:val="007006F5"/>
    <w:rsid w:val="00700E90"/>
    <w:rsid w:val="00701349"/>
    <w:rsid w:val="00701416"/>
    <w:rsid w:val="007027B9"/>
    <w:rsid w:val="00702A28"/>
    <w:rsid w:val="00703814"/>
    <w:rsid w:val="00703F35"/>
    <w:rsid w:val="00703F9F"/>
    <w:rsid w:val="00704DA7"/>
    <w:rsid w:val="0070536D"/>
    <w:rsid w:val="0070559D"/>
    <w:rsid w:val="00705658"/>
    <w:rsid w:val="00705C9C"/>
    <w:rsid w:val="0070646F"/>
    <w:rsid w:val="0070772C"/>
    <w:rsid w:val="00707800"/>
    <w:rsid w:val="00710074"/>
    <w:rsid w:val="00710242"/>
    <w:rsid w:val="00710AD4"/>
    <w:rsid w:val="0071263D"/>
    <w:rsid w:val="007141F1"/>
    <w:rsid w:val="007146B5"/>
    <w:rsid w:val="00716DF9"/>
    <w:rsid w:val="007179AA"/>
    <w:rsid w:val="00721CC5"/>
    <w:rsid w:val="00722D29"/>
    <w:rsid w:val="00722DC5"/>
    <w:rsid w:val="00724337"/>
    <w:rsid w:val="007244A6"/>
    <w:rsid w:val="007259BB"/>
    <w:rsid w:val="00726160"/>
    <w:rsid w:val="00726C03"/>
    <w:rsid w:val="0072769A"/>
    <w:rsid w:val="0073134B"/>
    <w:rsid w:val="00731975"/>
    <w:rsid w:val="00732EC4"/>
    <w:rsid w:val="00733727"/>
    <w:rsid w:val="00733E7A"/>
    <w:rsid w:val="00733F6A"/>
    <w:rsid w:val="00735836"/>
    <w:rsid w:val="0073650A"/>
    <w:rsid w:val="00737749"/>
    <w:rsid w:val="007400F6"/>
    <w:rsid w:val="00740544"/>
    <w:rsid w:val="00740E69"/>
    <w:rsid w:val="0074169D"/>
    <w:rsid w:val="007417B6"/>
    <w:rsid w:val="00741865"/>
    <w:rsid w:val="0074279A"/>
    <w:rsid w:val="00742A74"/>
    <w:rsid w:val="00744DF9"/>
    <w:rsid w:val="00750278"/>
    <w:rsid w:val="0075039C"/>
    <w:rsid w:val="00751D94"/>
    <w:rsid w:val="00752DF8"/>
    <w:rsid w:val="00754C75"/>
    <w:rsid w:val="007565BC"/>
    <w:rsid w:val="00757CA5"/>
    <w:rsid w:val="0076052F"/>
    <w:rsid w:val="0076075D"/>
    <w:rsid w:val="007608B2"/>
    <w:rsid w:val="00760910"/>
    <w:rsid w:val="00761063"/>
    <w:rsid w:val="007614D0"/>
    <w:rsid w:val="00761601"/>
    <w:rsid w:val="00762642"/>
    <w:rsid w:val="007649DA"/>
    <w:rsid w:val="00764C10"/>
    <w:rsid w:val="00765C35"/>
    <w:rsid w:val="00766A68"/>
    <w:rsid w:val="007672ED"/>
    <w:rsid w:val="0077000A"/>
    <w:rsid w:val="007702AD"/>
    <w:rsid w:val="007719F9"/>
    <w:rsid w:val="00771C15"/>
    <w:rsid w:val="00771FBF"/>
    <w:rsid w:val="007725D8"/>
    <w:rsid w:val="00772F64"/>
    <w:rsid w:val="00775529"/>
    <w:rsid w:val="00775666"/>
    <w:rsid w:val="00775B94"/>
    <w:rsid w:val="00775C0C"/>
    <w:rsid w:val="00775D3F"/>
    <w:rsid w:val="007760B6"/>
    <w:rsid w:val="0077657A"/>
    <w:rsid w:val="0077662D"/>
    <w:rsid w:val="00776F69"/>
    <w:rsid w:val="007770BB"/>
    <w:rsid w:val="007801C4"/>
    <w:rsid w:val="0078050F"/>
    <w:rsid w:val="00780584"/>
    <w:rsid w:val="00781EAF"/>
    <w:rsid w:val="00782765"/>
    <w:rsid w:val="00782DFE"/>
    <w:rsid w:val="00783523"/>
    <w:rsid w:val="007837BF"/>
    <w:rsid w:val="00783B1A"/>
    <w:rsid w:val="00783C0A"/>
    <w:rsid w:val="00783F4D"/>
    <w:rsid w:val="00784058"/>
    <w:rsid w:val="0078417B"/>
    <w:rsid w:val="007851E3"/>
    <w:rsid w:val="007853F0"/>
    <w:rsid w:val="00790059"/>
    <w:rsid w:val="0079265C"/>
    <w:rsid w:val="00792A1D"/>
    <w:rsid w:val="00792F56"/>
    <w:rsid w:val="007930DD"/>
    <w:rsid w:val="007945E0"/>
    <w:rsid w:val="00794FDF"/>
    <w:rsid w:val="007957F9"/>
    <w:rsid w:val="00795978"/>
    <w:rsid w:val="00795D1B"/>
    <w:rsid w:val="007963B0"/>
    <w:rsid w:val="00796A42"/>
    <w:rsid w:val="007A048A"/>
    <w:rsid w:val="007A140C"/>
    <w:rsid w:val="007A1FD2"/>
    <w:rsid w:val="007A3070"/>
    <w:rsid w:val="007A30E8"/>
    <w:rsid w:val="007A346D"/>
    <w:rsid w:val="007A3FCF"/>
    <w:rsid w:val="007A467A"/>
    <w:rsid w:val="007A4B75"/>
    <w:rsid w:val="007A4CE4"/>
    <w:rsid w:val="007A547E"/>
    <w:rsid w:val="007A5AC4"/>
    <w:rsid w:val="007A62BB"/>
    <w:rsid w:val="007A6E78"/>
    <w:rsid w:val="007B2CBB"/>
    <w:rsid w:val="007B3570"/>
    <w:rsid w:val="007B3DA0"/>
    <w:rsid w:val="007B3DE6"/>
    <w:rsid w:val="007B45E1"/>
    <w:rsid w:val="007B4971"/>
    <w:rsid w:val="007B4A8B"/>
    <w:rsid w:val="007B4FF3"/>
    <w:rsid w:val="007B50E2"/>
    <w:rsid w:val="007B5356"/>
    <w:rsid w:val="007B56DC"/>
    <w:rsid w:val="007B5A07"/>
    <w:rsid w:val="007B6DC6"/>
    <w:rsid w:val="007B7620"/>
    <w:rsid w:val="007B79B6"/>
    <w:rsid w:val="007B7A3F"/>
    <w:rsid w:val="007B7AEE"/>
    <w:rsid w:val="007B7BD6"/>
    <w:rsid w:val="007C0F68"/>
    <w:rsid w:val="007C1383"/>
    <w:rsid w:val="007C14DD"/>
    <w:rsid w:val="007C190C"/>
    <w:rsid w:val="007C2C66"/>
    <w:rsid w:val="007C308D"/>
    <w:rsid w:val="007C36C4"/>
    <w:rsid w:val="007C3D33"/>
    <w:rsid w:val="007C4386"/>
    <w:rsid w:val="007C59F8"/>
    <w:rsid w:val="007C5F91"/>
    <w:rsid w:val="007C6BCD"/>
    <w:rsid w:val="007C759B"/>
    <w:rsid w:val="007C7BD9"/>
    <w:rsid w:val="007D0228"/>
    <w:rsid w:val="007D07E1"/>
    <w:rsid w:val="007D0C91"/>
    <w:rsid w:val="007D11F9"/>
    <w:rsid w:val="007D126F"/>
    <w:rsid w:val="007D2112"/>
    <w:rsid w:val="007D32FD"/>
    <w:rsid w:val="007D38BD"/>
    <w:rsid w:val="007D5409"/>
    <w:rsid w:val="007D5ACA"/>
    <w:rsid w:val="007D7D1F"/>
    <w:rsid w:val="007D7EDA"/>
    <w:rsid w:val="007E07D1"/>
    <w:rsid w:val="007E0DB7"/>
    <w:rsid w:val="007E0FF2"/>
    <w:rsid w:val="007E2D1E"/>
    <w:rsid w:val="007E37B4"/>
    <w:rsid w:val="007E445F"/>
    <w:rsid w:val="007E4513"/>
    <w:rsid w:val="007E4595"/>
    <w:rsid w:val="007E5B71"/>
    <w:rsid w:val="007E5CDC"/>
    <w:rsid w:val="007E5E81"/>
    <w:rsid w:val="007E6245"/>
    <w:rsid w:val="007E64F5"/>
    <w:rsid w:val="007E668B"/>
    <w:rsid w:val="007E6AF2"/>
    <w:rsid w:val="007E6D9B"/>
    <w:rsid w:val="007E74C5"/>
    <w:rsid w:val="007E7965"/>
    <w:rsid w:val="007E7F60"/>
    <w:rsid w:val="007F002F"/>
    <w:rsid w:val="007F0274"/>
    <w:rsid w:val="007F035D"/>
    <w:rsid w:val="007F07CC"/>
    <w:rsid w:val="007F0B6C"/>
    <w:rsid w:val="007F0D7C"/>
    <w:rsid w:val="007F0F4D"/>
    <w:rsid w:val="007F1A80"/>
    <w:rsid w:val="007F2600"/>
    <w:rsid w:val="007F3974"/>
    <w:rsid w:val="007F3BB4"/>
    <w:rsid w:val="007F4202"/>
    <w:rsid w:val="007F429B"/>
    <w:rsid w:val="007F45A7"/>
    <w:rsid w:val="007F4EC5"/>
    <w:rsid w:val="007F5779"/>
    <w:rsid w:val="007F6AA7"/>
    <w:rsid w:val="00801DDC"/>
    <w:rsid w:val="0080211A"/>
    <w:rsid w:val="00802837"/>
    <w:rsid w:val="00803199"/>
    <w:rsid w:val="0080333F"/>
    <w:rsid w:val="0080398E"/>
    <w:rsid w:val="008039C4"/>
    <w:rsid w:val="00803A6E"/>
    <w:rsid w:val="00804095"/>
    <w:rsid w:val="00804262"/>
    <w:rsid w:val="0080436E"/>
    <w:rsid w:val="00804931"/>
    <w:rsid w:val="00805032"/>
    <w:rsid w:val="0080569D"/>
    <w:rsid w:val="008057BC"/>
    <w:rsid w:val="008058FE"/>
    <w:rsid w:val="00805CAF"/>
    <w:rsid w:val="00806861"/>
    <w:rsid w:val="00806BAB"/>
    <w:rsid w:val="00806E49"/>
    <w:rsid w:val="00807492"/>
    <w:rsid w:val="00807ABF"/>
    <w:rsid w:val="00810164"/>
    <w:rsid w:val="008103CF"/>
    <w:rsid w:val="00810EBD"/>
    <w:rsid w:val="008110A1"/>
    <w:rsid w:val="0081189E"/>
    <w:rsid w:val="0081286A"/>
    <w:rsid w:val="00812A42"/>
    <w:rsid w:val="00813991"/>
    <w:rsid w:val="00814F41"/>
    <w:rsid w:val="008152F9"/>
    <w:rsid w:val="0081603C"/>
    <w:rsid w:val="008163D3"/>
    <w:rsid w:val="008168E4"/>
    <w:rsid w:val="0082095D"/>
    <w:rsid w:val="0082106C"/>
    <w:rsid w:val="00822622"/>
    <w:rsid w:val="00823928"/>
    <w:rsid w:val="00823D54"/>
    <w:rsid w:val="00824006"/>
    <w:rsid w:val="0082400C"/>
    <w:rsid w:val="008248EC"/>
    <w:rsid w:val="00827485"/>
    <w:rsid w:val="00831203"/>
    <w:rsid w:val="0083158F"/>
    <w:rsid w:val="00831CF8"/>
    <w:rsid w:val="00833857"/>
    <w:rsid w:val="008340AF"/>
    <w:rsid w:val="008350A7"/>
    <w:rsid w:val="00835132"/>
    <w:rsid w:val="0083516C"/>
    <w:rsid w:val="00835DF8"/>
    <w:rsid w:val="008363EF"/>
    <w:rsid w:val="00836510"/>
    <w:rsid w:val="0083707E"/>
    <w:rsid w:val="00837A58"/>
    <w:rsid w:val="00837B21"/>
    <w:rsid w:val="0084113C"/>
    <w:rsid w:val="008411F0"/>
    <w:rsid w:val="00842D14"/>
    <w:rsid w:val="00842E0C"/>
    <w:rsid w:val="00842EE7"/>
    <w:rsid w:val="008431A4"/>
    <w:rsid w:val="00844189"/>
    <w:rsid w:val="0084535B"/>
    <w:rsid w:val="00845814"/>
    <w:rsid w:val="00845C82"/>
    <w:rsid w:val="00845E17"/>
    <w:rsid w:val="00846149"/>
    <w:rsid w:val="0084667F"/>
    <w:rsid w:val="00846A85"/>
    <w:rsid w:val="00846D87"/>
    <w:rsid w:val="00847067"/>
    <w:rsid w:val="00847A10"/>
    <w:rsid w:val="00851A48"/>
    <w:rsid w:val="0085348B"/>
    <w:rsid w:val="008540E6"/>
    <w:rsid w:val="008547C7"/>
    <w:rsid w:val="00854C18"/>
    <w:rsid w:val="00857AED"/>
    <w:rsid w:val="00860970"/>
    <w:rsid w:val="00860C58"/>
    <w:rsid w:val="00860D2A"/>
    <w:rsid w:val="00861378"/>
    <w:rsid w:val="008628A7"/>
    <w:rsid w:val="00862C03"/>
    <w:rsid w:val="00862F0D"/>
    <w:rsid w:val="008640DC"/>
    <w:rsid w:val="00864430"/>
    <w:rsid w:val="00864512"/>
    <w:rsid w:val="00864597"/>
    <w:rsid w:val="008700D3"/>
    <w:rsid w:val="00870969"/>
    <w:rsid w:val="00870CAA"/>
    <w:rsid w:val="0087128A"/>
    <w:rsid w:val="00871D3A"/>
    <w:rsid w:val="00871EFF"/>
    <w:rsid w:val="008720A3"/>
    <w:rsid w:val="0087211F"/>
    <w:rsid w:val="00872127"/>
    <w:rsid w:val="008723A7"/>
    <w:rsid w:val="008725B3"/>
    <w:rsid w:val="00874E7E"/>
    <w:rsid w:val="008751E9"/>
    <w:rsid w:val="00875A8B"/>
    <w:rsid w:val="008760DD"/>
    <w:rsid w:val="008806BF"/>
    <w:rsid w:val="00880BF3"/>
    <w:rsid w:val="00882091"/>
    <w:rsid w:val="00882A43"/>
    <w:rsid w:val="00883311"/>
    <w:rsid w:val="00883563"/>
    <w:rsid w:val="00883C64"/>
    <w:rsid w:val="00884C94"/>
    <w:rsid w:val="00884EAC"/>
    <w:rsid w:val="008857CC"/>
    <w:rsid w:val="008858B8"/>
    <w:rsid w:val="00886F06"/>
    <w:rsid w:val="008876F1"/>
    <w:rsid w:val="00890CA7"/>
    <w:rsid w:val="00891064"/>
    <w:rsid w:val="0089135D"/>
    <w:rsid w:val="00891924"/>
    <w:rsid w:val="008919AB"/>
    <w:rsid w:val="00891DC8"/>
    <w:rsid w:val="0089233B"/>
    <w:rsid w:val="00892644"/>
    <w:rsid w:val="0089281B"/>
    <w:rsid w:val="0089331A"/>
    <w:rsid w:val="00894B25"/>
    <w:rsid w:val="00895476"/>
    <w:rsid w:val="008959B3"/>
    <w:rsid w:val="00896B76"/>
    <w:rsid w:val="00896E59"/>
    <w:rsid w:val="0089723E"/>
    <w:rsid w:val="00897B66"/>
    <w:rsid w:val="008A0830"/>
    <w:rsid w:val="008A1088"/>
    <w:rsid w:val="008A1B9E"/>
    <w:rsid w:val="008A2C6F"/>
    <w:rsid w:val="008A2CA1"/>
    <w:rsid w:val="008A3AB8"/>
    <w:rsid w:val="008A48DA"/>
    <w:rsid w:val="008A4D22"/>
    <w:rsid w:val="008A4EF6"/>
    <w:rsid w:val="008A6479"/>
    <w:rsid w:val="008A6A29"/>
    <w:rsid w:val="008A7616"/>
    <w:rsid w:val="008A7975"/>
    <w:rsid w:val="008B0307"/>
    <w:rsid w:val="008B0A96"/>
    <w:rsid w:val="008B1ABE"/>
    <w:rsid w:val="008B1BE7"/>
    <w:rsid w:val="008B5491"/>
    <w:rsid w:val="008B6026"/>
    <w:rsid w:val="008B62BC"/>
    <w:rsid w:val="008B6A7D"/>
    <w:rsid w:val="008B7067"/>
    <w:rsid w:val="008B733A"/>
    <w:rsid w:val="008B7830"/>
    <w:rsid w:val="008C000D"/>
    <w:rsid w:val="008C03AE"/>
    <w:rsid w:val="008C0A7C"/>
    <w:rsid w:val="008C2567"/>
    <w:rsid w:val="008C383D"/>
    <w:rsid w:val="008C48B0"/>
    <w:rsid w:val="008C645D"/>
    <w:rsid w:val="008C6953"/>
    <w:rsid w:val="008C7842"/>
    <w:rsid w:val="008D129D"/>
    <w:rsid w:val="008D1E1F"/>
    <w:rsid w:val="008D2FFA"/>
    <w:rsid w:val="008D3EC0"/>
    <w:rsid w:val="008D4EAE"/>
    <w:rsid w:val="008D4FC9"/>
    <w:rsid w:val="008D57D0"/>
    <w:rsid w:val="008D5B25"/>
    <w:rsid w:val="008D66BB"/>
    <w:rsid w:val="008D67F4"/>
    <w:rsid w:val="008D71BC"/>
    <w:rsid w:val="008D735E"/>
    <w:rsid w:val="008D7C72"/>
    <w:rsid w:val="008D7F85"/>
    <w:rsid w:val="008E00F0"/>
    <w:rsid w:val="008E093C"/>
    <w:rsid w:val="008E0FD7"/>
    <w:rsid w:val="008E1375"/>
    <w:rsid w:val="008E1415"/>
    <w:rsid w:val="008E1CA9"/>
    <w:rsid w:val="008E21DC"/>
    <w:rsid w:val="008E26B3"/>
    <w:rsid w:val="008E3CA3"/>
    <w:rsid w:val="008E41B1"/>
    <w:rsid w:val="008E4557"/>
    <w:rsid w:val="008E4C09"/>
    <w:rsid w:val="008E4C6C"/>
    <w:rsid w:val="008E4EB3"/>
    <w:rsid w:val="008E52AD"/>
    <w:rsid w:val="008E69EE"/>
    <w:rsid w:val="008E6F26"/>
    <w:rsid w:val="008F0404"/>
    <w:rsid w:val="008F1221"/>
    <w:rsid w:val="008F12A3"/>
    <w:rsid w:val="008F23EE"/>
    <w:rsid w:val="008F2F00"/>
    <w:rsid w:val="008F3349"/>
    <w:rsid w:val="008F352D"/>
    <w:rsid w:val="008F3603"/>
    <w:rsid w:val="008F3772"/>
    <w:rsid w:val="008F5388"/>
    <w:rsid w:val="008F5E86"/>
    <w:rsid w:val="008F6C1A"/>
    <w:rsid w:val="008F79E7"/>
    <w:rsid w:val="008F7BD4"/>
    <w:rsid w:val="008F7D1B"/>
    <w:rsid w:val="00900488"/>
    <w:rsid w:val="009005AA"/>
    <w:rsid w:val="009005D5"/>
    <w:rsid w:val="00900889"/>
    <w:rsid w:val="00901366"/>
    <w:rsid w:val="0090329C"/>
    <w:rsid w:val="009036BE"/>
    <w:rsid w:val="00904701"/>
    <w:rsid w:val="00904CDC"/>
    <w:rsid w:val="00906658"/>
    <w:rsid w:val="00906AB0"/>
    <w:rsid w:val="00907AC4"/>
    <w:rsid w:val="00907B05"/>
    <w:rsid w:val="0091101E"/>
    <w:rsid w:val="00911329"/>
    <w:rsid w:val="00911984"/>
    <w:rsid w:val="00911B11"/>
    <w:rsid w:val="009127F3"/>
    <w:rsid w:val="00912A8B"/>
    <w:rsid w:val="00912FC0"/>
    <w:rsid w:val="009134FD"/>
    <w:rsid w:val="009142D5"/>
    <w:rsid w:val="0091449E"/>
    <w:rsid w:val="00914A64"/>
    <w:rsid w:val="00914A7A"/>
    <w:rsid w:val="00916203"/>
    <w:rsid w:val="009163C0"/>
    <w:rsid w:val="009177C9"/>
    <w:rsid w:val="009177F1"/>
    <w:rsid w:val="009179F3"/>
    <w:rsid w:val="009209BE"/>
    <w:rsid w:val="00921410"/>
    <w:rsid w:val="009215F3"/>
    <w:rsid w:val="00922BBB"/>
    <w:rsid w:val="00922CFE"/>
    <w:rsid w:val="00922E38"/>
    <w:rsid w:val="00924145"/>
    <w:rsid w:val="00924553"/>
    <w:rsid w:val="0092499A"/>
    <w:rsid w:val="0092558C"/>
    <w:rsid w:val="00926316"/>
    <w:rsid w:val="00927416"/>
    <w:rsid w:val="00930CAD"/>
    <w:rsid w:val="0093124E"/>
    <w:rsid w:val="00931613"/>
    <w:rsid w:val="00931B4A"/>
    <w:rsid w:val="00932091"/>
    <w:rsid w:val="0093261F"/>
    <w:rsid w:val="009337AB"/>
    <w:rsid w:val="00933AB1"/>
    <w:rsid w:val="00933C9D"/>
    <w:rsid w:val="00933FFD"/>
    <w:rsid w:val="00936055"/>
    <w:rsid w:val="00936521"/>
    <w:rsid w:val="00937203"/>
    <w:rsid w:val="0094069A"/>
    <w:rsid w:val="00940B8A"/>
    <w:rsid w:val="00940E8F"/>
    <w:rsid w:val="00941199"/>
    <w:rsid w:val="0094262A"/>
    <w:rsid w:val="00942BCF"/>
    <w:rsid w:val="00943547"/>
    <w:rsid w:val="0094378D"/>
    <w:rsid w:val="009464A0"/>
    <w:rsid w:val="00946AD3"/>
    <w:rsid w:val="00946EAA"/>
    <w:rsid w:val="009473D3"/>
    <w:rsid w:val="00947C37"/>
    <w:rsid w:val="009503CE"/>
    <w:rsid w:val="009513A2"/>
    <w:rsid w:val="009513BC"/>
    <w:rsid w:val="00951A62"/>
    <w:rsid w:val="00951BE2"/>
    <w:rsid w:val="009524BF"/>
    <w:rsid w:val="00953031"/>
    <w:rsid w:val="00953639"/>
    <w:rsid w:val="0095503E"/>
    <w:rsid w:val="00955886"/>
    <w:rsid w:val="009565FE"/>
    <w:rsid w:val="009569F7"/>
    <w:rsid w:val="00956E4F"/>
    <w:rsid w:val="00957330"/>
    <w:rsid w:val="00960CCD"/>
    <w:rsid w:val="009613C0"/>
    <w:rsid w:val="009615F3"/>
    <w:rsid w:val="00961741"/>
    <w:rsid w:val="00962346"/>
    <w:rsid w:val="00962D67"/>
    <w:rsid w:val="00963DD0"/>
    <w:rsid w:val="00964F5E"/>
    <w:rsid w:val="00965049"/>
    <w:rsid w:val="00965E20"/>
    <w:rsid w:val="00966075"/>
    <w:rsid w:val="00966B42"/>
    <w:rsid w:val="00970D36"/>
    <w:rsid w:val="00971B3F"/>
    <w:rsid w:val="0097208A"/>
    <w:rsid w:val="0097354C"/>
    <w:rsid w:val="009746C6"/>
    <w:rsid w:val="00975015"/>
    <w:rsid w:val="00975750"/>
    <w:rsid w:val="00975AD0"/>
    <w:rsid w:val="00975F54"/>
    <w:rsid w:val="00975FEF"/>
    <w:rsid w:val="009766CB"/>
    <w:rsid w:val="0097710B"/>
    <w:rsid w:val="00977B89"/>
    <w:rsid w:val="00980F68"/>
    <w:rsid w:val="00981749"/>
    <w:rsid w:val="00981A23"/>
    <w:rsid w:val="00981B9A"/>
    <w:rsid w:val="00982544"/>
    <w:rsid w:val="009830EB"/>
    <w:rsid w:val="009835FF"/>
    <w:rsid w:val="009843F5"/>
    <w:rsid w:val="00985953"/>
    <w:rsid w:val="009875F8"/>
    <w:rsid w:val="00991797"/>
    <w:rsid w:val="0099189B"/>
    <w:rsid w:val="00992526"/>
    <w:rsid w:val="0099312B"/>
    <w:rsid w:val="0099359C"/>
    <w:rsid w:val="00994399"/>
    <w:rsid w:val="009946CA"/>
    <w:rsid w:val="0099491A"/>
    <w:rsid w:val="00995A09"/>
    <w:rsid w:val="0099631B"/>
    <w:rsid w:val="0099660A"/>
    <w:rsid w:val="009A0312"/>
    <w:rsid w:val="009A0BA5"/>
    <w:rsid w:val="009A285C"/>
    <w:rsid w:val="009A2915"/>
    <w:rsid w:val="009A3E61"/>
    <w:rsid w:val="009A4220"/>
    <w:rsid w:val="009A4AD4"/>
    <w:rsid w:val="009A4FC5"/>
    <w:rsid w:val="009A5917"/>
    <w:rsid w:val="009A5D9F"/>
    <w:rsid w:val="009A78C1"/>
    <w:rsid w:val="009B0243"/>
    <w:rsid w:val="009B0331"/>
    <w:rsid w:val="009B0595"/>
    <w:rsid w:val="009B079A"/>
    <w:rsid w:val="009B119D"/>
    <w:rsid w:val="009B290B"/>
    <w:rsid w:val="009B29EA"/>
    <w:rsid w:val="009B37D1"/>
    <w:rsid w:val="009B5C03"/>
    <w:rsid w:val="009B5C1A"/>
    <w:rsid w:val="009B6B80"/>
    <w:rsid w:val="009B6DE7"/>
    <w:rsid w:val="009B703F"/>
    <w:rsid w:val="009B7580"/>
    <w:rsid w:val="009B7C59"/>
    <w:rsid w:val="009C0251"/>
    <w:rsid w:val="009C106C"/>
    <w:rsid w:val="009C3205"/>
    <w:rsid w:val="009C37CE"/>
    <w:rsid w:val="009C51B8"/>
    <w:rsid w:val="009C543C"/>
    <w:rsid w:val="009C67F9"/>
    <w:rsid w:val="009C7A18"/>
    <w:rsid w:val="009D0F48"/>
    <w:rsid w:val="009D267B"/>
    <w:rsid w:val="009D46A3"/>
    <w:rsid w:val="009D513D"/>
    <w:rsid w:val="009D5374"/>
    <w:rsid w:val="009D5E7D"/>
    <w:rsid w:val="009D6452"/>
    <w:rsid w:val="009D6D45"/>
    <w:rsid w:val="009D6F94"/>
    <w:rsid w:val="009D7884"/>
    <w:rsid w:val="009E074E"/>
    <w:rsid w:val="009E0891"/>
    <w:rsid w:val="009E1199"/>
    <w:rsid w:val="009E1A46"/>
    <w:rsid w:val="009E1E1C"/>
    <w:rsid w:val="009E2793"/>
    <w:rsid w:val="009E370C"/>
    <w:rsid w:val="009E551B"/>
    <w:rsid w:val="009E5703"/>
    <w:rsid w:val="009E5FE4"/>
    <w:rsid w:val="009E6145"/>
    <w:rsid w:val="009E6200"/>
    <w:rsid w:val="009F0C38"/>
    <w:rsid w:val="009F1773"/>
    <w:rsid w:val="009F1F65"/>
    <w:rsid w:val="009F232A"/>
    <w:rsid w:val="009F3682"/>
    <w:rsid w:val="009F4132"/>
    <w:rsid w:val="009F44BE"/>
    <w:rsid w:val="009F5AFC"/>
    <w:rsid w:val="009F64F6"/>
    <w:rsid w:val="009F665B"/>
    <w:rsid w:val="009F6DBD"/>
    <w:rsid w:val="009F7135"/>
    <w:rsid w:val="009F714A"/>
    <w:rsid w:val="009F756E"/>
    <w:rsid w:val="009F7C9E"/>
    <w:rsid w:val="00A00BAF"/>
    <w:rsid w:val="00A02804"/>
    <w:rsid w:val="00A02B47"/>
    <w:rsid w:val="00A031CF"/>
    <w:rsid w:val="00A03C36"/>
    <w:rsid w:val="00A051C8"/>
    <w:rsid w:val="00A053E0"/>
    <w:rsid w:val="00A05F5B"/>
    <w:rsid w:val="00A060D3"/>
    <w:rsid w:val="00A0645E"/>
    <w:rsid w:val="00A0683D"/>
    <w:rsid w:val="00A06927"/>
    <w:rsid w:val="00A07F9F"/>
    <w:rsid w:val="00A103AD"/>
    <w:rsid w:val="00A109F8"/>
    <w:rsid w:val="00A1269A"/>
    <w:rsid w:val="00A13FDD"/>
    <w:rsid w:val="00A140C8"/>
    <w:rsid w:val="00A14F70"/>
    <w:rsid w:val="00A20884"/>
    <w:rsid w:val="00A20A2C"/>
    <w:rsid w:val="00A21046"/>
    <w:rsid w:val="00A212B7"/>
    <w:rsid w:val="00A21476"/>
    <w:rsid w:val="00A2242E"/>
    <w:rsid w:val="00A2250C"/>
    <w:rsid w:val="00A2335A"/>
    <w:rsid w:val="00A23A1B"/>
    <w:rsid w:val="00A24981"/>
    <w:rsid w:val="00A25542"/>
    <w:rsid w:val="00A25931"/>
    <w:rsid w:val="00A261F3"/>
    <w:rsid w:val="00A266E6"/>
    <w:rsid w:val="00A272C2"/>
    <w:rsid w:val="00A27518"/>
    <w:rsid w:val="00A27CDA"/>
    <w:rsid w:val="00A302BE"/>
    <w:rsid w:val="00A30984"/>
    <w:rsid w:val="00A30E81"/>
    <w:rsid w:val="00A31719"/>
    <w:rsid w:val="00A33C66"/>
    <w:rsid w:val="00A34815"/>
    <w:rsid w:val="00A3618C"/>
    <w:rsid w:val="00A36B73"/>
    <w:rsid w:val="00A36E41"/>
    <w:rsid w:val="00A37739"/>
    <w:rsid w:val="00A3799F"/>
    <w:rsid w:val="00A37DD2"/>
    <w:rsid w:val="00A37FD2"/>
    <w:rsid w:val="00A40B17"/>
    <w:rsid w:val="00A40E48"/>
    <w:rsid w:val="00A40E4C"/>
    <w:rsid w:val="00A41719"/>
    <w:rsid w:val="00A41ABD"/>
    <w:rsid w:val="00A41B7B"/>
    <w:rsid w:val="00A41FE8"/>
    <w:rsid w:val="00A424C0"/>
    <w:rsid w:val="00A42BF7"/>
    <w:rsid w:val="00A42C8A"/>
    <w:rsid w:val="00A44E3C"/>
    <w:rsid w:val="00A46AFA"/>
    <w:rsid w:val="00A472F6"/>
    <w:rsid w:val="00A47793"/>
    <w:rsid w:val="00A50995"/>
    <w:rsid w:val="00A512A9"/>
    <w:rsid w:val="00A51C0A"/>
    <w:rsid w:val="00A51F6B"/>
    <w:rsid w:val="00A5252E"/>
    <w:rsid w:val="00A536C0"/>
    <w:rsid w:val="00A53C2A"/>
    <w:rsid w:val="00A54239"/>
    <w:rsid w:val="00A54B48"/>
    <w:rsid w:val="00A54DF2"/>
    <w:rsid w:val="00A56594"/>
    <w:rsid w:val="00A567D7"/>
    <w:rsid w:val="00A57C89"/>
    <w:rsid w:val="00A60147"/>
    <w:rsid w:val="00A60AB4"/>
    <w:rsid w:val="00A60BB0"/>
    <w:rsid w:val="00A61B3F"/>
    <w:rsid w:val="00A61C07"/>
    <w:rsid w:val="00A6210D"/>
    <w:rsid w:val="00A62313"/>
    <w:rsid w:val="00A627F3"/>
    <w:rsid w:val="00A62C4E"/>
    <w:rsid w:val="00A636D8"/>
    <w:rsid w:val="00A63D38"/>
    <w:rsid w:val="00A642A6"/>
    <w:rsid w:val="00A64F57"/>
    <w:rsid w:val="00A6546F"/>
    <w:rsid w:val="00A65682"/>
    <w:rsid w:val="00A65A3E"/>
    <w:rsid w:val="00A66335"/>
    <w:rsid w:val="00A66488"/>
    <w:rsid w:val="00A670FF"/>
    <w:rsid w:val="00A6783A"/>
    <w:rsid w:val="00A67A64"/>
    <w:rsid w:val="00A67E39"/>
    <w:rsid w:val="00A70E99"/>
    <w:rsid w:val="00A71607"/>
    <w:rsid w:val="00A71BB9"/>
    <w:rsid w:val="00A73A27"/>
    <w:rsid w:val="00A74A57"/>
    <w:rsid w:val="00A74D47"/>
    <w:rsid w:val="00A7516C"/>
    <w:rsid w:val="00A7519B"/>
    <w:rsid w:val="00A75783"/>
    <w:rsid w:val="00A759DD"/>
    <w:rsid w:val="00A75FB0"/>
    <w:rsid w:val="00A7619B"/>
    <w:rsid w:val="00A766E5"/>
    <w:rsid w:val="00A76B17"/>
    <w:rsid w:val="00A76D97"/>
    <w:rsid w:val="00A76EDA"/>
    <w:rsid w:val="00A77A00"/>
    <w:rsid w:val="00A77E99"/>
    <w:rsid w:val="00A8343A"/>
    <w:rsid w:val="00A84539"/>
    <w:rsid w:val="00A84634"/>
    <w:rsid w:val="00A84A4F"/>
    <w:rsid w:val="00A8523B"/>
    <w:rsid w:val="00A854F9"/>
    <w:rsid w:val="00A8581A"/>
    <w:rsid w:val="00A85B73"/>
    <w:rsid w:val="00A8615F"/>
    <w:rsid w:val="00A86930"/>
    <w:rsid w:val="00A86ECB"/>
    <w:rsid w:val="00A87216"/>
    <w:rsid w:val="00A87AA6"/>
    <w:rsid w:val="00A87F14"/>
    <w:rsid w:val="00A87F5F"/>
    <w:rsid w:val="00A903BC"/>
    <w:rsid w:val="00A91875"/>
    <w:rsid w:val="00A91D28"/>
    <w:rsid w:val="00A93BAF"/>
    <w:rsid w:val="00A94278"/>
    <w:rsid w:val="00A94870"/>
    <w:rsid w:val="00A96917"/>
    <w:rsid w:val="00A96F2B"/>
    <w:rsid w:val="00A97302"/>
    <w:rsid w:val="00A97C06"/>
    <w:rsid w:val="00A97CF2"/>
    <w:rsid w:val="00A97D05"/>
    <w:rsid w:val="00A97E36"/>
    <w:rsid w:val="00A97E40"/>
    <w:rsid w:val="00A97E81"/>
    <w:rsid w:val="00AA0B58"/>
    <w:rsid w:val="00AA1640"/>
    <w:rsid w:val="00AA1778"/>
    <w:rsid w:val="00AA2744"/>
    <w:rsid w:val="00AA29EE"/>
    <w:rsid w:val="00AA5757"/>
    <w:rsid w:val="00AA6451"/>
    <w:rsid w:val="00AA64AC"/>
    <w:rsid w:val="00AA6AE4"/>
    <w:rsid w:val="00AA6DDE"/>
    <w:rsid w:val="00AA72E6"/>
    <w:rsid w:val="00AA778C"/>
    <w:rsid w:val="00AB0FCC"/>
    <w:rsid w:val="00AB1398"/>
    <w:rsid w:val="00AB15F1"/>
    <w:rsid w:val="00AB1CDA"/>
    <w:rsid w:val="00AB2EBF"/>
    <w:rsid w:val="00AB3831"/>
    <w:rsid w:val="00AB3967"/>
    <w:rsid w:val="00AB3A40"/>
    <w:rsid w:val="00AB4A27"/>
    <w:rsid w:val="00AB5256"/>
    <w:rsid w:val="00AB5D94"/>
    <w:rsid w:val="00AB61F6"/>
    <w:rsid w:val="00AB6332"/>
    <w:rsid w:val="00AB64EF"/>
    <w:rsid w:val="00AB7075"/>
    <w:rsid w:val="00AB763D"/>
    <w:rsid w:val="00AB7B76"/>
    <w:rsid w:val="00AC0429"/>
    <w:rsid w:val="00AC0CB4"/>
    <w:rsid w:val="00AC11D9"/>
    <w:rsid w:val="00AC1881"/>
    <w:rsid w:val="00AC2203"/>
    <w:rsid w:val="00AC262F"/>
    <w:rsid w:val="00AC28BA"/>
    <w:rsid w:val="00AC48BC"/>
    <w:rsid w:val="00AC4A54"/>
    <w:rsid w:val="00AC4E5E"/>
    <w:rsid w:val="00AC5425"/>
    <w:rsid w:val="00AC5693"/>
    <w:rsid w:val="00AC5B51"/>
    <w:rsid w:val="00AC61C4"/>
    <w:rsid w:val="00AC662B"/>
    <w:rsid w:val="00AC6CF5"/>
    <w:rsid w:val="00AC7E14"/>
    <w:rsid w:val="00AD06F0"/>
    <w:rsid w:val="00AD0BD8"/>
    <w:rsid w:val="00AD0C1B"/>
    <w:rsid w:val="00AD1B68"/>
    <w:rsid w:val="00AD20B5"/>
    <w:rsid w:val="00AD2619"/>
    <w:rsid w:val="00AD2761"/>
    <w:rsid w:val="00AD2900"/>
    <w:rsid w:val="00AD44FD"/>
    <w:rsid w:val="00AD4702"/>
    <w:rsid w:val="00AD67CA"/>
    <w:rsid w:val="00AD6BEA"/>
    <w:rsid w:val="00AD6D8F"/>
    <w:rsid w:val="00AD7271"/>
    <w:rsid w:val="00AD7497"/>
    <w:rsid w:val="00AE014A"/>
    <w:rsid w:val="00AE206A"/>
    <w:rsid w:val="00AE374E"/>
    <w:rsid w:val="00AE3E0E"/>
    <w:rsid w:val="00AE407A"/>
    <w:rsid w:val="00AE437A"/>
    <w:rsid w:val="00AE4601"/>
    <w:rsid w:val="00AE52ED"/>
    <w:rsid w:val="00AE5572"/>
    <w:rsid w:val="00AE6053"/>
    <w:rsid w:val="00AE7088"/>
    <w:rsid w:val="00AE73DF"/>
    <w:rsid w:val="00AE75BB"/>
    <w:rsid w:val="00AE75EA"/>
    <w:rsid w:val="00AE7F5B"/>
    <w:rsid w:val="00AF127C"/>
    <w:rsid w:val="00AF1DE9"/>
    <w:rsid w:val="00AF2B67"/>
    <w:rsid w:val="00AF2C65"/>
    <w:rsid w:val="00AF2DB8"/>
    <w:rsid w:val="00AF34EF"/>
    <w:rsid w:val="00AF398A"/>
    <w:rsid w:val="00AF3A92"/>
    <w:rsid w:val="00AF5C4B"/>
    <w:rsid w:val="00AF6369"/>
    <w:rsid w:val="00AF66C8"/>
    <w:rsid w:val="00AF6717"/>
    <w:rsid w:val="00AF7C5E"/>
    <w:rsid w:val="00B016E6"/>
    <w:rsid w:val="00B019E3"/>
    <w:rsid w:val="00B03013"/>
    <w:rsid w:val="00B03B19"/>
    <w:rsid w:val="00B045B8"/>
    <w:rsid w:val="00B048E7"/>
    <w:rsid w:val="00B04D00"/>
    <w:rsid w:val="00B0536D"/>
    <w:rsid w:val="00B05461"/>
    <w:rsid w:val="00B05A9B"/>
    <w:rsid w:val="00B05B86"/>
    <w:rsid w:val="00B06388"/>
    <w:rsid w:val="00B06D1F"/>
    <w:rsid w:val="00B0703E"/>
    <w:rsid w:val="00B07645"/>
    <w:rsid w:val="00B07A61"/>
    <w:rsid w:val="00B11237"/>
    <w:rsid w:val="00B11FA6"/>
    <w:rsid w:val="00B1402E"/>
    <w:rsid w:val="00B146FC"/>
    <w:rsid w:val="00B1477D"/>
    <w:rsid w:val="00B162F9"/>
    <w:rsid w:val="00B16EE7"/>
    <w:rsid w:val="00B172C9"/>
    <w:rsid w:val="00B20081"/>
    <w:rsid w:val="00B206A1"/>
    <w:rsid w:val="00B20DD5"/>
    <w:rsid w:val="00B21872"/>
    <w:rsid w:val="00B21A75"/>
    <w:rsid w:val="00B22980"/>
    <w:rsid w:val="00B23836"/>
    <w:rsid w:val="00B23CD9"/>
    <w:rsid w:val="00B23D96"/>
    <w:rsid w:val="00B2559B"/>
    <w:rsid w:val="00B26025"/>
    <w:rsid w:val="00B26392"/>
    <w:rsid w:val="00B26472"/>
    <w:rsid w:val="00B3026A"/>
    <w:rsid w:val="00B30378"/>
    <w:rsid w:val="00B30922"/>
    <w:rsid w:val="00B30B67"/>
    <w:rsid w:val="00B30CB3"/>
    <w:rsid w:val="00B3119E"/>
    <w:rsid w:val="00B311F2"/>
    <w:rsid w:val="00B329E5"/>
    <w:rsid w:val="00B33503"/>
    <w:rsid w:val="00B3371C"/>
    <w:rsid w:val="00B3399E"/>
    <w:rsid w:val="00B33D1D"/>
    <w:rsid w:val="00B35371"/>
    <w:rsid w:val="00B35667"/>
    <w:rsid w:val="00B35818"/>
    <w:rsid w:val="00B37C1E"/>
    <w:rsid w:val="00B40234"/>
    <w:rsid w:val="00B40802"/>
    <w:rsid w:val="00B4157E"/>
    <w:rsid w:val="00B415A6"/>
    <w:rsid w:val="00B4295B"/>
    <w:rsid w:val="00B43F71"/>
    <w:rsid w:val="00B43F85"/>
    <w:rsid w:val="00B45168"/>
    <w:rsid w:val="00B4527C"/>
    <w:rsid w:val="00B453B2"/>
    <w:rsid w:val="00B45D91"/>
    <w:rsid w:val="00B46C15"/>
    <w:rsid w:val="00B47826"/>
    <w:rsid w:val="00B50082"/>
    <w:rsid w:val="00B5019D"/>
    <w:rsid w:val="00B501DD"/>
    <w:rsid w:val="00B50378"/>
    <w:rsid w:val="00B511DD"/>
    <w:rsid w:val="00B51538"/>
    <w:rsid w:val="00B51A72"/>
    <w:rsid w:val="00B51F3D"/>
    <w:rsid w:val="00B52C3E"/>
    <w:rsid w:val="00B53A77"/>
    <w:rsid w:val="00B541A9"/>
    <w:rsid w:val="00B544E6"/>
    <w:rsid w:val="00B54FEF"/>
    <w:rsid w:val="00B55510"/>
    <w:rsid w:val="00B56CC3"/>
    <w:rsid w:val="00B5717D"/>
    <w:rsid w:val="00B6036F"/>
    <w:rsid w:val="00B60E70"/>
    <w:rsid w:val="00B61E82"/>
    <w:rsid w:val="00B63D49"/>
    <w:rsid w:val="00B64651"/>
    <w:rsid w:val="00B64823"/>
    <w:rsid w:val="00B64F25"/>
    <w:rsid w:val="00B6537B"/>
    <w:rsid w:val="00B653FA"/>
    <w:rsid w:val="00B671A5"/>
    <w:rsid w:val="00B673E8"/>
    <w:rsid w:val="00B67483"/>
    <w:rsid w:val="00B6789D"/>
    <w:rsid w:val="00B67D4C"/>
    <w:rsid w:val="00B70B8F"/>
    <w:rsid w:val="00B70C55"/>
    <w:rsid w:val="00B715A2"/>
    <w:rsid w:val="00B71F5A"/>
    <w:rsid w:val="00B72352"/>
    <w:rsid w:val="00B723F4"/>
    <w:rsid w:val="00B732A8"/>
    <w:rsid w:val="00B7424C"/>
    <w:rsid w:val="00B743B6"/>
    <w:rsid w:val="00B76646"/>
    <w:rsid w:val="00B80C28"/>
    <w:rsid w:val="00B817E6"/>
    <w:rsid w:val="00B81CC7"/>
    <w:rsid w:val="00B829BA"/>
    <w:rsid w:val="00B834C3"/>
    <w:rsid w:val="00B8356B"/>
    <w:rsid w:val="00B84013"/>
    <w:rsid w:val="00B84EC7"/>
    <w:rsid w:val="00B852B0"/>
    <w:rsid w:val="00B859ED"/>
    <w:rsid w:val="00B869B5"/>
    <w:rsid w:val="00B908C5"/>
    <w:rsid w:val="00B91110"/>
    <w:rsid w:val="00B914F8"/>
    <w:rsid w:val="00B91E88"/>
    <w:rsid w:val="00B92067"/>
    <w:rsid w:val="00B92BDD"/>
    <w:rsid w:val="00B9417A"/>
    <w:rsid w:val="00B9550D"/>
    <w:rsid w:val="00B95939"/>
    <w:rsid w:val="00B96277"/>
    <w:rsid w:val="00B96A20"/>
    <w:rsid w:val="00B96B88"/>
    <w:rsid w:val="00B96BDD"/>
    <w:rsid w:val="00B96BE4"/>
    <w:rsid w:val="00B972A9"/>
    <w:rsid w:val="00BA02F4"/>
    <w:rsid w:val="00BA09CD"/>
    <w:rsid w:val="00BA0C05"/>
    <w:rsid w:val="00BA0F43"/>
    <w:rsid w:val="00BA1004"/>
    <w:rsid w:val="00BA121C"/>
    <w:rsid w:val="00BA1B84"/>
    <w:rsid w:val="00BA2829"/>
    <w:rsid w:val="00BA400B"/>
    <w:rsid w:val="00BA4E5D"/>
    <w:rsid w:val="00BA5D7A"/>
    <w:rsid w:val="00BA5EA9"/>
    <w:rsid w:val="00BA6154"/>
    <w:rsid w:val="00BA6523"/>
    <w:rsid w:val="00BA6F79"/>
    <w:rsid w:val="00BA7537"/>
    <w:rsid w:val="00BB1B14"/>
    <w:rsid w:val="00BB27B6"/>
    <w:rsid w:val="00BB3827"/>
    <w:rsid w:val="00BB3E0D"/>
    <w:rsid w:val="00BB58CF"/>
    <w:rsid w:val="00BB6D3D"/>
    <w:rsid w:val="00BB6F9B"/>
    <w:rsid w:val="00BB7DF3"/>
    <w:rsid w:val="00BC0A41"/>
    <w:rsid w:val="00BC0ED9"/>
    <w:rsid w:val="00BC2760"/>
    <w:rsid w:val="00BC277A"/>
    <w:rsid w:val="00BC2799"/>
    <w:rsid w:val="00BC2813"/>
    <w:rsid w:val="00BC2F14"/>
    <w:rsid w:val="00BC71A2"/>
    <w:rsid w:val="00BC7402"/>
    <w:rsid w:val="00BC76BE"/>
    <w:rsid w:val="00BD00FB"/>
    <w:rsid w:val="00BD0196"/>
    <w:rsid w:val="00BD084F"/>
    <w:rsid w:val="00BD1595"/>
    <w:rsid w:val="00BD1954"/>
    <w:rsid w:val="00BD196B"/>
    <w:rsid w:val="00BD1984"/>
    <w:rsid w:val="00BD19CF"/>
    <w:rsid w:val="00BD1F84"/>
    <w:rsid w:val="00BD2F95"/>
    <w:rsid w:val="00BD2FD7"/>
    <w:rsid w:val="00BD5579"/>
    <w:rsid w:val="00BD77C5"/>
    <w:rsid w:val="00BE0D4A"/>
    <w:rsid w:val="00BE18B3"/>
    <w:rsid w:val="00BE272E"/>
    <w:rsid w:val="00BE344D"/>
    <w:rsid w:val="00BE358C"/>
    <w:rsid w:val="00BE430F"/>
    <w:rsid w:val="00BE4997"/>
    <w:rsid w:val="00BE4D2A"/>
    <w:rsid w:val="00BE4F5E"/>
    <w:rsid w:val="00BE5017"/>
    <w:rsid w:val="00BE547F"/>
    <w:rsid w:val="00BE64D4"/>
    <w:rsid w:val="00BE6898"/>
    <w:rsid w:val="00BE698E"/>
    <w:rsid w:val="00BE7996"/>
    <w:rsid w:val="00BF0971"/>
    <w:rsid w:val="00BF175C"/>
    <w:rsid w:val="00BF21BF"/>
    <w:rsid w:val="00BF2340"/>
    <w:rsid w:val="00BF305F"/>
    <w:rsid w:val="00BF3804"/>
    <w:rsid w:val="00BF4A40"/>
    <w:rsid w:val="00BF5D6C"/>
    <w:rsid w:val="00BF6B9B"/>
    <w:rsid w:val="00BF7C7E"/>
    <w:rsid w:val="00C01F84"/>
    <w:rsid w:val="00C04301"/>
    <w:rsid w:val="00C05007"/>
    <w:rsid w:val="00C05090"/>
    <w:rsid w:val="00C05892"/>
    <w:rsid w:val="00C06642"/>
    <w:rsid w:val="00C06CE0"/>
    <w:rsid w:val="00C076C4"/>
    <w:rsid w:val="00C101B0"/>
    <w:rsid w:val="00C102C1"/>
    <w:rsid w:val="00C10BF9"/>
    <w:rsid w:val="00C11624"/>
    <w:rsid w:val="00C118C5"/>
    <w:rsid w:val="00C124C8"/>
    <w:rsid w:val="00C12B1B"/>
    <w:rsid w:val="00C12CFF"/>
    <w:rsid w:val="00C133B9"/>
    <w:rsid w:val="00C13E92"/>
    <w:rsid w:val="00C15B7C"/>
    <w:rsid w:val="00C161DF"/>
    <w:rsid w:val="00C168D1"/>
    <w:rsid w:val="00C20F59"/>
    <w:rsid w:val="00C2107F"/>
    <w:rsid w:val="00C22F9B"/>
    <w:rsid w:val="00C24309"/>
    <w:rsid w:val="00C24621"/>
    <w:rsid w:val="00C26108"/>
    <w:rsid w:val="00C30793"/>
    <w:rsid w:val="00C31633"/>
    <w:rsid w:val="00C319F4"/>
    <w:rsid w:val="00C31AF6"/>
    <w:rsid w:val="00C32ED6"/>
    <w:rsid w:val="00C33DE0"/>
    <w:rsid w:val="00C33F16"/>
    <w:rsid w:val="00C36208"/>
    <w:rsid w:val="00C36CBD"/>
    <w:rsid w:val="00C36D1A"/>
    <w:rsid w:val="00C37FBF"/>
    <w:rsid w:val="00C40C3C"/>
    <w:rsid w:val="00C40FCF"/>
    <w:rsid w:val="00C428CF"/>
    <w:rsid w:val="00C42E01"/>
    <w:rsid w:val="00C436E5"/>
    <w:rsid w:val="00C43AE9"/>
    <w:rsid w:val="00C45BEB"/>
    <w:rsid w:val="00C45FBC"/>
    <w:rsid w:val="00C461C0"/>
    <w:rsid w:val="00C467D3"/>
    <w:rsid w:val="00C47447"/>
    <w:rsid w:val="00C477DC"/>
    <w:rsid w:val="00C50620"/>
    <w:rsid w:val="00C50D1F"/>
    <w:rsid w:val="00C525BB"/>
    <w:rsid w:val="00C541A3"/>
    <w:rsid w:val="00C554CB"/>
    <w:rsid w:val="00C5625A"/>
    <w:rsid w:val="00C56E42"/>
    <w:rsid w:val="00C57623"/>
    <w:rsid w:val="00C5774D"/>
    <w:rsid w:val="00C60289"/>
    <w:rsid w:val="00C60388"/>
    <w:rsid w:val="00C60F95"/>
    <w:rsid w:val="00C61AE8"/>
    <w:rsid w:val="00C61FA5"/>
    <w:rsid w:val="00C62B5A"/>
    <w:rsid w:val="00C63126"/>
    <w:rsid w:val="00C63456"/>
    <w:rsid w:val="00C63FEF"/>
    <w:rsid w:val="00C64742"/>
    <w:rsid w:val="00C6620C"/>
    <w:rsid w:val="00C6750E"/>
    <w:rsid w:val="00C70637"/>
    <w:rsid w:val="00C70BC3"/>
    <w:rsid w:val="00C70C99"/>
    <w:rsid w:val="00C72755"/>
    <w:rsid w:val="00C728DB"/>
    <w:rsid w:val="00C729C1"/>
    <w:rsid w:val="00C7433A"/>
    <w:rsid w:val="00C749D0"/>
    <w:rsid w:val="00C751C6"/>
    <w:rsid w:val="00C76372"/>
    <w:rsid w:val="00C763D7"/>
    <w:rsid w:val="00C77A06"/>
    <w:rsid w:val="00C80E58"/>
    <w:rsid w:val="00C812E3"/>
    <w:rsid w:val="00C82160"/>
    <w:rsid w:val="00C83871"/>
    <w:rsid w:val="00C83906"/>
    <w:rsid w:val="00C83A45"/>
    <w:rsid w:val="00C8444F"/>
    <w:rsid w:val="00C84675"/>
    <w:rsid w:val="00C848B8"/>
    <w:rsid w:val="00C852E2"/>
    <w:rsid w:val="00C85A07"/>
    <w:rsid w:val="00C85E7C"/>
    <w:rsid w:val="00C87812"/>
    <w:rsid w:val="00C87FC5"/>
    <w:rsid w:val="00C90E95"/>
    <w:rsid w:val="00C90F98"/>
    <w:rsid w:val="00C91031"/>
    <w:rsid w:val="00C924FE"/>
    <w:rsid w:val="00C92C84"/>
    <w:rsid w:val="00C92D24"/>
    <w:rsid w:val="00C94685"/>
    <w:rsid w:val="00C94810"/>
    <w:rsid w:val="00C950DE"/>
    <w:rsid w:val="00C95350"/>
    <w:rsid w:val="00C95989"/>
    <w:rsid w:val="00C96749"/>
    <w:rsid w:val="00C96979"/>
    <w:rsid w:val="00C97B2F"/>
    <w:rsid w:val="00C97EBF"/>
    <w:rsid w:val="00CA054F"/>
    <w:rsid w:val="00CA0D68"/>
    <w:rsid w:val="00CA21CC"/>
    <w:rsid w:val="00CA23EA"/>
    <w:rsid w:val="00CA27E6"/>
    <w:rsid w:val="00CA287A"/>
    <w:rsid w:val="00CA2FDE"/>
    <w:rsid w:val="00CA35F2"/>
    <w:rsid w:val="00CA39A5"/>
    <w:rsid w:val="00CA4064"/>
    <w:rsid w:val="00CA5111"/>
    <w:rsid w:val="00CA5392"/>
    <w:rsid w:val="00CA5699"/>
    <w:rsid w:val="00CA6384"/>
    <w:rsid w:val="00CA6763"/>
    <w:rsid w:val="00CA6858"/>
    <w:rsid w:val="00CA6A3B"/>
    <w:rsid w:val="00CB074E"/>
    <w:rsid w:val="00CB20B6"/>
    <w:rsid w:val="00CB2ABA"/>
    <w:rsid w:val="00CB2AC0"/>
    <w:rsid w:val="00CB4276"/>
    <w:rsid w:val="00CB51DA"/>
    <w:rsid w:val="00CB51F5"/>
    <w:rsid w:val="00CB5932"/>
    <w:rsid w:val="00CB5B33"/>
    <w:rsid w:val="00CC3514"/>
    <w:rsid w:val="00CC47D5"/>
    <w:rsid w:val="00CC5887"/>
    <w:rsid w:val="00CC67AD"/>
    <w:rsid w:val="00CC6936"/>
    <w:rsid w:val="00CC7909"/>
    <w:rsid w:val="00CC7CE7"/>
    <w:rsid w:val="00CD0042"/>
    <w:rsid w:val="00CD0194"/>
    <w:rsid w:val="00CD1A9B"/>
    <w:rsid w:val="00CD263E"/>
    <w:rsid w:val="00CD4F44"/>
    <w:rsid w:val="00CD5315"/>
    <w:rsid w:val="00CD5C99"/>
    <w:rsid w:val="00CD5CC5"/>
    <w:rsid w:val="00CD6867"/>
    <w:rsid w:val="00CD6C73"/>
    <w:rsid w:val="00CD7052"/>
    <w:rsid w:val="00CE0A86"/>
    <w:rsid w:val="00CE0D07"/>
    <w:rsid w:val="00CE1764"/>
    <w:rsid w:val="00CE1D49"/>
    <w:rsid w:val="00CE3F09"/>
    <w:rsid w:val="00CE4369"/>
    <w:rsid w:val="00CE4C91"/>
    <w:rsid w:val="00CE5E22"/>
    <w:rsid w:val="00CE5F09"/>
    <w:rsid w:val="00CE6586"/>
    <w:rsid w:val="00CE70B2"/>
    <w:rsid w:val="00CE7B0D"/>
    <w:rsid w:val="00CF01C4"/>
    <w:rsid w:val="00CF02A7"/>
    <w:rsid w:val="00CF0E69"/>
    <w:rsid w:val="00CF0FFA"/>
    <w:rsid w:val="00CF1180"/>
    <w:rsid w:val="00CF1CF1"/>
    <w:rsid w:val="00CF2335"/>
    <w:rsid w:val="00CF2D1B"/>
    <w:rsid w:val="00CF2DD4"/>
    <w:rsid w:val="00CF580D"/>
    <w:rsid w:val="00CF5BA7"/>
    <w:rsid w:val="00CF6A9E"/>
    <w:rsid w:val="00CF78F2"/>
    <w:rsid w:val="00D00C1F"/>
    <w:rsid w:val="00D00F71"/>
    <w:rsid w:val="00D01931"/>
    <w:rsid w:val="00D0200B"/>
    <w:rsid w:val="00D020A2"/>
    <w:rsid w:val="00D03332"/>
    <w:rsid w:val="00D03482"/>
    <w:rsid w:val="00D03848"/>
    <w:rsid w:val="00D03B6C"/>
    <w:rsid w:val="00D05237"/>
    <w:rsid w:val="00D057A2"/>
    <w:rsid w:val="00D05E12"/>
    <w:rsid w:val="00D06174"/>
    <w:rsid w:val="00D06FCC"/>
    <w:rsid w:val="00D0771D"/>
    <w:rsid w:val="00D1071E"/>
    <w:rsid w:val="00D11239"/>
    <w:rsid w:val="00D12359"/>
    <w:rsid w:val="00D12BE9"/>
    <w:rsid w:val="00D12C64"/>
    <w:rsid w:val="00D1349D"/>
    <w:rsid w:val="00D1370D"/>
    <w:rsid w:val="00D13DEB"/>
    <w:rsid w:val="00D15051"/>
    <w:rsid w:val="00D15529"/>
    <w:rsid w:val="00D15AC6"/>
    <w:rsid w:val="00D15ED7"/>
    <w:rsid w:val="00D171A3"/>
    <w:rsid w:val="00D17216"/>
    <w:rsid w:val="00D2010C"/>
    <w:rsid w:val="00D20599"/>
    <w:rsid w:val="00D2151C"/>
    <w:rsid w:val="00D216F5"/>
    <w:rsid w:val="00D2171B"/>
    <w:rsid w:val="00D22A55"/>
    <w:rsid w:val="00D22DED"/>
    <w:rsid w:val="00D22E2E"/>
    <w:rsid w:val="00D23605"/>
    <w:rsid w:val="00D23BEC"/>
    <w:rsid w:val="00D23C23"/>
    <w:rsid w:val="00D24413"/>
    <w:rsid w:val="00D2464E"/>
    <w:rsid w:val="00D24E7A"/>
    <w:rsid w:val="00D25C96"/>
    <w:rsid w:val="00D26A6A"/>
    <w:rsid w:val="00D26B29"/>
    <w:rsid w:val="00D26F40"/>
    <w:rsid w:val="00D2734A"/>
    <w:rsid w:val="00D30AC4"/>
    <w:rsid w:val="00D31088"/>
    <w:rsid w:val="00D31237"/>
    <w:rsid w:val="00D31BC9"/>
    <w:rsid w:val="00D31C35"/>
    <w:rsid w:val="00D32D21"/>
    <w:rsid w:val="00D336FC"/>
    <w:rsid w:val="00D35F4F"/>
    <w:rsid w:val="00D361A5"/>
    <w:rsid w:val="00D3642A"/>
    <w:rsid w:val="00D36BD1"/>
    <w:rsid w:val="00D36DE9"/>
    <w:rsid w:val="00D37E29"/>
    <w:rsid w:val="00D40107"/>
    <w:rsid w:val="00D40A05"/>
    <w:rsid w:val="00D40DC4"/>
    <w:rsid w:val="00D40DD6"/>
    <w:rsid w:val="00D4137B"/>
    <w:rsid w:val="00D417F6"/>
    <w:rsid w:val="00D42A10"/>
    <w:rsid w:val="00D43659"/>
    <w:rsid w:val="00D43A47"/>
    <w:rsid w:val="00D43E64"/>
    <w:rsid w:val="00D44432"/>
    <w:rsid w:val="00D444D6"/>
    <w:rsid w:val="00D44E44"/>
    <w:rsid w:val="00D45244"/>
    <w:rsid w:val="00D45755"/>
    <w:rsid w:val="00D469EE"/>
    <w:rsid w:val="00D46CFD"/>
    <w:rsid w:val="00D479FF"/>
    <w:rsid w:val="00D47EBF"/>
    <w:rsid w:val="00D506A8"/>
    <w:rsid w:val="00D51155"/>
    <w:rsid w:val="00D51181"/>
    <w:rsid w:val="00D512B8"/>
    <w:rsid w:val="00D51D46"/>
    <w:rsid w:val="00D52601"/>
    <w:rsid w:val="00D52C4A"/>
    <w:rsid w:val="00D52D4E"/>
    <w:rsid w:val="00D55403"/>
    <w:rsid w:val="00D55ABE"/>
    <w:rsid w:val="00D566AD"/>
    <w:rsid w:val="00D566CF"/>
    <w:rsid w:val="00D602EF"/>
    <w:rsid w:val="00D612ED"/>
    <w:rsid w:val="00D6169E"/>
    <w:rsid w:val="00D616E2"/>
    <w:rsid w:val="00D6170C"/>
    <w:rsid w:val="00D61DAC"/>
    <w:rsid w:val="00D621FF"/>
    <w:rsid w:val="00D625E8"/>
    <w:rsid w:val="00D638E5"/>
    <w:rsid w:val="00D6427F"/>
    <w:rsid w:val="00D64683"/>
    <w:rsid w:val="00D64B69"/>
    <w:rsid w:val="00D6639A"/>
    <w:rsid w:val="00D66BB0"/>
    <w:rsid w:val="00D677D3"/>
    <w:rsid w:val="00D67D2D"/>
    <w:rsid w:val="00D70526"/>
    <w:rsid w:val="00D707D1"/>
    <w:rsid w:val="00D7130C"/>
    <w:rsid w:val="00D722B8"/>
    <w:rsid w:val="00D724A3"/>
    <w:rsid w:val="00D72E31"/>
    <w:rsid w:val="00D751C9"/>
    <w:rsid w:val="00D75C43"/>
    <w:rsid w:val="00D76085"/>
    <w:rsid w:val="00D76272"/>
    <w:rsid w:val="00D77210"/>
    <w:rsid w:val="00D77965"/>
    <w:rsid w:val="00D77F81"/>
    <w:rsid w:val="00D80810"/>
    <w:rsid w:val="00D80CBD"/>
    <w:rsid w:val="00D82965"/>
    <w:rsid w:val="00D82FB4"/>
    <w:rsid w:val="00D830DA"/>
    <w:rsid w:val="00D83598"/>
    <w:rsid w:val="00D86682"/>
    <w:rsid w:val="00D878EA"/>
    <w:rsid w:val="00D9020F"/>
    <w:rsid w:val="00D9072C"/>
    <w:rsid w:val="00D9282A"/>
    <w:rsid w:val="00D94108"/>
    <w:rsid w:val="00D94736"/>
    <w:rsid w:val="00D952CE"/>
    <w:rsid w:val="00D9549B"/>
    <w:rsid w:val="00D96398"/>
    <w:rsid w:val="00D96921"/>
    <w:rsid w:val="00D96E79"/>
    <w:rsid w:val="00D97E9B"/>
    <w:rsid w:val="00D97F11"/>
    <w:rsid w:val="00DA0A02"/>
    <w:rsid w:val="00DA0CA0"/>
    <w:rsid w:val="00DA13DE"/>
    <w:rsid w:val="00DA31F5"/>
    <w:rsid w:val="00DA445C"/>
    <w:rsid w:val="00DA4A34"/>
    <w:rsid w:val="00DA54C4"/>
    <w:rsid w:val="00DA59F5"/>
    <w:rsid w:val="00DA5B43"/>
    <w:rsid w:val="00DA5D1D"/>
    <w:rsid w:val="00DA6042"/>
    <w:rsid w:val="00DA627C"/>
    <w:rsid w:val="00DA7A58"/>
    <w:rsid w:val="00DB0160"/>
    <w:rsid w:val="00DB06D9"/>
    <w:rsid w:val="00DB0C53"/>
    <w:rsid w:val="00DB0C79"/>
    <w:rsid w:val="00DB1029"/>
    <w:rsid w:val="00DB2073"/>
    <w:rsid w:val="00DB4A5D"/>
    <w:rsid w:val="00DB4E65"/>
    <w:rsid w:val="00DB5138"/>
    <w:rsid w:val="00DB5465"/>
    <w:rsid w:val="00DB547D"/>
    <w:rsid w:val="00DB54C9"/>
    <w:rsid w:val="00DB59DC"/>
    <w:rsid w:val="00DB5E1B"/>
    <w:rsid w:val="00DB651A"/>
    <w:rsid w:val="00DB7799"/>
    <w:rsid w:val="00DC0625"/>
    <w:rsid w:val="00DC152B"/>
    <w:rsid w:val="00DC1B55"/>
    <w:rsid w:val="00DC1D96"/>
    <w:rsid w:val="00DC1FE0"/>
    <w:rsid w:val="00DC2D76"/>
    <w:rsid w:val="00DC3069"/>
    <w:rsid w:val="00DC3985"/>
    <w:rsid w:val="00DC3D1A"/>
    <w:rsid w:val="00DC43F1"/>
    <w:rsid w:val="00DC4DAC"/>
    <w:rsid w:val="00DC50C9"/>
    <w:rsid w:val="00DC51D8"/>
    <w:rsid w:val="00DC757F"/>
    <w:rsid w:val="00DC7F50"/>
    <w:rsid w:val="00DD036A"/>
    <w:rsid w:val="00DD0A47"/>
    <w:rsid w:val="00DD3048"/>
    <w:rsid w:val="00DD30FC"/>
    <w:rsid w:val="00DD3F52"/>
    <w:rsid w:val="00DD45B7"/>
    <w:rsid w:val="00DD4F63"/>
    <w:rsid w:val="00DD5030"/>
    <w:rsid w:val="00DD6C92"/>
    <w:rsid w:val="00DD77A4"/>
    <w:rsid w:val="00DD78CA"/>
    <w:rsid w:val="00DD79DE"/>
    <w:rsid w:val="00DD7D63"/>
    <w:rsid w:val="00DE158D"/>
    <w:rsid w:val="00DE1A3A"/>
    <w:rsid w:val="00DE2072"/>
    <w:rsid w:val="00DE2AD4"/>
    <w:rsid w:val="00DE334A"/>
    <w:rsid w:val="00DE3D97"/>
    <w:rsid w:val="00DE3EFF"/>
    <w:rsid w:val="00DE3FF2"/>
    <w:rsid w:val="00DE617B"/>
    <w:rsid w:val="00DE683D"/>
    <w:rsid w:val="00DE6C09"/>
    <w:rsid w:val="00DE6DC9"/>
    <w:rsid w:val="00DF0507"/>
    <w:rsid w:val="00DF0B98"/>
    <w:rsid w:val="00DF18B1"/>
    <w:rsid w:val="00DF1C0B"/>
    <w:rsid w:val="00DF1DAF"/>
    <w:rsid w:val="00DF21D4"/>
    <w:rsid w:val="00DF280B"/>
    <w:rsid w:val="00DF3294"/>
    <w:rsid w:val="00DF32E2"/>
    <w:rsid w:val="00DF42C1"/>
    <w:rsid w:val="00DF44C9"/>
    <w:rsid w:val="00DF514F"/>
    <w:rsid w:val="00DF5341"/>
    <w:rsid w:val="00DF538A"/>
    <w:rsid w:val="00DF5D20"/>
    <w:rsid w:val="00DF63F4"/>
    <w:rsid w:val="00DF6BCC"/>
    <w:rsid w:val="00DF79D5"/>
    <w:rsid w:val="00E00960"/>
    <w:rsid w:val="00E00A35"/>
    <w:rsid w:val="00E00F91"/>
    <w:rsid w:val="00E016C1"/>
    <w:rsid w:val="00E01B45"/>
    <w:rsid w:val="00E0479A"/>
    <w:rsid w:val="00E05A47"/>
    <w:rsid w:val="00E05A7B"/>
    <w:rsid w:val="00E05E94"/>
    <w:rsid w:val="00E05FB3"/>
    <w:rsid w:val="00E0653A"/>
    <w:rsid w:val="00E0682C"/>
    <w:rsid w:val="00E06A3B"/>
    <w:rsid w:val="00E06AE0"/>
    <w:rsid w:val="00E06EB8"/>
    <w:rsid w:val="00E07150"/>
    <w:rsid w:val="00E10282"/>
    <w:rsid w:val="00E1077E"/>
    <w:rsid w:val="00E10BEE"/>
    <w:rsid w:val="00E11B01"/>
    <w:rsid w:val="00E11D12"/>
    <w:rsid w:val="00E13E9E"/>
    <w:rsid w:val="00E155A4"/>
    <w:rsid w:val="00E1563A"/>
    <w:rsid w:val="00E16955"/>
    <w:rsid w:val="00E16B70"/>
    <w:rsid w:val="00E17B2F"/>
    <w:rsid w:val="00E17EF1"/>
    <w:rsid w:val="00E2107E"/>
    <w:rsid w:val="00E2144F"/>
    <w:rsid w:val="00E2163E"/>
    <w:rsid w:val="00E21AD2"/>
    <w:rsid w:val="00E21AF2"/>
    <w:rsid w:val="00E22345"/>
    <w:rsid w:val="00E226F3"/>
    <w:rsid w:val="00E22AD5"/>
    <w:rsid w:val="00E23FFB"/>
    <w:rsid w:val="00E24A1B"/>
    <w:rsid w:val="00E24D08"/>
    <w:rsid w:val="00E24EE0"/>
    <w:rsid w:val="00E2505A"/>
    <w:rsid w:val="00E25BBC"/>
    <w:rsid w:val="00E2665F"/>
    <w:rsid w:val="00E26D7A"/>
    <w:rsid w:val="00E272A9"/>
    <w:rsid w:val="00E2775D"/>
    <w:rsid w:val="00E27AA0"/>
    <w:rsid w:val="00E30D3B"/>
    <w:rsid w:val="00E316CD"/>
    <w:rsid w:val="00E3220D"/>
    <w:rsid w:val="00E32637"/>
    <w:rsid w:val="00E328B4"/>
    <w:rsid w:val="00E34A3E"/>
    <w:rsid w:val="00E34E9F"/>
    <w:rsid w:val="00E36017"/>
    <w:rsid w:val="00E360AA"/>
    <w:rsid w:val="00E36B92"/>
    <w:rsid w:val="00E37A0F"/>
    <w:rsid w:val="00E37A32"/>
    <w:rsid w:val="00E414ED"/>
    <w:rsid w:val="00E41DBD"/>
    <w:rsid w:val="00E4228C"/>
    <w:rsid w:val="00E4246C"/>
    <w:rsid w:val="00E42DEB"/>
    <w:rsid w:val="00E44395"/>
    <w:rsid w:val="00E44AF6"/>
    <w:rsid w:val="00E454FF"/>
    <w:rsid w:val="00E45FC6"/>
    <w:rsid w:val="00E46513"/>
    <w:rsid w:val="00E46761"/>
    <w:rsid w:val="00E469F0"/>
    <w:rsid w:val="00E46E74"/>
    <w:rsid w:val="00E4713B"/>
    <w:rsid w:val="00E47862"/>
    <w:rsid w:val="00E51184"/>
    <w:rsid w:val="00E5144F"/>
    <w:rsid w:val="00E51952"/>
    <w:rsid w:val="00E520AB"/>
    <w:rsid w:val="00E52AA2"/>
    <w:rsid w:val="00E53518"/>
    <w:rsid w:val="00E53F91"/>
    <w:rsid w:val="00E54726"/>
    <w:rsid w:val="00E55206"/>
    <w:rsid w:val="00E5594A"/>
    <w:rsid w:val="00E55E5A"/>
    <w:rsid w:val="00E56109"/>
    <w:rsid w:val="00E5676D"/>
    <w:rsid w:val="00E577AD"/>
    <w:rsid w:val="00E60A1C"/>
    <w:rsid w:val="00E60E2F"/>
    <w:rsid w:val="00E61CF1"/>
    <w:rsid w:val="00E61D99"/>
    <w:rsid w:val="00E6217E"/>
    <w:rsid w:val="00E62202"/>
    <w:rsid w:val="00E62693"/>
    <w:rsid w:val="00E62791"/>
    <w:rsid w:val="00E62B57"/>
    <w:rsid w:val="00E6312C"/>
    <w:rsid w:val="00E65242"/>
    <w:rsid w:val="00E65A69"/>
    <w:rsid w:val="00E668DC"/>
    <w:rsid w:val="00E66F75"/>
    <w:rsid w:val="00E67031"/>
    <w:rsid w:val="00E67AA2"/>
    <w:rsid w:val="00E67ABA"/>
    <w:rsid w:val="00E67C1A"/>
    <w:rsid w:val="00E705A2"/>
    <w:rsid w:val="00E7099B"/>
    <w:rsid w:val="00E70C67"/>
    <w:rsid w:val="00E71410"/>
    <w:rsid w:val="00E7145B"/>
    <w:rsid w:val="00E71FC3"/>
    <w:rsid w:val="00E73BF9"/>
    <w:rsid w:val="00E73E5E"/>
    <w:rsid w:val="00E73FCB"/>
    <w:rsid w:val="00E7583E"/>
    <w:rsid w:val="00E767D9"/>
    <w:rsid w:val="00E76B8A"/>
    <w:rsid w:val="00E76C35"/>
    <w:rsid w:val="00E76FF8"/>
    <w:rsid w:val="00E775E3"/>
    <w:rsid w:val="00E8153F"/>
    <w:rsid w:val="00E81AEE"/>
    <w:rsid w:val="00E81E67"/>
    <w:rsid w:val="00E81F00"/>
    <w:rsid w:val="00E83231"/>
    <w:rsid w:val="00E8384C"/>
    <w:rsid w:val="00E83FC5"/>
    <w:rsid w:val="00E85993"/>
    <w:rsid w:val="00E859E4"/>
    <w:rsid w:val="00E85F00"/>
    <w:rsid w:val="00E8707C"/>
    <w:rsid w:val="00E8768F"/>
    <w:rsid w:val="00E9008A"/>
    <w:rsid w:val="00E912FC"/>
    <w:rsid w:val="00E921D7"/>
    <w:rsid w:val="00E925AE"/>
    <w:rsid w:val="00E932A2"/>
    <w:rsid w:val="00E934C3"/>
    <w:rsid w:val="00E939E1"/>
    <w:rsid w:val="00E9538E"/>
    <w:rsid w:val="00E95AD1"/>
    <w:rsid w:val="00E95DC1"/>
    <w:rsid w:val="00E96E67"/>
    <w:rsid w:val="00E972A9"/>
    <w:rsid w:val="00E97711"/>
    <w:rsid w:val="00EA02CB"/>
    <w:rsid w:val="00EA0652"/>
    <w:rsid w:val="00EA0809"/>
    <w:rsid w:val="00EA09AA"/>
    <w:rsid w:val="00EA15B2"/>
    <w:rsid w:val="00EA1703"/>
    <w:rsid w:val="00EA2826"/>
    <w:rsid w:val="00EA28DA"/>
    <w:rsid w:val="00EA4ABF"/>
    <w:rsid w:val="00EA6979"/>
    <w:rsid w:val="00EA78CF"/>
    <w:rsid w:val="00EA799F"/>
    <w:rsid w:val="00EA7A39"/>
    <w:rsid w:val="00EB0557"/>
    <w:rsid w:val="00EB0D3F"/>
    <w:rsid w:val="00EB1DDE"/>
    <w:rsid w:val="00EB245F"/>
    <w:rsid w:val="00EB259B"/>
    <w:rsid w:val="00EB324F"/>
    <w:rsid w:val="00EB35CA"/>
    <w:rsid w:val="00EB3875"/>
    <w:rsid w:val="00EB38BB"/>
    <w:rsid w:val="00EB39A4"/>
    <w:rsid w:val="00EB3EB7"/>
    <w:rsid w:val="00EB43FD"/>
    <w:rsid w:val="00EB4521"/>
    <w:rsid w:val="00EB4BFC"/>
    <w:rsid w:val="00EB5157"/>
    <w:rsid w:val="00EB55AD"/>
    <w:rsid w:val="00EB633E"/>
    <w:rsid w:val="00EB6AD6"/>
    <w:rsid w:val="00EB6E1F"/>
    <w:rsid w:val="00EB7481"/>
    <w:rsid w:val="00EB7C1B"/>
    <w:rsid w:val="00EC06CC"/>
    <w:rsid w:val="00EC095F"/>
    <w:rsid w:val="00EC1BAA"/>
    <w:rsid w:val="00EC5E56"/>
    <w:rsid w:val="00EC5FB8"/>
    <w:rsid w:val="00EC6C41"/>
    <w:rsid w:val="00EC78A9"/>
    <w:rsid w:val="00ED0EDE"/>
    <w:rsid w:val="00ED1946"/>
    <w:rsid w:val="00ED1C41"/>
    <w:rsid w:val="00ED22EC"/>
    <w:rsid w:val="00ED2902"/>
    <w:rsid w:val="00ED3B8C"/>
    <w:rsid w:val="00ED3DC2"/>
    <w:rsid w:val="00ED4598"/>
    <w:rsid w:val="00ED4E9F"/>
    <w:rsid w:val="00ED6CC2"/>
    <w:rsid w:val="00EE0616"/>
    <w:rsid w:val="00EE1313"/>
    <w:rsid w:val="00EE18F0"/>
    <w:rsid w:val="00EE1CC6"/>
    <w:rsid w:val="00EE21EF"/>
    <w:rsid w:val="00EE3771"/>
    <w:rsid w:val="00EE48B3"/>
    <w:rsid w:val="00EE4CCD"/>
    <w:rsid w:val="00EE59BC"/>
    <w:rsid w:val="00EE5F2C"/>
    <w:rsid w:val="00EE5FD7"/>
    <w:rsid w:val="00EE61DB"/>
    <w:rsid w:val="00EE65BA"/>
    <w:rsid w:val="00EE68A6"/>
    <w:rsid w:val="00EE6B31"/>
    <w:rsid w:val="00EE713C"/>
    <w:rsid w:val="00EE73B4"/>
    <w:rsid w:val="00EE790D"/>
    <w:rsid w:val="00EE7B19"/>
    <w:rsid w:val="00EF0462"/>
    <w:rsid w:val="00EF11C9"/>
    <w:rsid w:val="00EF3541"/>
    <w:rsid w:val="00EF35BA"/>
    <w:rsid w:val="00EF3AE5"/>
    <w:rsid w:val="00EF3CBD"/>
    <w:rsid w:val="00EF4E51"/>
    <w:rsid w:val="00EF53E6"/>
    <w:rsid w:val="00EF5921"/>
    <w:rsid w:val="00EF5F59"/>
    <w:rsid w:val="00EF6827"/>
    <w:rsid w:val="00EF69E7"/>
    <w:rsid w:val="00EF732E"/>
    <w:rsid w:val="00EF74B5"/>
    <w:rsid w:val="00EF7D2F"/>
    <w:rsid w:val="00F002CA"/>
    <w:rsid w:val="00F009F6"/>
    <w:rsid w:val="00F00CC4"/>
    <w:rsid w:val="00F01881"/>
    <w:rsid w:val="00F021B2"/>
    <w:rsid w:val="00F02749"/>
    <w:rsid w:val="00F03725"/>
    <w:rsid w:val="00F038E6"/>
    <w:rsid w:val="00F03C61"/>
    <w:rsid w:val="00F040AC"/>
    <w:rsid w:val="00F043A0"/>
    <w:rsid w:val="00F045AF"/>
    <w:rsid w:val="00F0468C"/>
    <w:rsid w:val="00F048CF"/>
    <w:rsid w:val="00F04A38"/>
    <w:rsid w:val="00F04C08"/>
    <w:rsid w:val="00F04FB8"/>
    <w:rsid w:val="00F0515B"/>
    <w:rsid w:val="00F05328"/>
    <w:rsid w:val="00F054B3"/>
    <w:rsid w:val="00F05AE6"/>
    <w:rsid w:val="00F07573"/>
    <w:rsid w:val="00F07D2F"/>
    <w:rsid w:val="00F11896"/>
    <w:rsid w:val="00F11D23"/>
    <w:rsid w:val="00F12C44"/>
    <w:rsid w:val="00F135A6"/>
    <w:rsid w:val="00F1372F"/>
    <w:rsid w:val="00F13EF6"/>
    <w:rsid w:val="00F1426C"/>
    <w:rsid w:val="00F1466D"/>
    <w:rsid w:val="00F14D96"/>
    <w:rsid w:val="00F14F54"/>
    <w:rsid w:val="00F150FC"/>
    <w:rsid w:val="00F152AD"/>
    <w:rsid w:val="00F15653"/>
    <w:rsid w:val="00F1587C"/>
    <w:rsid w:val="00F16606"/>
    <w:rsid w:val="00F20C00"/>
    <w:rsid w:val="00F21574"/>
    <w:rsid w:val="00F22925"/>
    <w:rsid w:val="00F22E2E"/>
    <w:rsid w:val="00F23D29"/>
    <w:rsid w:val="00F2458B"/>
    <w:rsid w:val="00F246B0"/>
    <w:rsid w:val="00F2574F"/>
    <w:rsid w:val="00F27140"/>
    <w:rsid w:val="00F27268"/>
    <w:rsid w:val="00F27541"/>
    <w:rsid w:val="00F303A2"/>
    <w:rsid w:val="00F324D4"/>
    <w:rsid w:val="00F32C3D"/>
    <w:rsid w:val="00F346B3"/>
    <w:rsid w:val="00F3629A"/>
    <w:rsid w:val="00F36609"/>
    <w:rsid w:val="00F368C4"/>
    <w:rsid w:val="00F36E4E"/>
    <w:rsid w:val="00F37925"/>
    <w:rsid w:val="00F37E5E"/>
    <w:rsid w:val="00F4060C"/>
    <w:rsid w:val="00F424FD"/>
    <w:rsid w:val="00F43600"/>
    <w:rsid w:val="00F440E7"/>
    <w:rsid w:val="00F444C3"/>
    <w:rsid w:val="00F45646"/>
    <w:rsid w:val="00F4758B"/>
    <w:rsid w:val="00F51544"/>
    <w:rsid w:val="00F527EE"/>
    <w:rsid w:val="00F54DE1"/>
    <w:rsid w:val="00F554D9"/>
    <w:rsid w:val="00F55EA8"/>
    <w:rsid w:val="00F55EBB"/>
    <w:rsid w:val="00F56007"/>
    <w:rsid w:val="00F5629A"/>
    <w:rsid w:val="00F564C6"/>
    <w:rsid w:val="00F5697A"/>
    <w:rsid w:val="00F56F5F"/>
    <w:rsid w:val="00F607F4"/>
    <w:rsid w:val="00F62160"/>
    <w:rsid w:val="00F62969"/>
    <w:rsid w:val="00F62CD9"/>
    <w:rsid w:val="00F63139"/>
    <w:rsid w:val="00F63655"/>
    <w:rsid w:val="00F63B2A"/>
    <w:rsid w:val="00F646DB"/>
    <w:rsid w:val="00F648E9"/>
    <w:rsid w:val="00F64D27"/>
    <w:rsid w:val="00F64FCE"/>
    <w:rsid w:val="00F654F7"/>
    <w:rsid w:val="00F65C8B"/>
    <w:rsid w:val="00F66809"/>
    <w:rsid w:val="00F676A1"/>
    <w:rsid w:val="00F67A3A"/>
    <w:rsid w:val="00F67A45"/>
    <w:rsid w:val="00F7043C"/>
    <w:rsid w:val="00F70821"/>
    <w:rsid w:val="00F71459"/>
    <w:rsid w:val="00F7183B"/>
    <w:rsid w:val="00F71D45"/>
    <w:rsid w:val="00F73141"/>
    <w:rsid w:val="00F732DC"/>
    <w:rsid w:val="00F73F3B"/>
    <w:rsid w:val="00F744D6"/>
    <w:rsid w:val="00F74725"/>
    <w:rsid w:val="00F7546D"/>
    <w:rsid w:val="00F7558E"/>
    <w:rsid w:val="00F75B1E"/>
    <w:rsid w:val="00F76C1B"/>
    <w:rsid w:val="00F80F1C"/>
    <w:rsid w:val="00F81A1A"/>
    <w:rsid w:val="00F81C52"/>
    <w:rsid w:val="00F82689"/>
    <w:rsid w:val="00F827EA"/>
    <w:rsid w:val="00F82A85"/>
    <w:rsid w:val="00F83429"/>
    <w:rsid w:val="00F838B9"/>
    <w:rsid w:val="00F84A8E"/>
    <w:rsid w:val="00F85516"/>
    <w:rsid w:val="00F8572C"/>
    <w:rsid w:val="00F85B5F"/>
    <w:rsid w:val="00F85D0E"/>
    <w:rsid w:val="00F86B72"/>
    <w:rsid w:val="00F87674"/>
    <w:rsid w:val="00F87A86"/>
    <w:rsid w:val="00F913D4"/>
    <w:rsid w:val="00F915BB"/>
    <w:rsid w:val="00F91862"/>
    <w:rsid w:val="00F92DAD"/>
    <w:rsid w:val="00F9337E"/>
    <w:rsid w:val="00F93E6D"/>
    <w:rsid w:val="00F94C5F"/>
    <w:rsid w:val="00F95049"/>
    <w:rsid w:val="00F972A5"/>
    <w:rsid w:val="00FA11A7"/>
    <w:rsid w:val="00FA3080"/>
    <w:rsid w:val="00FA3413"/>
    <w:rsid w:val="00FA4061"/>
    <w:rsid w:val="00FA41B6"/>
    <w:rsid w:val="00FA483B"/>
    <w:rsid w:val="00FA4A2D"/>
    <w:rsid w:val="00FA4A8F"/>
    <w:rsid w:val="00FA5047"/>
    <w:rsid w:val="00FA71BD"/>
    <w:rsid w:val="00FA75C1"/>
    <w:rsid w:val="00FB0913"/>
    <w:rsid w:val="00FB09A3"/>
    <w:rsid w:val="00FB1F2F"/>
    <w:rsid w:val="00FB2668"/>
    <w:rsid w:val="00FB2C36"/>
    <w:rsid w:val="00FB36B1"/>
    <w:rsid w:val="00FB3709"/>
    <w:rsid w:val="00FB3A79"/>
    <w:rsid w:val="00FB3A9F"/>
    <w:rsid w:val="00FB489D"/>
    <w:rsid w:val="00FB5348"/>
    <w:rsid w:val="00FB7A75"/>
    <w:rsid w:val="00FC0C93"/>
    <w:rsid w:val="00FC1587"/>
    <w:rsid w:val="00FC1958"/>
    <w:rsid w:val="00FC5D00"/>
    <w:rsid w:val="00FC61F0"/>
    <w:rsid w:val="00FC639F"/>
    <w:rsid w:val="00FC6F99"/>
    <w:rsid w:val="00FC7878"/>
    <w:rsid w:val="00FC78AD"/>
    <w:rsid w:val="00FC7931"/>
    <w:rsid w:val="00FD236D"/>
    <w:rsid w:val="00FD286B"/>
    <w:rsid w:val="00FD3855"/>
    <w:rsid w:val="00FD44BD"/>
    <w:rsid w:val="00FD45BD"/>
    <w:rsid w:val="00FD5C95"/>
    <w:rsid w:val="00FD5CD7"/>
    <w:rsid w:val="00FD6056"/>
    <w:rsid w:val="00FD605B"/>
    <w:rsid w:val="00FD74C9"/>
    <w:rsid w:val="00FE026B"/>
    <w:rsid w:val="00FE0583"/>
    <w:rsid w:val="00FE0A84"/>
    <w:rsid w:val="00FE20FE"/>
    <w:rsid w:val="00FE30E0"/>
    <w:rsid w:val="00FE36B4"/>
    <w:rsid w:val="00FE425E"/>
    <w:rsid w:val="00FE4F9F"/>
    <w:rsid w:val="00FE6009"/>
    <w:rsid w:val="00FE60E6"/>
    <w:rsid w:val="00FE664B"/>
    <w:rsid w:val="00FE7507"/>
    <w:rsid w:val="00FE775F"/>
    <w:rsid w:val="00FE78DB"/>
    <w:rsid w:val="00FF01DA"/>
    <w:rsid w:val="00FF18FF"/>
    <w:rsid w:val="00FF2617"/>
    <w:rsid w:val="00FF2702"/>
    <w:rsid w:val="00FF329E"/>
    <w:rsid w:val="00FF3B9D"/>
    <w:rsid w:val="00FF4C9C"/>
    <w:rsid w:val="00FF53AA"/>
    <w:rsid w:val="00FF5C59"/>
    <w:rsid w:val="00FF7186"/>
    <w:rsid w:val="00FF7605"/>
    <w:rsid w:val="00FF7D08"/>
    <w:rsid w:val="02D46D4F"/>
    <w:rsid w:val="161919DC"/>
    <w:rsid w:val="19340891"/>
    <w:rsid w:val="1CC9A205"/>
    <w:rsid w:val="1D097D5D"/>
    <w:rsid w:val="1E14F0BA"/>
    <w:rsid w:val="22C6C94A"/>
    <w:rsid w:val="24179CF7"/>
    <w:rsid w:val="27F684C3"/>
    <w:rsid w:val="29757564"/>
    <w:rsid w:val="2B19C299"/>
    <w:rsid w:val="2CDD34DF"/>
    <w:rsid w:val="3183696C"/>
    <w:rsid w:val="34A2438E"/>
    <w:rsid w:val="35928D7E"/>
    <w:rsid w:val="36D282F0"/>
    <w:rsid w:val="378C1ED8"/>
    <w:rsid w:val="38A6F520"/>
    <w:rsid w:val="405516A9"/>
    <w:rsid w:val="41C2B54F"/>
    <w:rsid w:val="420359FC"/>
    <w:rsid w:val="42185682"/>
    <w:rsid w:val="49BF61C2"/>
    <w:rsid w:val="4B070414"/>
    <w:rsid w:val="4DEFA7DE"/>
    <w:rsid w:val="53AAC8BB"/>
    <w:rsid w:val="62FDB35E"/>
    <w:rsid w:val="6B5F3760"/>
    <w:rsid w:val="7C53FCD9"/>
    <w:rsid w:val="7E9A9C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56711"/>
  <w15:chartTrackingRefBased/>
  <w15:docId w15:val="{52114B8D-6370-490D-B4BE-A2DC028BE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AB8"/>
    <w:pPr>
      <w:spacing w:after="0" w:line="240" w:lineRule="auto"/>
    </w:pPr>
    <w:rPr>
      <w:rFonts w:ascii="Arial" w:eastAsia="Calibri" w:hAnsi="Arial" w:cs="Times New Roman"/>
      <w:sz w:val="24"/>
      <w:szCs w:val="24"/>
    </w:rPr>
  </w:style>
  <w:style w:type="paragraph" w:styleId="Heading1">
    <w:name w:val="heading 1"/>
    <w:basedOn w:val="NCNormal"/>
    <w:next w:val="NCNormal"/>
    <w:link w:val="Heading1Char"/>
    <w:autoRedefine/>
    <w:uiPriority w:val="9"/>
    <w:qFormat/>
    <w:rsid w:val="00CA287A"/>
    <w:pPr>
      <w:keepNext/>
      <w:keepLines/>
      <w:spacing w:before="240" w:after="240"/>
      <w:outlineLvl w:val="0"/>
    </w:pPr>
    <w:rPr>
      <w:rFonts w:eastAsiaTheme="majorEastAsia" w:cstheme="majorBidi"/>
      <w:b/>
      <w:color w:val="2F5496" w:themeColor="accent1" w:themeShade="BF"/>
      <w:sz w:val="32"/>
      <w:szCs w:val="32"/>
    </w:rPr>
  </w:style>
  <w:style w:type="paragraph" w:styleId="Heading2">
    <w:name w:val="heading 2"/>
    <w:basedOn w:val="NCNormal"/>
    <w:next w:val="NCNormal"/>
    <w:link w:val="Heading2Char"/>
    <w:autoRedefine/>
    <w:uiPriority w:val="99"/>
    <w:unhideWhenUsed/>
    <w:qFormat/>
    <w:rsid w:val="00CA287A"/>
    <w:pPr>
      <w:keepNext/>
      <w:keepLines/>
      <w:outlineLvl w:val="1"/>
    </w:pPr>
    <w:rPr>
      <w:rFonts w:eastAsiaTheme="majorEastAsia" w:cstheme="majorBidi"/>
      <w:bCs/>
      <w:color w:val="2F5496" w:themeColor="accent1" w:themeShade="BF"/>
      <w:sz w:val="28"/>
      <w:szCs w:val="26"/>
    </w:rPr>
  </w:style>
  <w:style w:type="paragraph" w:styleId="Heading3">
    <w:name w:val="heading 3"/>
    <w:basedOn w:val="NCNormal"/>
    <w:next w:val="NCNormal"/>
    <w:link w:val="Heading3Char"/>
    <w:autoRedefine/>
    <w:uiPriority w:val="9"/>
    <w:unhideWhenUsed/>
    <w:qFormat/>
    <w:rsid w:val="00E6312C"/>
    <w:pPr>
      <w:keepNext/>
      <w:keepLines/>
      <w:outlineLvl w:val="2"/>
    </w:pPr>
    <w:rPr>
      <w:rFonts w:eastAsiaTheme="majorEastAsia" w:cs="Arial"/>
      <w:color w:val="2F5496" w:themeColor="accent1" w:themeShade="BF"/>
    </w:rPr>
  </w:style>
  <w:style w:type="paragraph" w:styleId="Heading4">
    <w:name w:val="heading 4"/>
    <w:basedOn w:val="Normal"/>
    <w:next w:val="Normal"/>
    <w:link w:val="Heading4Char"/>
    <w:uiPriority w:val="9"/>
    <w:unhideWhenUsed/>
    <w:qFormat/>
    <w:rsid w:val="004E2DFD"/>
    <w:pPr>
      <w:keepNext/>
      <w:keepLines/>
      <w:spacing w:before="40"/>
      <w:outlineLvl w:val="3"/>
    </w:pPr>
    <w:rPr>
      <w:rFonts w:eastAsiaTheme="majorEastAsia" w:cs="Arial"/>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qFormat/>
    <w:rsid w:val="00D9020F"/>
    <w:pPr>
      <w:spacing w:before="120" w:after="120"/>
    </w:pPr>
    <w:rPr>
      <w:rFonts w:cs="Arial"/>
      <w:b/>
      <w:bCs/>
      <w:color w:val="37495F"/>
    </w:rPr>
  </w:style>
  <w:style w:type="paragraph" w:customStyle="1" w:styleId="PARAGRAPH">
    <w:name w:val="PARAGRAPH"/>
    <w:basedOn w:val="Normal"/>
    <w:autoRedefine/>
    <w:qFormat/>
    <w:rsid w:val="000B3B8C"/>
    <w:rPr>
      <w:rFonts w:cs="Arial"/>
      <w:szCs w:val="20"/>
    </w:rPr>
  </w:style>
  <w:style w:type="paragraph" w:styleId="Footer">
    <w:name w:val="footer"/>
    <w:basedOn w:val="Normal"/>
    <w:link w:val="FooterChar"/>
    <w:uiPriority w:val="99"/>
    <w:unhideWhenUsed/>
    <w:rsid w:val="00D9020F"/>
    <w:pPr>
      <w:tabs>
        <w:tab w:val="center" w:pos="4680"/>
        <w:tab w:val="right" w:pos="9360"/>
      </w:tabs>
    </w:pPr>
  </w:style>
  <w:style w:type="character" w:customStyle="1" w:styleId="FooterChar">
    <w:name w:val="Footer Char"/>
    <w:basedOn w:val="DefaultParagraphFont"/>
    <w:link w:val="Footer"/>
    <w:uiPriority w:val="99"/>
    <w:rsid w:val="00D9020F"/>
    <w:rPr>
      <w:rFonts w:ascii="Calibri" w:eastAsia="Calibri" w:hAnsi="Calibri" w:cs="Times New Roman"/>
      <w:sz w:val="24"/>
      <w:szCs w:val="24"/>
    </w:rPr>
  </w:style>
  <w:style w:type="character" w:styleId="PageNumber">
    <w:name w:val="page number"/>
    <w:basedOn w:val="DefaultParagraphFont"/>
    <w:uiPriority w:val="99"/>
    <w:semiHidden/>
    <w:unhideWhenUsed/>
    <w:rsid w:val="00D9020F"/>
  </w:style>
  <w:style w:type="paragraph" w:styleId="Header">
    <w:name w:val="header"/>
    <w:basedOn w:val="Normal"/>
    <w:link w:val="HeaderChar"/>
    <w:uiPriority w:val="99"/>
    <w:unhideWhenUsed/>
    <w:rsid w:val="00D9020F"/>
    <w:pPr>
      <w:tabs>
        <w:tab w:val="center" w:pos="4680"/>
        <w:tab w:val="right" w:pos="9360"/>
      </w:tabs>
    </w:pPr>
  </w:style>
  <w:style w:type="character" w:customStyle="1" w:styleId="HeaderChar">
    <w:name w:val="Header Char"/>
    <w:basedOn w:val="DefaultParagraphFont"/>
    <w:link w:val="Header"/>
    <w:uiPriority w:val="99"/>
    <w:rsid w:val="00D9020F"/>
    <w:rPr>
      <w:rFonts w:ascii="Calibri" w:eastAsia="Calibri" w:hAnsi="Calibri" w:cs="Times New Roman"/>
      <w:sz w:val="24"/>
      <w:szCs w:val="24"/>
    </w:rPr>
  </w:style>
  <w:style w:type="paragraph" w:customStyle="1" w:styleId="GBodyText">
    <w:name w:val="_G Body Text"/>
    <w:basedOn w:val="Normal"/>
    <w:link w:val="GBodyTextChar"/>
    <w:autoRedefine/>
    <w:qFormat/>
    <w:rsid w:val="009A4FC5"/>
    <w:pPr>
      <w:spacing w:before="160" w:after="160"/>
    </w:pPr>
    <w:rPr>
      <w:rFonts w:eastAsiaTheme="minorEastAsia"/>
      <w:color w:val="252525"/>
    </w:rPr>
  </w:style>
  <w:style w:type="character" w:customStyle="1" w:styleId="GBodyTextChar">
    <w:name w:val="_G Body Text Char"/>
    <w:basedOn w:val="DefaultParagraphFont"/>
    <w:link w:val="GBodyText"/>
    <w:rsid w:val="009A4FC5"/>
    <w:rPr>
      <w:rFonts w:ascii="Arial" w:eastAsiaTheme="minorEastAsia" w:hAnsi="Arial" w:cs="Times New Roman"/>
      <w:color w:val="252525"/>
      <w:sz w:val="24"/>
      <w:szCs w:val="24"/>
    </w:rPr>
  </w:style>
  <w:style w:type="paragraph" w:customStyle="1" w:styleId="GTableText">
    <w:name w:val="_G Table Text"/>
    <w:basedOn w:val="Normal"/>
    <w:autoRedefine/>
    <w:qFormat/>
    <w:rsid w:val="00783F4D"/>
    <w:pPr>
      <w:spacing w:before="60" w:after="60"/>
    </w:pPr>
    <w:rPr>
      <w:rFonts w:eastAsia="Times New Roman" w:cs="Arial"/>
    </w:rPr>
  </w:style>
  <w:style w:type="numbering" w:customStyle="1" w:styleId="GListBulletbutton">
    <w:name w:val="_G List Bullet button"/>
    <w:basedOn w:val="NoList"/>
    <w:uiPriority w:val="99"/>
    <w:rsid w:val="000D6FF6"/>
    <w:pPr>
      <w:numPr>
        <w:numId w:val="1"/>
      </w:numPr>
    </w:pPr>
  </w:style>
  <w:style w:type="paragraph" w:customStyle="1" w:styleId="GListBullet">
    <w:name w:val="_G List Bullet"/>
    <w:basedOn w:val="Normal"/>
    <w:link w:val="GListBulletChar"/>
    <w:autoRedefine/>
    <w:qFormat/>
    <w:rsid w:val="00CA287A"/>
    <w:pPr>
      <w:framePr w:hSpace="180" w:wrap="around" w:vAnchor="text" w:hAnchor="text" w:y="1"/>
      <w:numPr>
        <w:numId w:val="2"/>
      </w:numPr>
      <w:spacing w:before="60" w:after="60"/>
      <w:suppressOverlap/>
    </w:pPr>
    <w:rPr>
      <w:rFonts w:eastAsia="Times New Roman"/>
      <w:color w:val="252525"/>
    </w:rPr>
  </w:style>
  <w:style w:type="character" w:customStyle="1" w:styleId="GListBulletChar">
    <w:name w:val="_G List Bullet Char"/>
    <w:basedOn w:val="DefaultParagraphFont"/>
    <w:link w:val="GListBullet"/>
    <w:rsid w:val="00CA287A"/>
    <w:rPr>
      <w:rFonts w:ascii="Arial" w:eastAsia="Times New Roman" w:hAnsi="Arial" w:cs="Times New Roman"/>
      <w:color w:val="252525"/>
      <w:sz w:val="24"/>
      <w:szCs w:val="24"/>
    </w:rPr>
  </w:style>
  <w:style w:type="paragraph" w:customStyle="1" w:styleId="TrainerNotesbullet">
    <w:name w:val="Trainer Notes bullet"/>
    <w:basedOn w:val="Normal"/>
    <w:link w:val="TrainerNotesbulletChar"/>
    <w:uiPriority w:val="99"/>
    <w:rsid w:val="00EB35CA"/>
    <w:pPr>
      <w:suppressAutoHyphens/>
    </w:pPr>
    <w:rPr>
      <w:rFonts w:eastAsia="Times New Roman"/>
      <w:color w:val="0000FF"/>
      <w:sz w:val="21"/>
      <w:szCs w:val="20"/>
    </w:rPr>
  </w:style>
  <w:style w:type="character" w:customStyle="1" w:styleId="TrainerNotesbulletChar">
    <w:name w:val="Trainer Notes bullet Char"/>
    <w:link w:val="TrainerNotesbullet"/>
    <w:uiPriority w:val="99"/>
    <w:locked/>
    <w:rsid w:val="00EB35CA"/>
    <w:rPr>
      <w:rFonts w:ascii="Arial" w:eastAsia="Times New Roman" w:hAnsi="Arial" w:cs="Times New Roman"/>
      <w:color w:val="0000FF"/>
      <w:sz w:val="21"/>
      <w:szCs w:val="20"/>
    </w:rPr>
  </w:style>
  <w:style w:type="paragraph" w:customStyle="1" w:styleId="TrainerNotesTitle">
    <w:name w:val="Trainer Notes Title"/>
    <w:basedOn w:val="Normal"/>
    <w:link w:val="TrainerNotesTitleChar"/>
    <w:autoRedefine/>
    <w:uiPriority w:val="99"/>
    <w:qFormat/>
    <w:rsid w:val="001D44F3"/>
    <w:pPr>
      <w:suppressAutoHyphens/>
      <w:spacing w:after="60"/>
    </w:pPr>
    <w:rPr>
      <w:rFonts w:eastAsia="Times New Roman"/>
      <w:b/>
      <w:caps/>
      <w:color w:val="2F5496"/>
      <w:szCs w:val="20"/>
    </w:rPr>
  </w:style>
  <w:style w:type="character" w:customStyle="1" w:styleId="TrainerNotesTitleChar">
    <w:name w:val="Trainer Notes Title Char"/>
    <w:link w:val="TrainerNotesTitle"/>
    <w:uiPriority w:val="99"/>
    <w:locked/>
    <w:rsid w:val="001D44F3"/>
    <w:rPr>
      <w:rFonts w:ascii="Arial" w:eastAsia="Times New Roman" w:hAnsi="Arial" w:cs="Times New Roman"/>
      <w:b/>
      <w:caps/>
      <w:color w:val="2F5496"/>
      <w:sz w:val="24"/>
      <w:szCs w:val="20"/>
    </w:rPr>
  </w:style>
  <w:style w:type="paragraph" w:customStyle="1" w:styleId="Change">
    <w:name w:val="Change"/>
    <w:basedOn w:val="Normal"/>
    <w:qFormat/>
    <w:rsid w:val="00364837"/>
    <w:pPr>
      <w:ind w:left="360"/>
    </w:pPr>
    <w:rPr>
      <w:rFonts w:asciiTheme="minorHAnsi" w:eastAsia="Times New Roman" w:hAnsiTheme="minorHAnsi"/>
      <w:b/>
      <w:color w:val="C00000"/>
      <w:sz w:val="28"/>
      <w:szCs w:val="20"/>
    </w:rPr>
  </w:style>
  <w:style w:type="character" w:customStyle="1" w:styleId="Heading1Char">
    <w:name w:val="Heading 1 Char"/>
    <w:basedOn w:val="DefaultParagraphFont"/>
    <w:link w:val="Heading1"/>
    <w:uiPriority w:val="9"/>
    <w:rsid w:val="00CA287A"/>
    <w:rPr>
      <w:rFonts w:ascii="Arial" w:eastAsiaTheme="majorEastAsia" w:hAnsi="Arial" w:cstheme="majorBidi"/>
      <w:b/>
      <w:color w:val="2F5496" w:themeColor="accent1" w:themeShade="BF"/>
      <w:sz w:val="32"/>
      <w:szCs w:val="32"/>
    </w:rPr>
  </w:style>
  <w:style w:type="paragraph" w:styleId="Subtitle">
    <w:name w:val="Subtitle"/>
    <w:basedOn w:val="Normal"/>
    <w:next w:val="Normal"/>
    <w:link w:val="SubtitleChar"/>
    <w:uiPriority w:val="11"/>
    <w:qFormat/>
    <w:rsid w:val="00364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64837"/>
    <w:rPr>
      <w:rFonts w:eastAsiaTheme="minorEastAsia"/>
      <w:color w:val="5A5A5A" w:themeColor="text1" w:themeTint="A5"/>
      <w:spacing w:val="15"/>
    </w:rPr>
  </w:style>
  <w:style w:type="character" w:styleId="Hyperlink">
    <w:name w:val="Hyperlink"/>
    <w:uiPriority w:val="99"/>
    <w:unhideWhenUsed/>
    <w:rsid w:val="00A61C07"/>
    <w:rPr>
      <w:rFonts w:ascii="Arial" w:hAnsi="Arial"/>
      <w:color w:val="auto"/>
      <w:u w:val="single"/>
    </w:rPr>
  </w:style>
  <w:style w:type="character" w:styleId="CommentReference">
    <w:name w:val="annotation reference"/>
    <w:basedOn w:val="DefaultParagraphFont"/>
    <w:uiPriority w:val="99"/>
    <w:semiHidden/>
    <w:unhideWhenUsed/>
    <w:rsid w:val="00ED3B8C"/>
    <w:rPr>
      <w:sz w:val="16"/>
      <w:szCs w:val="16"/>
    </w:rPr>
  </w:style>
  <w:style w:type="paragraph" w:styleId="CommentText">
    <w:name w:val="annotation text"/>
    <w:basedOn w:val="Normal"/>
    <w:link w:val="CommentTextChar"/>
    <w:uiPriority w:val="99"/>
    <w:unhideWhenUsed/>
    <w:rsid w:val="00ED3B8C"/>
    <w:pPr>
      <w:spacing w:after="200"/>
    </w:pPr>
    <w:rPr>
      <w:rFonts w:ascii="Lucida Sans" w:hAnsi="Lucida Sans"/>
      <w:sz w:val="20"/>
      <w:szCs w:val="20"/>
    </w:rPr>
  </w:style>
  <w:style w:type="character" w:customStyle="1" w:styleId="CommentTextChar">
    <w:name w:val="Comment Text Char"/>
    <w:basedOn w:val="DefaultParagraphFont"/>
    <w:link w:val="CommentText"/>
    <w:uiPriority w:val="99"/>
    <w:rsid w:val="00ED3B8C"/>
    <w:rPr>
      <w:rFonts w:ascii="Lucida Sans" w:eastAsia="Calibri" w:hAnsi="Lucida Sans" w:cs="Times New Roman"/>
      <w:sz w:val="20"/>
      <w:szCs w:val="20"/>
    </w:rPr>
  </w:style>
  <w:style w:type="character" w:customStyle="1" w:styleId="Heading2Char">
    <w:name w:val="Heading 2 Char"/>
    <w:basedOn w:val="DefaultParagraphFont"/>
    <w:link w:val="Heading2"/>
    <w:uiPriority w:val="99"/>
    <w:rsid w:val="00CA287A"/>
    <w:rPr>
      <w:rFonts w:ascii="Arial" w:eastAsiaTheme="majorEastAsia" w:hAnsi="Arial" w:cstheme="majorBidi"/>
      <w:bCs/>
      <w:color w:val="2F5496" w:themeColor="accent1" w:themeShade="BF"/>
      <w:sz w:val="28"/>
      <w:szCs w:val="26"/>
    </w:rPr>
  </w:style>
  <w:style w:type="paragraph" w:styleId="ListParagraph">
    <w:name w:val="List Paragraph"/>
    <w:basedOn w:val="Normal"/>
    <w:uiPriority w:val="34"/>
    <w:qFormat/>
    <w:rsid w:val="003410D2"/>
    <w:pPr>
      <w:ind w:left="720"/>
      <w:contextualSpacing/>
    </w:pPr>
    <w:rPr>
      <w:rFonts w:ascii="Times New Roman" w:eastAsia="Times New Roman" w:hAnsi="Times New Roman"/>
    </w:rPr>
  </w:style>
  <w:style w:type="paragraph" w:customStyle="1" w:styleId="TrainingText">
    <w:name w:val="Training Text"/>
    <w:basedOn w:val="Normal"/>
    <w:link w:val="TrainingTextChar"/>
    <w:rsid w:val="003410D2"/>
    <w:pPr>
      <w:suppressAutoHyphens/>
      <w:spacing w:before="240" w:after="120" w:line="360" w:lineRule="auto"/>
    </w:pPr>
    <w:rPr>
      <w:rFonts w:eastAsia="Times New Roman"/>
      <w:szCs w:val="20"/>
    </w:rPr>
  </w:style>
  <w:style w:type="character" w:customStyle="1" w:styleId="TrainingTextChar">
    <w:name w:val="Training Text Char"/>
    <w:link w:val="TrainingText"/>
    <w:locked/>
    <w:rsid w:val="003410D2"/>
    <w:rPr>
      <w:rFonts w:ascii="Arial" w:eastAsia="Times New Roman" w:hAnsi="Arial" w:cs="Times New Roman"/>
      <w:sz w:val="24"/>
      <w:szCs w:val="20"/>
    </w:rPr>
  </w:style>
  <w:style w:type="character" w:customStyle="1" w:styleId="normaltextrun">
    <w:name w:val="normaltextrun"/>
    <w:basedOn w:val="DefaultParagraphFont"/>
    <w:rsid w:val="003410D2"/>
  </w:style>
  <w:style w:type="paragraph" w:customStyle="1" w:styleId="Online">
    <w:name w:val="Online"/>
    <w:basedOn w:val="Normal"/>
    <w:qFormat/>
    <w:rsid w:val="00B206A1"/>
    <w:pPr>
      <w:pBdr>
        <w:top w:val="single" w:sz="4" w:space="4" w:color="auto"/>
        <w:left w:val="single" w:sz="4" w:space="4" w:color="auto"/>
        <w:bottom w:val="single" w:sz="4" w:space="4" w:color="auto"/>
        <w:right w:val="single" w:sz="4" w:space="4" w:color="auto"/>
      </w:pBdr>
      <w:shd w:val="clear" w:color="auto" w:fill="FFE599" w:themeFill="accent4" w:themeFillTint="66"/>
      <w:spacing w:before="180" w:after="180" w:line="288" w:lineRule="auto"/>
    </w:pPr>
    <w:rPr>
      <w:rFonts w:eastAsia="Times New Roman"/>
      <w:b/>
      <w:sz w:val="22"/>
      <w:szCs w:val="20"/>
    </w:rPr>
  </w:style>
  <w:style w:type="paragraph" w:styleId="Revision">
    <w:name w:val="Revision"/>
    <w:hidden/>
    <w:uiPriority w:val="99"/>
    <w:semiHidden/>
    <w:rsid w:val="00394FFA"/>
    <w:pPr>
      <w:spacing w:after="0" w:line="240" w:lineRule="auto"/>
    </w:pPr>
    <w:rPr>
      <w:rFonts w:ascii="Calibri" w:eastAsia="Calibri" w:hAnsi="Calibri" w:cs="Times New Roman"/>
      <w:sz w:val="24"/>
      <w:szCs w:val="24"/>
    </w:rPr>
  </w:style>
  <w:style w:type="paragraph" w:styleId="NormalWeb">
    <w:name w:val="Normal (Web)"/>
    <w:basedOn w:val="Normal"/>
    <w:uiPriority w:val="99"/>
    <w:unhideWhenUsed/>
    <w:rsid w:val="00836510"/>
    <w:pPr>
      <w:spacing w:before="100" w:beforeAutospacing="1" w:after="100" w:afterAutospacing="1"/>
    </w:pPr>
    <w:rPr>
      <w:rFonts w:ascii="Times New Roman" w:eastAsia="Times New Roman" w:hAnsi="Times New Roman"/>
    </w:rPr>
  </w:style>
  <w:style w:type="character" w:styleId="UnresolvedMention">
    <w:name w:val="Unresolved Mention"/>
    <w:basedOn w:val="DefaultParagraphFont"/>
    <w:uiPriority w:val="99"/>
    <w:unhideWhenUsed/>
    <w:rsid w:val="00757CA5"/>
    <w:rPr>
      <w:color w:val="605E5C"/>
      <w:shd w:val="clear" w:color="auto" w:fill="E1DFDD"/>
    </w:rPr>
  </w:style>
  <w:style w:type="paragraph" w:styleId="TOCHeading">
    <w:name w:val="TOC Heading"/>
    <w:basedOn w:val="Heading1"/>
    <w:next w:val="NCNormal"/>
    <w:autoRedefine/>
    <w:uiPriority w:val="39"/>
    <w:unhideWhenUsed/>
    <w:qFormat/>
    <w:rsid w:val="001F0FE6"/>
    <w:pPr>
      <w:spacing w:line="259" w:lineRule="auto"/>
      <w:outlineLvl w:val="9"/>
    </w:pPr>
    <w:rPr>
      <w:b w:val="0"/>
    </w:rPr>
  </w:style>
  <w:style w:type="paragraph" w:styleId="TOC1">
    <w:name w:val="toc 1"/>
    <w:basedOn w:val="Normal"/>
    <w:next w:val="Normal"/>
    <w:autoRedefine/>
    <w:uiPriority w:val="39"/>
    <w:unhideWhenUsed/>
    <w:rsid w:val="00831203"/>
    <w:pPr>
      <w:tabs>
        <w:tab w:val="right" w:leader="dot" w:pos="10790"/>
      </w:tabs>
      <w:spacing w:after="100"/>
    </w:pPr>
    <w:rPr>
      <w:noProof/>
    </w:rPr>
  </w:style>
  <w:style w:type="paragraph" w:styleId="TOC2">
    <w:name w:val="toc 2"/>
    <w:basedOn w:val="Normal"/>
    <w:next w:val="Normal"/>
    <w:autoRedefine/>
    <w:uiPriority w:val="39"/>
    <w:unhideWhenUsed/>
    <w:rsid w:val="00F22E2E"/>
    <w:pPr>
      <w:tabs>
        <w:tab w:val="right" w:leader="dot" w:pos="10790"/>
      </w:tabs>
      <w:spacing w:after="100"/>
      <w:ind w:left="240"/>
    </w:pPr>
    <w:rPr>
      <w:noProof/>
    </w:rPr>
  </w:style>
  <w:style w:type="character" w:styleId="IntenseEmphasis">
    <w:name w:val="Intense Emphasis"/>
    <w:basedOn w:val="DefaultParagraphFont"/>
    <w:uiPriority w:val="21"/>
    <w:qFormat/>
    <w:rsid w:val="007A4B75"/>
    <w:rPr>
      <w:i/>
      <w:iCs/>
      <w:color w:val="4472C4" w:themeColor="accent1"/>
    </w:rPr>
  </w:style>
  <w:style w:type="paragraph" w:styleId="CommentSubject">
    <w:name w:val="annotation subject"/>
    <w:basedOn w:val="CommentText"/>
    <w:next w:val="CommentText"/>
    <w:link w:val="CommentSubjectChar"/>
    <w:uiPriority w:val="99"/>
    <w:semiHidden/>
    <w:unhideWhenUsed/>
    <w:rsid w:val="00553A5C"/>
    <w:pPr>
      <w:spacing w:after="0"/>
    </w:pPr>
    <w:rPr>
      <w:rFonts w:ascii="Calibri" w:hAnsi="Calibri"/>
      <w:b/>
      <w:bCs/>
    </w:rPr>
  </w:style>
  <w:style w:type="character" w:customStyle="1" w:styleId="CommentSubjectChar">
    <w:name w:val="Comment Subject Char"/>
    <w:basedOn w:val="CommentTextChar"/>
    <w:link w:val="CommentSubject"/>
    <w:uiPriority w:val="99"/>
    <w:semiHidden/>
    <w:rsid w:val="00553A5C"/>
    <w:rPr>
      <w:rFonts w:ascii="Calibri" w:eastAsia="Calibri" w:hAnsi="Calibri" w:cs="Times New Roman"/>
      <w:b/>
      <w:bCs/>
      <w:sz w:val="20"/>
      <w:szCs w:val="20"/>
    </w:rPr>
  </w:style>
  <w:style w:type="character" w:styleId="Mention">
    <w:name w:val="Mention"/>
    <w:basedOn w:val="DefaultParagraphFont"/>
    <w:uiPriority w:val="99"/>
    <w:unhideWhenUsed/>
    <w:rsid w:val="00752DF8"/>
    <w:rPr>
      <w:color w:val="2B579A"/>
      <w:shd w:val="clear" w:color="auto" w:fill="E1DFDD"/>
    </w:rPr>
  </w:style>
  <w:style w:type="character" w:customStyle="1" w:styleId="GBoldHeavy">
    <w:name w:val="_G Bold Heavy"/>
    <w:basedOn w:val="DefaultParagraphFont"/>
    <w:uiPriority w:val="1"/>
    <w:qFormat/>
    <w:rsid w:val="001D44F3"/>
    <w:rPr>
      <w:rFonts w:ascii="Arial" w:hAnsi="Arial"/>
      <w:b/>
      <w:sz w:val="24"/>
    </w:rPr>
  </w:style>
  <w:style w:type="character" w:customStyle="1" w:styleId="Heading3Char">
    <w:name w:val="Heading 3 Char"/>
    <w:basedOn w:val="DefaultParagraphFont"/>
    <w:link w:val="Heading3"/>
    <w:uiPriority w:val="9"/>
    <w:rsid w:val="00E6312C"/>
    <w:rPr>
      <w:rFonts w:ascii="Arial" w:eastAsiaTheme="majorEastAsia" w:hAnsi="Arial" w:cs="Arial"/>
      <w:color w:val="2F5496" w:themeColor="accent1" w:themeShade="BF"/>
      <w:sz w:val="24"/>
      <w:szCs w:val="24"/>
    </w:rPr>
  </w:style>
  <w:style w:type="paragraph" w:styleId="BodyText">
    <w:name w:val="Body Text"/>
    <w:basedOn w:val="Normal"/>
    <w:link w:val="BodyTextChar"/>
    <w:uiPriority w:val="1"/>
    <w:qFormat/>
    <w:rsid w:val="00FA41B6"/>
    <w:pPr>
      <w:widowControl w:val="0"/>
      <w:autoSpaceDE w:val="0"/>
      <w:autoSpaceDN w:val="0"/>
      <w:ind w:left="1312" w:hanging="1172"/>
    </w:pPr>
    <w:rPr>
      <w:rFonts w:eastAsia="Arial" w:cs="Arial"/>
      <w:sz w:val="22"/>
      <w:szCs w:val="22"/>
    </w:rPr>
  </w:style>
  <w:style w:type="character" w:customStyle="1" w:styleId="BodyTextChar">
    <w:name w:val="Body Text Char"/>
    <w:basedOn w:val="DefaultParagraphFont"/>
    <w:link w:val="BodyText"/>
    <w:uiPriority w:val="1"/>
    <w:rsid w:val="00FA41B6"/>
    <w:rPr>
      <w:rFonts w:ascii="Arial" w:eastAsia="Arial" w:hAnsi="Arial" w:cs="Arial"/>
    </w:rPr>
  </w:style>
  <w:style w:type="character" w:customStyle="1" w:styleId="Heading4Char">
    <w:name w:val="Heading 4 Char"/>
    <w:basedOn w:val="DefaultParagraphFont"/>
    <w:link w:val="Heading4"/>
    <w:uiPriority w:val="9"/>
    <w:rsid w:val="004E2DFD"/>
    <w:rPr>
      <w:rFonts w:ascii="Arial" w:eastAsiaTheme="majorEastAsia" w:hAnsi="Arial" w:cs="Arial"/>
      <w:i/>
      <w:iCs/>
      <w:color w:val="2F5496" w:themeColor="accent1" w:themeShade="BF"/>
      <w:sz w:val="24"/>
      <w:szCs w:val="24"/>
    </w:rPr>
  </w:style>
  <w:style w:type="paragraph" w:styleId="TOC3">
    <w:name w:val="toc 3"/>
    <w:basedOn w:val="Normal"/>
    <w:next w:val="Normal"/>
    <w:autoRedefine/>
    <w:uiPriority w:val="39"/>
    <w:unhideWhenUsed/>
    <w:rsid w:val="004E700D"/>
    <w:pPr>
      <w:tabs>
        <w:tab w:val="right" w:leader="dot" w:pos="9350"/>
      </w:tabs>
      <w:spacing w:after="100"/>
      <w:ind w:left="480"/>
    </w:pPr>
    <w:rPr>
      <w:rFonts w:cs="Arial"/>
      <w:noProof/>
    </w:rPr>
  </w:style>
  <w:style w:type="paragraph" w:customStyle="1" w:styleId="GSectionHeading">
    <w:name w:val="_G Section Heading"/>
    <w:basedOn w:val="Normal"/>
    <w:next w:val="GBodyText"/>
    <w:autoRedefine/>
    <w:uiPriority w:val="9"/>
    <w:qFormat/>
    <w:rsid w:val="001D44F3"/>
    <w:pPr>
      <w:keepNext/>
      <w:spacing w:before="240" w:after="60"/>
    </w:pPr>
    <w:rPr>
      <w:rFonts w:eastAsia="Times New Roman"/>
      <w:b/>
      <w:color w:val="252525"/>
    </w:rPr>
  </w:style>
  <w:style w:type="paragraph" w:customStyle="1" w:styleId="GTableHeaderRow">
    <w:name w:val="_G Table Header Row"/>
    <w:basedOn w:val="Normal"/>
    <w:autoRedefine/>
    <w:qFormat/>
    <w:rsid w:val="00263AD6"/>
    <w:pPr>
      <w:framePr w:hSpace="180" w:wrap="around" w:vAnchor="text" w:hAnchor="text" w:y="1"/>
      <w:spacing w:before="60" w:after="60"/>
      <w:suppressOverlap/>
      <w:jc w:val="center"/>
    </w:pPr>
    <w:rPr>
      <w:rFonts w:eastAsia="Times New Roman"/>
      <w:b/>
      <w:bCs/>
      <w:color w:val="000000" w:themeColor="text1"/>
    </w:rPr>
  </w:style>
  <w:style w:type="paragraph" w:customStyle="1" w:styleId="GTableListBullet">
    <w:name w:val="_G Table List Bullet"/>
    <w:basedOn w:val="Normal"/>
    <w:autoRedefine/>
    <w:qFormat/>
    <w:rsid w:val="00E6312C"/>
    <w:pPr>
      <w:framePr w:hSpace="180" w:wrap="around" w:vAnchor="text" w:hAnchor="text" w:y="1"/>
      <w:numPr>
        <w:numId w:val="3"/>
      </w:numPr>
      <w:spacing w:before="60" w:after="60"/>
      <w:contextualSpacing/>
      <w:suppressOverlap/>
    </w:pPr>
    <w:rPr>
      <w:rFonts w:eastAsia="Times New Roman"/>
      <w:color w:val="252525"/>
    </w:rPr>
  </w:style>
  <w:style w:type="table" w:styleId="TableGridLight">
    <w:name w:val="Grid Table Light"/>
    <w:basedOn w:val="TableNormal"/>
    <w:uiPriority w:val="40"/>
    <w:rsid w:val="00064670"/>
    <w:pPr>
      <w:spacing w:after="0" w:line="240" w:lineRule="auto"/>
    </w:pPr>
    <w:rPr>
      <w:rFonts w:ascii="Times New Roman" w:eastAsia="Times New Roman" w:hAnsi="Times New Roman" w:cs="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GTableList">
    <w:name w:val="_G Table List"/>
    <w:uiPriority w:val="99"/>
    <w:rsid w:val="00064670"/>
    <w:pPr>
      <w:numPr>
        <w:numId w:val="3"/>
      </w:numPr>
    </w:pPr>
  </w:style>
  <w:style w:type="paragraph" w:customStyle="1" w:styleId="paragraph0">
    <w:name w:val="paragraph"/>
    <w:basedOn w:val="Normal"/>
    <w:rsid w:val="00302AA1"/>
    <w:pPr>
      <w:spacing w:before="100" w:beforeAutospacing="1" w:after="100" w:afterAutospacing="1"/>
    </w:pPr>
    <w:rPr>
      <w:rFonts w:ascii="Times New Roman" w:eastAsia="Times New Roman" w:hAnsi="Times New Roman"/>
    </w:rPr>
  </w:style>
  <w:style w:type="paragraph" w:customStyle="1" w:styleId="TableParagraph">
    <w:name w:val="Table Paragraph"/>
    <w:basedOn w:val="Normal"/>
    <w:uiPriority w:val="1"/>
    <w:qFormat/>
    <w:rsid w:val="00B96BDD"/>
    <w:pPr>
      <w:widowControl w:val="0"/>
      <w:autoSpaceDE w:val="0"/>
      <w:autoSpaceDN w:val="0"/>
      <w:spacing w:before="27"/>
      <w:ind w:left="827" w:hanging="361"/>
    </w:pPr>
    <w:rPr>
      <w:rFonts w:cs="Calibri"/>
      <w:sz w:val="22"/>
      <w:szCs w:val="22"/>
    </w:rPr>
  </w:style>
  <w:style w:type="paragraph" w:customStyle="1" w:styleId="GListNumber">
    <w:name w:val="_G List Number"/>
    <w:basedOn w:val="Normal"/>
    <w:autoRedefine/>
    <w:qFormat/>
    <w:rsid w:val="00114163"/>
    <w:pPr>
      <w:numPr>
        <w:numId w:val="4"/>
      </w:numPr>
    </w:pPr>
    <w:rPr>
      <w:rFonts w:eastAsia="Times New Roman"/>
      <w:color w:val="252525"/>
    </w:rPr>
  </w:style>
  <w:style w:type="numbering" w:customStyle="1" w:styleId="GListNumberbutton">
    <w:name w:val="_G List Number button"/>
    <w:uiPriority w:val="99"/>
    <w:rsid w:val="00E05E94"/>
    <w:pPr>
      <w:numPr>
        <w:numId w:val="4"/>
      </w:numPr>
    </w:pPr>
  </w:style>
  <w:style w:type="paragraph" w:customStyle="1" w:styleId="import-normal">
    <w:name w:val="import-normal"/>
    <w:basedOn w:val="Normal"/>
    <w:rsid w:val="00CA5392"/>
    <w:pPr>
      <w:spacing w:before="100" w:beforeAutospacing="1" w:after="100" w:afterAutospacing="1"/>
    </w:pPr>
    <w:rPr>
      <w:rFonts w:ascii="Times New Roman" w:eastAsia="Times New Roman" w:hAnsi="Times New Roman"/>
    </w:rPr>
  </w:style>
  <w:style w:type="character" w:styleId="Emphasis">
    <w:name w:val="Emphasis"/>
    <w:basedOn w:val="DefaultParagraphFont"/>
    <w:uiPriority w:val="20"/>
    <w:qFormat/>
    <w:rsid w:val="00CA5392"/>
    <w:rPr>
      <w:i/>
      <w:iCs/>
    </w:rPr>
  </w:style>
  <w:style w:type="paragraph" w:styleId="TOC4">
    <w:name w:val="toc 4"/>
    <w:basedOn w:val="Normal"/>
    <w:next w:val="Normal"/>
    <w:autoRedefine/>
    <w:uiPriority w:val="39"/>
    <w:unhideWhenUsed/>
    <w:rsid w:val="00CA5392"/>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A5392"/>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A5392"/>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A5392"/>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A5392"/>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A5392"/>
    <w:pPr>
      <w:spacing w:after="100" w:line="259" w:lineRule="auto"/>
      <w:ind w:left="1760"/>
    </w:pPr>
    <w:rPr>
      <w:rFonts w:asciiTheme="minorHAnsi" w:eastAsiaTheme="minorEastAsia" w:hAnsiTheme="minorHAnsi" w:cstheme="minorBidi"/>
      <w:sz w:val="22"/>
      <w:szCs w:val="22"/>
    </w:rPr>
  </w:style>
  <w:style w:type="table" w:styleId="TableGrid">
    <w:name w:val="Table Grid"/>
    <w:basedOn w:val="TableNormal"/>
    <w:uiPriority w:val="39"/>
    <w:rsid w:val="00A05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41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90F"/>
    <w:rPr>
      <w:rFonts w:ascii="Segoe UI" w:eastAsia="Calibri" w:hAnsi="Segoe UI" w:cs="Segoe UI"/>
      <w:sz w:val="18"/>
      <w:szCs w:val="18"/>
    </w:rPr>
  </w:style>
  <w:style w:type="paragraph" w:customStyle="1" w:styleId="GCaption-Table">
    <w:name w:val="_G Caption - Table"/>
    <w:basedOn w:val="Normal"/>
    <w:next w:val="GTableText"/>
    <w:autoRedefine/>
    <w:uiPriority w:val="9"/>
    <w:qFormat/>
    <w:rsid w:val="001D44F3"/>
    <w:pPr>
      <w:numPr>
        <w:numId w:val="5"/>
      </w:numPr>
      <w:jc w:val="center"/>
    </w:pPr>
    <w:rPr>
      <w:rFonts w:eastAsia="Times New Roman"/>
      <w:b/>
      <w:color w:val="252525"/>
    </w:rPr>
  </w:style>
  <w:style w:type="numbering" w:customStyle="1" w:styleId="GCaption-TableNumbering">
    <w:name w:val="_G Caption - Table Numbering"/>
    <w:uiPriority w:val="99"/>
    <w:rsid w:val="0054190F"/>
    <w:pPr>
      <w:numPr>
        <w:numId w:val="5"/>
      </w:numPr>
    </w:pPr>
  </w:style>
  <w:style w:type="paragraph" w:customStyle="1" w:styleId="GTableListNumber">
    <w:name w:val="_G Table List Number"/>
    <w:basedOn w:val="Normal"/>
    <w:autoRedefine/>
    <w:qFormat/>
    <w:rsid w:val="001D44F3"/>
    <w:pPr>
      <w:numPr>
        <w:numId w:val="6"/>
      </w:numPr>
      <w:spacing w:before="60" w:after="60"/>
      <w:contextualSpacing/>
    </w:pPr>
    <w:rPr>
      <w:rFonts w:eastAsia="Times New Roman"/>
      <w:color w:val="252525"/>
    </w:rPr>
  </w:style>
  <w:style w:type="character" w:styleId="FollowedHyperlink">
    <w:name w:val="FollowedHyperlink"/>
    <w:basedOn w:val="DefaultParagraphFont"/>
    <w:uiPriority w:val="99"/>
    <w:semiHidden/>
    <w:unhideWhenUsed/>
    <w:rsid w:val="005F1AF8"/>
    <w:rPr>
      <w:color w:val="954F72" w:themeColor="followedHyperlink"/>
      <w:u w:val="single"/>
    </w:rPr>
  </w:style>
  <w:style w:type="paragraph" w:customStyle="1" w:styleId="NCTitle1">
    <w:name w:val="_NC Title1"/>
    <w:basedOn w:val="NCNormal"/>
    <w:qFormat/>
    <w:rsid w:val="009D7884"/>
    <w:pPr>
      <w:tabs>
        <w:tab w:val="left" w:pos="4902"/>
      </w:tabs>
    </w:pPr>
    <w:rPr>
      <w:rFonts w:cs="Arial"/>
      <w:b/>
      <w:bCs/>
      <w:color w:val="2F5496" w:themeColor="accent1" w:themeShade="BF"/>
      <w:sz w:val="32"/>
      <w:szCs w:val="32"/>
    </w:rPr>
  </w:style>
  <w:style w:type="paragraph" w:customStyle="1" w:styleId="NCRPTCoverPageAddressBlock">
    <w:name w:val="_NC RPT Cover Page Address Block"/>
    <w:basedOn w:val="NCNormal"/>
    <w:qFormat/>
    <w:rsid w:val="009D7884"/>
    <w:pPr>
      <w:spacing w:after="240"/>
      <w:contextualSpacing/>
      <w:jc w:val="right"/>
    </w:pPr>
    <w:rPr>
      <w:color w:val="252525"/>
      <w:sz w:val="21"/>
    </w:rPr>
  </w:style>
  <w:style w:type="paragraph" w:customStyle="1" w:styleId="NCSlide">
    <w:name w:val="_NC Slide"/>
    <w:basedOn w:val="NCNormal"/>
    <w:autoRedefine/>
    <w:qFormat/>
    <w:rsid w:val="009D7884"/>
    <w:pPr>
      <w:jc w:val="center"/>
    </w:pPr>
    <w:rPr>
      <w:color w:val="FF0000"/>
    </w:rPr>
  </w:style>
  <w:style w:type="paragraph" w:customStyle="1" w:styleId="NCLearnerNotes">
    <w:name w:val="_NC Learner Notes"/>
    <w:basedOn w:val="NCNormalBold"/>
    <w:qFormat/>
    <w:rsid w:val="009D7884"/>
    <w:pPr>
      <w:spacing w:after="0"/>
    </w:pPr>
  </w:style>
  <w:style w:type="paragraph" w:customStyle="1" w:styleId="NCAgendaTopicsubtopics">
    <w:name w:val="_NC Agenda Topic subtopics"/>
    <w:basedOn w:val="NCNormal"/>
    <w:autoRedefine/>
    <w:qFormat/>
    <w:rsid w:val="009D7884"/>
    <w:pPr>
      <w:framePr w:hSpace="180" w:wrap="around" w:vAnchor="text" w:hAnchor="text" w:xAlign="center" w:y="1"/>
      <w:suppressOverlap/>
    </w:pPr>
  </w:style>
  <w:style w:type="paragraph" w:customStyle="1" w:styleId="NCBibliography">
    <w:name w:val="_NC Bibliography"/>
    <w:basedOn w:val="NCNormal"/>
    <w:qFormat/>
    <w:rsid w:val="009D7884"/>
  </w:style>
  <w:style w:type="paragraph" w:customStyle="1" w:styleId="GNormal">
    <w:name w:val="_G Normal"/>
    <w:next w:val="GBodyText"/>
    <w:link w:val="GNormalChar"/>
    <w:uiPriority w:val="9"/>
    <w:rsid w:val="009D7884"/>
    <w:pPr>
      <w:spacing w:before="120" w:after="120" w:line="240" w:lineRule="auto"/>
    </w:pPr>
    <w:rPr>
      <w:rFonts w:ascii="Arial" w:eastAsia="Times New Roman" w:hAnsi="Arial" w:cs="Times New Roman"/>
      <w:sz w:val="24"/>
      <w:szCs w:val="24"/>
    </w:rPr>
  </w:style>
  <w:style w:type="character" w:customStyle="1" w:styleId="GNormalChar">
    <w:name w:val="_G Normal Char"/>
    <w:basedOn w:val="DefaultParagraphFont"/>
    <w:link w:val="GNormal"/>
    <w:uiPriority w:val="9"/>
    <w:rsid w:val="009D7884"/>
    <w:rPr>
      <w:rFonts w:ascii="Arial" w:eastAsia="Times New Roman" w:hAnsi="Arial" w:cs="Times New Roman"/>
      <w:sz w:val="24"/>
      <w:szCs w:val="24"/>
    </w:rPr>
  </w:style>
  <w:style w:type="paragraph" w:customStyle="1" w:styleId="GNormalBold">
    <w:name w:val="_G Normal Bold"/>
    <w:basedOn w:val="GNormal"/>
    <w:link w:val="GNormalBoldChar"/>
    <w:uiPriority w:val="9"/>
    <w:rsid w:val="009D7884"/>
    <w:rPr>
      <w:b/>
    </w:rPr>
  </w:style>
  <w:style w:type="character" w:customStyle="1" w:styleId="GNormalBoldChar">
    <w:name w:val="_G Normal Bold Char"/>
    <w:basedOn w:val="GNormalChar"/>
    <w:link w:val="GNormalBold"/>
    <w:uiPriority w:val="9"/>
    <w:rsid w:val="009D7884"/>
    <w:rPr>
      <w:rFonts w:ascii="Arial" w:eastAsia="Times New Roman" w:hAnsi="Arial" w:cs="Times New Roman"/>
      <w:b/>
      <w:sz w:val="24"/>
      <w:szCs w:val="24"/>
    </w:rPr>
  </w:style>
  <w:style w:type="paragraph" w:customStyle="1" w:styleId="NCNormal">
    <w:name w:val="_NC Normal"/>
    <w:basedOn w:val="GNormal"/>
    <w:qFormat/>
    <w:rsid w:val="009D7884"/>
  </w:style>
  <w:style w:type="paragraph" w:customStyle="1" w:styleId="NCNormalBold">
    <w:name w:val="_NC Normal Bold"/>
    <w:basedOn w:val="GNormalBold"/>
    <w:qFormat/>
    <w:rsid w:val="009D7884"/>
  </w:style>
  <w:style w:type="paragraph" w:customStyle="1" w:styleId="NCCopyright">
    <w:name w:val="_NC Copyright"/>
    <w:basedOn w:val="NCNormal"/>
    <w:qFormat/>
    <w:rsid w:val="009D7884"/>
    <w:pPr>
      <w:jc w:val="both"/>
    </w:pPr>
    <w:rPr>
      <w:rFonts w:eastAsiaTheme="minorEastAsia" w:cs="Arial"/>
      <w:color w:val="000092"/>
      <w:sz w:val="22"/>
      <w:szCs w:val="22"/>
    </w:rPr>
  </w:style>
  <w:style w:type="paragraph" w:customStyle="1" w:styleId="NCNormalBullet">
    <w:name w:val="_NC Normal Bullet"/>
    <w:basedOn w:val="NCNormal"/>
    <w:qFormat/>
    <w:rsid w:val="009D7884"/>
    <w:pPr>
      <w:numPr>
        <w:numId w:val="7"/>
      </w:numPr>
      <w:spacing w:before="0" w:after="0"/>
    </w:pPr>
    <w:rPr>
      <w:rFonts w:eastAsiaTheme="minorEastAsia"/>
    </w:rPr>
  </w:style>
  <w:style w:type="paragraph" w:customStyle="1" w:styleId="NCNormalNumberedList">
    <w:name w:val="_NC Normal Numbered List"/>
    <w:basedOn w:val="NCNormal"/>
    <w:qFormat/>
    <w:rsid w:val="009D7884"/>
    <w:pPr>
      <w:numPr>
        <w:numId w:val="8"/>
      </w:numPr>
      <w:spacing w:before="0" w:after="0"/>
    </w:pPr>
  </w:style>
  <w:style w:type="paragraph" w:customStyle="1" w:styleId="NCLOTopicTitle">
    <w:name w:val="_NC LO Topic Title"/>
    <w:basedOn w:val="NCNormalBold"/>
    <w:qFormat/>
    <w:rsid w:val="009D7884"/>
    <w:pPr>
      <w:framePr w:hSpace="180" w:wrap="around" w:vAnchor="text" w:hAnchor="text" w:y="1"/>
      <w:suppressOverlap/>
      <w:jc w:val="center"/>
    </w:pPr>
  </w:style>
  <w:style w:type="paragraph" w:customStyle="1" w:styleId="NCTableBullet">
    <w:name w:val="_NC Table Bullet"/>
    <w:basedOn w:val="NCNormal"/>
    <w:qFormat/>
    <w:rsid w:val="009D7884"/>
    <w:pPr>
      <w:numPr>
        <w:numId w:val="9"/>
      </w:numPr>
    </w:pPr>
  </w:style>
  <w:style w:type="paragraph" w:customStyle="1" w:styleId="NCAgendaTitle">
    <w:name w:val="_NC Agenda Title"/>
    <w:basedOn w:val="NCNormalBold"/>
    <w:qFormat/>
    <w:rsid w:val="009D7884"/>
    <w:pPr>
      <w:framePr w:wrap="auto" w:hAnchor="text" w:xAlign="center"/>
      <w:jc w:val="center"/>
    </w:pPr>
    <w:rPr>
      <w:sz w:val="28"/>
    </w:rPr>
  </w:style>
  <w:style w:type="paragraph" w:customStyle="1" w:styleId="NCAgendaTopicTitle">
    <w:name w:val="_NC Agenda Topic Title"/>
    <w:basedOn w:val="NCAgendaTitle"/>
    <w:qFormat/>
    <w:rsid w:val="009D7884"/>
    <w:pPr>
      <w:framePr w:hSpace="180" w:wrap="around" w:vAnchor="text" w:y="1"/>
      <w:suppressOverlap/>
    </w:pPr>
    <w:rPr>
      <w:sz w:val="24"/>
    </w:rPr>
  </w:style>
  <w:style w:type="paragraph" w:customStyle="1" w:styleId="NCTableText">
    <w:name w:val="_NC Table Text"/>
    <w:basedOn w:val="NCNormal"/>
    <w:qFormat/>
    <w:rsid w:val="009D7884"/>
  </w:style>
  <w:style w:type="paragraph" w:customStyle="1" w:styleId="NCNormalTableCentered">
    <w:name w:val="_NC Normal Table Centered"/>
    <w:basedOn w:val="NCNormal"/>
    <w:qFormat/>
    <w:rsid w:val="009D7884"/>
    <w:pPr>
      <w:jc w:val="center"/>
    </w:pPr>
    <w:rPr>
      <w:rFonts w:cs="Arial"/>
    </w:rPr>
  </w:style>
  <w:style w:type="table" w:customStyle="1" w:styleId="TableGrid1">
    <w:name w:val="Table Grid1"/>
    <w:basedOn w:val="TableNormal"/>
    <w:next w:val="TableGrid"/>
    <w:uiPriority w:val="39"/>
    <w:rsid w:val="00FB3A79"/>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501">
      <w:bodyDiv w:val="1"/>
      <w:marLeft w:val="0"/>
      <w:marRight w:val="0"/>
      <w:marTop w:val="0"/>
      <w:marBottom w:val="0"/>
      <w:divBdr>
        <w:top w:val="none" w:sz="0" w:space="0" w:color="auto"/>
        <w:left w:val="none" w:sz="0" w:space="0" w:color="auto"/>
        <w:bottom w:val="none" w:sz="0" w:space="0" w:color="auto"/>
        <w:right w:val="none" w:sz="0" w:space="0" w:color="auto"/>
      </w:divBdr>
      <w:divsChild>
        <w:div w:id="458114443">
          <w:marLeft w:val="274"/>
          <w:marRight w:val="0"/>
          <w:marTop w:val="0"/>
          <w:marBottom w:val="0"/>
          <w:divBdr>
            <w:top w:val="none" w:sz="0" w:space="0" w:color="auto"/>
            <w:left w:val="none" w:sz="0" w:space="0" w:color="auto"/>
            <w:bottom w:val="none" w:sz="0" w:space="0" w:color="auto"/>
            <w:right w:val="none" w:sz="0" w:space="0" w:color="auto"/>
          </w:divBdr>
        </w:div>
        <w:div w:id="585069142">
          <w:marLeft w:val="274"/>
          <w:marRight w:val="0"/>
          <w:marTop w:val="0"/>
          <w:marBottom w:val="0"/>
          <w:divBdr>
            <w:top w:val="none" w:sz="0" w:space="0" w:color="auto"/>
            <w:left w:val="none" w:sz="0" w:space="0" w:color="auto"/>
            <w:bottom w:val="none" w:sz="0" w:space="0" w:color="auto"/>
            <w:right w:val="none" w:sz="0" w:space="0" w:color="auto"/>
          </w:divBdr>
        </w:div>
        <w:div w:id="1207330709">
          <w:marLeft w:val="274"/>
          <w:marRight w:val="0"/>
          <w:marTop w:val="0"/>
          <w:marBottom w:val="0"/>
          <w:divBdr>
            <w:top w:val="none" w:sz="0" w:space="0" w:color="auto"/>
            <w:left w:val="none" w:sz="0" w:space="0" w:color="auto"/>
            <w:bottom w:val="none" w:sz="0" w:space="0" w:color="auto"/>
            <w:right w:val="none" w:sz="0" w:space="0" w:color="auto"/>
          </w:divBdr>
        </w:div>
      </w:divsChild>
    </w:div>
    <w:div w:id="7684212">
      <w:bodyDiv w:val="1"/>
      <w:marLeft w:val="0"/>
      <w:marRight w:val="0"/>
      <w:marTop w:val="0"/>
      <w:marBottom w:val="0"/>
      <w:divBdr>
        <w:top w:val="none" w:sz="0" w:space="0" w:color="auto"/>
        <w:left w:val="none" w:sz="0" w:space="0" w:color="auto"/>
        <w:bottom w:val="none" w:sz="0" w:space="0" w:color="auto"/>
        <w:right w:val="none" w:sz="0" w:space="0" w:color="auto"/>
      </w:divBdr>
    </w:div>
    <w:div w:id="15010295">
      <w:bodyDiv w:val="1"/>
      <w:marLeft w:val="0"/>
      <w:marRight w:val="0"/>
      <w:marTop w:val="0"/>
      <w:marBottom w:val="0"/>
      <w:divBdr>
        <w:top w:val="none" w:sz="0" w:space="0" w:color="auto"/>
        <w:left w:val="none" w:sz="0" w:space="0" w:color="auto"/>
        <w:bottom w:val="none" w:sz="0" w:space="0" w:color="auto"/>
        <w:right w:val="none" w:sz="0" w:space="0" w:color="auto"/>
      </w:divBdr>
    </w:div>
    <w:div w:id="16466087">
      <w:bodyDiv w:val="1"/>
      <w:marLeft w:val="0"/>
      <w:marRight w:val="0"/>
      <w:marTop w:val="0"/>
      <w:marBottom w:val="0"/>
      <w:divBdr>
        <w:top w:val="none" w:sz="0" w:space="0" w:color="auto"/>
        <w:left w:val="none" w:sz="0" w:space="0" w:color="auto"/>
        <w:bottom w:val="none" w:sz="0" w:space="0" w:color="auto"/>
        <w:right w:val="none" w:sz="0" w:space="0" w:color="auto"/>
      </w:divBdr>
    </w:div>
    <w:div w:id="17201673">
      <w:bodyDiv w:val="1"/>
      <w:marLeft w:val="0"/>
      <w:marRight w:val="0"/>
      <w:marTop w:val="0"/>
      <w:marBottom w:val="0"/>
      <w:divBdr>
        <w:top w:val="none" w:sz="0" w:space="0" w:color="auto"/>
        <w:left w:val="none" w:sz="0" w:space="0" w:color="auto"/>
        <w:bottom w:val="none" w:sz="0" w:space="0" w:color="auto"/>
        <w:right w:val="none" w:sz="0" w:space="0" w:color="auto"/>
      </w:divBdr>
    </w:div>
    <w:div w:id="22244022">
      <w:bodyDiv w:val="1"/>
      <w:marLeft w:val="0"/>
      <w:marRight w:val="0"/>
      <w:marTop w:val="0"/>
      <w:marBottom w:val="0"/>
      <w:divBdr>
        <w:top w:val="none" w:sz="0" w:space="0" w:color="auto"/>
        <w:left w:val="none" w:sz="0" w:space="0" w:color="auto"/>
        <w:bottom w:val="none" w:sz="0" w:space="0" w:color="auto"/>
        <w:right w:val="none" w:sz="0" w:space="0" w:color="auto"/>
      </w:divBdr>
    </w:div>
    <w:div w:id="30345884">
      <w:bodyDiv w:val="1"/>
      <w:marLeft w:val="0"/>
      <w:marRight w:val="0"/>
      <w:marTop w:val="0"/>
      <w:marBottom w:val="0"/>
      <w:divBdr>
        <w:top w:val="none" w:sz="0" w:space="0" w:color="auto"/>
        <w:left w:val="none" w:sz="0" w:space="0" w:color="auto"/>
        <w:bottom w:val="none" w:sz="0" w:space="0" w:color="auto"/>
        <w:right w:val="none" w:sz="0" w:space="0" w:color="auto"/>
      </w:divBdr>
    </w:div>
    <w:div w:id="35589961">
      <w:bodyDiv w:val="1"/>
      <w:marLeft w:val="0"/>
      <w:marRight w:val="0"/>
      <w:marTop w:val="0"/>
      <w:marBottom w:val="0"/>
      <w:divBdr>
        <w:top w:val="none" w:sz="0" w:space="0" w:color="auto"/>
        <w:left w:val="none" w:sz="0" w:space="0" w:color="auto"/>
        <w:bottom w:val="none" w:sz="0" w:space="0" w:color="auto"/>
        <w:right w:val="none" w:sz="0" w:space="0" w:color="auto"/>
      </w:divBdr>
    </w:div>
    <w:div w:id="42796261">
      <w:bodyDiv w:val="1"/>
      <w:marLeft w:val="0"/>
      <w:marRight w:val="0"/>
      <w:marTop w:val="0"/>
      <w:marBottom w:val="0"/>
      <w:divBdr>
        <w:top w:val="none" w:sz="0" w:space="0" w:color="auto"/>
        <w:left w:val="none" w:sz="0" w:space="0" w:color="auto"/>
        <w:bottom w:val="none" w:sz="0" w:space="0" w:color="auto"/>
        <w:right w:val="none" w:sz="0" w:space="0" w:color="auto"/>
      </w:divBdr>
    </w:div>
    <w:div w:id="44837908">
      <w:bodyDiv w:val="1"/>
      <w:marLeft w:val="0"/>
      <w:marRight w:val="0"/>
      <w:marTop w:val="0"/>
      <w:marBottom w:val="0"/>
      <w:divBdr>
        <w:top w:val="none" w:sz="0" w:space="0" w:color="auto"/>
        <w:left w:val="none" w:sz="0" w:space="0" w:color="auto"/>
        <w:bottom w:val="none" w:sz="0" w:space="0" w:color="auto"/>
        <w:right w:val="none" w:sz="0" w:space="0" w:color="auto"/>
      </w:divBdr>
    </w:div>
    <w:div w:id="46953676">
      <w:bodyDiv w:val="1"/>
      <w:marLeft w:val="0"/>
      <w:marRight w:val="0"/>
      <w:marTop w:val="0"/>
      <w:marBottom w:val="0"/>
      <w:divBdr>
        <w:top w:val="none" w:sz="0" w:space="0" w:color="auto"/>
        <w:left w:val="none" w:sz="0" w:space="0" w:color="auto"/>
        <w:bottom w:val="none" w:sz="0" w:space="0" w:color="auto"/>
        <w:right w:val="none" w:sz="0" w:space="0" w:color="auto"/>
      </w:divBdr>
      <w:divsChild>
        <w:div w:id="196088648">
          <w:marLeft w:val="360"/>
          <w:marRight w:val="0"/>
          <w:marTop w:val="0"/>
          <w:marBottom w:val="0"/>
          <w:divBdr>
            <w:top w:val="none" w:sz="0" w:space="0" w:color="auto"/>
            <w:left w:val="none" w:sz="0" w:space="0" w:color="auto"/>
            <w:bottom w:val="none" w:sz="0" w:space="0" w:color="auto"/>
            <w:right w:val="none" w:sz="0" w:space="0" w:color="auto"/>
          </w:divBdr>
        </w:div>
        <w:div w:id="329531179">
          <w:marLeft w:val="360"/>
          <w:marRight w:val="0"/>
          <w:marTop w:val="0"/>
          <w:marBottom w:val="0"/>
          <w:divBdr>
            <w:top w:val="none" w:sz="0" w:space="0" w:color="auto"/>
            <w:left w:val="none" w:sz="0" w:space="0" w:color="auto"/>
            <w:bottom w:val="none" w:sz="0" w:space="0" w:color="auto"/>
            <w:right w:val="none" w:sz="0" w:space="0" w:color="auto"/>
          </w:divBdr>
        </w:div>
        <w:div w:id="616254500">
          <w:marLeft w:val="360"/>
          <w:marRight w:val="0"/>
          <w:marTop w:val="0"/>
          <w:marBottom w:val="0"/>
          <w:divBdr>
            <w:top w:val="none" w:sz="0" w:space="0" w:color="auto"/>
            <w:left w:val="none" w:sz="0" w:space="0" w:color="auto"/>
            <w:bottom w:val="none" w:sz="0" w:space="0" w:color="auto"/>
            <w:right w:val="none" w:sz="0" w:space="0" w:color="auto"/>
          </w:divBdr>
        </w:div>
        <w:div w:id="828399980">
          <w:marLeft w:val="360"/>
          <w:marRight w:val="0"/>
          <w:marTop w:val="0"/>
          <w:marBottom w:val="0"/>
          <w:divBdr>
            <w:top w:val="none" w:sz="0" w:space="0" w:color="auto"/>
            <w:left w:val="none" w:sz="0" w:space="0" w:color="auto"/>
            <w:bottom w:val="none" w:sz="0" w:space="0" w:color="auto"/>
            <w:right w:val="none" w:sz="0" w:space="0" w:color="auto"/>
          </w:divBdr>
        </w:div>
        <w:div w:id="1120034587">
          <w:marLeft w:val="360"/>
          <w:marRight w:val="0"/>
          <w:marTop w:val="0"/>
          <w:marBottom w:val="0"/>
          <w:divBdr>
            <w:top w:val="none" w:sz="0" w:space="0" w:color="auto"/>
            <w:left w:val="none" w:sz="0" w:space="0" w:color="auto"/>
            <w:bottom w:val="none" w:sz="0" w:space="0" w:color="auto"/>
            <w:right w:val="none" w:sz="0" w:space="0" w:color="auto"/>
          </w:divBdr>
        </w:div>
        <w:div w:id="1184704151">
          <w:marLeft w:val="360"/>
          <w:marRight w:val="0"/>
          <w:marTop w:val="0"/>
          <w:marBottom w:val="0"/>
          <w:divBdr>
            <w:top w:val="none" w:sz="0" w:space="0" w:color="auto"/>
            <w:left w:val="none" w:sz="0" w:space="0" w:color="auto"/>
            <w:bottom w:val="none" w:sz="0" w:space="0" w:color="auto"/>
            <w:right w:val="none" w:sz="0" w:space="0" w:color="auto"/>
          </w:divBdr>
        </w:div>
        <w:div w:id="1607300655">
          <w:marLeft w:val="360"/>
          <w:marRight w:val="0"/>
          <w:marTop w:val="0"/>
          <w:marBottom w:val="0"/>
          <w:divBdr>
            <w:top w:val="none" w:sz="0" w:space="0" w:color="auto"/>
            <w:left w:val="none" w:sz="0" w:space="0" w:color="auto"/>
            <w:bottom w:val="none" w:sz="0" w:space="0" w:color="auto"/>
            <w:right w:val="none" w:sz="0" w:space="0" w:color="auto"/>
          </w:divBdr>
        </w:div>
        <w:div w:id="1835296125">
          <w:marLeft w:val="360"/>
          <w:marRight w:val="0"/>
          <w:marTop w:val="0"/>
          <w:marBottom w:val="0"/>
          <w:divBdr>
            <w:top w:val="none" w:sz="0" w:space="0" w:color="auto"/>
            <w:left w:val="none" w:sz="0" w:space="0" w:color="auto"/>
            <w:bottom w:val="none" w:sz="0" w:space="0" w:color="auto"/>
            <w:right w:val="none" w:sz="0" w:space="0" w:color="auto"/>
          </w:divBdr>
        </w:div>
        <w:div w:id="1978608266">
          <w:marLeft w:val="360"/>
          <w:marRight w:val="0"/>
          <w:marTop w:val="0"/>
          <w:marBottom w:val="0"/>
          <w:divBdr>
            <w:top w:val="none" w:sz="0" w:space="0" w:color="auto"/>
            <w:left w:val="none" w:sz="0" w:space="0" w:color="auto"/>
            <w:bottom w:val="none" w:sz="0" w:space="0" w:color="auto"/>
            <w:right w:val="none" w:sz="0" w:space="0" w:color="auto"/>
          </w:divBdr>
        </w:div>
        <w:div w:id="2052725389">
          <w:marLeft w:val="360"/>
          <w:marRight w:val="0"/>
          <w:marTop w:val="0"/>
          <w:marBottom w:val="0"/>
          <w:divBdr>
            <w:top w:val="none" w:sz="0" w:space="0" w:color="auto"/>
            <w:left w:val="none" w:sz="0" w:space="0" w:color="auto"/>
            <w:bottom w:val="none" w:sz="0" w:space="0" w:color="auto"/>
            <w:right w:val="none" w:sz="0" w:space="0" w:color="auto"/>
          </w:divBdr>
        </w:div>
      </w:divsChild>
    </w:div>
    <w:div w:id="57439013">
      <w:bodyDiv w:val="1"/>
      <w:marLeft w:val="0"/>
      <w:marRight w:val="0"/>
      <w:marTop w:val="0"/>
      <w:marBottom w:val="0"/>
      <w:divBdr>
        <w:top w:val="none" w:sz="0" w:space="0" w:color="auto"/>
        <w:left w:val="none" w:sz="0" w:space="0" w:color="auto"/>
        <w:bottom w:val="none" w:sz="0" w:space="0" w:color="auto"/>
        <w:right w:val="none" w:sz="0" w:space="0" w:color="auto"/>
      </w:divBdr>
    </w:div>
    <w:div w:id="76904626">
      <w:bodyDiv w:val="1"/>
      <w:marLeft w:val="0"/>
      <w:marRight w:val="0"/>
      <w:marTop w:val="0"/>
      <w:marBottom w:val="0"/>
      <w:divBdr>
        <w:top w:val="none" w:sz="0" w:space="0" w:color="auto"/>
        <w:left w:val="none" w:sz="0" w:space="0" w:color="auto"/>
        <w:bottom w:val="none" w:sz="0" w:space="0" w:color="auto"/>
        <w:right w:val="none" w:sz="0" w:space="0" w:color="auto"/>
      </w:divBdr>
      <w:divsChild>
        <w:div w:id="109513367">
          <w:marLeft w:val="274"/>
          <w:marRight w:val="0"/>
          <w:marTop w:val="0"/>
          <w:marBottom w:val="0"/>
          <w:divBdr>
            <w:top w:val="none" w:sz="0" w:space="0" w:color="auto"/>
            <w:left w:val="none" w:sz="0" w:space="0" w:color="auto"/>
            <w:bottom w:val="none" w:sz="0" w:space="0" w:color="auto"/>
            <w:right w:val="none" w:sz="0" w:space="0" w:color="auto"/>
          </w:divBdr>
        </w:div>
        <w:div w:id="201479310">
          <w:marLeft w:val="274"/>
          <w:marRight w:val="0"/>
          <w:marTop w:val="0"/>
          <w:marBottom w:val="0"/>
          <w:divBdr>
            <w:top w:val="none" w:sz="0" w:space="0" w:color="auto"/>
            <w:left w:val="none" w:sz="0" w:space="0" w:color="auto"/>
            <w:bottom w:val="none" w:sz="0" w:space="0" w:color="auto"/>
            <w:right w:val="none" w:sz="0" w:space="0" w:color="auto"/>
          </w:divBdr>
        </w:div>
        <w:div w:id="312834193">
          <w:marLeft w:val="274"/>
          <w:marRight w:val="0"/>
          <w:marTop w:val="0"/>
          <w:marBottom w:val="0"/>
          <w:divBdr>
            <w:top w:val="none" w:sz="0" w:space="0" w:color="auto"/>
            <w:left w:val="none" w:sz="0" w:space="0" w:color="auto"/>
            <w:bottom w:val="none" w:sz="0" w:space="0" w:color="auto"/>
            <w:right w:val="none" w:sz="0" w:space="0" w:color="auto"/>
          </w:divBdr>
        </w:div>
        <w:div w:id="869028906">
          <w:marLeft w:val="274"/>
          <w:marRight w:val="0"/>
          <w:marTop w:val="0"/>
          <w:marBottom w:val="0"/>
          <w:divBdr>
            <w:top w:val="none" w:sz="0" w:space="0" w:color="auto"/>
            <w:left w:val="none" w:sz="0" w:space="0" w:color="auto"/>
            <w:bottom w:val="none" w:sz="0" w:space="0" w:color="auto"/>
            <w:right w:val="none" w:sz="0" w:space="0" w:color="auto"/>
          </w:divBdr>
        </w:div>
        <w:div w:id="1520586209">
          <w:marLeft w:val="274"/>
          <w:marRight w:val="0"/>
          <w:marTop w:val="0"/>
          <w:marBottom w:val="0"/>
          <w:divBdr>
            <w:top w:val="none" w:sz="0" w:space="0" w:color="auto"/>
            <w:left w:val="none" w:sz="0" w:space="0" w:color="auto"/>
            <w:bottom w:val="none" w:sz="0" w:space="0" w:color="auto"/>
            <w:right w:val="none" w:sz="0" w:space="0" w:color="auto"/>
          </w:divBdr>
        </w:div>
        <w:div w:id="1751656634">
          <w:marLeft w:val="274"/>
          <w:marRight w:val="0"/>
          <w:marTop w:val="0"/>
          <w:marBottom w:val="0"/>
          <w:divBdr>
            <w:top w:val="none" w:sz="0" w:space="0" w:color="auto"/>
            <w:left w:val="none" w:sz="0" w:space="0" w:color="auto"/>
            <w:bottom w:val="none" w:sz="0" w:space="0" w:color="auto"/>
            <w:right w:val="none" w:sz="0" w:space="0" w:color="auto"/>
          </w:divBdr>
        </w:div>
        <w:div w:id="1892882895">
          <w:marLeft w:val="274"/>
          <w:marRight w:val="0"/>
          <w:marTop w:val="0"/>
          <w:marBottom w:val="0"/>
          <w:divBdr>
            <w:top w:val="none" w:sz="0" w:space="0" w:color="auto"/>
            <w:left w:val="none" w:sz="0" w:space="0" w:color="auto"/>
            <w:bottom w:val="none" w:sz="0" w:space="0" w:color="auto"/>
            <w:right w:val="none" w:sz="0" w:space="0" w:color="auto"/>
          </w:divBdr>
        </w:div>
      </w:divsChild>
    </w:div>
    <w:div w:id="77942625">
      <w:bodyDiv w:val="1"/>
      <w:marLeft w:val="0"/>
      <w:marRight w:val="0"/>
      <w:marTop w:val="0"/>
      <w:marBottom w:val="0"/>
      <w:divBdr>
        <w:top w:val="none" w:sz="0" w:space="0" w:color="auto"/>
        <w:left w:val="none" w:sz="0" w:space="0" w:color="auto"/>
        <w:bottom w:val="none" w:sz="0" w:space="0" w:color="auto"/>
        <w:right w:val="none" w:sz="0" w:space="0" w:color="auto"/>
      </w:divBdr>
    </w:div>
    <w:div w:id="79572057">
      <w:bodyDiv w:val="1"/>
      <w:marLeft w:val="0"/>
      <w:marRight w:val="0"/>
      <w:marTop w:val="0"/>
      <w:marBottom w:val="0"/>
      <w:divBdr>
        <w:top w:val="none" w:sz="0" w:space="0" w:color="auto"/>
        <w:left w:val="none" w:sz="0" w:space="0" w:color="auto"/>
        <w:bottom w:val="none" w:sz="0" w:space="0" w:color="auto"/>
        <w:right w:val="none" w:sz="0" w:space="0" w:color="auto"/>
      </w:divBdr>
    </w:div>
    <w:div w:id="88477857">
      <w:bodyDiv w:val="1"/>
      <w:marLeft w:val="0"/>
      <w:marRight w:val="0"/>
      <w:marTop w:val="0"/>
      <w:marBottom w:val="0"/>
      <w:divBdr>
        <w:top w:val="none" w:sz="0" w:space="0" w:color="auto"/>
        <w:left w:val="none" w:sz="0" w:space="0" w:color="auto"/>
        <w:bottom w:val="none" w:sz="0" w:space="0" w:color="auto"/>
        <w:right w:val="none" w:sz="0" w:space="0" w:color="auto"/>
      </w:divBdr>
    </w:div>
    <w:div w:id="102308151">
      <w:bodyDiv w:val="1"/>
      <w:marLeft w:val="0"/>
      <w:marRight w:val="0"/>
      <w:marTop w:val="0"/>
      <w:marBottom w:val="0"/>
      <w:divBdr>
        <w:top w:val="none" w:sz="0" w:space="0" w:color="auto"/>
        <w:left w:val="none" w:sz="0" w:space="0" w:color="auto"/>
        <w:bottom w:val="none" w:sz="0" w:space="0" w:color="auto"/>
        <w:right w:val="none" w:sz="0" w:space="0" w:color="auto"/>
      </w:divBdr>
    </w:div>
    <w:div w:id="103575827">
      <w:bodyDiv w:val="1"/>
      <w:marLeft w:val="0"/>
      <w:marRight w:val="0"/>
      <w:marTop w:val="0"/>
      <w:marBottom w:val="0"/>
      <w:divBdr>
        <w:top w:val="none" w:sz="0" w:space="0" w:color="auto"/>
        <w:left w:val="none" w:sz="0" w:space="0" w:color="auto"/>
        <w:bottom w:val="none" w:sz="0" w:space="0" w:color="auto"/>
        <w:right w:val="none" w:sz="0" w:space="0" w:color="auto"/>
      </w:divBdr>
    </w:div>
    <w:div w:id="110249866">
      <w:bodyDiv w:val="1"/>
      <w:marLeft w:val="0"/>
      <w:marRight w:val="0"/>
      <w:marTop w:val="0"/>
      <w:marBottom w:val="0"/>
      <w:divBdr>
        <w:top w:val="none" w:sz="0" w:space="0" w:color="auto"/>
        <w:left w:val="none" w:sz="0" w:space="0" w:color="auto"/>
        <w:bottom w:val="none" w:sz="0" w:space="0" w:color="auto"/>
        <w:right w:val="none" w:sz="0" w:space="0" w:color="auto"/>
      </w:divBdr>
      <w:divsChild>
        <w:div w:id="1130436037">
          <w:marLeft w:val="1195"/>
          <w:marRight w:val="0"/>
          <w:marTop w:val="240"/>
          <w:marBottom w:val="0"/>
          <w:divBdr>
            <w:top w:val="none" w:sz="0" w:space="0" w:color="auto"/>
            <w:left w:val="none" w:sz="0" w:space="0" w:color="auto"/>
            <w:bottom w:val="none" w:sz="0" w:space="0" w:color="auto"/>
            <w:right w:val="none" w:sz="0" w:space="0" w:color="auto"/>
          </w:divBdr>
        </w:div>
        <w:div w:id="1481997980">
          <w:marLeft w:val="1195"/>
          <w:marRight w:val="0"/>
          <w:marTop w:val="240"/>
          <w:marBottom w:val="0"/>
          <w:divBdr>
            <w:top w:val="none" w:sz="0" w:space="0" w:color="auto"/>
            <w:left w:val="none" w:sz="0" w:space="0" w:color="auto"/>
            <w:bottom w:val="none" w:sz="0" w:space="0" w:color="auto"/>
            <w:right w:val="none" w:sz="0" w:space="0" w:color="auto"/>
          </w:divBdr>
        </w:div>
        <w:div w:id="1870141211">
          <w:marLeft w:val="1195"/>
          <w:marRight w:val="0"/>
          <w:marTop w:val="240"/>
          <w:marBottom w:val="0"/>
          <w:divBdr>
            <w:top w:val="none" w:sz="0" w:space="0" w:color="auto"/>
            <w:left w:val="none" w:sz="0" w:space="0" w:color="auto"/>
            <w:bottom w:val="none" w:sz="0" w:space="0" w:color="auto"/>
            <w:right w:val="none" w:sz="0" w:space="0" w:color="auto"/>
          </w:divBdr>
        </w:div>
      </w:divsChild>
    </w:div>
    <w:div w:id="113836289">
      <w:bodyDiv w:val="1"/>
      <w:marLeft w:val="0"/>
      <w:marRight w:val="0"/>
      <w:marTop w:val="0"/>
      <w:marBottom w:val="0"/>
      <w:divBdr>
        <w:top w:val="none" w:sz="0" w:space="0" w:color="auto"/>
        <w:left w:val="none" w:sz="0" w:space="0" w:color="auto"/>
        <w:bottom w:val="none" w:sz="0" w:space="0" w:color="auto"/>
        <w:right w:val="none" w:sz="0" w:space="0" w:color="auto"/>
      </w:divBdr>
    </w:div>
    <w:div w:id="114713709">
      <w:bodyDiv w:val="1"/>
      <w:marLeft w:val="0"/>
      <w:marRight w:val="0"/>
      <w:marTop w:val="0"/>
      <w:marBottom w:val="0"/>
      <w:divBdr>
        <w:top w:val="none" w:sz="0" w:space="0" w:color="auto"/>
        <w:left w:val="none" w:sz="0" w:space="0" w:color="auto"/>
        <w:bottom w:val="none" w:sz="0" w:space="0" w:color="auto"/>
        <w:right w:val="none" w:sz="0" w:space="0" w:color="auto"/>
      </w:divBdr>
    </w:div>
    <w:div w:id="117768628">
      <w:bodyDiv w:val="1"/>
      <w:marLeft w:val="0"/>
      <w:marRight w:val="0"/>
      <w:marTop w:val="0"/>
      <w:marBottom w:val="0"/>
      <w:divBdr>
        <w:top w:val="none" w:sz="0" w:space="0" w:color="auto"/>
        <w:left w:val="none" w:sz="0" w:space="0" w:color="auto"/>
        <w:bottom w:val="none" w:sz="0" w:space="0" w:color="auto"/>
        <w:right w:val="none" w:sz="0" w:space="0" w:color="auto"/>
      </w:divBdr>
      <w:divsChild>
        <w:div w:id="50539087">
          <w:marLeft w:val="547"/>
          <w:marRight w:val="0"/>
          <w:marTop w:val="60"/>
          <w:marBottom w:val="0"/>
          <w:divBdr>
            <w:top w:val="none" w:sz="0" w:space="0" w:color="auto"/>
            <w:left w:val="none" w:sz="0" w:space="0" w:color="auto"/>
            <w:bottom w:val="none" w:sz="0" w:space="0" w:color="auto"/>
            <w:right w:val="none" w:sz="0" w:space="0" w:color="auto"/>
          </w:divBdr>
        </w:div>
        <w:div w:id="142549558">
          <w:marLeft w:val="547"/>
          <w:marRight w:val="0"/>
          <w:marTop w:val="60"/>
          <w:marBottom w:val="0"/>
          <w:divBdr>
            <w:top w:val="none" w:sz="0" w:space="0" w:color="auto"/>
            <w:left w:val="none" w:sz="0" w:space="0" w:color="auto"/>
            <w:bottom w:val="none" w:sz="0" w:space="0" w:color="auto"/>
            <w:right w:val="none" w:sz="0" w:space="0" w:color="auto"/>
          </w:divBdr>
        </w:div>
        <w:div w:id="147287520">
          <w:marLeft w:val="547"/>
          <w:marRight w:val="0"/>
          <w:marTop w:val="60"/>
          <w:marBottom w:val="0"/>
          <w:divBdr>
            <w:top w:val="none" w:sz="0" w:space="0" w:color="auto"/>
            <w:left w:val="none" w:sz="0" w:space="0" w:color="auto"/>
            <w:bottom w:val="none" w:sz="0" w:space="0" w:color="auto"/>
            <w:right w:val="none" w:sz="0" w:space="0" w:color="auto"/>
          </w:divBdr>
        </w:div>
        <w:div w:id="163009167">
          <w:marLeft w:val="547"/>
          <w:marRight w:val="0"/>
          <w:marTop w:val="60"/>
          <w:marBottom w:val="0"/>
          <w:divBdr>
            <w:top w:val="none" w:sz="0" w:space="0" w:color="auto"/>
            <w:left w:val="none" w:sz="0" w:space="0" w:color="auto"/>
            <w:bottom w:val="none" w:sz="0" w:space="0" w:color="auto"/>
            <w:right w:val="none" w:sz="0" w:space="0" w:color="auto"/>
          </w:divBdr>
        </w:div>
        <w:div w:id="255746726">
          <w:marLeft w:val="547"/>
          <w:marRight w:val="0"/>
          <w:marTop w:val="60"/>
          <w:marBottom w:val="0"/>
          <w:divBdr>
            <w:top w:val="none" w:sz="0" w:space="0" w:color="auto"/>
            <w:left w:val="none" w:sz="0" w:space="0" w:color="auto"/>
            <w:bottom w:val="none" w:sz="0" w:space="0" w:color="auto"/>
            <w:right w:val="none" w:sz="0" w:space="0" w:color="auto"/>
          </w:divBdr>
        </w:div>
        <w:div w:id="1003163721">
          <w:marLeft w:val="547"/>
          <w:marRight w:val="0"/>
          <w:marTop w:val="60"/>
          <w:marBottom w:val="0"/>
          <w:divBdr>
            <w:top w:val="none" w:sz="0" w:space="0" w:color="auto"/>
            <w:left w:val="none" w:sz="0" w:space="0" w:color="auto"/>
            <w:bottom w:val="none" w:sz="0" w:space="0" w:color="auto"/>
            <w:right w:val="none" w:sz="0" w:space="0" w:color="auto"/>
          </w:divBdr>
        </w:div>
        <w:div w:id="1763647552">
          <w:marLeft w:val="547"/>
          <w:marRight w:val="0"/>
          <w:marTop w:val="60"/>
          <w:marBottom w:val="0"/>
          <w:divBdr>
            <w:top w:val="none" w:sz="0" w:space="0" w:color="auto"/>
            <w:left w:val="none" w:sz="0" w:space="0" w:color="auto"/>
            <w:bottom w:val="none" w:sz="0" w:space="0" w:color="auto"/>
            <w:right w:val="none" w:sz="0" w:space="0" w:color="auto"/>
          </w:divBdr>
        </w:div>
        <w:div w:id="1979218423">
          <w:marLeft w:val="1267"/>
          <w:marRight w:val="0"/>
          <w:marTop w:val="60"/>
          <w:marBottom w:val="0"/>
          <w:divBdr>
            <w:top w:val="none" w:sz="0" w:space="0" w:color="auto"/>
            <w:left w:val="none" w:sz="0" w:space="0" w:color="auto"/>
            <w:bottom w:val="none" w:sz="0" w:space="0" w:color="auto"/>
            <w:right w:val="none" w:sz="0" w:space="0" w:color="auto"/>
          </w:divBdr>
        </w:div>
        <w:div w:id="2034721024">
          <w:marLeft w:val="547"/>
          <w:marRight w:val="0"/>
          <w:marTop w:val="60"/>
          <w:marBottom w:val="0"/>
          <w:divBdr>
            <w:top w:val="none" w:sz="0" w:space="0" w:color="auto"/>
            <w:left w:val="none" w:sz="0" w:space="0" w:color="auto"/>
            <w:bottom w:val="none" w:sz="0" w:space="0" w:color="auto"/>
            <w:right w:val="none" w:sz="0" w:space="0" w:color="auto"/>
          </w:divBdr>
        </w:div>
        <w:div w:id="2076466782">
          <w:marLeft w:val="547"/>
          <w:marRight w:val="0"/>
          <w:marTop w:val="60"/>
          <w:marBottom w:val="0"/>
          <w:divBdr>
            <w:top w:val="none" w:sz="0" w:space="0" w:color="auto"/>
            <w:left w:val="none" w:sz="0" w:space="0" w:color="auto"/>
            <w:bottom w:val="none" w:sz="0" w:space="0" w:color="auto"/>
            <w:right w:val="none" w:sz="0" w:space="0" w:color="auto"/>
          </w:divBdr>
        </w:div>
      </w:divsChild>
    </w:div>
    <w:div w:id="117914216">
      <w:bodyDiv w:val="1"/>
      <w:marLeft w:val="0"/>
      <w:marRight w:val="0"/>
      <w:marTop w:val="0"/>
      <w:marBottom w:val="0"/>
      <w:divBdr>
        <w:top w:val="none" w:sz="0" w:space="0" w:color="auto"/>
        <w:left w:val="none" w:sz="0" w:space="0" w:color="auto"/>
        <w:bottom w:val="none" w:sz="0" w:space="0" w:color="auto"/>
        <w:right w:val="none" w:sz="0" w:space="0" w:color="auto"/>
      </w:divBdr>
    </w:div>
    <w:div w:id="135222209">
      <w:bodyDiv w:val="1"/>
      <w:marLeft w:val="0"/>
      <w:marRight w:val="0"/>
      <w:marTop w:val="0"/>
      <w:marBottom w:val="0"/>
      <w:divBdr>
        <w:top w:val="none" w:sz="0" w:space="0" w:color="auto"/>
        <w:left w:val="none" w:sz="0" w:space="0" w:color="auto"/>
        <w:bottom w:val="none" w:sz="0" w:space="0" w:color="auto"/>
        <w:right w:val="none" w:sz="0" w:space="0" w:color="auto"/>
      </w:divBdr>
      <w:divsChild>
        <w:div w:id="686978659">
          <w:marLeft w:val="274"/>
          <w:marRight w:val="0"/>
          <w:marTop w:val="0"/>
          <w:marBottom w:val="0"/>
          <w:divBdr>
            <w:top w:val="none" w:sz="0" w:space="0" w:color="auto"/>
            <w:left w:val="none" w:sz="0" w:space="0" w:color="auto"/>
            <w:bottom w:val="none" w:sz="0" w:space="0" w:color="auto"/>
            <w:right w:val="none" w:sz="0" w:space="0" w:color="auto"/>
          </w:divBdr>
        </w:div>
        <w:div w:id="973296075">
          <w:marLeft w:val="274"/>
          <w:marRight w:val="0"/>
          <w:marTop w:val="0"/>
          <w:marBottom w:val="0"/>
          <w:divBdr>
            <w:top w:val="none" w:sz="0" w:space="0" w:color="auto"/>
            <w:left w:val="none" w:sz="0" w:space="0" w:color="auto"/>
            <w:bottom w:val="none" w:sz="0" w:space="0" w:color="auto"/>
            <w:right w:val="none" w:sz="0" w:space="0" w:color="auto"/>
          </w:divBdr>
        </w:div>
        <w:div w:id="1495024249">
          <w:marLeft w:val="274"/>
          <w:marRight w:val="0"/>
          <w:marTop w:val="0"/>
          <w:marBottom w:val="0"/>
          <w:divBdr>
            <w:top w:val="none" w:sz="0" w:space="0" w:color="auto"/>
            <w:left w:val="none" w:sz="0" w:space="0" w:color="auto"/>
            <w:bottom w:val="none" w:sz="0" w:space="0" w:color="auto"/>
            <w:right w:val="none" w:sz="0" w:space="0" w:color="auto"/>
          </w:divBdr>
        </w:div>
        <w:div w:id="1835295806">
          <w:marLeft w:val="274"/>
          <w:marRight w:val="0"/>
          <w:marTop w:val="0"/>
          <w:marBottom w:val="0"/>
          <w:divBdr>
            <w:top w:val="none" w:sz="0" w:space="0" w:color="auto"/>
            <w:left w:val="none" w:sz="0" w:space="0" w:color="auto"/>
            <w:bottom w:val="none" w:sz="0" w:space="0" w:color="auto"/>
            <w:right w:val="none" w:sz="0" w:space="0" w:color="auto"/>
          </w:divBdr>
        </w:div>
        <w:div w:id="2105224612">
          <w:marLeft w:val="274"/>
          <w:marRight w:val="0"/>
          <w:marTop w:val="0"/>
          <w:marBottom w:val="0"/>
          <w:divBdr>
            <w:top w:val="none" w:sz="0" w:space="0" w:color="auto"/>
            <w:left w:val="none" w:sz="0" w:space="0" w:color="auto"/>
            <w:bottom w:val="none" w:sz="0" w:space="0" w:color="auto"/>
            <w:right w:val="none" w:sz="0" w:space="0" w:color="auto"/>
          </w:divBdr>
        </w:div>
      </w:divsChild>
    </w:div>
    <w:div w:id="165482325">
      <w:bodyDiv w:val="1"/>
      <w:marLeft w:val="0"/>
      <w:marRight w:val="0"/>
      <w:marTop w:val="0"/>
      <w:marBottom w:val="0"/>
      <w:divBdr>
        <w:top w:val="none" w:sz="0" w:space="0" w:color="auto"/>
        <w:left w:val="none" w:sz="0" w:space="0" w:color="auto"/>
        <w:bottom w:val="none" w:sz="0" w:space="0" w:color="auto"/>
        <w:right w:val="none" w:sz="0" w:space="0" w:color="auto"/>
      </w:divBdr>
    </w:div>
    <w:div w:id="171066203">
      <w:bodyDiv w:val="1"/>
      <w:marLeft w:val="0"/>
      <w:marRight w:val="0"/>
      <w:marTop w:val="0"/>
      <w:marBottom w:val="0"/>
      <w:divBdr>
        <w:top w:val="none" w:sz="0" w:space="0" w:color="auto"/>
        <w:left w:val="none" w:sz="0" w:space="0" w:color="auto"/>
        <w:bottom w:val="none" w:sz="0" w:space="0" w:color="auto"/>
        <w:right w:val="none" w:sz="0" w:space="0" w:color="auto"/>
      </w:divBdr>
    </w:div>
    <w:div w:id="173081444">
      <w:bodyDiv w:val="1"/>
      <w:marLeft w:val="0"/>
      <w:marRight w:val="0"/>
      <w:marTop w:val="0"/>
      <w:marBottom w:val="0"/>
      <w:divBdr>
        <w:top w:val="none" w:sz="0" w:space="0" w:color="auto"/>
        <w:left w:val="none" w:sz="0" w:space="0" w:color="auto"/>
        <w:bottom w:val="none" w:sz="0" w:space="0" w:color="auto"/>
        <w:right w:val="none" w:sz="0" w:space="0" w:color="auto"/>
      </w:divBdr>
    </w:div>
    <w:div w:id="193353604">
      <w:bodyDiv w:val="1"/>
      <w:marLeft w:val="0"/>
      <w:marRight w:val="0"/>
      <w:marTop w:val="0"/>
      <w:marBottom w:val="0"/>
      <w:divBdr>
        <w:top w:val="none" w:sz="0" w:space="0" w:color="auto"/>
        <w:left w:val="none" w:sz="0" w:space="0" w:color="auto"/>
        <w:bottom w:val="none" w:sz="0" w:space="0" w:color="auto"/>
        <w:right w:val="none" w:sz="0" w:space="0" w:color="auto"/>
      </w:divBdr>
    </w:div>
    <w:div w:id="197667684">
      <w:bodyDiv w:val="1"/>
      <w:marLeft w:val="0"/>
      <w:marRight w:val="0"/>
      <w:marTop w:val="0"/>
      <w:marBottom w:val="0"/>
      <w:divBdr>
        <w:top w:val="none" w:sz="0" w:space="0" w:color="auto"/>
        <w:left w:val="none" w:sz="0" w:space="0" w:color="auto"/>
        <w:bottom w:val="none" w:sz="0" w:space="0" w:color="auto"/>
        <w:right w:val="none" w:sz="0" w:space="0" w:color="auto"/>
      </w:divBdr>
    </w:div>
    <w:div w:id="197932767">
      <w:bodyDiv w:val="1"/>
      <w:marLeft w:val="0"/>
      <w:marRight w:val="0"/>
      <w:marTop w:val="0"/>
      <w:marBottom w:val="0"/>
      <w:divBdr>
        <w:top w:val="none" w:sz="0" w:space="0" w:color="auto"/>
        <w:left w:val="none" w:sz="0" w:space="0" w:color="auto"/>
        <w:bottom w:val="none" w:sz="0" w:space="0" w:color="auto"/>
        <w:right w:val="none" w:sz="0" w:space="0" w:color="auto"/>
      </w:divBdr>
    </w:div>
    <w:div w:id="211768615">
      <w:bodyDiv w:val="1"/>
      <w:marLeft w:val="0"/>
      <w:marRight w:val="0"/>
      <w:marTop w:val="0"/>
      <w:marBottom w:val="0"/>
      <w:divBdr>
        <w:top w:val="none" w:sz="0" w:space="0" w:color="auto"/>
        <w:left w:val="none" w:sz="0" w:space="0" w:color="auto"/>
        <w:bottom w:val="none" w:sz="0" w:space="0" w:color="auto"/>
        <w:right w:val="none" w:sz="0" w:space="0" w:color="auto"/>
      </w:divBdr>
    </w:div>
    <w:div w:id="217597097">
      <w:bodyDiv w:val="1"/>
      <w:marLeft w:val="0"/>
      <w:marRight w:val="0"/>
      <w:marTop w:val="0"/>
      <w:marBottom w:val="0"/>
      <w:divBdr>
        <w:top w:val="none" w:sz="0" w:space="0" w:color="auto"/>
        <w:left w:val="none" w:sz="0" w:space="0" w:color="auto"/>
        <w:bottom w:val="none" w:sz="0" w:space="0" w:color="auto"/>
        <w:right w:val="none" w:sz="0" w:space="0" w:color="auto"/>
      </w:divBdr>
    </w:div>
    <w:div w:id="219369323">
      <w:bodyDiv w:val="1"/>
      <w:marLeft w:val="0"/>
      <w:marRight w:val="0"/>
      <w:marTop w:val="0"/>
      <w:marBottom w:val="0"/>
      <w:divBdr>
        <w:top w:val="none" w:sz="0" w:space="0" w:color="auto"/>
        <w:left w:val="none" w:sz="0" w:space="0" w:color="auto"/>
        <w:bottom w:val="none" w:sz="0" w:space="0" w:color="auto"/>
        <w:right w:val="none" w:sz="0" w:space="0" w:color="auto"/>
      </w:divBdr>
    </w:div>
    <w:div w:id="224293535">
      <w:bodyDiv w:val="1"/>
      <w:marLeft w:val="0"/>
      <w:marRight w:val="0"/>
      <w:marTop w:val="0"/>
      <w:marBottom w:val="0"/>
      <w:divBdr>
        <w:top w:val="none" w:sz="0" w:space="0" w:color="auto"/>
        <w:left w:val="none" w:sz="0" w:space="0" w:color="auto"/>
        <w:bottom w:val="none" w:sz="0" w:space="0" w:color="auto"/>
        <w:right w:val="none" w:sz="0" w:space="0" w:color="auto"/>
      </w:divBdr>
    </w:div>
    <w:div w:id="226654131">
      <w:bodyDiv w:val="1"/>
      <w:marLeft w:val="0"/>
      <w:marRight w:val="0"/>
      <w:marTop w:val="0"/>
      <w:marBottom w:val="0"/>
      <w:divBdr>
        <w:top w:val="none" w:sz="0" w:space="0" w:color="auto"/>
        <w:left w:val="none" w:sz="0" w:space="0" w:color="auto"/>
        <w:bottom w:val="none" w:sz="0" w:space="0" w:color="auto"/>
        <w:right w:val="none" w:sz="0" w:space="0" w:color="auto"/>
      </w:divBdr>
      <w:divsChild>
        <w:div w:id="475531572">
          <w:marLeft w:val="547"/>
          <w:marRight w:val="0"/>
          <w:marTop w:val="0"/>
          <w:marBottom w:val="60"/>
          <w:divBdr>
            <w:top w:val="none" w:sz="0" w:space="0" w:color="auto"/>
            <w:left w:val="none" w:sz="0" w:space="0" w:color="auto"/>
            <w:bottom w:val="none" w:sz="0" w:space="0" w:color="auto"/>
            <w:right w:val="none" w:sz="0" w:space="0" w:color="auto"/>
          </w:divBdr>
        </w:div>
        <w:div w:id="1544946800">
          <w:marLeft w:val="547"/>
          <w:marRight w:val="0"/>
          <w:marTop w:val="0"/>
          <w:marBottom w:val="60"/>
          <w:divBdr>
            <w:top w:val="none" w:sz="0" w:space="0" w:color="auto"/>
            <w:left w:val="none" w:sz="0" w:space="0" w:color="auto"/>
            <w:bottom w:val="none" w:sz="0" w:space="0" w:color="auto"/>
            <w:right w:val="none" w:sz="0" w:space="0" w:color="auto"/>
          </w:divBdr>
        </w:div>
      </w:divsChild>
    </w:div>
    <w:div w:id="249311734">
      <w:bodyDiv w:val="1"/>
      <w:marLeft w:val="0"/>
      <w:marRight w:val="0"/>
      <w:marTop w:val="0"/>
      <w:marBottom w:val="0"/>
      <w:divBdr>
        <w:top w:val="none" w:sz="0" w:space="0" w:color="auto"/>
        <w:left w:val="none" w:sz="0" w:space="0" w:color="auto"/>
        <w:bottom w:val="none" w:sz="0" w:space="0" w:color="auto"/>
        <w:right w:val="none" w:sz="0" w:space="0" w:color="auto"/>
      </w:divBdr>
    </w:div>
    <w:div w:id="278679930">
      <w:bodyDiv w:val="1"/>
      <w:marLeft w:val="0"/>
      <w:marRight w:val="0"/>
      <w:marTop w:val="0"/>
      <w:marBottom w:val="0"/>
      <w:divBdr>
        <w:top w:val="none" w:sz="0" w:space="0" w:color="auto"/>
        <w:left w:val="none" w:sz="0" w:space="0" w:color="auto"/>
        <w:bottom w:val="none" w:sz="0" w:space="0" w:color="auto"/>
        <w:right w:val="none" w:sz="0" w:space="0" w:color="auto"/>
      </w:divBdr>
      <w:divsChild>
        <w:div w:id="1647128903">
          <w:marLeft w:val="547"/>
          <w:marRight w:val="0"/>
          <w:marTop w:val="0"/>
          <w:marBottom w:val="60"/>
          <w:divBdr>
            <w:top w:val="none" w:sz="0" w:space="0" w:color="auto"/>
            <w:left w:val="none" w:sz="0" w:space="0" w:color="auto"/>
            <w:bottom w:val="none" w:sz="0" w:space="0" w:color="auto"/>
            <w:right w:val="none" w:sz="0" w:space="0" w:color="auto"/>
          </w:divBdr>
        </w:div>
        <w:div w:id="1935357382">
          <w:marLeft w:val="547"/>
          <w:marRight w:val="0"/>
          <w:marTop w:val="0"/>
          <w:marBottom w:val="60"/>
          <w:divBdr>
            <w:top w:val="none" w:sz="0" w:space="0" w:color="auto"/>
            <w:left w:val="none" w:sz="0" w:space="0" w:color="auto"/>
            <w:bottom w:val="none" w:sz="0" w:space="0" w:color="auto"/>
            <w:right w:val="none" w:sz="0" w:space="0" w:color="auto"/>
          </w:divBdr>
        </w:div>
      </w:divsChild>
    </w:div>
    <w:div w:id="287781636">
      <w:bodyDiv w:val="1"/>
      <w:marLeft w:val="0"/>
      <w:marRight w:val="0"/>
      <w:marTop w:val="0"/>
      <w:marBottom w:val="0"/>
      <w:divBdr>
        <w:top w:val="none" w:sz="0" w:space="0" w:color="auto"/>
        <w:left w:val="none" w:sz="0" w:space="0" w:color="auto"/>
        <w:bottom w:val="none" w:sz="0" w:space="0" w:color="auto"/>
        <w:right w:val="none" w:sz="0" w:space="0" w:color="auto"/>
      </w:divBdr>
    </w:div>
    <w:div w:id="305354431">
      <w:bodyDiv w:val="1"/>
      <w:marLeft w:val="0"/>
      <w:marRight w:val="0"/>
      <w:marTop w:val="0"/>
      <w:marBottom w:val="0"/>
      <w:divBdr>
        <w:top w:val="none" w:sz="0" w:space="0" w:color="auto"/>
        <w:left w:val="none" w:sz="0" w:space="0" w:color="auto"/>
        <w:bottom w:val="none" w:sz="0" w:space="0" w:color="auto"/>
        <w:right w:val="none" w:sz="0" w:space="0" w:color="auto"/>
      </w:divBdr>
    </w:div>
    <w:div w:id="317614103">
      <w:bodyDiv w:val="1"/>
      <w:marLeft w:val="0"/>
      <w:marRight w:val="0"/>
      <w:marTop w:val="0"/>
      <w:marBottom w:val="0"/>
      <w:divBdr>
        <w:top w:val="none" w:sz="0" w:space="0" w:color="auto"/>
        <w:left w:val="none" w:sz="0" w:space="0" w:color="auto"/>
        <w:bottom w:val="none" w:sz="0" w:space="0" w:color="auto"/>
        <w:right w:val="none" w:sz="0" w:space="0" w:color="auto"/>
      </w:divBdr>
      <w:divsChild>
        <w:div w:id="527765172">
          <w:marLeft w:val="547"/>
          <w:marRight w:val="0"/>
          <w:marTop w:val="0"/>
          <w:marBottom w:val="0"/>
          <w:divBdr>
            <w:top w:val="none" w:sz="0" w:space="0" w:color="auto"/>
            <w:left w:val="none" w:sz="0" w:space="0" w:color="auto"/>
            <w:bottom w:val="none" w:sz="0" w:space="0" w:color="auto"/>
            <w:right w:val="none" w:sz="0" w:space="0" w:color="auto"/>
          </w:divBdr>
        </w:div>
        <w:div w:id="1090468389">
          <w:marLeft w:val="547"/>
          <w:marRight w:val="0"/>
          <w:marTop w:val="0"/>
          <w:marBottom w:val="0"/>
          <w:divBdr>
            <w:top w:val="none" w:sz="0" w:space="0" w:color="auto"/>
            <w:left w:val="none" w:sz="0" w:space="0" w:color="auto"/>
            <w:bottom w:val="none" w:sz="0" w:space="0" w:color="auto"/>
            <w:right w:val="none" w:sz="0" w:space="0" w:color="auto"/>
          </w:divBdr>
        </w:div>
        <w:div w:id="1337003262">
          <w:marLeft w:val="547"/>
          <w:marRight w:val="0"/>
          <w:marTop w:val="0"/>
          <w:marBottom w:val="0"/>
          <w:divBdr>
            <w:top w:val="none" w:sz="0" w:space="0" w:color="auto"/>
            <w:left w:val="none" w:sz="0" w:space="0" w:color="auto"/>
            <w:bottom w:val="none" w:sz="0" w:space="0" w:color="auto"/>
            <w:right w:val="none" w:sz="0" w:space="0" w:color="auto"/>
          </w:divBdr>
        </w:div>
        <w:div w:id="1396322247">
          <w:marLeft w:val="547"/>
          <w:marRight w:val="0"/>
          <w:marTop w:val="60"/>
          <w:marBottom w:val="0"/>
          <w:divBdr>
            <w:top w:val="none" w:sz="0" w:space="0" w:color="auto"/>
            <w:left w:val="none" w:sz="0" w:space="0" w:color="auto"/>
            <w:bottom w:val="none" w:sz="0" w:space="0" w:color="auto"/>
            <w:right w:val="none" w:sz="0" w:space="0" w:color="auto"/>
          </w:divBdr>
        </w:div>
        <w:div w:id="1692101776">
          <w:marLeft w:val="547"/>
          <w:marRight w:val="0"/>
          <w:marTop w:val="0"/>
          <w:marBottom w:val="0"/>
          <w:divBdr>
            <w:top w:val="none" w:sz="0" w:space="0" w:color="auto"/>
            <w:left w:val="none" w:sz="0" w:space="0" w:color="auto"/>
            <w:bottom w:val="none" w:sz="0" w:space="0" w:color="auto"/>
            <w:right w:val="none" w:sz="0" w:space="0" w:color="auto"/>
          </w:divBdr>
        </w:div>
      </w:divsChild>
    </w:div>
    <w:div w:id="331639992">
      <w:bodyDiv w:val="1"/>
      <w:marLeft w:val="0"/>
      <w:marRight w:val="0"/>
      <w:marTop w:val="0"/>
      <w:marBottom w:val="0"/>
      <w:divBdr>
        <w:top w:val="none" w:sz="0" w:space="0" w:color="auto"/>
        <w:left w:val="none" w:sz="0" w:space="0" w:color="auto"/>
        <w:bottom w:val="none" w:sz="0" w:space="0" w:color="auto"/>
        <w:right w:val="none" w:sz="0" w:space="0" w:color="auto"/>
      </w:divBdr>
    </w:div>
    <w:div w:id="332417799">
      <w:bodyDiv w:val="1"/>
      <w:marLeft w:val="0"/>
      <w:marRight w:val="0"/>
      <w:marTop w:val="0"/>
      <w:marBottom w:val="0"/>
      <w:divBdr>
        <w:top w:val="none" w:sz="0" w:space="0" w:color="auto"/>
        <w:left w:val="none" w:sz="0" w:space="0" w:color="auto"/>
        <w:bottom w:val="none" w:sz="0" w:space="0" w:color="auto"/>
        <w:right w:val="none" w:sz="0" w:space="0" w:color="auto"/>
      </w:divBdr>
    </w:div>
    <w:div w:id="336805698">
      <w:bodyDiv w:val="1"/>
      <w:marLeft w:val="0"/>
      <w:marRight w:val="0"/>
      <w:marTop w:val="0"/>
      <w:marBottom w:val="0"/>
      <w:divBdr>
        <w:top w:val="none" w:sz="0" w:space="0" w:color="auto"/>
        <w:left w:val="none" w:sz="0" w:space="0" w:color="auto"/>
        <w:bottom w:val="none" w:sz="0" w:space="0" w:color="auto"/>
        <w:right w:val="none" w:sz="0" w:space="0" w:color="auto"/>
      </w:divBdr>
    </w:div>
    <w:div w:id="346450509">
      <w:bodyDiv w:val="1"/>
      <w:marLeft w:val="0"/>
      <w:marRight w:val="0"/>
      <w:marTop w:val="0"/>
      <w:marBottom w:val="0"/>
      <w:divBdr>
        <w:top w:val="none" w:sz="0" w:space="0" w:color="auto"/>
        <w:left w:val="none" w:sz="0" w:space="0" w:color="auto"/>
        <w:bottom w:val="none" w:sz="0" w:space="0" w:color="auto"/>
        <w:right w:val="none" w:sz="0" w:space="0" w:color="auto"/>
      </w:divBdr>
      <w:divsChild>
        <w:div w:id="310525233">
          <w:marLeft w:val="274"/>
          <w:marRight w:val="0"/>
          <w:marTop w:val="0"/>
          <w:marBottom w:val="0"/>
          <w:divBdr>
            <w:top w:val="none" w:sz="0" w:space="0" w:color="auto"/>
            <w:left w:val="none" w:sz="0" w:space="0" w:color="auto"/>
            <w:bottom w:val="none" w:sz="0" w:space="0" w:color="auto"/>
            <w:right w:val="none" w:sz="0" w:space="0" w:color="auto"/>
          </w:divBdr>
        </w:div>
        <w:div w:id="1890455368">
          <w:marLeft w:val="274"/>
          <w:marRight w:val="0"/>
          <w:marTop w:val="0"/>
          <w:marBottom w:val="0"/>
          <w:divBdr>
            <w:top w:val="none" w:sz="0" w:space="0" w:color="auto"/>
            <w:left w:val="none" w:sz="0" w:space="0" w:color="auto"/>
            <w:bottom w:val="none" w:sz="0" w:space="0" w:color="auto"/>
            <w:right w:val="none" w:sz="0" w:space="0" w:color="auto"/>
          </w:divBdr>
        </w:div>
      </w:divsChild>
    </w:div>
    <w:div w:id="349648411">
      <w:bodyDiv w:val="1"/>
      <w:marLeft w:val="0"/>
      <w:marRight w:val="0"/>
      <w:marTop w:val="0"/>
      <w:marBottom w:val="0"/>
      <w:divBdr>
        <w:top w:val="none" w:sz="0" w:space="0" w:color="auto"/>
        <w:left w:val="none" w:sz="0" w:space="0" w:color="auto"/>
        <w:bottom w:val="none" w:sz="0" w:space="0" w:color="auto"/>
        <w:right w:val="none" w:sz="0" w:space="0" w:color="auto"/>
      </w:divBdr>
    </w:div>
    <w:div w:id="360400771">
      <w:bodyDiv w:val="1"/>
      <w:marLeft w:val="0"/>
      <w:marRight w:val="0"/>
      <w:marTop w:val="0"/>
      <w:marBottom w:val="0"/>
      <w:divBdr>
        <w:top w:val="none" w:sz="0" w:space="0" w:color="auto"/>
        <w:left w:val="none" w:sz="0" w:space="0" w:color="auto"/>
        <w:bottom w:val="none" w:sz="0" w:space="0" w:color="auto"/>
        <w:right w:val="none" w:sz="0" w:space="0" w:color="auto"/>
      </w:divBdr>
    </w:div>
    <w:div w:id="369379143">
      <w:bodyDiv w:val="1"/>
      <w:marLeft w:val="0"/>
      <w:marRight w:val="0"/>
      <w:marTop w:val="0"/>
      <w:marBottom w:val="0"/>
      <w:divBdr>
        <w:top w:val="none" w:sz="0" w:space="0" w:color="auto"/>
        <w:left w:val="none" w:sz="0" w:space="0" w:color="auto"/>
        <w:bottom w:val="none" w:sz="0" w:space="0" w:color="auto"/>
        <w:right w:val="none" w:sz="0" w:space="0" w:color="auto"/>
      </w:divBdr>
      <w:divsChild>
        <w:div w:id="73668751">
          <w:marLeft w:val="274"/>
          <w:marRight w:val="0"/>
          <w:marTop w:val="0"/>
          <w:marBottom w:val="0"/>
          <w:divBdr>
            <w:top w:val="none" w:sz="0" w:space="0" w:color="auto"/>
            <w:left w:val="none" w:sz="0" w:space="0" w:color="auto"/>
            <w:bottom w:val="none" w:sz="0" w:space="0" w:color="auto"/>
            <w:right w:val="none" w:sz="0" w:space="0" w:color="auto"/>
          </w:divBdr>
        </w:div>
        <w:div w:id="167908263">
          <w:marLeft w:val="274"/>
          <w:marRight w:val="0"/>
          <w:marTop w:val="0"/>
          <w:marBottom w:val="0"/>
          <w:divBdr>
            <w:top w:val="none" w:sz="0" w:space="0" w:color="auto"/>
            <w:left w:val="none" w:sz="0" w:space="0" w:color="auto"/>
            <w:bottom w:val="none" w:sz="0" w:space="0" w:color="auto"/>
            <w:right w:val="none" w:sz="0" w:space="0" w:color="auto"/>
          </w:divBdr>
        </w:div>
        <w:div w:id="214200186">
          <w:marLeft w:val="274"/>
          <w:marRight w:val="0"/>
          <w:marTop w:val="0"/>
          <w:marBottom w:val="0"/>
          <w:divBdr>
            <w:top w:val="none" w:sz="0" w:space="0" w:color="auto"/>
            <w:left w:val="none" w:sz="0" w:space="0" w:color="auto"/>
            <w:bottom w:val="none" w:sz="0" w:space="0" w:color="auto"/>
            <w:right w:val="none" w:sz="0" w:space="0" w:color="auto"/>
          </w:divBdr>
        </w:div>
        <w:div w:id="858398552">
          <w:marLeft w:val="274"/>
          <w:marRight w:val="0"/>
          <w:marTop w:val="0"/>
          <w:marBottom w:val="0"/>
          <w:divBdr>
            <w:top w:val="none" w:sz="0" w:space="0" w:color="auto"/>
            <w:left w:val="none" w:sz="0" w:space="0" w:color="auto"/>
            <w:bottom w:val="none" w:sz="0" w:space="0" w:color="auto"/>
            <w:right w:val="none" w:sz="0" w:space="0" w:color="auto"/>
          </w:divBdr>
        </w:div>
        <w:div w:id="1437402387">
          <w:marLeft w:val="274"/>
          <w:marRight w:val="0"/>
          <w:marTop w:val="0"/>
          <w:marBottom w:val="0"/>
          <w:divBdr>
            <w:top w:val="none" w:sz="0" w:space="0" w:color="auto"/>
            <w:left w:val="none" w:sz="0" w:space="0" w:color="auto"/>
            <w:bottom w:val="none" w:sz="0" w:space="0" w:color="auto"/>
            <w:right w:val="none" w:sz="0" w:space="0" w:color="auto"/>
          </w:divBdr>
        </w:div>
        <w:div w:id="1597445918">
          <w:marLeft w:val="274"/>
          <w:marRight w:val="0"/>
          <w:marTop w:val="0"/>
          <w:marBottom w:val="0"/>
          <w:divBdr>
            <w:top w:val="none" w:sz="0" w:space="0" w:color="auto"/>
            <w:left w:val="none" w:sz="0" w:space="0" w:color="auto"/>
            <w:bottom w:val="none" w:sz="0" w:space="0" w:color="auto"/>
            <w:right w:val="none" w:sz="0" w:space="0" w:color="auto"/>
          </w:divBdr>
        </w:div>
        <w:div w:id="1715419572">
          <w:marLeft w:val="274"/>
          <w:marRight w:val="0"/>
          <w:marTop w:val="0"/>
          <w:marBottom w:val="0"/>
          <w:divBdr>
            <w:top w:val="none" w:sz="0" w:space="0" w:color="auto"/>
            <w:left w:val="none" w:sz="0" w:space="0" w:color="auto"/>
            <w:bottom w:val="none" w:sz="0" w:space="0" w:color="auto"/>
            <w:right w:val="none" w:sz="0" w:space="0" w:color="auto"/>
          </w:divBdr>
        </w:div>
        <w:div w:id="2124570126">
          <w:marLeft w:val="274"/>
          <w:marRight w:val="0"/>
          <w:marTop w:val="0"/>
          <w:marBottom w:val="0"/>
          <w:divBdr>
            <w:top w:val="none" w:sz="0" w:space="0" w:color="auto"/>
            <w:left w:val="none" w:sz="0" w:space="0" w:color="auto"/>
            <w:bottom w:val="none" w:sz="0" w:space="0" w:color="auto"/>
            <w:right w:val="none" w:sz="0" w:space="0" w:color="auto"/>
          </w:divBdr>
        </w:div>
      </w:divsChild>
    </w:div>
    <w:div w:id="377824361">
      <w:bodyDiv w:val="1"/>
      <w:marLeft w:val="0"/>
      <w:marRight w:val="0"/>
      <w:marTop w:val="0"/>
      <w:marBottom w:val="0"/>
      <w:divBdr>
        <w:top w:val="none" w:sz="0" w:space="0" w:color="auto"/>
        <w:left w:val="none" w:sz="0" w:space="0" w:color="auto"/>
        <w:bottom w:val="none" w:sz="0" w:space="0" w:color="auto"/>
        <w:right w:val="none" w:sz="0" w:space="0" w:color="auto"/>
      </w:divBdr>
    </w:div>
    <w:div w:id="378096659">
      <w:bodyDiv w:val="1"/>
      <w:marLeft w:val="0"/>
      <w:marRight w:val="0"/>
      <w:marTop w:val="0"/>
      <w:marBottom w:val="0"/>
      <w:divBdr>
        <w:top w:val="none" w:sz="0" w:space="0" w:color="auto"/>
        <w:left w:val="none" w:sz="0" w:space="0" w:color="auto"/>
        <w:bottom w:val="none" w:sz="0" w:space="0" w:color="auto"/>
        <w:right w:val="none" w:sz="0" w:space="0" w:color="auto"/>
      </w:divBdr>
    </w:div>
    <w:div w:id="379130645">
      <w:bodyDiv w:val="1"/>
      <w:marLeft w:val="0"/>
      <w:marRight w:val="0"/>
      <w:marTop w:val="0"/>
      <w:marBottom w:val="0"/>
      <w:divBdr>
        <w:top w:val="none" w:sz="0" w:space="0" w:color="auto"/>
        <w:left w:val="none" w:sz="0" w:space="0" w:color="auto"/>
        <w:bottom w:val="none" w:sz="0" w:space="0" w:color="auto"/>
        <w:right w:val="none" w:sz="0" w:space="0" w:color="auto"/>
      </w:divBdr>
    </w:div>
    <w:div w:id="394859762">
      <w:bodyDiv w:val="1"/>
      <w:marLeft w:val="0"/>
      <w:marRight w:val="0"/>
      <w:marTop w:val="0"/>
      <w:marBottom w:val="0"/>
      <w:divBdr>
        <w:top w:val="none" w:sz="0" w:space="0" w:color="auto"/>
        <w:left w:val="none" w:sz="0" w:space="0" w:color="auto"/>
        <w:bottom w:val="none" w:sz="0" w:space="0" w:color="auto"/>
        <w:right w:val="none" w:sz="0" w:space="0" w:color="auto"/>
      </w:divBdr>
    </w:div>
    <w:div w:id="395666049">
      <w:bodyDiv w:val="1"/>
      <w:marLeft w:val="0"/>
      <w:marRight w:val="0"/>
      <w:marTop w:val="0"/>
      <w:marBottom w:val="0"/>
      <w:divBdr>
        <w:top w:val="none" w:sz="0" w:space="0" w:color="auto"/>
        <w:left w:val="none" w:sz="0" w:space="0" w:color="auto"/>
        <w:bottom w:val="none" w:sz="0" w:space="0" w:color="auto"/>
        <w:right w:val="none" w:sz="0" w:space="0" w:color="auto"/>
      </w:divBdr>
    </w:div>
    <w:div w:id="402409389">
      <w:bodyDiv w:val="1"/>
      <w:marLeft w:val="0"/>
      <w:marRight w:val="0"/>
      <w:marTop w:val="0"/>
      <w:marBottom w:val="0"/>
      <w:divBdr>
        <w:top w:val="none" w:sz="0" w:space="0" w:color="auto"/>
        <w:left w:val="none" w:sz="0" w:space="0" w:color="auto"/>
        <w:bottom w:val="none" w:sz="0" w:space="0" w:color="auto"/>
        <w:right w:val="none" w:sz="0" w:space="0" w:color="auto"/>
      </w:divBdr>
    </w:div>
    <w:div w:id="403141329">
      <w:bodyDiv w:val="1"/>
      <w:marLeft w:val="0"/>
      <w:marRight w:val="0"/>
      <w:marTop w:val="0"/>
      <w:marBottom w:val="0"/>
      <w:divBdr>
        <w:top w:val="none" w:sz="0" w:space="0" w:color="auto"/>
        <w:left w:val="none" w:sz="0" w:space="0" w:color="auto"/>
        <w:bottom w:val="none" w:sz="0" w:space="0" w:color="auto"/>
        <w:right w:val="none" w:sz="0" w:space="0" w:color="auto"/>
      </w:divBdr>
    </w:div>
    <w:div w:id="407312731">
      <w:bodyDiv w:val="1"/>
      <w:marLeft w:val="0"/>
      <w:marRight w:val="0"/>
      <w:marTop w:val="0"/>
      <w:marBottom w:val="0"/>
      <w:divBdr>
        <w:top w:val="none" w:sz="0" w:space="0" w:color="auto"/>
        <w:left w:val="none" w:sz="0" w:space="0" w:color="auto"/>
        <w:bottom w:val="none" w:sz="0" w:space="0" w:color="auto"/>
        <w:right w:val="none" w:sz="0" w:space="0" w:color="auto"/>
      </w:divBdr>
      <w:divsChild>
        <w:div w:id="545263741">
          <w:marLeft w:val="547"/>
          <w:marRight w:val="0"/>
          <w:marTop w:val="0"/>
          <w:marBottom w:val="0"/>
          <w:divBdr>
            <w:top w:val="none" w:sz="0" w:space="0" w:color="auto"/>
            <w:left w:val="none" w:sz="0" w:space="0" w:color="auto"/>
            <w:bottom w:val="none" w:sz="0" w:space="0" w:color="auto"/>
            <w:right w:val="none" w:sz="0" w:space="0" w:color="auto"/>
          </w:divBdr>
        </w:div>
        <w:div w:id="797989380">
          <w:marLeft w:val="547"/>
          <w:marRight w:val="0"/>
          <w:marTop w:val="0"/>
          <w:marBottom w:val="0"/>
          <w:divBdr>
            <w:top w:val="none" w:sz="0" w:space="0" w:color="auto"/>
            <w:left w:val="none" w:sz="0" w:space="0" w:color="auto"/>
            <w:bottom w:val="none" w:sz="0" w:space="0" w:color="auto"/>
            <w:right w:val="none" w:sz="0" w:space="0" w:color="auto"/>
          </w:divBdr>
        </w:div>
        <w:div w:id="1361248797">
          <w:marLeft w:val="547"/>
          <w:marRight w:val="0"/>
          <w:marTop w:val="0"/>
          <w:marBottom w:val="0"/>
          <w:divBdr>
            <w:top w:val="none" w:sz="0" w:space="0" w:color="auto"/>
            <w:left w:val="none" w:sz="0" w:space="0" w:color="auto"/>
            <w:bottom w:val="none" w:sz="0" w:space="0" w:color="auto"/>
            <w:right w:val="none" w:sz="0" w:space="0" w:color="auto"/>
          </w:divBdr>
        </w:div>
        <w:div w:id="2117405893">
          <w:marLeft w:val="547"/>
          <w:marRight w:val="0"/>
          <w:marTop w:val="60"/>
          <w:marBottom w:val="0"/>
          <w:divBdr>
            <w:top w:val="none" w:sz="0" w:space="0" w:color="auto"/>
            <w:left w:val="none" w:sz="0" w:space="0" w:color="auto"/>
            <w:bottom w:val="none" w:sz="0" w:space="0" w:color="auto"/>
            <w:right w:val="none" w:sz="0" w:space="0" w:color="auto"/>
          </w:divBdr>
        </w:div>
        <w:div w:id="2143501379">
          <w:marLeft w:val="547"/>
          <w:marRight w:val="0"/>
          <w:marTop w:val="0"/>
          <w:marBottom w:val="0"/>
          <w:divBdr>
            <w:top w:val="none" w:sz="0" w:space="0" w:color="auto"/>
            <w:left w:val="none" w:sz="0" w:space="0" w:color="auto"/>
            <w:bottom w:val="none" w:sz="0" w:space="0" w:color="auto"/>
            <w:right w:val="none" w:sz="0" w:space="0" w:color="auto"/>
          </w:divBdr>
        </w:div>
      </w:divsChild>
    </w:div>
    <w:div w:id="410740946">
      <w:bodyDiv w:val="1"/>
      <w:marLeft w:val="0"/>
      <w:marRight w:val="0"/>
      <w:marTop w:val="0"/>
      <w:marBottom w:val="0"/>
      <w:divBdr>
        <w:top w:val="none" w:sz="0" w:space="0" w:color="auto"/>
        <w:left w:val="none" w:sz="0" w:space="0" w:color="auto"/>
        <w:bottom w:val="none" w:sz="0" w:space="0" w:color="auto"/>
        <w:right w:val="none" w:sz="0" w:space="0" w:color="auto"/>
      </w:divBdr>
      <w:divsChild>
        <w:div w:id="1621452285">
          <w:marLeft w:val="274"/>
          <w:marRight w:val="0"/>
          <w:marTop w:val="0"/>
          <w:marBottom w:val="0"/>
          <w:divBdr>
            <w:top w:val="none" w:sz="0" w:space="0" w:color="auto"/>
            <w:left w:val="none" w:sz="0" w:space="0" w:color="auto"/>
            <w:bottom w:val="none" w:sz="0" w:space="0" w:color="auto"/>
            <w:right w:val="none" w:sz="0" w:space="0" w:color="auto"/>
          </w:divBdr>
        </w:div>
        <w:div w:id="2022508545">
          <w:marLeft w:val="274"/>
          <w:marRight w:val="0"/>
          <w:marTop w:val="0"/>
          <w:marBottom w:val="0"/>
          <w:divBdr>
            <w:top w:val="none" w:sz="0" w:space="0" w:color="auto"/>
            <w:left w:val="none" w:sz="0" w:space="0" w:color="auto"/>
            <w:bottom w:val="none" w:sz="0" w:space="0" w:color="auto"/>
            <w:right w:val="none" w:sz="0" w:space="0" w:color="auto"/>
          </w:divBdr>
        </w:div>
      </w:divsChild>
    </w:div>
    <w:div w:id="415172377">
      <w:bodyDiv w:val="1"/>
      <w:marLeft w:val="0"/>
      <w:marRight w:val="0"/>
      <w:marTop w:val="0"/>
      <w:marBottom w:val="0"/>
      <w:divBdr>
        <w:top w:val="none" w:sz="0" w:space="0" w:color="auto"/>
        <w:left w:val="none" w:sz="0" w:space="0" w:color="auto"/>
        <w:bottom w:val="none" w:sz="0" w:space="0" w:color="auto"/>
        <w:right w:val="none" w:sz="0" w:space="0" w:color="auto"/>
      </w:divBdr>
    </w:div>
    <w:div w:id="432558799">
      <w:bodyDiv w:val="1"/>
      <w:marLeft w:val="0"/>
      <w:marRight w:val="0"/>
      <w:marTop w:val="0"/>
      <w:marBottom w:val="0"/>
      <w:divBdr>
        <w:top w:val="none" w:sz="0" w:space="0" w:color="auto"/>
        <w:left w:val="none" w:sz="0" w:space="0" w:color="auto"/>
        <w:bottom w:val="none" w:sz="0" w:space="0" w:color="auto"/>
        <w:right w:val="none" w:sz="0" w:space="0" w:color="auto"/>
      </w:divBdr>
    </w:div>
    <w:div w:id="474031936">
      <w:bodyDiv w:val="1"/>
      <w:marLeft w:val="0"/>
      <w:marRight w:val="0"/>
      <w:marTop w:val="0"/>
      <w:marBottom w:val="0"/>
      <w:divBdr>
        <w:top w:val="none" w:sz="0" w:space="0" w:color="auto"/>
        <w:left w:val="none" w:sz="0" w:space="0" w:color="auto"/>
        <w:bottom w:val="none" w:sz="0" w:space="0" w:color="auto"/>
        <w:right w:val="none" w:sz="0" w:space="0" w:color="auto"/>
      </w:divBdr>
      <w:divsChild>
        <w:div w:id="269553566">
          <w:marLeft w:val="274"/>
          <w:marRight w:val="0"/>
          <w:marTop w:val="0"/>
          <w:marBottom w:val="0"/>
          <w:divBdr>
            <w:top w:val="none" w:sz="0" w:space="0" w:color="auto"/>
            <w:left w:val="none" w:sz="0" w:space="0" w:color="auto"/>
            <w:bottom w:val="none" w:sz="0" w:space="0" w:color="auto"/>
            <w:right w:val="none" w:sz="0" w:space="0" w:color="auto"/>
          </w:divBdr>
        </w:div>
        <w:div w:id="511379914">
          <w:marLeft w:val="274"/>
          <w:marRight w:val="0"/>
          <w:marTop w:val="0"/>
          <w:marBottom w:val="0"/>
          <w:divBdr>
            <w:top w:val="none" w:sz="0" w:space="0" w:color="auto"/>
            <w:left w:val="none" w:sz="0" w:space="0" w:color="auto"/>
            <w:bottom w:val="none" w:sz="0" w:space="0" w:color="auto"/>
            <w:right w:val="none" w:sz="0" w:space="0" w:color="auto"/>
          </w:divBdr>
        </w:div>
        <w:div w:id="2062173305">
          <w:marLeft w:val="274"/>
          <w:marRight w:val="0"/>
          <w:marTop w:val="0"/>
          <w:marBottom w:val="0"/>
          <w:divBdr>
            <w:top w:val="none" w:sz="0" w:space="0" w:color="auto"/>
            <w:left w:val="none" w:sz="0" w:space="0" w:color="auto"/>
            <w:bottom w:val="none" w:sz="0" w:space="0" w:color="auto"/>
            <w:right w:val="none" w:sz="0" w:space="0" w:color="auto"/>
          </w:divBdr>
        </w:div>
      </w:divsChild>
    </w:div>
    <w:div w:id="487943257">
      <w:bodyDiv w:val="1"/>
      <w:marLeft w:val="0"/>
      <w:marRight w:val="0"/>
      <w:marTop w:val="0"/>
      <w:marBottom w:val="0"/>
      <w:divBdr>
        <w:top w:val="none" w:sz="0" w:space="0" w:color="auto"/>
        <w:left w:val="none" w:sz="0" w:space="0" w:color="auto"/>
        <w:bottom w:val="none" w:sz="0" w:space="0" w:color="auto"/>
        <w:right w:val="none" w:sz="0" w:space="0" w:color="auto"/>
      </w:divBdr>
    </w:div>
    <w:div w:id="488443347">
      <w:bodyDiv w:val="1"/>
      <w:marLeft w:val="0"/>
      <w:marRight w:val="0"/>
      <w:marTop w:val="0"/>
      <w:marBottom w:val="0"/>
      <w:divBdr>
        <w:top w:val="none" w:sz="0" w:space="0" w:color="auto"/>
        <w:left w:val="none" w:sz="0" w:space="0" w:color="auto"/>
        <w:bottom w:val="none" w:sz="0" w:space="0" w:color="auto"/>
        <w:right w:val="none" w:sz="0" w:space="0" w:color="auto"/>
      </w:divBdr>
      <w:divsChild>
        <w:div w:id="1380319615">
          <w:marLeft w:val="806"/>
          <w:marRight w:val="0"/>
          <w:marTop w:val="240"/>
          <w:marBottom w:val="0"/>
          <w:divBdr>
            <w:top w:val="none" w:sz="0" w:space="0" w:color="auto"/>
            <w:left w:val="none" w:sz="0" w:space="0" w:color="auto"/>
            <w:bottom w:val="none" w:sz="0" w:space="0" w:color="auto"/>
            <w:right w:val="none" w:sz="0" w:space="0" w:color="auto"/>
          </w:divBdr>
        </w:div>
        <w:div w:id="1489326467">
          <w:marLeft w:val="806"/>
          <w:marRight w:val="0"/>
          <w:marTop w:val="240"/>
          <w:marBottom w:val="0"/>
          <w:divBdr>
            <w:top w:val="none" w:sz="0" w:space="0" w:color="auto"/>
            <w:left w:val="none" w:sz="0" w:space="0" w:color="auto"/>
            <w:bottom w:val="none" w:sz="0" w:space="0" w:color="auto"/>
            <w:right w:val="none" w:sz="0" w:space="0" w:color="auto"/>
          </w:divBdr>
        </w:div>
        <w:div w:id="1847788411">
          <w:marLeft w:val="806"/>
          <w:marRight w:val="0"/>
          <w:marTop w:val="240"/>
          <w:marBottom w:val="0"/>
          <w:divBdr>
            <w:top w:val="none" w:sz="0" w:space="0" w:color="auto"/>
            <w:left w:val="none" w:sz="0" w:space="0" w:color="auto"/>
            <w:bottom w:val="none" w:sz="0" w:space="0" w:color="auto"/>
            <w:right w:val="none" w:sz="0" w:space="0" w:color="auto"/>
          </w:divBdr>
        </w:div>
      </w:divsChild>
    </w:div>
    <w:div w:id="498235762">
      <w:bodyDiv w:val="1"/>
      <w:marLeft w:val="0"/>
      <w:marRight w:val="0"/>
      <w:marTop w:val="0"/>
      <w:marBottom w:val="0"/>
      <w:divBdr>
        <w:top w:val="none" w:sz="0" w:space="0" w:color="auto"/>
        <w:left w:val="none" w:sz="0" w:space="0" w:color="auto"/>
        <w:bottom w:val="none" w:sz="0" w:space="0" w:color="auto"/>
        <w:right w:val="none" w:sz="0" w:space="0" w:color="auto"/>
      </w:divBdr>
    </w:div>
    <w:div w:id="499547887">
      <w:bodyDiv w:val="1"/>
      <w:marLeft w:val="0"/>
      <w:marRight w:val="0"/>
      <w:marTop w:val="0"/>
      <w:marBottom w:val="0"/>
      <w:divBdr>
        <w:top w:val="none" w:sz="0" w:space="0" w:color="auto"/>
        <w:left w:val="none" w:sz="0" w:space="0" w:color="auto"/>
        <w:bottom w:val="none" w:sz="0" w:space="0" w:color="auto"/>
        <w:right w:val="none" w:sz="0" w:space="0" w:color="auto"/>
      </w:divBdr>
    </w:div>
    <w:div w:id="521671634">
      <w:bodyDiv w:val="1"/>
      <w:marLeft w:val="0"/>
      <w:marRight w:val="0"/>
      <w:marTop w:val="0"/>
      <w:marBottom w:val="0"/>
      <w:divBdr>
        <w:top w:val="none" w:sz="0" w:space="0" w:color="auto"/>
        <w:left w:val="none" w:sz="0" w:space="0" w:color="auto"/>
        <w:bottom w:val="none" w:sz="0" w:space="0" w:color="auto"/>
        <w:right w:val="none" w:sz="0" w:space="0" w:color="auto"/>
      </w:divBdr>
    </w:div>
    <w:div w:id="526869717">
      <w:bodyDiv w:val="1"/>
      <w:marLeft w:val="0"/>
      <w:marRight w:val="0"/>
      <w:marTop w:val="0"/>
      <w:marBottom w:val="0"/>
      <w:divBdr>
        <w:top w:val="none" w:sz="0" w:space="0" w:color="auto"/>
        <w:left w:val="none" w:sz="0" w:space="0" w:color="auto"/>
        <w:bottom w:val="none" w:sz="0" w:space="0" w:color="auto"/>
        <w:right w:val="none" w:sz="0" w:space="0" w:color="auto"/>
      </w:divBdr>
      <w:divsChild>
        <w:div w:id="411195986">
          <w:marLeft w:val="547"/>
          <w:marRight w:val="0"/>
          <w:marTop w:val="0"/>
          <w:marBottom w:val="0"/>
          <w:divBdr>
            <w:top w:val="none" w:sz="0" w:space="0" w:color="auto"/>
            <w:left w:val="none" w:sz="0" w:space="0" w:color="auto"/>
            <w:bottom w:val="none" w:sz="0" w:space="0" w:color="auto"/>
            <w:right w:val="none" w:sz="0" w:space="0" w:color="auto"/>
          </w:divBdr>
        </w:div>
        <w:div w:id="608242487">
          <w:marLeft w:val="547"/>
          <w:marRight w:val="0"/>
          <w:marTop w:val="0"/>
          <w:marBottom w:val="0"/>
          <w:divBdr>
            <w:top w:val="none" w:sz="0" w:space="0" w:color="auto"/>
            <w:left w:val="none" w:sz="0" w:space="0" w:color="auto"/>
            <w:bottom w:val="none" w:sz="0" w:space="0" w:color="auto"/>
            <w:right w:val="none" w:sz="0" w:space="0" w:color="auto"/>
          </w:divBdr>
        </w:div>
        <w:div w:id="1283729348">
          <w:marLeft w:val="547"/>
          <w:marRight w:val="0"/>
          <w:marTop w:val="0"/>
          <w:marBottom w:val="0"/>
          <w:divBdr>
            <w:top w:val="none" w:sz="0" w:space="0" w:color="auto"/>
            <w:left w:val="none" w:sz="0" w:space="0" w:color="auto"/>
            <w:bottom w:val="none" w:sz="0" w:space="0" w:color="auto"/>
            <w:right w:val="none" w:sz="0" w:space="0" w:color="auto"/>
          </w:divBdr>
        </w:div>
        <w:div w:id="2003312746">
          <w:marLeft w:val="547"/>
          <w:marRight w:val="0"/>
          <w:marTop w:val="0"/>
          <w:marBottom w:val="0"/>
          <w:divBdr>
            <w:top w:val="none" w:sz="0" w:space="0" w:color="auto"/>
            <w:left w:val="none" w:sz="0" w:space="0" w:color="auto"/>
            <w:bottom w:val="none" w:sz="0" w:space="0" w:color="auto"/>
            <w:right w:val="none" w:sz="0" w:space="0" w:color="auto"/>
          </w:divBdr>
        </w:div>
      </w:divsChild>
    </w:div>
    <w:div w:id="531697577">
      <w:bodyDiv w:val="1"/>
      <w:marLeft w:val="0"/>
      <w:marRight w:val="0"/>
      <w:marTop w:val="0"/>
      <w:marBottom w:val="0"/>
      <w:divBdr>
        <w:top w:val="none" w:sz="0" w:space="0" w:color="auto"/>
        <w:left w:val="none" w:sz="0" w:space="0" w:color="auto"/>
        <w:bottom w:val="none" w:sz="0" w:space="0" w:color="auto"/>
        <w:right w:val="none" w:sz="0" w:space="0" w:color="auto"/>
      </w:divBdr>
      <w:divsChild>
        <w:div w:id="80610300">
          <w:marLeft w:val="274"/>
          <w:marRight w:val="0"/>
          <w:marTop w:val="0"/>
          <w:marBottom w:val="0"/>
          <w:divBdr>
            <w:top w:val="none" w:sz="0" w:space="0" w:color="auto"/>
            <w:left w:val="none" w:sz="0" w:space="0" w:color="auto"/>
            <w:bottom w:val="none" w:sz="0" w:space="0" w:color="auto"/>
            <w:right w:val="none" w:sz="0" w:space="0" w:color="auto"/>
          </w:divBdr>
        </w:div>
        <w:div w:id="808321115">
          <w:marLeft w:val="274"/>
          <w:marRight w:val="0"/>
          <w:marTop w:val="0"/>
          <w:marBottom w:val="0"/>
          <w:divBdr>
            <w:top w:val="none" w:sz="0" w:space="0" w:color="auto"/>
            <w:left w:val="none" w:sz="0" w:space="0" w:color="auto"/>
            <w:bottom w:val="none" w:sz="0" w:space="0" w:color="auto"/>
            <w:right w:val="none" w:sz="0" w:space="0" w:color="auto"/>
          </w:divBdr>
        </w:div>
        <w:div w:id="1099372848">
          <w:marLeft w:val="274"/>
          <w:marRight w:val="0"/>
          <w:marTop w:val="0"/>
          <w:marBottom w:val="0"/>
          <w:divBdr>
            <w:top w:val="none" w:sz="0" w:space="0" w:color="auto"/>
            <w:left w:val="none" w:sz="0" w:space="0" w:color="auto"/>
            <w:bottom w:val="none" w:sz="0" w:space="0" w:color="auto"/>
            <w:right w:val="none" w:sz="0" w:space="0" w:color="auto"/>
          </w:divBdr>
        </w:div>
        <w:div w:id="1635214641">
          <w:marLeft w:val="274"/>
          <w:marRight w:val="0"/>
          <w:marTop w:val="0"/>
          <w:marBottom w:val="0"/>
          <w:divBdr>
            <w:top w:val="none" w:sz="0" w:space="0" w:color="auto"/>
            <w:left w:val="none" w:sz="0" w:space="0" w:color="auto"/>
            <w:bottom w:val="none" w:sz="0" w:space="0" w:color="auto"/>
            <w:right w:val="none" w:sz="0" w:space="0" w:color="auto"/>
          </w:divBdr>
        </w:div>
        <w:div w:id="1883976375">
          <w:marLeft w:val="274"/>
          <w:marRight w:val="0"/>
          <w:marTop w:val="0"/>
          <w:marBottom w:val="0"/>
          <w:divBdr>
            <w:top w:val="none" w:sz="0" w:space="0" w:color="auto"/>
            <w:left w:val="none" w:sz="0" w:space="0" w:color="auto"/>
            <w:bottom w:val="none" w:sz="0" w:space="0" w:color="auto"/>
            <w:right w:val="none" w:sz="0" w:space="0" w:color="auto"/>
          </w:divBdr>
        </w:div>
      </w:divsChild>
    </w:div>
    <w:div w:id="538471509">
      <w:bodyDiv w:val="1"/>
      <w:marLeft w:val="0"/>
      <w:marRight w:val="0"/>
      <w:marTop w:val="0"/>
      <w:marBottom w:val="0"/>
      <w:divBdr>
        <w:top w:val="none" w:sz="0" w:space="0" w:color="auto"/>
        <w:left w:val="none" w:sz="0" w:space="0" w:color="auto"/>
        <w:bottom w:val="none" w:sz="0" w:space="0" w:color="auto"/>
        <w:right w:val="none" w:sz="0" w:space="0" w:color="auto"/>
      </w:divBdr>
      <w:divsChild>
        <w:div w:id="113251297">
          <w:marLeft w:val="547"/>
          <w:marRight w:val="0"/>
          <w:marTop w:val="0"/>
          <w:marBottom w:val="60"/>
          <w:divBdr>
            <w:top w:val="none" w:sz="0" w:space="0" w:color="auto"/>
            <w:left w:val="none" w:sz="0" w:space="0" w:color="auto"/>
            <w:bottom w:val="none" w:sz="0" w:space="0" w:color="auto"/>
            <w:right w:val="none" w:sz="0" w:space="0" w:color="auto"/>
          </w:divBdr>
        </w:div>
        <w:div w:id="636305570">
          <w:marLeft w:val="547"/>
          <w:marRight w:val="0"/>
          <w:marTop w:val="0"/>
          <w:marBottom w:val="60"/>
          <w:divBdr>
            <w:top w:val="none" w:sz="0" w:space="0" w:color="auto"/>
            <w:left w:val="none" w:sz="0" w:space="0" w:color="auto"/>
            <w:bottom w:val="none" w:sz="0" w:space="0" w:color="auto"/>
            <w:right w:val="none" w:sz="0" w:space="0" w:color="auto"/>
          </w:divBdr>
        </w:div>
      </w:divsChild>
    </w:div>
    <w:div w:id="545141034">
      <w:bodyDiv w:val="1"/>
      <w:marLeft w:val="0"/>
      <w:marRight w:val="0"/>
      <w:marTop w:val="0"/>
      <w:marBottom w:val="0"/>
      <w:divBdr>
        <w:top w:val="none" w:sz="0" w:space="0" w:color="auto"/>
        <w:left w:val="none" w:sz="0" w:space="0" w:color="auto"/>
        <w:bottom w:val="none" w:sz="0" w:space="0" w:color="auto"/>
        <w:right w:val="none" w:sz="0" w:space="0" w:color="auto"/>
      </w:divBdr>
    </w:div>
    <w:div w:id="547716841">
      <w:bodyDiv w:val="1"/>
      <w:marLeft w:val="0"/>
      <w:marRight w:val="0"/>
      <w:marTop w:val="0"/>
      <w:marBottom w:val="0"/>
      <w:divBdr>
        <w:top w:val="none" w:sz="0" w:space="0" w:color="auto"/>
        <w:left w:val="none" w:sz="0" w:space="0" w:color="auto"/>
        <w:bottom w:val="none" w:sz="0" w:space="0" w:color="auto"/>
        <w:right w:val="none" w:sz="0" w:space="0" w:color="auto"/>
      </w:divBdr>
      <w:divsChild>
        <w:div w:id="88160294">
          <w:marLeft w:val="274"/>
          <w:marRight w:val="0"/>
          <w:marTop w:val="0"/>
          <w:marBottom w:val="0"/>
          <w:divBdr>
            <w:top w:val="none" w:sz="0" w:space="0" w:color="auto"/>
            <w:left w:val="none" w:sz="0" w:space="0" w:color="auto"/>
            <w:bottom w:val="none" w:sz="0" w:space="0" w:color="auto"/>
            <w:right w:val="none" w:sz="0" w:space="0" w:color="auto"/>
          </w:divBdr>
        </w:div>
        <w:div w:id="489560767">
          <w:marLeft w:val="274"/>
          <w:marRight w:val="0"/>
          <w:marTop w:val="0"/>
          <w:marBottom w:val="0"/>
          <w:divBdr>
            <w:top w:val="none" w:sz="0" w:space="0" w:color="auto"/>
            <w:left w:val="none" w:sz="0" w:space="0" w:color="auto"/>
            <w:bottom w:val="none" w:sz="0" w:space="0" w:color="auto"/>
            <w:right w:val="none" w:sz="0" w:space="0" w:color="auto"/>
          </w:divBdr>
        </w:div>
        <w:div w:id="582032984">
          <w:marLeft w:val="274"/>
          <w:marRight w:val="0"/>
          <w:marTop w:val="0"/>
          <w:marBottom w:val="0"/>
          <w:divBdr>
            <w:top w:val="none" w:sz="0" w:space="0" w:color="auto"/>
            <w:left w:val="none" w:sz="0" w:space="0" w:color="auto"/>
            <w:bottom w:val="none" w:sz="0" w:space="0" w:color="auto"/>
            <w:right w:val="none" w:sz="0" w:space="0" w:color="auto"/>
          </w:divBdr>
        </w:div>
        <w:div w:id="959335523">
          <w:marLeft w:val="274"/>
          <w:marRight w:val="0"/>
          <w:marTop w:val="0"/>
          <w:marBottom w:val="0"/>
          <w:divBdr>
            <w:top w:val="none" w:sz="0" w:space="0" w:color="auto"/>
            <w:left w:val="none" w:sz="0" w:space="0" w:color="auto"/>
            <w:bottom w:val="none" w:sz="0" w:space="0" w:color="auto"/>
            <w:right w:val="none" w:sz="0" w:space="0" w:color="auto"/>
          </w:divBdr>
        </w:div>
        <w:div w:id="1011225958">
          <w:marLeft w:val="274"/>
          <w:marRight w:val="0"/>
          <w:marTop w:val="0"/>
          <w:marBottom w:val="0"/>
          <w:divBdr>
            <w:top w:val="none" w:sz="0" w:space="0" w:color="auto"/>
            <w:left w:val="none" w:sz="0" w:space="0" w:color="auto"/>
            <w:bottom w:val="none" w:sz="0" w:space="0" w:color="auto"/>
            <w:right w:val="none" w:sz="0" w:space="0" w:color="auto"/>
          </w:divBdr>
        </w:div>
        <w:div w:id="2102755020">
          <w:marLeft w:val="274"/>
          <w:marRight w:val="0"/>
          <w:marTop w:val="0"/>
          <w:marBottom w:val="0"/>
          <w:divBdr>
            <w:top w:val="none" w:sz="0" w:space="0" w:color="auto"/>
            <w:left w:val="none" w:sz="0" w:space="0" w:color="auto"/>
            <w:bottom w:val="none" w:sz="0" w:space="0" w:color="auto"/>
            <w:right w:val="none" w:sz="0" w:space="0" w:color="auto"/>
          </w:divBdr>
        </w:div>
      </w:divsChild>
    </w:div>
    <w:div w:id="552892502">
      <w:bodyDiv w:val="1"/>
      <w:marLeft w:val="0"/>
      <w:marRight w:val="0"/>
      <w:marTop w:val="0"/>
      <w:marBottom w:val="0"/>
      <w:divBdr>
        <w:top w:val="none" w:sz="0" w:space="0" w:color="auto"/>
        <w:left w:val="none" w:sz="0" w:space="0" w:color="auto"/>
        <w:bottom w:val="none" w:sz="0" w:space="0" w:color="auto"/>
        <w:right w:val="none" w:sz="0" w:space="0" w:color="auto"/>
      </w:divBdr>
    </w:div>
    <w:div w:id="563377008">
      <w:bodyDiv w:val="1"/>
      <w:marLeft w:val="0"/>
      <w:marRight w:val="0"/>
      <w:marTop w:val="0"/>
      <w:marBottom w:val="0"/>
      <w:divBdr>
        <w:top w:val="none" w:sz="0" w:space="0" w:color="auto"/>
        <w:left w:val="none" w:sz="0" w:space="0" w:color="auto"/>
        <w:bottom w:val="none" w:sz="0" w:space="0" w:color="auto"/>
        <w:right w:val="none" w:sz="0" w:space="0" w:color="auto"/>
      </w:divBdr>
    </w:div>
    <w:div w:id="563612444">
      <w:bodyDiv w:val="1"/>
      <w:marLeft w:val="0"/>
      <w:marRight w:val="0"/>
      <w:marTop w:val="0"/>
      <w:marBottom w:val="0"/>
      <w:divBdr>
        <w:top w:val="none" w:sz="0" w:space="0" w:color="auto"/>
        <w:left w:val="none" w:sz="0" w:space="0" w:color="auto"/>
        <w:bottom w:val="none" w:sz="0" w:space="0" w:color="auto"/>
        <w:right w:val="none" w:sz="0" w:space="0" w:color="auto"/>
      </w:divBdr>
      <w:divsChild>
        <w:div w:id="1278103751">
          <w:marLeft w:val="274"/>
          <w:marRight w:val="0"/>
          <w:marTop w:val="0"/>
          <w:marBottom w:val="0"/>
          <w:divBdr>
            <w:top w:val="none" w:sz="0" w:space="0" w:color="auto"/>
            <w:left w:val="none" w:sz="0" w:space="0" w:color="auto"/>
            <w:bottom w:val="none" w:sz="0" w:space="0" w:color="auto"/>
            <w:right w:val="none" w:sz="0" w:space="0" w:color="auto"/>
          </w:divBdr>
        </w:div>
        <w:div w:id="1328482043">
          <w:marLeft w:val="274"/>
          <w:marRight w:val="0"/>
          <w:marTop w:val="0"/>
          <w:marBottom w:val="0"/>
          <w:divBdr>
            <w:top w:val="none" w:sz="0" w:space="0" w:color="auto"/>
            <w:left w:val="none" w:sz="0" w:space="0" w:color="auto"/>
            <w:bottom w:val="none" w:sz="0" w:space="0" w:color="auto"/>
            <w:right w:val="none" w:sz="0" w:space="0" w:color="auto"/>
          </w:divBdr>
        </w:div>
        <w:div w:id="1525092975">
          <w:marLeft w:val="274"/>
          <w:marRight w:val="0"/>
          <w:marTop w:val="0"/>
          <w:marBottom w:val="0"/>
          <w:divBdr>
            <w:top w:val="none" w:sz="0" w:space="0" w:color="auto"/>
            <w:left w:val="none" w:sz="0" w:space="0" w:color="auto"/>
            <w:bottom w:val="none" w:sz="0" w:space="0" w:color="auto"/>
            <w:right w:val="none" w:sz="0" w:space="0" w:color="auto"/>
          </w:divBdr>
        </w:div>
        <w:div w:id="1526405519">
          <w:marLeft w:val="274"/>
          <w:marRight w:val="0"/>
          <w:marTop w:val="0"/>
          <w:marBottom w:val="0"/>
          <w:divBdr>
            <w:top w:val="none" w:sz="0" w:space="0" w:color="auto"/>
            <w:left w:val="none" w:sz="0" w:space="0" w:color="auto"/>
            <w:bottom w:val="none" w:sz="0" w:space="0" w:color="auto"/>
            <w:right w:val="none" w:sz="0" w:space="0" w:color="auto"/>
          </w:divBdr>
        </w:div>
        <w:div w:id="1570261678">
          <w:marLeft w:val="274"/>
          <w:marRight w:val="0"/>
          <w:marTop w:val="0"/>
          <w:marBottom w:val="0"/>
          <w:divBdr>
            <w:top w:val="none" w:sz="0" w:space="0" w:color="auto"/>
            <w:left w:val="none" w:sz="0" w:space="0" w:color="auto"/>
            <w:bottom w:val="none" w:sz="0" w:space="0" w:color="auto"/>
            <w:right w:val="none" w:sz="0" w:space="0" w:color="auto"/>
          </w:divBdr>
        </w:div>
        <w:div w:id="1574461903">
          <w:marLeft w:val="274"/>
          <w:marRight w:val="0"/>
          <w:marTop w:val="0"/>
          <w:marBottom w:val="0"/>
          <w:divBdr>
            <w:top w:val="none" w:sz="0" w:space="0" w:color="auto"/>
            <w:left w:val="none" w:sz="0" w:space="0" w:color="auto"/>
            <w:bottom w:val="none" w:sz="0" w:space="0" w:color="auto"/>
            <w:right w:val="none" w:sz="0" w:space="0" w:color="auto"/>
          </w:divBdr>
        </w:div>
        <w:div w:id="1778132815">
          <w:marLeft w:val="274"/>
          <w:marRight w:val="0"/>
          <w:marTop w:val="0"/>
          <w:marBottom w:val="0"/>
          <w:divBdr>
            <w:top w:val="none" w:sz="0" w:space="0" w:color="auto"/>
            <w:left w:val="none" w:sz="0" w:space="0" w:color="auto"/>
            <w:bottom w:val="none" w:sz="0" w:space="0" w:color="auto"/>
            <w:right w:val="none" w:sz="0" w:space="0" w:color="auto"/>
          </w:divBdr>
        </w:div>
        <w:div w:id="1893694214">
          <w:marLeft w:val="274"/>
          <w:marRight w:val="0"/>
          <w:marTop w:val="0"/>
          <w:marBottom w:val="0"/>
          <w:divBdr>
            <w:top w:val="none" w:sz="0" w:space="0" w:color="auto"/>
            <w:left w:val="none" w:sz="0" w:space="0" w:color="auto"/>
            <w:bottom w:val="none" w:sz="0" w:space="0" w:color="auto"/>
            <w:right w:val="none" w:sz="0" w:space="0" w:color="auto"/>
          </w:divBdr>
        </w:div>
        <w:div w:id="2039117022">
          <w:marLeft w:val="274"/>
          <w:marRight w:val="0"/>
          <w:marTop w:val="0"/>
          <w:marBottom w:val="0"/>
          <w:divBdr>
            <w:top w:val="none" w:sz="0" w:space="0" w:color="auto"/>
            <w:left w:val="none" w:sz="0" w:space="0" w:color="auto"/>
            <w:bottom w:val="none" w:sz="0" w:space="0" w:color="auto"/>
            <w:right w:val="none" w:sz="0" w:space="0" w:color="auto"/>
          </w:divBdr>
        </w:div>
        <w:div w:id="2136212718">
          <w:marLeft w:val="274"/>
          <w:marRight w:val="0"/>
          <w:marTop w:val="0"/>
          <w:marBottom w:val="0"/>
          <w:divBdr>
            <w:top w:val="none" w:sz="0" w:space="0" w:color="auto"/>
            <w:left w:val="none" w:sz="0" w:space="0" w:color="auto"/>
            <w:bottom w:val="none" w:sz="0" w:space="0" w:color="auto"/>
            <w:right w:val="none" w:sz="0" w:space="0" w:color="auto"/>
          </w:divBdr>
        </w:div>
      </w:divsChild>
    </w:div>
    <w:div w:id="566765678">
      <w:bodyDiv w:val="1"/>
      <w:marLeft w:val="0"/>
      <w:marRight w:val="0"/>
      <w:marTop w:val="0"/>
      <w:marBottom w:val="0"/>
      <w:divBdr>
        <w:top w:val="none" w:sz="0" w:space="0" w:color="auto"/>
        <w:left w:val="none" w:sz="0" w:space="0" w:color="auto"/>
        <w:bottom w:val="none" w:sz="0" w:space="0" w:color="auto"/>
        <w:right w:val="none" w:sz="0" w:space="0" w:color="auto"/>
      </w:divBdr>
    </w:div>
    <w:div w:id="571233325">
      <w:bodyDiv w:val="1"/>
      <w:marLeft w:val="0"/>
      <w:marRight w:val="0"/>
      <w:marTop w:val="0"/>
      <w:marBottom w:val="0"/>
      <w:divBdr>
        <w:top w:val="none" w:sz="0" w:space="0" w:color="auto"/>
        <w:left w:val="none" w:sz="0" w:space="0" w:color="auto"/>
        <w:bottom w:val="none" w:sz="0" w:space="0" w:color="auto"/>
        <w:right w:val="none" w:sz="0" w:space="0" w:color="auto"/>
      </w:divBdr>
      <w:divsChild>
        <w:div w:id="955528203">
          <w:marLeft w:val="274"/>
          <w:marRight w:val="0"/>
          <w:marTop w:val="0"/>
          <w:marBottom w:val="0"/>
          <w:divBdr>
            <w:top w:val="none" w:sz="0" w:space="0" w:color="auto"/>
            <w:left w:val="none" w:sz="0" w:space="0" w:color="auto"/>
            <w:bottom w:val="none" w:sz="0" w:space="0" w:color="auto"/>
            <w:right w:val="none" w:sz="0" w:space="0" w:color="auto"/>
          </w:divBdr>
        </w:div>
        <w:div w:id="1601525430">
          <w:marLeft w:val="274"/>
          <w:marRight w:val="0"/>
          <w:marTop w:val="0"/>
          <w:marBottom w:val="0"/>
          <w:divBdr>
            <w:top w:val="none" w:sz="0" w:space="0" w:color="auto"/>
            <w:left w:val="none" w:sz="0" w:space="0" w:color="auto"/>
            <w:bottom w:val="none" w:sz="0" w:space="0" w:color="auto"/>
            <w:right w:val="none" w:sz="0" w:space="0" w:color="auto"/>
          </w:divBdr>
        </w:div>
        <w:div w:id="1606233256">
          <w:marLeft w:val="274"/>
          <w:marRight w:val="0"/>
          <w:marTop w:val="0"/>
          <w:marBottom w:val="0"/>
          <w:divBdr>
            <w:top w:val="none" w:sz="0" w:space="0" w:color="auto"/>
            <w:left w:val="none" w:sz="0" w:space="0" w:color="auto"/>
            <w:bottom w:val="none" w:sz="0" w:space="0" w:color="auto"/>
            <w:right w:val="none" w:sz="0" w:space="0" w:color="auto"/>
          </w:divBdr>
        </w:div>
        <w:div w:id="1867406066">
          <w:marLeft w:val="274"/>
          <w:marRight w:val="0"/>
          <w:marTop w:val="0"/>
          <w:marBottom w:val="0"/>
          <w:divBdr>
            <w:top w:val="none" w:sz="0" w:space="0" w:color="auto"/>
            <w:left w:val="none" w:sz="0" w:space="0" w:color="auto"/>
            <w:bottom w:val="none" w:sz="0" w:space="0" w:color="auto"/>
            <w:right w:val="none" w:sz="0" w:space="0" w:color="auto"/>
          </w:divBdr>
        </w:div>
        <w:div w:id="1933775019">
          <w:marLeft w:val="274"/>
          <w:marRight w:val="0"/>
          <w:marTop w:val="0"/>
          <w:marBottom w:val="0"/>
          <w:divBdr>
            <w:top w:val="none" w:sz="0" w:space="0" w:color="auto"/>
            <w:left w:val="none" w:sz="0" w:space="0" w:color="auto"/>
            <w:bottom w:val="none" w:sz="0" w:space="0" w:color="auto"/>
            <w:right w:val="none" w:sz="0" w:space="0" w:color="auto"/>
          </w:divBdr>
        </w:div>
        <w:div w:id="2077043648">
          <w:marLeft w:val="274"/>
          <w:marRight w:val="0"/>
          <w:marTop w:val="0"/>
          <w:marBottom w:val="0"/>
          <w:divBdr>
            <w:top w:val="none" w:sz="0" w:space="0" w:color="auto"/>
            <w:left w:val="none" w:sz="0" w:space="0" w:color="auto"/>
            <w:bottom w:val="none" w:sz="0" w:space="0" w:color="auto"/>
            <w:right w:val="none" w:sz="0" w:space="0" w:color="auto"/>
          </w:divBdr>
        </w:div>
      </w:divsChild>
    </w:div>
    <w:div w:id="577440670">
      <w:bodyDiv w:val="1"/>
      <w:marLeft w:val="0"/>
      <w:marRight w:val="0"/>
      <w:marTop w:val="0"/>
      <w:marBottom w:val="0"/>
      <w:divBdr>
        <w:top w:val="none" w:sz="0" w:space="0" w:color="auto"/>
        <w:left w:val="none" w:sz="0" w:space="0" w:color="auto"/>
        <w:bottom w:val="none" w:sz="0" w:space="0" w:color="auto"/>
        <w:right w:val="none" w:sz="0" w:space="0" w:color="auto"/>
      </w:divBdr>
      <w:divsChild>
        <w:div w:id="2061173451">
          <w:marLeft w:val="274"/>
          <w:marRight w:val="0"/>
          <w:marTop w:val="0"/>
          <w:marBottom w:val="0"/>
          <w:divBdr>
            <w:top w:val="none" w:sz="0" w:space="0" w:color="auto"/>
            <w:left w:val="none" w:sz="0" w:space="0" w:color="auto"/>
            <w:bottom w:val="none" w:sz="0" w:space="0" w:color="auto"/>
            <w:right w:val="none" w:sz="0" w:space="0" w:color="auto"/>
          </w:divBdr>
        </w:div>
      </w:divsChild>
    </w:div>
    <w:div w:id="581332277">
      <w:bodyDiv w:val="1"/>
      <w:marLeft w:val="0"/>
      <w:marRight w:val="0"/>
      <w:marTop w:val="0"/>
      <w:marBottom w:val="0"/>
      <w:divBdr>
        <w:top w:val="none" w:sz="0" w:space="0" w:color="auto"/>
        <w:left w:val="none" w:sz="0" w:space="0" w:color="auto"/>
        <w:bottom w:val="none" w:sz="0" w:space="0" w:color="auto"/>
        <w:right w:val="none" w:sz="0" w:space="0" w:color="auto"/>
      </w:divBdr>
    </w:div>
    <w:div w:id="584801513">
      <w:bodyDiv w:val="1"/>
      <w:marLeft w:val="0"/>
      <w:marRight w:val="0"/>
      <w:marTop w:val="0"/>
      <w:marBottom w:val="0"/>
      <w:divBdr>
        <w:top w:val="none" w:sz="0" w:space="0" w:color="auto"/>
        <w:left w:val="none" w:sz="0" w:space="0" w:color="auto"/>
        <w:bottom w:val="none" w:sz="0" w:space="0" w:color="auto"/>
        <w:right w:val="none" w:sz="0" w:space="0" w:color="auto"/>
      </w:divBdr>
    </w:div>
    <w:div w:id="587543606">
      <w:bodyDiv w:val="1"/>
      <w:marLeft w:val="0"/>
      <w:marRight w:val="0"/>
      <w:marTop w:val="0"/>
      <w:marBottom w:val="0"/>
      <w:divBdr>
        <w:top w:val="none" w:sz="0" w:space="0" w:color="auto"/>
        <w:left w:val="none" w:sz="0" w:space="0" w:color="auto"/>
        <w:bottom w:val="none" w:sz="0" w:space="0" w:color="auto"/>
        <w:right w:val="none" w:sz="0" w:space="0" w:color="auto"/>
      </w:divBdr>
    </w:div>
    <w:div w:id="603223096">
      <w:bodyDiv w:val="1"/>
      <w:marLeft w:val="0"/>
      <w:marRight w:val="0"/>
      <w:marTop w:val="0"/>
      <w:marBottom w:val="0"/>
      <w:divBdr>
        <w:top w:val="none" w:sz="0" w:space="0" w:color="auto"/>
        <w:left w:val="none" w:sz="0" w:space="0" w:color="auto"/>
        <w:bottom w:val="none" w:sz="0" w:space="0" w:color="auto"/>
        <w:right w:val="none" w:sz="0" w:space="0" w:color="auto"/>
      </w:divBdr>
    </w:div>
    <w:div w:id="609625153">
      <w:bodyDiv w:val="1"/>
      <w:marLeft w:val="0"/>
      <w:marRight w:val="0"/>
      <w:marTop w:val="0"/>
      <w:marBottom w:val="0"/>
      <w:divBdr>
        <w:top w:val="none" w:sz="0" w:space="0" w:color="auto"/>
        <w:left w:val="none" w:sz="0" w:space="0" w:color="auto"/>
        <w:bottom w:val="none" w:sz="0" w:space="0" w:color="auto"/>
        <w:right w:val="none" w:sz="0" w:space="0" w:color="auto"/>
      </w:divBdr>
      <w:divsChild>
        <w:div w:id="874468902">
          <w:marLeft w:val="274"/>
          <w:marRight w:val="0"/>
          <w:marTop w:val="0"/>
          <w:marBottom w:val="0"/>
          <w:divBdr>
            <w:top w:val="none" w:sz="0" w:space="0" w:color="auto"/>
            <w:left w:val="none" w:sz="0" w:space="0" w:color="auto"/>
            <w:bottom w:val="none" w:sz="0" w:space="0" w:color="auto"/>
            <w:right w:val="none" w:sz="0" w:space="0" w:color="auto"/>
          </w:divBdr>
        </w:div>
      </w:divsChild>
    </w:div>
    <w:div w:id="613875874">
      <w:bodyDiv w:val="1"/>
      <w:marLeft w:val="0"/>
      <w:marRight w:val="0"/>
      <w:marTop w:val="0"/>
      <w:marBottom w:val="0"/>
      <w:divBdr>
        <w:top w:val="none" w:sz="0" w:space="0" w:color="auto"/>
        <w:left w:val="none" w:sz="0" w:space="0" w:color="auto"/>
        <w:bottom w:val="none" w:sz="0" w:space="0" w:color="auto"/>
        <w:right w:val="none" w:sz="0" w:space="0" w:color="auto"/>
      </w:divBdr>
    </w:div>
    <w:div w:id="613900046">
      <w:bodyDiv w:val="1"/>
      <w:marLeft w:val="0"/>
      <w:marRight w:val="0"/>
      <w:marTop w:val="0"/>
      <w:marBottom w:val="0"/>
      <w:divBdr>
        <w:top w:val="none" w:sz="0" w:space="0" w:color="auto"/>
        <w:left w:val="none" w:sz="0" w:space="0" w:color="auto"/>
        <w:bottom w:val="none" w:sz="0" w:space="0" w:color="auto"/>
        <w:right w:val="none" w:sz="0" w:space="0" w:color="auto"/>
      </w:divBdr>
    </w:div>
    <w:div w:id="618875202">
      <w:bodyDiv w:val="1"/>
      <w:marLeft w:val="0"/>
      <w:marRight w:val="0"/>
      <w:marTop w:val="0"/>
      <w:marBottom w:val="0"/>
      <w:divBdr>
        <w:top w:val="none" w:sz="0" w:space="0" w:color="auto"/>
        <w:left w:val="none" w:sz="0" w:space="0" w:color="auto"/>
        <w:bottom w:val="none" w:sz="0" w:space="0" w:color="auto"/>
        <w:right w:val="none" w:sz="0" w:space="0" w:color="auto"/>
      </w:divBdr>
    </w:div>
    <w:div w:id="671371367">
      <w:bodyDiv w:val="1"/>
      <w:marLeft w:val="0"/>
      <w:marRight w:val="0"/>
      <w:marTop w:val="0"/>
      <w:marBottom w:val="0"/>
      <w:divBdr>
        <w:top w:val="none" w:sz="0" w:space="0" w:color="auto"/>
        <w:left w:val="none" w:sz="0" w:space="0" w:color="auto"/>
        <w:bottom w:val="none" w:sz="0" w:space="0" w:color="auto"/>
        <w:right w:val="none" w:sz="0" w:space="0" w:color="auto"/>
      </w:divBdr>
    </w:div>
    <w:div w:id="680009432">
      <w:bodyDiv w:val="1"/>
      <w:marLeft w:val="0"/>
      <w:marRight w:val="0"/>
      <w:marTop w:val="0"/>
      <w:marBottom w:val="0"/>
      <w:divBdr>
        <w:top w:val="none" w:sz="0" w:space="0" w:color="auto"/>
        <w:left w:val="none" w:sz="0" w:space="0" w:color="auto"/>
        <w:bottom w:val="none" w:sz="0" w:space="0" w:color="auto"/>
        <w:right w:val="none" w:sz="0" w:space="0" w:color="auto"/>
      </w:divBdr>
      <w:divsChild>
        <w:div w:id="455100216">
          <w:marLeft w:val="274"/>
          <w:marRight w:val="0"/>
          <w:marTop w:val="0"/>
          <w:marBottom w:val="0"/>
          <w:divBdr>
            <w:top w:val="none" w:sz="0" w:space="0" w:color="auto"/>
            <w:left w:val="none" w:sz="0" w:space="0" w:color="auto"/>
            <w:bottom w:val="none" w:sz="0" w:space="0" w:color="auto"/>
            <w:right w:val="none" w:sz="0" w:space="0" w:color="auto"/>
          </w:divBdr>
        </w:div>
        <w:div w:id="1308899688">
          <w:marLeft w:val="274"/>
          <w:marRight w:val="0"/>
          <w:marTop w:val="0"/>
          <w:marBottom w:val="0"/>
          <w:divBdr>
            <w:top w:val="none" w:sz="0" w:space="0" w:color="auto"/>
            <w:left w:val="none" w:sz="0" w:space="0" w:color="auto"/>
            <w:bottom w:val="none" w:sz="0" w:space="0" w:color="auto"/>
            <w:right w:val="none" w:sz="0" w:space="0" w:color="auto"/>
          </w:divBdr>
        </w:div>
        <w:div w:id="1542546567">
          <w:marLeft w:val="274"/>
          <w:marRight w:val="0"/>
          <w:marTop w:val="0"/>
          <w:marBottom w:val="0"/>
          <w:divBdr>
            <w:top w:val="none" w:sz="0" w:space="0" w:color="auto"/>
            <w:left w:val="none" w:sz="0" w:space="0" w:color="auto"/>
            <w:bottom w:val="none" w:sz="0" w:space="0" w:color="auto"/>
            <w:right w:val="none" w:sz="0" w:space="0" w:color="auto"/>
          </w:divBdr>
        </w:div>
        <w:div w:id="2145921255">
          <w:marLeft w:val="274"/>
          <w:marRight w:val="0"/>
          <w:marTop w:val="0"/>
          <w:marBottom w:val="0"/>
          <w:divBdr>
            <w:top w:val="none" w:sz="0" w:space="0" w:color="auto"/>
            <w:left w:val="none" w:sz="0" w:space="0" w:color="auto"/>
            <w:bottom w:val="none" w:sz="0" w:space="0" w:color="auto"/>
            <w:right w:val="none" w:sz="0" w:space="0" w:color="auto"/>
          </w:divBdr>
        </w:div>
      </w:divsChild>
    </w:div>
    <w:div w:id="694887547">
      <w:bodyDiv w:val="1"/>
      <w:marLeft w:val="0"/>
      <w:marRight w:val="0"/>
      <w:marTop w:val="0"/>
      <w:marBottom w:val="0"/>
      <w:divBdr>
        <w:top w:val="none" w:sz="0" w:space="0" w:color="auto"/>
        <w:left w:val="none" w:sz="0" w:space="0" w:color="auto"/>
        <w:bottom w:val="none" w:sz="0" w:space="0" w:color="auto"/>
        <w:right w:val="none" w:sz="0" w:space="0" w:color="auto"/>
      </w:divBdr>
      <w:divsChild>
        <w:div w:id="701594944">
          <w:marLeft w:val="274"/>
          <w:marRight w:val="0"/>
          <w:marTop w:val="0"/>
          <w:marBottom w:val="0"/>
          <w:divBdr>
            <w:top w:val="none" w:sz="0" w:space="0" w:color="auto"/>
            <w:left w:val="none" w:sz="0" w:space="0" w:color="auto"/>
            <w:bottom w:val="none" w:sz="0" w:space="0" w:color="auto"/>
            <w:right w:val="none" w:sz="0" w:space="0" w:color="auto"/>
          </w:divBdr>
        </w:div>
        <w:div w:id="871571892">
          <w:marLeft w:val="274"/>
          <w:marRight w:val="0"/>
          <w:marTop w:val="0"/>
          <w:marBottom w:val="0"/>
          <w:divBdr>
            <w:top w:val="none" w:sz="0" w:space="0" w:color="auto"/>
            <w:left w:val="none" w:sz="0" w:space="0" w:color="auto"/>
            <w:bottom w:val="none" w:sz="0" w:space="0" w:color="auto"/>
            <w:right w:val="none" w:sz="0" w:space="0" w:color="auto"/>
          </w:divBdr>
        </w:div>
        <w:div w:id="1921254111">
          <w:marLeft w:val="274"/>
          <w:marRight w:val="0"/>
          <w:marTop w:val="0"/>
          <w:marBottom w:val="0"/>
          <w:divBdr>
            <w:top w:val="none" w:sz="0" w:space="0" w:color="auto"/>
            <w:left w:val="none" w:sz="0" w:space="0" w:color="auto"/>
            <w:bottom w:val="none" w:sz="0" w:space="0" w:color="auto"/>
            <w:right w:val="none" w:sz="0" w:space="0" w:color="auto"/>
          </w:divBdr>
        </w:div>
        <w:div w:id="1980769330">
          <w:marLeft w:val="274"/>
          <w:marRight w:val="0"/>
          <w:marTop w:val="0"/>
          <w:marBottom w:val="0"/>
          <w:divBdr>
            <w:top w:val="none" w:sz="0" w:space="0" w:color="auto"/>
            <w:left w:val="none" w:sz="0" w:space="0" w:color="auto"/>
            <w:bottom w:val="none" w:sz="0" w:space="0" w:color="auto"/>
            <w:right w:val="none" w:sz="0" w:space="0" w:color="auto"/>
          </w:divBdr>
        </w:div>
      </w:divsChild>
    </w:div>
    <w:div w:id="697463167">
      <w:bodyDiv w:val="1"/>
      <w:marLeft w:val="0"/>
      <w:marRight w:val="0"/>
      <w:marTop w:val="0"/>
      <w:marBottom w:val="0"/>
      <w:divBdr>
        <w:top w:val="none" w:sz="0" w:space="0" w:color="auto"/>
        <w:left w:val="none" w:sz="0" w:space="0" w:color="auto"/>
        <w:bottom w:val="none" w:sz="0" w:space="0" w:color="auto"/>
        <w:right w:val="none" w:sz="0" w:space="0" w:color="auto"/>
      </w:divBdr>
    </w:div>
    <w:div w:id="703797350">
      <w:bodyDiv w:val="1"/>
      <w:marLeft w:val="0"/>
      <w:marRight w:val="0"/>
      <w:marTop w:val="0"/>
      <w:marBottom w:val="0"/>
      <w:divBdr>
        <w:top w:val="none" w:sz="0" w:space="0" w:color="auto"/>
        <w:left w:val="none" w:sz="0" w:space="0" w:color="auto"/>
        <w:bottom w:val="none" w:sz="0" w:space="0" w:color="auto"/>
        <w:right w:val="none" w:sz="0" w:space="0" w:color="auto"/>
      </w:divBdr>
    </w:div>
    <w:div w:id="707222695">
      <w:bodyDiv w:val="1"/>
      <w:marLeft w:val="0"/>
      <w:marRight w:val="0"/>
      <w:marTop w:val="0"/>
      <w:marBottom w:val="0"/>
      <w:divBdr>
        <w:top w:val="none" w:sz="0" w:space="0" w:color="auto"/>
        <w:left w:val="none" w:sz="0" w:space="0" w:color="auto"/>
        <w:bottom w:val="none" w:sz="0" w:space="0" w:color="auto"/>
        <w:right w:val="none" w:sz="0" w:space="0" w:color="auto"/>
      </w:divBdr>
    </w:div>
    <w:div w:id="711538698">
      <w:bodyDiv w:val="1"/>
      <w:marLeft w:val="0"/>
      <w:marRight w:val="0"/>
      <w:marTop w:val="0"/>
      <w:marBottom w:val="0"/>
      <w:divBdr>
        <w:top w:val="none" w:sz="0" w:space="0" w:color="auto"/>
        <w:left w:val="none" w:sz="0" w:space="0" w:color="auto"/>
        <w:bottom w:val="none" w:sz="0" w:space="0" w:color="auto"/>
        <w:right w:val="none" w:sz="0" w:space="0" w:color="auto"/>
      </w:divBdr>
      <w:divsChild>
        <w:div w:id="3095323">
          <w:marLeft w:val="360"/>
          <w:marRight w:val="0"/>
          <w:marTop w:val="240"/>
          <w:marBottom w:val="0"/>
          <w:divBdr>
            <w:top w:val="none" w:sz="0" w:space="0" w:color="auto"/>
            <w:left w:val="none" w:sz="0" w:space="0" w:color="auto"/>
            <w:bottom w:val="none" w:sz="0" w:space="0" w:color="auto"/>
            <w:right w:val="none" w:sz="0" w:space="0" w:color="auto"/>
          </w:divBdr>
        </w:div>
        <w:div w:id="863713883">
          <w:marLeft w:val="360"/>
          <w:marRight w:val="0"/>
          <w:marTop w:val="240"/>
          <w:marBottom w:val="0"/>
          <w:divBdr>
            <w:top w:val="none" w:sz="0" w:space="0" w:color="auto"/>
            <w:left w:val="none" w:sz="0" w:space="0" w:color="auto"/>
            <w:bottom w:val="none" w:sz="0" w:space="0" w:color="auto"/>
            <w:right w:val="none" w:sz="0" w:space="0" w:color="auto"/>
          </w:divBdr>
        </w:div>
        <w:div w:id="1686856495">
          <w:marLeft w:val="360"/>
          <w:marRight w:val="0"/>
          <w:marTop w:val="240"/>
          <w:marBottom w:val="0"/>
          <w:divBdr>
            <w:top w:val="none" w:sz="0" w:space="0" w:color="auto"/>
            <w:left w:val="none" w:sz="0" w:space="0" w:color="auto"/>
            <w:bottom w:val="none" w:sz="0" w:space="0" w:color="auto"/>
            <w:right w:val="none" w:sz="0" w:space="0" w:color="auto"/>
          </w:divBdr>
        </w:div>
      </w:divsChild>
    </w:div>
    <w:div w:id="721442853">
      <w:bodyDiv w:val="1"/>
      <w:marLeft w:val="0"/>
      <w:marRight w:val="0"/>
      <w:marTop w:val="0"/>
      <w:marBottom w:val="0"/>
      <w:divBdr>
        <w:top w:val="none" w:sz="0" w:space="0" w:color="auto"/>
        <w:left w:val="none" w:sz="0" w:space="0" w:color="auto"/>
        <w:bottom w:val="none" w:sz="0" w:space="0" w:color="auto"/>
        <w:right w:val="none" w:sz="0" w:space="0" w:color="auto"/>
      </w:divBdr>
    </w:div>
    <w:div w:id="729113068">
      <w:bodyDiv w:val="1"/>
      <w:marLeft w:val="0"/>
      <w:marRight w:val="0"/>
      <w:marTop w:val="0"/>
      <w:marBottom w:val="0"/>
      <w:divBdr>
        <w:top w:val="none" w:sz="0" w:space="0" w:color="auto"/>
        <w:left w:val="none" w:sz="0" w:space="0" w:color="auto"/>
        <w:bottom w:val="none" w:sz="0" w:space="0" w:color="auto"/>
        <w:right w:val="none" w:sz="0" w:space="0" w:color="auto"/>
      </w:divBdr>
    </w:div>
    <w:div w:id="731806402">
      <w:bodyDiv w:val="1"/>
      <w:marLeft w:val="0"/>
      <w:marRight w:val="0"/>
      <w:marTop w:val="0"/>
      <w:marBottom w:val="0"/>
      <w:divBdr>
        <w:top w:val="none" w:sz="0" w:space="0" w:color="auto"/>
        <w:left w:val="none" w:sz="0" w:space="0" w:color="auto"/>
        <w:bottom w:val="none" w:sz="0" w:space="0" w:color="auto"/>
        <w:right w:val="none" w:sz="0" w:space="0" w:color="auto"/>
      </w:divBdr>
    </w:div>
    <w:div w:id="735007549">
      <w:bodyDiv w:val="1"/>
      <w:marLeft w:val="0"/>
      <w:marRight w:val="0"/>
      <w:marTop w:val="0"/>
      <w:marBottom w:val="0"/>
      <w:divBdr>
        <w:top w:val="none" w:sz="0" w:space="0" w:color="auto"/>
        <w:left w:val="none" w:sz="0" w:space="0" w:color="auto"/>
        <w:bottom w:val="none" w:sz="0" w:space="0" w:color="auto"/>
        <w:right w:val="none" w:sz="0" w:space="0" w:color="auto"/>
      </w:divBdr>
    </w:div>
    <w:div w:id="737628723">
      <w:bodyDiv w:val="1"/>
      <w:marLeft w:val="0"/>
      <w:marRight w:val="0"/>
      <w:marTop w:val="0"/>
      <w:marBottom w:val="0"/>
      <w:divBdr>
        <w:top w:val="none" w:sz="0" w:space="0" w:color="auto"/>
        <w:left w:val="none" w:sz="0" w:space="0" w:color="auto"/>
        <w:bottom w:val="none" w:sz="0" w:space="0" w:color="auto"/>
        <w:right w:val="none" w:sz="0" w:space="0" w:color="auto"/>
      </w:divBdr>
    </w:div>
    <w:div w:id="750129237">
      <w:bodyDiv w:val="1"/>
      <w:marLeft w:val="0"/>
      <w:marRight w:val="0"/>
      <w:marTop w:val="0"/>
      <w:marBottom w:val="0"/>
      <w:divBdr>
        <w:top w:val="none" w:sz="0" w:space="0" w:color="auto"/>
        <w:left w:val="none" w:sz="0" w:space="0" w:color="auto"/>
        <w:bottom w:val="none" w:sz="0" w:space="0" w:color="auto"/>
        <w:right w:val="none" w:sz="0" w:space="0" w:color="auto"/>
      </w:divBdr>
      <w:divsChild>
        <w:div w:id="156042058">
          <w:marLeft w:val="274"/>
          <w:marRight w:val="0"/>
          <w:marTop w:val="0"/>
          <w:marBottom w:val="0"/>
          <w:divBdr>
            <w:top w:val="none" w:sz="0" w:space="0" w:color="auto"/>
            <w:left w:val="none" w:sz="0" w:space="0" w:color="auto"/>
            <w:bottom w:val="none" w:sz="0" w:space="0" w:color="auto"/>
            <w:right w:val="none" w:sz="0" w:space="0" w:color="auto"/>
          </w:divBdr>
        </w:div>
        <w:div w:id="958877030">
          <w:marLeft w:val="274"/>
          <w:marRight w:val="0"/>
          <w:marTop w:val="0"/>
          <w:marBottom w:val="0"/>
          <w:divBdr>
            <w:top w:val="none" w:sz="0" w:space="0" w:color="auto"/>
            <w:left w:val="none" w:sz="0" w:space="0" w:color="auto"/>
            <w:bottom w:val="none" w:sz="0" w:space="0" w:color="auto"/>
            <w:right w:val="none" w:sz="0" w:space="0" w:color="auto"/>
          </w:divBdr>
        </w:div>
        <w:div w:id="1491630987">
          <w:marLeft w:val="274"/>
          <w:marRight w:val="0"/>
          <w:marTop w:val="0"/>
          <w:marBottom w:val="0"/>
          <w:divBdr>
            <w:top w:val="none" w:sz="0" w:space="0" w:color="auto"/>
            <w:left w:val="none" w:sz="0" w:space="0" w:color="auto"/>
            <w:bottom w:val="none" w:sz="0" w:space="0" w:color="auto"/>
            <w:right w:val="none" w:sz="0" w:space="0" w:color="auto"/>
          </w:divBdr>
        </w:div>
        <w:div w:id="1892495014">
          <w:marLeft w:val="274"/>
          <w:marRight w:val="0"/>
          <w:marTop w:val="0"/>
          <w:marBottom w:val="0"/>
          <w:divBdr>
            <w:top w:val="none" w:sz="0" w:space="0" w:color="auto"/>
            <w:left w:val="none" w:sz="0" w:space="0" w:color="auto"/>
            <w:bottom w:val="none" w:sz="0" w:space="0" w:color="auto"/>
            <w:right w:val="none" w:sz="0" w:space="0" w:color="auto"/>
          </w:divBdr>
        </w:div>
        <w:div w:id="2021732332">
          <w:marLeft w:val="274"/>
          <w:marRight w:val="0"/>
          <w:marTop w:val="0"/>
          <w:marBottom w:val="0"/>
          <w:divBdr>
            <w:top w:val="none" w:sz="0" w:space="0" w:color="auto"/>
            <w:left w:val="none" w:sz="0" w:space="0" w:color="auto"/>
            <w:bottom w:val="none" w:sz="0" w:space="0" w:color="auto"/>
            <w:right w:val="none" w:sz="0" w:space="0" w:color="auto"/>
          </w:divBdr>
        </w:div>
      </w:divsChild>
    </w:div>
    <w:div w:id="759300408">
      <w:bodyDiv w:val="1"/>
      <w:marLeft w:val="0"/>
      <w:marRight w:val="0"/>
      <w:marTop w:val="0"/>
      <w:marBottom w:val="0"/>
      <w:divBdr>
        <w:top w:val="none" w:sz="0" w:space="0" w:color="auto"/>
        <w:left w:val="none" w:sz="0" w:space="0" w:color="auto"/>
        <w:bottom w:val="none" w:sz="0" w:space="0" w:color="auto"/>
        <w:right w:val="none" w:sz="0" w:space="0" w:color="auto"/>
      </w:divBdr>
    </w:div>
    <w:div w:id="766391945">
      <w:bodyDiv w:val="1"/>
      <w:marLeft w:val="0"/>
      <w:marRight w:val="0"/>
      <w:marTop w:val="0"/>
      <w:marBottom w:val="0"/>
      <w:divBdr>
        <w:top w:val="none" w:sz="0" w:space="0" w:color="auto"/>
        <w:left w:val="none" w:sz="0" w:space="0" w:color="auto"/>
        <w:bottom w:val="none" w:sz="0" w:space="0" w:color="auto"/>
        <w:right w:val="none" w:sz="0" w:space="0" w:color="auto"/>
      </w:divBdr>
    </w:div>
    <w:div w:id="778835939">
      <w:bodyDiv w:val="1"/>
      <w:marLeft w:val="0"/>
      <w:marRight w:val="0"/>
      <w:marTop w:val="0"/>
      <w:marBottom w:val="0"/>
      <w:divBdr>
        <w:top w:val="none" w:sz="0" w:space="0" w:color="auto"/>
        <w:left w:val="none" w:sz="0" w:space="0" w:color="auto"/>
        <w:bottom w:val="none" w:sz="0" w:space="0" w:color="auto"/>
        <w:right w:val="none" w:sz="0" w:space="0" w:color="auto"/>
      </w:divBdr>
    </w:div>
    <w:div w:id="785470844">
      <w:bodyDiv w:val="1"/>
      <w:marLeft w:val="0"/>
      <w:marRight w:val="0"/>
      <w:marTop w:val="0"/>
      <w:marBottom w:val="0"/>
      <w:divBdr>
        <w:top w:val="none" w:sz="0" w:space="0" w:color="auto"/>
        <w:left w:val="none" w:sz="0" w:space="0" w:color="auto"/>
        <w:bottom w:val="none" w:sz="0" w:space="0" w:color="auto"/>
        <w:right w:val="none" w:sz="0" w:space="0" w:color="auto"/>
      </w:divBdr>
      <w:divsChild>
        <w:div w:id="27535047">
          <w:marLeft w:val="274"/>
          <w:marRight w:val="0"/>
          <w:marTop w:val="0"/>
          <w:marBottom w:val="0"/>
          <w:divBdr>
            <w:top w:val="none" w:sz="0" w:space="0" w:color="auto"/>
            <w:left w:val="none" w:sz="0" w:space="0" w:color="auto"/>
            <w:bottom w:val="none" w:sz="0" w:space="0" w:color="auto"/>
            <w:right w:val="none" w:sz="0" w:space="0" w:color="auto"/>
          </w:divBdr>
        </w:div>
        <w:div w:id="235095806">
          <w:marLeft w:val="274"/>
          <w:marRight w:val="0"/>
          <w:marTop w:val="0"/>
          <w:marBottom w:val="0"/>
          <w:divBdr>
            <w:top w:val="none" w:sz="0" w:space="0" w:color="auto"/>
            <w:left w:val="none" w:sz="0" w:space="0" w:color="auto"/>
            <w:bottom w:val="none" w:sz="0" w:space="0" w:color="auto"/>
            <w:right w:val="none" w:sz="0" w:space="0" w:color="auto"/>
          </w:divBdr>
        </w:div>
        <w:div w:id="262610661">
          <w:marLeft w:val="274"/>
          <w:marRight w:val="0"/>
          <w:marTop w:val="0"/>
          <w:marBottom w:val="0"/>
          <w:divBdr>
            <w:top w:val="none" w:sz="0" w:space="0" w:color="auto"/>
            <w:left w:val="none" w:sz="0" w:space="0" w:color="auto"/>
            <w:bottom w:val="none" w:sz="0" w:space="0" w:color="auto"/>
            <w:right w:val="none" w:sz="0" w:space="0" w:color="auto"/>
          </w:divBdr>
        </w:div>
        <w:div w:id="286477405">
          <w:marLeft w:val="274"/>
          <w:marRight w:val="0"/>
          <w:marTop w:val="0"/>
          <w:marBottom w:val="0"/>
          <w:divBdr>
            <w:top w:val="none" w:sz="0" w:space="0" w:color="auto"/>
            <w:left w:val="none" w:sz="0" w:space="0" w:color="auto"/>
            <w:bottom w:val="none" w:sz="0" w:space="0" w:color="auto"/>
            <w:right w:val="none" w:sz="0" w:space="0" w:color="auto"/>
          </w:divBdr>
        </w:div>
        <w:div w:id="496579146">
          <w:marLeft w:val="274"/>
          <w:marRight w:val="0"/>
          <w:marTop w:val="0"/>
          <w:marBottom w:val="0"/>
          <w:divBdr>
            <w:top w:val="none" w:sz="0" w:space="0" w:color="auto"/>
            <w:left w:val="none" w:sz="0" w:space="0" w:color="auto"/>
            <w:bottom w:val="none" w:sz="0" w:space="0" w:color="auto"/>
            <w:right w:val="none" w:sz="0" w:space="0" w:color="auto"/>
          </w:divBdr>
        </w:div>
        <w:div w:id="543911097">
          <w:marLeft w:val="274"/>
          <w:marRight w:val="0"/>
          <w:marTop w:val="0"/>
          <w:marBottom w:val="0"/>
          <w:divBdr>
            <w:top w:val="none" w:sz="0" w:space="0" w:color="auto"/>
            <w:left w:val="none" w:sz="0" w:space="0" w:color="auto"/>
            <w:bottom w:val="none" w:sz="0" w:space="0" w:color="auto"/>
            <w:right w:val="none" w:sz="0" w:space="0" w:color="auto"/>
          </w:divBdr>
        </w:div>
        <w:div w:id="674577316">
          <w:marLeft w:val="274"/>
          <w:marRight w:val="0"/>
          <w:marTop w:val="0"/>
          <w:marBottom w:val="0"/>
          <w:divBdr>
            <w:top w:val="none" w:sz="0" w:space="0" w:color="auto"/>
            <w:left w:val="none" w:sz="0" w:space="0" w:color="auto"/>
            <w:bottom w:val="none" w:sz="0" w:space="0" w:color="auto"/>
            <w:right w:val="none" w:sz="0" w:space="0" w:color="auto"/>
          </w:divBdr>
        </w:div>
        <w:div w:id="713382037">
          <w:marLeft w:val="274"/>
          <w:marRight w:val="0"/>
          <w:marTop w:val="0"/>
          <w:marBottom w:val="0"/>
          <w:divBdr>
            <w:top w:val="none" w:sz="0" w:space="0" w:color="auto"/>
            <w:left w:val="none" w:sz="0" w:space="0" w:color="auto"/>
            <w:bottom w:val="none" w:sz="0" w:space="0" w:color="auto"/>
            <w:right w:val="none" w:sz="0" w:space="0" w:color="auto"/>
          </w:divBdr>
        </w:div>
        <w:div w:id="734358324">
          <w:marLeft w:val="274"/>
          <w:marRight w:val="0"/>
          <w:marTop w:val="0"/>
          <w:marBottom w:val="0"/>
          <w:divBdr>
            <w:top w:val="none" w:sz="0" w:space="0" w:color="auto"/>
            <w:left w:val="none" w:sz="0" w:space="0" w:color="auto"/>
            <w:bottom w:val="none" w:sz="0" w:space="0" w:color="auto"/>
            <w:right w:val="none" w:sz="0" w:space="0" w:color="auto"/>
          </w:divBdr>
        </w:div>
        <w:div w:id="764111681">
          <w:marLeft w:val="274"/>
          <w:marRight w:val="0"/>
          <w:marTop w:val="0"/>
          <w:marBottom w:val="0"/>
          <w:divBdr>
            <w:top w:val="none" w:sz="0" w:space="0" w:color="auto"/>
            <w:left w:val="none" w:sz="0" w:space="0" w:color="auto"/>
            <w:bottom w:val="none" w:sz="0" w:space="0" w:color="auto"/>
            <w:right w:val="none" w:sz="0" w:space="0" w:color="auto"/>
          </w:divBdr>
        </w:div>
        <w:div w:id="939876984">
          <w:marLeft w:val="274"/>
          <w:marRight w:val="0"/>
          <w:marTop w:val="0"/>
          <w:marBottom w:val="0"/>
          <w:divBdr>
            <w:top w:val="none" w:sz="0" w:space="0" w:color="auto"/>
            <w:left w:val="none" w:sz="0" w:space="0" w:color="auto"/>
            <w:bottom w:val="none" w:sz="0" w:space="0" w:color="auto"/>
            <w:right w:val="none" w:sz="0" w:space="0" w:color="auto"/>
          </w:divBdr>
        </w:div>
        <w:div w:id="1022588216">
          <w:marLeft w:val="274"/>
          <w:marRight w:val="0"/>
          <w:marTop w:val="0"/>
          <w:marBottom w:val="0"/>
          <w:divBdr>
            <w:top w:val="none" w:sz="0" w:space="0" w:color="auto"/>
            <w:left w:val="none" w:sz="0" w:space="0" w:color="auto"/>
            <w:bottom w:val="none" w:sz="0" w:space="0" w:color="auto"/>
            <w:right w:val="none" w:sz="0" w:space="0" w:color="auto"/>
          </w:divBdr>
        </w:div>
        <w:div w:id="1148522539">
          <w:marLeft w:val="274"/>
          <w:marRight w:val="0"/>
          <w:marTop w:val="0"/>
          <w:marBottom w:val="0"/>
          <w:divBdr>
            <w:top w:val="none" w:sz="0" w:space="0" w:color="auto"/>
            <w:left w:val="none" w:sz="0" w:space="0" w:color="auto"/>
            <w:bottom w:val="none" w:sz="0" w:space="0" w:color="auto"/>
            <w:right w:val="none" w:sz="0" w:space="0" w:color="auto"/>
          </w:divBdr>
        </w:div>
        <w:div w:id="1226528173">
          <w:marLeft w:val="274"/>
          <w:marRight w:val="0"/>
          <w:marTop w:val="0"/>
          <w:marBottom w:val="0"/>
          <w:divBdr>
            <w:top w:val="none" w:sz="0" w:space="0" w:color="auto"/>
            <w:left w:val="none" w:sz="0" w:space="0" w:color="auto"/>
            <w:bottom w:val="none" w:sz="0" w:space="0" w:color="auto"/>
            <w:right w:val="none" w:sz="0" w:space="0" w:color="auto"/>
          </w:divBdr>
        </w:div>
        <w:div w:id="1359619920">
          <w:marLeft w:val="274"/>
          <w:marRight w:val="0"/>
          <w:marTop w:val="0"/>
          <w:marBottom w:val="0"/>
          <w:divBdr>
            <w:top w:val="none" w:sz="0" w:space="0" w:color="auto"/>
            <w:left w:val="none" w:sz="0" w:space="0" w:color="auto"/>
            <w:bottom w:val="none" w:sz="0" w:space="0" w:color="auto"/>
            <w:right w:val="none" w:sz="0" w:space="0" w:color="auto"/>
          </w:divBdr>
        </w:div>
        <w:div w:id="1378310632">
          <w:marLeft w:val="274"/>
          <w:marRight w:val="0"/>
          <w:marTop w:val="0"/>
          <w:marBottom w:val="0"/>
          <w:divBdr>
            <w:top w:val="none" w:sz="0" w:space="0" w:color="auto"/>
            <w:left w:val="none" w:sz="0" w:space="0" w:color="auto"/>
            <w:bottom w:val="none" w:sz="0" w:space="0" w:color="auto"/>
            <w:right w:val="none" w:sz="0" w:space="0" w:color="auto"/>
          </w:divBdr>
        </w:div>
        <w:div w:id="1392775415">
          <w:marLeft w:val="274"/>
          <w:marRight w:val="0"/>
          <w:marTop w:val="0"/>
          <w:marBottom w:val="0"/>
          <w:divBdr>
            <w:top w:val="none" w:sz="0" w:space="0" w:color="auto"/>
            <w:left w:val="none" w:sz="0" w:space="0" w:color="auto"/>
            <w:bottom w:val="none" w:sz="0" w:space="0" w:color="auto"/>
            <w:right w:val="none" w:sz="0" w:space="0" w:color="auto"/>
          </w:divBdr>
        </w:div>
        <w:div w:id="1571622468">
          <w:marLeft w:val="274"/>
          <w:marRight w:val="0"/>
          <w:marTop w:val="0"/>
          <w:marBottom w:val="0"/>
          <w:divBdr>
            <w:top w:val="none" w:sz="0" w:space="0" w:color="auto"/>
            <w:left w:val="none" w:sz="0" w:space="0" w:color="auto"/>
            <w:bottom w:val="none" w:sz="0" w:space="0" w:color="auto"/>
            <w:right w:val="none" w:sz="0" w:space="0" w:color="auto"/>
          </w:divBdr>
        </w:div>
        <w:div w:id="1620064636">
          <w:marLeft w:val="274"/>
          <w:marRight w:val="0"/>
          <w:marTop w:val="0"/>
          <w:marBottom w:val="0"/>
          <w:divBdr>
            <w:top w:val="none" w:sz="0" w:space="0" w:color="auto"/>
            <w:left w:val="none" w:sz="0" w:space="0" w:color="auto"/>
            <w:bottom w:val="none" w:sz="0" w:space="0" w:color="auto"/>
            <w:right w:val="none" w:sz="0" w:space="0" w:color="auto"/>
          </w:divBdr>
        </w:div>
        <w:div w:id="1633706230">
          <w:marLeft w:val="274"/>
          <w:marRight w:val="0"/>
          <w:marTop w:val="0"/>
          <w:marBottom w:val="0"/>
          <w:divBdr>
            <w:top w:val="none" w:sz="0" w:space="0" w:color="auto"/>
            <w:left w:val="none" w:sz="0" w:space="0" w:color="auto"/>
            <w:bottom w:val="none" w:sz="0" w:space="0" w:color="auto"/>
            <w:right w:val="none" w:sz="0" w:space="0" w:color="auto"/>
          </w:divBdr>
        </w:div>
        <w:div w:id="1758743628">
          <w:marLeft w:val="274"/>
          <w:marRight w:val="0"/>
          <w:marTop w:val="0"/>
          <w:marBottom w:val="0"/>
          <w:divBdr>
            <w:top w:val="none" w:sz="0" w:space="0" w:color="auto"/>
            <w:left w:val="none" w:sz="0" w:space="0" w:color="auto"/>
            <w:bottom w:val="none" w:sz="0" w:space="0" w:color="auto"/>
            <w:right w:val="none" w:sz="0" w:space="0" w:color="auto"/>
          </w:divBdr>
        </w:div>
        <w:div w:id="1915965128">
          <w:marLeft w:val="274"/>
          <w:marRight w:val="0"/>
          <w:marTop w:val="0"/>
          <w:marBottom w:val="0"/>
          <w:divBdr>
            <w:top w:val="none" w:sz="0" w:space="0" w:color="auto"/>
            <w:left w:val="none" w:sz="0" w:space="0" w:color="auto"/>
            <w:bottom w:val="none" w:sz="0" w:space="0" w:color="auto"/>
            <w:right w:val="none" w:sz="0" w:space="0" w:color="auto"/>
          </w:divBdr>
        </w:div>
      </w:divsChild>
    </w:div>
    <w:div w:id="811140676">
      <w:bodyDiv w:val="1"/>
      <w:marLeft w:val="0"/>
      <w:marRight w:val="0"/>
      <w:marTop w:val="0"/>
      <w:marBottom w:val="0"/>
      <w:divBdr>
        <w:top w:val="none" w:sz="0" w:space="0" w:color="auto"/>
        <w:left w:val="none" w:sz="0" w:space="0" w:color="auto"/>
        <w:bottom w:val="none" w:sz="0" w:space="0" w:color="auto"/>
        <w:right w:val="none" w:sz="0" w:space="0" w:color="auto"/>
      </w:divBdr>
    </w:div>
    <w:div w:id="812253760">
      <w:bodyDiv w:val="1"/>
      <w:marLeft w:val="0"/>
      <w:marRight w:val="0"/>
      <w:marTop w:val="0"/>
      <w:marBottom w:val="0"/>
      <w:divBdr>
        <w:top w:val="none" w:sz="0" w:space="0" w:color="auto"/>
        <w:left w:val="none" w:sz="0" w:space="0" w:color="auto"/>
        <w:bottom w:val="none" w:sz="0" w:space="0" w:color="auto"/>
        <w:right w:val="none" w:sz="0" w:space="0" w:color="auto"/>
      </w:divBdr>
      <w:divsChild>
        <w:div w:id="347484164">
          <w:marLeft w:val="274"/>
          <w:marRight w:val="0"/>
          <w:marTop w:val="0"/>
          <w:marBottom w:val="0"/>
          <w:divBdr>
            <w:top w:val="none" w:sz="0" w:space="0" w:color="auto"/>
            <w:left w:val="none" w:sz="0" w:space="0" w:color="auto"/>
            <w:bottom w:val="none" w:sz="0" w:space="0" w:color="auto"/>
            <w:right w:val="none" w:sz="0" w:space="0" w:color="auto"/>
          </w:divBdr>
        </w:div>
        <w:div w:id="357513361">
          <w:marLeft w:val="274"/>
          <w:marRight w:val="0"/>
          <w:marTop w:val="0"/>
          <w:marBottom w:val="0"/>
          <w:divBdr>
            <w:top w:val="none" w:sz="0" w:space="0" w:color="auto"/>
            <w:left w:val="none" w:sz="0" w:space="0" w:color="auto"/>
            <w:bottom w:val="none" w:sz="0" w:space="0" w:color="auto"/>
            <w:right w:val="none" w:sz="0" w:space="0" w:color="auto"/>
          </w:divBdr>
        </w:div>
        <w:div w:id="489372998">
          <w:marLeft w:val="274"/>
          <w:marRight w:val="0"/>
          <w:marTop w:val="0"/>
          <w:marBottom w:val="0"/>
          <w:divBdr>
            <w:top w:val="none" w:sz="0" w:space="0" w:color="auto"/>
            <w:left w:val="none" w:sz="0" w:space="0" w:color="auto"/>
            <w:bottom w:val="none" w:sz="0" w:space="0" w:color="auto"/>
            <w:right w:val="none" w:sz="0" w:space="0" w:color="auto"/>
          </w:divBdr>
        </w:div>
        <w:div w:id="705909901">
          <w:marLeft w:val="274"/>
          <w:marRight w:val="0"/>
          <w:marTop w:val="0"/>
          <w:marBottom w:val="0"/>
          <w:divBdr>
            <w:top w:val="none" w:sz="0" w:space="0" w:color="auto"/>
            <w:left w:val="none" w:sz="0" w:space="0" w:color="auto"/>
            <w:bottom w:val="none" w:sz="0" w:space="0" w:color="auto"/>
            <w:right w:val="none" w:sz="0" w:space="0" w:color="auto"/>
          </w:divBdr>
        </w:div>
        <w:div w:id="1424764613">
          <w:marLeft w:val="274"/>
          <w:marRight w:val="0"/>
          <w:marTop w:val="0"/>
          <w:marBottom w:val="0"/>
          <w:divBdr>
            <w:top w:val="none" w:sz="0" w:space="0" w:color="auto"/>
            <w:left w:val="none" w:sz="0" w:space="0" w:color="auto"/>
            <w:bottom w:val="none" w:sz="0" w:space="0" w:color="auto"/>
            <w:right w:val="none" w:sz="0" w:space="0" w:color="auto"/>
          </w:divBdr>
        </w:div>
        <w:div w:id="1788892801">
          <w:marLeft w:val="274"/>
          <w:marRight w:val="0"/>
          <w:marTop w:val="0"/>
          <w:marBottom w:val="0"/>
          <w:divBdr>
            <w:top w:val="none" w:sz="0" w:space="0" w:color="auto"/>
            <w:left w:val="none" w:sz="0" w:space="0" w:color="auto"/>
            <w:bottom w:val="none" w:sz="0" w:space="0" w:color="auto"/>
            <w:right w:val="none" w:sz="0" w:space="0" w:color="auto"/>
          </w:divBdr>
        </w:div>
        <w:div w:id="1891572826">
          <w:marLeft w:val="274"/>
          <w:marRight w:val="0"/>
          <w:marTop w:val="0"/>
          <w:marBottom w:val="0"/>
          <w:divBdr>
            <w:top w:val="none" w:sz="0" w:space="0" w:color="auto"/>
            <w:left w:val="none" w:sz="0" w:space="0" w:color="auto"/>
            <w:bottom w:val="none" w:sz="0" w:space="0" w:color="auto"/>
            <w:right w:val="none" w:sz="0" w:space="0" w:color="auto"/>
          </w:divBdr>
        </w:div>
      </w:divsChild>
    </w:div>
    <w:div w:id="821776654">
      <w:bodyDiv w:val="1"/>
      <w:marLeft w:val="0"/>
      <w:marRight w:val="0"/>
      <w:marTop w:val="0"/>
      <w:marBottom w:val="0"/>
      <w:divBdr>
        <w:top w:val="none" w:sz="0" w:space="0" w:color="auto"/>
        <w:left w:val="none" w:sz="0" w:space="0" w:color="auto"/>
        <w:bottom w:val="none" w:sz="0" w:space="0" w:color="auto"/>
        <w:right w:val="none" w:sz="0" w:space="0" w:color="auto"/>
      </w:divBdr>
      <w:divsChild>
        <w:div w:id="31004425">
          <w:marLeft w:val="274"/>
          <w:marRight w:val="0"/>
          <w:marTop w:val="0"/>
          <w:marBottom w:val="0"/>
          <w:divBdr>
            <w:top w:val="none" w:sz="0" w:space="0" w:color="auto"/>
            <w:left w:val="none" w:sz="0" w:space="0" w:color="auto"/>
            <w:bottom w:val="none" w:sz="0" w:space="0" w:color="auto"/>
            <w:right w:val="none" w:sz="0" w:space="0" w:color="auto"/>
          </w:divBdr>
        </w:div>
        <w:div w:id="437407585">
          <w:marLeft w:val="274"/>
          <w:marRight w:val="0"/>
          <w:marTop w:val="0"/>
          <w:marBottom w:val="0"/>
          <w:divBdr>
            <w:top w:val="none" w:sz="0" w:space="0" w:color="auto"/>
            <w:left w:val="none" w:sz="0" w:space="0" w:color="auto"/>
            <w:bottom w:val="none" w:sz="0" w:space="0" w:color="auto"/>
            <w:right w:val="none" w:sz="0" w:space="0" w:color="auto"/>
          </w:divBdr>
        </w:div>
        <w:div w:id="594558714">
          <w:marLeft w:val="274"/>
          <w:marRight w:val="0"/>
          <w:marTop w:val="0"/>
          <w:marBottom w:val="0"/>
          <w:divBdr>
            <w:top w:val="none" w:sz="0" w:space="0" w:color="auto"/>
            <w:left w:val="none" w:sz="0" w:space="0" w:color="auto"/>
            <w:bottom w:val="none" w:sz="0" w:space="0" w:color="auto"/>
            <w:right w:val="none" w:sz="0" w:space="0" w:color="auto"/>
          </w:divBdr>
        </w:div>
        <w:div w:id="605423614">
          <w:marLeft w:val="274"/>
          <w:marRight w:val="0"/>
          <w:marTop w:val="0"/>
          <w:marBottom w:val="0"/>
          <w:divBdr>
            <w:top w:val="none" w:sz="0" w:space="0" w:color="auto"/>
            <w:left w:val="none" w:sz="0" w:space="0" w:color="auto"/>
            <w:bottom w:val="none" w:sz="0" w:space="0" w:color="auto"/>
            <w:right w:val="none" w:sz="0" w:space="0" w:color="auto"/>
          </w:divBdr>
        </w:div>
        <w:div w:id="776827747">
          <w:marLeft w:val="274"/>
          <w:marRight w:val="0"/>
          <w:marTop w:val="0"/>
          <w:marBottom w:val="0"/>
          <w:divBdr>
            <w:top w:val="none" w:sz="0" w:space="0" w:color="auto"/>
            <w:left w:val="none" w:sz="0" w:space="0" w:color="auto"/>
            <w:bottom w:val="none" w:sz="0" w:space="0" w:color="auto"/>
            <w:right w:val="none" w:sz="0" w:space="0" w:color="auto"/>
          </w:divBdr>
        </w:div>
        <w:div w:id="948195333">
          <w:marLeft w:val="274"/>
          <w:marRight w:val="0"/>
          <w:marTop w:val="0"/>
          <w:marBottom w:val="0"/>
          <w:divBdr>
            <w:top w:val="none" w:sz="0" w:space="0" w:color="auto"/>
            <w:left w:val="none" w:sz="0" w:space="0" w:color="auto"/>
            <w:bottom w:val="none" w:sz="0" w:space="0" w:color="auto"/>
            <w:right w:val="none" w:sz="0" w:space="0" w:color="auto"/>
          </w:divBdr>
        </w:div>
        <w:div w:id="1114905697">
          <w:marLeft w:val="274"/>
          <w:marRight w:val="0"/>
          <w:marTop w:val="0"/>
          <w:marBottom w:val="0"/>
          <w:divBdr>
            <w:top w:val="none" w:sz="0" w:space="0" w:color="auto"/>
            <w:left w:val="none" w:sz="0" w:space="0" w:color="auto"/>
            <w:bottom w:val="none" w:sz="0" w:space="0" w:color="auto"/>
            <w:right w:val="none" w:sz="0" w:space="0" w:color="auto"/>
          </w:divBdr>
        </w:div>
        <w:div w:id="1278096621">
          <w:marLeft w:val="274"/>
          <w:marRight w:val="0"/>
          <w:marTop w:val="0"/>
          <w:marBottom w:val="0"/>
          <w:divBdr>
            <w:top w:val="none" w:sz="0" w:space="0" w:color="auto"/>
            <w:left w:val="none" w:sz="0" w:space="0" w:color="auto"/>
            <w:bottom w:val="none" w:sz="0" w:space="0" w:color="auto"/>
            <w:right w:val="none" w:sz="0" w:space="0" w:color="auto"/>
          </w:divBdr>
        </w:div>
        <w:div w:id="1564370356">
          <w:marLeft w:val="274"/>
          <w:marRight w:val="0"/>
          <w:marTop w:val="0"/>
          <w:marBottom w:val="0"/>
          <w:divBdr>
            <w:top w:val="none" w:sz="0" w:space="0" w:color="auto"/>
            <w:left w:val="none" w:sz="0" w:space="0" w:color="auto"/>
            <w:bottom w:val="none" w:sz="0" w:space="0" w:color="auto"/>
            <w:right w:val="none" w:sz="0" w:space="0" w:color="auto"/>
          </w:divBdr>
        </w:div>
        <w:div w:id="1584995247">
          <w:marLeft w:val="274"/>
          <w:marRight w:val="0"/>
          <w:marTop w:val="0"/>
          <w:marBottom w:val="0"/>
          <w:divBdr>
            <w:top w:val="none" w:sz="0" w:space="0" w:color="auto"/>
            <w:left w:val="none" w:sz="0" w:space="0" w:color="auto"/>
            <w:bottom w:val="none" w:sz="0" w:space="0" w:color="auto"/>
            <w:right w:val="none" w:sz="0" w:space="0" w:color="auto"/>
          </w:divBdr>
        </w:div>
        <w:div w:id="1733118731">
          <w:marLeft w:val="274"/>
          <w:marRight w:val="0"/>
          <w:marTop w:val="0"/>
          <w:marBottom w:val="0"/>
          <w:divBdr>
            <w:top w:val="none" w:sz="0" w:space="0" w:color="auto"/>
            <w:left w:val="none" w:sz="0" w:space="0" w:color="auto"/>
            <w:bottom w:val="none" w:sz="0" w:space="0" w:color="auto"/>
            <w:right w:val="none" w:sz="0" w:space="0" w:color="auto"/>
          </w:divBdr>
        </w:div>
        <w:div w:id="1900744902">
          <w:marLeft w:val="274"/>
          <w:marRight w:val="0"/>
          <w:marTop w:val="0"/>
          <w:marBottom w:val="0"/>
          <w:divBdr>
            <w:top w:val="none" w:sz="0" w:space="0" w:color="auto"/>
            <w:left w:val="none" w:sz="0" w:space="0" w:color="auto"/>
            <w:bottom w:val="none" w:sz="0" w:space="0" w:color="auto"/>
            <w:right w:val="none" w:sz="0" w:space="0" w:color="auto"/>
          </w:divBdr>
        </w:div>
        <w:div w:id="2019893161">
          <w:marLeft w:val="274"/>
          <w:marRight w:val="0"/>
          <w:marTop w:val="0"/>
          <w:marBottom w:val="0"/>
          <w:divBdr>
            <w:top w:val="none" w:sz="0" w:space="0" w:color="auto"/>
            <w:left w:val="none" w:sz="0" w:space="0" w:color="auto"/>
            <w:bottom w:val="none" w:sz="0" w:space="0" w:color="auto"/>
            <w:right w:val="none" w:sz="0" w:space="0" w:color="auto"/>
          </w:divBdr>
        </w:div>
      </w:divsChild>
    </w:div>
    <w:div w:id="838076679">
      <w:bodyDiv w:val="1"/>
      <w:marLeft w:val="0"/>
      <w:marRight w:val="0"/>
      <w:marTop w:val="0"/>
      <w:marBottom w:val="0"/>
      <w:divBdr>
        <w:top w:val="none" w:sz="0" w:space="0" w:color="auto"/>
        <w:left w:val="none" w:sz="0" w:space="0" w:color="auto"/>
        <w:bottom w:val="none" w:sz="0" w:space="0" w:color="auto"/>
        <w:right w:val="none" w:sz="0" w:space="0" w:color="auto"/>
      </w:divBdr>
      <w:divsChild>
        <w:div w:id="119538040">
          <w:marLeft w:val="360"/>
          <w:marRight w:val="0"/>
          <w:marTop w:val="0"/>
          <w:marBottom w:val="0"/>
          <w:divBdr>
            <w:top w:val="none" w:sz="0" w:space="0" w:color="auto"/>
            <w:left w:val="none" w:sz="0" w:space="0" w:color="auto"/>
            <w:bottom w:val="none" w:sz="0" w:space="0" w:color="auto"/>
            <w:right w:val="none" w:sz="0" w:space="0" w:color="auto"/>
          </w:divBdr>
        </w:div>
        <w:div w:id="1088421962">
          <w:marLeft w:val="360"/>
          <w:marRight w:val="0"/>
          <w:marTop w:val="0"/>
          <w:marBottom w:val="0"/>
          <w:divBdr>
            <w:top w:val="none" w:sz="0" w:space="0" w:color="auto"/>
            <w:left w:val="none" w:sz="0" w:space="0" w:color="auto"/>
            <w:bottom w:val="none" w:sz="0" w:space="0" w:color="auto"/>
            <w:right w:val="none" w:sz="0" w:space="0" w:color="auto"/>
          </w:divBdr>
        </w:div>
      </w:divsChild>
    </w:div>
    <w:div w:id="843669192">
      <w:bodyDiv w:val="1"/>
      <w:marLeft w:val="0"/>
      <w:marRight w:val="0"/>
      <w:marTop w:val="0"/>
      <w:marBottom w:val="0"/>
      <w:divBdr>
        <w:top w:val="none" w:sz="0" w:space="0" w:color="auto"/>
        <w:left w:val="none" w:sz="0" w:space="0" w:color="auto"/>
        <w:bottom w:val="none" w:sz="0" w:space="0" w:color="auto"/>
        <w:right w:val="none" w:sz="0" w:space="0" w:color="auto"/>
      </w:divBdr>
      <w:divsChild>
        <w:div w:id="49883607">
          <w:marLeft w:val="274"/>
          <w:marRight w:val="0"/>
          <w:marTop w:val="0"/>
          <w:marBottom w:val="0"/>
          <w:divBdr>
            <w:top w:val="none" w:sz="0" w:space="0" w:color="auto"/>
            <w:left w:val="none" w:sz="0" w:space="0" w:color="auto"/>
            <w:bottom w:val="none" w:sz="0" w:space="0" w:color="auto"/>
            <w:right w:val="none" w:sz="0" w:space="0" w:color="auto"/>
          </w:divBdr>
        </w:div>
        <w:div w:id="60375426">
          <w:marLeft w:val="274"/>
          <w:marRight w:val="0"/>
          <w:marTop w:val="0"/>
          <w:marBottom w:val="0"/>
          <w:divBdr>
            <w:top w:val="none" w:sz="0" w:space="0" w:color="auto"/>
            <w:left w:val="none" w:sz="0" w:space="0" w:color="auto"/>
            <w:bottom w:val="none" w:sz="0" w:space="0" w:color="auto"/>
            <w:right w:val="none" w:sz="0" w:space="0" w:color="auto"/>
          </w:divBdr>
        </w:div>
        <w:div w:id="171458275">
          <w:marLeft w:val="274"/>
          <w:marRight w:val="0"/>
          <w:marTop w:val="0"/>
          <w:marBottom w:val="0"/>
          <w:divBdr>
            <w:top w:val="none" w:sz="0" w:space="0" w:color="auto"/>
            <w:left w:val="none" w:sz="0" w:space="0" w:color="auto"/>
            <w:bottom w:val="none" w:sz="0" w:space="0" w:color="auto"/>
            <w:right w:val="none" w:sz="0" w:space="0" w:color="auto"/>
          </w:divBdr>
        </w:div>
        <w:div w:id="193419445">
          <w:marLeft w:val="274"/>
          <w:marRight w:val="0"/>
          <w:marTop w:val="0"/>
          <w:marBottom w:val="0"/>
          <w:divBdr>
            <w:top w:val="none" w:sz="0" w:space="0" w:color="auto"/>
            <w:left w:val="none" w:sz="0" w:space="0" w:color="auto"/>
            <w:bottom w:val="none" w:sz="0" w:space="0" w:color="auto"/>
            <w:right w:val="none" w:sz="0" w:space="0" w:color="auto"/>
          </w:divBdr>
        </w:div>
        <w:div w:id="247006149">
          <w:marLeft w:val="274"/>
          <w:marRight w:val="0"/>
          <w:marTop w:val="0"/>
          <w:marBottom w:val="0"/>
          <w:divBdr>
            <w:top w:val="none" w:sz="0" w:space="0" w:color="auto"/>
            <w:left w:val="none" w:sz="0" w:space="0" w:color="auto"/>
            <w:bottom w:val="none" w:sz="0" w:space="0" w:color="auto"/>
            <w:right w:val="none" w:sz="0" w:space="0" w:color="auto"/>
          </w:divBdr>
        </w:div>
        <w:div w:id="253636955">
          <w:marLeft w:val="274"/>
          <w:marRight w:val="0"/>
          <w:marTop w:val="0"/>
          <w:marBottom w:val="0"/>
          <w:divBdr>
            <w:top w:val="none" w:sz="0" w:space="0" w:color="auto"/>
            <w:left w:val="none" w:sz="0" w:space="0" w:color="auto"/>
            <w:bottom w:val="none" w:sz="0" w:space="0" w:color="auto"/>
            <w:right w:val="none" w:sz="0" w:space="0" w:color="auto"/>
          </w:divBdr>
        </w:div>
        <w:div w:id="262612087">
          <w:marLeft w:val="274"/>
          <w:marRight w:val="0"/>
          <w:marTop w:val="0"/>
          <w:marBottom w:val="0"/>
          <w:divBdr>
            <w:top w:val="none" w:sz="0" w:space="0" w:color="auto"/>
            <w:left w:val="none" w:sz="0" w:space="0" w:color="auto"/>
            <w:bottom w:val="none" w:sz="0" w:space="0" w:color="auto"/>
            <w:right w:val="none" w:sz="0" w:space="0" w:color="auto"/>
          </w:divBdr>
        </w:div>
        <w:div w:id="272129083">
          <w:marLeft w:val="274"/>
          <w:marRight w:val="0"/>
          <w:marTop w:val="0"/>
          <w:marBottom w:val="0"/>
          <w:divBdr>
            <w:top w:val="none" w:sz="0" w:space="0" w:color="auto"/>
            <w:left w:val="none" w:sz="0" w:space="0" w:color="auto"/>
            <w:bottom w:val="none" w:sz="0" w:space="0" w:color="auto"/>
            <w:right w:val="none" w:sz="0" w:space="0" w:color="auto"/>
          </w:divBdr>
        </w:div>
        <w:div w:id="315498572">
          <w:marLeft w:val="274"/>
          <w:marRight w:val="0"/>
          <w:marTop w:val="0"/>
          <w:marBottom w:val="0"/>
          <w:divBdr>
            <w:top w:val="none" w:sz="0" w:space="0" w:color="auto"/>
            <w:left w:val="none" w:sz="0" w:space="0" w:color="auto"/>
            <w:bottom w:val="none" w:sz="0" w:space="0" w:color="auto"/>
            <w:right w:val="none" w:sz="0" w:space="0" w:color="auto"/>
          </w:divBdr>
        </w:div>
        <w:div w:id="316424322">
          <w:marLeft w:val="274"/>
          <w:marRight w:val="0"/>
          <w:marTop w:val="0"/>
          <w:marBottom w:val="0"/>
          <w:divBdr>
            <w:top w:val="none" w:sz="0" w:space="0" w:color="auto"/>
            <w:left w:val="none" w:sz="0" w:space="0" w:color="auto"/>
            <w:bottom w:val="none" w:sz="0" w:space="0" w:color="auto"/>
            <w:right w:val="none" w:sz="0" w:space="0" w:color="auto"/>
          </w:divBdr>
        </w:div>
        <w:div w:id="331957917">
          <w:marLeft w:val="274"/>
          <w:marRight w:val="0"/>
          <w:marTop w:val="0"/>
          <w:marBottom w:val="0"/>
          <w:divBdr>
            <w:top w:val="none" w:sz="0" w:space="0" w:color="auto"/>
            <w:left w:val="none" w:sz="0" w:space="0" w:color="auto"/>
            <w:bottom w:val="none" w:sz="0" w:space="0" w:color="auto"/>
            <w:right w:val="none" w:sz="0" w:space="0" w:color="auto"/>
          </w:divBdr>
        </w:div>
        <w:div w:id="370498653">
          <w:marLeft w:val="274"/>
          <w:marRight w:val="0"/>
          <w:marTop w:val="0"/>
          <w:marBottom w:val="0"/>
          <w:divBdr>
            <w:top w:val="none" w:sz="0" w:space="0" w:color="auto"/>
            <w:left w:val="none" w:sz="0" w:space="0" w:color="auto"/>
            <w:bottom w:val="none" w:sz="0" w:space="0" w:color="auto"/>
            <w:right w:val="none" w:sz="0" w:space="0" w:color="auto"/>
          </w:divBdr>
        </w:div>
        <w:div w:id="425078727">
          <w:marLeft w:val="274"/>
          <w:marRight w:val="0"/>
          <w:marTop w:val="0"/>
          <w:marBottom w:val="0"/>
          <w:divBdr>
            <w:top w:val="none" w:sz="0" w:space="0" w:color="auto"/>
            <w:left w:val="none" w:sz="0" w:space="0" w:color="auto"/>
            <w:bottom w:val="none" w:sz="0" w:space="0" w:color="auto"/>
            <w:right w:val="none" w:sz="0" w:space="0" w:color="auto"/>
          </w:divBdr>
        </w:div>
        <w:div w:id="478041971">
          <w:marLeft w:val="274"/>
          <w:marRight w:val="0"/>
          <w:marTop w:val="0"/>
          <w:marBottom w:val="0"/>
          <w:divBdr>
            <w:top w:val="none" w:sz="0" w:space="0" w:color="auto"/>
            <w:left w:val="none" w:sz="0" w:space="0" w:color="auto"/>
            <w:bottom w:val="none" w:sz="0" w:space="0" w:color="auto"/>
            <w:right w:val="none" w:sz="0" w:space="0" w:color="auto"/>
          </w:divBdr>
        </w:div>
        <w:div w:id="507214154">
          <w:marLeft w:val="274"/>
          <w:marRight w:val="0"/>
          <w:marTop w:val="0"/>
          <w:marBottom w:val="0"/>
          <w:divBdr>
            <w:top w:val="none" w:sz="0" w:space="0" w:color="auto"/>
            <w:left w:val="none" w:sz="0" w:space="0" w:color="auto"/>
            <w:bottom w:val="none" w:sz="0" w:space="0" w:color="auto"/>
            <w:right w:val="none" w:sz="0" w:space="0" w:color="auto"/>
          </w:divBdr>
        </w:div>
        <w:div w:id="707994062">
          <w:marLeft w:val="274"/>
          <w:marRight w:val="0"/>
          <w:marTop w:val="0"/>
          <w:marBottom w:val="0"/>
          <w:divBdr>
            <w:top w:val="none" w:sz="0" w:space="0" w:color="auto"/>
            <w:left w:val="none" w:sz="0" w:space="0" w:color="auto"/>
            <w:bottom w:val="none" w:sz="0" w:space="0" w:color="auto"/>
            <w:right w:val="none" w:sz="0" w:space="0" w:color="auto"/>
          </w:divBdr>
        </w:div>
        <w:div w:id="852912964">
          <w:marLeft w:val="274"/>
          <w:marRight w:val="0"/>
          <w:marTop w:val="0"/>
          <w:marBottom w:val="0"/>
          <w:divBdr>
            <w:top w:val="none" w:sz="0" w:space="0" w:color="auto"/>
            <w:left w:val="none" w:sz="0" w:space="0" w:color="auto"/>
            <w:bottom w:val="none" w:sz="0" w:space="0" w:color="auto"/>
            <w:right w:val="none" w:sz="0" w:space="0" w:color="auto"/>
          </w:divBdr>
        </w:div>
        <w:div w:id="855850815">
          <w:marLeft w:val="274"/>
          <w:marRight w:val="0"/>
          <w:marTop w:val="0"/>
          <w:marBottom w:val="0"/>
          <w:divBdr>
            <w:top w:val="none" w:sz="0" w:space="0" w:color="auto"/>
            <w:left w:val="none" w:sz="0" w:space="0" w:color="auto"/>
            <w:bottom w:val="none" w:sz="0" w:space="0" w:color="auto"/>
            <w:right w:val="none" w:sz="0" w:space="0" w:color="auto"/>
          </w:divBdr>
        </w:div>
        <w:div w:id="861943942">
          <w:marLeft w:val="274"/>
          <w:marRight w:val="0"/>
          <w:marTop w:val="0"/>
          <w:marBottom w:val="0"/>
          <w:divBdr>
            <w:top w:val="none" w:sz="0" w:space="0" w:color="auto"/>
            <w:left w:val="none" w:sz="0" w:space="0" w:color="auto"/>
            <w:bottom w:val="none" w:sz="0" w:space="0" w:color="auto"/>
            <w:right w:val="none" w:sz="0" w:space="0" w:color="auto"/>
          </w:divBdr>
        </w:div>
        <w:div w:id="926110634">
          <w:marLeft w:val="274"/>
          <w:marRight w:val="0"/>
          <w:marTop w:val="0"/>
          <w:marBottom w:val="0"/>
          <w:divBdr>
            <w:top w:val="none" w:sz="0" w:space="0" w:color="auto"/>
            <w:left w:val="none" w:sz="0" w:space="0" w:color="auto"/>
            <w:bottom w:val="none" w:sz="0" w:space="0" w:color="auto"/>
            <w:right w:val="none" w:sz="0" w:space="0" w:color="auto"/>
          </w:divBdr>
        </w:div>
        <w:div w:id="934676394">
          <w:marLeft w:val="274"/>
          <w:marRight w:val="0"/>
          <w:marTop w:val="0"/>
          <w:marBottom w:val="0"/>
          <w:divBdr>
            <w:top w:val="none" w:sz="0" w:space="0" w:color="auto"/>
            <w:left w:val="none" w:sz="0" w:space="0" w:color="auto"/>
            <w:bottom w:val="none" w:sz="0" w:space="0" w:color="auto"/>
            <w:right w:val="none" w:sz="0" w:space="0" w:color="auto"/>
          </w:divBdr>
        </w:div>
        <w:div w:id="967049704">
          <w:marLeft w:val="274"/>
          <w:marRight w:val="0"/>
          <w:marTop w:val="0"/>
          <w:marBottom w:val="0"/>
          <w:divBdr>
            <w:top w:val="none" w:sz="0" w:space="0" w:color="auto"/>
            <w:left w:val="none" w:sz="0" w:space="0" w:color="auto"/>
            <w:bottom w:val="none" w:sz="0" w:space="0" w:color="auto"/>
            <w:right w:val="none" w:sz="0" w:space="0" w:color="auto"/>
          </w:divBdr>
        </w:div>
        <w:div w:id="969628709">
          <w:marLeft w:val="274"/>
          <w:marRight w:val="0"/>
          <w:marTop w:val="0"/>
          <w:marBottom w:val="0"/>
          <w:divBdr>
            <w:top w:val="none" w:sz="0" w:space="0" w:color="auto"/>
            <w:left w:val="none" w:sz="0" w:space="0" w:color="auto"/>
            <w:bottom w:val="none" w:sz="0" w:space="0" w:color="auto"/>
            <w:right w:val="none" w:sz="0" w:space="0" w:color="auto"/>
          </w:divBdr>
        </w:div>
        <w:div w:id="1037200671">
          <w:marLeft w:val="274"/>
          <w:marRight w:val="0"/>
          <w:marTop w:val="0"/>
          <w:marBottom w:val="0"/>
          <w:divBdr>
            <w:top w:val="none" w:sz="0" w:space="0" w:color="auto"/>
            <w:left w:val="none" w:sz="0" w:space="0" w:color="auto"/>
            <w:bottom w:val="none" w:sz="0" w:space="0" w:color="auto"/>
            <w:right w:val="none" w:sz="0" w:space="0" w:color="auto"/>
          </w:divBdr>
        </w:div>
        <w:div w:id="1109351265">
          <w:marLeft w:val="274"/>
          <w:marRight w:val="0"/>
          <w:marTop w:val="0"/>
          <w:marBottom w:val="0"/>
          <w:divBdr>
            <w:top w:val="none" w:sz="0" w:space="0" w:color="auto"/>
            <w:left w:val="none" w:sz="0" w:space="0" w:color="auto"/>
            <w:bottom w:val="none" w:sz="0" w:space="0" w:color="auto"/>
            <w:right w:val="none" w:sz="0" w:space="0" w:color="auto"/>
          </w:divBdr>
        </w:div>
        <w:div w:id="1153569872">
          <w:marLeft w:val="274"/>
          <w:marRight w:val="0"/>
          <w:marTop w:val="0"/>
          <w:marBottom w:val="0"/>
          <w:divBdr>
            <w:top w:val="none" w:sz="0" w:space="0" w:color="auto"/>
            <w:left w:val="none" w:sz="0" w:space="0" w:color="auto"/>
            <w:bottom w:val="none" w:sz="0" w:space="0" w:color="auto"/>
            <w:right w:val="none" w:sz="0" w:space="0" w:color="auto"/>
          </w:divBdr>
        </w:div>
        <w:div w:id="1154681812">
          <w:marLeft w:val="274"/>
          <w:marRight w:val="0"/>
          <w:marTop w:val="0"/>
          <w:marBottom w:val="0"/>
          <w:divBdr>
            <w:top w:val="none" w:sz="0" w:space="0" w:color="auto"/>
            <w:left w:val="none" w:sz="0" w:space="0" w:color="auto"/>
            <w:bottom w:val="none" w:sz="0" w:space="0" w:color="auto"/>
            <w:right w:val="none" w:sz="0" w:space="0" w:color="auto"/>
          </w:divBdr>
        </w:div>
        <w:div w:id="1212880624">
          <w:marLeft w:val="274"/>
          <w:marRight w:val="0"/>
          <w:marTop w:val="0"/>
          <w:marBottom w:val="0"/>
          <w:divBdr>
            <w:top w:val="none" w:sz="0" w:space="0" w:color="auto"/>
            <w:left w:val="none" w:sz="0" w:space="0" w:color="auto"/>
            <w:bottom w:val="none" w:sz="0" w:space="0" w:color="auto"/>
            <w:right w:val="none" w:sz="0" w:space="0" w:color="auto"/>
          </w:divBdr>
        </w:div>
        <w:div w:id="1300843389">
          <w:marLeft w:val="274"/>
          <w:marRight w:val="0"/>
          <w:marTop w:val="0"/>
          <w:marBottom w:val="0"/>
          <w:divBdr>
            <w:top w:val="none" w:sz="0" w:space="0" w:color="auto"/>
            <w:left w:val="none" w:sz="0" w:space="0" w:color="auto"/>
            <w:bottom w:val="none" w:sz="0" w:space="0" w:color="auto"/>
            <w:right w:val="none" w:sz="0" w:space="0" w:color="auto"/>
          </w:divBdr>
        </w:div>
        <w:div w:id="1378046956">
          <w:marLeft w:val="274"/>
          <w:marRight w:val="0"/>
          <w:marTop w:val="0"/>
          <w:marBottom w:val="0"/>
          <w:divBdr>
            <w:top w:val="none" w:sz="0" w:space="0" w:color="auto"/>
            <w:left w:val="none" w:sz="0" w:space="0" w:color="auto"/>
            <w:bottom w:val="none" w:sz="0" w:space="0" w:color="auto"/>
            <w:right w:val="none" w:sz="0" w:space="0" w:color="auto"/>
          </w:divBdr>
        </w:div>
        <w:div w:id="1408577734">
          <w:marLeft w:val="274"/>
          <w:marRight w:val="0"/>
          <w:marTop w:val="0"/>
          <w:marBottom w:val="0"/>
          <w:divBdr>
            <w:top w:val="none" w:sz="0" w:space="0" w:color="auto"/>
            <w:left w:val="none" w:sz="0" w:space="0" w:color="auto"/>
            <w:bottom w:val="none" w:sz="0" w:space="0" w:color="auto"/>
            <w:right w:val="none" w:sz="0" w:space="0" w:color="auto"/>
          </w:divBdr>
        </w:div>
        <w:div w:id="1415053632">
          <w:marLeft w:val="274"/>
          <w:marRight w:val="0"/>
          <w:marTop w:val="0"/>
          <w:marBottom w:val="0"/>
          <w:divBdr>
            <w:top w:val="none" w:sz="0" w:space="0" w:color="auto"/>
            <w:left w:val="none" w:sz="0" w:space="0" w:color="auto"/>
            <w:bottom w:val="none" w:sz="0" w:space="0" w:color="auto"/>
            <w:right w:val="none" w:sz="0" w:space="0" w:color="auto"/>
          </w:divBdr>
        </w:div>
        <w:div w:id="1416319746">
          <w:marLeft w:val="274"/>
          <w:marRight w:val="0"/>
          <w:marTop w:val="0"/>
          <w:marBottom w:val="0"/>
          <w:divBdr>
            <w:top w:val="none" w:sz="0" w:space="0" w:color="auto"/>
            <w:left w:val="none" w:sz="0" w:space="0" w:color="auto"/>
            <w:bottom w:val="none" w:sz="0" w:space="0" w:color="auto"/>
            <w:right w:val="none" w:sz="0" w:space="0" w:color="auto"/>
          </w:divBdr>
        </w:div>
        <w:div w:id="1432431409">
          <w:marLeft w:val="274"/>
          <w:marRight w:val="0"/>
          <w:marTop w:val="0"/>
          <w:marBottom w:val="0"/>
          <w:divBdr>
            <w:top w:val="none" w:sz="0" w:space="0" w:color="auto"/>
            <w:left w:val="none" w:sz="0" w:space="0" w:color="auto"/>
            <w:bottom w:val="none" w:sz="0" w:space="0" w:color="auto"/>
            <w:right w:val="none" w:sz="0" w:space="0" w:color="auto"/>
          </w:divBdr>
        </w:div>
        <w:div w:id="1473868877">
          <w:marLeft w:val="274"/>
          <w:marRight w:val="0"/>
          <w:marTop w:val="0"/>
          <w:marBottom w:val="0"/>
          <w:divBdr>
            <w:top w:val="none" w:sz="0" w:space="0" w:color="auto"/>
            <w:left w:val="none" w:sz="0" w:space="0" w:color="auto"/>
            <w:bottom w:val="none" w:sz="0" w:space="0" w:color="auto"/>
            <w:right w:val="none" w:sz="0" w:space="0" w:color="auto"/>
          </w:divBdr>
        </w:div>
        <w:div w:id="1480923420">
          <w:marLeft w:val="274"/>
          <w:marRight w:val="0"/>
          <w:marTop w:val="0"/>
          <w:marBottom w:val="0"/>
          <w:divBdr>
            <w:top w:val="none" w:sz="0" w:space="0" w:color="auto"/>
            <w:left w:val="none" w:sz="0" w:space="0" w:color="auto"/>
            <w:bottom w:val="none" w:sz="0" w:space="0" w:color="auto"/>
            <w:right w:val="none" w:sz="0" w:space="0" w:color="auto"/>
          </w:divBdr>
        </w:div>
        <w:div w:id="1519538920">
          <w:marLeft w:val="274"/>
          <w:marRight w:val="0"/>
          <w:marTop w:val="0"/>
          <w:marBottom w:val="0"/>
          <w:divBdr>
            <w:top w:val="none" w:sz="0" w:space="0" w:color="auto"/>
            <w:left w:val="none" w:sz="0" w:space="0" w:color="auto"/>
            <w:bottom w:val="none" w:sz="0" w:space="0" w:color="auto"/>
            <w:right w:val="none" w:sz="0" w:space="0" w:color="auto"/>
          </w:divBdr>
        </w:div>
        <w:div w:id="1611470344">
          <w:marLeft w:val="274"/>
          <w:marRight w:val="0"/>
          <w:marTop w:val="0"/>
          <w:marBottom w:val="0"/>
          <w:divBdr>
            <w:top w:val="none" w:sz="0" w:space="0" w:color="auto"/>
            <w:left w:val="none" w:sz="0" w:space="0" w:color="auto"/>
            <w:bottom w:val="none" w:sz="0" w:space="0" w:color="auto"/>
            <w:right w:val="none" w:sz="0" w:space="0" w:color="auto"/>
          </w:divBdr>
        </w:div>
        <w:div w:id="1650281156">
          <w:marLeft w:val="274"/>
          <w:marRight w:val="0"/>
          <w:marTop w:val="0"/>
          <w:marBottom w:val="0"/>
          <w:divBdr>
            <w:top w:val="none" w:sz="0" w:space="0" w:color="auto"/>
            <w:left w:val="none" w:sz="0" w:space="0" w:color="auto"/>
            <w:bottom w:val="none" w:sz="0" w:space="0" w:color="auto"/>
            <w:right w:val="none" w:sz="0" w:space="0" w:color="auto"/>
          </w:divBdr>
        </w:div>
        <w:div w:id="1653830691">
          <w:marLeft w:val="274"/>
          <w:marRight w:val="0"/>
          <w:marTop w:val="0"/>
          <w:marBottom w:val="0"/>
          <w:divBdr>
            <w:top w:val="none" w:sz="0" w:space="0" w:color="auto"/>
            <w:left w:val="none" w:sz="0" w:space="0" w:color="auto"/>
            <w:bottom w:val="none" w:sz="0" w:space="0" w:color="auto"/>
            <w:right w:val="none" w:sz="0" w:space="0" w:color="auto"/>
          </w:divBdr>
        </w:div>
        <w:div w:id="1715544347">
          <w:marLeft w:val="274"/>
          <w:marRight w:val="0"/>
          <w:marTop w:val="0"/>
          <w:marBottom w:val="0"/>
          <w:divBdr>
            <w:top w:val="none" w:sz="0" w:space="0" w:color="auto"/>
            <w:left w:val="none" w:sz="0" w:space="0" w:color="auto"/>
            <w:bottom w:val="none" w:sz="0" w:space="0" w:color="auto"/>
            <w:right w:val="none" w:sz="0" w:space="0" w:color="auto"/>
          </w:divBdr>
        </w:div>
        <w:div w:id="1780680082">
          <w:marLeft w:val="274"/>
          <w:marRight w:val="0"/>
          <w:marTop w:val="0"/>
          <w:marBottom w:val="0"/>
          <w:divBdr>
            <w:top w:val="none" w:sz="0" w:space="0" w:color="auto"/>
            <w:left w:val="none" w:sz="0" w:space="0" w:color="auto"/>
            <w:bottom w:val="none" w:sz="0" w:space="0" w:color="auto"/>
            <w:right w:val="none" w:sz="0" w:space="0" w:color="auto"/>
          </w:divBdr>
        </w:div>
        <w:div w:id="1817337878">
          <w:marLeft w:val="274"/>
          <w:marRight w:val="0"/>
          <w:marTop w:val="0"/>
          <w:marBottom w:val="0"/>
          <w:divBdr>
            <w:top w:val="none" w:sz="0" w:space="0" w:color="auto"/>
            <w:left w:val="none" w:sz="0" w:space="0" w:color="auto"/>
            <w:bottom w:val="none" w:sz="0" w:space="0" w:color="auto"/>
            <w:right w:val="none" w:sz="0" w:space="0" w:color="auto"/>
          </w:divBdr>
        </w:div>
        <w:div w:id="1834369198">
          <w:marLeft w:val="274"/>
          <w:marRight w:val="0"/>
          <w:marTop w:val="0"/>
          <w:marBottom w:val="0"/>
          <w:divBdr>
            <w:top w:val="none" w:sz="0" w:space="0" w:color="auto"/>
            <w:left w:val="none" w:sz="0" w:space="0" w:color="auto"/>
            <w:bottom w:val="none" w:sz="0" w:space="0" w:color="auto"/>
            <w:right w:val="none" w:sz="0" w:space="0" w:color="auto"/>
          </w:divBdr>
        </w:div>
        <w:div w:id="1874807730">
          <w:marLeft w:val="274"/>
          <w:marRight w:val="0"/>
          <w:marTop w:val="0"/>
          <w:marBottom w:val="0"/>
          <w:divBdr>
            <w:top w:val="none" w:sz="0" w:space="0" w:color="auto"/>
            <w:left w:val="none" w:sz="0" w:space="0" w:color="auto"/>
            <w:bottom w:val="none" w:sz="0" w:space="0" w:color="auto"/>
            <w:right w:val="none" w:sz="0" w:space="0" w:color="auto"/>
          </w:divBdr>
        </w:div>
        <w:div w:id="1972054267">
          <w:marLeft w:val="274"/>
          <w:marRight w:val="0"/>
          <w:marTop w:val="0"/>
          <w:marBottom w:val="0"/>
          <w:divBdr>
            <w:top w:val="none" w:sz="0" w:space="0" w:color="auto"/>
            <w:left w:val="none" w:sz="0" w:space="0" w:color="auto"/>
            <w:bottom w:val="none" w:sz="0" w:space="0" w:color="auto"/>
            <w:right w:val="none" w:sz="0" w:space="0" w:color="auto"/>
          </w:divBdr>
        </w:div>
        <w:div w:id="1999112536">
          <w:marLeft w:val="274"/>
          <w:marRight w:val="0"/>
          <w:marTop w:val="0"/>
          <w:marBottom w:val="0"/>
          <w:divBdr>
            <w:top w:val="none" w:sz="0" w:space="0" w:color="auto"/>
            <w:left w:val="none" w:sz="0" w:space="0" w:color="auto"/>
            <w:bottom w:val="none" w:sz="0" w:space="0" w:color="auto"/>
            <w:right w:val="none" w:sz="0" w:space="0" w:color="auto"/>
          </w:divBdr>
        </w:div>
        <w:div w:id="2043288260">
          <w:marLeft w:val="274"/>
          <w:marRight w:val="0"/>
          <w:marTop w:val="0"/>
          <w:marBottom w:val="0"/>
          <w:divBdr>
            <w:top w:val="none" w:sz="0" w:space="0" w:color="auto"/>
            <w:left w:val="none" w:sz="0" w:space="0" w:color="auto"/>
            <w:bottom w:val="none" w:sz="0" w:space="0" w:color="auto"/>
            <w:right w:val="none" w:sz="0" w:space="0" w:color="auto"/>
          </w:divBdr>
        </w:div>
        <w:div w:id="2097944614">
          <w:marLeft w:val="274"/>
          <w:marRight w:val="0"/>
          <w:marTop w:val="0"/>
          <w:marBottom w:val="0"/>
          <w:divBdr>
            <w:top w:val="none" w:sz="0" w:space="0" w:color="auto"/>
            <w:left w:val="none" w:sz="0" w:space="0" w:color="auto"/>
            <w:bottom w:val="none" w:sz="0" w:space="0" w:color="auto"/>
            <w:right w:val="none" w:sz="0" w:space="0" w:color="auto"/>
          </w:divBdr>
        </w:div>
        <w:div w:id="2103718574">
          <w:marLeft w:val="274"/>
          <w:marRight w:val="0"/>
          <w:marTop w:val="0"/>
          <w:marBottom w:val="0"/>
          <w:divBdr>
            <w:top w:val="none" w:sz="0" w:space="0" w:color="auto"/>
            <w:left w:val="none" w:sz="0" w:space="0" w:color="auto"/>
            <w:bottom w:val="none" w:sz="0" w:space="0" w:color="auto"/>
            <w:right w:val="none" w:sz="0" w:space="0" w:color="auto"/>
          </w:divBdr>
        </w:div>
        <w:div w:id="2133552829">
          <w:marLeft w:val="274"/>
          <w:marRight w:val="0"/>
          <w:marTop w:val="0"/>
          <w:marBottom w:val="0"/>
          <w:divBdr>
            <w:top w:val="none" w:sz="0" w:space="0" w:color="auto"/>
            <w:left w:val="none" w:sz="0" w:space="0" w:color="auto"/>
            <w:bottom w:val="none" w:sz="0" w:space="0" w:color="auto"/>
            <w:right w:val="none" w:sz="0" w:space="0" w:color="auto"/>
          </w:divBdr>
        </w:div>
        <w:div w:id="2138990863">
          <w:marLeft w:val="274"/>
          <w:marRight w:val="0"/>
          <w:marTop w:val="0"/>
          <w:marBottom w:val="0"/>
          <w:divBdr>
            <w:top w:val="none" w:sz="0" w:space="0" w:color="auto"/>
            <w:left w:val="none" w:sz="0" w:space="0" w:color="auto"/>
            <w:bottom w:val="none" w:sz="0" w:space="0" w:color="auto"/>
            <w:right w:val="none" w:sz="0" w:space="0" w:color="auto"/>
          </w:divBdr>
        </w:div>
      </w:divsChild>
    </w:div>
    <w:div w:id="852182670">
      <w:bodyDiv w:val="1"/>
      <w:marLeft w:val="0"/>
      <w:marRight w:val="0"/>
      <w:marTop w:val="0"/>
      <w:marBottom w:val="0"/>
      <w:divBdr>
        <w:top w:val="none" w:sz="0" w:space="0" w:color="auto"/>
        <w:left w:val="none" w:sz="0" w:space="0" w:color="auto"/>
        <w:bottom w:val="none" w:sz="0" w:space="0" w:color="auto"/>
        <w:right w:val="none" w:sz="0" w:space="0" w:color="auto"/>
      </w:divBdr>
    </w:div>
    <w:div w:id="860708124">
      <w:bodyDiv w:val="1"/>
      <w:marLeft w:val="0"/>
      <w:marRight w:val="0"/>
      <w:marTop w:val="0"/>
      <w:marBottom w:val="0"/>
      <w:divBdr>
        <w:top w:val="none" w:sz="0" w:space="0" w:color="auto"/>
        <w:left w:val="none" w:sz="0" w:space="0" w:color="auto"/>
        <w:bottom w:val="none" w:sz="0" w:space="0" w:color="auto"/>
        <w:right w:val="none" w:sz="0" w:space="0" w:color="auto"/>
      </w:divBdr>
    </w:div>
    <w:div w:id="861823184">
      <w:bodyDiv w:val="1"/>
      <w:marLeft w:val="0"/>
      <w:marRight w:val="0"/>
      <w:marTop w:val="0"/>
      <w:marBottom w:val="0"/>
      <w:divBdr>
        <w:top w:val="none" w:sz="0" w:space="0" w:color="auto"/>
        <w:left w:val="none" w:sz="0" w:space="0" w:color="auto"/>
        <w:bottom w:val="none" w:sz="0" w:space="0" w:color="auto"/>
        <w:right w:val="none" w:sz="0" w:space="0" w:color="auto"/>
      </w:divBdr>
    </w:div>
    <w:div w:id="878515021">
      <w:bodyDiv w:val="1"/>
      <w:marLeft w:val="0"/>
      <w:marRight w:val="0"/>
      <w:marTop w:val="0"/>
      <w:marBottom w:val="0"/>
      <w:divBdr>
        <w:top w:val="none" w:sz="0" w:space="0" w:color="auto"/>
        <w:left w:val="none" w:sz="0" w:space="0" w:color="auto"/>
        <w:bottom w:val="none" w:sz="0" w:space="0" w:color="auto"/>
        <w:right w:val="none" w:sz="0" w:space="0" w:color="auto"/>
      </w:divBdr>
    </w:div>
    <w:div w:id="890193980">
      <w:bodyDiv w:val="1"/>
      <w:marLeft w:val="0"/>
      <w:marRight w:val="0"/>
      <w:marTop w:val="0"/>
      <w:marBottom w:val="0"/>
      <w:divBdr>
        <w:top w:val="none" w:sz="0" w:space="0" w:color="auto"/>
        <w:left w:val="none" w:sz="0" w:space="0" w:color="auto"/>
        <w:bottom w:val="none" w:sz="0" w:space="0" w:color="auto"/>
        <w:right w:val="none" w:sz="0" w:space="0" w:color="auto"/>
      </w:divBdr>
    </w:div>
    <w:div w:id="940720432">
      <w:bodyDiv w:val="1"/>
      <w:marLeft w:val="0"/>
      <w:marRight w:val="0"/>
      <w:marTop w:val="0"/>
      <w:marBottom w:val="0"/>
      <w:divBdr>
        <w:top w:val="none" w:sz="0" w:space="0" w:color="auto"/>
        <w:left w:val="none" w:sz="0" w:space="0" w:color="auto"/>
        <w:bottom w:val="none" w:sz="0" w:space="0" w:color="auto"/>
        <w:right w:val="none" w:sz="0" w:space="0" w:color="auto"/>
      </w:divBdr>
      <w:divsChild>
        <w:div w:id="900795185">
          <w:marLeft w:val="547"/>
          <w:marRight w:val="0"/>
          <w:marTop w:val="0"/>
          <w:marBottom w:val="60"/>
          <w:divBdr>
            <w:top w:val="none" w:sz="0" w:space="0" w:color="auto"/>
            <w:left w:val="none" w:sz="0" w:space="0" w:color="auto"/>
            <w:bottom w:val="none" w:sz="0" w:space="0" w:color="auto"/>
            <w:right w:val="none" w:sz="0" w:space="0" w:color="auto"/>
          </w:divBdr>
        </w:div>
        <w:div w:id="1057052052">
          <w:marLeft w:val="547"/>
          <w:marRight w:val="0"/>
          <w:marTop w:val="0"/>
          <w:marBottom w:val="60"/>
          <w:divBdr>
            <w:top w:val="none" w:sz="0" w:space="0" w:color="auto"/>
            <w:left w:val="none" w:sz="0" w:space="0" w:color="auto"/>
            <w:bottom w:val="none" w:sz="0" w:space="0" w:color="auto"/>
            <w:right w:val="none" w:sz="0" w:space="0" w:color="auto"/>
          </w:divBdr>
        </w:div>
      </w:divsChild>
    </w:div>
    <w:div w:id="951865178">
      <w:bodyDiv w:val="1"/>
      <w:marLeft w:val="0"/>
      <w:marRight w:val="0"/>
      <w:marTop w:val="0"/>
      <w:marBottom w:val="0"/>
      <w:divBdr>
        <w:top w:val="none" w:sz="0" w:space="0" w:color="auto"/>
        <w:left w:val="none" w:sz="0" w:space="0" w:color="auto"/>
        <w:bottom w:val="none" w:sz="0" w:space="0" w:color="auto"/>
        <w:right w:val="none" w:sz="0" w:space="0" w:color="auto"/>
      </w:divBdr>
      <w:divsChild>
        <w:div w:id="50425475">
          <w:marLeft w:val="274"/>
          <w:marRight w:val="0"/>
          <w:marTop w:val="0"/>
          <w:marBottom w:val="0"/>
          <w:divBdr>
            <w:top w:val="none" w:sz="0" w:space="0" w:color="auto"/>
            <w:left w:val="none" w:sz="0" w:space="0" w:color="auto"/>
            <w:bottom w:val="none" w:sz="0" w:space="0" w:color="auto"/>
            <w:right w:val="none" w:sz="0" w:space="0" w:color="auto"/>
          </w:divBdr>
        </w:div>
        <w:div w:id="62334707">
          <w:marLeft w:val="274"/>
          <w:marRight w:val="0"/>
          <w:marTop w:val="0"/>
          <w:marBottom w:val="0"/>
          <w:divBdr>
            <w:top w:val="none" w:sz="0" w:space="0" w:color="auto"/>
            <w:left w:val="none" w:sz="0" w:space="0" w:color="auto"/>
            <w:bottom w:val="none" w:sz="0" w:space="0" w:color="auto"/>
            <w:right w:val="none" w:sz="0" w:space="0" w:color="auto"/>
          </w:divBdr>
        </w:div>
        <w:div w:id="282805807">
          <w:marLeft w:val="274"/>
          <w:marRight w:val="0"/>
          <w:marTop w:val="0"/>
          <w:marBottom w:val="0"/>
          <w:divBdr>
            <w:top w:val="none" w:sz="0" w:space="0" w:color="auto"/>
            <w:left w:val="none" w:sz="0" w:space="0" w:color="auto"/>
            <w:bottom w:val="none" w:sz="0" w:space="0" w:color="auto"/>
            <w:right w:val="none" w:sz="0" w:space="0" w:color="auto"/>
          </w:divBdr>
        </w:div>
        <w:div w:id="730469662">
          <w:marLeft w:val="274"/>
          <w:marRight w:val="0"/>
          <w:marTop w:val="0"/>
          <w:marBottom w:val="0"/>
          <w:divBdr>
            <w:top w:val="none" w:sz="0" w:space="0" w:color="auto"/>
            <w:left w:val="none" w:sz="0" w:space="0" w:color="auto"/>
            <w:bottom w:val="none" w:sz="0" w:space="0" w:color="auto"/>
            <w:right w:val="none" w:sz="0" w:space="0" w:color="auto"/>
          </w:divBdr>
        </w:div>
        <w:div w:id="891119704">
          <w:marLeft w:val="274"/>
          <w:marRight w:val="0"/>
          <w:marTop w:val="0"/>
          <w:marBottom w:val="0"/>
          <w:divBdr>
            <w:top w:val="none" w:sz="0" w:space="0" w:color="auto"/>
            <w:left w:val="none" w:sz="0" w:space="0" w:color="auto"/>
            <w:bottom w:val="none" w:sz="0" w:space="0" w:color="auto"/>
            <w:right w:val="none" w:sz="0" w:space="0" w:color="auto"/>
          </w:divBdr>
        </w:div>
        <w:div w:id="939214444">
          <w:marLeft w:val="274"/>
          <w:marRight w:val="0"/>
          <w:marTop w:val="0"/>
          <w:marBottom w:val="0"/>
          <w:divBdr>
            <w:top w:val="none" w:sz="0" w:space="0" w:color="auto"/>
            <w:left w:val="none" w:sz="0" w:space="0" w:color="auto"/>
            <w:bottom w:val="none" w:sz="0" w:space="0" w:color="auto"/>
            <w:right w:val="none" w:sz="0" w:space="0" w:color="auto"/>
          </w:divBdr>
        </w:div>
        <w:div w:id="1208908326">
          <w:marLeft w:val="274"/>
          <w:marRight w:val="0"/>
          <w:marTop w:val="0"/>
          <w:marBottom w:val="0"/>
          <w:divBdr>
            <w:top w:val="none" w:sz="0" w:space="0" w:color="auto"/>
            <w:left w:val="none" w:sz="0" w:space="0" w:color="auto"/>
            <w:bottom w:val="none" w:sz="0" w:space="0" w:color="auto"/>
            <w:right w:val="none" w:sz="0" w:space="0" w:color="auto"/>
          </w:divBdr>
        </w:div>
        <w:div w:id="1653682644">
          <w:marLeft w:val="274"/>
          <w:marRight w:val="0"/>
          <w:marTop w:val="0"/>
          <w:marBottom w:val="0"/>
          <w:divBdr>
            <w:top w:val="none" w:sz="0" w:space="0" w:color="auto"/>
            <w:left w:val="none" w:sz="0" w:space="0" w:color="auto"/>
            <w:bottom w:val="none" w:sz="0" w:space="0" w:color="auto"/>
            <w:right w:val="none" w:sz="0" w:space="0" w:color="auto"/>
          </w:divBdr>
        </w:div>
        <w:div w:id="1943999790">
          <w:marLeft w:val="274"/>
          <w:marRight w:val="0"/>
          <w:marTop w:val="0"/>
          <w:marBottom w:val="0"/>
          <w:divBdr>
            <w:top w:val="none" w:sz="0" w:space="0" w:color="auto"/>
            <w:left w:val="none" w:sz="0" w:space="0" w:color="auto"/>
            <w:bottom w:val="none" w:sz="0" w:space="0" w:color="auto"/>
            <w:right w:val="none" w:sz="0" w:space="0" w:color="auto"/>
          </w:divBdr>
        </w:div>
        <w:div w:id="2020502568">
          <w:marLeft w:val="274"/>
          <w:marRight w:val="0"/>
          <w:marTop w:val="0"/>
          <w:marBottom w:val="0"/>
          <w:divBdr>
            <w:top w:val="none" w:sz="0" w:space="0" w:color="auto"/>
            <w:left w:val="none" w:sz="0" w:space="0" w:color="auto"/>
            <w:bottom w:val="none" w:sz="0" w:space="0" w:color="auto"/>
            <w:right w:val="none" w:sz="0" w:space="0" w:color="auto"/>
          </w:divBdr>
        </w:div>
      </w:divsChild>
    </w:div>
    <w:div w:id="953175486">
      <w:bodyDiv w:val="1"/>
      <w:marLeft w:val="0"/>
      <w:marRight w:val="0"/>
      <w:marTop w:val="0"/>
      <w:marBottom w:val="0"/>
      <w:divBdr>
        <w:top w:val="none" w:sz="0" w:space="0" w:color="auto"/>
        <w:left w:val="none" w:sz="0" w:space="0" w:color="auto"/>
        <w:bottom w:val="none" w:sz="0" w:space="0" w:color="auto"/>
        <w:right w:val="none" w:sz="0" w:space="0" w:color="auto"/>
      </w:divBdr>
    </w:div>
    <w:div w:id="960694843">
      <w:bodyDiv w:val="1"/>
      <w:marLeft w:val="0"/>
      <w:marRight w:val="0"/>
      <w:marTop w:val="0"/>
      <w:marBottom w:val="0"/>
      <w:divBdr>
        <w:top w:val="none" w:sz="0" w:space="0" w:color="auto"/>
        <w:left w:val="none" w:sz="0" w:space="0" w:color="auto"/>
        <w:bottom w:val="none" w:sz="0" w:space="0" w:color="auto"/>
        <w:right w:val="none" w:sz="0" w:space="0" w:color="auto"/>
      </w:divBdr>
    </w:div>
    <w:div w:id="965088861">
      <w:bodyDiv w:val="1"/>
      <w:marLeft w:val="0"/>
      <w:marRight w:val="0"/>
      <w:marTop w:val="0"/>
      <w:marBottom w:val="0"/>
      <w:divBdr>
        <w:top w:val="none" w:sz="0" w:space="0" w:color="auto"/>
        <w:left w:val="none" w:sz="0" w:space="0" w:color="auto"/>
        <w:bottom w:val="none" w:sz="0" w:space="0" w:color="auto"/>
        <w:right w:val="none" w:sz="0" w:space="0" w:color="auto"/>
      </w:divBdr>
    </w:div>
    <w:div w:id="966933887">
      <w:bodyDiv w:val="1"/>
      <w:marLeft w:val="0"/>
      <w:marRight w:val="0"/>
      <w:marTop w:val="0"/>
      <w:marBottom w:val="0"/>
      <w:divBdr>
        <w:top w:val="none" w:sz="0" w:space="0" w:color="auto"/>
        <w:left w:val="none" w:sz="0" w:space="0" w:color="auto"/>
        <w:bottom w:val="none" w:sz="0" w:space="0" w:color="auto"/>
        <w:right w:val="none" w:sz="0" w:space="0" w:color="auto"/>
      </w:divBdr>
    </w:div>
    <w:div w:id="980618578">
      <w:bodyDiv w:val="1"/>
      <w:marLeft w:val="0"/>
      <w:marRight w:val="0"/>
      <w:marTop w:val="0"/>
      <w:marBottom w:val="0"/>
      <w:divBdr>
        <w:top w:val="none" w:sz="0" w:space="0" w:color="auto"/>
        <w:left w:val="none" w:sz="0" w:space="0" w:color="auto"/>
        <w:bottom w:val="none" w:sz="0" w:space="0" w:color="auto"/>
        <w:right w:val="none" w:sz="0" w:space="0" w:color="auto"/>
      </w:divBdr>
    </w:div>
    <w:div w:id="985931311">
      <w:bodyDiv w:val="1"/>
      <w:marLeft w:val="0"/>
      <w:marRight w:val="0"/>
      <w:marTop w:val="0"/>
      <w:marBottom w:val="0"/>
      <w:divBdr>
        <w:top w:val="none" w:sz="0" w:space="0" w:color="auto"/>
        <w:left w:val="none" w:sz="0" w:space="0" w:color="auto"/>
        <w:bottom w:val="none" w:sz="0" w:space="0" w:color="auto"/>
        <w:right w:val="none" w:sz="0" w:space="0" w:color="auto"/>
      </w:divBdr>
    </w:div>
    <w:div w:id="986934731">
      <w:bodyDiv w:val="1"/>
      <w:marLeft w:val="0"/>
      <w:marRight w:val="0"/>
      <w:marTop w:val="0"/>
      <w:marBottom w:val="0"/>
      <w:divBdr>
        <w:top w:val="none" w:sz="0" w:space="0" w:color="auto"/>
        <w:left w:val="none" w:sz="0" w:space="0" w:color="auto"/>
        <w:bottom w:val="none" w:sz="0" w:space="0" w:color="auto"/>
        <w:right w:val="none" w:sz="0" w:space="0" w:color="auto"/>
      </w:divBdr>
    </w:div>
    <w:div w:id="1023243441">
      <w:bodyDiv w:val="1"/>
      <w:marLeft w:val="0"/>
      <w:marRight w:val="0"/>
      <w:marTop w:val="0"/>
      <w:marBottom w:val="0"/>
      <w:divBdr>
        <w:top w:val="none" w:sz="0" w:space="0" w:color="auto"/>
        <w:left w:val="none" w:sz="0" w:space="0" w:color="auto"/>
        <w:bottom w:val="none" w:sz="0" w:space="0" w:color="auto"/>
        <w:right w:val="none" w:sz="0" w:space="0" w:color="auto"/>
      </w:divBdr>
    </w:div>
    <w:div w:id="1041518195">
      <w:bodyDiv w:val="1"/>
      <w:marLeft w:val="0"/>
      <w:marRight w:val="0"/>
      <w:marTop w:val="0"/>
      <w:marBottom w:val="0"/>
      <w:divBdr>
        <w:top w:val="none" w:sz="0" w:space="0" w:color="auto"/>
        <w:left w:val="none" w:sz="0" w:space="0" w:color="auto"/>
        <w:bottom w:val="none" w:sz="0" w:space="0" w:color="auto"/>
        <w:right w:val="none" w:sz="0" w:space="0" w:color="auto"/>
      </w:divBdr>
    </w:div>
    <w:div w:id="1045642503">
      <w:bodyDiv w:val="1"/>
      <w:marLeft w:val="0"/>
      <w:marRight w:val="0"/>
      <w:marTop w:val="0"/>
      <w:marBottom w:val="0"/>
      <w:divBdr>
        <w:top w:val="none" w:sz="0" w:space="0" w:color="auto"/>
        <w:left w:val="none" w:sz="0" w:space="0" w:color="auto"/>
        <w:bottom w:val="none" w:sz="0" w:space="0" w:color="auto"/>
        <w:right w:val="none" w:sz="0" w:space="0" w:color="auto"/>
      </w:divBdr>
    </w:div>
    <w:div w:id="1053698356">
      <w:bodyDiv w:val="1"/>
      <w:marLeft w:val="0"/>
      <w:marRight w:val="0"/>
      <w:marTop w:val="0"/>
      <w:marBottom w:val="0"/>
      <w:divBdr>
        <w:top w:val="none" w:sz="0" w:space="0" w:color="auto"/>
        <w:left w:val="none" w:sz="0" w:space="0" w:color="auto"/>
        <w:bottom w:val="none" w:sz="0" w:space="0" w:color="auto"/>
        <w:right w:val="none" w:sz="0" w:space="0" w:color="auto"/>
      </w:divBdr>
      <w:divsChild>
        <w:div w:id="94324328">
          <w:marLeft w:val="274"/>
          <w:marRight w:val="0"/>
          <w:marTop w:val="0"/>
          <w:marBottom w:val="0"/>
          <w:divBdr>
            <w:top w:val="none" w:sz="0" w:space="0" w:color="auto"/>
            <w:left w:val="none" w:sz="0" w:space="0" w:color="auto"/>
            <w:bottom w:val="none" w:sz="0" w:space="0" w:color="auto"/>
            <w:right w:val="none" w:sz="0" w:space="0" w:color="auto"/>
          </w:divBdr>
        </w:div>
        <w:div w:id="792097860">
          <w:marLeft w:val="274"/>
          <w:marRight w:val="0"/>
          <w:marTop w:val="0"/>
          <w:marBottom w:val="0"/>
          <w:divBdr>
            <w:top w:val="none" w:sz="0" w:space="0" w:color="auto"/>
            <w:left w:val="none" w:sz="0" w:space="0" w:color="auto"/>
            <w:bottom w:val="none" w:sz="0" w:space="0" w:color="auto"/>
            <w:right w:val="none" w:sz="0" w:space="0" w:color="auto"/>
          </w:divBdr>
        </w:div>
        <w:div w:id="793407448">
          <w:marLeft w:val="274"/>
          <w:marRight w:val="0"/>
          <w:marTop w:val="0"/>
          <w:marBottom w:val="0"/>
          <w:divBdr>
            <w:top w:val="none" w:sz="0" w:space="0" w:color="auto"/>
            <w:left w:val="none" w:sz="0" w:space="0" w:color="auto"/>
            <w:bottom w:val="none" w:sz="0" w:space="0" w:color="auto"/>
            <w:right w:val="none" w:sz="0" w:space="0" w:color="auto"/>
          </w:divBdr>
        </w:div>
        <w:div w:id="795413239">
          <w:marLeft w:val="274"/>
          <w:marRight w:val="0"/>
          <w:marTop w:val="0"/>
          <w:marBottom w:val="0"/>
          <w:divBdr>
            <w:top w:val="none" w:sz="0" w:space="0" w:color="auto"/>
            <w:left w:val="none" w:sz="0" w:space="0" w:color="auto"/>
            <w:bottom w:val="none" w:sz="0" w:space="0" w:color="auto"/>
            <w:right w:val="none" w:sz="0" w:space="0" w:color="auto"/>
          </w:divBdr>
        </w:div>
        <w:div w:id="988821843">
          <w:marLeft w:val="274"/>
          <w:marRight w:val="0"/>
          <w:marTop w:val="0"/>
          <w:marBottom w:val="0"/>
          <w:divBdr>
            <w:top w:val="none" w:sz="0" w:space="0" w:color="auto"/>
            <w:left w:val="none" w:sz="0" w:space="0" w:color="auto"/>
            <w:bottom w:val="none" w:sz="0" w:space="0" w:color="auto"/>
            <w:right w:val="none" w:sz="0" w:space="0" w:color="auto"/>
          </w:divBdr>
        </w:div>
        <w:div w:id="1576356644">
          <w:marLeft w:val="274"/>
          <w:marRight w:val="0"/>
          <w:marTop w:val="0"/>
          <w:marBottom w:val="0"/>
          <w:divBdr>
            <w:top w:val="none" w:sz="0" w:space="0" w:color="auto"/>
            <w:left w:val="none" w:sz="0" w:space="0" w:color="auto"/>
            <w:bottom w:val="none" w:sz="0" w:space="0" w:color="auto"/>
            <w:right w:val="none" w:sz="0" w:space="0" w:color="auto"/>
          </w:divBdr>
        </w:div>
        <w:div w:id="1759788776">
          <w:marLeft w:val="274"/>
          <w:marRight w:val="0"/>
          <w:marTop w:val="0"/>
          <w:marBottom w:val="0"/>
          <w:divBdr>
            <w:top w:val="none" w:sz="0" w:space="0" w:color="auto"/>
            <w:left w:val="none" w:sz="0" w:space="0" w:color="auto"/>
            <w:bottom w:val="none" w:sz="0" w:space="0" w:color="auto"/>
            <w:right w:val="none" w:sz="0" w:space="0" w:color="auto"/>
          </w:divBdr>
        </w:div>
      </w:divsChild>
    </w:div>
    <w:div w:id="1056853599">
      <w:bodyDiv w:val="1"/>
      <w:marLeft w:val="0"/>
      <w:marRight w:val="0"/>
      <w:marTop w:val="0"/>
      <w:marBottom w:val="0"/>
      <w:divBdr>
        <w:top w:val="none" w:sz="0" w:space="0" w:color="auto"/>
        <w:left w:val="none" w:sz="0" w:space="0" w:color="auto"/>
        <w:bottom w:val="none" w:sz="0" w:space="0" w:color="auto"/>
        <w:right w:val="none" w:sz="0" w:space="0" w:color="auto"/>
      </w:divBdr>
    </w:div>
    <w:div w:id="1081755082">
      <w:bodyDiv w:val="1"/>
      <w:marLeft w:val="0"/>
      <w:marRight w:val="0"/>
      <w:marTop w:val="0"/>
      <w:marBottom w:val="0"/>
      <w:divBdr>
        <w:top w:val="none" w:sz="0" w:space="0" w:color="auto"/>
        <w:left w:val="none" w:sz="0" w:space="0" w:color="auto"/>
        <w:bottom w:val="none" w:sz="0" w:space="0" w:color="auto"/>
        <w:right w:val="none" w:sz="0" w:space="0" w:color="auto"/>
      </w:divBdr>
    </w:div>
    <w:div w:id="1093936651">
      <w:bodyDiv w:val="1"/>
      <w:marLeft w:val="0"/>
      <w:marRight w:val="0"/>
      <w:marTop w:val="0"/>
      <w:marBottom w:val="0"/>
      <w:divBdr>
        <w:top w:val="none" w:sz="0" w:space="0" w:color="auto"/>
        <w:left w:val="none" w:sz="0" w:space="0" w:color="auto"/>
        <w:bottom w:val="none" w:sz="0" w:space="0" w:color="auto"/>
        <w:right w:val="none" w:sz="0" w:space="0" w:color="auto"/>
      </w:divBdr>
    </w:div>
    <w:div w:id="1103838534">
      <w:bodyDiv w:val="1"/>
      <w:marLeft w:val="0"/>
      <w:marRight w:val="0"/>
      <w:marTop w:val="0"/>
      <w:marBottom w:val="0"/>
      <w:divBdr>
        <w:top w:val="none" w:sz="0" w:space="0" w:color="auto"/>
        <w:left w:val="none" w:sz="0" w:space="0" w:color="auto"/>
        <w:bottom w:val="none" w:sz="0" w:space="0" w:color="auto"/>
        <w:right w:val="none" w:sz="0" w:space="0" w:color="auto"/>
      </w:divBdr>
    </w:div>
    <w:div w:id="1117481708">
      <w:bodyDiv w:val="1"/>
      <w:marLeft w:val="0"/>
      <w:marRight w:val="0"/>
      <w:marTop w:val="0"/>
      <w:marBottom w:val="0"/>
      <w:divBdr>
        <w:top w:val="none" w:sz="0" w:space="0" w:color="auto"/>
        <w:left w:val="none" w:sz="0" w:space="0" w:color="auto"/>
        <w:bottom w:val="none" w:sz="0" w:space="0" w:color="auto"/>
        <w:right w:val="none" w:sz="0" w:space="0" w:color="auto"/>
      </w:divBdr>
    </w:div>
    <w:div w:id="1123156634">
      <w:bodyDiv w:val="1"/>
      <w:marLeft w:val="0"/>
      <w:marRight w:val="0"/>
      <w:marTop w:val="0"/>
      <w:marBottom w:val="0"/>
      <w:divBdr>
        <w:top w:val="none" w:sz="0" w:space="0" w:color="auto"/>
        <w:left w:val="none" w:sz="0" w:space="0" w:color="auto"/>
        <w:bottom w:val="none" w:sz="0" w:space="0" w:color="auto"/>
        <w:right w:val="none" w:sz="0" w:space="0" w:color="auto"/>
      </w:divBdr>
    </w:div>
    <w:div w:id="1126312883">
      <w:bodyDiv w:val="1"/>
      <w:marLeft w:val="0"/>
      <w:marRight w:val="0"/>
      <w:marTop w:val="0"/>
      <w:marBottom w:val="0"/>
      <w:divBdr>
        <w:top w:val="none" w:sz="0" w:space="0" w:color="auto"/>
        <w:left w:val="none" w:sz="0" w:space="0" w:color="auto"/>
        <w:bottom w:val="none" w:sz="0" w:space="0" w:color="auto"/>
        <w:right w:val="none" w:sz="0" w:space="0" w:color="auto"/>
      </w:divBdr>
    </w:div>
    <w:div w:id="1132987469">
      <w:bodyDiv w:val="1"/>
      <w:marLeft w:val="0"/>
      <w:marRight w:val="0"/>
      <w:marTop w:val="0"/>
      <w:marBottom w:val="0"/>
      <w:divBdr>
        <w:top w:val="none" w:sz="0" w:space="0" w:color="auto"/>
        <w:left w:val="none" w:sz="0" w:space="0" w:color="auto"/>
        <w:bottom w:val="none" w:sz="0" w:space="0" w:color="auto"/>
        <w:right w:val="none" w:sz="0" w:space="0" w:color="auto"/>
      </w:divBdr>
    </w:div>
    <w:div w:id="1135832783">
      <w:bodyDiv w:val="1"/>
      <w:marLeft w:val="0"/>
      <w:marRight w:val="0"/>
      <w:marTop w:val="0"/>
      <w:marBottom w:val="0"/>
      <w:divBdr>
        <w:top w:val="none" w:sz="0" w:space="0" w:color="auto"/>
        <w:left w:val="none" w:sz="0" w:space="0" w:color="auto"/>
        <w:bottom w:val="none" w:sz="0" w:space="0" w:color="auto"/>
        <w:right w:val="none" w:sz="0" w:space="0" w:color="auto"/>
      </w:divBdr>
      <w:divsChild>
        <w:div w:id="159741777">
          <w:marLeft w:val="274"/>
          <w:marRight w:val="0"/>
          <w:marTop w:val="0"/>
          <w:marBottom w:val="0"/>
          <w:divBdr>
            <w:top w:val="none" w:sz="0" w:space="0" w:color="auto"/>
            <w:left w:val="none" w:sz="0" w:space="0" w:color="auto"/>
            <w:bottom w:val="none" w:sz="0" w:space="0" w:color="auto"/>
            <w:right w:val="none" w:sz="0" w:space="0" w:color="auto"/>
          </w:divBdr>
        </w:div>
        <w:div w:id="1103695404">
          <w:marLeft w:val="274"/>
          <w:marRight w:val="0"/>
          <w:marTop w:val="0"/>
          <w:marBottom w:val="0"/>
          <w:divBdr>
            <w:top w:val="none" w:sz="0" w:space="0" w:color="auto"/>
            <w:left w:val="none" w:sz="0" w:space="0" w:color="auto"/>
            <w:bottom w:val="none" w:sz="0" w:space="0" w:color="auto"/>
            <w:right w:val="none" w:sz="0" w:space="0" w:color="auto"/>
          </w:divBdr>
        </w:div>
        <w:div w:id="1552887254">
          <w:marLeft w:val="360"/>
          <w:marRight w:val="0"/>
          <w:marTop w:val="0"/>
          <w:marBottom w:val="0"/>
          <w:divBdr>
            <w:top w:val="none" w:sz="0" w:space="0" w:color="auto"/>
            <w:left w:val="none" w:sz="0" w:space="0" w:color="auto"/>
            <w:bottom w:val="none" w:sz="0" w:space="0" w:color="auto"/>
            <w:right w:val="none" w:sz="0" w:space="0" w:color="auto"/>
          </w:divBdr>
        </w:div>
        <w:div w:id="2072997122">
          <w:marLeft w:val="360"/>
          <w:marRight w:val="0"/>
          <w:marTop w:val="0"/>
          <w:marBottom w:val="0"/>
          <w:divBdr>
            <w:top w:val="none" w:sz="0" w:space="0" w:color="auto"/>
            <w:left w:val="none" w:sz="0" w:space="0" w:color="auto"/>
            <w:bottom w:val="none" w:sz="0" w:space="0" w:color="auto"/>
            <w:right w:val="none" w:sz="0" w:space="0" w:color="auto"/>
          </w:divBdr>
        </w:div>
      </w:divsChild>
    </w:div>
    <w:div w:id="1146363351">
      <w:bodyDiv w:val="1"/>
      <w:marLeft w:val="0"/>
      <w:marRight w:val="0"/>
      <w:marTop w:val="0"/>
      <w:marBottom w:val="0"/>
      <w:divBdr>
        <w:top w:val="none" w:sz="0" w:space="0" w:color="auto"/>
        <w:left w:val="none" w:sz="0" w:space="0" w:color="auto"/>
        <w:bottom w:val="none" w:sz="0" w:space="0" w:color="auto"/>
        <w:right w:val="none" w:sz="0" w:space="0" w:color="auto"/>
      </w:divBdr>
    </w:div>
    <w:div w:id="1151486921">
      <w:bodyDiv w:val="1"/>
      <w:marLeft w:val="0"/>
      <w:marRight w:val="0"/>
      <w:marTop w:val="0"/>
      <w:marBottom w:val="0"/>
      <w:divBdr>
        <w:top w:val="none" w:sz="0" w:space="0" w:color="auto"/>
        <w:left w:val="none" w:sz="0" w:space="0" w:color="auto"/>
        <w:bottom w:val="none" w:sz="0" w:space="0" w:color="auto"/>
        <w:right w:val="none" w:sz="0" w:space="0" w:color="auto"/>
      </w:divBdr>
    </w:div>
    <w:div w:id="1156263788">
      <w:bodyDiv w:val="1"/>
      <w:marLeft w:val="0"/>
      <w:marRight w:val="0"/>
      <w:marTop w:val="0"/>
      <w:marBottom w:val="0"/>
      <w:divBdr>
        <w:top w:val="none" w:sz="0" w:space="0" w:color="auto"/>
        <w:left w:val="none" w:sz="0" w:space="0" w:color="auto"/>
        <w:bottom w:val="none" w:sz="0" w:space="0" w:color="auto"/>
        <w:right w:val="none" w:sz="0" w:space="0" w:color="auto"/>
      </w:divBdr>
    </w:div>
    <w:div w:id="1164467182">
      <w:bodyDiv w:val="1"/>
      <w:marLeft w:val="0"/>
      <w:marRight w:val="0"/>
      <w:marTop w:val="0"/>
      <w:marBottom w:val="0"/>
      <w:divBdr>
        <w:top w:val="none" w:sz="0" w:space="0" w:color="auto"/>
        <w:left w:val="none" w:sz="0" w:space="0" w:color="auto"/>
        <w:bottom w:val="none" w:sz="0" w:space="0" w:color="auto"/>
        <w:right w:val="none" w:sz="0" w:space="0" w:color="auto"/>
      </w:divBdr>
      <w:divsChild>
        <w:div w:id="768744353">
          <w:marLeft w:val="720"/>
          <w:marRight w:val="0"/>
          <w:marTop w:val="240"/>
          <w:marBottom w:val="0"/>
          <w:divBdr>
            <w:top w:val="none" w:sz="0" w:space="0" w:color="auto"/>
            <w:left w:val="none" w:sz="0" w:space="0" w:color="auto"/>
            <w:bottom w:val="none" w:sz="0" w:space="0" w:color="auto"/>
            <w:right w:val="none" w:sz="0" w:space="0" w:color="auto"/>
          </w:divBdr>
        </w:div>
        <w:div w:id="1057970277">
          <w:marLeft w:val="720"/>
          <w:marRight w:val="0"/>
          <w:marTop w:val="240"/>
          <w:marBottom w:val="0"/>
          <w:divBdr>
            <w:top w:val="none" w:sz="0" w:space="0" w:color="auto"/>
            <w:left w:val="none" w:sz="0" w:space="0" w:color="auto"/>
            <w:bottom w:val="none" w:sz="0" w:space="0" w:color="auto"/>
            <w:right w:val="none" w:sz="0" w:space="0" w:color="auto"/>
          </w:divBdr>
        </w:div>
        <w:div w:id="1083911498">
          <w:marLeft w:val="720"/>
          <w:marRight w:val="0"/>
          <w:marTop w:val="240"/>
          <w:marBottom w:val="0"/>
          <w:divBdr>
            <w:top w:val="none" w:sz="0" w:space="0" w:color="auto"/>
            <w:left w:val="none" w:sz="0" w:space="0" w:color="auto"/>
            <w:bottom w:val="none" w:sz="0" w:space="0" w:color="auto"/>
            <w:right w:val="none" w:sz="0" w:space="0" w:color="auto"/>
          </w:divBdr>
        </w:div>
      </w:divsChild>
    </w:div>
    <w:div w:id="1183204999">
      <w:bodyDiv w:val="1"/>
      <w:marLeft w:val="0"/>
      <w:marRight w:val="0"/>
      <w:marTop w:val="0"/>
      <w:marBottom w:val="0"/>
      <w:divBdr>
        <w:top w:val="none" w:sz="0" w:space="0" w:color="auto"/>
        <w:left w:val="none" w:sz="0" w:space="0" w:color="auto"/>
        <w:bottom w:val="none" w:sz="0" w:space="0" w:color="auto"/>
        <w:right w:val="none" w:sz="0" w:space="0" w:color="auto"/>
      </w:divBdr>
    </w:div>
    <w:div w:id="1186211681">
      <w:bodyDiv w:val="1"/>
      <w:marLeft w:val="0"/>
      <w:marRight w:val="0"/>
      <w:marTop w:val="0"/>
      <w:marBottom w:val="0"/>
      <w:divBdr>
        <w:top w:val="none" w:sz="0" w:space="0" w:color="auto"/>
        <w:left w:val="none" w:sz="0" w:space="0" w:color="auto"/>
        <w:bottom w:val="none" w:sz="0" w:space="0" w:color="auto"/>
        <w:right w:val="none" w:sz="0" w:space="0" w:color="auto"/>
      </w:divBdr>
      <w:divsChild>
        <w:div w:id="806819416">
          <w:marLeft w:val="274"/>
          <w:marRight w:val="0"/>
          <w:marTop w:val="0"/>
          <w:marBottom w:val="0"/>
          <w:divBdr>
            <w:top w:val="none" w:sz="0" w:space="0" w:color="auto"/>
            <w:left w:val="none" w:sz="0" w:space="0" w:color="auto"/>
            <w:bottom w:val="none" w:sz="0" w:space="0" w:color="auto"/>
            <w:right w:val="none" w:sz="0" w:space="0" w:color="auto"/>
          </w:divBdr>
        </w:div>
        <w:div w:id="1884631938">
          <w:marLeft w:val="274"/>
          <w:marRight w:val="0"/>
          <w:marTop w:val="0"/>
          <w:marBottom w:val="0"/>
          <w:divBdr>
            <w:top w:val="none" w:sz="0" w:space="0" w:color="auto"/>
            <w:left w:val="none" w:sz="0" w:space="0" w:color="auto"/>
            <w:bottom w:val="none" w:sz="0" w:space="0" w:color="auto"/>
            <w:right w:val="none" w:sz="0" w:space="0" w:color="auto"/>
          </w:divBdr>
        </w:div>
        <w:div w:id="2117283193">
          <w:marLeft w:val="274"/>
          <w:marRight w:val="0"/>
          <w:marTop w:val="0"/>
          <w:marBottom w:val="0"/>
          <w:divBdr>
            <w:top w:val="none" w:sz="0" w:space="0" w:color="auto"/>
            <w:left w:val="none" w:sz="0" w:space="0" w:color="auto"/>
            <w:bottom w:val="none" w:sz="0" w:space="0" w:color="auto"/>
            <w:right w:val="none" w:sz="0" w:space="0" w:color="auto"/>
          </w:divBdr>
        </w:div>
      </w:divsChild>
    </w:div>
    <w:div w:id="1187715984">
      <w:bodyDiv w:val="1"/>
      <w:marLeft w:val="0"/>
      <w:marRight w:val="0"/>
      <w:marTop w:val="0"/>
      <w:marBottom w:val="0"/>
      <w:divBdr>
        <w:top w:val="none" w:sz="0" w:space="0" w:color="auto"/>
        <w:left w:val="none" w:sz="0" w:space="0" w:color="auto"/>
        <w:bottom w:val="none" w:sz="0" w:space="0" w:color="auto"/>
        <w:right w:val="none" w:sz="0" w:space="0" w:color="auto"/>
      </w:divBdr>
      <w:divsChild>
        <w:div w:id="22707389">
          <w:marLeft w:val="547"/>
          <w:marRight w:val="0"/>
          <w:marTop w:val="60"/>
          <w:marBottom w:val="0"/>
          <w:divBdr>
            <w:top w:val="none" w:sz="0" w:space="0" w:color="auto"/>
            <w:left w:val="none" w:sz="0" w:space="0" w:color="auto"/>
            <w:bottom w:val="none" w:sz="0" w:space="0" w:color="auto"/>
            <w:right w:val="none" w:sz="0" w:space="0" w:color="auto"/>
          </w:divBdr>
        </w:div>
        <w:div w:id="161354864">
          <w:marLeft w:val="547"/>
          <w:marRight w:val="0"/>
          <w:marTop w:val="60"/>
          <w:marBottom w:val="0"/>
          <w:divBdr>
            <w:top w:val="none" w:sz="0" w:space="0" w:color="auto"/>
            <w:left w:val="none" w:sz="0" w:space="0" w:color="auto"/>
            <w:bottom w:val="none" w:sz="0" w:space="0" w:color="auto"/>
            <w:right w:val="none" w:sz="0" w:space="0" w:color="auto"/>
          </w:divBdr>
        </w:div>
        <w:div w:id="236669808">
          <w:marLeft w:val="547"/>
          <w:marRight w:val="0"/>
          <w:marTop w:val="60"/>
          <w:marBottom w:val="0"/>
          <w:divBdr>
            <w:top w:val="none" w:sz="0" w:space="0" w:color="auto"/>
            <w:left w:val="none" w:sz="0" w:space="0" w:color="auto"/>
            <w:bottom w:val="none" w:sz="0" w:space="0" w:color="auto"/>
            <w:right w:val="none" w:sz="0" w:space="0" w:color="auto"/>
          </w:divBdr>
        </w:div>
        <w:div w:id="1014385735">
          <w:marLeft w:val="547"/>
          <w:marRight w:val="0"/>
          <w:marTop w:val="60"/>
          <w:marBottom w:val="0"/>
          <w:divBdr>
            <w:top w:val="none" w:sz="0" w:space="0" w:color="auto"/>
            <w:left w:val="none" w:sz="0" w:space="0" w:color="auto"/>
            <w:bottom w:val="none" w:sz="0" w:space="0" w:color="auto"/>
            <w:right w:val="none" w:sz="0" w:space="0" w:color="auto"/>
          </w:divBdr>
        </w:div>
        <w:div w:id="1158885710">
          <w:marLeft w:val="547"/>
          <w:marRight w:val="0"/>
          <w:marTop w:val="60"/>
          <w:marBottom w:val="0"/>
          <w:divBdr>
            <w:top w:val="none" w:sz="0" w:space="0" w:color="auto"/>
            <w:left w:val="none" w:sz="0" w:space="0" w:color="auto"/>
            <w:bottom w:val="none" w:sz="0" w:space="0" w:color="auto"/>
            <w:right w:val="none" w:sz="0" w:space="0" w:color="auto"/>
          </w:divBdr>
        </w:div>
        <w:div w:id="1217814373">
          <w:marLeft w:val="547"/>
          <w:marRight w:val="0"/>
          <w:marTop w:val="60"/>
          <w:marBottom w:val="0"/>
          <w:divBdr>
            <w:top w:val="none" w:sz="0" w:space="0" w:color="auto"/>
            <w:left w:val="none" w:sz="0" w:space="0" w:color="auto"/>
            <w:bottom w:val="none" w:sz="0" w:space="0" w:color="auto"/>
            <w:right w:val="none" w:sz="0" w:space="0" w:color="auto"/>
          </w:divBdr>
        </w:div>
        <w:div w:id="1250506317">
          <w:marLeft w:val="547"/>
          <w:marRight w:val="0"/>
          <w:marTop w:val="60"/>
          <w:marBottom w:val="0"/>
          <w:divBdr>
            <w:top w:val="none" w:sz="0" w:space="0" w:color="auto"/>
            <w:left w:val="none" w:sz="0" w:space="0" w:color="auto"/>
            <w:bottom w:val="none" w:sz="0" w:space="0" w:color="auto"/>
            <w:right w:val="none" w:sz="0" w:space="0" w:color="auto"/>
          </w:divBdr>
        </w:div>
        <w:div w:id="1526168781">
          <w:marLeft w:val="547"/>
          <w:marRight w:val="0"/>
          <w:marTop w:val="60"/>
          <w:marBottom w:val="0"/>
          <w:divBdr>
            <w:top w:val="none" w:sz="0" w:space="0" w:color="auto"/>
            <w:left w:val="none" w:sz="0" w:space="0" w:color="auto"/>
            <w:bottom w:val="none" w:sz="0" w:space="0" w:color="auto"/>
            <w:right w:val="none" w:sz="0" w:space="0" w:color="auto"/>
          </w:divBdr>
        </w:div>
        <w:div w:id="1891721743">
          <w:marLeft w:val="547"/>
          <w:marRight w:val="0"/>
          <w:marTop w:val="60"/>
          <w:marBottom w:val="0"/>
          <w:divBdr>
            <w:top w:val="none" w:sz="0" w:space="0" w:color="auto"/>
            <w:left w:val="none" w:sz="0" w:space="0" w:color="auto"/>
            <w:bottom w:val="none" w:sz="0" w:space="0" w:color="auto"/>
            <w:right w:val="none" w:sz="0" w:space="0" w:color="auto"/>
          </w:divBdr>
        </w:div>
      </w:divsChild>
    </w:div>
    <w:div w:id="1201556491">
      <w:bodyDiv w:val="1"/>
      <w:marLeft w:val="0"/>
      <w:marRight w:val="0"/>
      <w:marTop w:val="0"/>
      <w:marBottom w:val="0"/>
      <w:divBdr>
        <w:top w:val="none" w:sz="0" w:space="0" w:color="auto"/>
        <w:left w:val="none" w:sz="0" w:space="0" w:color="auto"/>
        <w:bottom w:val="none" w:sz="0" w:space="0" w:color="auto"/>
        <w:right w:val="none" w:sz="0" w:space="0" w:color="auto"/>
      </w:divBdr>
    </w:div>
    <w:div w:id="1243101834">
      <w:bodyDiv w:val="1"/>
      <w:marLeft w:val="0"/>
      <w:marRight w:val="0"/>
      <w:marTop w:val="0"/>
      <w:marBottom w:val="0"/>
      <w:divBdr>
        <w:top w:val="none" w:sz="0" w:space="0" w:color="auto"/>
        <w:left w:val="none" w:sz="0" w:space="0" w:color="auto"/>
        <w:bottom w:val="none" w:sz="0" w:space="0" w:color="auto"/>
        <w:right w:val="none" w:sz="0" w:space="0" w:color="auto"/>
      </w:divBdr>
      <w:divsChild>
        <w:div w:id="54668936">
          <w:marLeft w:val="274"/>
          <w:marRight w:val="0"/>
          <w:marTop w:val="0"/>
          <w:marBottom w:val="0"/>
          <w:divBdr>
            <w:top w:val="none" w:sz="0" w:space="0" w:color="auto"/>
            <w:left w:val="none" w:sz="0" w:space="0" w:color="auto"/>
            <w:bottom w:val="none" w:sz="0" w:space="0" w:color="auto"/>
            <w:right w:val="none" w:sz="0" w:space="0" w:color="auto"/>
          </w:divBdr>
        </w:div>
        <w:div w:id="215512122">
          <w:marLeft w:val="274"/>
          <w:marRight w:val="0"/>
          <w:marTop w:val="0"/>
          <w:marBottom w:val="0"/>
          <w:divBdr>
            <w:top w:val="none" w:sz="0" w:space="0" w:color="auto"/>
            <w:left w:val="none" w:sz="0" w:space="0" w:color="auto"/>
            <w:bottom w:val="none" w:sz="0" w:space="0" w:color="auto"/>
            <w:right w:val="none" w:sz="0" w:space="0" w:color="auto"/>
          </w:divBdr>
        </w:div>
        <w:div w:id="1216310508">
          <w:marLeft w:val="274"/>
          <w:marRight w:val="0"/>
          <w:marTop w:val="0"/>
          <w:marBottom w:val="0"/>
          <w:divBdr>
            <w:top w:val="none" w:sz="0" w:space="0" w:color="auto"/>
            <w:left w:val="none" w:sz="0" w:space="0" w:color="auto"/>
            <w:bottom w:val="none" w:sz="0" w:space="0" w:color="auto"/>
            <w:right w:val="none" w:sz="0" w:space="0" w:color="auto"/>
          </w:divBdr>
        </w:div>
        <w:div w:id="2125925368">
          <w:marLeft w:val="274"/>
          <w:marRight w:val="0"/>
          <w:marTop w:val="0"/>
          <w:marBottom w:val="0"/>
          <w:divBdr>
            <w:top w:val="none" w:sz="0" w:space="0" w:color="auto"/>
            <w:left w:val="none" w:sz="0" w:space="0" w:color="auto"/>
            <w:bottom w:val="none" w:sz="0" w:space="0" w:color="auto"/>
            <w:right w:val="none" w:sz="0" w:space="0" w:color="auto"/>
          </w:divBdr>
        </w:div>
      </w:divsChild>
    </w:div>
    <w:div w:id="1259289372">
      <w:bodyDiv w:val="1"/>
      <w:marLeft w:val="0"/>
      <w:marRight w:val="0"/>
      <w:marTop w:val="0"/>
      <w:marBottom w:val="0"/>
      <w:divBdr>
        <w:top w:val="none" w:sz="0" w:space="0" w:color="auto"/>
        <w:left w:val="none" w:sz="0" w:space="0" w:color="auto"/>
        <w:bottom w:val="none" w:sz="0" w:space="0" w:color="auto"/>
        <w:right w:val="none" w:sz="0" w:space="0" w:color="auto"/>
      </w:divBdr>
      <w:divsChild>
        <w:div w:id="557017667">
          <w:marLeft w:val="547"/>
          <w:marRight w:val="0"/>
          <w:marTop w:val="60"/>
          <w:marBottom w:val="0"/>
          <w:divBdr>
            <w:top w:val="none" w:sz="0" w:space="0" w:color="auto"/>
            <w:left w:val="none" w:sz="0" w:space="0" w:color="auto"/>
            <w:bottom w:val="none" w:sz="0" w:space="0" w:color="auto"/>
            <w:right w:val="none" w:sz="0" w:space="0" w:color="auto"/>
          </w:divBdr>
        </w:div>
        <w:div w:id="880673477">
          <w:marLeft w:val="547"/>
          <w:marRight w:val="0"/>
          <w:marTop w:val="60"/>
          <w:marBottom w:val="0"/>
          <w:divBdr>
            <w:top w:val="none" w:sz="0" w:space="0" w:color="auto"/>
            <w:left w:val="none" w:sz="0" w:space="0" w:color="auto"/>
            <w:bottom w:val="none" w:sz="0" w:space="0" w:color="auto"/>
            <w:right w:val="none" w:sz="0" w:space="0" w:color="auto"/>
          </w:divBdr>
        </w:div>
        <w:div w:id="1093933228">
          <w:marLeft w:val="547"/>
          <w:marRight w:val="0"/>
          <w:marTop w:val="60"/>
          <w:marBottom w:val="0"/>
          <w:divBdr>
            <w:top w:val="none" w:sz="0" w:space="0" w:color="auto"/>
            <w:left w:val="none" w:sz="0" w:space="0" w:color="auto"/>
            <w:bottom w:val="none" w:sz="0" w:space="0" w:color="auto"/>
            <w:right w:val="none" w:sz="0" w:space="0" w:color="auto"/>
          </w:divBdr>
        </w:div>
        <w:div w:id="1243106692">
          <w:marLeft w:val="547"/>
          <w:marRight w:val="0"/>
          <w:marTop w:val="60"/>
          <w:marBottom w:val="0"/>
          <w:divBdr>
            <w:top w:val="none" w:sz="0" w:space="0" w:color="auto"/>
            <w:left w:val="none" w:sz="0" w:space="0" w:color="auto"/>
            <w:bottom w:val="none" w:sz="0" w:space="0" w:color="auto"/>
            <w:right w:val="none" w:sz="0" w:space="0" w:color="auto"/>
          </w:divBdr>
        </w:div>
        <w:div w:id="1632589782">
          <w:marLeft w:val="547"/>
          <w:marRight w:val="0"/>
          <w:marTop w:val="60"/>
          <w:marBottom w:val="0"/>
          <w:divBdr>
            <w:top w:val="none" w:sz="0" w:space="0" w:color="auto"/>
            <w:left w:val="none" w:sz="0" w:space="0" w:color="auto"/>
            <w:bottom w:val="none" w:sz="0" w:space="0" w:color="auto"/>
            <w:right w:val="none" w:sz="0" w:space="0" w:color="auto"/>
          </w:divBdr>
        </w:div>
        <w:div w:id="1739129024">
          <w:marLeft w:val="547"/>
          <w:marRight w:val="0"/>
          <w:marTop w:val="60"/>
          <w:marBottom w:val="0"/>
          <w:divBdr>
            <w:top w:val="none" w:sz="0" w:space="0" w:color="auto"/>
            <w:left w:val="none" w:sz="0" w:space="0" w:color="auto"/>
            <w:bottom w:val="none" w:sz="0" w:space="0" w:color="auto"/>
            <w:right w:val="none" w:sz="0" w:space="0" w:color="auto"/>
          </w:divBdr>
        </w:div>
        <w:div w:id="1760061153">
          <w:marLeft w:val="547"/>
          <w:marRight w:val="0"/>
          <w:marTop w:val="60"/>
          <w:marBottom w:val="0"/>
          <w:divBdr>
            <w:top w:val="none" w:sz="0" w:space="0" w:color="auto"/>
            <w:left w:val="none" w:sz="0" w:space="0" w:color="auto"/>
            <w:bottom w:val="none" w:sz="0" w:space="0" w:color="auto"/>
            <w:right w:val="none" w:sz="0" w:space="0" w:color="auto"/>
          </w:divBdr>
        </w:div>
        <w:div w:id="2021421466">
          <w:marLeft w:val="547"/>
          <w:marRight w:val="0"/>
          <w:marTop w:val="60"/>
          <w:marBottom w:val="0"/>
          <w:divBdr>
            <w:top w:val="none" w:sz="0" w:space="0" w:color="auto"/>
            <w:left w:val="none" w:sz="0" w:space="0" w:color="auto"/>
            <w:bottom w:val="none" w:sz="0" w:space="0" w:color="auto"/>
            <w:right w:val="none" w:sz="0" w:space="0" w:color="auto"/>
          </w:divBdr>
        </w:div>
        <w:div w:id="2117017257">
          <w:marLeft w:val="547"/>
          <w:marRight w:val="0"/>
          <w:marTop w:val="60"/>
          <w:marBottom w:val="0"/>
          <w:divBdr>
            <w:top w:val="none" w:sz="0" w:space="0" w:color="auto"/>
            <w:left w:val="none" w:sz="0" w:space="0" w:color="auto"/>
            <w:bottom w:val="none" w:sz="0" w:space="0" w:color="auto"/>
            <w:right w:val="none" w:sz="0" w:space="0" w:color="auto"/>
          </w:divBdr>
        </w:div>
      </w:divsChild>
    </w:div>
    <w:div w:id="1262688533">
      <w:bodyDiv w:val="1"/>
      <w:marLeft w:val="0"/>
      <w:marRight w:val="0"/>
      <w:marTop w:val="0"/>
      <w:marBottom w:val="0"/>
      <w:divBdr>
        <w:top w:val="none" w:sz="0" w:space="0" w:color="auto"/>
        <w:left w:val="none" w:sz="0" w:space="0" w:color="auto"/>
        <w:bottom w:val="none" w:sz="0" w:space="0" w:color="auto"/>
        <w:right w:val="none" w:sz="0" w:space="0" w:color="auto"/>
      </w:divBdr>
    </w:div>
    <w:div w:id="1264848306">
      <w:bodyDiv w:val="1"/>
      <w:marLeft w:val="0"/>
      <w:marRight w:val="0"/>
      <w:marTop w:val="0"/>
      <w:marBottom w:val="0"/>
      <w:divBdr>
        <w:top w:val="none" w:sz="0" w:space="0" w:color="auto"/>
        <w:left w:val="none" w:sz="0" w:space="0" w:color="auto"/>
        <w:bottom w:val="none" w:sz="0" w:space="0" w:color="auto"/>
        <w:right w:val="none" w:sz="0" w:space="0" w:color="auto"/>
      </w:divBdr>
    </w:div>
    <w:div w:id="1282689719">
      <w:bodyDiv w:val="1"/>
      <w:marLeft w:val="0"/>
      <w:marRight w:val="0"/>
      <w:marTop w:val="0"/>
      <w:marBottom w:val="0"/>
      <w:divBdr>
        <w:top w:val="none" w:sz="0" w:space="0" w:color="auto"/>
        <w:left w:val="none" w:sz="0" w:space="0" w:color="auto"/>
        <w:bottom w:val="none" w:sz="0" w:space="0" w:color="auto"/>
        <w:right w:val="none" w:sz="0" w:space="0" w:color="auto"/>
      </w:divBdr>
    </w:div>
    <w:div w:id="1289168878">
      <w:bodyDiv w:val="1"/>
      <w:marLeft w:val="0"/>
      <w:marRight w:val="0"/>
      <w:marTop w:val="0"/>
      <w:marBottom w:val="0"/>
      <w:divBdr>
        <w:top w:val="none" w:sz="0" w:space="0" w:color="auto"/>
        <w:left w:val="none" w:sz="0" w:space="0" w:color="auto"/>
        <w:bottom w:val="none" w:sz="0" w:space="0" w:color="auto"/>
        <w:right w:val="none" w:sz="0" w:space="0" w:color="auto"/>
      </w:divBdr>
    </w:div>
    <w:div w:id="1291790332">
      <w:bodyDiv w:val="1"/>
      <w:marLeft w:val="0"/>
      <w:marRight w:val="0"/>
      <w:marTop w:val="0"/>
      <w:marBottom w:val="0"/>
      <w:divBdr>
        <w:top w:val="none" w:sz="0" w:space="0" w:color="auto"/>
        <w:left w:val="none" w:sz="0" w:space="0" w:color="auto"/>
        <w:bottom w:val="none" w:sz="0" w:space="0" w:color="auto"/>
        <w:right w:val="none" w:sz="0" w:space="0" w:color="auto"/>
      </w:divBdr>
    </w:div>
    <w:div w:id="1296327327">
      <w:bodyDiv w:val="1"/>
      <w:marLeft w:val="0"/>
      <w:marRight w:val="0"/>
      <w:marTop w:val="0"/>
      <w:marBottom w:val="0"/>
      <w:divBdr>
        <w:top w:val="none" w:sz="0" w:space="0" w:color="auto"/>
        <w:left w:val="none" w:sz="0" w:space="0" w:color="auto"/>
        <w:bottom w:val="none" w:sz="0" w:space="0" w:color="auto"/>
        <w:right w:val="none" w:sz="0" w:space="0" w:color="auto"/>
      </w:divBdr>
    </w:div>
    <w:div w:id="1300648822">
      <w:bodyDiv w:val="1"/>
      <w:marLeft w:val="0"/>
      <w:marRight w:val="0"/>
      <w:marTop w:val="0"/>
      <w:marBottom w:val="0"/>
      <w:divBdr>
        <w:top w:val="none" w:sz="0" w:space="0" w:color="auto"/>
        <w:left w:val="none" w:sz="0" w:space="0" w:color="auto"/>
        <w:bottom w:val="none" w:sz="0" w:space="0" w:color="auto"/>
        <w:right w:val="none" w:sz="0" w:space="0" w:color="auto"/>
      </w:divBdr>
      <w:divsChild>
        <w:div w:id="2013991536">
          <w:marLeft w:val="360"/>
          <w:marRight w:val="0"/>
          <w:marTop w:val="240"/>
          <w:marBottom w:val="0"/>
          <w:divBdr>
            <w:top w:val="none" w:sz="0" w:space="0" w:color="auto"/>
            <w:left w:val="none" w:sz="0" w:space="0" w:color="auto"/>
            <w:bottom w:val="none" w:sz="0" w:space="0" w:color="auto"/>
            <w:right w:val="none" w:sz="0" w:space="0" w:color="auto"/>
          </w:divBdr>
        </w:div>
      </w:divsChild>
    </w:div>
    <w:div w:id="1311131606">
      <w:bodyDiv w:val="1"/>
      <w:marLeft w:val="0"/>
      <w:marRight w:val="0"/>
      <w:marTop w:val="0"/>
      <w:marBottom w:val="0"/>
      <w:divBdr>
        <w:top w:val="none" w:sz="0" w:space="0" w:color="auto"/>
        <w:left w:val="none" w:sz="0" w:space="0" w:color="auto"/>
        <w:bottom w:val="none" w:sz="0" w:space="0" w:color="auto"/>
        <w:right w:val="none" w:sz="0" w:space="0" w:color="auto"/>
      </w:divBdr>
    </w:div>
    <w:div w:id="1337154223">
      <w:bodyDiv w:val="1"/>
      <w:marLeft w:val="0"/>
      <w:marRight w:val="0"/>
      <w:marTop w:val="0"/>
      <w:marBottom w:val="0"/>
      <w:divBdr>
        <w:top w:val="none" w:sz="0" w:space="0" w:color="auto"/>
        <w:left w:val="none" w:sz="0" w:space="0" w:color="auto"/>
        <w:bottom w:val="none" w:sz="0" w:space="0" w:color="auto"/>
        <w:right w:val="none" w:sz="0" w:space="0" w:color="auto"/>
      </w:divBdr>
    </w:div>
    <w:div w:id="1345087899">
      <w:bodyDiv w:val="1"/>
      <w:marLeft w:val="0"/>
      <w:marRight w:val="0"/>
      <w:marTop w:val="0"/>
      <w:marBottom w:val="0"/>
      <w:divBdr>
        <w:top w:val="none" w:sz="0" w:space="0" w:color="auto"/>
        <w:left w:val="none" w:sz="0" w:space="0" w:color="auto"/>
        <w:bottom w:val="none" w:sz="0" w:space="0" w:color="auto"/>
        <w:right w:val="none" w:sz="0" w:space="0" w:color="auto"/>
      </w:divBdr>
    </w:div>
    <w:div w:id="1356883397">
      <w:bodyDiv w:val="1"/>
      <w:marLeft w:val="0"/>
      <w:marRight w:val="0"/>
      <w:marTop w:val="0"/>
      <w:marBottom w:val="0"/>
      <w:divBdr>
        <w:top w:val="none" w:sz="0" w:space="0" w:color="auto"/>
        <w:left w:val="none" w:sz="0" w:space="0" w:color="auto"/>
        <w:bottom w:val="none" w:sz="0" w:space="0" w:color="auto"/>
        <w:right w:val="none" w:sz="0" w:space="0" w:color="auto"/>
      </w:divBdr>
      <w:divsChild>
        <w:div w:id="444694310">
          <w:marLeft w:val="360"/>
          <w:marRight w:val="0"/>
          <w:marTop w:val="240"/>
          <w:marBottom w:val="0"/>
          <w:divBdr>
            <w:top w:val="none" w:sz="0" w:space="0" w:color="auto"/>
            <w:left w:val="none" w:sz="0" w:space="0" w:color="auto"/>
            <w:bottom w:val="none" w:sz="0" w:space="0" w:color="auto"/>
            <w:right w:val="none" w:sz="0" w:space="0" w:color="auto"/>
          </w:divBdr>
        </w:div>
        <w:div w:id="965623280">
          <w:marLeft w:val="360"/>
          <w:marRight w:val="0"/>
          <w:marTop w:val="240"/>
          <w:marBottom w:val="0"/>
          <w:divBdr>
            <w:top w:val="none" w:sz="0" w:space="0" w:color="auto"/>
            <w:left w:val="none" w:sz="0" w:space="0" w:color="auto"/>
            <w:bottom w:val="none" w:sz="0" w:space="0" w:color="auto"/>
            <w:right w:val="none" w:sz="0" w:space="0" w:color="auto"/>
          </w:divBdr>
        </w:div>
        <w:div w:id="1056243841">
          <w:marLeft w:val="360"/>
          <w:marRight w:val="0"/>
          <w:marTop w:val="240"/>
          <w:marBottom w:val="0"/>
          <w:divBdr>
            <w:top w:val="none" w:sz="0" w:space="0" w:color="auto"/>
            <w:left w:val="none" w:sz="0" w:space="0" w:color="auto"/>
            <w:bottom w:val="none" w:sz="0" w:space="0" w:color="auto"/>
            <w:right w:val="none" w:sz="0" w:space="0" w:color="auto"/>
          </w:divBdr>
        </w:div>
        <w:div w:id="1227909895">
          <w:marLeft w:val="360"/>
          <w:marRight w:val="0"/>
          <w:marTop w:val="240"/>
          <w:marBottom w:val="0"/>
          <w:divBdr>
            <w:top w:val="none" w:sz="0" w:space="0" w:color="auto"/>
            <w:left w:val="none" w:sz="0" w:space="0" w:color="auto"/>
            <w:bottom w:val="none" w:sz="0" w:space="0" w:color="auto"/>
            <w:right w:val="none" w:sz="0" w:space="0" w:color="auto"/>
          </w:divBdr>
        </w:div>
      </w:divsChild>
    </w:div>
    <w:div w:id="1356998994">
      <w:bodyDiv w:val="1"/>
      <w:marLeft w:val="0"/>
      <w:marRight w:val="0"/>
      <w:marTop w:val="0"/>
      <w:marBottom w:val="0"/>
      <w:divBdr>
        <w:top w:val="none" w:sz="0" w:space="0" w:color="auto"/>
        <w:left w:val="none" w:sz="0" w:space="0" w:color="auto"/>
        <w:bottom w:val="none" w:sz="0" w:space="0" w:color="auto"/>
        <w:right w:val="none" w:sz="0" w:space="0" w:color="auto"/>
      </w:divBdr>
    </w:div>
    <w:div w:id="1388454404">
      <w:bodyDiv w:val="1"/>
      <w:marLeft w:val="0"/>
      <w:marRight w:val="0"/>
      <w:marTop w:val="0"/>
      <w:marBottom w:val="0"/>
      <w:divBdr>
        <w:top w:val="none" w:sz="0" w:space="0" w:color="auto"/>
        <w:left w:val="none" w:sz="0" w:space="0" w:color="auto"/>
        <w:bottom w:val="none" w:sz="0" w:space="0" w:color="auto"/>
        <w:right w:val="none" w:sz="0" w:space="0" w:color="auto"/>
      </w:divBdr>
    </w:div>
    <w:div w:id="1388719941">
      <w:bodyDiv w:val="1"/>
      <w:marLeft w:val="0"/>
      <w:marRight w:val="0"/>
      <w:marTop w:val="0"/>
      <w:marBottom w:val="0"/>
      <w:divBdr>
        <w:top w:val="none" w:sz="0" w:space="0" w:color="auto"/>
        <w:left w:val="none" w:sz="0" w:space="0" w:color="auto"/>
        <w:bottom w:val="none" w:sz="0" w:space="0" w:color="auto"/>
        <w:right w:val="none" w:sz="0" w:space="0" w:color="auto"/>
      </w:divBdr>
    </w:div>
    <w:div w:id="1389525984">
      <w:bodyDiv w:val="1"/>
      <w:marLeft w:val="0"/>
      <w:marRight w:val="0"/>
      <w:marTop w:val="0"/>
      <w:marBottom w:val="0"/>
      <w:divBdr>
        <w:top w:val="none" w:sz="0" w:space="0" w:color="auto"/>
        <w:left w:val="none" w:sz="0" w:space="0" w:color="auto"/>
        <w:bottom w:val="none" w:sz="0" w:space="0" w:color="auto"/>
        <w:right w:val="none" w:sz="0" w:space="0" w:color="auto"/>
      </w:divBdr>
    </w:div>
    <w:div w:id="1399086873">
      <w:bodyDiv w:val="1"/>
      <w:marLeft w:val="0"/>
      <w:marRight w:val="0"/>
      <w:marTop w:val="0"/>
      <w:marBottom w:val="0"/>
      <w:divBdr>
        <w:top w:val="none" w:sz="0" w:space="0" w:color="auto"/>
        <w:left w:val="none" w:sz="0" w:space="0" w:color="auto"/>
        <w:bottom w:val="none" w:sz="0" w:space="0" w:color="auto"/>
        <w:right w:val="none" w:sz="0" w:space="0" w:color="auto"/>
      </w:divBdr>
      <w:divsChild>
        <w:div w:id="84960458">
          <w:marLeft w:val="1195"/>
          <w:marRight w:val="0"/>
          <w:marTop w:val="240"/>
          <w:marBottom w:val="0"/>
          <w:divBdr>
            <w:top w:val="none" w:sz="0" w:space="0" w:color="auto"/>
            <w:left w:val="none" w:sz="0" w:space="0" w:color="auto"/>
            <w:bottom w:val="none" w:sz="0" w:space="0" w:color="auto"/>
            <w:right w:val="none" w:sz="0" w:space="0" w:color="auto"/>
          </w:divBdr>
        </w:div>
        <w:div w:id="1218860444">
          <w:marLeft w:val="1195"/>
          <w:marRight w:val="0"/>
          <w:marTop w:val="240"/>
          <w:marBottom w:val="0"/>
          <w:divBdr>
            <w:top w:val="none" w:sz="0" w:space="0" w:color="auto"/>
            <w:left w:val="none" w:sz="0" w:space="0" w:color="auto"/>
            <w:bottom w:val="none" w:sz="0" w:space="0" w:color="auto"/>
            <w:right w:val="none" w:sz="0" w:space="0" w:color="auto"/>
          </w:divBdr>
        </w:div>
        <w:div w:id="1844976023">
          <w:marLeft w:val="1195"/>
          <w:marRight w:val="0"/>
          <w:marTop w:val="240"/>
          <w:marBottom w:val="0"/>
          <w:divBdr>
            <w:top w:val="none" w:sz="0" w:space="0" w:color="auto"/>
            <w:left w:val="none" w:sz="0" w:space="0" w:color="auto"/>
            <w:bottom w:val="none" w:sz="0" w:space="0" w:color="auto"/>
            <w:right w:val="none" w:sz="0" w:space="0" w:color="auto"/>
          </w:divBdr>
        </w:div>
      </w:divsChild>
    </w:div>
    <w:div w:id="1406997878">
      <w:bodyDiv w:val="1"/>
      <w:marLeft w:val="0"/>
      <w:marRight w:val="0"/>
      <w:marTop w:val="0"/>
      <w:marBottom w:val="0"/>
      <w:divBdr>
        <w:top w:val="none" w:sz="0" w:space="0" w:color="auto"/>
        <w:left w:val="none" w:sz="0" w:space="0" w:color="auto"/>
        <w:bottom w:val="none" w:sz="0" w:space="0" w:color="auto"/>
        <w:right w:val="none" w:sz="0" w:space="0" w:color="auto"/>
      </w:divBdr>
    </w:div>
    <w:div w:id="1413233647">
      <w:bodyDiv w:val="1"/>
      <w:marLeft w:val="0"/>
      <w:marRight w:val="0"/>
      <w:marTop w:val="0"/>
      <w:marBottom w:val="0"/>
      <w:divBdr>
        <w:top w:val="none" w:sz="0" w:space="0" w:color="auto"/>
        <w:left w:val="none" w:sz="0" w:space="0" w:color="auto"/>
        <w:bottom w:val="none" w:sz="0" w:space="0" w:color="auto"/>
        <w:right w:val="none" w:sz="0" w:space="0" w:color="auto"/>
      </w:divBdr>
      <w:divsChild>
        <w:div w:id="20597213">
          <w:marLeft w:val="274"/>
          <w:marRight w:val="0"/>
          <w:marTop w:val="0"/>
          <w:marBottom w:val="0"/>
          <w:divBdr>
            <w:top w:val="none" w:sz="0" w:space="0" w:color="auto"/>
            <w:left w:val="none" w:sz="0" w:space="0" w:color="auto"/>
            <w:bottom w:val="none" w:sz="0" w:space="0" w:color="auto"/>
            <w:right w:val="none" w:sz="0" w:space="0" w:color="auto"/>
          </w:divBdr>
        </w:div>
        <w:div w:id="94178801">
          <w:marLeft w:val="274"/>
          <w:marRight w:val="0"/>
          <w:marTop w:val="0"/>
          <w:marBottom w:val="0"/>
          <w:divBdr>
            <w:top w:val="none" w:sz="0" w:space="0" w:color="auto"/>
            <w:left w:val="none" w:sz="0" w:space="0" w:color="auto"/>
            <w:bottom w:val="none" w:sz="0" w:space="0" w:color="auto"/>
            <w:right w:val="none" w:sz="0" w:space="0" w:color="auto"/>
          </w:divBdr>
        </w:div>
        <w:div w:id="120541916">
          <w:marLeft w:val="274"/>
          <w:marRight w:val="0"/>
          <w:marTop w:val="0"/>
          <w:marBottom w:val="0"/>
          <w:divBdr>
            <w:top w:val="none" w:sz="0" w:space="0" w:color="auto"/>
            <w:left w:val="none" w:sz="0" w:space="0" w:color="auto"/>
            <w:bottom w:val="none" w:sz="0" w:space="0" w:color="auto"/>
            <w:right w:val="none" w:sz="0" w:space="0" w:color="auto"/>
          </w:divBdr>
        </w:div>
        <w:div w:id="1286348734">
          <w:marLeft w:val="274"/>
          <w:marRight w:val="0"/>
          <w:marTop w:val="0"/>
          <w:marBottom w:val="0"/>
          <w:divBdr>
            <w:top w:val="none" w:sz="0" w:space="0" w:color="auto"/>
            <w:left w:val="none" w:sz="0" w:space="0" w:color="auto"/>
            <w:bottom w:val="none" w:sz="0" w:space="0" w:color="auto"/>
            <w:right w:val="none" w:sz="0" w:space="0" w:color="auto"/>
          </w:divBdr>
        </w:div>
        <w:div w:id="1723402211">
          <w:marLeft w:val="274"/>
          <w:marRight w:val="0"/>
          <w:marTop w:val="0"/>
          <w:marBottom w:val="0"/>
          <w:divBdr>
            <w:top w:val="none" w:sz="0" w:space="0" w:color="auto"/>
            <w:left w:val="none" w:sz="0" w:space="0" w:color="auto"/>
            <w:bottom w:val="none" w:sz="0" w:space="0" w:color="auto"/>
            <w:right w:val="none" w:sz="0" w:space="0" w:color="auto"/>
          </w:divBdr>
        </w:div>
        <w:div w:id="1971812960">
          <w:marLeft w:val="274"/>
          <w:marRight w:val="0"/>
          <w:marTop w:val="0"/>
          <w:marBottom w:val="0"/>
          <w:divBdr>
            <w:top w:val="none" w:sz="0" w:space="0" w:color="auto"/>
            <w:left w:val="none" w:sz="0" w:space="0" w:color="auto"/>
            <w:bottom w:val="none" w:sz="0" w:space="0" w:color="auto"/>
            <w:right w:val="none" w:sz="0" w:space="0" w:color="auto"/>
          </w:divBdr>
        </w:div>
      </w:divsChild>
    </w:div>
    <w:div w:id="1413965453">
      <w:bodyDiv w:val="1"/>
      <w:marLeft w:val="0"/>
      <w:marRight w:val="0"/>
      <w:marTop w:val="0"/>
      <w:marBottom w:val="0"/>
      <w:divBdr>
        <w:top w:val="none" w:sz="0" w:space="0" w:color="auto"/>
        <w:left w:val="none" w:sz="0" w:space="0" w:color="auto"/>
        <w:bottom w:val="none" w:sz="0" w:space="0" w:color="auto"/>
        <w:right w:val="none" w:sz="0" w:space="0" w:color="auto"/>
      </w:divBdr>
      <w:divsChild>
        <w:div w:id="676738175">
          <w:marLeft w:val="274"/>
          <w:marRight w:val="0"/>
          <w:marTop w:val="0"/>
          <w:marBottom w:val="0"/>
          <w:divBdr>
            <w:top w:val="none" w:sz="0" w:space="0" w:color="auto"/>
            <w:left w:val="none" w:sz="0" w:space="0" w:color="auto"/>
            <w:bottom w:val="none" w:sz="0" w:space="0" w:color="auto"/>
            <w:right w:val="none" w:sz="0" w:space="0" w:color="auto"/>
          </w:divBdr>
        </w:div>
        <w:div w:id="828440865">
          <w:marLeft w:val="274"/>
          <w:marRight w:val="0"/>
          <w:marTop w:val="0"/>
          <w:marBottom w:val="0"/>
          <w:divBdr>
            <w:top w:val="none" w:sz="0" w:space="0" w:color="auto"/>
            <w:left w:val="none" w:sz="0" w:space="0" w:color="auto"/>
            <w:bottom w:val="none" w:sz="0" w:space="0" w:color="auto"/>
            <w:right w:val="none" w:sz="0" w:space="0" w:color="auto"/>
          </w:divBdr>
        </w:div>
        <w:div w:id="966014254">
          <w:marLeft w:val="274"/>
          <w:marRight w:val="0"/>
          <w:marTop w:val="0"/>
          <w:marBottom w:val="0"/>
          <w:divBdr>
            <w:top w:val="none" w:sz="0" w:space="0" w:color="auto"/>
            <w:left w:val="none" w:sz="0" w:space="0" w:color="auto"/>
            <w:bottom w:val="none" w:sz="0" w:space="0" w:color="auto"/>
            <w:right w:val="none" w:sz="0" w:space="0" w:color="auto"/>
          </w:divBdr>
        </w:div>
        <w:div w:id="1155950321">
          <w:marLeft w:val="274"/>
          <w:marRight w:val="0"/>
          <w:marTop w:val="0"/>
          <w:marBottom w:val="0"/>
          <w:divBdr>
            <w:top w:val="none" w:sz="0" w:space="0" w:color="auto"/>
            <w:left w:val="none" w:sz="0" w:space="0" w:color="auto"/>
            <w:bottom w:val="none" w:sz="0" w:space="0" w:color="auto"/>
            <w:right w:val="none" w:sz="0" w:space="0" w:color="auto"/>
          </w:divBdr>
        </w:div>
        <w:div w:id="1854876748">
          <w:marLeft w:val="274"/>
          <w:marRight w:val="0"/>
          <w:marTop w:val="0"/>
          <w:marBottom w:val="0"/>
          <w:divBdr>
            <w:top w:val="none" w:sz="0" w:space="0" w:color="auto"/>
            <w:left w:val="none" w:sz="0" w:space="0" w:color="auto"/>
            <w:bottom w:val="none" w:sz="0" w:space="0" w:color="auto"/>
            <w:right w:val="none" w:sz="0" w:space="0" w:color="auto"/>
          </w:divBdr>
        </w:div>
        <w:div w:id="1888834381">
          <w:marLeft w:val="274"/>
          <w:marRight w:val="0"/>
          <w:marTop w:val="0"/>
          <w:marBottom w:val="0"/>
          <w:divBdr>
            <w:top w:val="none" w:sz="0" w:space="0" w:color="auto"/>
            <w:left w:val="none" w:sz="0" w:space="0" w:color="auto"/>
            <w:bottom w:val="none" w:sz="0" w:space="0" w:color="auto"/>
            <w:right w:val="none" w:sz="0" w:space="0" w:color="auto"/>
          </w:divBdr>
        </w:div>
        <w:div w:id="2049183534">
          <w:marLeft w:val="274"/>
          <w:marRight w:val="0"/>
          <w:marTop w:val="0"/>
          <w:marBottom w:val="0"/>
          <w:divBdr>
            <w:top w:val="none" w:sz="0" w:space="0" w:color="auto"/>
            <w:left w:val="none" w:sz="0" w:space="0" w:color="auto"/>
            <w:bottom w:val="none" w:sz="0" w:space="0" w:color="auto"/>
            <w:right w:val="none" w:sz="0" w:space="0" w:color="auto"/>
          </w:divBdr>
        </w:div>
        <w:div w:id="2094815053">
          <w:marLeft w:val="274"/>
          <w:marRight w:val="0"/>
          <w:marTop w:val="0"/>
          <w:marBottom w:val="0"/>
          <w:divBdr>
            <w:top w:val="none" w:sz="0" w:space="0" w:color="auto"/>
            <w:left w:val="none" w:sz="0" w:space="0" w:color="auto"/>
            <w:bottom w:val="none" w:sz="0" w:space="0" w:color="auto"/>
            <w:right w:val="none" w:sz="0" w:space="0" w:color="auto"/>
          </w:divBdr>
        </w:div>
      </w:divsChild>
    </w:div>
    <w:div w:id="1425760370">
      <w:bodyDiv w:val="1"/>
      <w:marLeft w:val="0"/>
      <w:marRight w:val="0"/>
      <w:marTop w:val="0"/>
      <w:marBottom w:val="0"/>
      <w:divBdr>
        <w:top w:val="none" w:sz="0" w:space="0" w:color="auto"/>
        <w:left w:val="none" w:sz="0" w:space="0" w:color="auto"/>
        <w:bottom w:val="none" w:sz="0" w:space="0" w:color="auto"/>
        <w:right w:val="none" w:sz="0" w:space="0" w:color="auto"/>
      </w:divBdr>
    </w:div>
    <w:div w:id="1436705220">
      <w:bodyDiv w:val="1"/>
      <w:marLeft w:val="0"/>
      <w:marRight w:val="0"/>
      <w:marTop w:val="0"/>
      <w:marBottom w:val="0"/>
      <w:divBdr>
        <w:top w:val="none" w:sz="0" w:space="0" w:color="auto"/>
        <w:left w:val="none" w:sz="0" w:space="0" w:color="auto"/>
        <w:bottom w:val="none" w:sz="0" w:space="0" w:color="auto"/>
        <w:right w:val="none" w:sz="0" w:space="0" w:color="auto"/>
      </w:divBdr>
    </w:div>
    <w:div w:id="1437215314">
      <w:bodyDiv w:val="1"/>
      <w:marLeft w:val="0"/>
      <w:marRight w:val="0"/>
      <w:marTop w:val="0"/>
      <w:marBottom w:val="0"/>
      <w:divBdr>
        <w:top w:val="none" w:sz="0" w:space="0" w:color="auto"/>
        <w:left w:val="none" w:sz="0" w:space="0" w:color="auto"/>
        <w:bottom w:val="none" w:sz="0" w:space="0" w:color="auto"/>
        <w:right w:val="none" w:sz="0" w:space="0" w:color="auto"/>
      </w:divBdr>
    </w:div>
    <w:div w:id="1448769541">
      <w:bodyDiv w:val="1"/>
      <w:marLeft w:val="0"/>
      <w:marRight w:val="0"/>
      <w:marTop w:val="0"/>
      <w:marBottom w:val="0"/>
      <w:divBdr>
        <w:top w:val="none" w:sz="0" w:space="0" w:color="auto"/>
        <w:left w:val="none" w:sz="0" w:space="0" w:color="auto"/>
        <w:bottom w:val="none" w:sz="0" w:space="0" w:color="auto"/>
        <w:right w:val="none" w:sz="0" w:space="0" w:color="auto"/>
      </w:divBdr>
    </w:div>
    <w:div w:id="1458984260">
      <w:bodyDiv w:val="1"/>
      <w:marLeft w:val="0"/>
      <w:marRight w:val="0"/>
      <w:marTop w:val="0"/>
      <w:marBottom w:val="0"/>
      <w:divBdr>
        <w:top w:val="none" w:sz="0" w:space="0" w:color="auto"/>
        <w:left w:val="none" w:sz="0" w:space="0" w:color="auto"/>
        <w:bottom w:val="none" w:sz="0" w:space="0" w:color="auto"/>
        <w:right w:val="none" w:sz="0" w:space="0" w:color="auto"/>
      </w:divBdr>
    </w:div>
    <w:div w:id="1459689643">
      <w:bodyDiv w:val="1"/>
      <w:marLeft w:val="0"/>
      <w:marRight w:val="0"/>
      <w:marTop w:val="0"/>
      <w:marBottom w:val="0"/>
      <w:divBdr>
        <w:top w:val="none" w:sz="0" w:space="0" w:color="auto"/>
        <w:left w:val="none" w:sz="0" w:space="0" w:color="auto"/>
        <w:bottom w:val="none" w:sz="0" w:space="0" w:color="auto"/>
        <w:right w:val="none" w:sz="0" w:space="0" w:color="auto"/>
      </w:divBdr>
    </w:div>
    <w:div w:id="1461191052">
      <w:bodyDiv w:val="1"/>
      <w:marLeft w:val="0"/>
      <w:marRight w:val="0"/>
      <w:marTop w:val="0"/>
      <w:marBottom w:val="0"/>
      <w:divBdr>
        <w:top w:val="none" w:sz="0" w:space="0" w:color="auto"/>
        <w:left w:val="none" w:sz="0" w:space="0" w:color="auto"/>
        <w:bottom w:val="none" w:sz="0" w:space="0" w:color="auto"/>
        <w:right w:val="none" w:sz="0" w:space="0" w:color="auto"/>
      </w:divBdr>
    </w:div>
    <w:div w:id="1487865283">
      <w:bodyDiv w:val="1"/>
      <w:marLeft w:val="0"/>
      <w:marRight w:val="0"/>
      <w:marTop w:val="0"/>
      <w:marBottom w:val="0"/>
      <w:divBdr>
        <w:top w:val="none" w:sz="0" w:space="0" w:color="auto"/>
        <w:left w:val="none" w:sz="0" w:space="0" w:color="auto"/>
        <w:bottom w:val="none" w:sz="0" w:space="0" w:color="auto"/>
        <w:right w:val="none" w:sz="0" w:space="0" w:color="auto"/>
      </w:divBdr>
    </w:div>
    <w:div w:id="1499736784">
      <w:bodyDiv w:val="1"/>
      <w:marLeft w:val="0"/>
      <w:marRight w:val="0"/>
      <w:marTop w:val="0"/>
      <w:marBottom w:val="0"/>
      <w:divBdr>
        <w:top w:val="none" w:sz="0" w:space="0" w:color="auto"/>
        <w:left w:val="none" w:sz="0" w:space="0" w:color="auto"/>
        <w:bottom w:val="none" w:sz="0" w:space="0" w:color="auto"/>
        <w:right w:val="none" w:sz="0" w:space="0" w:color="auto"/>
      </w:divBdr>
    </w:div>
    <w:div w:id="1501460092">
      <w:bodyDiv w:val="1"/>
      <w:marLeft w:val="0"/>
      <w:marRight w:val="0"/>
      <w:marTop w:val="0"/>
      <w:marBottom w:val="0"/>
      <w:divBdr>
        <w:top w:val="none" w:sz="0" w:space="0" w:color="auto"/>
        <w:left w:val="none" w:sz="0" w:space="0" w:color="auto"/>
        <w:bottom w:val="none" w:sz="0" w:space="0" w:color="auto"/>
        <w:right w:val="none" w:sz="0" w:space="0" w:color="auto"/>
      </w:divBdr>
      <w:divsChild>
        <w:div w:id="253247171">
          <w:marLeft w:val="274"/>
          <w:marRight w:val="0"/>
          <w:marTop w:val="0"/>
          <w:marBottom w:val="0"/>
          <w:divBdr>
            <w:top w:val="none" w:sz="0" w:space="0" w:color="auto"/>
            <w:left w:val="none" w:sz="0" w:space="0" w:color="auto"/>
            <w:bottom w:val="none" w:sz="0" w:space="0" w:color="auto"/>
            <w:right w:val="none" w:sz="0" w:space="0" w:color="auto"/>
          </w:divBdr>
        </w:div>
        <w:div w:id="296182175">
          <w:marLeft w:val="274"/>
          <w:marRight w:val="0"/>
          <w:marTop w:val="0"/>
          <w:marBottom w:val="0"/>
          <w:divBdr>
            <w:top w:val="none" w:sz="0" w:space="0" w:color="auto"/>
            <w:left w:val="none" w:sz="0" w:space="0" w:color="auto"/>
            <w:bottom w:val="none" w:sz="0" w:space="0" w:color="auto"/>
            <w:right w:val="none" w:sz="0" w:space="0" w:color="auto"/>
          </w:divBdr>
        </w:div>
        <w:div w:id="365377066">
          <w:marLeft w:val="274"/>
          <w:marRight w:val="0"/>
          <w:marTop w:val="0"/>
          <w:marBottom w:val="0"/>
          <w:divBdr>
            <w:top w:val="none" w:sz="0" w:space="0" w:color="auto"/>
            <w:left w:val="none" w:sz="0" w:space="0" w:color="auto"/>
            <w:bottom w:val="none" w:sz="0" w:space="0" w:color="auto"/>
            <w:right w:val="none" w:sz="0" w:space="0" w:color="auto"/>
          </w:divBdr>
        </w:div>
        <w:div w:id="689571537">
          <w:marLeft w:val="274"/>
          <w:marRight w:val="0"/>
          <w:marTop w:val="0"/>
          <w:marBottom w:val="0"/>
          <w:divBdr>
            <w:top w:val="none" w:sz="0" w:space="0" w:color="auto"/>
            <w:left w:val="none" w:sz="0" w:space="0" w:color="auto"/>
            <w:bottom w:val="none" w:sz="0" w:space="0" w:color="auto"/>
            <w:right w:val="none" w:sz="0" w:space="0" w:color="auto"/>
          </w:divBdr>
        </w:div>
        <w:div w:id="901672448">
          <w:marLeft w:val="274"/>
          <w:marRight w:val="0"/>
          <w:marTop w:val="0"/>
          <w:marBottom w:val="0"/>
          <w:divBdr>
            <w:top w:val="none" w:sz="0" w:space="0" w:color="auto"/>
            <w:left w:val="none" w:sz="0" w:space="0" w:color="auto"/>
            <w:bottom w:val="none" w:sz="0" w:space="0" w:color="auto"/>
            <w:right w:val="none" w:sz="0" w:space="0" w:color="auto"/>
          </w:divBdr>
        </w:div>
        <w:div w:id="1180192353">
          <w:marLeft w:val="274"/>
          <w:marRight w:val="0"/>
          <w:marTop w:val="0"/>
          <w:marBottom w:val="0"/>
          <w:divBdr>
            <w:top w:val="none" w:sz="0" w:space="0" w:color="auto"/>
            <w:left w:val="none" w:sz="0" w:space="0" w:color="auto"/>
            <w:bottom w:val="none" w:sz="0" w:space="0" w:color="auto"/>
            <w:right w:val="none" w:sz="0" w:space="0" w:color="auto"/>
          </w:divBdr>
        </w:div>
        <w:div w:id="1448965723">
          <w:marLeft w:val="274"/>
          <w:marRight w:val="0"/>
          <w:marTop w:val="0"/>
          <w:marBottom w:val="0"/>
          <w:divBdr>
            <w:top w:val="none" w:sz="0" w:space="0" w:color="auto"/>
            <w:left w:val="none" w:sz="0" w:space="0" w:color="auto"/>
            <w:bottom w:val="none" w:sz="0" w:space="0" w:color="auto"/>
            <w:right w:val="none" w:sz="0" w:space="0" w:color="auto"/>
          </w:divBdr>
        </w:div>
        <w:div w:id="1715616361">
          <w:marLeft w:val="274"/>
          <w:marRight w:val="0"/>
          <w:marTop w:val="0"/>
          <w:marBottom w:val="0"/>
          <w:divBdr>
            <w:top w:val="none" w:sz="0" w:space="0" w:color="auto"/>
            <w:left w:val="none" w:sz="0" w:space="0" w:color="auto"/>
            <w:bottom w:val="none" w:sz="0" w:space="0" w:color="auto"/>
            <w:right w:val="none" w:sz="0" w:space="0" w:color="auto"/>
          </w:divBdr>
        </w:div>
        <w:div w:id="1997109415">
          <w:marLeft w:val="274"/>
          <w:marRight w:val="0"/>
          <w:marTop w:val="0"/>
          <w:marBottom w:val="0"/>
          <w:divBdr>
            <w:top w:val="none" w:sz="0" w:space="0" w:color="auto"/>
            <w:left w:val="none" w:sz="0" w:space="0" w:color="auto"/>
            <w:bottom w:val="none" w:sz="0" w:space="0" w:color="auto"/>
            <w:right w:val="none" w:sz="0" w:space="0" w:color="auto"/>
          </w:divBdr>
        </w:div>
        <w:div w:id="2064018199">
          <w:marLeft w:val="274"/>
          <w:marRight w:val="0"/>
          <w:marTop w:val="0"/>
          <w:marBottom w:val="0"/>
          <w:divBdr>
            <w:top w:val="none" w:sz="0" w:space="0" w:color="auto"/>
            <w:left w:val="none" w:sz="0" w:space="0" w:color="auto"/>
            <w:bottom w:val="none" w:sz="0" w:space="0" w:color="auto"/>
            <w:right w:val="none" w:sz="0" w:space="0" w:color="auto"/>
          </w:divBdr>
        </w:div>
      </w:divsChild>
    </w:div>
    <w:div w:id="1504706951">
      <w:bodyDiv w:val="1"/>
      <w:marLeft w:val="0"/>
      <w:marRight w:val="0"/>
      <w:marTop w:val="0"/>
      <w:marBottom w:val="0"/>
      <w:divBdr>
        <w:top w:val="none" w:sz="0" w:space="0" w:color="auto"/>
        <w:left w:val="none" w:sz="0" w:space="0" w:color="auto"/>
        <w:bottom w:val="none" w:sz="0" w:space="0" w:color="auto"/>
        <w:right w:val="none" w:sz="0" w:space="0" w:color="auto"/>
      </w:divBdr>
      <w:divsChild>
        <w:div w:id="486090582">
          <w:marLeft w:val="547"/>
          <w:marRight w:val="0"/>
          <w:marTop w:val="60"/>
          <w:marBottom w:val="0"/>
          <w:divBdr>
            <w:top w:val="none" w:sz="0" w:space="0" w:color="auto"/>
            <w:left w:val="none" w:sz="0" w:space="0" w:color="auto"/>
            <w:bottom w:val="none" w:sz="0" w:space="0" w:color="auto"/>
            <w:right w:val="none" w:sz="0" w:space="0" w:color="auto"/>
          </w:divBdr>
        </w:div>
        <w:div w:id="946890909">
          <w:marLeft w:val="547"/>
          <w:marRight w:val="0"/>
          <w:marTop w:val="0"/>
          <w:marBottom w:val="0"/>
          <w:divBdr>
            <w:top w:val="none" w:sz="0" w:space="0" w:color="auto"/>
            <w:left w:val="none" w:sz="0" w:space="0" w:color="auto"/>
            <w:bottom w:val="none" w:sz="0" w:space="0" w:color="auto"/>
            <w:right w:val="none" w:sz="0" w:space="0" w:color="auto"/>
          </w:divBdr>
        </w:div>
        <w:div w:id="1061060366">
          <w:marLeft w:val="547"/>
          <w:marRight w:val="0"/>
          <w:marTop w:val="0"/>
          <w:marBottom w:val="0"/>
          <w:divBdr>
            <w:top w:val="none" w:sz="0" w:space="0" w:color="auto"/>
            <w:left w:val="none" w:sz="0" w:space="0" w:color="auto"/>
            <w:bottom w:val="none" w:sz="0" w:space="0" w:color="auto"/>
            <w:right w:val="none" w:sz="0" w:space="0" w:color="auto"/>
          </w:divBdr>
        </w:div>
        <w:div w:id="1553032006">
          <w:marLeft w:val="547"/>
          <w:marRight w:val="0"/>
          <w:marTop w:val="0"/>
          <w:marBottom w:val="0"/>
          <w:divBdr>
            <w:top w:val="none" w:sz="0" w:space="0" w:color="auto"/>
            <w:left w:val="none" w:sz="0" w:space="0" w:color="auto"/>
            <w:bottom w:val="none" w:sz="0" w:space="0" w:color="auto"/>
            <w:right w:val="none" w:sz="0" w:space="0" w:color="auto"/>
          </w:divBdr>
        </w:div>
        <w:div w:id="1732313676">
          <w:marLeft w:val="547"/>
          <w:marRight w:val="0"/>
          <w:marTop w:val="0"/>
          <w:marBottom w:val="0"/>
          <w:divBdr>
            <w:top w:val="none" w:sz="0" w:space="0" w:color="auto"/>
            <w:left w:val="none" w:sz="0" w:space="0" w:color="auto"/>
            <w:bottom w:val="none" w:sz="0" w:space="0" w:color="auto"/>
            <w:right w:val="none" w:sz="0" w:space="0" w:color="auto"/>
          </w:divBdr>
        </w:div>
      </w:divsChild>
    </w:div>
    <w:div w:id="1512328905">
      <w:bodyDiv w:val="1"/>
      <w:marLeft w:val="0"/>
      <w:marRight w:val="0"/>
      <w:marTop w:val="0"/>
      <w:marBottom w:val="0"/>
      <w:divBdr>
        <w:top w:val="none" w:sz="0" w:space="0" w:color="auto"/>
        <w:left w:val="none" w:sz="0" w:space="0" w:color="auto"/>
        <w:bottom w:val="none" w:sz="0" w:space="0" w:color="auto"/>
        <w:right w:val="none" w:sz="0" w:space="0" w:color="auto"/>
      </w:divBdr>
    </w:div>
    <w:div w:id="1512330272">
      <w:bodyDiv w:val="1"/>
      <w:marLeft w:val="0"/>
      <w:marRight w:val="0"/>
      <w:marTop w:val="0"/>
      <w:marBottom w:val="0"/>
      <w:divBdr>
        <w:top w:val="none" w:sz="0" w:space="0" w:color="auto"/>
        <w:left w:val="none" w:sz="0" w:space="0" w:color="auto"/>
        <w:bottom w:val="none" w:sz="0" w:space="0" w:color="auto"/>
        <w:right w:val="none" w:sz="0" w:space="0" w:color="auto"/>
      </w:divBdr>
    </w:div>
    <w:div w:id="1516264641">
      <w:bodyDiv w:val="1"/>
      <w:marLeft w:val="0"/>
      <w:marRight w:val="0"/>
      <w:marTop w:val="0"/>
      <w:marBottom w:val="0"/>
      <w:divBdr>
        <w:top w:val="none" w:sz="0" w:space="0" w:color="auto"/>
        <w:left w:val="none" w:sz="0" w:space="0" w:color="auto"/>
        <w:bottom w:val="none" w:sz="0" w:space="0" w:color="auto"/>
        <w:right w:val="none" w:sz="0" w:space="0" w:color="auto"/>
      </w:divBdr>
    </w:div>
    <w:div w:id="1520512608">
      <w:bodyDiv w:val="1"/>
      <w:marLeft w:val="0"/>
      <w:marRight w:val="0"/>
      <w:marTop w:val="0"/>
      <w:marBottom w:val="0"/>
      <w:divBdr>
        <w:top w:val="none" w:sz="0" w:space="0" w:color="auto"/>
        <w:left w:val="none" w:sz="0" w:space="0" w:color="auto"/>
        <w:bottom w:val="none" w:sz="0" w:space="0" w:color="auto"/>
        <w:right w:val="none" w:sz="0" w:space="0" w:color="auto"/>
      </w:divBdr>
      <w:divsChild>
        <w:div w:id="158816184">
          <w:marLeft w:val="274"/>
          <w:marRight w:val="0"/>
          <w:marTop w:val="0"/>
          <w:marBottom w:val="0"/>
          <w:divBdr>
            <w:top w:val="none" w:sz="0" w:space="0" w:color="auto"/>
            <w:left w:val="none" w:sz="0" w:space="0" w:color="auto"/>
            <w:bottom w:val="none" w:sz="0" w:space="0" w:color="auto"/>
            <w:right w:val="none" w:sz="0" w:space="0" w:color="auto"/>
          </w:divBdr>
        </w:div>
      </w:divsChild>
    </w:div>
    <w:div w:id="1532453446">
      <w:bodyDiv w:val="1"/>
      <w:marLeft w:val="0"/>
      <w:marRight w:val="0"/>
      <w:marTop w:val="0"/>
      <w:marBottom w:val="0"/>
      <w:divBdr>
        <w:top w:val="none" w:sz="0" w:space="0" w:color="auto"/>
        <w:left w:val="none" w:sz="0" w:space="0" w:color="auto"/>
        <w:bottom w:val="none" w:sz="0" w:space="0" w:color="auto"/>
        <w:right w:val="none" w:sz="0" w:space="0" w:color="auto"/>
      </w:divBdr>
    </w:div>
    <w:div w:id="1534348214">
      <w:bodyDiv w:val="1"/>
      <w:marLeft w:val="0"/>
      <w:marRight w:val="0"/>
      <w:marTop w:val="0"/>
      <w:marBottom w:val="0"/>
      <w:divBdr>
        <w:top w:val="none" w:sz="0" w:space="0" w:color="auto"/>
        <w:left w:val="none" w:sz="0" w:space="0" w:color="auto"/>
        <w:bottom w:val="none" w:sz="0" w:space="0" w:color="auto"/>
        <w:right w:val="none" w:sz="0" w:space="0" w:color="auto"/>
      </w:divBdr>
    </w:div>
    <w:div w:id="1537544114">
      <w:bodyDiv w:val="1"/>
      <w:marLeft w:val="0"/>
      <w:marRight w:val="0"/>
      <w:marTop w:val="0"/>
      <w:marBottom w:val="0"/>
      <w:divBdr>
        <w:top w:val="none" w:sz="0" w:space="0" w:color="auto"/>
        <w:left w:val="none" w:sz="0" w:space="0" w:color="auto"/>
        <w:bottom w:val="none" w:sz="0" w:space="0" w:color="auto"/>
        <w:right w:val="none" w:sz="0" w:space="0" w:color="auto"/>
      </w:divBdr>
    </w:div>
    <w:div w:id="1555774671">
      <w:bodyDiv w:val="1"/>
      <w:marLeft w:val="0"/>
      <w:marRight w:val="0"/>
      <w:marTop w:val="0"/>
      <w:marBottom w:val="0"/>
      <w:divBdr>
        <w:top w:val="none" w:sz="0" w:space="0" w:color="auto"/>
        <w:left w:val="none" w:sz="0" w:space="0" w:color="auto"/>
        <w:bottom w:val="none" w:sz="0" w:space="0" w:color="auto"/>
        <w:right w:val="none" w:sz="0" w:space="0" w:color="auto"/>
      </w:divBdr>
    </w:div>
    <w:div w:id="1557886362">
      <w:bodyDiv w:val="1"/>
      <w:marLeft w:val="0"/>
      <w:marRight w:val="0"/>
      <w:marTop w:val="0"/>
      <w:marBottom w:val="0"/>
      <w:divBdr>
        <w:top w:val="none" w:sz="0" w:space="0" w:color="auto"/>
        <w:left w:val="none" w:sz="0" w:space="0" w:color="auto"/>
        <w:bottom w:val="none" w:sz="0" w:space="0" w:color="auto"/>
        <w:right w:val="none" w:sz="0" w:space="0" w:color="auto"/>
      </w:divBdr>
      <w:divsChild>
        <w:div w:id="189685799">
          <w:marLeft w:val="274"/>
          <w:marRight w:val="0"/>
          <w:marTop w:val="0"/>
          <w:marBottom w:val="0"/>
          <w:divBdr>
            <w:top w:val="none" w:sz="0" w:space="0" w:color="auto"/>
            <w:left w:val="none" w:sz="0" w:space="0" w:color="auto"/>
            <w:bottom w:val="none" w:sz="0" w:space="0" w:color="auto"/>
            <w:right w:val="none" w:sz="0" w:space="0" w:color="auto"/>
          </w:divBdr>
        </w:div>
        <w:div w:id="799037964">
          <w:marLeft w:val="274"/>
          <w:marRight w:val="0"/>
          <w:marTop w:val="0"/>
          <w:marBottom w:val="0"/>
          <w:divBdr>
            <w:top w:val="none" w:sz="0" w:space="0" w:color="auto"/>
            <w:left w:val="none" w:sz="0" w:space="0" w:color="auto"/>
            <w:bottom w:val="none" w:sz="0" w:space="0" w:color="auto"/>
            <w:right w:val="none" w:sz="0" w:space="0" w:color="auto"/>
          </w:divBdr>
        </w:div>
        <w:div w:id="1007177733">
          <w:marLeft w:val="274"/>
          <w:marRight w:val="0"/>
          <w:marTop w:val="0"/>
          <w:marBottom w:val="0"/>
          <w:divBdr>
            <w:top w:val="none" w:sz="0" w:space="0" w:color="auto"/>
            <w:left w:val="none" w:sz="0" w:space="0" w:color="auto"/>
            <w:bottom w:val="none" w:sz="0" w:space="0" w:color="auto"/>
            <w:right w:val="none" w:sz="0" w:space="0" w:color="auto"/>
          </w:divBdr>
        </w:div>
        <w:div w:id="1179268599">
          <w:marLeft w:val="274"/>
          <w:marRight w:val="0"/>
          <w:marTop w:val="0"/>
          <w:marBottom w:val="0"/>
          <w:divBdr>
            <w:top w:val="none" w:sz="0" w:space="0" w:color="auto"/>
            <w:left w:val="none" w:sz="0" w:space="0" w:color="auto"/>
            <w:bottom w:val="none" w:sz="0" w:space="0" w:color="auto"/>
            <w:right w:val="none" w:sz="0" w:space="0" w:color="auto"/>
          </w:divBdr>
        </w:div>
        <w:div w:id="1989741326">
          <w:marLeft w:val="274"/>
          <w:marRight w:val="0"/>
          <w:marTop w:val="0"/>
          <w:marBottom w:val="0"/>
          <w:divBdr>
            <w:top w:val="none" w:sz="0" w:space="0" w:color="auto"/>
            <w:left w:val="none" w:sz="0" w:space="0" w:color="auto"/>
            <w:bottom w:val="none" w:sz="0" w:space="0" w:color="auto"/>
            <w:right w:val="none" w:sz="0" w:space="0" w:color="auto"/>
          </w:divBdr>
        </w:div>
      </w:divsChild>
    </w:div>
    <w:div w:id="1568766651">
      <w:bodyDiv w:val="1"/>
      <w:marLeft w:val="0"/>
      <w:marRight w:val="0"/>
      <w:marTop w:val="0"/>
      <w:marBottom w:val="0"/>
      <w:divBdr>
        <w:top w:val="none" w:sz="0" w:space="0" w:color="auto"/>
        <w:left w:val="none" w:sz="0" w:space="0" w:color="auto"/>
        <w:bottom w:val="none" w:sz="0" w:space="0" w:color="auto"/>
        <w:right w:val="none" w:sz="0" w:space="0" w:color="auto"/>
      </w:divBdr>
    </w:div>
    <w:div w:id="1574658050">
      <w:bodyDiv w:val="1"/>
      <w:marLeft w:val="0"/>
      <w:marRight w:val="0"/>
      <w:marTop w:val="0"/>
      <w:marBottom w:val="0"/>
      <w:divBdr>
        <w:top w:val="none" w:sz="0" w:space="0" w:color="auto"/>
        <w:left w:val="none" w:sz="0" w:space="0" w:color="auto"/>
        <w:bottom w:val="none" w:sz="0" w:space="0" w:color="auto"/>
        <w:right w:val="none" w:sz="0" w:space="0" w:color="auto"/>
      </w:divBdr>
      <w:divsChild>
        <w:div w:id="137652177">
          <w:marLeft w:val="274"/>
          <w:marRight w:val="0"/>
          <w:marTop w:val="0"/>
          <w:marBottom w:val="0"/>
          <w:divBdr>
            <w:top w:val="none" w:sz="0" w:space="0" w:color="auto"/>
            <w:left w:val="none" w:sz="0" w:space="0" w:color="auto"/>
            <w:bottom w:val="none" w:sz="0" w:space="0" w:color="auto"/>
            <w:right w:val="none" w:sz="0" w:space="0" w:color="auto"/>
          </w:divBdr>
        </w:div>
        <w:div w:id="735513594">
          <w:marLeft w:val="274"/>
          <w:marRight w:val="0"/>
          <w:marTop w:val="0"/>
          <w:marBottom w:val="0"/>
          <w:divBdr>
            <w:top w:val="none" w:sz="0" w:space="0" w:color="auto"/>
            <w:left w:val="none" w:sz="0" w:space="0" w:color="auto"/>
            <w:bottom w:val="none" w:sz="0" w:space="0" w:color="auto"/>
            <w:right w:val="none" w:sz="0" w:space="0" w:color="auto"/>
          </w:divBdr>
        </w:div>
      </w:divsChild>
    </w:div>
    <w:div w:id="1591812323">
      <w:bodyDiv w:val="1"/>
      <w:marLeft w:val="0"/>
      <w:marRight w:val="0"/>
      <w:marTop w:val="0"/>
      <w:marBottom w:val="0"/>
      <w:divBdr>
        <w:top w:val="none" w:sz="0" w:space="0" w:color="auto"/>
        <w:left w:val="none" w:sz="0" w:space="0" w:color="auto"/>
        <w:bottom w:val="none" w:sz="0" w:space="0" w:color="auto"/>
        <w:right w:val="none" w:sz="0" w:space="0" w:color="auto"/>
      </w:divBdr>
      <w:divsChild>
        <w:div w:id="174224086">
          <w:marLeft w:val="274"/>
          <w:marRight w:val="0"/>
          <w:marTop w:val="0"/>
          <w:marBottom w:val="0"/>
          <w:divBdr>
            <w:top w:val="none" w:sz="0" w:space="0" w:color="auto"/>
            <w:left w:val="none" w:sz="0" w:space="0" w:color="auto"/>
            <w:bottom w:val="none" w:sz="0" w:space="0" w:color="auto"/>
            <w:right w:val="none" w:sz="0" w:space="0" w:color="auto"/>
          </w:divBdr>
        </w:div>
        <w:div w:id="207843417">
          <w:marLeft w:val="274"/>
          <w:marRight w:val="0"/>
          <w:marTop w:val="0"/>
          <w:marBottom w:val="0"/>
          <w:divBdr>
            <w:top w:val="none" w:sz="0" w:space="0" w:color="auto"/>
            <w:left w:val="none" w:sz="0" w:space="0" w:color="auto"/>
            <w:bottom w:val="none" w:sz="0" w:space="0" w:color="auto"/>
            <w:right w:val="none" w:sz="0" w:space="0" w:color="auto"/>
          </w:divBdr>
        </w:div>
        <w:div w:id="773786718">
          <w:marLeft w:val="274"/>
          <w:marRight w:val="0"/>
          <w:marTop w:val="0"/>
          <w:marBottom w:val="0"/>
          <w:divBdr>
            <w:top w:val="none" w:sz="0" w:space="0" w:color="auto"/>
            <w:left w:val="none" w:sz="0" w:space="0" w:color="auto"/>
            <w:bottom w:val="none" w:sz="0" w:space="0" w:color="auto"/>
            <w:right w:val="none" w:sz="0" w:space="0" w:color="auto"/>
          </w:divBdr>
        </w:div>
        <w:div w:id="1030448454">
          <w:marLeft w:val="274"/>
          <w:marRight w:val="0"/>
          <w:marTop w:val="0"/>
          <w:marBottom w:val="0"/>
          <w:divBdr>
            <w:top w:val="none" w:sz="0" w:space="0" w:color="auto"/>
            <w:left w:val="none" w:sz="0" w:space="0" w:color="auto"/>
            <w:bottom w:val="none" w:sz="0" w:space="0" w:color="auto"/>
            <w:right w:val="none" w:sz="0" w:space="0" w:color="auto"/>
          </w:divBdr>
        </w:div>
        <w:div w:id="1739161256">
          <w:marLeft w:val="274"/>
          <w:marRight w:val="0"/>
          <w:marTop w:val="0"/>
          <w:marBottom w:val="0"/>
          <w:divBdr>
            <w:top w:val="none" w:sz="0" w:space="0" w:color="auto"/>
            <w:left w:val="none" w:sz="0" w:space="0" w:color="auto"/>
            <w:bottom w:val="none" w:sz="0" w:space="0" w:color="auto"/>
            <w:right w:val="none" w:sz="0" w:space="0" w:color="auto"/>
          </w:divBdr>
        </w:div>
        <w:div w:id="1974214471">
          <w:marLeft w:val="274"/>
          <w:marRight w:val="0"/>
          <w:marTop w:val="0"/>
          <w:marBottom w:val="0"/>
          <w:divBdr>
            <w:top w:val="none" w:sz="0" w:space="0" w:color="auto"/>
            <w:left w:val="none" w:sz="0" w:space="0" w:color="auto"/>
            <w:bottom w:val="none" w:sz="0" w:space="0" w:color="auto"/>
            <w:right w:val="none" w:sz="0" w:space="0" w:color="auto"/>
          </w:divBdr>
        </w:div>
        <w:div w:id="2041860045">
          <w:marLeft w:val="274"/>
          <w:marRight w:val="0"/>
          <w:marTop w:val="0"/>
          <w:marBottom w:val="0"/>
          <w:divBdr>
            <w:top w:val="none" w:sz="0" w:space="0" w:color="auto"/>
            <w:left w:val="none" w:sz="0" w:space="0" w:color="auto"/>
            <w:bottom w:val="none" w:sz="0" w:space="0" w:color="auto"/>
            <w:right w:val="none" w:sz="0" w:space="0" w:color="auto"/>
          </w:divBdr>
        </w:div>
      </w:divsChild>
    </w:div>
    <w:div w:id="1602908625">
      <w:bodyDiv w:val="1"/>
      <w:marLeft w:val="0"/>
      <w:marRight w:val="0"/>
      <w:marTop w:val="0"/>
      <w:marBottom w:val="0"/>
      <w:divBdr>
        <w:top w:val="none" w:sz="0" w:space="0" w:color="auto"/>
        <w:left w:val="none" w:sz="0" w:space="0" w:color="auto"/>
        <w:bottom w:val="none" w:sz="0" w:space="0" w:color="auto"/>
        <w:right w:val="none" w:sz="0" w:space="0" w:color="auto"/>
      </w:divBdr>
    </w:div>
    <w:div w:id="1621572003">
      <w:bodyDiv w:val="1"/>
      <w:marLeft w:val="0"/>
      <w:marRight w:val="0"/>
      <w:marTop w:val="0"/>
      <w:marBottom w:val="0"/>
      <w:divBdr>
        <w:top w:val="none" w:sz="0" w:space="0" w:color="auto"/>
        <w:left w:val="none" w:sz="0" w:space="0" w:color="auto"/>
        <w:bottom w:val="none" w:sz="0" w:space="0" w:color="auto"/>
        <w:right w:val="none" w:sz="0" w:space="0" w:color="auto"/>
      </w:divBdr>
    </w:div>
    <w:div w:id="1625313024">
      <w:bodyDiv w:val="1"/>
      <w:marLeft w:val="0"/>
      <w:marRight w:val="0"/>
      <w:marTop w:val="0"/>
      <w:marBottom w:val="0"/>
      <w:divBdr>
        <w:top w:val="none" w:sz="0" w:space="0" w:color="auto"/>
        <w:left w:val="none" w:sz="0" w:space="0" w:color="auto"/>
        <w:bottom w:val="none" w:sz="0" w:space="0" w:color="auto"/>
        <w:right w:val="none" w:sz="0" w:space="0" w:color="auto"/>
      </w:divBdr>
    </w:div>
    <w:div w:id="1626428018">
      <w:bodyDiv w:val="1"/>
      <w:marLeft w:val="0"/>
      <w:marRight w:val="0"/>
      <w:marTop w:val="0"/>
      <w:marBottom w:val="0"/>
      <w:divBdr>
        <w:top w:val="none" w:sz="0" w:space="0" w:color="auto"/>
        <w:left w:val="none" w:sz="0" w:space="0" w:color="auto"/>
        <w:bottom w:val="none" w:sz="0" w:space="0" w:color="auto"/>
        <w:right w:val="none" w:sz="0" w:space="0" w:color="auto"/>
      </w:divBdr>
    </w:div>
    <w:div w:id="1632516183">
      <w:bodyDiv w:val="1"/>
      <w:marLeft w:val="0"/>
      <w:marRight w:val="0"/>
      <w:marTop w:val="0"/>
      <w:marBottom w:val="0"/>
      <w:divBdr>
        <w:top w:val="none" w:sz="0" w:space="0" w:color="auto"/>
        <w:left w:val="none" w:sz="0" w:space="0" w:color="auto"/>
        <w:bottom w:val="none" w:sz="0" w:space="0" w:color="auto"/>
        <w:right w:val="none" w:sz="0" w:space="0" w:color="auto"/>
      </w:divBdr>
    </w:div>
    <w:div w:id="1633755736">
      <w:bodyDiv w:val="1"/>
      <w:marLeft w:val="0"/>
      <w:marRight w:val="0"/>
      <w:marTop w:val="0"/>
      <w:marBottom w:val="0"/>
      <w:divBdr>
        <w:top w:val="none" w:sz="0" w:space="0" w:color="auto"/>
        <w:left w:val="none" w:sz="0" w:space="0" w:color="auto"/>
        <w:bottom w:val="none" w:sz="0" w:space="0" w:color="auto"/>
        <w:right w:val="none" w:sz="0" w:space="0" w:color="auto"/>
      </w:divBdr>
    </w:div>
    <w:div w:id="1664506102">
      <w:bodyDiv w:val="1"/>
      <w:marLeft w:val="0"/>
      <w:marRight w:val="0"/>
      <w:marTop w:val="0"/>
      <w:marBottom w:val="0"/>
      <w:divBdr>
        <w:top w:val="none" w:sz="0" w:space="0" w:color="auto"/>
        <w:left w:val="none" w:sz="0" w:space="0" w:color="auto"/>
        <w:bottom w:val="none" w:sz="0" w:space="0" w:color="auto"/>
        <w:right w:val="none" w:sz="0" w:space="0" w:color="auto"/>
      </w:divBdr>
      <w:divsChild>
        <w:div w:id="859782643">
          <w:marLeft w:val="274"/>
          <w:marRight w:val="0"/>
          <w:marTop w:val="0"/>
          <w:marBottom w:val="0"/>
          <w:divBdr>
            <w:top w:val="none" w:sz="0" w:space="0" w:color="auto"/>
            <w:left w:val="none" w:sz="0" w:space="0" w:color="auto"/>
            <w:bottom w:val="none" w:sz="0" w:space="0" w:color="auto"/>
            <w:right w:val="none" w:sz="0" w:space="0" w:color="auto"/>
          </w:divBdr>
        </w:div>
        <w:div w:id="989484874">
          <w:marLeft w:val="274"/>
          <w:marRight w:val="0"/>
          <w:marTop w:val="0"/>
          <w:marBottom w:val="0"/>
          <w:divBdr>
            <w:top w:val="none" w:sz="0" w:space="0" w:color="auto"/>
            <w:left w:val="none" w:sz="0" w:space="0" w:color="auto"/>
            <w:bottom w:val="none" w:sz="0" w:space="0" w:color="auto"/>
            <w:right w:val="none" w:sz="0" w:space="0" w:color="auto"/>
          </w:divBdr>
        </w:div>
        <w:div w:id="1412391775">
          <w:marLeft w:val="274"/>
          <w:marRight w:val="0"/>
          <w:marTop w:val="0"/>
          <w:marBottom w:val="0"/>
          <w:divBdr>
            <w:top w:val="none" w:sz="0" w:space="0" w:color="auto"/>
            <w:left w:val="none" w:sz="0" w:space="0" w:color="auto"/>
            <w:bottom w:val="none" w:sz="0" w:space="0" w:color="auto"/>
            <w:right w:val="none" w:sz="0" w:space="0" w:color="auto"/>
          </w:divBdr>
        </w:div>
        <w:div w:id="1651128713">
          <w:marLeft w:val="274"/>
          <w:marRight w:val="0"/>
          <w:marTop w:val="0"/>
          <w:marBottom w:val="0"/>
          <w:divBdr>
            <w:top w:val="none" w:sz="0" w:space="0" w:color="auto"/>
            <w:left w:val="none" w:sz="0" w:space="0" w:color="auto"/>
            <w:bottom w:val="none" w:sz="0" w:space="0" w:color="auto"/>
            <w:right w:val="none" w:sz="0" w:space="0" w:color="auto"/>
          </w:divBdr>
        </w:div>
        <w:div w:id="1889030993">
          <w:marLeft w:val="274"/>
          <w:marRight w:val="0"/>
          <w:marTop w:val="0"/>
          <w:marBottom w:val="0"/>
          <w:divBdr>
            <w:top w:val="none" w:sz="0" w:space="0" w:color="auto"/>
            <w:left w:val="none" w:sz="0" w:space="0" w:color="auto"/>
            <w:bottom w:val="none" w:sz="0" w:space="0" w:color="auto"/>
            <w:right w:val="none" w:sz="0" w:space="0" w:color="auto"/>
          </w:divBdr>
        </w:div>
        <w:div w:id="2061200894">
          <w:marLeft w:val="274"/>
          <w:marRight w:val="0"/>
          <w:marTop w:val="0"/>
          <w:marBottom w:val="0"/>
          <w:divBdr>
            <w:top w:val="none" w:sz="0" w:space="0" w:color="auto"/>
            <w:left w:val="none" w:sz="0" w:space="0" w:color="auto"/>
            <w:bottom w:val="none" w:sz="0" w:space="0" w:color="auto"/>
            <w:right w:val="none" w:sz="0" w:space="0" w:color="auto"/>
          </w:divBdr>
        </w:div>
      </w:divsChild>
    </w:div>
    <w:div w:id="1675721901">
      <w:bodyDiv w:val="1"/>
      <w:marLeft w:val="0"/>
      <w:marRight w:val="0"/>
      <w:marTop w:val="0"/>
      <w:marBottom w:val="0"/>
      <w:divBdr>
        <w:top w:val="none" w:sz="0" w:space="0" w:color="auto"/>
        <w:left w:val="none" w:sz="0" w:space="0" w:color="auto"/>
        <w:bottom w:val="none" w:sz="0" w:space="0" w:color="auto"/>
        <w:right w:val="none" w:sz="0" w:space="0" w:color="auto"/>
      </w:divBdr>
    </w:div>
    <w:div w:id="1680230413">
      <w:bodyDiv w:val="1"/>
      <w:marLeft w:val="0"/>
      <w:marRight w:val="0"/>
      <w:marTop w:val="0"/>
      <w:marBottom w:val="0"/>
      <w:divBdr>
        <w:top w:val="none" w:sz="0" w:space="0" w:color="auto"/>
        <w:left w:val="none" w:sz="0" w:space="0" w:color="auto"/>
        <w:bottom w:val="none" w:sz="0" w:space="0" w:color="auto"/>
        <w:right w:val="none" w:sz="0" w:space="0" w:color="auto"/>
      </w:divBdr>
    </w:div>
    <w:div w:id="1695420765">
      <w:bodyDiv w:val="1"/>
      <w:marLeft w:val="0"/>
      <w:marRight w:val="0"/>
      <w:marTop w:val="0"/>
      <w:marBottom w:val="0"/>
      <w:divBdr>
        <w:top w:val="none" w:sz="0" w:space="0" w:color="auto"/>
        <w:left w:val="none" w:sz="0" w:space="0" w:color="auto"/>
        <w:bottom w:val="none" w:sz="0" w:space="0" w:color="auto"/>
        <w:right w:val="none" w:sz="0" w:space="0" w:color="auto"/>
      </w:divBdr>
    </w:div>
    <w:div w:id="1707294201">
      <w:bodyDiv w:val="1"/>
      <w:marLeft w:val="0"/>
      <w:marRight w:val="0"/>
      <w:marTop w:val="0"/>
      <w:marBottom w:val="0"/>
      <w:divBdr>
        <w:top w:val="none" w:sz="0" w:space="0" w:color="auto"/>
        <w:left w:val="none" w:sz="0" w:space="0" w:color="auto"/>
        <w:bottom w:val="none" w:sz="0" w:space="0" w:color="auto"/>
        <w:right w:val="none" w:sz="0" w:space="0" w:color="auto"/>
      </w:divBdr>
    </w:div>
    <w:div w:id="1721975370">
      <w:bodyDiv w:val="1"/>
      <w:marLeft w:val="0"/>
      <w:marRight w:val="0"/>
      <w:marTop w:val="0"/>
      <w:marBottom w:val="0"/>
      <w:divBdr>
        <w:top w:val="none" w:sz="0" w:space="0" w:color="auto"/>
        <w:left w:val="none" w:sz="0" w:space="0" w:color="auto"/>
        <w:bottom w:val="none" w:sz="0" w:space="0" w:color="auto"/>
        <w:right w:val="none" w:sz="0" w:space="0" w:color="auto"/>
      </w:divBdr>
      <w:divsChild>
        <w:div w:id="744184240">
          <w:marLeft w:val="274"/>
          <w:marRight w:val="0"/>
          <w:marTop w:val="0"/>
          <w:marBottom w:val="0"/>
          <w:divBdr>
            <w:top w:val="none" w:sz="0" w:space="0" w:color="auto"/>
            <w:left w:val="none" w:sz="0" w:space="0" w:color="auto"/>
            <w:bottom w:val="none" w:sz="0" w:space="0" w:color="auto"/>
            <w:right w:val="none" w:sz="0" w:space="0" w:color="auto"/>
          </w:divBdr>
        </w:div>
        <w:div w:id="1156800428">
          <w:marLeft w:val="274"/>
          <w:marRight w:val="0"/>
          <w:marTop w:val="0"/>
          <w:marBottom w:val="0"/>
          <w:divBdr>
            <w:top w:val="none" w:sz="0" w:space="0" w:color="auto"/>
            <w:left w:val="none" w:sz="0" w:space="0" w:color="auto"/>
            <w:bottom w:val="none" w:sz="0" w:space="0" w:color="auto"/>
            <w:right w:val="none" w:sz="0" w:space="0" w:color="auto"/>
          </w:divBdr>
        </w:div>
      </w:divsChild>
    </w:div>
    <w:div w:id="1735813471">
      <w:bodyDiv w:val="1"/>
      <w:marLeft w:val="0"/>
      <w:marRight w:val="0"/>
      <w:marTop w:val="0"/>
      <w:marBottom w:val="0"/>
      <w:divBdr>
        <w:top w:val="none" w:sz="0" w:space="0" w:color="auto"/>
        <w:left w:val="none" w:sz="0" w:space="0" w:color="auto"/>
        <w:bottom w:val="none" w:sz="0" w:space="0" w:color="auto"/>
        <w:right w:val="none" w:sz="0" w:space="0" w:color="auto"/>
      </w:divBdr>
    </w:div>
    <w:div w:id="1741712818">
      <w:bodyDiv w:val="1"/>
      <w:marLeft w:val="0"/>
      <w:marRight w:val="0"/>
      <w:marTop w:val="0"/>
      <w:marBottom w:val="0"/>
      <w:divBdr>
        <w:top w:val="none" w:sz="0" w:space="0" w:color="auto"/>
        <w:left w:val="none" w:sz="0" w:space="0" w:color="auto"/>
        <w:bottom w:val="none" w:sz="0" w:space="0" w:color="auto"/>
        <w:right w:val="none" w:sz="0" w:space="0" w:color="auto"/>
      </w:divBdr>
    </w:div>
    <w:div w:id="1773359098">
      <w:bodyDiv w:val="1"/>
      <w:marLeft w:val="0"/>
      <w:marRight w:val="0"/>
      <w:marTop w:val="0"/>
      <w:marBottom w:val="0"/>
      <w:divBdr>
        <w:top w:val="none" w:sz="0" w:space="0" w:color="auto"/>
        <w:left w:val="none" w:sz="0" w:space="0" w:color="auto"/>
        <w:bottom w:val="none" w:sz="0" w:space="0" w:color="auto"/>
        <w:right w:val="none" w:sz="0" w:space="0" w:color="auto"/>
      </w:divBdr>
    </w:div>
    <w:div w:id="1775395188">
      <w:bodyDiv w:val="1"/>
      <w:marLeft w:val="0"/>
      <w:marRight w:val="0"/>
      <w:marTop w:val="0"/>
      <w:marBottom w:val="0"/>
      <w:divBdr>
        <w:top w:val="none" w:sz="0" w:space="0" w:color="auto"/>
        <w:left w:val="none" w:sz="0" w:space="0" w:color="auto"/>
        <w:bottom w:val="none" w:sz="0" w:space="0" w:color="auto"/>
        <w:right w:val="none" w:sz="0" w:space="0" w:color="auto"/>
      </w:divBdr>
    </w:div>
    <w:div w:id="1784416208">
      <w:bodyDiv w:val="1"/>
      <w:marLeft w:val="0"/>
      <w:marRight w:val="0"/>
      <w:marTop w:val="0"/>
      <w:marBottom w:val="0"/>
      <w:divBdr>
        <w:top w:val="none" w:sz="0" w:space="0" w:color="auto"/>
        <w:left w:val="none" w:sz="0" w:space="0" w:color="auto"/>
        <w:bottom w:val="none" w:sz="0" w:space="0" w:color="auto"/>
        <w:right w:val="none" w:sz="0" w:space="0" w:color="auto"/>
      </w:divBdr>
    </w:div>
    <w:div w:id="1784416398">
      <w:bodyDiv w:val="1"/>
      <w:marLeft w:val="0"/>
      <w:marRight w:val="0"/>
      <w:marTop w:val="0"/>
      <w:marBottom w:val="0"/>
      <w:divBdr>
        <w:top w:val="none" w:sz="0" w:space="0" w:color="auto"/>
        <w:left w:val="none" w:sz="0" w:space="0" w:color="auto"/>
        <w:bottom w:val="none" w:sz="0" w:space="0" w:color="auto"/>
        <w:right w:val="none" w:sz="0" w:space="0" w:color="auto"/>
      </w:divBdr>
    </w:div>
    <w:div w:id="1786189277">
      <w:bodyDiv w:val="1"/>
      <w:marLeft w:val="0"/>
      <w:marRight w:val="0"/>
      <w:marTop w:val="0"/>
      <w:marBottom w:val="0"/>
      <w:divBdr>
        <w:top w:val="none" w:sz="0" w:space="0" w:color="auto"/>
        <w:left w:val="none" w:sz="0" w:space="0" w:color="auto"/>
        <w:bottom w:val="none" w:sz="0" w:space="0" w:color="auto"/>
        <w:right w:val="none" w:sz="0" w:space="0" w:color="auto"/>
      </w:divBdr>
    </w:div>
    <w:div w:id="1787456974">
      <w:bodyDiv w:val="1"/>
      <w:marLeft w:val="0"/>
      <w:marRight w:val="0"/>
      <w:marTop w:val="0"/>
      <w:marBottom w:val="0"/>
      <w:divBdr>
        <w:top w:val="none" w:sz="0" w:space="0" w:color="auto"/>
        <w:left w:val="none" w:sz="0" w:space="0" w:color="auto"/>
        <w:bottom w:val="none" w:sz="0" w:space="0" w:color="auto"/>
        <w:right w:val="none" w:sz="0" w:space="0" w:color="auto"/>
      </w:divBdr>
    </w:div>
    <w:div w:id="1792165759">
      <w:bodyDiv w:val="1"/>
      <w:marLeft w:val="0"/>
      <w:marRight w:val="0"/>
      <w:marTop w:val="0"/>
      <w:marBottom w:val="0"/>
      <w:divBdr>
        <w:top w:val="none" w:sz="0" w:space="0" w:color="auto"/>
        <w:left w:val="none" w:sz="0" w:space="0" w:color="auto"/>
        <w:bottom w:val="none" w:sz="0" w:space="0" w:color="auto"/>
        <w:right w:val="none" w:sz="0" w:space="0" w:color="auto"/>
      </w:divBdr>
    </w:div>
    <w:div w:id="1798910368">
      <w:bodyDiv w:val="1"/>
      <w:marLeft w:val="0"/>
      <w:marRight w:val="0"/>
      <w:marTop w:val="0"/>
      <w:marBottom w:val="0"/>
      <w:divBdr>
        <w:top w:val="none" w:sz="0" w:space="0" w:color="auto"/>
        <w:left w:val="none" w:sz="0" w:space="0" w:color="auto"/>
        <w:bottom w:val="none" w:sz="0" w:space="0" w:color="auto"/>
        <w:right w:val="none" w:sz="0" w:space="0" w:color="auto"/>
      </w:divBdr>
    </w:div>
    <w:div w:id="1806117727">
      <w:bodyDiv w:val="1"/>
      <w:marLeft w:val="0"/>
      <w:marRight w:val="0"/>
      <w:marTop w:val="0"/>
      <w:marBottom w:val="0"/>
      <w:divBdr>
        <w:top w:val="none" w:sz="0" w:space="0" w:color="auto"/>
        <w:left w:val="none" w:sz="0" w:space="0" w:color="auto"/>
        <w:bottom w:val="none" w:sz="0" w:space="0" w:color="auto"/>
        <w:right w:val="none" w:sz="0" w:space="0" w:color="auto"/>
      </w:divBdr>
    </w:div>
    <w:div w:id="1840195116">
      <w:bodyDiv w:val="1"/>
      <w:marLeft w:val="0"/>
      <w:marRight w:val="0"/>
      <w:marTop w:val="0"/>
      <w:marBottom w:val="0"/>
      <w:divBdr>
        <w:top w:val="none" w:sz="0" w:space="0" w:color="auto"/>
        <w:left w:val="none" w:sz="0" w:space="0" w:color="auto"/>
        <w:bottom w:val="none" w:sz="0" w:space="0" w:color="auto"/>
        <w:right w:val="none" w:sz="0" w:space="0" w:color="auto"/>
      </w:divBdr>
      <w:divsChild>
        <w:div w:id="1222131943">
          <w:marLeft w:val="274"/>
          <w:marRight w:val="0"/>
          <w:marTop w:val="0"/>
          <w:marBottom w:val="0"/>
          <w:divBdr>
            <w:top w:val="none" w:sz="0" w:space="0" w:color="auto"/>
            <w:left w:val="none" w:sz="0" w:space="0" w:color="auto"/>
            <w:bottom w:val="none" w:sz="0" w:space="0" w:color="auto"/>
            <w:right w:val="none" w:sz="0" w:space="0" w:color="auto"/>
          </w:divBdr>
        </w:div>
        <w:div w:id="1974485769">
          <w:marLeft w:val="274"/>
          <w:marRight w:val="0"/>
          <w:marTop w:val="0"/>
          <w:marBottom w:val="0"/>
          <w:divBdr>
            <w:top w:val="none" w:sz="0" w:space="0" w:color="auto"/>
            <w:left w:val="none" w:sz="0" w:space="0" w:color="auto"/>
            <w:bottom w:val="none" w:sz="0" w:space="0" w:color="auto"/>
            <w:right w:val="none" w:sz="0" w:space="0" w:color="auto"/>
          </w:divBdr>
        </w:div>
      </w:divsChild>
    </w:div>
    <w:div w:id="1842815515">
      <w:bodyDiv w:val="1"/>
      <w:marLeft w:val="0"/>
      <w:marRight w:val="0"/>
      <w:marTop w:val="0"/>
      <w:marBottom w:val="0"/>
      <w:divBdr>
        <w:top w:val="none" w:sz="0" w:space="0" w:color="auto"/>
        <w:left w:val="none" w:sz="0" w:space="0" w:color="auto"/>
        <w:bottom w:val="none" w:sz="0" w:space="0" w:color="auto"/>
        <w:right w:val="none" w:sz="0" w:space="0" w:color="auto"/>
      </w:divBdr>
    </w:div>
    <w:div w:id="1843740769">
      <w:bodyDiv w:val="1"/>
      <w:marLeft w:val="0"/>
      <w:marRight w:val="0"/>
      <w:marTop w:val="0"/>
      <w:marBottom w:val="0"/>
      <w:divBdr>
        <w:top w:val="none" w:sz="0" w:space="0" w:color="auto"/>
        <w:left w:val="none" w:sz="0" w:space="0" w:color="auto"/>
        <w:bottom w:val="none" w:sz="0" w:space="0" w:color="auto"/>
        <w:right w:val="none" w:sz="0" w:space="0" w:color="auto"/>
      </w:divBdr>
    </w:div>
    <w:div w:id="1850177794">
      <w:bodyDiv w:val="1"/>
      <w:marLeft w:val="0"/>
      <w:marRight w:val="0"/>
      <w:marTop w:val="0"/>
      <w:marBottom w:val="0"/>
      <w:divBdr>
        <w:top w:val="none" w:sz="0" w:space="0" w:color="auto"/>
        <w:left w:val="none" w:sz="0" w:space="0" w:color="auto"/>
        <w:bottom w:val="none" w:sz="0" w:space="0" w:color="auto"/>
        <w:right w:val="none" w:sz="0" w:space="0" w:color="auto"/>
      </w:divBdr>
      <w:divsChild>
        <w:div w:id="363672315">
          <w:marLeft w:val="274"/>
          <w:marRight w:val="0"/>
          <w:marTop w:val="0"/>
          <w:marBottom w:val="0"/>
          <w:divBdr>
            <w:top w:val="none" w:sz="0" w:space="0" w:color="auto"/>
            <w:left w:val="none" w:sz="0" w:space="0" w:color="auto"/>
            <w:bottom w:val="none" w:sz="0" w:space="0" w:color="auto"/>
            <w:right w:val="none" w:sz="0" w:space="0" w:color="auto"/>
          </w:divBdr>
        </w:div>
        <w:div w:id="820579045">
          <w:marLeft w:val="274"/>
          <w:marRight w:val="0"/>
          <w:marTop w:val="0"/>
          <w:marBottom w:val="0"/>
          <w:divBdr>
            <w:top w:val="none" w:sz="0" w:space="0" w:color="auto"/>
            <w:left w:val="none" w:sz="0" w:space="0" w:color="auto"/>
            <w:bottom w:val="none" w:sz="0" w:space="0" w:color="auto"/>
            <w:right w:val="none" w:sz="0" w:space="0" w:color="auto"/>
          </w:divBdr>
        </w:div>
        <w:div w:id="1529678151">
          <w:marLeft w:val="274"/>
          <w:marRight w:val="0"/>
          <w:marTop w:val="0"/>
          <w:marBottom w:val="0"/>
          <w:divBdr>
            <w:top w:val="none" w:sz="0" w:space="0" w:color="auto"/>
            <w:left w:val="none" w:sz="0" w:space="0" w:color="auto"/>
            <w:bottom w:val="none" w:sz="0" w:space="0" w:color="auto"/>
            <w:right w:val="none" w:sz="0" w:space="0" w:color="auto"/>
          </w:divBdr>
        </w:div>
        <w:div w:id="1742756692">
          <w:marLeft w:val="274"/>
          <w:marRight w:val="0"/>
          <w:marTop w:val="0"/>
          <w:marBottom w:val="0"/>
          <w:divBdr>
            <w:top w:val="none" w:sz="0" w:space="0" w:color="auto"/>
            <w:left w:val="none" w:sz="0" w:space="0" w:color="auto"/>
            <w:bottom w:val="none" w:sz="0" w:space="0" w:color="auto"/>
            <w:right w:val="none" w:sz="0" w:space="0" w:color="auto"/>
          </w:divBdr>
        </w:div>
      </w:divsChild>
    </w:div>
    <w:div w:id="1855343656">
      <w:bodyDiv w:val="1"/>
      <w:marLeft w:val="0"/>
      <w:marRight w:val="0"/>
      <w:marTop w:val="0"/>
      <w:marBottom w:val="0"/>
      <w:divBdr>
        <w:top w:val="none" w:sz="0" w:space="0" w:color="auto"/>
        <w:left w:val="none" w:sz="0" w:space="0" w:color="auto"/>
        <w:bottom w:val="none" w:sz="0" w:space="0" w:color="auto"/>
        <w:right w:val="none" w:sz="0" w:space="0" w:color="auto"/>
      </w:divBdr>
      <w:divsChild>
        <w:div w:id="717507422">
          <w:marLeft w:val="547"/>
          <w:marRight w:val="0"/>
          <w:marTop w:val="0"/>
          <w:marBottom w:val="0"/>
          <w:divBdr>
            <w:top w:val="none" w:sz="0" w:space="0" w:color="auto"/>
            <w:left w:val="none" w:sz="0" w:space="0" w:color="auto"/>
            <w:bottom w:val="none" w:sz="0" w:space="0" w:color="auto"/>
            <w:right w:val="none" w:sz="0" w:space="0" w:color="auto"/>
          </w:divBdr>
        </w:div>
        <w:div w:id="939067535">
          <w:marLeft w:val="547"/>
          <w:marRight w:val="0"/>
          <w:marTop w:val="60"/>
          <w:marBottom w:val="0"/>
          <w:divBdr>
            <w:top w:val="none" w:sz="0" w:space="0" w:color="auto"/>
            <w:left w:val="none" w:sz="0" w:space="0" w:color="auto"/>
            <w:bottom w:val="none" w:sz="0" w:space="0" w:color="auto"/>
            <w:right w:val="none" w:sz="0" w:space="0" w:color="auto"/>
          </w:divBdr>
        </w:div>
        <w:div w:id="959343156">
          <w:marLeft w:val="547"/>
          <w:marRight w:val="0"/>
          <w:marTop w:val="0"/>
          <w:marBottom w:val="0"/>
          <w:divBdr>
            <w:top w:val="none" w:sz="0" w:space="0" w:color="auto"/>
            <w:left w:val="none" w:sz="0" w:space="0" w:color="auto"/>
            <w:bottom w:val="none" w:sz="0" w:space="0" w:color="auto"/>
            <w:right w:val="none" w:sz="0" w:space="0" w:color="auto"/>
          </w:divBdr>
        </w:div>
        <w:div w:id="1574006494">
          <w:marLeft w:val="547"/>
          <w:marRight w:val="0"/>
          <w:marTop w:val="0"/>
          <w:marBottom w:val="0"/>
          <w:divBdr>
            <w:top w:val="none" w:sz="0" w:space="0" w:color="auto"/>
            <w:left w:val="none" w:sz="0" w:space="0" w:color="auto"/>
            <w:bottom w:val="none" w:sz="0" w:space="0" w:color="auto"/>
            <w:right w:val="none" w:sz="0" w:space="0" w:color="auto"/>
          </w:divBdr>
        </w:div>
        <w:div w:id="1799715977">
          <w:marLeft w:val="547"/>
          <w:marRight w:val="0"/>
          <w:marTop w:val="0"/>
          <w:marBottom w:val="0"/>
          <w:divBdr>
            <w:top w:val="none" w:sz="0" w:space="0" w:color="auto"/>
            <w:left w:val="none" w:sz="0" w:space="0" w:color="auto"/>
            <w:bottom w:val="none" w:sz="0" w:space="0" w:color="auto"/>
            <w:right w:val="none" w:sz="0" w:space="0" w:color="auto"/>
          </w:divBdr>
        </w:div>
      </w:divsChild>
    </w:div>
    <w:div w:id="1867403589">
      <w:bodyDiv w:val="1"/>
      <w:marLeft w:val="0"/>
      <w:marRight w:val="0"/>
      <w:marTop w:val="0"/>
      <w:marBottom w:val="0"/>
      <w:divBdr>
        <w:top w:val="none" w:sz="0" w:space="0" w:color="auto"/>
        <w:left w:val="none" w:sz="0" w:space="0" w:color="auto"/>
        <w:bottom w:val="none" w:sz="0" w:space="0" w:color="auto"/>
        <w:right w:val="none" w:sz="0" w:space="0" w:color="auto"/>
      </w:divBdr>
    </w:div>
    <w:div w:id="1917739107">
      <w:bodyDiv w:val="1"/>
      <w:marLeft w:val="0"/>
      <w:marRight w:val="0"/>
      <w:marTop w:val="0"/>
      <w:marBottom w:val="0"/>
      <w:divBdr>
        <w:top w:val="none" w:sz="0" w:space="0" w:color="auto"/>
        <w:left w:val="none" w:sz="0" w:space="0" w:color="auto"/>
        <w:bottom w:val="none" w:sz="0" w:space="0" w:color="auto"/>
        <w:right w:val="none" w:sz="0" w:space="0" w:color="auto"/>
      </w:divBdr>
    </w:div>
    <w:div w:id="1963993052">
      <w:bodyDiv w:val="1"/>
      <w:marLeft w:val="0"/>
      <w:marRight w:val="0"/>
      <w:marTop w:val="0"/>
      <w:marBottom w:val="0"/>
      <w:divBdr>
        <w:top w:val="none" w:sz="0" w:space="0" w:color="auto"/>
        <w:left w:val="none" w:sz="0" w:space="0" w:color="auto"/>
        <w:bottom w:val="none" w:sz="0" w:space="0" w:color="auto"/>
        <w:right w:val="none" w:sz="0" w:space="0" w:color="auto"/>
      </w:divBdr>
    </w:div>
    <w:div w:id="1966111049">
      <w:bodyDiv w:val="1"/>
      <w:marLeft w:val="0"/>
      <w:marRight w:val="0"/>
      <w:marTop w:val="0"/>
      <w:marBottom w:val="0"/>
      <w:divBdr>
        <w:top w:val="none" w:sz="0" w:space="0" w:color="auto"/>
        <w:left w:val="none" w:sz="0" w:space="0" w:color="auto"/>
        <w:bottom w:val="none" w:sz="0" w:space="0" w:color="auto"/>
        <w:right w:val="none" w:sz="0" w:space="0" w:color="auto"/>
      </w:divBdr>
      <w:divsChild>
        <w:div w:id="1509708222">
          <w:marLeft w:val="274"/>
          <w:marRight w:val="0"/>
          <w:marTop w:val="0"/>
          <w:marBottom w:val="0"/>
          <w:divBdr>
            <w:top w:val="none" w:sz="0" w:space="0" w:color="auto"/>
            <w:left w:val="none" w:sz="0" w:space="0" w:color="auto"/>
            <w:bottom w:val="none" w:sz="0" w:space="0" w:color="auto"/>
            <w:right w:val="none" w:sz="0" w:space="0" w:color="auto"/>
          </w:divBdr>
        </w:div>
      </w:divsChild>
    </w:div>
    <w:div w:id="1984850986">
      <w:bodyDiv w:val="1"/>
      <w:marLeft w:val="0"/>
      <w:marRight w:val="0"/>
      <w:marTop w:val="0"/>
      <w:marBottom w:val="0"/>
      <w:divBdr>
        <w:top w:val="none" w:sz="0" w:space="0" w:color="auto"/>
        <w:left w:val="none" w:sz="0" w:space="0" w:color="auto"/>
        <w:bottom w:val="none" w:sz="0" w:space="0" w:color="auto"/>
        <w:right w:val="none" w:sz="0" w:space="0" w:color="auto"/>
      </w:divBdr>
    </w:div>
    <w:div w:id="1998412590">
      <w:bodyDiv w:val="1"/>
      <w:marLeft w:val="0"/>
      <w:marRight w:val="0"/>
      <w:marTop w:val="0"/>
      <w:marBottom w:val="0"/>
      <w:divBdr>
        <w:top w:val="none" w:sz="0" w:space="0" w:color="auto"/>
        <w:left w:val="none" w:sz="0" w:space="0" w:color="auto"/>
        <w:bottom w:val="none" w:sz="0" w:space="0" w:color="auto"/>
        <w:right w:val="none" w:sz="0" w:space="0" w:color="auto"/>
      </w:divBdr>
    </w:div>
    <w:div w:id="2006123666">
      <w:bodyDiv w:val="1"/>
      <w:marLeft w:val="0"/>
      <w:marRight w:val="0"/>
      <w:marTop w:val="0"/>
      <w:marBottom w:val="0"/>
      <w:divBdr>
        <w:top w:val="none" w:sz="0" w:space="0" w:color="auto"/>
        <w:left w:val="none" w:sz="0" w:space="0" w:color="auto"/>
        <w:bottom w:val="none" w:sz="0" w:space="0" w:color="auto"/>
        <w:right w:val="none" w:sz="0" w:space="0" w:color="auto"/>
      </w:divBdr>
    </w:div>
    <w:div w:id="2012566428">
      <w:bodyDiv w:val="1"/>
      <w:marLeft w:val="0"/>
      <w:marRight w:val="0"/>
      <w:marTop w:val="0"/>
      <w:marBottom w:val="0"/>
      <w:divBdr>
        <w:top w:val="none" w:sz="0" w:space="0" w:color="auto"/>
        <w:left w:val="none" w:sz="0" w:space="0" w:color="auto"/>
        <w:bottom w:val="none" w:sz="0" w:space="0" w:color="auto"/>
        <w:right w:val="none" w:sz="0" w:space="0" w:color="auto"/>
      </w:divBdr>
    </w:div>
    <w:div w:id="2015447752">
      <w:bodyDiv w:val="1"/>
      <w:marLeft w:val="0"/>
      <w:marRight w:val="0"/>
      <w:marTop w:val="0"/>
      <w:marBottom w:val="0"/>
      <w:divBdr>
        <w:top w:val="none" w:sz="0" w:space="0" w:color="auto"/>
        <w:left w:val="none" w:sz="0" w:space="0" w:color="auto"/>
        <w:bottom w:val="none" w:sz="0" w:space="0" w:color="auto"/>
        <w:right w:val="none" w:sz="0" w:space="0" w:color="auto"/>
      </w:divBdr>
    </w:div>
    <w:div w:id="2018654240">
      <w:bodyDiv w:val="1"/>
      <w:marLeft w:val="0"/>
      <w:marRight w:val="0"/>
      <w:marTop w:val="0"/>
      <w:marBottom w:val="0"/>
      <w:divBdr>
        <w:top w:val="none" w:sz="0" w:space="0" w:color="auto"/>
        <w:left w:val="none" w:sz="0" w:space="0" w:color="auto"/>
        <w:bottom w:val="none" w:sz="0" w:space="0" w:color="auto"/>
        <w:right w:val="none" w:sz="0" w:space="0" w:color="auto"/>
      </w:divBdr>
    </w:div>
    <w:div w:id="2034456488">
      <w:bodyDiv w:val="1"/>
      <w:marLeft w:val="0"/>
      <w:marRight w:val="0"/>
      <w:marTop w:val="0"/>
      <w:marBottom w:val="0"/>
      <w:divBdr>
        <w:top w:val="none" w:sz="0" w:space="0" w:color="auto"/>
        <w:left w:val="none" w:sz="0" w:space="0" w:color="auto"/>
        <w:bottom w:val="none" w:sz="0" w:space="0" w:color="auto"/>
        <w:right w:val="none" w:sz="0" w:space="0" w:color="auto"/>
      </w:divBdr>
    </w:div>
    <w:div w:id="2048529910">
      <w:bodyDiv w:val="1"/>
      <w:marLeft w:val="0"/>
      <w:marRight w:val="0"/>
      <w:marTop w:val="0"/>
      <w:marBottom w:val="0"/>
      <w:divBdr>
        <w:top w:val="none" w:sz="0" w:space="0" w:color="auto"/>
        <w:left w:val="none" w:sz="0" w:space="0" w:color="auto"/>
        <w:bottom w:val="none" w:sz="0" w:space="0" w:color="auto"/>
        <w:right w:val="none" w:sz="0" w:space="0" w:color="auto"/>
      </w:divBdr>
    </w:div>
    <w:div w:id="2048990867">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79208455">
      <w:bodyDiv w:val="1"/>
      <w:marLeft w:val="0"/>
      <w:marRight w:val="0"/>
      <w:marTop w:val="0"/>
      <w:marBottom w:val="0"/>
      <w:divBdr>
        <w:top w:val="none" w:sz="0" w:space="0" w:color="auto"/>
        <w:left w:val="none" w:sz="0" w:space="0" w:color="auto"/>
        <w:bottom w:val="none" w:sz="0" w:space="0" w:color="auto"/>
        <w:right w:val="none" w:sz="0" w:space="0" w:color="auto"/>
      </w:divBdr>
    </w:div>
    <w:div w:id="2091389430">
      <w:bodyDiv w:val="1"/>
      <w:marLeft w:val="0"/>
      <w:marRight w:val="0"/>
      <w:marTop w:val="0"/>
      <w:marBottom w:val="0"/>
      <w:divBdr>
        <w:top w:val="none" w:sz="0" w:space="0" w:color="auto"/>
        <w:left w:val="none" w:sz="0" w:space="0" w:color="auto"/>
        <w:bottom w:val="none" w:sz="0" w:space="0" w:color="auto"/>
        <w:right w:val="none" w:sz="0" w:space="0" w:color="auto"/>
      </w:divBdr>
    </w:div>
    <w:div w:id="2094234216">
      <w:bodyDiv w:val="1"/>
      <w:marLeft w:val="0"/>
      <w:marRight w:val="0"/>
      <w:marTop w:val="0"/>
      <w:marBottom w:val="0"/>
      <w:divBdr>
        <w:top w:val="none" w:sz="0" w:space="0" w:color="auto"/>
        <w:left w:val="none" w:sz="0" w:space="0" w:color="auto"/>
        <w:bottom w:val="none" w:sz="0" w:space="0" w:color="auto"/>
        <w:right w:val="none" w:sz="0" w:space="0" w:color="auto"/>
      </w:divBdr>
      <w:divsChild>
        <w:div w:id="281495864">
          <w:marLeft w:val="360"/>
          <w:marRight w:val="0"/>
          <w:marTop w:val="0"/>
          <w:marBottom w:val="0"/>
          <w:divBdr>
            <w:top w:val="none" w:sz="0" w:space="0" w:color="auto"/>
            <w:left w:val="none" w:sz="0" w:space="0" w:color="auto"/>
            <w:bottom w:val="none" w:sz="0" w:space="0" w:color="auto"/>
            <w:right w:val="none" w:sz="0" w:space="0" w:color="auto"/>
          </w:divBdr>
        </w:div>
        <w:div w:id="1854372969">
          <w:marLeft w:val="360"/>
          <w:marRight w:val="0"/>
          <w:marTop w:val="0"/>
          <w:marBottom w:val="0"/>
          <w:divBdr>
            <w:top w:val="none" w:sz="0" w:space="0" w:color="auto"/>
            <w:left w:val="none" w:sz="0" w:space="0" w:color="auto"/>
            <w:bottom w:val="none" w:sz="0" w:space="0" w:color="auto"/>
            <w:right w:val="none" w:sz="0" w:space="0" w:color="auto"/>
          </w:divBdr>
        </w:div>
        <w:div w:id="2057580918">
          <w:marLeft w:val="360"/>
          <w:marRight w:val="0"/>
          <w:marTop w:val="0"/>
          <w:marBottom w:val="0"/>
          <w:divBdr>
            <w:top w:val="none" w:sz="0" w:space="0" w:color="auto"/>
            <w:left w:val="none" w:sz="0" w:space="0" w:color="auto"/>
            <w:bottom w:val="none" w:sz="0" w:space="0" w:color="auto"/>
            <w:right w:val="none" w:sz="0" w:space="0" w:color="auto"/>
          </w:divBdr>
        </w:div>
      </w:divsChild>
    </w:div>
    <w:div w:id="2106921579">
      <w:bodyDiv w:val="1"/>
      <w:marLeft w:val="0"/>
      <w:marRight w:val="0"/>
      <w:marTop w:val="0"/>
      <w:marBottom w:val="0"/>
      <w:divBdr>
        <w:top w:val="none" w:sz="0" w:space="0" w:color="auto"/>
        <w:left w:val="none" w:sz="0" w:space="0" w:color="auto"/>
        <w:bottom w:val="none" w:sz="0" w:space="0" w:color="auto"/>
        <w:right w:val="none" w:sz="0" w:space="0" w:color="auto"/>
      </w:divBdr>
    </w:div>
    <w:div w:id="2111310250">
      <w:bodyDiv w:val="1"/>
      <w:marLeft w:val="0"/>
      <w:marRight w:val="0"/>
      <w:marTop w:val="0"/>
      <w:marBottom w:val="0"/>
      <w:divBdr>
        <w:top w:val="none" w:sz="0" w:space="0" w:color="auto"/>
        <w:left w:val="none" w:sz="0" w:space="0" w:color="auto"/>
        <w:bottom w:val="none" w:sz="0" w:space="0" w:color="auto"/>
        <w:right w:val="none" w:sz="0" w:space="0" w:color="auto"/>
      </w:divBdr>
    </w:div>
    <w:div w:id="2130320276">
      <w:bodyDiv w:val="1"/>
      <w:marLeft w:val="0"/>
      <w:marRight w:val="0"/>
      <w:marTop w:val="0"/>
      <w:marBottom w:val="0"/>
      <w:divBdr>
        <w:top w:val="none" w:sz="0" w:space="0" w:color="auto"/>
        <w:left w:val="none" w:sz="0" w:space="0" w:color="auto"/>
        <w:bottom w:val="none" w:sz="0" w:space="0" w:color="auto"/>
        <w:right w:val="none" w:sz="0" w:space="0" w:color="auto"/>
      </w:divBdr>
    </w:div>
    <w:div w:id="213556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5.jpeg"/><Relationship Id="rId47" Type="http://schemas.openxmlformats.org/officeDocument/2006/relationships/image" Target="media/image30.jpeg"/><Relationship Id="rId63" Type="http://schemas.openxmlformats.org/officeDocument/2006/relationships/image" Target="media/image46.jpeg"/><Relationship Id="rId68" Type="http://schemas.openxmlformats.org/officeDocument/2006/relationships/image" Target="media/image51.jpe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3.xml"/><Relationship Id="rId40" Type="http://schemas.openxmlformats.org/officeDocument/2006/relationships/image" Target="media/image23.jpeg"/><Relationship Id="rId45" Type="http://schemas.openxmlformats.org/officeDocument/2006/relationships/image" Target="media/image28.jpeg"/><Relationship Id="rId53" Type="http://schemas.openxmlformats.org/officeDocument/2006/relationships/image" Target="media/image36.jpeg"/><Relationship Id="rId58" Type="http://schemas.openxmlformats.org/officeDocument/2006/relationships/image" Target="media/image41.jpeg"/><Relationship Id="rId66" Type="http://schemas.openxmlformats.org/officeDocument/2006/relationships/image" Target="media/image49.jpeg"/><Relationship Id="rId5" Type="http://schemas.openxmlformats.org/officeDocument/2006/relationships/numbering" Target="numbering.xml"/><Relationship Id="rId61" Type="http://schemas.openxmlformats.org/officeDocument/2006/relationships/image" Target="media/image44.jpe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6.jpeg"/><Relationship Id="rId48" Type="http://schemas.openxmlformats.org/officeDocument/2006/relationships/image" Target="media/image31.jpeg"/><Relationship Id="rId56" Type="http://schemas.openxmlformats.org/officeDocument/2006/relationships/image" Target="media/image39.jpeg"/><Relationship Id="rId64" Type="http://schemas.openxmlformats.org/officeDocument/2006/relationships/image" Target="media/image47.jpeg"/><Relationship Id="rId69" Type="http://schemas.openxmlformats.org/officeDocument/2006/relationships/image" Target="media/image52.jpeg"/><Relationship Id="rId8" Type="http://schemas.openxmlformats.org/officeDocument/2006/relationships/webSettings" Target="webSettings.xml"/><Relationship Id="rId51" Type="http://schemas.openxmlformats.org/officeDocument/2006/relationships/image" Target="media/image34.jpe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qic-wd.org/impact-secondary-traumatic-stress-child-welfare-workforce" TargetMode="External"/><Relationship Id="rId38" Type="http://schemas.openxmlformats.org/officeDocument/2006/relationships/image" Target="media/image21.jpeg"/><Relationship Id="rId46" Type="http://schemas.openxmlformats.org/officeDocument/2006/relationships/image" Target="media/image29.jpeg"/><Relationship Id="rId59" Type="http://schemas.openxmlformats.org/officeDocument/2006/relationships/image" Target="media/image42.png"/><Relationship Id="rId67" Type="http://schemas.openxmlformats.org/officeDocument/2006/relationships/image" Target="media/image50.jpeg"/><Relationship Id="rId20" Type="http://schemas.openxmlformats.org/officeDocument/2006/relationships/image" Target="media/image7.png"/><Relationship Id="rId41" Type="http://schemas.openxmlformats.org/officeDocument/2006/relationships/image" Target="media/image24.jpeg"/><Relationship Id="rId54" Type="http://schemas.openxmlformats.org/officeDocument/2006/relationships/image" Target="media/image37.jpeg"/><Relationship Id="rId62" Type="http://schemas.openxmlformats.org/officeDocument/2006/relationships/image" Target="media/image45.jpeg"/><Relationship Id="rId7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3.xml"/><Relationship Id="rId49" Type="http://schemas.openxmlformats.org/officeDocument/2006/relationships/image" Target="media/image32.jpeg"/><Relationship Id="rId57" Type="http://schemas.openxmlformats.org/officeDocument/2006/relationships/image" Target="media/image40.jpe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27.jpeg"/><Relationship Id="rId52" Type="http://schemas.openxmlformats.org/officeDocument/2006/relationships/image" Target="media/image35.jpeg"/><Relationship Id="rId60" Type="http://schemas.openxmlformats.org/officeDocument/2006/relationships/image" Target="media/image43.jpeg"/><Relationship Id="rId65" Type="http://schemas.openxmlformats.org/officeDocument/2006/relationships/image" Target="media/image48.jpe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2.jpeg"/><Relationship Id="rId34" Type="http://schemas.openxmlformats.org/officeDocument/2006/relationships/hyperlink" Target="https://www.nctsn.org/sites/default/files/resources/fact-sheet/secondary_traumatic_stress_child_serving_professionals.pdf" TargetMode="External"/><Relationship Id="rId50" Type="http://schemas.openxmlformats.org/officeDocument/2006/relationships/image" Target="media/image33.jpeg"/><Relationship Id="rId55" Type="http://schemas.openxmlformats.org/officeDocument/2006/relationships/image" Target="media/image38.jpeg"/><Relationship Id="rId7" Type="http://schemas.openxmlformats.org/officeDocument/2006/relationships/settings" Target="settings.xml"/><Relationship Id="rId71"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d287120-d333-4d27-8273-1b28f616a542">
      <Terms xmlns="http://schemas.microsoft.com/office/infopath/2007/PartnerControls"/>
    </lcf76f155ced4ddcb4097134ff3c332f>
    <TaxCatchAll xmlns="555acaa1-33ca-48ef-8808-e1256971174a" xsi:nil="true"/>
    <SharedWithUsers xmlns="555acaa1-33ca-48ef-8808-e1256971174a">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6108E9FFCB044C8286DA2A17A9CB3F" ma:contentTypeVersion="14" ma:contentTypeDescription="Create a new document." ma:contentTypeScope="" ma:versionID="c91732d4ba5f827ac9717ceee795fe4e">
  <xsd:schema xmlns:xsd="http://www.w3.org/2001/XMLSchema" xmlns:xs="http://www.w3.org/2001/XMLSchema" xmlns:p="http://schemas.microsoft.com/office/2006/metadata/properties" xmlns:ns2="2d287120-d333-4d27-8273-1b28f616a542" xmlns:ns3="555acaa1-33ca-48ef-8808-e1256971174a" targetNamespace="http://schemas.microsoft.com/office/2006/metadata/properties" ma:root="true" ma:fieldsID="26bb2395e1335c4c7690cbcb79ad92b2" ns2:_="" ns3:_="">
    <xsd:import namespace="2d287120-d333-4d27-8273-1b28f616a542"/>
    <xsd:import namespace="555acaa1-33ca-48ef-8808-e125697117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87120-d333-4d27-8273-1b28f616a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5acaa1-33ca-48ef-8808-e125697117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e00d17-8d6d-4b5e-b790-fac1517b858b}" ma:internalName="TaxCatchAll" ma:showField="CatchAllData" ma:web="555acaa1-33ca-48ef-8808-e125697117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63854F-178D-4BEA-AD95-AA97902F0360}">
  <ds:schemaRefs>
    <ds:schemaRef ds:uri="http://schemas.openxmlformats.org/officeDocument/2006/bibliography"/>
  </ds:schemaRefs>
</ds:datastoreItem>
</file>

<file path=customXml/itemProps2.xml><?xml version="1.0" encoding="utf-8"?>
<ds:datastoreItem xmlns:ds="http://schemas.openxmlformats.org/officeDocument/2006/customXml" ds:itemID="{29533D44-C21F-4FE6-92CA-7A0EBE65AB09}">
  <ds:schemaRefs>
    <ds:schemaRef ds:uri="http://schemas.microsoft.com/office/2006/metadata/properties"/>
    <ds:schemaRef ds:uri="http://schemas.microsoft.com/office/infopath/2007/PartnerControls"/>
    <ds:schemaRef ds:uri="648320e6-21d6-480e-84bb-0003d5cf65c7"/>
    <ds:schemaRef ds:uri="8e5826b9-f11c-4614-8dac-0363c3675610"/>
    <ds:schemaRef ds:uri="2d287120-d333-4d27-8273-1b28f616a542"/>
    <ds:schemaRef ds:uri="555acaa1-33ca-48ef-8808-e1256971174a"/>
  </ds:schemaRefs>
</ds:datastoreItem>
</file>

<file path=customXml/itemProps3.xml><?xml version="1.0" encoding="utf-8"?>
<ds:datastoreItem xmlns:ds="http://schemas.openxmlformats.org/officeDocument/2006/customXml" ds:itemID="{28E5E67D-5D41-494B-86B2-3417B0B16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87120-d333-4d27-8273-1b28f616a542"/>
    <ds:schemaRef ds:uri="555acaa1-33ca-48ef-8808-e12569711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987A93-F9C6-4104-B869-1DFAEB5720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0</Pages>
  <Words>4703</Words>
  <Characters>33894</Characters>
  <Application>Microsoft Office Word</Application>
  <DocSecurity>0</DocSecurity>
  <Lines>1027</Lines>
  <Paragraphs>536</Paragraphs>
  <ScaleCrop>false</ScaleCrop>
  <Company/>
  <LinksUpToDate>false</LinksUpToDate>
  <CharactersWithSpaces>3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Wood</dc:creator>
  <cp:keywords/>
  <dc:description/>
  <cp:lastModifiedBy>Cyran, Kathleen</cp:lastModifiedBy>
  <cp:revision>2</cp:revision>
  <cp:lastPrinted>2022-08-11T13:38:00Z</cp:lastPrinted>
  <dcterms:created xsi:type="dcterms:W3CDTF">2025-02-04T13:32:00Z</dcterms:created>
  <dcterms:modified xsi:type="dcterms:W3CDTF">2025-02-0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108E9FFCB044C8286DA2A17A9CB3F</vt:lpwstr>
  </property>
  <property fmtid="{D5CDD505-2E9C-101B-9397-08002B2CF9AE}" pid="3" name="MediaServiceImageTags">
    <vt:lpwstr/>
  </property>
  <property fmtid="{D5CDD505-2E9C-101B-9397-08002B2CF9AE}" pid="4" name="GrammarlyDocumentId">
    <vt:lpwstr>2b9771e8350ec615ed598a605bd8bffc89b544049eff29fff118dfe593e92e22</vt:lpwstr>
  </property>
  <property fmtid="{D5CDD505-2E9C-101B-9397-08002B2CF9AE}" pid="5" name="Order">
    <vt:lpwstr>62700.0000000000</vt:lpwstr>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xd_Signature">
    <vt:lpwstr/>
  </property>
</Properties>
</file>